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hịch</w:t>
      </w:r>
      <w:r>
        <w:t xml:space="preserve"> </w:t>
      </w:r>
      <w:r>
        <w:t xml:space="preserve">Phong</w:t>
      </w:r>
      <w:r>
        <w:t xml:space="preserve"> </w:t>
      </w:r>
      <w:r>
        <w:t xml:space="preserve">Nhi</w:t>
      </w:r>
      <w:r>
        <w:t xml:space="preserve"> </w:t>
      </w:r>
      <w:r>
        <w:t xml:space="preserve">Hà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hịch-phong-nhi-hành"/>
      <w:bookmarkEnd w:id="21"/>
      <w:r>
        <w:t xml:space="preserve">Nghịch Phong Nhi Hà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9/nghich-phong-nhi-h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ợc Gió Mà Đi (Nghịch Phong Nhi Hành) 《逆风而行》 Tác giả: Lam LâmThể loại: hiện đại văn, nhất công nhất thụ, mĩ công bình phàm thụ. Độ dài: 2 quyển + 2 phiên ngoạiNhân vật: Tiếu Huyền(肖玄) X Âu Dương Hi Văn(欧阳希闻)✥✥✥Âu Dương Hi Văn, giáo viên tiếng Anh cao trung, tính tình khép kín, dễ chịu.</w:t>
            </w:r>
            <w:r>
              <w:br w:type="textWrapping"/>
            </w:r>
          </w:p>
        </w:tc>
      </w:tr>
    </w:tbl>
    <w:p>
      <w:pPr>
        <w:pStyle w:val="Compact"/>
      </w:pPr>
      <w:r>
        <w:br w:type="textWrapping"/>
      </w:r>
      <w:r>
        <w:br w:type="textWrapping"/>
      </w:r>
      <w:r>
        <w:rPr>
          <w:i/>
        </w:rPr>
        <w:t xml:space="preserve">Đọc và tải ebook truyện tại: http://truyenclub.com/nghich-phong-nhi-hanh</w:t>
      </w:r>
      <w:r>
        <w:br w:type="textWrapping"/>
      </w:r>
    </w:p>
    <w:p>
      <w:pPr>
        <w:pStyle w:val="BodyText"/>
      </w:pPr>
      <w:r>
        <w:br w:type="textWrapping"/>
      </w:r>
      <w:r>
        <w:br w:type="textWrapping"/>
      </w:r>
    </w:p>
    <w:p>
      <w:pPr>
        <w:pStyle w:val="Heading2"/>
      </w:pPr>
      <w:bookmarkStart w:id="23" w:name="chương-một"/>
      <w:bookmarkEnd w:id="23"/>
      <w:r>
        <w:t xml:space="preserve">1. Chương Một</w:t>
      </w:r>
    </w:p>
    <w:p>
      <w:pPr>
        <w:pStyle w:val="Compact"/>
      </w:pPr>
      <w:r>
        <w:br w:type="textWrapping"/>
      </w:r>
      <w:r>
        <w:br w:type="textWrapping"/>
      </w:r>
      <w:r>
        <w:t xml:space="preserve">♧ Quyển thượng ♧</w:t>
      </w:r>
    </w:p>
    <w:p>
      <w:pPr>
        <w:pStyle w:val="BodyText"/>
      </w:pPr>
      <w:r>
        <w:t xml:space="preserve">☼ CHƯƠNG MỘT ☼</w:t>
      </w:r>
    </w:p>
    <w:p>
      <w:pPr>
        <w:pStyle w:val="BodyText"/>
      </w:pPr>
      <w:r>
        <w:t xml:space="preserve">Lúc này là thời gian nghỉ trưa, giữa những dãy bàn đầy ắp thức ăn có vô số các nam sinh nữ sinh của trường Nam Cao đang không ngừng di chuyển qua lại. Tiếu Huyền đang ngồi dựa vào cửa sổ dùng bữa trưa với dáng vẻ hết sức nghiêm nghị, trên người mặc bộ đồng phục nổi tiếng nhàm chán của trường Nam Cao</w:t>
      </w:r>
    </w:p>
    <w:p>
      <w:pPr>
        <w:pStyle w:val="BodyText"/>
      </w:pPr>
      <w:r>
        <w:t xml:space="preserve">Bất quá bộ đồng phục này mặc trên người hắn lại thấy vô cùng thích hợp, hình ảnh tuyên truyền trên sách của Nam Cao cũng chính là ảnh chụp gương mặt sáng sủa của hắn, hắn bình thường vẫn được xem là hình tượng đại biểu sáng chói.</w:t>
      </w:r>
    </w:p>
    <w:p>
      <w:pPr>
        <w:pStyle w:val="BodyText"/>
      </w:pPr>
      <w:r>
        <w:t xml:space="preserve">Tiếu Huyền dáng người thon dài, gương mặt đoan chính tú lệ, mái tóc đen mềm mại, da trắng nõn, mắt to đen láy, dù là thời điểm trên mặt không có bất kì biểu tình nào thì cũng giống như đang mỉm cười.</w:t>
      </w:r>
    </w:p>
    <w:p>
      <w:pPr>
        <w:pStyle w:val="BodyText"/>
      </w:pPr>
      <w:r>
        <w:t xml:space="preserve">Giống như bây giờ vậy, dù hắn đang ăn đĩa thịt cua bày trên mâm với đôi con ngươi vô thần thì ấn tượng vẫn là rất đẹp.</w:t>
      </w:r>
    </w:p>
    <w:p>
      <w:pPr>
        <w:pStyle w:val="BodyText"/>
      </w:pPr>
      <w:r>
        <w:t xml:space="preserve">"Tiếu Huyền, tinh thần cậu rất kém. Sao vậy, tối hôm qua lại mơ thấy chuyện đó?"</w:t>
      </w:r>
    </w:p>
    <w:p>
      <w:pPr>
        <w:pStyle w:val="BodyText"/>
      </w:pPr>
      <w:r>
        <w:t xml:space="preserve">Tiếu Huyền cho cái gì đó vào miệng, hướng người bạn tốt thanh mai trúc mã lộ ra nét tươi cười, mặt khác cũng đáp lại: "Đúng vậy, cho nên ngủ ngon mà cũng vất vả a, hình như làm rất nhiều lần, trong mộng cũng mệt nhọc như vậy."</w:t>
      </w:r>
    </w:p>
    <w:p>
      <w:pPr>
        <w:pStyle w:val="BodyText"/>
      </w:pPr>
      <w:r>
        <w:t xml:space="preserve">"Thực là đồ sắc lang. Người trở thành đối tượng xuân mộng của cậu cũng rất vất vả đi. Thầy Âu Dương thật đáng thương, có loại đệ tử cầm thú như cậu...."</w:t>
      </w:r>
    </w:p>
    <w:p>
      <w:pPr>
        <w:pStyle w:val="BodyText"/>
      </w:pPr>
      <w:r>
        <w:t xml:space="preserve">"Uy, không thể nói như vậy, bản chất tớ là đứa bé tốt."</w:t>
      </w:r>
    </w:p>
    <w:p>
      <w:pPr>
        <w:pStyle w:val="BodyText"/>
      </w:pPr>
      <w:r>
        <w:t xml:space="preserve">"Mỗi ngày làm cái loại mộng này, tốt cái rắm. Buổi tối có muốn ra ngoài ngoạn hay không?"</w:t>
      </w:r>
    </w:p>
    <w:p>
      <w:pPr>
        <w:pStyle w:val="BodyText"/>
      </w:pPr>
      <w:r>
        <w:t xml:space="preserve">"Không được"- Tiếu Huyền thở dài, đối Thiên Trí lơ đễnh nói- "Có thế bá vừa về nước, muốn tớ bồi cơm"</w:t>
      </w:r>
    </w:p>
    <w:p>
      <w:pPr>
        <w:pStyle w:val="BodyText"/>
      </w:pPr>
      <w:r>
        <w:t xml:space="preserve">"Ít làm cục cưng ngoan một lúc cũng không được sao?"</w:t>
      </w:r>
    </w:p>
    <w:p>
      <w:pPr>
        <w:pStyle w:val="BodyText"/>
      </w:pPr>
      <w:r>
        <w:t xml:space="preserve">Tiếu Huyền lại thở dài: "Toàn bộ những gì tớ có đều chỉ là những đức tính của một đứa trẻ ngoan được nuôi dưỡng tốt thôi"</w:t>
      </w:r>
    </w:p>
    <w:p>
      <w:pPr>
        <w:pStyle w:val="BodyText"/>
      </w:pPr>
      <w:r>
        <w:t xml:space="preserve">"Thực nhàm chán"- Thiên Trí uống nước trái cây- "Cứ chậm rãi bồi lão nhân đi, bọn tớ sẽ đi hưởng lạc, không đợi cậu a, bất quá gần đây nhìn cậu mệt mỏi như vậy, có thể chia sẻ cho cậu một tin tức tốt."</w:t>
      </w:r>
    </w:p>
    <w:p>
      <w:pPr>
        <w:pStyle w:val="BodyText"/>
      </w:pPr>
      <w:r>
        <w:t xml:space="preserve">"Ân? Cái gì? Tay kia đối với cậu rốt cuộc đã chịu từ bỏ?"</w:t>
      </w:r>
    </w:p>
    <w:p>
      <w:pPr>
        <w:pStyle w:val="BodyText"/>
      </w:pPr>
      <w:r>
        <w:t xml:space="preserve">"Thí liệt, đừng nhắc đến hắn."- Thiên Trí xì một tiếng khinh miệt- "Bọn ruồi bọ thì lúc nào chẳng giống nhau, muốn dứt ra cũng không được. Tớ muốn nói với cậu chính là, tối qua ở "Nacrissism", hình như thấy được thầy Âu Dương."</w:t>
      </w:r>
    </w:p>
    <w:p>
      <w:pPr>
        <w:pStyle w:val="BodyText"/>
      </w:pPr>
      <w:r>
        <w:t xml:space="preserve">"Thật ư?"- Tiếu Huyền hứng thú quay đầu lại, nhướng một bên mi</w:t>
      </w:r>
    </w:p>
    <w:p>
      <w:pPr>
        <w:pStyle w:val="BodyText"/>
      </w:pPr>
      <w:r>
        <w:t xml:space="preserve">Bộ dạng cao lớn của hắn so với tuổi cũng là tương đồng, nhưng lại cười rộ lên như thế, còn có má lúm đồng tiền, thật sự ngọt ngào, đây chính là gương mặt dễ dàng làm người khác buông lỏng phòng bị</w:t>
      </w:r>
    </w:p>
    <w:p>
      <w:pPr>
        <w:pStyle w:val="BodyText"/>
      </w:pPr>
      <w:r>
        <w:t xml:space="preserve">"Xem dáng người từ phía sau lưng hẳn là thầy, cậu nói xem xuất hiện tại quán bar như vậy, thầy ấy là loại người nào? Thầy hình như là muốn đến đó tìm người, bất quá ngồi một lát đã đi, thoạt nhìn hình như không có kinh nghiệm nga."</w:t>
      </w:r>
    </w:p>
    <w:p>
      <w:pPr>
        <w:pStyle w:val="BodyText"/>
      </w:pPr>
      <w:r>
        <w:t xml:space="preserve">Thiên Trí dùng khuỷu tay khều khều người hắn.</w:t>
      </w:r>
    </w:p>
    <w:p>
      <w:pPr>
        <w:pStyle w:val="BodyText"/>
      </w:pPr>
      <w:r>
        <w:t xml:space="preserve">"Lớn tuổi còn chưa biết đến tình trường, cậu không phải rất thích ngoạn loại này sao?"</w:t>
      </w:r>
    </w:p>
    <w:p>
      <w:pPr>
        <w:pStyle w:val="BodyText"/>
      </w:pPr>
      <w:r>
        <w:t xml:space="preserve">Tiếu Huyền lập tức kháng nghị: "[Ngoạn], nói như vậy thật khó nghe....."</w:t>
      </w:r>
    </w:p>
    <w:p>
      <w:pPr>
        <w:pStyle w:val="BodyText"/>
      </w:pPr>
      <w:r>
        <w:t xml:space="preserve">"Đạo đức giả, cậu không phải ngoạn chứ là cái gì?"</w:t>
      </w:r>
    </w:p>
    <w:p>
      <w:pPr>
        <w:pStyle w:val="BodyText"/>
      </w:pPr>
      <w:r>
        <w:t xml:space="preserve">"Đừng nói như thế, cái tớ hướng đến chính là tâm hồn và thân xác cùng kết hợp , tớ chính là học sinh siêu cấp ưu tú hội đủ cả phẩm chất lẫn tư tưởng cao thượng, sẽ không chú trọng đến thân thể bên ngoài...."</w:t>
      </w:r>
    </w:p>
    <w:p>
      <w:pPr>
        <w:pStyle w:val="BodyText"/>
      </w:pPr>
      <w:r>
        <w:t xml:space="preserve">"Đúng vậy, tớ biết cậu còn chú trọng [chiều sâu] của [nội tại], đúng không, cái loại này cậu đem dùng cho mấy lão nhân ở trước mặt đi..."- Thiên Trí chịu không được tính đổi đề tài- "Cái kia a...."</w:t>
      </w:r>
    </w:p>
    <w:p>
      <w:pPr>
        <w:pStyle w:val="BodyText"/>
      </w:pPr>
      <w:r>
        <w:t xml:space="preserve">"Hư"</w:t>
      </w:r>
    </w:p>
    <w:p>
      <w:pPr>
        <w:pStyle w:val="BodyText"/>
      </w:pPr>
      <w:r>
        <w:t xml:space="preserve">Tiếu Huyền đột nhiên làm ra bộ dáng chớ có lên tiếng, lại lộ ra một nụ cười nhu thuận mà vô cùng sáng lạng.</w:t>
      </w:r>
    </w:p>
    <w:p>
      <w:pPr>
        <w:pStyle w:val="BodyText"/>
      </w:pPr>
      <w:r>
        <w:t xml:space="preserve">Âu Dương Hi Văn bản thân bưng một phần cơm trưa, cánh tay dưới còn ôm một quyển sách, đang dáo dác tìm một chỗ trống. Nhà ăn của trường học là nơi cung cấp cơm miễn phí, có thể tùy ý chọn món, bất quá anh chỉ vừa đến Nam Cao dạy được một tháng, đã một tháng liền ăn liên tục một loại rau xanh.</w:t>
      </w:r>
    </w:p>
    <w:p>
      <w:pPr>
        <w:pStyle w:val="BodyText"/>
      </w:pPr>
      <w:r>
        <w:t xml:space="preserve">"Chào thầy Âu Dương."</w:t>
      </w:r>
    </w:p>
    <w:p>
      <w:pPr>
        <w:pStyle w:val="BodyText"/>
      </w:pPr>
      <w:r>
        <w:t xml:space="preserve">"Uhm, chào các bạn."</w:t>
      </w:r>
    </w:p>
    <w:p>
      <w:pPr>
        <w:pStyle w:val="BodyText"/>
      </w:pPr>
      <w:r>
        <w:t xml:space="preserve">Âu Dương bộ dạng cao cao gầy gầy, dáng vẻ cũng được cho là đoan chính, bất quá chính là không chú trọng đến cách mặc, đeo một khuôn kính màu đen cũ kỹ, áo quần luôn là một kiểu dáng đơn giản, mộc mạc.</w:t>
      </w:r>
    </w:p>
    <w:p>
      <w:pPr>
        <w:pStyle w:val="BodyText"/>
      </w:pPr>
      <w:r>
        <w:t xml:space="preserve">Là một nam nhân đã gần ba mươi tuổi, lại không có kinh nghiệm công tác, kinh tế cũng khá túng quẫn. Lúc anh đến phỏng vấn dạy học, bí thư còn phải uyển chuyển nói giúp mấy lời, khi được nhận vào làm, mỗi tháng đều nhận được phí trang trải.</w:t>
      </w:r>
    </w:p>
    <w:p>
      <w:pPr>
        <w:pStyle w:val="BodyText"/>
      </w:pPr>
      <w:r>
        <w:t xml:space="preserve">Nhưng anh hiện tại vẫn đang ăn mặc rất tiết kiệm, chẳng qua đem áo sơ mi cũ đổi lại cái mới, chất liệu và kiểu dáng vẫn không thay đổi.</w:t>
      </w:r>
    </w:p>
    <w:p>
      <w:pPr>
        <w:pStyle w:val="BodyText"/>
      </w:pPr>
      <w:r>
        <w:t xml:space="preserve">Tuy rằng cá tính có phần ngốc và bảo thủ, lại có vài điểm khờ khạo buồn cười, nhưng học thức của anh quả thật rất uyên bác, thái độ làm người cũng chân thật, tính tình lại hảo, lúc ở cùng các học trò vẫn rất được hoan nghênh, trên đường đi đến chỗ ngồi có không ít người hướng anh chào hỏi.</w:t>
      </w:r>
    </w:p>
    <w:p>
      <w:pPr>
        <w:pStyle w:val="BodyText"/>
      </w:pPr>
      <w:r>
        <w:t xml:space="preserve">"Thầy Âu Dương."- Bỗng có một dáng người đột nhiên đứng bật dậy, khiến cho Âu Dương có chút hoảng sợ.</w:t>
      </w:r>
    </w:p>
    <w:p>
      <w:pPr>
        <w:pStyle w:val="BodyText"/>
      </w:pPr>
      <w:r>
        <w:t xml:space="preserve">"À, Tiếu Huyền."</w:t>
      </w:r>
    </w:p>
    <w:p>
      <w:pPr>
        <w:pStyle w:val="BodyText"/>
      </w:pPr>
      <w:r>
        <w:t xml:space="preserve">Hiện tại học sinh trung học đều trưởng thành rất sớm, rất khó điều chỉnh sự phát triển, thiếu niên mười bảy mười tám tuổi khi nói chuyện cũng có chút khẩu khí mạnh mẽ của người lớn tuổi, vóc dáng cao lớn đối với anh cũng không sai biệt lắm, đột nhiên lại xuất hiện trước mặt vậy, quả thật có thể khiến cho nam nhân "nhút nhát" này một phen giật mình kinh hãi</w:t>
      </w:r>
    </w:p>
    <w:p>
      <w:pPr>
        <w:pStyle w:val="BodyText"/>
      </w:pPr>
      <w:r>
        <w:t xml:space="preserve">Bất quá, nếu là Tiều Huyền, anh sẽ không lo lắng.</w:t>
      </w:r>
    </w:p>
    <w:p>
      <w:pPr>
        <w:pStyle w:val="BodyText"/>
      </w:pPr>
      <w:r>
        <w:t xml:space="preserve">Tiếu Huyền là một học sinh ưu tú của Nam Cao, học nhảy lớp, so với người khác lại nhỏ hơn hai tuổi, nhưng vẫn ba năm liền đứng đầu bảng, trong Hội học sinh xử lí sự vụ luôn gọn gàng ngăn nắp, lại tham gia rất nhiều hoạt động, hơn nữa còn nhiều lần lấy được giải thưởng, tối trọng yếu chính là, hắn không khó bảo, ngược lại còn ngoan ngoãn, đổng lễ phép, thủ quy củ, thậm chí đến cả bộ dáng cũng tốt.</w:t>
      </w:r>
    </w:p>
    <w:p>
      <w:pPr>
        <w:pStyle w:val="BodyText"/>
      </w:pPr>
      <w:r>
        <w:t xml:space="preserve">Các giáo viên cơ hồ đều có tâm tư "Sinh con cái phải sinh ra như vậy."</w:t>
      </w:r>
    </w:p>
    <w:p>
      <w:pPr>
        <w:pStyle w:val="BodyText"/>
      </w:pPr>
      <w:r>
        <w:t xml:space="preserve">Thành tích, phẩm hạnh, dáng vẻ bên ngoài, xét ra thì cũng có học trò tương đương hắn, như Trác Văn Dương chẳng hạn. Nhưng Trác Văn Dương thành tích hảo thì có hảo, rõ ràng cá tính lại quá lạnh lùng, trừ phi cần thiết, bằng không sẽ không nói chuyện, cũng khó có thể thấy được nụ cười.</w:t>
      </w:r>
    </w:p>
    <w:p>
      <w:pPr>
        <w:pStyle w:val="BodyText"/>
      </w:pPr>
      <w:r>
        <w:t xml:space="preserve">Mà Tiếu Huyền đến cả nhân duyên đều rất tốt e rằng phải kén chọn mới được, lúc nào cũng cười thật đáng yêu, khó trách hắn lại đứng đầu trong danh sách "học sinh ưu tú" của các giáo viên.</w:t>
      </w:r>
    </w:p>
    <w:p>
      <w:pPr>
        <w:pStyle w:val="BodyText"/>
      </w:pPr>
      <w:r>
        <w:t xml:space="preserve">"Thầy ơi, không còn chỗ, thầy ngồi ở cạnh bọn em đi."</w:t>
      </w:r>
    </w:p>
    <w:p>
      <w:pPr>
        <w:pStyle w:val="BodyText"/>
      </w:pPr>
      <w:r>
        <w:t xml:space="preserve">"Tốt, cám ơn."- Âu Dương không hề nghi ngờ hắn, chọn chỗ đối diện Tiếu Huyền ngồi xuống.</w:t>
      </w:r>
    </w:p>
    <w:p>
      <w:pPr>
        <w:pStyle w:val="BodyText"/>
      </w:pPr>
      <w:r>
        <w:t xml:space="preserve">Hai người trao đổi một chút ánh mắt, Tiếu Huyền vờ như vô ý mà tự nhiên mở miệng hỏi: "Thầy, thời gian sau giờ học thầy làm những gì? Có thể nói ra cho chúng em tham khảo không?"</w:t>
      </w:r>
    </w:p>
    <w:p>
      <w:pPr>
        <w:pStyle w:val="BodyText"/>
      </w:pPr>
      <w:r>
        <w:t xml:space="preserve">"Thầy?"- Âu Dương thật sự nghĩ nghĩ- "Đọc sách, lên mạng tra tin tức, đôi khi xem phim cũng tốt."</w:t>
      </w:r>
    </w:p>
    <w:p>
      <w:pPr>
        <w:pStyle w:val="BodyText"/>
      </w:pPr>
      <w:r>
        <w:t xml:space="preserve">"Điều này với chúng em cũng không sai biệt lắm a, cuộc sống của giáo viên, hẳn là so với chúng em phải có nhiều điểm khác mới đúng."</w:t>
      </w:r>
    </w:p>
    <w:p>
      <w:pPr>
        <w:pStyle w:val="BodyText"/>
      </w:pPr>
      <w:r>
        <w:t xml:space="preserve">"A....thầy còn làm việc nhà, mua đồ ăn, vân vân."</w:t>
      </w:r>
    </w:p>
    <w:p>
      <w:pPr>
        <w:pStyle w:val="BodyText"/>
      </w:pPr>
      <w:r>
        <w:t xml:space="preserve">Thiên Trí chờ hai người bọn họ tiến vào vấn đề chính mà rất buồn ngủ, nên đành trực tiếp hỏi: "Thầy ơi, thầy cũng sẽ vào quán bar trải qua cuộc sống về đêm đi?"</w:t>
      </w:r>
    </w:p>
    <w:p>
      <w:pPr>
        <w:pStyle w:val="BodyText"/>
      </w:pPr>
      <w:r>
        <w:t xml:space="preserve">"Ơ?"- Âu Dương lắp bắp kinh hãi.</w:t>
      </w:r>
    </w:p>
    <w:p>
      <w:pPr>
        <w:pStyle w:val="BodyText"/>
      </w:pPr>
      <w:r>
        <w:t xml:space="preserve">Tiếu Huyền vội trấn an: "Thầy, thầy cũng là người trưởng thành, tới những chỗ đó cũng thực bình thường mà? Chủ yếu chỉ uống chút rượu, khám phá chút phụ nữ thôi."</w:t>
      </w:r>
    </w:p>
    <w:p>
      <w:pPr>
        <w:pStyle w:val="BodyText"/>
      </w:pPr>
      <w:r>
        <w:t xml:space="preserve">Thiên Trí sau khi đả thảo kinh xà thì bị Tiếu Huyền trừng mắt mấy cái, cũng làm ra loại biểu tình của một học trò ham học hỏi: "Đúng vậy, thầy à, quán bar này không cho trẻ vị thành niên đi vào, chúng em đều rất tò mò bên trong là dạng gì. Thầy, thầy nhất định có đi qua, nói cho chúng em nghe đi."</w:t>
      </w:r>
    </w:p>
    <w:p>
      <w:pPr>
        <w:pStyle w:val="BodyText"/>
      </w:pPr>
      <w:r>
        <w:t xml:space="preserve">"Này a"- Âu Dương có điểm khó xử, nhưng vẫn thật thà trả lời- "Kì thật thầy cũng chỉ đi qua một, hai lần, chỉ là gặp mặt bằng hữu. Nhưng nơi đó không phù hợp với thầy trò mình đâu, thật sự hỗn loạn, cho nên vừa ngồi xuống thầy đã đi. Đối với các em, việc đọc sách quan trọng hơn, không cần thiết đi đến nơi không an toàn như vậy."</w:t>
      </w:r>
    </w:p>
    <w:p>
      <w:pPr>
        <w:pStyle w:val="BodyText"/>
      </w:pPr>
      <w:r>
        <w:t xml:space="preserve">Thiên Trí nghẹn cả buổi mới khụ một tiếng, nhịn không được liều mạng dùng ánh mắt hướng Tiếu Huyền mà hò hét [Cậu xem, ngây thơ đến cỡ nào!]</w:t>
      </w:r>
    </w:p>
    <w:p>
      <w:pPr>
        <w:pStyle w:val="BodyText"/>
      </w:pPr>
      <w:r>
        <w:t xml:space="preserve">"Vâng, em đã biết, thầy."- Tiếu Huyền trên gương mặt không có nửa điểm phải nhẫn nhịn cười, ngược lại còn thật sự nhu thuận như trước, nhìn thoáng qua sách trên tay Âu Dương: "Thầy, gần đây em đang nghiên cứu ngôn ngữ tâm lý học...."</w:t>
      </w:r>
    </w:p>
    <w:p>
      <w:pPr>
        <w:pStyle w:val="BodyText"/>
      </w:pPr>
      <w:r>
        <w:t xml:space="preserve">"A? Thật vậy chăng? Em đối với thứ này có hứng thú?"- Âu Dương có chút kích động- "Ban đầu sẽ gặp chút khó khăn, nhưng đi sâu vào, sẽ thấy rất thú vị."</w:t>
      </w:r>
    </w:p>
    <w:p>
      <w:pPr>
        <w:pStyle w:val="BodyText"/>
      </w:pPr>
      <w:r>
        <w:t xml:space="preserve">"Đúng ạ, thầy, em cũng hiểu được môn này rất hay, nhưng lại có vài chỗ còn chưa rõ lắm...."</w:t>
      </w:r>
    </w:p>
    <w:p>
      <w:pPr>
        <w:pStyle w:val="BodyText"/>
      </w:pPr>
      <w:r>
        <w:t xml:space="preserve">"Không hiểu em có thể hỏi thầy a."</w:t>
      </w:r>
    </w:p>
    <w:p>
      <w:pPr>
        <w:pStyle w:val="BodyText"/>
      </w:pPr>
      <w:r>
        <w:t xml:space="preserve">"Hơn nữa có rất nhiều từ mới..."</w:t>
      </w:r>
    </w:p>
    <w:p>
      <w:pPr>
        <w:pStyle w:val="BodyText"/>
      </w:pPr>
      <w:r>
        <w:t xml:space="preserve">"Ừ, không sao, thầy có thể chỉ dẫn giúp em."</w:t>
      </w:r>
    </w:p>
    <w:p>
      <w:pPr>
        <w:pStyle w:val="BodyText"/>
      </w:pPr>
      <w:r>
        <w:t xml:space="preserve">"Sau khi tan học em sẽ đến nhà thầy để thầy một mình hướng dẫn, có được không?"</w:t>
      </w:r>
    </w:p>
    <w:p>
      <w:pPr>
        <w:pStyle w:val="BodyText"/>
      </w:pPr>
      <w:r>
        <w:t xml:space="preserve">"Uhm, có thể, dù sao buổi tối thầy cũng có thời gian rảnh, trong nhà cũng có nhiều sách tham khảo cùng loại có thể xem được. Em nên học thêm chút kiến thức này nọ, đây cũng là chuyện tốt....."</w:t>
      </w:r>
    </w:p>
    <w:p>
      <w:pPr>
        <w:pStyle w:val="BodyText"/>
      </w:pPr>
      <w:r>
        <w:t xml:space="preserve">"Lúc nào cũng có thể đến sao?"</w:t>
      </w:r>
    </w:p>
    <w:p>
      <w:pPr>
        <w:pStyle w:val="BodyText"/>
      </w:pPr>
      <w:r>
        <w:t xml:space="preserve">"Ừ, đường nhiên, rất hoan nghênh."</w:t>
      </w:r>
    </w:p>
    <w:p>
      <w:pPr>
        <w:pStyle w:val="BodyText"/>
      </w:pPr>
      <w:r>
        <w:t xml:space="preserve">Thiên Trí lại khụ một tiếng, dùng ánh mắt ngợi khen Tiếu Huyền [Cậu thật đúng là rất giỏi.]</w:t>
      </w:r>
    </w:p>
    <w:p>
      <w:pPr>
        <w:pStyle w:val="BodyText"/>
      </w:pPr>
      <w:r>
        <w:t xml:space="preserve">Thấy cần phải rời bỏ phương diện học thuật nhàm chán này, Tiếu Huyền đột nhiên "A" một tiếng, vươn tay về phía Âu Dương.</w:t>
      </w:r>
    </w:p>
    <w:p>
      <w:pPr>
        <w:pStyle w:val="BodyText"/>
      </w:pPr>
      <w:r>
        <w:t xml:space="preserve">"Thầy, bên này của thầy bị dính hạt cơm"</w:t>
      </w:r>
    </w:p>
    <w:p>
      <w:pPr>
        <w:pStyle w:val="BodyText"/>
      </w:pPr>
      <w:r>
        <w:t xml:space="preserve">"A?"</w:t>
      </w:r>
    </w:p>
    <w:p>
      <w:pPr>
        <w:pStyle w:val="BodyText"/>
      </w:pPr>
      <w:r>
        <w:t xml:space="preserve">Ngón tay Tiếu Huyền trên mặt Âu Dương cọ cọ hai cái mới đem hạt cơm bắt xuống, cười một cách đáng yêu, sau đó liền bỏ vào miệng, lại thuận tiện liếm liếm ngón tay.</w:t>
      </w:r>
    </w:p>
    <w:p>
      <w:pPr>
        <w:pStyle w:val="BodyText"/>
      </w:pPr>
      <w:r>
        <w:t xml:space="preserve">"Thầy ơi, lương thực không thể lãng phí vậy."</w:t>
      </w:r>
    </w:p>
    <w:p>
      <w:pPr>
        <w:pStyle w:val="BodyText"/>
      </w:pPr>
      <w:r>
        <w:t xml:space="preserve">Tuy là đã làm bằng hữu lâu năm, sớm đã biết nhưng vẫn không thể chịu nổi, Thiên Trí vẫn là bị hắn làm cho buồn nôn, ngay cả thìa cũng không đụng đến mà liền đứng dậy.</w:t>
      </w:r>
    </w:p>
    <w:p>
      <w:pPr>
        <w:pStyle w:val="BodyText"/>
      </w:pPr>
      <w:r>
        <w:t xml:space="preserve">Âu Dương dường như rất bất ngờ, cả mặt đều đỏ lên, nửa ngày mới "ừ ừ", lại cúi đầu xuống tiếp tục ăn cơm, nhìn ra anh thật sự đang rất khẩn trương.</w:t>
      </w:r>
    </w:p>
    <w:p>
      <w:pPr>
        <w:pStyle w:val="BodyText"/>
      </w:pPr>
      <w:r>
        <w:t xml:space="preserve">[Thiên Trí, cậu đoán quả không sai, thầy ấy quả thật thích nam nhân.]- Tiếu Huyền đến cuối cùng ném qua một ánh mắt tràn ngập đắc ý.</w:t>
      </w:r>
    </w:p>
    <w:p>
      <w:pPr>
        <w:pStyle w:val="BodyText"/>
      </w:pPr>
      <w:r>
        <w:t xml:space="preserve">Đã là tháng mười nhưng thời tiết vẫn còn chút nóng bức, Âu Dương Hi Văn sau khi dùng qua cơm chiều, liền bưng thau nước lạnh cùng với dụng cụ lau sàn nhà chế tạo một chút lương khí.</w:t>
      </w:r>
    </w:p>
    <w:p>
      <w:pPr>
        <w:pStyle w:val="BodyText"/>
      </w:pPr>
      <w:r>
        <w:t xml:space="preserve">Chung Lý, người cùng thuê nhà từ sớm đã xuất môn, Chung Lý chính là người bạn tốt thuở nhỏ của anh, hiện tại ban ngày làm việc ở Xa Hành, ban đêm thì biểu diễn ở quán bar. Nếu trừ đi phần chi phí mua dụng cụ bảo dưỡng nhạc khí thì phần lương còn lại từ việc làm ở quán bar quả thật rất ít ỏi, nói là làm công, không bằng nói là vì hứng thú cá nhân.</w:t>
      </w:r>
    </w:p>
    <w:p>
      <w:pPr>
        <w:pStyle w:val="BodyText"/>
      </w:pPr>
      <w:r>
        <w:t xml:space="preserve">Âu Dương Hi Văn lại là lão sư tiếng Anh giảng dạy tại cao trung Nam Cao. Âu Dương gia của anh có truyền thống giáo dục, bồi dưỡng ra toàn những người say mê đọc sách, đọc nhiều sách đến nỗi cơ hồ có thể so với bác sĩ.</w:t>
      </w:r>
    </w:p>
    <w:p>
      <w:pPr>
        <w:pStyle w:val="BodyText"/>
      </w:pPr>
      <w:r>
        <w:t xml:space="preserve">Đã giáo dục thì phải giáo dục toàn diện , giáo dục cao đẳng mang đến lợi nhuận nhưng lại có điểm không rõ ràng. Anh cũng đã hai mươi tám tuổi, nhưng vẫn chỉ có thể trông chờ vào chức vụ trợ giảng kiếm số tiền lương ít ỏi, mà tháng nào cũng muốn mua một ít văn thư, liền ngay cả bản thân cũng không đủ sống.</w:t>
      </w:r>
    </w:p>
    <w:p>
      <w:pPr>
        <w:pStyle w:val="BodyText"/>
      </w:pPr>
      <w:r>
        <w:t xml:space="preserve">Chung Lý hay đùa giỡn khuyên bảo anh: "Học hải vô nhai, quay đầu là bờ."</w:t>
      </w:r>
    </w:p>
    <w:p>
      <w:pPr>
        <w:pStyle w:val="BodyText"/>
      </w:pPr>
      <w:r>
        <w:t xml:space="preserve">Anh lúc ấy tuy rằng thực sự tức giận, nhưng cuối cùng không thể không thừa nhận câu nói này cũng có đạo lí.</w:t>
      </w:r>
    </w:p>
    <w:p>
      <w:pPr>
        <w:pStyle w:val="BodyText"/>
      </w:pPr>
      <w:r>
        <w:t xml:space="preserve">Vì thế anh bắt đầu tìm kiếm một nơi công tác ổn định. Nhưng thái độ làm người lại quá chất phác, đến phỏng vấn tại những công ty thương mại, đối phương cư nhiên lại khảo anh cái gì mà "một con gấu đang đi thì bị rơi vào một thạch động, rơi xuống 20 thước trong vòng 2 giây, xin hỏi diện mạo của con gấu sẽ ra sao?" linh tinh , đều là những câu cân não.</w:t>
      </w:r>
    </w:p>
    <w:p>
      <w:pPr>
        <w:pStyle w:val="BodyText"/>
      </w:pPr>
      <w:r>
        <w:t xml:space="preserve">Trong đầu anh tuy rằng có rất nhiều kiến thức, nhưng loại câu hỏi cân não trên lại không phải là sở trường, sau khi vấp phải vô số thất bại, cuối cùng tìm được một công tác giảng dạy ở Nam Cao.</w:t>
      </w:r>
    </w:p>
    <w:p>
      <w:pPr>
        <w:pStyle w:val="BodyText"/>
      </w:pPr>
      <w:r>
        <w:t xml:space="preserve">Nơi giáo dục này tựa hồ rất thích hợp với học thức uyên bác của anh, cùng thái độ phụ trách nghiêm cẩn và đoan chính, hơn nữa trên hồ sơ cá nhân lại không hề có tì vết. Nhưng bản thân Âu Dương Hi Văn lại biết mình có tì vết đã tiềm tàng nhiều năm rồi, chính là tính hướng của anh. Anh thích đồng tính.</w:t>
      </w:r>
    </w:p>
    <w:p>
      <w:pPr>
        <w:pStyle w:val="BodyText"/>
      </w:pPr>
      <w:r>
        <w:t xml:space="preserve">Mặc dù đã từng rất thống khổ, dụng sức thoát ly, tìm rất nhiều sách tâm lý để tham khảo, đến cuối cùng vẫn phải tự nhủ rằng "không có biện pháp a", đành phải buông tay.</w:t>
      </w:r>
    </w:p>
    <w:p>
      <w:pPr>
        <w:pStyle w:val="BodyText"/>
      </w:pPr>
      <w:r>
        <w:t xml:space="preserve">Đây chính là bí mật đến cả cha mẹ cũng phải giấu, ngay cả người bạn tốt nhất là Chung Lý cũng không biết. Âu Dương Hi Văn rất lo lắng việc yêu thích nam nhân có một ngày sẽ lộ ra, việc này đến cả người già cũng sẽ bị dọa phải bỏ chạy. Anh lại không có đủ dũng khí để đối mặt với áp lực của xã hội.</w:t>
      </w:r>
    </w:p>
    <w:p>
      <w:pPr>
        <w:pStyle w:val="BodyText"/>
      </w:pPr>
      <w:r>
        <w:t xml:space="preserve">Nhưng đã đến tuổi này, không thể không thừa nhận có chút khát khao muốn tiếp xúc luyến ái với thân thể khác, đã từng nghĩ "Có một lần kinh nghiệm cũng tốt a", thế nên đã đi đến quán bar đồng tính luyến ái nổi tiếng nhất</w:t>
      </w:r>
    </w:p>
    <w:p>
      <w:pPr>
        <w:pStyle w:val="BodyText"/>
      </w:pPr>
      <w:r>
        <w:t xml:space="preserve">Nhưng càng đi vào lại càng thấy mờ mịt. Tiếng nhạc xập xình, đèn lại mờ ảo, nhân cũng tạp, mấy loại rượu đều là thứ anh chưa từng nghe qua, là thứ rất quý, nhưng uống nhiều vẫn là không tốt.</w:t>
      </w:r>
    </w:p>
    <w:p>
      <w:pPr>
        <w:pStyle w:val="BodyText"/>
      </w:pPr>
      <w:r>
        <w:t xml:space="preserve">Anh thực muốn cảm nhận được việc có thể cùng với một người tương đồng trò chuyện, nhưng nhìn lại chỉ thấy tất cả mọi người vội vàng sờ tới sờ lui, không ai có vẻ muốn ngồi xuống hảo hảo trò chuyện cùng anh, đành uống xong rượu rồi bỏ đi.</w:t>
      </w:r>
    </w:p>
    <w:p>
      <w:pPr>
        <w:pStyle w:val="BodyText"/>
      </w:pPr>
      <w:r>
        <w:t xml:space="preserve">Trở về liền cảm thấy có chút mất mát. Mặc dù có việc để làm, có sách để đọc, cuộc sống cũng không phải là quá mức nhàm chán, nhưng khát vọng có bạn tâm tình lại vô cùng chân thật.</w:t>
      </w:r>
    </w:p>
    <w:p>
      <w:pPr>
        <w:pStyle w:val="BodyText"/>
      </w:pPr>
      <w:r>
        <w:t xml:space="preserve">Thật tốt nếu có thể hảo hảo trao đổi với một đối tượng luyến ái.....</w:t>
      </w:r>
    </w:p>
    <w:p>
      <w:pPr>
        <w:pStyle w:val="BodyText"/>
      </w:pPr>
      <w:r>
        <w:t xml:space="preserve">Nhưng anh vẫn không thể am hiểu phương diện giao tiếp, có thể không cần nói đến "am hiểu", ngay cả mức giao tiếp bình thường anh cũng chưa đạt tới</w:t>
      </w:r>
    </w:p>
    <w:p>
      <w:pPr>
        <w:pStyle w:val="BodyText"/>
      </w:pPr>
      <w:r>
        <w:t xml:space="preserve">Anh ở Nam Cao đã hơn một khóa, mặt mũi học trò của chính mình anh cũng không nhận thức rõ, ngoại trừ lớp trưởng, lớp phó cùng với mấy học trò nghịch ngợm, những gương mặt khác anh đều cảm thấy xa lạ.</w:t>
      </w:r>
    </w:p>
    <w:p>
      <w:pPr>
        <w:pStyle w:val="BodyText"/>
      </w:pPr>
      <w:r>
        <w:t xml:space="preserve">Đám học trò cũng thường lợi dụng điểm này mà trêu đùa anh. Như hôm nay trong tiết Tiếng Anh, anh đã sớm ra khỏi phòng học, chuẩn bị tốt từ hình ảnh, âm thanh đến cả số liệu, kết quả đến gần giờ học, đột nhiên có người cầm sách chạy ra khỏi lớp.</w:t>
      </w:r>
    </w:p>
    <w:p>
      <w:pPr>
        <w:pStyle w:val="BodyText"/>
      </w:pPr>
      <w:r>
        <w:t xml:space="preserve">Lúc ấy anh thực giật mình, không nghĩ lại có người trực tiếp bất mãn trong lúc anh đang giảng bài như vậy, nhưng những người khác đều thơ ơ, đến cả lớp trưởng Trác Văn Dương luôn luôn nghiêm cẩn cũng không một tiếng ngăn cản.</w:t>
      </w:r>
    </w:p>
    <w:p>
      <w:pPr>
        <w:pStyle w:val="BodyText"/>
      </w:pPr>
      <w:r>
        <w:t xml:space="preserve">Càng không xong chính là, anh lại không biết người học sinh đang đi nghênh ngang kia tên họ là gì, chỉ có thể ở sau lưng khẩn trương mà kêu: "Trò kia, trò kia".</w:t>
      </w:r>
    </w:p>
    <w:p>
      <w:pPr>
        <w:pStyle w:val="BodyText"/>
      </w:pPr>
      <w:r>
        <w:t xml:space="preserve">Đang lúc khó xử, lại có hai người đứng lên rời đi, tiếp theo lại thêm một người.</w:t>
      </w:r>
    </w:p>
    <w:p>
      <w:pPr>
        <w:pStyle w:val="BodyText"/>
      </w:pPr>
      <w:r>
        <w:t xml:space="preserve">Trước tình huống cực kì xấu hổ này, chân tay cũng không biết phải làm sao. Phía dưới bục bảng lại có vài người cúi đầu mỉm cười, anh đành phải cố gắng trấn tĩnh, lấy danh sách ra điểm danh.</w:t>
      </w:r>
    </w:p>
    <w:p>
      <w:pPr>
        <w:pStyle w:val="BodyText"/>
      </w:pPr>
      <w:r>
        <w:t xml:space="preserve">Thế nhưng không biết vì sao mà sau đó điểm danh những 2 lần, một người cũng không thiếu, phi thường hoàn mỹ cả bản điểm danh đều đánh dấu đủ.</w:t>
      </w:r>
    </w:p>
    <w:p>
      <w:pPr>
        <w:pStyle w:val="BodyText"/>
      </w:pPr>
      <w:r>
        <w:t xml:space="preserve">Anh quả thực hoài nghi bản thân đang nằm mơ, không biết rốt cuộc có phải là trò đùa của đám học sinh hay không.</w:t>
      </w:r>
    </w:p>
    <w:p>
      <w:pPr>
        <w:pStyle w:val="BodyText"/>
      </w:pPr>
      <w:r>
        <w:t xml:space="preserve">Anh đứng trên bục mà cả người cứng lại, đến khi thần tình đỏ bừng, cả lớp mới bắt đầu cười vang: "Thầy ơi, mấy người kia không phải lớp chúng ta đâu."</w:t>
      </w:r>
    </w:p>
    <w:p>
      <w:pPr>
        <w:pStyle w:val="BodyText"/>
      </w:pPr>
      <w:r>
        <w:t xml:space="preserve">Ngay cả Trác Văn Dương cũng nở nụ cười: "Thầy Âu Dương, đây là học sinh năm hai, bọn họ trà trộn vào cốt chỉ để xem thầy thôi, đã đến giờ học, đương nhiên phải nhanh chân chạy về lớp học của mình."</w:t>
      </w:r>
    </w:p>
    <w:p>
      <w:pPr>
        <w:pStyle w:val="BodyText"/>
      </w:pPr>
      <w:r>
        <w:t xml:space="preserve">Cả đám đồng nghiệp đều khuyên nên cùng học trò qua lại, làm tốt quan hệ, nhưng anh lại không biết phải tiếp xúc với lũ tiểu quỹ thích đùa này như thế nào. Ngay cả vấn đề đi học, thường gọi "Lâm Cánh", mà đứng lên lại là học sinh A cùng lớp, đến lúc gọi A thì học sinh B cùng lớp lại đứng lên, đó chính là trò bao che sự vắng mặt liên hoàn trong cả lớp.</w:t>
      </w:r>
    </w:p>
    <w:p>
      <w:pPr>
        <w:pStyle w:val="BodyText"/>
      </w:pPr>
      <w:r>
        <w:t xml:space="preserve">Trong mỗi lớp đều có tiểu quỷ thông minh giảo hoạt, đối với lão sư không phải không tôn trọng, nhưng anh cũng chưa từng nghĩ qua, sẽ bị đẩy vào cái bẫy như vậy. Sợ hãi sẽ bị quay mòng mòng đến mức mất đi tôn nghiêm của một vị sư trưởng, nên anh không bao giờ dám qua lại với học sinh.</w:t>
      </w:r>
    </w:p>
    <w:p>
      <w:pPr>
        <w:pStyle w:val="BodyText"/>
      </w:pPr>
      <w:r>
        <w:t xml:space="preserve">Nói đến người anh tin tưởng, hai học trò chưa từng có trò đùa dai, thì phải nhắc đến Trác Văn Dương cùng Tiếu Huyền.</w:t>
      </w:r>
    </w:p>
    <w:p>
      <w:pPr>
        <w:pStyle w:val="BodyText"/>
      </w:pPr>
      <w:r>
        <w:t xml:space="preserve">Nghĩ đến Tiếu Huyền, lại nghĩ đến sự thất thố trong giờ cơm trưa hôm qua, anh không khỏi thở dài.</w:t>
      </w:r>
    </w:p>
    <w:p>
      <w:pPr>
        <w:pStyle w:val="BodyText"/>
      </w:pPr>
      <w:r>
        <w:t xml:space="preserve">Anh chưa từng có ý niệm trái với đạo đức nghề nghiệp, đem học trò liệt vào những đối tượng kết giao, cho dù trong lớp có rất nhiều nam sinh anh tuấn, anh cũng chưa bao giờ có tà niệm. Thế nhưng đồng tính mà bị làm cái loại hành động này, vẫn là không thể không khẩn trương. Hi vọng bọn họ không cảm thấy biểu hiện của anh có điểm dị thường, đừng nghi ngờ anh là tốt rồi.</w:t>
      </w:r>
    </w:p>
    <w:p>
      <w:pPr>
        <w:pStyle w:val="BodyText"/>
      </w:pPr>
      <w:r>
        <w:t xml:space="preserve">Đang nghĩ tới đã muốn nói cho Tiếu Huyền biết địa chỉ của mình, không biết hắn có thể đến đây học phụ đạo hay không, chợt nghe tiếng đập cửa vang lên.</w:t>
      </w:r>
    </w:p>
    <w:p>
      <w:pPr>
        <w:pStyle w:val="BodyText"/>
      </w:pPr>
      <w:r>
        <w:t xml:space="preserve">Âu Dương vội chắp hai tay lại lau khô, đáp lời "Đến đây, đến đây", rồi đi ra mở cửa. Cửa vừa được mở, trong nháy mắt đã giật mình.</w:t>
      </w:r>
    </w:p>
    <w:p>
      <w:pPr>
        <w:pStyle w:val="BodyText"/>
      </w:pPr>
      <w:r>
        <w:t xml:space="preserve">Ngoài cửa chính là một nam nhân cao lớn mặc quần bò cùng với áo hưu nhàn, bóng lưng to lớn, chiều cao so với anh không sai biệt lắm, đối anh mỉm cười.</w:t>
      </w:r>
    </w:p>
    <w:p>
      <w:pPr>
        <w:pStyle w:val="BodyText"/>
      </w:pPr>
      <w:r>
        <w:t xml:space="preserve">Anh vẫn là lần đầu tiên nhìn thấy bộ dáng ở ngoài trường học của Tiếu Huyền, bình thường Tiếu Huyền một thân mặc đồng phục đã phi thường anh tuấn, nhưng chung quy cũng chỉ xem hắn là một đứa nhỏ. Nào biết vừa thay y phục thường ngày liền trưởng thành rất nhiều, ngay cả nhìn bả vai rộng kia cảm giác cũng có chút thay đổi.</w:t>
      </w:r>
    </w:p>
    <w:p>
      <w:pPr>
        <w:pStyle w:val="BodyText"/>
      </w:pPr>
      <w:r>
        <w:t xml:space="preserve">"Em chào thầy, đến mà không báo trước, không biết có quấy rầy thầy không?" – Thay đổi thành một hình tượng xa lạ, nụ cười tươi của Tiếu Huyền cũng có thể khiến cho người khác thập phần thoải mái.</w:t>
      </w:r>
    </w:p>
    <w:p>
      <w:pPr>
        <w:pStyle w:val="BodyText"/>
      </w:pPr>
      <w:r>
        <w:t xml:space="preserve">"Làm gì có việc đó, mời vào, ngồi đi."</w:t>
      </w:r>
    </w:p>
    <w:p>
      <w:pPr>
        <w:pStyle w:val="BodyText"/>
      </w:pPr>
      <w:r>
        <w:t xml:space="preserve">Phòng khách đã được anh lau sạch sẽ, chân trần cũng có thể đi lên, nhưng vẫn đưa cho Tiếu Huyền đôi dép lê dùng đi trong nhà, lại rót trà lạnh cho hắn uống.</w:t>
      </w:r>
    </w:p>
    <w:p>
      <w:pPr>
        <w:pStyle w:val="BodyText"/>
      </w:pPr>
      <w:r>
        <w:t xml:space="preserve">"Nóng quá nga."- Tiếu Huyền leo cầu thang cả thân đầy mồ hôi, lấy tay quạt quạt, tò mò đánh giá chung quanh- "Thầy, thầy không có máy lạnh sao?"</w:t>
      </w:r>
    </w:p>
    <w:p>
      <w:pPr>
        <w:pStyle w:val="BodyText"/>
      </w:pPr>
      <w:r>
        <w:t xml:space="preserve">"A, thầy có quạt điện, em chờ một chút."- Những đãi ngộ của Nam Cao tuy rằng không tồi, nhưng dù sao Âu Dương cũng chỉ mới công tác được một tháng, tiền lương nhiều mấy thì cũng chỉ có hạn, mùa hè lại rất mau sẽ trôi qua, liền đem chuyện mua máy lạnh dời sang năm.</w:t>
      </w:r>
    </w:p>
    <w:p>
      <w:pPr>
        <w:pStyle w:val="BodyText"/>
      </w:pPr>
      <w:r>
        <w:t xml:space="preserve">Tiếu Huyền nhìn cái quạt điện cỡ lớn cũ kỹ được mang đến đang thổi vù vù vào người mình , không khỏi cười khổ.</w:t>
      </w:r>
    </w:p>
    <w:p>
      <w:pPr>
        <w:pStyle w:val="BodyText"/>
      </w:pPr>
      <w:r>
        <w:t xml:space="preserve">Âu Dương không hề phát hiện ra chuyện này, còn quan tâm đến túi sách của hắn: "Em mang đến loại sách nào? Đem cho thầy xem xem, a, trước đã nói, nhập môn sẽ có chút khó khăn....."</w:t>
      </w:r>
    </w:p>
    <w:p>
      <w:pPr>
        <w:pStyle w:val="BodyText"/>
      </w:pPr>
      <w:r>
        <w:t xml:space="preserve">Phụ đạo tiến hành thật sự thuận lợi, tuy là đề tài nghiên cứu hết sức buồn tẻ, nhưng Tiếu Huyền còn thực sự ghi chép lại, hơn nữa phi thường thông minh, phản ứng lại nhanh nhẹn, chỉ một chút thời gian liền thông suốt. Có một đứa trẻ vừa có trí tuệ vừa hiếu học như vậy làm học trò, dù không thu thù lao cũng không hề có cảm giác "làm việc không công"</w:t>
      </w:r>
    </w:p>
    <w:p>
      <w:pPr>
        <w:pStyle w:val="BodyText"/>
      </w:pPr>
      <w:r>
        <w:t xml:space="preserve">Liên tục giảng giải trong nhiều giờ, nên liền bỏ ra một ít thời gian để nghỉ giải lao. Âu Dương không biết mấy chục phút đó phải đối mặt với Tiếu Huyền làm việc gì, tốt nhất nên cho tiểu hài tử ăn chút gì đó.</w:t>
      </w:r>
    </w:p>
    <w:p>
      <w:pPr>
        <w:pStyle w:val="BodyText"/>
      </w:pPr>
      <w:r>
        <w:t xml:space="preserve">Nhưng trong nhà lại không có đồ ăn vặt, ngay cả nước trái cây, đồ uống có ga linh tinh cũng không có, phải cấp tốc đi tìm một ít trân quả, lại tìm được túi bánh quy xốp Chung Lý đã ăn một nửa.</w:t>
      </w:r>
    </w:p>
    <w:p>
      <w:pPr>
        <w:pStyle w:val="BodyText"/>
      </w:pPr>
      <w:r>
        <w:t xml:space="preserve">Tiếu Huyền nhìn thấy anh mang đến bánh trái, rất tò mò hỏi: "Đây là cái gì?"</w:t>
      </w:r>
    </w:p>
    <w:p>
      <w:pPr>
        <w:pStyle w:val="BodyText"/>
      </w:pPr>
      <w:r>
        <w:t xml:space="preserve">"Bánh quy xốp a."- Âu Dương ngược lại cảm thấy kì quái, hắn lại không biết đến món điểm tâm ngọt rất bình thường này.</w:t>
      </w:r>
    </w:p>
    <w:p>
      <w:pPr>
        <w:pStyle w:val="BodyText"/>
      </w:pPr>
      <w:r>
        <w:t xml:space="preserve">"Oh, ngọt quá."- Tiếu Huyền ăn khối bánh, dừng một chút, lại đem một khối bánh khác nuốt vào, nhất thời bị nghẹn, lại lộ ra vẻ cười khổ.</w:t>
      </w:r>
    </w:p>
    <w:p>
      <w:pPr>
        <w:pStyle w:val="BodyText"/>
      </w:pPr>
      <w:r>
        <w:t xml:space="preserve">"A, uống, uống nước đi."</w:t>
      </w:r>
    </w:p>
    <w:p>
      <w:pPr>
        <w:pStyle w:val="BodyText"/>
      </w:pPr>
      <w:r>
        <w:t xml:space="preserve">Tiếu Huyền nói cám ơn, nhận lấy cái chén, ngửi ngửi, lại uống thử một ngụm- "Ồ, hương vị rất.....đặc biệt. Đây là trà sao?"</w:t>
      </w:r>
    </w:p>
    <w:p>
      <w:pPr>
        <w:pStyle w:val="BodyText"/>
      </w:pPr>
      <w:r>
        <w:t xml:space="preserve">Âu Dương cũng không biết phải giải thích thế nào- "Là vị táo....đồ uống thôi mà."</w:t>
      </w:r>
    </w:p>
    <w:p>
      <w:pPr>
        <w:pStyle w:val="BodyText"/>
      </w:pPr>
      <w:r>
        <w:t xml:space="preserve">Tiếu Huyền thở ra một hơi, lại lộ vẻ tươi cười đáng yêu: "Em chính là lần đầu tiên ăn mấy thứ này, cám ơn thầy. Lần sau em mời thầy dùng cơm được không?"</w:t>
      </w:r>
    </w:p>
    <w:p>
      <w:pPr>
        <w:pStyle w:val="BodyText"/>
      </w:pPr>
      <w:r>
        <w:t xml:space="preserve">Con mắt Tiếu Huyền to mà lại đen láy, lông mi lại dài, nhìn cả người lúc này vô cùng ngoan ngoãn, vẻ mặt chuyên chú rất giống một chú cún con, còn có chút ươn ướt trong hốc mắt, cảm giác như chất chứa ẩn tình. Bị hắn nhìn chằm chằm gần gũi như thế, Âu Dương nhất thời nói không nên lời, lại có điểm hoảng hốt, cây bút chạm vào khuỷu tay, lập tức lăn xuống dưới bàn.</w:t>
      </w:r>
    </w:p>
    <w:p>
      <w:pPr>
        <w:pStyle w:val="BodyText"/>
      </w:pPr>
      <w:r>
        <w:t xml:space="preserve">Âu Dương "a" một tiếng liền đẩy ghế dựa ra, xoay người cúi xuống kiếm, bút kia vốn đang ở bên chân của Tiếu Huyền, không biết như thế nào lại chui xuống sâu dưới bàn, Âu Dương đành phải nửa quỳ nửa nằm, nâng mông lên, dùng hết sức mới chạm đến cây bút.</w:t>
      </w:r>
    </w:p>
    <w:p>
      <w:pPr>
        <w:pStyle w:val="BodyText"/>
      </w:pPr>
      <w:r>
        <w:t xml:space="preserve">Âu Dương thở hổn hển đứng lên, chạm ngay đôi mắt đen đang nhíu lại của Tiếu Huyền, biểu tình có chút kì quái, tựa tiếu phi tiếu.</w:t>
      </w:r>
    </w:p>
    <w:p>
      <w:pPr>
        <w:pStyle w:val="BodyText"/>
      </w:pPr>
      <w:r>
        <w:t xml:space="preserve">Hai ngươi nhìn nhau, khóe miệng Tiếu Huyền vừa nhếch lên đã biết thành nụ cười nhu thuận đầy sáng lạng: "Đúng rồi, thầy ơi, thầy ở đây một mình sao?"</w:t>
      </w:r>
    </w:p>
    <w:p>
      <w:pPr>
        <w:pStyle w:val="BodyText"/>
      </w:pPr>
      <w:r>
        <w:t xml:space="preserve">"Không phải, thầy cùng người bạn ngăn vách ra để ở, hai người thuê chung một chỗ cũng tương đối tiện nghi."</w:t>
      </w:r>
    </w:p>
    <w:p>
      <w:pPr>
        <w:pStyle w:val="BodyText"/>
      </w:pPr>
      <w:r>
        <w:t xml:space="preserve">"A, anh ấy hiện tại không ở đây?"</w:t>
      </w:r>
    </w:p>
    <w:p>
      <w:pPr>
        <w:pStyle w:val="BodyText"/>
      </w:pPr>
      <w:r>
        <w:t xml:space="preserve">"Chung Lý là nhạc công nghiệp dư, tối nay mới trở về."</w:t>
      </w:r>
    </w:p>
    <w:p>
      <w:pPr>
        <w:pStyle w:val="BodyText"/>
      </w:pPr>
      <w:r>
        <w:t xml:space="preserve">"Nhạc công? Sẽ không ảnh hưởng đến thầy nghỉ ngơi chứ?"</w:t>
      </w:r>
    </w:p>
    <w:p>
      <w:pPr>
        <w:pStyle w:val="BodyText"/>
      </w:pPr>
      <w:r>
        <w:t xml:space="preserve">"Sẽ không, thời gian buổi tối, Chung Lý đều rất để ý đến âm lượng. Phòng tuy là có cũ nhưng cách âm phi thường tốt, Chung Lý tập ghi ta và vân vân, bên này thầy đều không nghe thấy."</w:t>
      </w:r>
    </w:p>
    <w:p>
      <w:pPr>
        <w:pStyle w:val="BodyText"/>
      </w:pPr>
      <w:r>
        <w:t xml:space="preserve">"Như vậy a."- Tiếu Huyền lại cong ánh mắt nở nụ cười- "Vậy là tốt rồi."</w:t>
      </w:r>
    </w:p>
    <w:p>
      <w:pPr>
        <w:pStyle w:val="BodyText"/>
      </w:pPr>
      <w:r>
        <w:t xml:space="preserve">Bất tri bất giác, sách vở đều bị gạt sang một bên nhường cho việc trò chuyện. Đầu tiên là nói về Chung Lý, sau là nói đến cha mẹ anh cùng chị gái, rồi anh trước đây.....</w:t>
      </w:r>
    </w:p>
    <w:p>
      <w:pPr>
        <w:pStyle w:val="BodyText"/>
      </w:pPr>
      <w:r>
        <w:t xml:space="preserve">Âu Dương đột nhiên phát hiện, anh luôn luôn vụng về trong lời nói, được Tiếu Huyền vừa hỏi vừa khéo léo dẫn dắt, lại có thể một hơi nói nhiều như vậy.</w:t>
      </w:r>
    </w:p>
    <w:p>
      <w:pPr>
        <w:pStyle w:val="BodyText"/>
      </w:pPr>
      <w:r>
        <w:t xml:space="preserve">Mà Tiếu Huyền bản thân lời nói lại vô cùng khéo léo, ngay cả một chuyện nhỏ cũng có thể nói thành ra thú vị. Mặc dù có một vài từ người trẻ tuổi thường dùng Âu Dương nghe không hiểu lắm, nhưng cũng có chút hữu vị.</w:t>
      </w:r>
    </w:p>
    <w:p>
      <w:pPr>
        <w:pStyle w:val="BodyText"/>
      </w:pPr>
      <w:r>
        <w:t xml:space="preserve">Âu Dương chưa từng nghĩ đến có thể gặp được người tốt đến như vậy, cùng đối tượng khác thoải mái trò chuyện. Tuy rằng đối phương là học trò anh, nhỏ hơn anh mười tuổi, nhưng việc làm bằng hữu, cũng cho là được đi.</w:t>
      </w:r>
    </w:p>
    <w:p>
      <w:pPr>
        <w:pStyle w:val="BodyText"/>
      </w:pPr>
      <w:r>
        <w:t xml:space="preserve">Nghĩ như vậy, lại muốn mở miệng ra nói, không biết như thế nào lại có chút cảm giác ngượng ngùng, Rốt cuộc cũng không có nói ra</w:t>
      </w:r>
    </w:p>
    <w:p>
      <w:pPr>
        <w:pStyle w:val="BodyText"/>
      </w:pPr>
      <w:r>
        <w:t xml:space="preserve">Âu Dương bắt đầu chờ mong những lúc hai người ở chung.</w:t>
      </w:r>
    </w:p>
    <w:p>
      <w:pPr>
        <w:pStyle w:val="BodyText"/>
      </w:pPr>
      <w:r>
        <w:t xml:space="preserve">Anh từ nhỏ đã luôn ở trong phòng đọc sách, tính tình có chút tịch mịch, Chung Lý tuy là người bạn tốt nhất của anh, nhưng hai người lại chí hướng bất đồng.</w:t>
      </w:r>
    </w:p>
    <w:p>
      <w:pPr>
        <w:pStyle w:val="BodyText"/>
      </w:pPr>
      <w:r>
        <w:t xml:space="preserve">Anh với Chung Lý khác xa nhau đến một vạn tám ngàn dặm. Anh đối với "Chiếc xe cải trang"* không có chút ấn tượng, ngược lại thích xem hắc bạch điện ảnh đích ảnh điệp*, còn Chung Lý trong xem phim đó thì đã ngủ chảy cả nước miếng từ lâu</w:t>
      </w:r>
    </w:p>
    <w:p>
      <w:pPr>
        <w:pStyle w:val="BodyText"/>
      </w:pPr>
      <w:r>
        <w:t xml:space="preserve">*chiếc xe cải trang: có thể là bộ phim Transformer || hắc bạch điện ảnh đích ảnh điệp: phim trắng đen.</w:t>
      </w:r>
    </w:p>
    <w:p>
      <w:pPr>
        <w:pStyle w:val="BodyText"/>
      </w:pPr>
      <w:r>
        <w:t xml:space="preserve">Cùng trao đổi với Tiếu Huyền làm cho anh cảm thấy bản thân hiểu biết nhiều hơn, ngay cả khi thấy được từ ngữ nào mới mẻ thú vị, đều nghĩ đến việc nói với Tiếu Huyền, thế là hai người cùng nhau thảo luận.</w:t>
      </w:r>
    </w:p>
    <w:p>
      <w:pPr>
        <w:pStyle w:val="BodyText"/>
      </w:pPr>
      <w:r>
        <w:t xml:space="preserve">Âu Dương còn quan tâm đến mức đi mua một ít đồ ăn vặt mà người trẻ tuổi thường thích, đặt trong tủ lạnh, chờ đến khi Tiếu Huyền tới, là có thể đãi hắn ăn khuya.</w:t>
      </w:r>
    </w:p>
    <w:p>
      <w:pPr>
        <w:pStyle w:val="BodyText"/>
      </w:pPr>
      <w:r>
        <w:t xml:space="preserve">Nhưng sau vài lần đến đây Tiếu Huyền liền không xuất hiện nữa.</w:t>
      </w:r>
    </w:p>
    <w:p>
      <w:pPr>
        <w:pStyle w:val="BodyText"/>
      </w:pPr>
      <w:r>
        <w:t xml:space="preserve">Âu Dương không biết nguyên nhân, nhưng là một học trò năm thứ ba cũng có điều vất vả, không ít học sinh trở về còn học bổ túc, có thể Tiếu Huyền cũng như vậy.</w:t>
      </w:r>
    </w:p>
    <w:p>
      <w:pPr>
        <w:pStyle w:val="BodyText"/>
      </w:pPr>
      <w:r>
        <w:t xml:space="preserve">Âu Dương mới đi dạy không bao lâu, ngay cả mặt của học trò cũng không thể phân biệt rõ ràng, tự nhiên cũng sẽ không hiểu rõ bối cảnh của bọn họ. Bất quá Tiếu Huyền nho nhã lễ độ như vậy, chắc chắn hắn được giáo dục nghiêm khắc hoàn thiện, có thể khẳng định người nhà hắn sẽ vì hắn mà mời gia sư lại phụ đạo thêm, đương nhiên sẽ không cần buổi tối chạy riêng đến đây.</w:t>
      </w:r>
    </w:p>
    <w:p>
      <w:pPr>
        <w:pStyle w:val="BodyText"/>
      </w:pPr>
      <w:r>
        <w:t xml:space="preserve">Đương nhiên cũng có thể là vì anh phụ đạo rất buồn tẻ, nói chuyện cũng không mấy thú vị, chỉ biết lặp đi lặp lại và thứ vụn vặt nào đó; hoặc là toàn chuẩn bị những thứ không thể ăn, hơn nữa trong nhà lại không có máy lạnh.</w:t>
      </w:r>
    </w:p>
    <w:p>
      <w:pPr>
        <w:pStyle w:val="BodyText"/>
      </w:pPr>
      <w:r>
        <w:t xml:space="preserve">Vô luận nghĩ như thế nào, Âu Dương cũng cảm thấy mất mát. Vài lần hết tiết, nhìn Tiếu Huyền vừa nói chuyện vừa cười đùa, đã nghĩ tới gọi hắn, nhưng rốt cuộc vẫn nhịn xuống.</w:t>
      </w:r>
    </w:p>
    <w:p>
      <w:pPr>
        <w:pStyle w:val="BodyText"/>
      </w:pPr>
      <w:r>
        <w:t xml:space="preserve">Trong tiết giải lao, Thiên Trí thống thống ngồi cùng bàn: "Thầy Âu Dương đang một mực nhìn cậu kìa."</w:t>
      </w:r>
    </w:p>
    <w:p>
      <w:pPr>
        <w:pStyle w:val="BodyText"/>
      </w:pPr>
      <w:r>
        <w:t xml:space="preserve">"Tốt lắm, cứ để thầy ấy nhìn tớ, dù sao tất cả mọi người cũng đều nhìn."- Tiếu Huyền hào phóng nói- "Tớ cũng đã quen rồi."</w:t>
      </w:r>
    </w:p>
    <w:p>
      <w:pPr>
        <w:pStyle w:val="BodyText"/>
      </w:pPr>
      <w:r>
        <w:t xml:space="preserve">"Thầy ấy còn ngẩn người a, chẳng lẽ đã thỉnh giáo qua kỹ năng trên giường của cậu nên nhớ mãi không quên? Tớ còn nghĩ thầy Âu Dương là loại người không dễ dãi đối với việc lên giường đâu."</w:t>
      </w:r>
    </w:p>
    <w:p>
      <w:pPr>
        <w:pStyle w:val="BodyText"/>
      </w:pPr>
      <w:r>
        <w:t xml:space="preserve">Tiếu Huyền cười cười: "Việc kia thật sự chưa xảy ra, bất quá cứ theo đà này, rất nhanh sẽ tới tay tớ, cậu tin hay không?"</w:t>
      </w:r>
    </w:p>
    <w:p>
      <w:pPr>
        <w:pStyle w:val="BodyText"/>
      </w:pPr>
      <w:r>
        <w:t xml:space="preserve">"Tớ tin."- Thiên Trí ngán ngẩm ngáp ngáp- "Có người mà cậu muốn lại không được sao? Đúng rồi, hai ngày này đều theo tụi tớ ngoạn, không đến chỗ thầy học a, không phải đã bỏ qua cơ hội "rèn sắt khi còn nóng" sao?"</w:t>
      </w:r>
    </w:p>
    <w:p>
      <w:pPr>
        <w:pStyle w:val="BodyText"/>
      </w:pPr>
      <w:r>
        <w:t xml:space="preserve">"Muốn đả thiết còn nóng thì thiếu gì cơ hội, lạt có mềm thì mới buộc chặt được, cái chính yếu chính là lửa sau như thế nào."- Tiếu Huyền nâng cằm một cách đáng yêu- "Một tuần, một tuần sau cam đoan thầy ấy sẽ chủ động hiến thân cho tớ, có muốn cược hay không?"</w:t>
      </w:r>
    </w:p>
    <w:p>
      <w:pPr>
        <w:pStyle w:val="BodyText"/>
      </w:pPr>
      <w:r>
        <w:t xml:space="preserve">"Tốt, một ngàn khối"</w:t>
      </w:r>
    </w:p>
    <w:p>
      <w:pPr>
        <w:pStyle w:val="BodyText"/>
      </w:pPr>
      <w:r>
        <w:t xml:space="preserve">"Hảo huynh đệ, nói đến chuyện gì cũng tiền bạc, nói đến tiền thì tình cảm dạt dào.... quà sinh nhật của cậu cho tớ mượn đi chơi một ngày là được rồi."</w:t>
      </w:r>
    </w:p>
    <w:p>
      <w:pPr>
        <w:pStyle w:val="BodyText"/>
      </w:pPr>
      <w:r>
        <w:t xml:space="preserve">"Uy, mơ mộng, cậu còn không có bằng lái xe, không được phép lái xe với tốc độ cao a....."</w:t>
      </w:r>
    </w:p>
    <w:p>
      <w:pPr>
        <w:pStyle w:val="BodyText"/>
      </w:pPr>
      <w:r>
        <w:t xml:space="preserve">Âu Dương không hề nghe thấy trận cá cược ở bên này, lại càng không biết anh có giá trị bằng quyền sử dụng chiếc Porsche thể thao một ngày, lặng lẽ trên bục giảng, anh trở lại với giáo trình của mình.</w:t>
      </w:r>
    </w:p>
    <w:p>
      <w:pPr>
        <w:pStyle w:val="Compact"/>
      </w:pPr>
      <w:r>
        <w:br w:type="textWrapping"/>
      </w:r>
      <w:r>
        <w:br w:type="textWrapping"/>
      </w:r>
    </w:p>
    <w:p>
      <w:pPr>
        <w:pStyle w:val="Heading2"/>
      </w:pPr>
      <w:bookmarkStart w:id="24" w:name="chương-hai"/>
      <w:bookmarkEnd w:id="24"/>
      <w:r>
        <w:t xml:space="preserve">2. Chương Hai</w:t>
      </w:r>
    </w:p>
    <w:p>
      <w:pPr>
        <w:pStyle w:val="Compact"/>
      </w:pPr>
      <w:r>
        <w:br w:type="textWrapping"/>
      </w:r>
      <w:r>
        <w:br w:type="textWrapping"/>
      </w:r>
      <w:r>
        <w:t xml:space="preserve">☼ CHƯƠNG HAI ☼</w:t>
      </w:r>
    </w:p>
    <w:p>
      <w:pPr>
        <w:pStyle w:val="BodyText"/>
      </w:pPr>
      <w:r>
        <w:t xml:space="preserve">Gần đây tương đối mưa nhiều, thời tiết thay đổi thất thường, rõ ràng đang là mùa thu, nhưng lại thường xuyên cảm thấy oi bức. Hôm nay mới vừa quá bảy giờ, sắc trời liền trở nên u ám, tựa hồ như sắp có một trận mưa to.</w:t>
      </w:r>
    </w:p>
    <w:p>
      <w:pPr>
        <w:pStyle w:val="BodyText"/>
      </w:pPr>
      <w:r>
        <w:t xml:space="preserve">Loại thời tiết này quán bar hẳn là không có sinh ý* mới đúng , vậy mà Chung Lý vẫn kiên trì xuất môn, hắn nhiệt tình như vậy làm Âu Dương thực cảm thấy khâm phục.</w:t>
      </w:r>
    </w:p>
    <w:p>
      <w:pPr>
        <w:pStyle w:val="BodyText"/>
      </w:pPr>
      <w:r>
        <w:t xml:space="preserve">*sinh ý: khách</w:t>
      </w:r>
    </w:p>
    <w:p>
      <w:pPr>
        <w:pStyle w:val="BodyText"/>
      </w:pPr>
      <w:r>
        <w:t xml:space="preserve">Nếu Chung Lý có thể theo học tập tại một trường âm nhạc chính thống, hiện tại chắc chắn có thành tựu, nhưng học phí nơi đó đối với bọn họ thật sự rất đắt.</w:t>
      </w:r>
    </w:p>
    <w:p>
      <w:pPr>
        <w:pStyle w:val="BodyText"/>
      </w:pPr>
      <w:r>
        <w:t xml:space="preserve">Chung Lý mồ côi cha từ nhỏ, kinh tế trước sau cũng không dư dả, hơn nữa bộ dạng cao lớn thô kệch, thành tích học tập lại không tốt, mẫu thân hắn làm sao nhìn ra cái gì gọi là khí chất nghệ thuật gia của hắn. Tốt nghiệp, liền sớm đi làm việc.</w:t>
      </w:r>
    </w:p>
    <w:p>
      <w:pPr>
        <w:pStyle w:val="BodyText"/>
      </w:pPr>
      <w:r>
        <w:t xml:space="preserve">Nhưng Âu Dương Hi Văn cũng không phải chỉ một hai lần bị những khúc nhạc của Chung Lý làm cho cảm động, nên vẫn rất tin tưởng người bạn này của anh là tràn ngập tài hoa, là viên ngọc thô chưa được mài dũa. Tháng này chờ nhận được tiền lương, Âu Dương tính toán sẽ đi mua vé biểu diễn cuối tháng của một ban nhạc nổi tiếng đưa cho Chung Lý.</w:t>
      </w:r>
    </w:p>
    <w:p>
      <w:pPr>
        <w:pStyle w:val="BodyText"/>
      </w:pPr>
      <w:r>
        <w:t xml:space="preserve">Chính là cái vé đó phi thường "hot", số lượng cực hữu hạn, có tiền cũng chưa chắc mua được.</w:t>
      </w:r>
    </w:p>
    <w:p>
      <w:pPr>
        <w:pStyle w:val="BodyText"/>
      </w:pPr>
      <w:r>
        <w:t xml:space="preserve">Nghe được tiếng đập cửa, Âu Dương liền đứng lên: "Đã nói với cậu không cần xuất môn....."</w:t>
      </w:r>
    </w:p>
    <w:p>
      <w:pPr>
        <w:pStyle w:val="BodyText"/>
      </w:pPr>
      <w:r>
        <w:t xml:space="preserve">"Thầy."</w:t>
      </w:r>
    </w:p>
    <w:p>
      <w:pPr>
        <w:pStyle w:val="BodyText"/>
      </w:pPr>
      <w:r>
        <w:t xml:space="preserve">Ngoài cửa không phải là Chung Lý trở lại mà chính là vẻ ngại ngùng của Tiếu Huyền.</w:t>
      </w:r>
    </w:p>
    <w:p>
      <w:pPr>
        <w:pStyle w:val="BodyText"/>
      </w:pPr>
      <w:r>
        <w:t xml:space="preserve">"A, em, em như thế nào lại....."- Âu Dương rất ngạc nhiên, cảm giác vui sướng trong nháy mắt trở nên mãnh liệt, làm cho anh có điểm nói lắp.</w:t>
      </w:r>
    </w:p>
    <w:p>
      <w:pPr>
        <w:pStyle w:val="BodyText"/>
      </w:pPr>
      <w:r>
        <w:t xml:space="preserve">"Hôm nay mưa thật sự lớn a."</w:t>
      </w:r>
    </w:p>
    <w:p>
      <w:pPr>
        <w:pStyle w:val="BodyText"/>
      </w:pPr>
      <w:r>
        <w:t xml:space="preserve">"A, em không mang dù...."</w:t>
      </w:r>
    </w:p>
    <w:p>
      <w:pPr>
        <w:pStyle w:val="BodyText"/>
      </w:pPr>
      <w:r>
        <w:t xml:space="preserve">"Đi được nửa đường trời mới bắt đầu mưa, gần đó lại không có siêu thị để ghé vào mua dù, em một đường chạy ngay đến đây."- Tiếu Huyền hai má phúng phính, tóc ướt bết vào hai gò má trắng nõn, đôi mắt vốn đã to nay là càng thâm sâu đen láy, thật sự nhu thuận đáng thương.</w:t>
      </w:r>
    </w:p>
    <w:p>
      <w:pPr>
        <w:pStyle w:val="BodyText"/>
      </w:pPr>
      <w:r>
        <w:t xml:space="preserve">"Như vậy a, em, em chờ thầy một chút, thầy lấy khăn mặt cho em lau."- Bị hắn nhìn vô tội vạ như vậy, Âu Dương không biết phải làm sao- "Quần áo cởi ra hong khô một chút, bằng không sẽ bị cảm lạnh.... a, ngay cả sách cũng mang ra hong đi."</w:t>
      </w:r>
    </w:p>
    <w:p>
      <w:pPr>
        <w:pStyle w:val="BodyText"/>
      </w:pPr>
      <w:r>
        <w:t xml:space="preserve">Tiếu Huyền người đầy nước bước vào phòng khách, làm dơ cả sàn nhà vừa mới lau, nhưng Âu Dương cũng không hề phát hiện, chỉ lo chạy tới chạy lui tìm khăn mặt, trà nóng.</w:t>
      </w:r>
    </w:p>
    <w:p>
      <w:pPr>
        <w:pStyle w:val="BodyText"/>
      </w:pPr>
      <w:r>
        <w:t xml:space="preserve">Anh không ý thức được rằng, tâm tình của anh toàn bộ đã bị Tiếu Huyền nắm rõ trong lòng bàn tay.</w:t>
      </w:r>
    </w:p>
    <w:p>
      <w:pPr>
        <w:pStyle w:val="BodyText"/>
      </w:pPr>
      <w:r>
        <w:t xml:space="preserve">"Thầy, em có thể mượn nơi này tắm rửa một lát được không?"- Tiếu Huyền chỉ vào phần quần áo phía dưới đã bị vấy ướt hết cả, mặt méo xệch- "Đều dơ....."</w:t>
      </w:r>
    </w:p>
    <w:p>
      <w:pPr>
        <w:pStyle w:val="BodyText"/>
      </w:pPr>
      <w:r>
        <w:t xml:space="preserve">"A, có thể."- Âu Dương vội dẫn hắn đến phòng tắm- "Em xem, vòi nước ấm bên này, còn nước lạnh thì bên này...."</w:t>
      </w:r>
    </w:p>
    <w:p>
      <w:pPr>
        <w:pStyle w:val="BodyText"/>
      </w:pPr>
      <w:r>
        <w:t xml:space="preserve">Hắn hình như đã biết quá rõ công dụng của loại thiết bị phòng tắm này, khi Âu Dương chỉ hắn cách điều thủy hắn liền đứng ở phía sau, phần ngực chạm nhẹ vào lưng của Âu Dương.</w:t>
      </w:r>
    </w:p>
    <w:p>
      <w:pPr>
        <w:pStyle w:val="BodyText"/>
      </w:pPr>
      <w:r>
        <w:t xml:space="preserve">Rõ ràng tiểu hài tử này cũng chỉ cao ngang ngửa mình, vậy mà toát ra khí thế bức người khiến kẻ khác không thể xem thường, Âu Dương không biết vì sao tay mình lại chảy đầy mồ hôi- "Em cứ chậm rãi tắm rửa, cần gì cứ gọi thầy."</w:t>
      </w:r>
    </w:p>
    <w:p>
      <w:pPr>
        <w:pStyle w:val="BodyText"/>
      </w:pPr>
      <w:r>
        <w:t xml:space="preserve">Sau khi đóng cửa được một lúc lâu, Âu Dương mới nhớ tới bản thân vẫn chưa chuẩn bị quần áo sạch sẽ đặt sẵn bên trong.</w:t>
      </w:r>
    </w:p>
    <w:p>
      <w:pPr>
        <w:pStyle w:val="BodyText"/>
      </w:pPr>
      <w:r>
        <w:t xml:space="preserve">Nhưng lại nghe bên trong truyền ra tiếng nước chảy, anh định gõ cửa, thế mà cuối cùng vẫn là ngượng ngùng cầm quần áo chờ bên ngoài.</w:t>
      </w:r>
    </w:p>
    <w:p>
      <w:pPr>
        <w:pStyle w:val="BodyText"/>
      </w:pPr>
      <w:r>
        <w:t xml:space="preserve">Mặc dù chỉ là một học trò đang tuổi trưởng thành, nhưng nếu không tính đến điểm này, thoạt nhìn quả thật vừa nam tính vừa thành thục, cả cách đối đãi của một tiểu hài tử như trước đây cũng không còn. Chính mình lại có những rung động nho nhỏ, Âu Dương chỉ còn biết thở dài.</w:t>
      </w:r>
    </w:p>
    <w:p>
      <w:pPr>
        <w:pStyle w:val="BodyText"/>
      </w:pPr>
      <w:r>
        <w:t xml:space="preserve">Tiếng nước chợt ngừng chảy, Âu Dương còn chưa kịp nghĩ đến nói cái gì, cửa đã mở.</w:t>
      </w:r>
    </w:p>
    <w:p>
      <w:pPr>
        <w:pStyle w:val="BodyText"/>
      </w:pPr>
      <w:r>
        <w:t xml:space="preserve">Tiếu Huyền cúi đầu buộc khăn tắm ngang hông, tay cầm lấy mép khăn, nửa thân trên lõa thể, gương mặt hiện ra biểu tình đầy bướng bỉnh.</w:t>
      </w:r>
    </w:p>
    <w:p>
      <w:pPr>
        <w:pStyle w:val="BodyText"/>
      </w:pPr>
      <w:r>
        <w:t xml:space="preserve">Thiếu niên cao lớn, thân thể trần trụi mà mềm dẻo, bỗng nhiên xuất hiện đột ngột làm cho tầm nhìn của Âu Dương không kịp phòng bị. Hai đồng tử của Âu Dương nhất thời mở lớn, sợ đến mức vội điều chỉnh đôi mắt lại, không dám tiếp tục nhìn.</w:t>
      </w:r>
    </w:p>
    <w:p>
      <w:pPr>
        <w:pStyle w:val="BodyText"/>
      </w:pPr>
      <w:r>
        <w:t xml:space="preserve">"Thầy ơi, quần áo đều bẩn cả, em phải mượn của thầy để mặc thôi."</w:t>
      </w:r>
    </w:p>
    <w:p>
      <w:pPr>
        <w:pStyle w:val="BodyText"/>
      </w:pPr>
      <w:r>
        <w:t xml:space="preserve">"À, phải, này, này cho em."- Âu Dương nghiêng người đem quần áo dúi cho hắn, vẫn không dám nhìn thẳng.</w:t>
      </w:r>
    </w:p>
    <w:p>
      <w:pPr>
        <w:pStyle w:val="BodyText"/>
      </w:pPr>
      <w:r>
        <w:t xml:space="preserve">"Thầy, thầy đang làm gì vậy?"</w:t>
      </w:r>
    </w:p>
    <w:p>
      <w:pPr>
        <w:pStyle w:val="BodyText"/>
      </w:pPr>
      <w:r>
        <w:t xml:space="preserve">"A, không, em mau mặc quần áo vào đi, bằng không sẽ bị cảm lạnh."</w:t>
      </w:r>
    </w:p>
    <w:p>
      <w:pPr>
        <w:pStyle w:val="BodyText"/>
      </w:pPr>
      <w:r>
        <w:t xml:space="preserve">Tiếu Huyền vừa nghe đã "Uhm" một tiếng, tay liền mở khăn tắm ra.</w:t>
      </w:r>
    </w:p>
    <w:p>
      <w:pPr>
        <w:pStyle w:val="BodyText"/>
      </w:pPr>
      <w:r>
        <w:t xml:space="preserve">Âu Dương "a...a" mấy tiếng, vội lùi về phía sau vài bước- "Cái đó không nên để lộ trước mặt người khác như vậy....."</w:t>
      </w:r>
    </w:p>
    <w:p>
      <w:pPr>
        <w:pStyle w:val="BodyText"/>
      </w:pPr>
      <w:r>
        <w:t xml:space="preserve">Tiếu Huyền cười rộ lên gương mặt phi thường đáng yêu: "Thầy, có gì đâu, chúng ta đều là nam nhân a."</w:t>
      </w:r>
    </w:p>
    <w:p>
      <w:pPr>
        <w:pStyle w:val="BodyText"/>
      </w:pPr>
      <w:r>
        <w:t xml:space="preserve">Ánh mắt vẫn tiếp tục trốn tránh, loại cử chỉ mất tự nhiên này chỉ sợ ngược lại sẽ lộ ra tính hướng của mình, Âu Dương sau một lúc rối bời bắt đầu khôi phục, lấy lại bình tĩnh, cổ họng tằng hắng hai tiếng mới đối diện với Tiếu Huyền.</w:t>
      </w:r>
    </w:p>
    <w:p>
      <w:pPr>
        <w:pStyle w:val="BodyText"/>
      </w:pPr>
      <w:r>
        <w:t xml:space="preserve">"Thầy, trước tiên thầy giúp em cầm quần áo đã."</w:t>
      </w:r>
    </w:p>
    <w:p>
      <w:pPr>
        <w:pStyle w:val="BodyText"/>
      </w:pPr>
      <w:r>
        <w:t xml:space="preserve">Thiếu niên trước mắt vô luận trong trường hợp nào cũng đều rất anh tuấn, cơ thể nam sinh mười sáu tuổi dĩ kinh phát dục*rõ ràng là vẫn thường xuyên rèn luyện thân thể, khiến cho người khác sinh lòng ganh tị.</w:t>
      </w:r>
    </w:p>
    <w:p>
      <w:pPr>
        <w:pStyle w:val="BodyText"/>
      </w:pPr>
      <w:r>
        <w:t xml:space="preserve">* dĩ kinh phát dục: đã qua thời kì dậy thì</w:t>
      </w:r>
    </w:p>
    <w:p>
      <w:pPr>
        <w:pStyle w:val="BodyText"/>
      </w:pPr>
      <w:r>
        <w:t xml:space="preserve">Nhưng Âu Dương không còn tâm tình nào mà hưởng thụ, trong lòng chỉ có thể nơm nớp lo sợ khi Tiếu Huyền giải khai khăn tắm, rồi thay đến cái quần đùi cùng với áo sơ mi khổ lớn.</w:t>
      </w:r>
    </w:p>
    <w:p>
      <w:pPr>
        <w:pStyle w:val="BodyText"/>
      </w:pPr>
      <w:r>
        <w:t xml:space="preserve">Tuy rằng đã muốn mở hai con ngươi, tận lực thông lược, tốc độ mặc quần áo của Tiếu Huyền cũng không phải là chậm, nhưng chung quy vẫn có thể thấy được. Dù chỉ là cảnh tượng trong một giây, cũng đủ làm cho Âu Dương bị chấn động.</w:t>
      </w:r>
    </w:p>
    <w:p>
      <w:pPr>
        <w:pStyle w:val="BodyText"/>
      </w:pPr>
      <w:r>
        <w:t xml:space="preserve">"Nguyên lai Tiếu Huyền là như vậy nga....."- giọng nói đáng sợ cứ như thế quanh quẩn trong đầu, khiến cho Âu Dương cả hai má cứng ngắc lại, mãi cũng không sao nói nên lời.</w:t>
      </w:r>
    </w:p>
    <w:p>
      <w:pPr>
        <w:pStyle w:val="BodyText"/>
      </w:pPr>
      <w:r>
        <w:t xml:space="preserve">Không cẩn thận nhìn thấy cả thân thể xích lõa của học trò, sau nửa giờ đồng hồ Âu Dương vẫn không thể trấn tĩnh, chỉ có thể cố gắng giảng giải những lý luận trên sách vở, nhưng chính là đầu lưỡi trở nên vụng về, không linh hoạt, biểu tình cũng có chút sượng sùng.</w:t>
      </w:r>
    </w:p>
    <w:p>
      <w:pPr>
        <w:pStyle w:val="BodyText"/>
      </w:pPr>
      <w:r>
        <w:t xml:space="preserve">"Thầy à, câu này, cách nói của thầy không đúng đi?"</w:t>
      </w:r>
    </w:p>
    <w:p>
      <w:pPr>
        <w:pStyle w:val="BodyText"/>
      </w:pPr>
      <w:r>
        <w:t xml:space="preserve">Vẻ mặt Tiếu Huyền vẫn rất hồn nhiên, bộ dáng không có lấy nửa điểm mất tự nhiên, cứ hướng người anh mà dựa vào. Nghĩ cho cùng, các nam sinh thường xuyên sinh hoạt cùng nhau, phòng thay quần áo, phòng tắm tập thể đều có thể thấy thân thể đối phương và vân vân, đó cũng là chuyện thực bình thường. Chỉ có anh ôm mối tâm tư khác người mới trở nên khẩn trương như vậy đi.</w:t>
      </w:r>
    </w:p>
    <w:p>
      <w:pPr>
        <w:pStyle w:val="BodyText"/>
      </w:pPr>
      <w:r>
        <w:t xml:space="preserve">"A, thầy, cổ bên này của thầy có điểm đỏ."</w:t>
      </w:r>
    </w:p>
    <w:p>
      <w:pPr>
        <w:pStyle w:val="BodyText"/>
      </w:pPr>
      <w:r>
        <w:t xml:space="preserve">Cảm nhận được ngón tay Tiếu Huyền không ngừng vuốt ve lên xuống, Âu Dương lắp bắp kinh hãi, phản ứng có hơi quá mức, chỉ có thể cười: "Là do muỗi cắn, mùa thu đặc biệt nhiều muỗi mà."</w:t>
      </w:r>
    </w:p>
    <w:p>
      <w:pPr>
        <w:pStyle w:val="BodyText"/>
      </w:pPr>
      <w:r>
        <w:t xml:space="preserve">"Bên này cũng có, thầy, để em thượng thuốc mỡ giúp thầy."- Tiếu Huyền ánh mắt đen láy sâu thẳm, vẻ mặt lại nhu thuận thân thiết.</w:t>
      </w:r>
    </w:p>
    <w:p>
      <w:pPr>
        <w:pStyle w:val="BodyText"/>
      </w:pPr>
      <w:r>
        <w:t xml:space="preserve">Tiếu Huyền cũng không hề nói dối, mấy điểm kia trên nền da nhợt nhạt của anh thực sự hiện ra rất rõ.</w:t>
      </w:r>
    </w:p>
    <w:p>
      <w:pPr>
        <w:pStyle w:val="BodyText"/>
      </w:pPr>
      <w:r>
        <w:t xml:space="preserve">Trên tay dính thuốc mỡ trong suốt mát lạnh, còn có thể tùy ý chạm vào, Tiếu Huyền lúc này mới phát hiện ra, "con mọt sách" không chỉ có cái cần cổ tái nhợt, còn có bả vai đơn bạc lộ ra đường cong gầy gò, trên miệng tiếu ý càng sâu – "Thầy ..."</w:t>
      </w:r>
    </w:p>
    <w:p>
      <w:pPr>
        <w:pStyle w:val="BodyText"/>
      </w:pPr>
      <w:r>
        <w:t xml:space="preserve">"Huh?"</w:t>
      </w:r>
    </w:p>
    <w:p>
      <w:pPr>
        <w:pStyle w:val="BodyText"/>
      </w:pPr>
      <w:r>
        <w:t xml:space="preserve">Tiếu Huyền nhích lại gần người anh, ôm lấy bả vai anh, mang tư thế một người bạn tốt đang ân cần hỏi han: "Thầy đã có bạn gái chưa?"</w:t>
      </w:r>
    </w:p>
    <w:p>
      <w:pPr>
        <w:pStyle w:val="BodyText"/>
      </w:pPr>
      <w:r>
        <w:t xml:space="preserve">"A?"- Âu Dương lấy lại một chút trấn tĩnh- "Không có, vì cái gì lại hỏi như vậy?"</w:t>
      </w:r>
    </w:p>
    <w:p>
      <w:pPr>
        <w:pStyle w:val="BodyText"/>
      </w:pPr>
      <w:r>
        <w:t xml:space="preserve">"Em tò mò thôi."- đôi mắt to của Tiếu Huyền đảo qua đảo lại- "Em cũng chưa từng có bạn gái..."- Hắn mặt không đổi sắc, tim không đập nhanh, dừng lại một chút- "còn nghĩ rằng thầy có kinh nghiệm, muốn đến lĩnh giáo một chút."</w:t>
      </w:r>
    </w:p>
    <w:p>
      <w:pPr>
        <w:pStyle w:val="BodyText"/>
      </w:pPr>
      <w:r>
        <w:t xml:space="preserve">"A"- Âu Dương ngẫm lại anh đã từng tuổi này, một chút kinh nghiệm tình trường cũng không có, bản thân cũng có chút uể oải.</w:t>
      </w:r>
    </w:p>
    <w:p>
      <w:pPr>
        <w:pStyle w:val="BodyText"/>
      </w:pPr>
      <w:r>
        <w:t xml:space="preserve">"Vậy thầy có từng thích qua người nào không?"</w:t>
      </w:r>
    </w:p>
    <w:p>
      <w:pPr>
        <w:pStyle w:val="BodyText"/>
      </w:pPr>
      <w:r>
        <w:t xml:space="preserve">"Cũng không có...."- Mức độ uể oải ngày càng gia tăng- "Bất quá em còn nhỏ tuổi như vậy, còn là khảo sinh, trước không cần phải nghĩ ngợi nhiều đến vậy, bạn gái có thể chờ lên đại học sẽ gặp, trước mắt học hành vẫn là quan trọng nhất...."</w:t>
      </w:r>
    </w:p>
    <w:p>
      <w:pPr>
        <w:pStyle w:val="BodyText"/>
      </w:pPr>
      <w:r>
        <w:t xml:space="preserve">Tiếu Huyền lập tức dùng sức gật gật đầu, đáng yêu như một chú cún con: "Đã biết, bất quá, thầy a....."</w:t>
      </w:r>
    </w:p>
    <w:p>
      <w:pPr>
        <w:pStyle w:val="BodyText"/>
      </w:pPr>
      <w:r>
        <w:t xml:space="preserve">"Cái gì?"</w:t>
      </w:r>
    </w:p>
    <w:p>
      <w:pPr>
        <w:pStyle w:val="BodyText"/>
      </w:pPr>
      <w:r>
        <w:t xml:space="preserve">Không biết là do cửa sổ phòng ngủ không mở hay còn do duyên cớ khác, Tiếu Huyền mới vừa dựa vào, anh đã cảm thấy có điểm khó thở.</w:t>
      </w:r>
    </w:p>
    <w:p>
      <w:pPr>
        <w:pStyle w:val="BodyText"/>
      </w:pPr>
      <w:r>
        <w:t xml:space="preserve">"Có một vấn đề, em không hiểu được, bất quá thầy nhất định biết......"</w:t>
      </w:r>
    </w:p>
    <w:p>
      <w:pPr>
        <w:pStyle w:val="BodyText"/>
      </w:pPr>
      <w:r>
        <w:t xml:space="preserve">"A?"</w:t>
      </w:r>
    </w:p>
    <w:p>
      <w:pPr>
        <w:pStyle w:val="BodyText"/>
      </w:pPr>
      <w:r>
        <w:t xml:space="preserve">Tiếu Huyền tròn xoe hai mắt: "Em không biết vì cái gì, nơi này đôi khi sẽ trướng lên."</w:t>
      </w:r>
    </w:p>
    <w:p>
      <w:pPr>
        <w:pStyle w:val="BodyText"/>
      </w:pPr>
      <w:r>
        <w:t xml:space="preserve">"A?!"- Âu Dương nhìn thứ nhô lên giữa hai chân hắn, ngay cả ghế thiếu chút nữa cũng muốn bật ngửa ra sau.</w:t>
      </w:r>
    </w:p>
    <w:p>
      <w:pPr>
        <w:pStyle w:val="BodyText"/>
      </w:pPr>
      <w:r>
        <w:t xml:space="preserve">Vất vả lắm mới có thể bình tâm trở lại, Âu Dương dùng ngữ điệu bình tĩnh nhất có thể: "Cái kia, em, em đã mười sáu tuổi , chẳng lẽ không biết là chuyện gì sao?"</w:t>
      </w:r>
    </w:p>
    <w:p>
      <w:pPr>
        <w:pStyle w:val="BodyText"/>
      </w:pPr>
      <w:r>
        <w:t xml:space="preserve">Tiếu Huyền hồn nhiên ngây thơ lắc lắc đầu.</w:t>
      </w:r>
    </w:p>
    <w:p>
      <w:pPr>
        <w:pStyle w:val="BodyText"/>
      </w:pPr>
      <w:r>
        <w:t xml:space="preserve">"Trước đây em không dự qua khóa học sinh lí nào sao?"- Tuy rằng Âu Dương cũng phải lên đến đại học mới được bạn cùng phòng chỉ dẫn qua, nhưng hiện tại mấy tiểu hài tử đều trưởng thành rất sớm, chương trình giáo dục tâm sinh lí so với trước kia cũng thông dụng hơn rất nhiều, Tiếu Huyền lại hồn nhiên như vậy, thật sự là nan giải.</w:t>
      </w:r>
    </w:p>
    <w:p>
      <w:pPr>
        <w:pStyle w:val="BodyText"/>
      </w:pPr>
      <w:r>
        <w:t xml:space="preserve">Tiếu Huyền còn thật thà nói: "Mấy ngày nay em xin phép nghỉ, cho nên không đi nghe."</w:t>
      </w:r>
    </w:p>
    <w:p>
      <w:pPr>
        <w:pStyle w:val="BodyText"/>
      </w:pPr>
      <w:r>
        <w:t xml:space="preserve">"Như vậy a"- Âu Dương nghĩ nghĩ, cũng không biết nên giải thích thế nào cho tường tận- "À, cái này chính là....."</w:t>
      </w:r>
    </w:p>
    <w:p>
      <w:pPr>
        <w:pStyle w:val="BodyText"/>
      </w:pPr>
      <w:r>
        <w:t xml:space="preserve">Anh có bác học thế nào đi nữa, phải giảng giải cho học trò loại vấn đề này, miệng lưỡi cũng không tránh khỏi ngượng nghịu, khó mở lời.</w:t>
      </w:r>
    </w:p>
    <w:p>
      <w:pPr>
        <w:pStyle w:val="BodyText"/>
      </w:pPr>
      <w:r>
        <w:t xml:space="preserve">Rất muốn giải thích qua loa cho có lệ thôi, nhưng lại chợt nghĩ đến mấy bài báo gần đây: những nam hài trong thời kì trưởng thành có tính tò mò cao, nhưng lại không được giáo dục hướng dẫn kĩ càng, liền xuống tay lung tung đối với hàng xóm hoặc bạn học, trở thành tội phạm, rồi trở thành vết nhơ trong quá khứ. Hơn nữa tỉ lệ học sinh trung học chịu áp lực học tập lại cao.</w:t>
      </w:r>
    </w:p>
    <w:p>
      <w:pPr>
        <w:pStyle w:val="BodyText"/>
      </w:pPr>
      <w:r>
        <w:t xml:space="preserve">Anh là lão sư, nói như thế nào đi nữa, phải có trách nhiệm giáo dục tâm lý cho học sinh, nên dốc sức mà giảng giải.</w:t>
      </w:r>
    </w:p>
    <w:p>
      <w:pPr>
        <w:pStyle w:val="BodyText"/>
      </w:pPr>
      <w:r>
        <w:t xml:space="preserve">"Cái kia, có thể dùng tay mình tự làm, ân, chính là, ân......"- Chính Âu Dương bất quá cũng chỉ làm có vài lần, còn chưa đủ kinh nghiệm để dạy người khác làm thế nào- "Lấy, lấy ra, vuốt vuốt, ân, cứ vuốt lên xuống như thế, ân.....Tốt rồi."</w:t>
      </w:r>
    </w:p>
    <w:p>
      <w:pPr>
        <w:pStyle w:val="BodyText"/>
      </w:pPr>
      <w:r>
        <w:t xml:space="preserve">"Làm vậy phải không?"</w:t>
      </w:r>
    </w:p>
    <w:p>
      <w:pPr>
        <w:pStyle w:val="BodyText"/>
      </w:pPr>
      <w:r>
        <w:t xml:space="preserve">Nhìn thấy Tiếu Huyền sắp sửa giải khai cái quần, Âu Dương thiếu chút nữa ngất xỉu- "Chờ, chờ đã, em không cần lập tức thực hành a!"</w:t>
      </w:r>
    </w:p>
    <w:p>
      <w:pPr>
        <w:pStyle w:val="BodyText"/>
      </w:pPr>
      <w:r>
        <w:t xml:space="preserve">"Nhưng, thầy ơi"- Tiếu Huyền giương đôi mắt to đen láy- "Thời điểm khác thầy lại không rảnh hướng dẫn cho em."</w:t>
      </w:r>
    </w:p>
    <w:p>
      <w:pPr>
        <w:pStyle w:val="BodyText"/>
      </w:pPr>
      <w:r>
        <w:t xml:space="preserve">"A, này, này, em có thể nhờ người khác chỉ giúp....."</w:t>
      </w:r>
    </w:p>
    <w:p>
      <w:pPr>
        <w:pStyle w:val="BodyText"/>
      </w:pPr>
      <w:r>
        <w:t xml:space="preserve">"Em không hề nói qua cho người khác biết, chỉ nói với duy nhất một mình thầy thôi."</w:t>
      </w:r>
    </w:p>
    <w:p>
      <w:pPr>
        <w:pStyle w:val="BodyText"/>
      </w:pPr>
      <w:r>
        <w:t xml:space="preserve">Được Tiếu Huyền nhìn với một ánh mắt tuyệt đối tín nhiệm như thế, Âu Dương ngay cả một chút phản bác, một chút cự tuyệt cũng không nói được, chỉ còn biết cứng họng, trơ mắt ra nhìn Tiếu Huyền đem quần cởi ra.</w:t>
      </w:r>
    </w:p>
    <w:p>
      <w:pPr>
        <w:pStyle w:val="BodyText"/>
      </w:pPr>
      <w:r>
        <w:t xml:space="preserve">Ban nãy chỉ mới liếc mắt đã bị kích thích rất nhiều, lần này còn ở khoảng cách gần đối mặt nhìn thẳng, Âu Dương chỉ cảm thấy đôi con ngươi mở to gấp bội, mồ hôi lạnh đều chảy xuống.</w:t>
      </w:r>
    </w:p>
    <w:p>
      <w:pPr>
        <w:pStyle w:val="BodyText"/>
      </w:pPr>
      <w:r>
        <w:t xml:space="preserve">Nơi đó của Tiếu Huyền, nguyên lai là , phải......như vậy a......</w:t>
      </w:r>
    </w:p>
    <w:p>
      <w:pPr>
        <w:pStyle w:val="BodyText"/>
      </w:pPr>
      <w:r>
        <w:t xml:space="preserve">Tính khí to lớn của thiếu niên rất rõ ràng hiện ra trước mắt như vậy, còn khẽ rung động, Âu Dương khóc không ra nước mắt, đến lưng cũng phát run.</w:t>
      </w:r>
    </w:p>
    <w:p>
      <w:pPr>
        <w:pStyle w:val="BodyText"/>
      </w:pPr>
      <w:r>
        <w:t xml:space="preserve">Đối với những người đồng tính như anh mà nói, tựa như một nam nhân bình thường đối với mỹ nữ xích lõa không chút phòng vệ, chính là không phải khiêu khích bình thuờng, mà là cực kì khiêu khích, làm cho anh chỉ muốn xoay đầu bỏ chạy.</w:t>
      </w:r>
    </w:p>
    <w:p>
      <w:pPr>
        <w:pStyle w:val="BodyText"/>
      </w:pPr>
      <w:r>
        <w:t xml:space="preserve">"À, thầy ơi, em còn chưa rõ. Thầy có thể động thủ dạy em được không?"</w:t>
      </w:r>
    </w:p>
    <w:p>
      <w:pPr>
        <w:pStyle w:val="BodyText"/>
      </w:pPr>
      <w:r>
        <w:t xml:space="preserve">"A?!"</w:t>
      </w:r>
    </w:p>
    <w:p>
      <w:pPr>
        <w:pStyle w:val="BodyText"/>
      </w:pPr>
      <w:r>
        <w:t xml:space="preserve">Âu Dương lúng ta lúng túng không biết phải nói gì chỉ có thể dùng tay lau đi một tầng mồ hôi lạnh trên trán.</w:t>
      </w:r>
    </w:p>
    <w:p>
      <w:pPr>
        <w:pStyle w:val="BodyText"/>
      </w:pPr>
      <w:r>
        <w:t xml:space="preserve">Truyền đạo, thụ nghiệp, giải thích mọi khúc mắc đều là trách nhiệm của anh, không thể bởi vì vấn đề của bản thân mà gạt đi những thắc mắc của học trò. Nếu đã đến trình độ nhìn thẳng như thế này rồi, tiến thêm một bước hay lùi đi một bước cũng không khác nhau lắm.</w:t>
      </w:r>
    </w:p>
    <w:p>
      <w:pPr>
        <w:pStyle w:val="BodyText"/>
      </w:pPr>
      <w:r>
        <w:t xml:space="preserve">Âu Dương kiên trì, dùng tay nắm lấy phần thân của Tiếu Huyền, đôi tay nơm nớp lo sợ dạy cho hắn: "Phải như vậy....."</w:t>
      </w:r>
    </w:p>
    <w:p>
      <w:pPr>
        <w:pStyle w:val="BodyText"/>
      </w:pPr>
      <w:r>
        <w:t xml:space="preserve">"Thật là phức tạp, thầy, thầy giúp em đi."</w:t>
      </w:r>
    </w:p>
    <w:p>
      <w:pPr>
        <w:pStyle w:val="BodyText"/>
      </w:pPr>
      <w:r>
        <w:t xml:space="preserve">"Gì?"- Âu Dương sợ tới mức lập tức buông tay.</w:t>
      </w:r>
    </w:p>
    <w:p>
      <w:pPr>
        <w:pStyle w:val="BodyText"/>
      </w:pPr>
      <w:r>
        <w:t xml:space="preserve">"Xoát"- cả cái ghế dựa phía sau liền trượt đi hai tấc- "Không nên, không nên"</w:t>
      </w:r>
    </w:p>
    <w:p>
      <w:pPr>
        <w:pStyle w:val="BodyText"/>
      </w:pPr>
      <w:r>
        <w:t xml:space="preserve">"Thầy......"</w:t>
      </w:r>
    </w:p>
    <w:p>
      <w:pPr>
        <w:pStyle w:val="BodyText"/>
      </w:pPr>
      <w:r>
        <w:t xml:space="preserve">Tiếu Huyền bình thường khi thất vọng, môi sẽ hơi cong lên, đôi lông mi dài cụp xuống. Tuy rằng ngoại hình cao lớn trưởng thành, nhưng dù sao cũng là một tiểu hài tử, bộ mặt lại tú lệ đáng yêu, dù có làm ra cử chỉ trẻ con cũng không khiến người khác cảm thấy không thích hợp.</w:t>
      </w:r>
    </w:p>
    <w:p>
      <w:pPr>
        <w:pStyle w:val="BodyText"/>
      </w:pPr>
      <w:r>
        <w:t xml:space="preserve">"Thầy, thầy như vậy thật hẹp hòi......"</w:t>
      </w:r>
    </w:p>
    <w:p>
      <w:pPr>
        <w:pStyle w:val="BodyText"/>
      </w:pPr>
      <w:r>
        <w:t xml:space="preserve">Tiếu Huyền vô luận thế nào đi nữa cũng là một học trò ngoan, thông thường các giáo viên sẽ không thể cự tuyệt mấy yêu cầu hắn đương đưa ra—Nếu nói Âu Dương dị luyến*, yêu cầu này cũng không có gì là quá đáng, hướng dẫn một học trò nhỏ tuổi như vậy, có thể coi như là một nửa con trai của mình.....</w:t>
      </w:r>
    </w:p>
    <w:p>
      <w:pPr>
        <w:pStyle w:val="BodyText"/>
      </w:pPr>
      <w:r>
        <w:t xml:space="preserve">*dị luyến: yêu người khác phái</w:t>
      </w:r>
    </w:p>
    <w:p>
      <w:pPr>
        <w:pStyle w:val="BodyText"/>
      </w:pPr>
      <w:r>
        <w:t xml:space="preserve">Cứ xem như chính mình không đồng tính luyến ái là được rồi.</w:t>
      </w:r>
    </w:p>
    <w:p>
      <w:pPr>
        <w:pStyle w:val="BodyText"/>
      </w:pPr>
      <w:r>
        <w:t xml:space="preserve">Âu Dương trong lòng ngổn ngang, da đầu run lên một trận, tay cũng run run mà vươn ra.</w:t>
      </w:r>
    </w:p>
    <w:p>
      <w:pPr>
        <w:pStyle w:val="BodyText"/>
      </w:pPr>
      <w:r>
        <w:t xml:space="preserve">Nắm trong tay loại xúc cảm nóng bỏng này làm cho lông tơ toàn thân của anh dựng hết cả lên, nhất thời cái gì cũng không dám nghĩ tới: "Được rồi, em xem đi, là như vầy....."</w:t>
      </w:r>
    </w:p>
    <w:p>
      <w:pPr>
        <w:pStyle w:val="BodyText"/>
      </w:pPr>
      <w:r>
        <w:t xml:space="preserve">Rõ ràng vừa mới chạm đến, cả thanh âm cũng trở nên run rẩy, lại muốn ra vẻ bình tĩnh, còn sợ bản thân làm điều thất thố, sẽ hù dọa Tiếu Huyền. Âu Dương chưa từng nghĩ rằng nguyên lai làm lão sư lại vất vả như vậy.</w:t>
      </w:r>
    </w:p>
    <w:p>
      <w:pPr>
        <w:pStyle w:val="BodyText"/>
      </w:pPr>
      <w:r>
        <w:t xml:space="preserve">May mắn Tiếu Huyền cũng không mở miệng nói gì, không tiếp tục vấn đề khiến anh mém té xỉu khi nãy. Âu Dương thấy rõ động tác của tay, trong nháy mắt cũng không thể không hoài nghi là anh đang làm cái gì.</w:t>
      </w:r>
    </w:p>
    <w:p>
      <w:pPr>
        <w:pStyle w:val="BodyText"/>
      </w:pPr>
      <w:r>
        <w:t xml:space="preserve">Trong phòng bỗng chốc trở nên im ắng, chỉ còn nghe hơi thở của hai người, trong đó hơi thở dồn dập của Tiếu Huyền càng ngày càng lớn hơn, Âu Dương nghe thấy lưng liền một trận run lên, những cái khác đều không dám nghĩ tới, chỉ còn biết sống chết mà nhìn chằm chằm sàn nhà.</w:t>
      </w:r>
    </w:p>
    <w:p>
      <w:pPr>
        <w:pStyle w:val="BodyText"/>
      </w:pPr>
      <w:r>
        <w:t xml:space="preserve">Rõ ràng là vì khoái cảm mà ồ ồ thở dốc, nhưng khi vang lên nghe thấy một chút khinh thường cũng không có, ngược lại loại tình cảm mãnh liệt này của hắn lại làm người ta thấy động tâm.</w:t>
      </w:r>
    </w:p>
    <w:p>
      <w:pPr>
        <w:pStyle w:val="BodyText"/>
      </w:pPr>
      <w:r>
        <w:t xml:space="preserve">Âu Dương không biết thế nào mà cả hai lỗ tai đều đỏ ửng cả lên, may mắn nãy giờ vẫn cúi đầu, dù có khẩn trương cũng không bị nhìn thấy.</w:t>
      </w:r>
    </w:p>
    <w:p>
      <w:pPr>
        <w:pStyle w:val="BodyText"/>
      </w:pPr>
      <w:r>
        <w:t xml:space="preserve">Bất tri bất giác cả hai tay của Tiếu Huyền đặt lên vai anh, cả người dường như đang chống đỡ, cơ hồ đem toàn sức mạnh thân thể dồn lên người anh. Hai người vốn ngồi gần nhau, bởi vậy so với đang ôm nhau cũng không có gì khác biệt lắm. Hai tay Âu Dương trở nên run rẩy, động tác âu yếm cũng trở nên rối loạn, toàn thân cứng đờ như đang bị buộc chặt.</w:t>
      </w:r>
    </w:p>
    <w:p>
      <w:pPr>
        <w:pStyle w:val="BodyText"/>
      </w:pPr>
      <w:r>
        <w:t xml:space="preserve">Tiếu Huyền đôi mắt đen láy cận kề, đôi môi anh tuấn chỉ cần tiến về truớc một chút nữa là có thể đụng vào anh. Cái loại cảm giác này phát ra hormone mãnh liệt làm cho đầu óc Âu Dương có chút mơ hồ, chỉ còn biết ngơ ngác ngắm nhìn Tiếu Huyền.</w:t>
      </w:r>
    </w:p>
    <w:p>
      <w:pPr>
        <w:pStyle w:val="BodyText"/>
      </w:pPr>
      <w:r>
        <w:t xml:space="preserve">"Hi Văn, tớ về rồi, mau lấy khăn mặt cho tớ lau!"</w:t>
      </w:r>
    </w:p>
    <w:p>
      <w:pPr>
        <w:pStyle w:val="BodyText"/>
      </w:pPr>
      <w:r>
        <w:t xml:space="preserve">Âm thanh tục tằng của nam nhân bỗng chốc làm cho Âu Dương giật mình cả kinh, lập tức nhảy dựng lên: "Đến, đến đây."</w:t>
      </w:r>
    </w:p>
    <w:p>
      <w:pPr>
        <w:pStyle w:val="BodyText"/>
      </w:pPr>
      <w:r>
        <w:t xml:space="preserve">Tiếu Huyền cũng quá bất ngờ không kịp phòng bị, thiếu chút nữa là té đập mặt về phía trước.</w:t>
      </w:r>
    </w:p>
    <w:p>
      <w:pPr>
        <w:pStyle w:val="BodyText"/>
      </w:pPr>
      <w:r>
        <w:t xml:space="preserve">Tâm tình mơ màng trong nháy mắt bị phá vỡ, Âu Dương cuối cùng cũng thanh tỉnh, lấy tay lau mồ hôi, vội vàng đẩy cửa chạy ra ngoài.</w:t>
      </w:r>
    </w:p>
    <w:p>
      <w:pPr>
        <w:pStyle w:val="BodyText"/>
      </w:pPr>
      <w:r>
        <w:t xml:space="preserve">Đứng trong phòng khách chính là người bạn tốt cùng với chiếc đàn ghi-ta trên lưng, trên tay còn đang cầm áo mưa cùng vài thứ lặt vặt khác, miệng không ngừng lải nhải, lẩm bẩm: "Chậm như vậy a, cậu ở trong phòng làm cái gì?"</w:t>
      </w:r>
    </w:p>
    <w:p>
      <w:pPr>
        <w:pStyle w:val="BodyText"/>
      </w:pPr>
      <w:r>
        <w:t xml:space="preserve">"A, không có, tớ ở trong phòng phụ đạo cho học trò......"</w:t>
      </w:r>
    </w:p>
    <w:p>
      <w:pPr>
        <w:pStyle w:val="BodyText"/>
      </w:pPr>
      <w:r>
        <w:t xml:space="preserve">Anh vừa nói vừa cảm thấy chua xót, đồng tính luyến ái chính là phải nói dối như vậy đi.</w:t>
      </w:r>
    </w:p>
    <w:p>
      <w:pPr>
        <w:pStyle w:val="BodyText"/>
      </w:pPr>
      <w:r>
        <w:t xml:space="preserve">Tiểu nam sinh hoàn toàn không thể trở thành đối tượng luyến ái của anh, nhưng lại vô tình phát ra mị lực làm cho anh bị mê hoặc đến choáng váng cả đầu óc, nếu Chung Lý không ngẫu nhiên can thiệp giữa chừng, một khi chuyện này để lộ ra ngoài cam đoan sẽ trở thành chủ đề cho người ta cười nhạo.</w:t>
      </w:r>
    </w:p>
    <w:p>
      <w:pPr>
        <w:pStyle w:val="BodyText"/>
      </w:pPr>
      <w:r>
        <w:t xml:space="preserve">Vừa mới nói chuyện đã thấy Tiếu Huyền quần áo chỉnh tề bước tới, vẻ mặt trấn định bình thản, vô tư chào hỏi Chung Lý: "Chào anh."</w:t>
      </w:r>
    </w:p>
    <w:p>
      <w:pPr>
        <w:pStyle w:val="BodyText"/>
      </w:pPr>
      <w:r>
        <w:t xml:space="preserve">"Ai vậy? Nghe nói cậu là học trò của Hi Văn?"</w:t>
      </w:r>
    </w:p>
    <w:p>
      <w:pPr>
        <w:pStyle w:val="BodyText"/>
      </w:pPr>
      <w:r>
        <w:t xml:space="preserve">"Vâng, đúng vậy, chính là em."</w:t>
      </w:r>
    </w:p>
    <w:p>
      <w:pPr>
        <w:pStyle w:val="BodyText"/>
      </w:pPr>
      <w:r>
        <w:t xml:space="preserve">"Oa, hiện tại học sinh trung học so với chúng ta còn ra dáng hơn, cao lớn như vậy, lại rất có khí chất. Nhất định được nhiều người thích đi?"- Chung Lý liên tục khen ngợi.</w:t>
      </w:r>
    </w:p>
    <w:p>
      <w:pPr>
        <w:pStyle w:val="BodyText"/>
      </w:pPr>
      <w:r>
        <w:t xml:space="preserve">Âu Dương trong nhất thời bị nói trúng tim đen, xấu hổ đến mức không dám ngẩng đầu lên.</w:t>
      </w:r>
    </w:p>
    <w:p>
      <w:pPr>
        <w:pStyle w:val="BodyText"/>
      </w:pPr>
      <w:r>
        <w:t xml:space="preserve">Sáng hôm sau thức dậy, Âu Dương khóe miệng run rẩy vùi trong chăn nửa ngày cũng không có ý định đi ra, dường như muốn xin nghỉ bệnh.</w:t>
      </w:r>
    </w:p>
    <w:p>
      <w:pPr>
        <w:pStyle w:val="BodyText"/>
      </w:pPr>
      <w:r>
        <w:t xml:space="preserve">Buổi tối hôm trước ấn tượng quá mãnh liệt, anh cư nhiên lại nằm mơ cùng Tiếu Huyền quan hệ.</w:t>
      </w:r>
    </w:p>
    <w:p>
      <w:pPr>
        <w:pStyle w:val="BodyText"/>
      </w:pPr>
      <w:r>
        <w:t xml:space="preserve">Trước đây loại mộng này lúc nào cũng mơ hồ, đến ngay cả mặt đối phương anh cũng không nhìn rõ, không hề có một đặc điểm nào để nhận ra người đó, mà lúc này lại có thể nhìn rõ ràng khiến cho anh không khỏi bị đả kích.</w:t>
      </w:r>
    </w:p>
    <w:p>
      <w:pPr>
        <w:pStyle w:val="BodyText"/>
      </w:pPr>
      <w:r>
        <w:t xml:space="preserve">Việc thích người đồng tính là chuyện không thể thay đổi, nhưng Tiếu Huyền lại là học trò của anh, hơn nữa còn là tiểu hài tử vị thành niên, thậm chí ngay cả việc tự mình làm cũng không biết.</w:t>
      </w:r>
    </w:p>
    <w:p>
      <w:pPr>
        <w:pStyle w:val="BodyText"/>
      </w:pPr>
      <w:r>
        <w:t xml:space="preserve">Anh như thế nào lại có thể đối với một đứa nhỏ sinh ra tà niệm, thật không khác gì cầm thú, lấy đâu ra tư cách làm giáo viên.</w:t>
      </w:r>
    </w:p>
    <w:p>
      <w:pPr>
        <w:pStyle w:val="BodyText"/>
      </w:pPr>
      <w:r>
        <w:t xml:space="preserve">Nhìn chiếc giường bị nhuốm bẩn làm anh cảm thấy vô cùng xấu hổ, thật muốn xóa đi những dấu vết nhục nhã này, nghĩ đến chuyện cùng Tiếu Huyền quan hệ trong mộng, khóe mắt liền đỏ lên, ngay lập tức muốn tự tát mình hai cái.</w:t>
      </w:r>
    </w:p>
    <w:p>
      <w:pPr>
        <w:pStyle w:val="BodyText"/>
      </w:pPr>
      <w:r>
        <w:t xml:space="preserve">Anh cảm thấy từ nay về sau không nên... gặp riêng Tiếu Huyền nữa.</w:t>
      </w:r>
    </w:p>
    <w:p>
      <w:pPr>
        <w:pStyle w:val="BodyText"/>
      </w:pPr>
      <w:r>
        <w:t xml:space="preserve">"Thầy Âu Dương."</w:t>
      </w:r>
    </w:p>
    <w:p>
      <w:pPr>
        <w:pStyle w:val="BodyText"/>
      </w:pPr>
      <w:r>
        <w:t xml:space="preserve">Giờ tan học buổi chiều, Âu Dương đang đứng ở ban công , đột nhiên cả người bị một đôi tay ra sức ôm lấy thắt lưng, quay người lại để xem đó là ai, liền kinh ngạc đến mức muốn nhảy dựng lên.</w:t>
      </w:r>
    </w:p>
    <w:p>
      <w:pPr>
        <w:pStyle w:val="BodyText"/>
      </w:pPr>
      <w:r>
        <w:t xml:space="preserve">"Tiếu, Tiếu Huyền a."</w:t>
      </w:r>
    </w:p>
    <w:p>
      <w:pPr>
        <w:pStyle w:val="BodyText"/>
      </w:pPr>
      <w:r>
        <w:t xml:space="preserve">Nam sinh anh tuấn vận bộ đồng phục gương mặt tươi cười như một chú mèo con, nhưng vừa thấy anh trốn tránh, nụ cười ngay lập tức được thu hồi lại: "Làm sao vậy thầy?"</w:t>
      </w:r>
    </w:p>
    <w:p>
      <w:pPr>
        <w:pStyle w:val="BodyText"/>
      </w:pPr>
      <w:r>
        <w:t xml:space="preserve">"Không, về sau đừng làm như vậy."</w:t>
      </w:r>
    </w:p>
    <w:p>
      <w:pPr>
        <w:pStyle w:val="BodyText"/>
      </w:pPr>
      <w:r>
        <w:t xml:space="preserve">Tiếu Huyền "Nga" một tiếng, môi hơi bĩu bĩu ra, biện giải: "Nam sinh chúng em ai cũng hồ nháo như vậy, có gì phải sợ a."</w:t>
      </w:r>
    </w:p>
    <w:p>
      <w:pPr>
        <w:pStyle w:val="BodyText"/>
      </w:pPr>
      <w:r>
        <w:t xml:space="preserve">Lời hắn nói lúc này chính là sự thật, một đám nam sinh mà tụ tập lại đùa giỡn thì sẽ thành vô pháp vô thiên, Âu Dương cũng đã gặp qua Lâm Cánh - người vẫn hay trốn học - khi mọi người la lối phía dưới, hắn ta đang đè lớp trưởng Trác Văn Dương ra mà cưỡng hôn, làm hại vị lớp trưởng nổi tiếng bình tĩnh cho đến bây giờ vẫn đi theo đường cửa sổ để ra ngoài, đến khi thoát được thì sách đã mất hết.</w:t>
      </w:r>
    </w:p>
    <w:p>
      <w:pPr>
        <w:pStyle w:val="BodyText"/>
      </w:pPr>
      <w:r>
        <w:t xml:space="preserve">Bất quá, Âu Dương hiện tại chỉ sợ mình sẽ làm những hành động xấu xa đối với tiểu hài tử, chưa trộm đã chột dạ, cả ngày kinh sợ, làm gì còn dám cùng hắn thân cận.</w:t>
      </w:r>
    </w:p>
    <w:p>
      <w:pPr>
        <w:pStyle w:val="BodyText"/>
      </w:pPr>
      <w:r>
        <w:t xml:space="preserve">Tiếu Huyền trong chốc lát im lặng, nhưng vẫn bám sát theo bên người của anh: "Thầy, buổi tối em có thể đến nhà thầy không?"</w:t>
      </w:r>
    </w:p>
    <w:p>
      <w:pPr>
        <w:pStyle w:val="BodyText"/>
      </w:pPr>
      <w:r>
        <w:t xml:space="preserve">"A......."- Âu Dương có chút kích động mà đem sách dưới tay nắm chặt- "buổi tối thầy có công việc quan trọng phải làm, cho nên không tiện....."</w:t>
      </w:r>
    </w:p>
    <w:p>
      <w:pPr>
        <w:pStyle w:val="BodyText"/>
      </w:pPr>
      <w:r>
        <w:t xml:space="preserve">Tiếu Huyền liền dừng cước bộ, đôi mắt mở to, nét mặt tươi cười có chút ảm đạm: "Thầy, ngày hôm qua thầy cũng nói như vậy."</w:t>
      </w:r>
    </w:p>
    <w:p>
      <w:pPr>
        <w:pStyle w:val="BodyText"/>
      </w:pPr>
      <w:r>
        <w:t xml:space="preserve">Âu Dương lắp bắp: "Là do, việc còn chưa làm xong, cho nên hôm nay phải tiếp tục làm......"</w:t>
      </w:r>
    </w:p>
    <w:p>
      <w:pPr>
        <w:pStyle w:val="BodyText"/>
      </w:pPr>
      <w:r>
        <w:t xml:space="preserve">"Dạ, vâng, em đã biết."- Tiếu Huyền vẫn để lộ ra dáng vẻ tươi cười, tuy rằng có chút miễn cưỡng- "Thầy, có phải thầy chán ghét em?"</w:t>
      </w:r>
    </w:p>
    <w:p>
      <w:pPr>
        <w:pStyle w:val="BodyText"/>
      </w:pPr>
      <w:r>
        <w:t xml:space="preserve">"A, làm gì có chuyện đó!"</w:t>
      </w:r>
    </w:p>
    <w:p>
      <w:pPr>
        <w:pStyle w:val="BodyText"/>
      </w:pPr>
      <w:r>
        <w:t xml:space="preserve">"Thật không........"</w:t>
      </w:r>
    </w:p>
    <w:p>
      <w:pPr>
        <w:pStyle w:val="BodyText"/>
      </w:pPr>
      <w:r>
        <w:t xml:space="preserve">"Vậy khi nào thầy có thời gian rảnh?"</w:t>
      </w:r>
    </w:p>
    <w:p>
      <w:pPr>
        <w:pStyle w:val="BodyText"/>
      </w:pPr>
      <w:r>
        <w:t xml:space="preserve">"A......"- Âu Dương bắt gặp ánh mắt đầy trông mong từ hắn, dần dần ngay cả nhìn thẳng anh cũng không dám, trong mắt chỉ còn cái gấu quần của Tiếu Huyền.</w:t>
      </w:r>
    </w:p>
    <w:p>
      <w:pPr>
        <w:pStyle w:val="BodyText"/>
      </w:pPr>
      <w:r>
        <w:t xml:space="preserve">Chừng một lúc sau, anh thấy đôi chân kia chậm rãi li khai, Âu Dương nhìn hắn đeo balo trên lưng, yên lặng xoay người bước đi, trong lòng thực băn khoăn, nhưng lại không biết nên nói cái gì. Bộ dáng cúi đầu của Tiếu Huyền nhìn từ phía sau quả thật rất đáng thương, làm cho anh cũng dần cảm thấy khó chịu.</w:t>
      </w:r>
    </w:p>
    <w:p>
      <w:pPr>
        <w:pStyle w:val="BodyText"/>
      </w:pPr>
      <w:r>
        <w:t xml:space="preserve">Anh đương nhiên rất thích cảm giác lúc ở chung với Tiếu Huyền, chỉ là bình thường cùng nhau trò chuyện và vân vân cũng rất vui vẻ, tưởng tượng mỗi ngày đều có thể gặp mặt ở trường thì phi thường chờ mong. Nếu chính mình có thể vô tư cùng hắn qua lại thì tốt rồi.</w:t>
      </w:r>
    </w:p>
    <w:p>
      <w:pPr>
        <w:pStyle w:val="BodyText"/>
      </w:pPr>
      <w:r>
        <w:t xml:space="preserve">Vốn tưởng rằng Tiếu Huyền ít nhiều cũng sẽ giận dỗi, nào biết rằng nam hài này là một đứa nhỏ vừa có tấm lòng rộng lượng lại vừa hiểu chuyện, ngày hôm sau lại cao hứng chạy tới, không hề có chút kiêng cưỡng mà bám theo anh nói nói cười cười, cùng anh dùng cơm trưa, còn giúp anh trải sẵn khăn bàn, hôm đó còn giành lấy món hàu xào rau của anh.</w:t>
      </w:r>
    </w:p>
    <w:p>
      <w:pPr>
        <w:pStyle w:val="BodyText"/>
      </w:pPr>
      <w:r>
        <w:t xml:space="preserve">Dần dà, Âu Dương kìm lòng không được mà yêu thích hắn. Khó có thể tìm thấy một đứa nhỏ có tâm tư hào phóng như vậy, lại còn nhu thuận như một con chó nhỏ, làm cho người ta chỉ muốn xoa đầu hắn.</w:t>
      </w:r>
    </w:p>
    <w:p>
      <w:pPr>
        <w:pStyle w:val="BodyText"/>
      </w:pPr>
      <w:r>
        <w:t xml:space="preserve">Ăn được một lúc, Tiếu Huyền đột nhiên buông thìa, thở dài: "Ai, không biết buổi tối nên ăn cái gì."</w:t>
      </w:r>
    </w:p>
    <w:p>
      <w:pPr>
        <w:pStyle w:val="BodyText"/>
      </w:pPr>
      <w:r>
        <w:t xml:space="preserve">"Ơ, mẹ em không nấu cơm cho em sao?"</w:t>
      </w:r>
    </w:p>
    <w:p>
      <w:pPr>
        <w:pStyle w:val="BodyText"/>
      </w:pPr>
      <w:r>
        <w:t xml:space="preserve">"Ba em thường xuyên không có ở nhà, hơn nữa, căn bản mẹ em không nấu cơm, ngay cả nhà bếp cũng không bước vào."</w:t>
      </w:r>
    </w:p>
    <w:p>
      <w:pPr>
        <w:pStyle w:val="BodyText"/>
      </w:pPr>
      <w:r>
        <w:t xml:space="preserve">"Cái gì?"- Âu Dương lắp bắp kinh hãi- "Vậy từ trước đến giờ cơm nước sáng chiều hai buổi của em thế nào? Chẳng lẽ cũng là chính mình làm?"</w:t>
      </w:r>
    </w:p>
    <w:p>
      <w:pPr>
        <w:pStyle w:val="BodyText"/>
      </w:pPr>
      <w:r>
        <w:t xml:space="preserve">Tiếu Huyền đảo đảo hai con mắt to tròn: "Em không biết nấu cơm, đều là ăn ở hàng quán....."</w:t>
      </w:r>
    </w:p>
    <w:p>
      <w:pPr>
        <w:pStyle w:val="BodyText"/>
      </w:pPr>
      <w:r>
        <w:t xml:space="preserve">"Ăn ở bên ngoài làm sao đảm bảo dinh dưỡng được?"- Âu Dương lập tức rất nghiêm túc đứng dậy- "Em hiện tại đang trong thời kì thân thể phát triển a, lại còn là thí sinh."</w:t>
      </w:r>
    </w:p>
    <w:p>
      <w:pPr>
        <w:pStyle w:val="BodyText"/>
      </w:pPr>
      <w:r>
        <w:t xml:space="preserve">"Không có biện pháp a."- Tiếu Huyền phiền não cau mày, còn nói thêm- "Dù sao cũng đã là thói quen."</w:t>
      </w:r>
    </w:p>
    <w:p>
      <w:pPr>
        <w:pStyle w:val="BodyText"/>
      </w:pPr>
      <w:r>
        <w:t xml:space="preserve">Âu Dương xem xét Tiếu Huyền, rõ ràng còn là dáng người học sinh cao trung, nhưng cằm lại nhọn như vậy</w:t>
      </w:r>
    </w:p>
    <w:p>
      <w:pPr>
        <w:pStyle w:val="BodyText"/>
      </w:pPr>
      <w:r>
        <w:t xml:space="preserve">Nghĩ đến việc học nặng nhọc đến vậy, rời trường, hắn chỉ có thể tùy tiện ăn ở một quán thức nhanh, buổi tối trở về học bài đến tận nửa đêm, nhưng lại chẳng có ai chuẩn bị thức ăn khuya, khó trách ngay cả bánh quy xốp cũng chưa từng nếm qua, chính mình còn hẹp hòi, chỉ vì chút nguyên nhân cá nhân mà bất hòa với hắn, không khỏi có chút hối hận lại thêm chút thương tâm.</w:t>
      </w:r>
    </w:p>
    <w:p>
      <w:pPr>
        <w:pStyle w:val="BodyText"/>
      </w:pPr>
      <w:r>
        <w:t xml:space="preserve">"Buổi tối em tới nhà thầy ăn cơm đi."</w:t>
      </w:r>
    </w:p>
    <w:p>
      <w:pPr>
        <w:pStyle w:val="BodyText"/>
      </w:pPr>
      <w:r>
        <w:t xml:space="preserve">"Dạ? Thật vậy sao?"</w:t>
      </w:r>
    </w:p>
    <w:p>
      <w:pPr>
        <w:pStyle w:val="BodyText"/>
      </w:pPr>
      <w:r>
        <w:t xml:space="preserve">"Ừ, thầy sẽ làm cho em mấy món ngon ngon."</w:t>
      </w:r>
    </w:p>
    <w:p>
      <w:pPr>
        <w:pStyle w:val="BodyText"/>
      </w:pPr>
      <w:r>
        <w:t xml:space="preserve">Tiếu Huyền ngay lập tức cười thật to đến nỗi hai mắt đều nheo lại: "Thầy, em rất thích thầy nga."</w:t>
      </w:r>
    </w:p>
    <w:p>
      <w:pPr>
        <w:pStyle w:val="BodyText"/>
      </w:pPr>
      <w:r>
        <w:t xml:space="preserve">Bữa cơm chiều Âu Dương cố gắng làm thức ăn thật ngon lại thật đủ chất dinh dưỡng, tuy rằng đều là thức ăn làm tại nhà, nhưng so với thường ngày qua loa một chén thịt, một đĩa rau thì có vẻ được chuẩn bị tốt hơn.</w:t>
      </w:r>
    </w:p>
    <w:p>
      <w:pPr>
        <w:pStyle w:val="BodyText"/>
      </w:pPr>
      <w:r>
        <w:t xml:space="preserve">Chung Lý vừa bước vào cửa chính đã bị dọa cho một cái: "Làm gì đây? Hôm nay các cậu vừa được nhận tiền thưởng hay sao?"</w:t>
      </w:r>
    </w:p>
    <w:p>
      <w:pPr>
        <w:pStyle w:val="BodyText"/>
      </w:pPr>
      <w:r>
        <w:t xml:space="preserve">Chung Lý còn rất tự nhiên trên bàn ăn, gương mặt đầy hồng quang, uống hết chén này đến chén khác, Tiếu Huyền thì rất rụt rè, tay cầm đũa, đôi mắt to tròn cứ ngó xung quanh, cứ như không biết phải ăn món nào trước.</w:t>
      </w:r>
    </w:p>
    <w:p>
      <w:pPr>
        <w:pStyle w:val="BodyText"/>
      </w:pPr>
      <w:r>
        <w:t xml:space="preserve">"Nga, ăn cái này đi."- Âu Dương chọn hai miếng thịt heo to nhất gắp cho vào bát của hắn.</w:t>
      </w:r>
    </w:p>
    <w:p>
      <w:pPr>
        <w:pStyle w:val="BodyText"/>
      </w:pPr>
      <w:r>
        <w:t xml:space="preserve">"Oa, ăn ngon nga......"- Tiếu Huyền còn mở miệng khen ngợi- "Đây là món gì?"</w:t>
      </w:r>
    </w:p>
    <w:p>
      <w:pPr>
        <w:pStyle w:val="BodyText"/>
      </w:pPr>
      <w:r>
        <w:t xml:space="preserve">"A? Đây là thịt heo, em không biết sao?"</w:t>
      </w:r>
    </w:p>
    <w:p>
      <w:pPr>
        <w:pStyle w:val="BodyText"/>
      </w:pPr>
      <w:r>
        <w:t xml:space="preserve">Tiếu Huyền thành thật lắc đầu, Âu Dương lại gắp cho hắn thịt kho tàu, ngay lúc này hắn giật mình: "A, cá có xương a?"</w:t>
      </w:r>
    </w:p>
    <w:p>
      <w:pPr>
        <w:pStyle w:val="BodyText"/>
      </w:pPr>
      <w:r>
        <w:t xml:space="preserve">".............."</w:t>
      </w:r>
    </w:p>
    <w:p>
      <w:pPr>
        <w:pStyle w:val="BodyText"/>
      </w:pPr>
      <w:r>
        <w:t xml:space="preserve">"Oh, còn có cánh gà, đây là móng gà? Có thể ăn không?...... Oa, hương vị không tồi."</w:t>
      </w:r>
    </w:p>
    <w:p>
      <w:pPr>
        <w:pStyle w:val="BodyText"/>
      </w:pPr>
      <w:r>
        <w:t xml:space="preserve">Chung Lý nhịn không được phải lên tiếng: "Mấy món này cậu đều chưa từng ăn qua sao? Cái kia? Lưỡi heo muối, mùi vị rành rành thế này a."</w:t>
      </w:r>
    </w:p>
    <w:p>
      <w:pPr>
        <w:pStyle w:val="BodyText"/>
      </w:pPr>
      <w:r>
        <w:t xml:space="preserve">Tiếu Huyền vừa ăn vừa tấm tắc khen khiến Chung Lý cũng có chút ngạc nhiên, về phần Âu Dương anh vừa lo vừa buồn.</w:t>
      </w:r>
    </w:p>
    <w:p>
      <w:pPr>
        <w:pStyle w:val="BodyText"/>
      </w:pPr>
      <w:r>
        <w:t xml:space="preserve">"Tiếu, Tiếu Huyền, nhà em bình thường cũng không ăn mấy thứ này sao?"</w:t>
      </w:r>
    </w:p>
    <w:p>
      <w:pPr>
        <w:pStyle w:val="BodyText"/>
      </w:pPr>
      <w:r>
        <w:t xml:space="preserve">"Ngô"- Tiếu Huyền đem một miệng đầy thức ăn nuốt xuống- "Em hình như lâu rồi không ăn thịt cá, nhà em rất ít ăn thịt......cũng đã mấy tháng không ăn thịt heo."</w:t>
      </w:r>
    </w:p>
    <w:p>
      <w:pPr>
        <w:pStyle w:val="BodyText"/>
      </w:pPr>
      <w:r>
        <w:t xml:space="preserve">"A?"- Ngay cả Chung Lý cũng thấy chột dạ- "Người nhà cậu làm nghề gì?"</w:t>
      </w:r>
    </w:p>
    <w:p>
      <w:pPr>
        <w:pStyle w:val="BodyText"/>
      </w:pPr>
      <w:r>
        <w:t xml:space="preserve">"Người nhà em.."- Tiếu Huyền mở to hai mắt tự lặp lại- "Ông nội, bà nội đều còn sống, bất quá đã lớn tuổi không còn làm việc nữa. Trên em còn có hai người anh. Anh ba theo người ta làm công, cả năm không ở nhà, cũng không gửi tiền về. Anh hai thì lại có rất nhiều con, thật sự là không thể nuôi dưỡng nổi. Chị dâu cùng mẹ em không có đi làm, ba em đã hơn năm mươi tuổi, nhưng lại giống như một thanh niên chạy khắp nơi kiếm tiền nuôi sống gia đình, thật vất vả, em cũng muốn ông có thể ở nhà dưỡng già."</w:t>
      </w:r>
    </w:p>
    <w:p>
      <w:pPr>
        <w:pStyle w:val="BodyText"/>
      </w:pPr>
      <w:r>
        <w:t xml:space="preserve">Hai kẻ độc thân thường xuyên hiểu được cái thiếu thốn là như thế nào cũng phải lắp bắp kinh hãi: "Vất vả đến vậy sao?"</w:t>
      </w:r>
    </w:p>
    <w:p>
      <w:pPr>
        <w:pStyle w:val="BodyText"/>
      </w:pPr>
      <w:r>
        <w:t xml:space="preserve">"Đúng vậy"- Tiếu Huyền còn nói thêm- "Cho nên không có thời gian quản em, đều là nhờ vả người khác chiếu cố em một chút......"</w:t>
      </w:r>
    </w:p>
    <w:p>
      <w:pPr>
        <w:pStyle w:val="BodyText"/>
      </w:pPr>
      <w:r>
        <w:t xml:space="preserve">Gia đình như vậy cư nhiên còn có thể đóng số tiền học phí đắt đỏ của Nam Cao, từ đó thấy được họ đối với việc thành tài của Tiếu Huyền đặt nhiều kì vọng, may mắn Tiếu Huyền từ nhỏ đã rất thông minh.</w:t>
      </w:r>
    </w:p>
    <w:p>
      <w:pPr>
        <w:pStyle w:val="BodyText"/>
      </w:pPr>
      <w:r>
        <w:t xml:space="preserve">Âu Dương cả hai mắt đều đỏ, nhịn không được lấy tay vỗ vỗ vai hắn: "Ai, em về sau thấy có gì không tiện, cứ nói cho thầy biết. Buổi tối nếu rảnh thì đến nơi này ăn cơm, biết không?"</w:t>
      </w:r>
    </w:p>
    <w:p>
      <w:pPr>
        <w:pStyle w:val="BodyText"/>
      </w:pPr>
      <w:r>
        <w:t xml:space="preserve">"Ân."- Tiếu Huyền gật đầu, động tác nhu thuận cùng với đôi mắt như hai viên hắc ngọc quả thật so với thiên sứ cũng không có mấy khác biệt. Chỉ là không biết tại sao hắn lại cắn cắn môi, vai còn hơi run run.</w:t>
      </w:r>
    </w:p>
    <w:p>
      <w:pPr>
        <w:pStyle w:val="BodyText"/>
      </w:pPr>
      <w:r>
        <w:t xml:space="preserve">Ngay cả Chung Lý cũng bị hắn lừa: "Tiểu Văn, cậu có loại học trò tốt như vậy nhớ kĩ phải chiếu cố nó. Anh bạn nhỏ, sau này ở trường nếu có ai chọc giận cậu, cứ nói cho anh biết, anh cam đoan sẽ kêu đám bạn của anh đến giúp cậu thu phục."</w:t>
      </w:r>
    </w:p>
    <w:p>
      <w:pPr>
        <w:pStyle w:val="BodyText"/>
      </w:pPr>
      <w:r>
        <w:t xml:space="preserve">"Chung, Chung Lý, cậu không được xúi mấy đứa nhỏ đánh nhau."</w:t>
      </w:r>
    </w:p>
    <w:p>
      <w:pPr>
        <w:pStyle w:val="BodyText"/>
      </w:pPr>
      <w:r>
        <w:t xml:space="preserve">Thật ra Chung Lý cũng có len lén hỏi nhỏ Âu Dương: "Nó sẽ không nói dối gạt người chứ?"</w:t>
      </w:r>
    </w:p>
    <w:p>
      <w:pPr>
        <w:pStyle w:val="BodyText"/>
      </w:pPr>
      <w:r>
        <w:t xml:space="preserve">"Tiếu Huyền sẽ không nói dối."- Âu Dương khẳng định như trảm đinh tiệt thiết*.</w:t>
      </w:r>
    </w:p>
    <w:p>
      <w:pPr>
        <w:pStyle w:val="BodyText"/>
      </w:pPr>
      <w:r>
        <w:t xml:space="preserve">*đinh trảm tiệt thiết: chắc như đinh đóng cột</w:t>
      </w:r>
    </w:p>
    <w:p>
      <w:pPr>
        <w:pStyle w:val="BodyText"/>
      </w:pPr>
      <w:r>
        <w:t xml:space="preserve">"Chính là"- Chung Lý sờ sờ cằm- "Lẽ ra phải thảm hại một chút nữa, cha bị nợ hơn mười vạn chẳng hạn."</w:t>
      </w:r>
    </w:p>
    <w:p>
      <w:pPr>
        <w:pStyle w:val="BodyText"/>
      </w:pPr>
      <w:r>
        <w:t xml:space="preserve">"Đúng vậy"- Âu Dương ra sức tẩy vết dầu mỡ trên bát- "Gạt chúng ta thì nó có lợi gì chứ? Lấy lòng tốt của chúng ta ra đùa giỡn, vậy không phải là tâm nhãn không tốt sao....."</w:t>
      </w:r>
    </w:p>
    <w:p>
      <w:pPr>
        <w:pStyle w:val="BodyText"/>
      </w:pPr>
      <w:r>
        <w:t xml:space="preserve">Nghĩ đến ngày mai sẽ làm một ít lươn, hấp một phần tôm, lại làm món gà nấu với măng tre, cho Tiếu Huyền ăn ngon một chút, bất tri bất giác trở nên thực chăm chú mà tính toán cẩn thận.</w:t>
      </w:r>
    </w:p>
    <w:p>
      <w:pPr>
        <w:pStyle w:val="Compact"/>
      </w:pPr>
      <w:r>
        <w:t xml:space="preserve">Đây là do Âu Dương Hi Văn tưởng rằng thế giới anh đang sống thật sự tốt đẹp. Một người bạn tốt thích nói nghĩa khí, một học trò hiểu chuyện, lại còn biết chia sẻ giúp đỡ lẫn nhau, cảm giác này làm cho anh rất vui sướng, liền nhỏ giọng xướng lên một bài hát.</w:t>
      </w:r>
      <w:r>
        <w:br w:type="textWrapping"/>
      </w:r>
      <w:r>
        <w:br w:type="textWrapping"/>
      </w:r>
    </w:p>
    <w:p>
      <w:pPr>
        <w:pStyle w:val="Heading2"/>
      </w:pPr>
      <w:bookmarkStart w:id="25" w:name="chương-ba"/>
      <w:bookmarkEnd w:id="25"/>
      <w:r>
        <w:t xml:space="preserve">3. Chương Ba</w:t>
      </w:r>
    </w:p>
    <w:p>
      <w:pPr>
        <w:pStyle w:val="Compact"/>
      </w:pPr>
      <w:r>
        <w:br w:type="textWrapping"/>
      </w:r>
      <w:r>
        <w:br w:type="textWrapping"/>
      </w:r>
      <w:r>
        <w:t xml:space="preserve">☼ CHƯƠNG BA ☼</w:t>
      </w:r>
    </w:p>
    <w:p>
      <w:pPr>
        <w:pStyle w:val="BodyText"/>
      </w:pPr>
      <w:r>
        <w:t xml:space="preserve">Đương nhiên, cuộc sống có bạn tốt, có học trò ngoan gần gũi cũng chưa đủ, Âu Dương nếu có thể vẫn muốn chia sẻ bí mật về tính hướng của mình với bè bạn, chí ít cũng với một người đi.</w:t>
      </w:r>
    </w:p>
    <w:p>
      <w:pPr>
        <w:pStyle w:val="BodyText"/>
      </w:pPr>
      <w:r>
        <w:t xml:space="preserve">Nhưng anh luôn ru rú trong nhà, ít tiếp xúc với người ngoài, lại càng không có dũng khí đến quán bar chơi tình một đêm. May mắn thời đại này còn có loại hình Internet hết sức tiện lợi, mỗi lần vào diễn đàn của người đồng tính đều nói chuyện phiếm rất lâu, cũng có thể tìm được một, hai người bằng hữu.</w:t>
      </w:r>
    </w:p>
    <w:p>
      <w:pPr>
        <w:pStyle w:val="BodyText"/>
      </w:pPr>
      <w:r>
        <w:t xml:space="preserve">Âu Dương gần đây tìm được người rất hợp ý khi trò chuyện.</w:t>
      </w:r>
    </w:p>
    <w:p>
      <w:pPr>
        <w:pStyle w:val="BodyText"/>
      </w:pPr>
      <w:r>
        <w:t xml:space="preserve">Đối phương cũng tỏ ra bản thân là một người ăn nói rất khéo léo, được không ít cư dân mạng khen ngợi. Nói chuyện một hồi biết được thì ra cả hai ở cùng một khu, mặc dù anh nghĩ bản thân sẽ không bị lay động, nhưng khi đối phương yêu cầu gặp mặt, anh lại ôm một tâm trạng hồi hộp đi đến chỗ hẹn.</w:t>
      </w:r>
    </w:p>
    <w:p>
      <w:pPr>
        <w:pStyle w:val="BodyText"/>
      </w:pPr>
      <w:r>
        <w:t xml:space="preserve">Về sau gặp mặt mới biết khác biệt với tưởng tượng của mình, đối phương là một người yêu thích trang phục thời thượng, dáng người mảnh khảnh mỹ nhân, xem chừng bộ dáng đều rất hoàn mỹ, chỉ sợ trở thành bạn bè của nhau rất khó khăn.</w:t>
      </w:r>
    </w:p>
    <w:p>
      <w:pPr>
        <w:pStyle w:val="BodyText"/>
      </w:pPr>
      <w:r>
        <w:t xml:space="preserve">Qua vài ngày sau anh liền ý thức được, người này dường như rất sùng bái những chi tiết hoàn mỹ, so với nữ tử còn yêu thích hàng hiệu hơn.</w:t>
      </w:r>
    </w:p>
    <w:p>
      <w:pPr>
        <w:pStyle w:val="BodyText"/>
      </w:pPr>
      <w:r>
        <w:t xml:space="preserve">Hơn nữa căn bệnh công chúa cũng hết sức trầm trọng, cậu ta tuyệt đối không đến những quán cà phê tiện lợi, đi ăn cơm cũng phải chọn nơi xa hoa, cao cấp; không bao giờ rời xa chiếc xe taxi, những nơi có thể đi bộ đến thì đều ngồi taxi.</w:t>
      </w:r>
    </w:p>
    <w:p>
      <w:pPr>
        <w:pStyle w:val="BodyText"/>
      </w:pPr>
      <w:r>
        <w:t xml:space="preserve">Đi coi phim cũng được, xem triển lãm tranh cũng được, đều là do Âu Dương xếp hàng mua vé, cậu ta chỉ việc ngồi ăn và chờ đợi; giày chỉ hơi bẩn, hay tóc bị rối cũng rất dễ sinh khí.......</w:t>
      </w:r>
    </w:p>
    <w:p>
      <w:pPr>
        <w:pStyle w:val="BodyText"/>
      </w:pPr>
      <w:r>
        <w:t xml:space="preserve">Trừ khuyết điểm đó ra thì cũng coi như đáng yêu đi, dù sao Âu Dương cũng không để ý lắm. Chẳng qua, hai người cũng chưa chính thức kết giao, ăn cơm, mua sắm, và vân vân, đương nhiên đều do Âu Dương Hi Văn trả tiền. Một lần, hai lần thì không nói, mỗi lần đều như thế, chi nhiều vậy, Âu Dương nhìn túi không khỏi cảm thấy có chút xấu hổ.</w:t>
      </w:r>
    </w:p>
    <w:p>
      <w:pPr>
        <w:pStyle w:val="BodyText"/>
      </w:pPr>
      <w:r>
        <w:t xml:space="preserve">Ý thức được cậu ta biến mình thành dạng người tiêu tiền như nước, thế nhưng nếu đoạn tuyệt quan hệ với cậu ta, lại nhận ra quanh mình không hề có bằng hữu* nào khác,cảm thấy thật sự cô đơn.</w:t>
      </w:r>
    </w:p>
    <w:p>
      <w:pPr>
        <w:pStyle w:val="BodyText"/>
      </w:pPr>
      <w:r>
        <w:t xml:space="preserve">*bằng hữu ở đây có lẽ chỉ bằng hữu để thổ lộ tính hướng.</w:t>
      </w:r>
    </w:p>
    <w:p>
      <w:pPr>
        <w:pStyle w:val="BodyText"/>
      </w:pPr>
      <w:r>
        <w:t xml:space="preserve">Thôi thì mất tiền mua một ít lễ vật cũng còn đỡ bi thảm hơn cái việc đến một người bạn để tâm sự cũng không có. Âu Dương chỉ hảo hào nhẫn nại, mua cho cậu ta nào là nước hoa nào là giày.</w:t>
      </w:r>
    </w:p>
    <w:p>
      <w:pPr>
        <w:pStyle w:val="BodyText"/>
      </w:pPr>
      <w:r>
        <w:t xml:space="preserve">Mới kết giao một người chưa bao lâu đã tốn nhiều lễ vật như vậy, lúc Âu Dương lấy ra sổ tiết kiệm, nhịn không được "A" lên một tiếng thảm thiết.</w:t>
      </w:r>
    </w:p>
    <w:p>
      <w:pPr>
        <w:pStyle w:val="BodyText"/>
      </w:pPr>
      <w:r>
        <w:t xml:space="preserve">"Không xong......"</w:t>
      </w:r>
    </w:p>
    <w:p>
      <w:pPr>
        <w:pStyle w:val="BodyText"/>
      </w:pPr>
      <w:r>
        <w:t xml:space="preserve">"Làm sao vậy?"- người hỏi câu này chính là Tiếu Huyền.</w:t>
      </w:r>
    </w:p>
    <w:p>
      <w:pPr>
        <w:pStyle w:val="BodyText"/>
      </w:pPr>
      <w:r>
        <w:t xml:space="preserve">Tiếu Huyền lúc này đã trở thành khách quen trên bàn ăn của Âu Dương, ngay cả ra vào nhà Âu Dương cũng tự do và thường xuyên hơn.</w:t>
      </w:r>
    </w:p>
    <w:p>
      <w:pPr>
        <w:pStyle w:val="BodyText"/>
      </w:pPr>
      <w:r>
        <w:t xml:space="preserve">Hắn mỗi ngày đều hồn nhiên đòi đến, sau lại rất lễ phép trò chuyện, ngoan ngoãn ngồi ở cái bàn bên cạnh viết công khóa, cũng không làm người ta cảm thấy phiền toái, về phần Chung Lý lại rất vui vẻ vì được cải thiện bữa ăn, không hề ngại hắn mỗi ngày đều đến, hắn nghiễm nhiên trở thành cư dân thứ ba sống trong cái nhà trọ này.</w:t>
      </w:r>
    </w:p>
    <w:p>
      <w:pPr>
        <w:pStyle w:val="BodyText"/>
      </w:pPr>
      <w:r>
        <w:t xml:space="preserve">"Ai ai, không có việc gì."</w:t>
      </w:r>
    </w:p>
    <w:p>
      <w:pPr>
        <w:pStyle w:val="BodyText"/>
      </w:pPr>
      <w:r>
        <w:t xml:space="preserve">"Làm sao vậy....."- Tiếu Huyền tiến đến sau lưng, hai tay ôm lấy Âu Dương, cằm tựa trên vai anh.</w:t>
      </w:r>
    </w:p>
    <w:p>
      <w:pPr>
        <w:pStyle w:val="BodyText"/>
      </w:pPr>
      <w:r>
        <w:t xml:space="preserve">Bình thường Âu Dương chắc chắn sẽ không cùng học trò thân thiết đến vậy, nhưng hiện giờ đang ở ngoài trường học, ranh giới giữa thầy và trò không hề rõ ràng, Âu Dương cảm thấy nên ổn định tâm tư, vứt bỏ tạp niệm, thành thành thật thật dùng tâm đối với hắn.</w:t>
      </w:r>
    </w:p>
    <w:p>
      <w:pPr>
        <w:pStyle w:val="BodyText"/>
      </w:pPr>
      <w:r>
        <w:t xml:space="preserve">"Không có gì, chỉ là tháng này chi phí khá lớn."- Ngay cả mấy quyển sách muốn mua cũng chưa mua được, kế hoạch mua vé biểu diễn cho Chung Lý cũng bị phá sản. Nghĩ đến việc này Âu Dương không khỏi thở dài.</w:t>
      </w:r>
    </w:p>
    <w:p>
      <w:pPr>
        <w:pStyle w:val="BodyText"/>
      </w:pPr>
      <w:r>
        <w:t xml:space="preserve">Tiếu Huyền mở to mắt nhìn sổ tiết kiệm- "Thầy, đây là toàn bộ số tiền thầy gửi ngân hàng sao?"</w:t>
      </w:r>
    </w:p>
    <w:p>
      <w:pPr>
        <w:pStyle w:val="BodyText"/>
      </w:pPr>
      <w:r>
        <w:t xml:space="preserve">"Ừ, đúng vậy."</w:t>
      </w:r>
    </w:p>
    <w:p>
      <w:pPr>
        <w:pStyle w:val="BodyText"/>
      </w:pPr>
      <w:r>
        <w:t xml:space="preserve">"Toàn bộ?"</w:t>
      </w:r>
    </w:p>
    <w:p>
      <w:pPr>
        <w:pStyle w:val="BodyText"/>
      </w:pPr>
      <w:r>
        <w:t xml:space="preserve">"Đúng vậy."</w:t>
      </w:r>
    </w:p>
    <w:p>
      <w:pPr>
        <w:pStyle w:val="BodyText"/>
      </w:pPr>
      <w:r>
        <w:t xml:space="preserve">"......"- Tiếu Huyền dường như rất ngạc nhiên, qua nửa ngày mới mở miệng nói-"Thầy, em ăn của thầy rất nhiều cơm nga, có phải thêm phần ăn của em sẽ rất tốn kém không?"</w:t>
      </w:r>
    </w:p>
    <w:p>
      <w:pPr>
        <w:pStyle w:val="BodyText"/>
      </w:pPr>
      <w:r>
        <w:t xml:space="preserve">"Làm gì có chuyện đó! Em không cần phải quan tâm, cứ hảo hảo lo học là được."- Âu Dương vội đem sổ tiết kiệm cất đi.</w:t>
      </w:r>
    </w:p>
    <w:p>
      <w:pPr>
        <w:pStyle w:val="BodyText"/>
      </w:pPr>
      <w:r>
        <w:t xml:space="preserve">Thu tiền cơm của học trò, chuyện này làm sao có thể làm được, huống chi gia đình của Tiếu Huyền lại thuộc dạng khó khăn như vậy.</w:t>
      </w:r>
    </w:p>
    <w:p>
      <w:pPr>
        <w:pStyle w:val="BodyText"/>
      </w:pPr>
      <w:r>
        <w:t xml:space="preserve">"Vâng......"- Tiếu huyền hai mắt to tròn đảo đảo, cũng không nói thêm lời nào, quay đầu cầm lấy tấm áp phích tuyên truyền đặt trên bàn- "Thầy, thầy muốn đi xem buổi biểu diễn này?"</w:t>
      </w:r>
    </w:p>
    <w:p>
      <w:pPr>
        <w:pStyle w:val="BodyText"/>
      </w:pPr>
      <w:r>
        <w:t xml:space="preserve">"Là Chung Lý muốn xem, bất quá, vé rất khó mua."</w:t>
      </w:r>
    </w:p>
    <w:p>
      <w:pPr>
        <w:pStyle w:val="BodyText"/>
      </w:pPr>
      <w:r>
        <w:t xml:space="preserve">"Khó đến vậy sao?"</w:t>
      </w:r>
    </w:p>
    <w:p>
      <w:pPr>
        <w:pStyle w:val="BodyText"/>
      </w:pPr>
      <w:r>
        <w:t xml:space="preserve">"Vé hàng ghế giữa đã rất quý, lại nói, thoải mái thì có thoải mái, nhưng mà hiệu ứng nhất định không tốt, ai."</w:t>
      </w:r>
    </w:p>
    <w:p>
      <w:pPr>
        <w:pStyle w:val="BodyText"/>
      </w:pPr>
      <w:r>
        <w:t xml:space="preserve">"Nếu có quen biết với người đại diện, không phải có thể dễ dàng lấy được vé sao?"</w:t>
      </w:r>
    </w:p>
    <w:p>
      <w:pPr>
        <w:pStyle w:val="BodyText"/>
      </w:pPr>
      <w:r>
        <w:t xml:space="preserve">Âu Dương cười cười gõ nhẹ lên đầu hắn: "Thầy sao có thể quen biết những người đó a."</w:t>
      </w:r>
    </w:p>
    <w:p>
      <w:pPr>
        <w:pStyle w:val="BodyText"/>
      </w:pPr>
      <w:r>
        <w:t xml:space="preserve">"Uhm..."- Tiếu Huyền vẫn đùa giỡn một cách đáng yêu- "Cũng đúng a."</w:t>
      </w:r>
    </w:p>
    <w:p>
      <w:pPr>
        <w:pStyle w:val="BodyText"/>
      </w:pPr>
      <w:r>
        <w:t xml:space="preserve">"Được rồi."- Âu Dương vội dùng một tay đẩy cái đầu đang càng ngày càng gần của hắn ra xa – "Làm bài đi."</w:t>
      </w:r>
    </w:p>
    <w:p>
      <w:pPr>
        <w:pStyle w:val="BodyText"/>
      </w:pPr>
      <w:r>
        <w:t xml:space="preserve">Môi Tiếu Huyền rất mỏng, lại căng mọng xinh đẹp vô cùng, hơi đưa ra giống hệt bộ dáng muốn hôn môi, nếu nhìn hơn nữa sẽ làm đầu óc người ta choáng váng</w:t>
      </w:r>
    </w:p>
    <w:p>
      <w:pPr>
        <w:pStyle w:val="BodyText"/>
      </w:pPr>
      <w:r>
        <w:t xml:space="preserve">Được nhắc nhở, Tiếu Huyền bò ngay lại bàn học lật lật sách vở. Nhưng hiển nhiên không hề chuyên tâm, chốc chốc lại lấy tay đùa giỡn với anh, Âu Dương cũng không quá hà khắc, thật sự rất cao hứng vui đùa cùng hắn.</w:t>
      </w:r>
    </w:p>
    <w:p>
      <w:pPr>
        <w:pStyle w:val="BodyText"/>
      </w:pPr>
      <w:r>
        <w:t xml:space="preserve">"Thầy."</w:t>
      </w:r>
    </w:p>
    <w:p>
      <w:pPr>
        <w:pStyle w:val="BodyText"/>
      </w:pPr>
      <w:r>
        <w:t xml:space="preserve">"Huh?"</w:t>
      </w:r>
    </w:p>
    <w:p>
      <w:pPr>
        <w:pStyle w:val="BodyText"/>
      </w:pPr>
      <w:r>
        <w:t xml:space="preserve">"Em đói quá, đột nhiên muốn ăn hương tô kê*"</w:t>
      </w:r>
    </w:p>
    <w:p>
      <w:pPr>
        <w:pStyle w:val="BodyText"/>
      </w:pPr>
      <w:r>
        <w:t xml:space="preserve">*hương tô kê: hình như là gà lăn bột</w:t>
      </w:r>
    </w:p>
    <w:p>
      <w:pPr>
        <w:pStyle w:val="BodyText"/>
      </w:pPr>
      <w:r>
        <w:t xml:space="preserve">"A?"</w:t>
      </w:r>
    </w:p>
    <w:p>
      <w:pPr>
        <w:pStyle w:val="BodyText"/>
      </w:pPr>
      <w:r>
        <w:t xml:space="preserve">"Chính là thứ lần trước thầy mua ở siêu thị XX, một gói to, bên ngoài thực giòn, bên trong lại có nhiều nước, là loại này a."</w:t>
      </w:r>
    </w:p>
    <w:p>
      <w:pPr>
        <w:pStyle w:val="BodyText"/>
      </w:pPr>
      <w:r>
        <w:t xml:space="preserve">Hắn hơi cắn cắn môi, mắt to lưng tròng với biểu tình thèm muốn, cho dù lão sư có nghiêm khắc đến mấy đi nữa cũng phải mềm dẻo nhượng bộ: "Được, thầy đi mua cho em."</w:t>
      </w:r>
    </w:p>
    <w:p>
      <w:pPr>
        <w:pStyle w:val="BodyText"/>
      </w:pPr>
      <w:r>
        <w:t xml:space="preserve">Âu Dương liền mặc áo khoác mang theo túi tiền xuất môn, như một giáo viên tận tâm đi mua thức ăn khuya cho học trò cưng.</w:t>
      </w:r>
    </w:p>
    <w:p>
      <w:pPr>
        <w:pStyle w:val="BodyText"/>
      </w:pPr>
      <w:r>
        <w:t xml:space="preserve">Nửa giờ sau, Tiếu Huyền chợt nghe tiếng đập cửa vang lên dồn dập không khác tiếng cứu hỏa là bao.</w:t>
      </w:r>
    </w:p>
    <w:p>
      <w:pPr>
        <w:pStyle w:val="BodyText"/>
      </w:pPr>
      <w:r>
        <w:t xml:space="preserve">Vừa mở cửa ra đã thấy thân ảnh Âu Dương nghiêng ngả lảo đảo thở hổn hển, sắc mặt trắng bệch, giống như vừa bị một con hổ rượt chạy hai kilomet.</w:t>
      </w:r>
    </w:p>
    <w:p>
      <w:pPr>
        <w:pStyle w:val="BodyText"/>
      </w:pPr>
      <w:r>
        <w:t xml:space="preserve">"Thầy, thầy........"</w:t>
      </w:r>
    </w:p>
    <w:p>
      <w:pPr>
        <w:pStyle w:val="BodyText"/>
      </w:pPr>
      <w:r>
        <w:t xml:space="preserve">"Có chuyện gì vậy thầy?"</w:t>
      </w:r>
    </w:p>
    <w:p>
      <w:pPr>
        <w:pStyle w:val="BodyText"/>
      </w:pPr>
      <w:r>
        <w:t xml:space="preserve">"Thầy, thầy....... Thầy......."</w:t>
      </w:r>
    </w:p>
    <w:p>
      <w:pPr>
        <w:pStyle w:val="BodyText"/>
      </w:pPr>
      <w:r>
        <w:t xml:space="preserve">"Thầy"- Tiếu Huyền ra vẻ săn sóc, mang đến một ly nước- "Ngồi xuống trước đã, chậm rãi nói là được."</w:t>
      </w:r>
    </w:p>
    <w:p>
      <w:pPr>
        <w:pStyle w:val="BodyText"/>
      </w:pPr>
      <w:r>
        <w:t xml:space="preserve">Âu Dương cuối cùng hơi thở cũng dần bình ổn: "Thầy đi mua gà, sau đó, sau đó....."</w:t>
      </w:r>
    </w:p>
    <w:p>
      <w:pPr>
        <w:pStyle w:val="BodyText"/>
      </w:pPr>
      <w:r>
        <w:t xml:space="preserve">"Dạ?"</w:t>
      </w:r>
    </w:p>
    <w:p>
      <w:pPr>
        <w:pStyle w:val="BodyText"/>
      </w:pPr>
      <w:r>
        <w:t xml:space="preserve">"Sau đó nhân viên cửa hàng muốn thầy bốc thăm trúng thưởng......thầy cư nhiên lại trúng thưởng!"</w:t>
      </w:r>
    </w:p>
    <w:p>
      <w:pPr>
        <w:pStyle w:val="BodyText"/>
      </w:pPr>
      <w:r>
        <w:t xml:space="preserve">"A, thật không?"</w:t>
      </w:r>
    </w:p>
    <w:p>
      <w:pPr>
        <w:pStyle w:val="BodyText"/>
      </w:pPr>
      <w:r>
        <w:t xml:space="preserve">"Hương tô kê hôm nay giá đặc biệt tám khối tám một con, mà tiền thưởng lại tới năm nghìn khối!"</w:t>
      </w:r>
    </w:p>
    <w:p>
      <w:pPr>
        <w:pStyle w:val="BodyText"/>
      </w:pPr>
      <w:r>
        <w:t xml:space="preserve">"Thật không? Vậy thì tốt rồi"- Tiếu Huyền meo meo cười.</w:t>
      </w:r>
    </w:p>
    <w:p>
      <w:pPr>
        <w:pStyle w:val="BodyText"/>
      </w:pPr>
      <w:r>
        <w:t xml:space="preserve">Âu Dương vẫn còn đang rất sợ hãi không kiềm chế được nói: "Làm sao đây, làm sao bây giờ, thầy vừa trả tám khối tám.....bọn họ ngược lại cho thầy năm nghìn khối....... Nếu như vậy về sau thầy cũng không dám đến siêu thị đó mua đồ nữa. Thầy có nên đem số tiền này trả lại cho họ không?"</w:t>
      </w:r>
    </w:p>
    <w:p>
      <w:pPr>
        <w:pStyle w:val="BodyText"/>
      </w:pPr>
      <w:r>
        <w:t xml:space="preserve">Còn đang lải nhải lẩm bẩm, đột nhiên phát hiện Tiếu Huyền vừa cười cười vừa dùng sức bế mình lên: "Thầy, thầy thật đáng yêu nga."</w:t>
      </w:r>
    </w:p>
    <w:p>
      <w:pPr>
        <w:pStyle w:val="BodyText"/>
      </w:pPr>
      <w:r>
        <w:t xml:space="preserve">"Ai, cái gì đáng yêu, đến năm nghìn khối a........"- nói được một nửa, lại cảm nhận được trên mặt xuất hiện một cảm giác ấm áp, chính là Tiếu Huyền đang ôm chặt anh hôn một cái.</w:t>
      </w:r>
    </w:p>
    <w:p>
      <w:pPr>
        <w:pStyle w:val="BodyText"/>
      </w:pPr>
      <w:r>
        <w:t xml:space="preserve">Âu Dương trợn mắt há mồm, Tiếu Huyền lại vẫn như cũ, ngây thơ tươi cười đến híp cả hai mắt: "Thầy, em rất thích thầy nga."</w:t>
      </w:r>
    </w:p>
    <w:p>
      <w:pPr>
        <w:pStyle w:val="BodyText"/>
      </w:pPr>
      <w:r>
        <w:t xml:space="preserve">"Ai......"</w:t>
      </w:r>
    </w:p>
    <w:p>
      <w:pPr>
        <w:pStyle w:val="BodyText"/>
      </w:pPr>
      <w:r>
        <w:t xml:space="preserve">Trái tim cứ như vậy mà đập loạn cả lên, có chút ngọt ngào mà bi ai. Anh rất cao hứng khi Tiếu Huyền thân cận với anh như vậy, chính là chỉ có thể dừng ở đây mà thôi.</w:t>
      </w:r>
    </w:p>
    <w:p>
      <w:pPr>
        <w:pStyle w:val="BodyText"/>
      </w:pPr>
      <w:r>
        <w:t xml:space="preserve">Cuối tuần Tiếu Huyền cũng có ghé qua nhà của bọn họ, gần đây thời gian Tiếu Huyền ở lại ngày càng nhiều hơn, thái độ cũng ngày càng tự nhiên hơn, nếu đem cả gối, chăn sang đây thì đại khái cũng không khác nhà của hắn là mấy.</w:t>
      </w:r>
    </w:p>
    <w:p>
      <w:pPr>
        <w:pStyle w:val="BodyText"/>
      </w:pPr>
      <w:r>
        <w:t xml:space="preserve">Hiện tại Âu Dương đang nấu cơm, Tiếu Huyền lại không muốn làm bài nữa, chỉ muốn giúp anh rửa rau. Hắn hiển nhiên chưa từng làm qua mấy công việc nhà loại này, nhưng học mấy thứ này rất mau, tay chân cũng thực linh hoạt.</w:t>
      </w:r>
    </w:p>
    <w:p>
      <w:pPr>
        <w:pStyle w:val="BodyText"/>
      </w:pPr>
      <w:r>
        <w:t xml:space="preserve">"Thầy ơi, như vậy được chưa?"</w:t>
      </w:r>
    </w:p>
    <w:p>
      <w:pPr>
        <w:pStyle w:val="BodyText"/>
      </w:pPr>
      <w:r>
        <w:t xml:space="preserve">Không đợi Âu Dương đáp lại, hắn liền đem vỏ khoai gọt sạch, sau đó cắt thành những sợi dài nhỏ cân xứng, đều đặn ngay ngắn đặt lên thớt gỗ.</w:t>
      </w:r>
    </w:p>
    <w:p>
      <w:pPr>
        <w:pStyle w:val="BodyText"/>
      </w:pPr>
      <w:r>
        <w:t xml:space="preserve">"Làm tốt lắm a, em thật thông minh."</w:t>
      </w:r>
    </w:p>
    <w:p>
      <w:pPr>
        <w:pStyle w:val="BodyText"/>
      </w:pPr>
      <w:r>
        <w:t xml:space="preserve">Được Âu Dương khích lệ, hắn liền nhếch miệng cười, lộ ra chiếc răng khểnh trắng muốt, còn lấy tay gãi gãi đầu, giống như đang ngượng ngùng.</w:t>
      </w:r>
    </w:p>
    <w:p>
      <w:pPr>
        <w:pStyle w:val="BodyText"/>
      </w:pPr>
      <w:r>
        <w:t xml:space="preserve">Hơn cả bộ dáng đáng yêu lúc hắn tươi cười đùa giỡn, Âu Dương càng thích hắn như hiện tại.</w:t>
      </w:r>
    </w:p>
    <w:p>
      <w:pPr>
        <w:pStyle w:val="BodyText"/>
      </w:pPr>
      <w:r>
        <w:t xml:space="preserve">Càng ngày càng cảm thấy Tiếu Huyền có chút khác lạ, nhưng lại nói không được khác lạ chỗ nào, vô luận thế nào đi nữa Tiếu Huyền cũng luôn giữ nét mặt rất hảo, Âu Dương Hi Văn tự nhiên cũng không muốn suy nghĩ quá nhiều.</w:t>
      </w:r>
    </w:p>
    <w:p>
      <w:pPr>
        <w:pStyle w:val="BodyText"/>
      </w:pPr>
      <w:r>
        <w:t xml:space="preserve">Chung Lý hôm nay không đi làm, vẫn đang chú tâm luyện đàn ghita trong phòng, hai người bọn họ cũng không muốn làm phiền hắn, sau khi dùng xong cơm trưa, Âu Dương theo thói quen thu dọn sạch sẽ tất cả một ngóc ngách trong phòng, sau đó liền gọt hoa quả.</w:t>
      </w:r>
    </w:p>
    <w:p>
      <w:pPr>
        <w:pStyle w:val="BodyText"/>
      </w:pPr>
      <w:r>
        <w:t xml:space="preserve">Những ngày mùa thu sau giờ trưa khí trời thường âm u, tĩnh lặng, gió nhẹ nhưng lại mang chút lành lạnh, đúng là thời điểm tốt cho một giấc ngủ trưa.</w:t>
      </w:r>
    </w:p>
    <w:p>
      <w:pPr>
        <w:pStyle w:val="BodyText"/>
      </w:pPr>
      <w:r>
        <w:t xml:space="preserve">Âu Dương vừa làm việc vừa liên tục ngáp, đến lúc đem hết chén dĩa cất xong, quay lại phòng ngủ mới phát hiện Tiếu Huyền cũng đã rất mệt mỏi, đang tựa lên đống sách trải trên bàn mà ngủ.</w:t>
      </w:r>
    </w:p>
    <w:p>
      <w:pPr>
        <w:pStyle w:val="BodyText"/>
      </w:pPr>
      <w:r>
        <w:t xml:space="preserve">Muốn kêu hắn dậy để hắn lên giường nằm, nhưng lại thấy hắn ngủ rất sâu, anh không đành lòng. Anh liền lấy thêm kiện áo khoác cho hắn để đỡ cảm lạnh, rồi kéo cái ghế dựa bên cạnh hắn ngồi xuống.</w:t>
      </w:r>
    </w:p>
    <w:p>
      <w:pPr>
        <w:pStyle w:val="BodyText"/>
      </w:pPr>
      <w:r>
        <w:t xml:space="preserve">Đây cũng xem là lần đầu Âu Dương có cơ hội đường đường chính chính mà ngắm Tiếu Huyền ngủ, gương mặt say ngủ, cơ thể hoàn toàn thả lỏng, là biểu tình hết sức chân thực, tự nhiên. Âu Dương lúc này còn phát hiện bờ môi hắn hình như từ nhỏ hình dáng đã có hơi vểnh cho dù không cố ý chu ra nhưng đôi môi vẫn thực sinh động.</w:t>
      </w:r>
    </w:p>
    <w:p>
      <w:pPr>
        <w:pStyle w:val="BodyText"/>
      </w:pPr>
      <w:r>
        <w:t xml:space="preserve">Bình thường thấy bộ dáng của hắn rất đáng yêu, hiện giờ lại như vậy mà yên lặng nằm sấp xuống, mới để lộ ra một vẻ tuấn lãng không thể che đậy, tuy rằng tuổi còn nhỏ, nhưng khí chất tao nhã anh tuấn cũng đã thực rõ ràng.</w:t>
      </w:r>
    </w:p>
    <w:p>
      <w:pPr>
        <w:pStyle w:val="BodyText"/>
      </w:pPr>
      <w:r>
        <w:t xml:space="preserve">Nghĩ đến bộ dáng bướng bỉnh lúc bình thường của hắn, nhịn không được đưa tay bóp nhẹ lên chóp mũi hắn.</w:t>
      </w:r>
    </w:p>
    <w:p>
      <w:pPr>
        <w:pStyle w:val="BodyText"/>
      </w:pPr>
      <w:r>
        <w:t xml:space="preserve">Nhìn hắn không chút giả tạo mà ngủ sâu như vậy, chỉ là ngồi nhìn thì ánh mắt cũng đã bị cuốn hút đến mức không tài nào dứt ra được. Bất quá coi thời gian hình như đã gần hai giờ chiều, có cuộc hẹn cùng người kia gặp mặt, muốn đến nơi đó ít nhất cũng phải mất nửa giờ đi xe, nghĩ thế nào thì anh cũng nên bắt đầu chuẩn bị đi thôi.</w:t>
      </w:r>
    </w:p>
    <w:p>
      <w:pPr>
        <w:pStyle w:val="BodyText"/>
      </w:pPr>
      <w:r>
        <w:t xml:space="preserve">Rón ra rón rén thay hảo quần áo, mang theo bóp tiền, ngay lúc vừa bước đi lại "Bính" một tiếng đá vào chiếc ghế dựa.</w:t>
      </w:r>
    </w:p>
    <w:p>
      <w:pPr>
        <w:pStyle w:val="BodyText"/>
      </w:pPr>
      <w:r>
        <w:t xml:space="preserve">"Tao......"</w:t>
      </w:r>
    </w:p>
    <w:p>
      <w:pPr>
        <w:pStyle w:val="BodyText"/>
      </w:pPr>
      <w:r>
        <w:t xml:space="preserve">Quả nhiên Tiếu Huyền ngay lập tức mơ mơ màng màng ngẩng đầu nhìn xung quanh, ánh mắt sau một hồi đảo vòng thì dừng trước cửa, ngay trên người Âu Dương: "Thầy, thầy muốn đi đâu a?"</w:t>
      </w:r>
    </w:p>
    <w:p>
      <w:pPr>
        <w:pStyle w:val="BodyText"/>
      </w:pPr>
      <w:r>
        <w:t xml:space="preserve">"A....."- Có một tiểu quỷ bên cạnh thế này, tuy hạnh phúc thì có hạnh phúc thật, nhưng lại cảm thấy những chuyện riêng tư đều giấu không được. Chung Lý tuy lớn hơn nhưng là người đầu óc đơn giản, hắn ngược lại rất thận trọng, nếu thích cái gì nhất định sẽ quấn lấy mà hỏi</w:t>
      </w:r>
    </w:p>
    <w:p>
      <w:pPr>
        <w:pStyle w:val="BodyText"/>
      </w:pPr>
      <w:r>
        <w:t xml:space="preserve">"Thầy phải xuất môn mua ít đồ."</w:t>
      </w:r>
    </w:p>
    <w:p>
      <w:pPr>
        <w:pStyle w:val="BodyText"/>
      </w:pPr>
      <w:r>
        <w:t xml:space="preserve">"A?"- Tiếu Huyền ánh mắt nhu liễu, tựa hồ đã tỉnh táo lại- "Em có thể đi theo không?"</w:t>
      </w:r>
    </w:p>
    <w:p>
      <w:pPr>
        <w:pStyle w:val="BodyText"/>
      </w:pPr>
      <w:r>
        <w:t xml:space="preserve">"A, không được nga."- Âu Dương rõ ràng dùng giọng điệu dỗ ngọt tiểu hài tử – "Đã muộn rồi, thầy đi một chút liền quay về cho em thức ăn ngon, cơm chiều em cứ để Chung Lý giúp làm đi."</w:t>
      </w:r>
    </w:p>
    <w:p>
      <w:pPr>
        <w:pStyle w:val="BodyText"/>
      </w:pPr>
      <w:r>
        <w:t xml:space="preserve">Tiếu Huyền nhíu mày: "Thầy, thầy là đi hẹn hò à?"</w:t>
      </w:r>
    </w:p>
    <w:p>
      <w:pPr>
        <w:pStyle w:val="BodyText"/>
      </w:pPr>
      <w:r>
        <w:t xml:space="preserve">Âu Dương bị dọa đến mức thiếu điều muốn nhảy dựng lên: "Không đúng, không đúng." Xong lại chột dạ nói thêm một câu: "Chỉ là nam bằng hữu thôi."</w:t>
      </w:r>
    </w:p>
    <w:p>
      <w:pPr>
        <w:pStyle w:val="BodyText"/>
      </w:pPr>
      <w:r>
        <w:t xml:space="preserve">Tiếu Huyền vừa mới bị đánh thức, còn chưa kịp sửa lại biểu tình, thoạt nhìn dường như không hờn giận, hai tay xoa vào nhau đến run cả lên, chỉ "Uhm" một tiếng, sau đó thì không nói nữa.</w:t>
      </w:r>
    </w:p>
    <w:p>
      <w:pPr>
        <w:pStyle w:val="BodyText"/>
      </w:pPr>
      <w:r>
        <w:t xml:space="preserve">Âu Dương chưa từng thấy qua gương mặt tươi cười mà như ủy khuất của hắn, trong bụng đột nhiên có chút chột dạ, liền nói lớn với hắn: "Em muốn ăn gì, thầy mang về cho em."</w:t>
      </w:r>
    </w:p>
    <w:p>
      <w:pPr>
        <w:pStyle w:val="BodyText"/>
      </w:pPr>
      <w:r>
        <w:t xml:space="preserve">"............"</w:t>
      </w:r>
    </w:p>
    <w:p>
      <w:pPr>
        <w:pStyle w:val="BodyText"/>
      </w:pPr>
      <w:r>
        <w:t xml:space="preserve">"Đậu phụ hoàng đi? Đậu phụ hoàng là ngon nhất"- Không biết phải làm sao với gương mặt âm nghiêm của Tiếu Huyền, Âu Dương có điểm sợ hãi- "Em ở nhà làm bài đi, thầy đi a."</w:t>
      </w:r>
    </w:p>
    <w:p>
      <w:pPr>
        <w:pStyle w:val="BodyText"/>
      </w:pPr>
      <w:r>
        <w:t xml:space="preserve">Tiếu Huyền hai mày cau tít lại, nhìn Âu Dương đứng ở cửa meo meo cười dỗ ngọt hắn như dỗ con nít còn hướng hắn vẫy tay, thật sự đem hắn từ thành niên biến thành nhi đồng, chờ đến khi cửa đóng lại, hắn hung hăng đem điện thoại di động ấn xuống.</w:t>
      </w:r>
    </w:p>
    <w:p>
      <w:pPr>
        <w:pStyle w:val="BodyText"/>
      </w:pPr>
      <w:r>
        <w:t xml:space="preserve">Người bên đầu dây điện thoại kia phản ứng thật sự mau mắn: "Thiếu gia, ngày mai việc phân phó bốc thăm máy lạnh ở siêu thị đã được chuẩn bị kĩ lưỡng rồi.</w:t>
      </w:r>
    </w:p>
    <w:p>
      <w:pPr>
        <w:pStyle w:val="BodyText"/>
      </w:pPr>
      <w:r>
        <w:t xml:space="preserve">Cậu có muốn nhìn qua trước không?"</w:t>
      </w:r>
    </w:p>
    <w:p>
      <w:pPr>
        <w:pStyle w:val="BodyText"/>
      </w:pPr>
      <w:r>
        <w:t xml:space="preserve">"Không phải chuyện này."- Tiếu Huyền mang theo một bụng tức giận rời giường, khẩu khí hơi mất bình tĩnh- "Chụp lại ảnh của người này, theo dõi anh ta đi đâu, gặp những ai, làm những gì, nói chuyện gì, người kia làm nghề gì, cùng anh ta qua lại đã bao lâu, có quan hệ gì, buổi tối tất cả đều phải báo lại cho tôi."</w:t>
      </w:r>
    </w:p>
    <w:p>
      <w:pPr>
        <w:pStyle w:val="BodyText"/>
      </w:pPr>
      <w:r>
        <w:t xml:space="preserve">"Vâng"</w:t>
      </w:r>
    </w:p>
    <w:p>
      <w:pPr>
        <w:pStyle w:val="BodyText"/>
      </w:pPr>
      <w:r>
        <w:t xml:space="preserve">"Còn nữa."- Tiếu Huyền nghĩ nghĩ- "Phiếu đã chuẩn bị tốt hết chưa?"</w:t>
      </w:r>
    </w:p>
    <w:p>
      <w:pPr>
        <w:pStyle w:val="BodyText"/>
      </w:pPr>
      <w:r>
        <w:t xml:space="preserve">"Đã cho người an bài hoàn hảo."</w:t>
      </w:r>
    </w:p>
    <w:p>
      <w:pPr>
        <w:pStyle w:val="BodyText"/>
      </w:pPr>
      <w:r>
        <w:t xml:space="preserve">"Ừ, cho người bỏ thêm đồ vật này nọ vào đi."</w:t>
      </w:r>
    </w:p>
    <w:p>
      <w:pPr>
        <w:pStyle w:val="BodyText"/>
      </w:pPr>
      <w:r>
        <w:t xml:space="preserve">Lúc Âu Dương trở về đã là buổi tối, Tiếu Huyền vẫn đang chuyên tâm đọc sách, vẻ mặt thong thả, xem ra một bụng tức giận vì bị đánh thức lúc ban chiều đã tiêu tán hết.</w:t>
      </w:r>
    </w:p>
    <w:p>
      <w:pPr>
        <w:pStyle w:val="BodyText"/>
      </w:pPr>
      <w:r>
        <w:t xml:space="preserve">"Em xem, đậu phụ hoàng nga."</w:t>
      </w:r>
    </w:p>
    <w:p>
      <w:pPr>
        <w:pStyle w:val="BodyText"/>
      </w:pPr>
      <w:r>
        <w:t xml:space="preserve">Tiếu Huyền vẫn rất nghe lời, liền tiếp nhận cùng với trà sữa nóng hổi anh mua, ngoan ngoãn ăn hết.</w:t>
      </w:r>
    </w:p>
    <w:p>
      <w:pPr>
        <w:pStyle w:val="BodyText"/>
      </w:pPr>
      <w:r>
        <w:t xml:space="preserve">Âu Dương thở mạnh một cái, đặt mông ngồi trên giường, cả người dường như vô lực.</w:t>
      </w:r>
    </w:p>
    <w:p>
      <w:pPr>
        <w:pStyle w:val="BodyText"/>
      </w:pPr>
      <w:r>
        <w:t xml:space="preserve">Hôm nay anh bồi Tiểu Nhã, cũng chính là nam nhân kia, đi dạo hết mấy con phố, đối phương rốt cuộc cũng chịu để cho anh nắm tay.</w:t>
      </w:r>
    </w:p>
    <w:p>
      <w:pPr>
        <w:pStyle w:val="BodyText"/>
      </w:pPr>
      <w:r>
        <w:t xml:space="preserve">Anh đã qua cái tuổi hai mươi rồi, cũng là lúc nên tìm một người để hảo hảo kết giao, nhưng anh không biết mình có thích người ta không, huống chi người ta đối với anh không mặn cũng chẳng nhạt, lại mang tác phong nữ vương, căn bản sẽ không cần để ý đến anh.</w:t>
      </w:r>
    </w:p>
    <w:p>
      <w:pPr>
        <w:pStyle w:val="BodyText"/>
      </w:pPr>
      <w:r>
        <w:t xml:space="preserve">Nhưng nếu không tìm được người yêu, mất hai năm thanh xuân như sở thặng vô kỉ, vẫn độc thân ngay cả tình yêu cũng chưa thử qua, như vậy rất dễ đối với tiểu hài tử suy nghĩ lung tung.</w:t>
      </w:r>
    </w:p>
    <w:p>
      <w:pPr>
        <w:pStyle w:val="BodyText"/>
      </w:pPr>
      <w:r>
        <w:t xml:space="preserve">"Thầy."</w:t>
      </w:r>
    </w:p>
    <w:p>
      <w:pPr>
        <w:pStyle w:val="BodyText"/>
      </w:pPr>
      <w:r>
        <w:t xml:space="preserve">"Huh?"- Âu Dương vội quay đầu lại, thật sự là vừa nhắc Tào Tháo, Tào Tháo liền đến.</w:t>
      </w:r>
    </w:p>
    <w:p>
      <w:pPr>
        <w:pStyle w:val="BodyText"/>
      </w:pPr>
      <w:r>
        <w:t xml:space="preserve">"Em đêm nay ngủ lại đây được không?"</w:t>
      </w:r>
    </w:p>
    <w:p>
      <w:pPr>
        <w:pStyle w:val="BodyText"/>
      </w:pPr>
      <w:r>
        <w:t xml:space="preserve">"A?!"</w:t>
      </w:r>
    </w:p>
    <w:p>
      <w:pPr>
        <w:pStyle w:val="BodyText"/>
      </w:pPr>
      <w:r>
        <w:t xml:space="preserve">"Trở về rất vất vả nga, xe buýt cuối tuần rất đông đúc, lại còn phải chen lấn."</w:t>
      </w:r>
    </w:p>
    <w:p>
      <w:pPr>
        <w:pStyle w:val="BodyText"/>
      </w:pPr>
      <w:r>
        <w:t xml:space="preserve">"Này, em qua đêm bên ngoài như vậy, người nhà không lo lắng sao?"</w:t>
      </w:r>
    </w:p>
    <w:p>
      <w:pPr>
        <w:pStyle w:val="BodyText"/>
      </w:pPr>
      <w:r>
        <w:t xml:space="preserve">"Sẽ không đâu, em gọi điện về nhà báo là được. Em là nam sinh, bọn họ lo lắng cái gì."</w:t>
      </w:r>
    </w:p>
    <w:p>
      <w:pPr>
        <w:pStyle w:val="BodyText"/>
      </w:pPr>
      <w:r>
        <w:t xml:space="preserve">".........."- Âu Dương không khỏi khẩn trương nuốt nuốt nước bọt.</w:t>
      </w:r>
    </w:p>
    <w:p>
      <w:pPr>
        <w:pStyle w:val="BodyText"/>
      </w:pPr>
      <w:r>
        <w:t xml:space="preserve">Tuy không tìm ra thêm được cớ nào để thoái thác nữa, nhưng sao anh có thể ôm gối mà đi đến phòng khách ngủ, như vậy chẳng phải là không đánh tự khai sao, đi tìm Chung Lý cũng không được—Chung Lý không phải cũng là nam nhân sao?</w:t>
      </w:r>
    </w:p>
    <w:p>
      <w:pPr>
        <w:pStyle w:val="BodyText"/>
      </w:pPr>
      <w:r>
        <w:t xml:space="preserve">"Thầy......"</w:t>
      </w:r>
    </w:p>
    <w:p>
      <w:pPr>
        <w:pStyle w:val="BodyText"/>
      </w:pPr>
      <w:r>
        <w:t xml:space="preserve">"Ừ....... Được, tốt."- Cho anh mấy giờ đồng hồ chuẩn bị tốt tâm lý lên giường là được rồi.</w:t>
      </w:r>
    </w:p>
    <w:p>
      <w:pPr>
        <w:pStyle w:val="BodyText"/>
      </w:pPr>
      <w:r>
        <w:t xml:space="preserve">"A, thầy ơi, em hơi mệt, em thấy thầy cũng mệt mỏi rồi, chúng ta nên đi ngủ thôi."</w:t>
      </w:r>
    </w:p>
    <w:p>
      <w:pPr>
        <w:pStyle w:val="BodyText"/>
      </w:pPr>
      <w:r>
        <w:t xml:space="preserve">"............."</w:t>
      </w:r>
    </w:p>
    <w:p>
      <w:pPr>
        <w:pStyle w:val="BodyText"/>
      </w:pPr>
      <w:r>
        <w:t xml:space="preserve">Âu Dương hiện tại đang nằm trên giường nơm nớp lo sợ, chỉ biết kéo cao chăn mà không dám động đậy thêm. Cảm giác được tấm nệm bên cạnh ngày càng lún sâu, tâm không khỏi một trận trầm xuống theo.</w:t>
      </w:r>
    </w:p>
    <w:p>
      <w:pPr>
        <w:pStyle w:val="BodyText"/>
      </w:pPr>
      <w:r>
        <w:t xml:space="preserve">Tiếu Huyền mặc áo của anh, tay áo, ống quần đều ngắn như quần áo ngủ, đã muốn nhắm mắt lại, thấy anh hơi nghiêng nghiêng đầu sang thì liền hướng anh mỉm cười.</w:t>
      </w:r>
    </w:p>
    <w:p>
      <w:pPr>
        <w:pStyle w:val="BodyText"/>
      </w:pPr>
      <w:r>
        <w:t xml:space="preserve">"Thầy ngủ ngon."</w:t>
      </w:r>
    </w:p>
    <w:p>
      <w:pPr>
        <w:pStyle w:val="BodyText"/>
      </w:pPr>
      <w:r>
        <w:t xml:space="preserve">Âu Dương kì thật một chút cũng không "an", cứ như vậy cùng Tiếu Huyền nằm song song nhau, anh khẩn trương nằm chờ đợi hồi lâu, phát hiện được Tiếu Huyền xem anh như một con gấu đồ chơi mà ôm, mặt còn dựa sát vào lưng anh.</w:t>
      </w:r>
    </w:p>
    <w:p>
      <w:pPr>
        <w:pStyle w:val="BodyText"/>
      </w:pPr>
      <w:r>
        <w:t xml:space="preserve">Âu Dương sắc mặt trắng bệch, máu như muốn chảy ngược, may mắn là tắt đèn nên không ai nhìn thấy. Nhưng anh cũng không dám nhúc nhích, hai mắt cứ mở to đến lúc nửa đêm mới miễn cưỡng đi vào giấc ngủ.</w:t>
      </w:r>
    </w:p>
    <w:p>
      <w:pPr>
        <w:pStyle w:val="BodyText"/>
      </w:pPr>
      <w:r>
        <w:t xml:space="preserve">Cũng không biết đã ngủ từ lúc nào, ngay tại thời điểm say giấc nhất anh đột nhiên nghe từ phòng Chung Lý phát ra tiếng kêu to, thanh âm so với tiếng của mười chiếc xe cứu hỏa kêu cùng lúc có phần dữ dội hơn, khiến cho Âu Dương giật mình kinh hãi phải bật ra khỏi giường.</w:t>
      </w:r>
    </w:p>
    <w:p>
      <w:pPr>
        <w:pStyle w:val="BodyText"/>
      </w:pPr>
      <w:r>
        <w:t xml:space="preserve">"Chuyện gì, đã xảy ra chuyện gì?"</w:t>
      </w:r>
    </w:p>
    <w:p>
      <w:pPr>
        <w:pStyle w:val="BodyText"/>
      </w:pPr>
      <w:r>
        <w:t xml:space="preserve">Nếu không phải trời đã hơi sáng, đầu óc cũng có phần thanh tỉnh, anh nghĩ bản thân sẽ nhầm tưởng rằng Chung Lý bởi vì phát hiện anh cùng nam nhân khác nằm chung một giường nên mới kêu thảm thiết đến vậy.</w:t>
      </w:r>
    </w:p>
    <w:p>
      <w:pPr>
        <w:pStyle w:val="BodyText"/>
      </w:pPr>
      <w:r>
        <w:t xml:space="preserve">"Tiểu Văn, Tiểu Văn!"</w:t>
      </w:r>
    </w:p>
    <w:p>
      <w:pPr>
        <w:pStyle w:val="BodyText"/>
      </w:pPr>
      <w:r>
        <w:t xml:space="preserve">"Sao, làm sao vậy Chung Lý?"- Âu Dương vội vã xuống giường, để chân trần mà đi mở cửa, Tiếu Huyền đang ngủ một bên cũng đang xoa xoa mắt ngồi dậy.</w:t>
      </w:r>
    </w:p>
    <w:p>
      <w:pPr>
        <w:pStyle w:val="BodyText"/>
      </w:pPr>
      <w:r>
        <w:t xml:space="preserve">"Tớ cư nhiên bốc được tấm vé may mắn!"</w:t>
      </w:r>
    </w:p>
    <w:p>
      <w:pPr>
        <w:pStyle w:val="BodyText"/>
      </w:pPr>
      <w:r>
        <w:t xml:space="preserve">"Cái gì?"- Âu Dương đờ đẫn nhìn gương mặt đỏ lên của hắn, một lát sau bỗng giống như người vừa thức tỉnh: "Cậu, cậu nói cái gì? Không thể nào?"</w:t>
      </w:r>
    </w:p>
    <w:p>
      <w:pPr>
        <w:pStyle w:val="BodyText"/>
      </w:pPr>
      <w:r>
        <w:t xml:space="preserve">Chung Lý ra sức gật gật đầu: "Đúng vậy, đúng vậy, mới vừa gọi điện báo cho tớ biết, còn lập tức cho người đến tặng cho tớ đây......"</w:t>
      </w:r>
    </w:p>
    <w:p>
      <w:pPr>
        <w:pStyle w:val="BodyText"/>
      </w:pPr>
      <w:r>
        <w:t xml:space="preserve">"Cái gì a"- Tiếu Huyền lại vì rời giường mà sinh khí, nhăn mặt lầu bà lầu bầu.</w:t>
      </w:r>
    </w:p>
    <w:p>
      <w:pPr>
        <w:pStyle w:val="BodyText"/>
      </w:pPr>
      <w:r>
        <w:t xml:space="preserve">"Chính là đợt bốc thăm trúng thưởng của tạp chí âm nhạc."- Âu Dương cũng thực sự đang rất kích động, quay đầu giải thích với hắn- "Cái chi phiếu kia có in kí hiệu của buổi biểu diễn ẩn bên dưới, Chung Lý tuần trước đã kí, không phải lúc đó em cũng có mặt sao?"</w:t>
      </w:r>
    </w:p>
    <w:p>
      <w:pPr>
        <w:pStyle w:val="BodyText"/>
      </w:pPr>
      <w:r>
        <w:t xml:space="preserve">"Ngô....."- Tiếu Huyền mất hứng dụi dụi mắt, hắn không bị câu chuyện của hai người này cuốn hút một chút nào.</w:t>
      </w:r>
    </w:p>
    <w:p>
      <w:pPr>
        <w:pStyle w:val="BodyText"/>
      </w:pPr>
      <w:r>
        <w:t xml:space="preserve">"Như thế nào lại có vận khí tốt như vậy a, mấy chục vạn người mà lại có thể bốc trúng ngươi........"</w:t>
      </w:r>
    </w:p>
    <w:p>
      <w:pPr>
        <w:pStyle w:val="BodyText"/>
      </w:pPr>
      <w:r>
        <w:t xml:space="preserve">Chung Lý hưng phấn chà xát hai tay: "Tớ cũng không nghĩ tới a, vốn định tối hôm nay sau khi mở màn sẽ trà trộn vào, hoặc là ở bên ngoài mua ngưu phiếu*......."</w:t>
      </w:r>
    </w:p>
    <w:p>
      <w:pPr>
        <w:pStyle w:val="BodyText"/>
      </w:pPr>
      <w:r>
        <w:t xml:space="preserve">*ngưu phiếu: có thể là vé chợ đen ^^!.... vì vé chợ đen sau khi buổi diễn mở màn thường khá rẻ</w:t>
      </w:r>
    </w:p>
    <w:p>
      <w:pPr>
        <w:pStyle w:val="BodyText"/>
      </w:pPr>
      <w:r>
        <w:t xml:space="preserve">Vé rất nhanh đã được đưa tới, Chung Lý mở nó ra như mở một cái đại phong thư tuyệt mật, lại liền "A" một tiếng, bao nhiêu thô tục cũng theo đó mà đi ra.</w:t>
      </w:r>
    </w:p>
    <w:p>
      <w:pPr>
        <w:pStyle w:val="BodyText"/>
      </w:pPr>
      <w:r>
        <w:t xml:space="preserve">"Làm sao vậy?"</w:t>
      </w:r>
    </w:p>
    <w:p>
      <w:pPr>
        <w:pStyle w:val="BodyText"/>
      </w:pPr>
      <w:r>
        <w:t xml:space="preserve">"Hắn, con mẹ nó, cậu xem, cái này có phải là......."</w:t>
      </w:r>
    </w:p>
    <w:p>
      <w:pPr>
        <w:pStyle w:val="BodyText"/>
      </w:pPr>
      <w:r>
        <w:t xml:space="preserve">"Chúc mừng cậu nha, Chung Lý!"</w:t>
      </w:r>
    </w:p>
    <w:p>
      <w:pPr>
        <w:pStyle w:val="BodyText"/>
      </w:pPr>
      <w:r>
        <w:t xml:space="preserve">Chung Lý nếu quá mức kích động sẽ loạn tích thô tục, Âu Dương cũng đã sớm quen, nhưng Tiếu Huyền lại cực kì ngạc nhiên khi nghe thấy, tuy lúc đang đánh răng vẻ mặt vẫn không thay đổi, nhưng bây giờ cũng có chút thú vị quay đầu lại nhìn hai người bọn họ.</w:t>
      </w:r>
    </w:p>
    <w:p>
      <w:pPr>
        <w:pStyle w:val="BodyText"/>
      </w:pPr>
      <w:r>
        <w:t xml:space="preserve">"Là vé VIP hạng nhất a, con mẹ nó, như thế nào lại hào phóng như vậy! Còn có buổi chiêu đãi ở khách sạn bên cạnh! Tớ còn nghĩ phòng ốc đều sớm đã bị đặt hết, mẹ ôi thực chu đáo! Nga nga, còn được uống rượu, con mẹ nó!"- Gương mặt Chung Lý vì phấn khích mà nổi gân xanh cả lên, chỉ còn thiếu bước dùng tay đánh vào ngực.</w:t>
      </w:r>
    </w:p>
    <w:p>
      <w:pPr>
        <w:pStyle w:val="BodyText"/>
      </w:pPr>
      <w:r>
        <w:t xml:space="preserve">"Tiểu Văn, đêm nay tớ sẽ không trở về, các cậu không cần chờ tớ!"</w:t>
      </w:r>
    </w:p>
    <w:p>
      <w:pPr>
        <w:pStyle w:val="BodyText"/>
      </w:pPr>
      <w:r>
        <w:t xml:space="preserve">"Tốt, vậy cậu ở bên ngoài hảo hảo hưởng thụ a, vui vẻ mà ngoạn đi."</w:t>
      </w:r>
    </w:p>
    <w:p>
      <w:pPr>
        <w:pStyle w:val="BodyText"/>
      </w:pPr>
      <w:r>
        <w:t xml:space="preserve">Tiếu Huyền vừa đánh răng vừa không nhịn được để lộ ra một nét tươi cười trong gương.</w:t>
      </w:r>
    </w:p>
    <w:p>
      <w:pPr>
        <w:pStyle w:val="BodyText"/>
      </w:pPr>
      <w:r>
        <w:t xml:space="preserve">Đợi cho tới khi Chung Lý xuất môn đã là giữa trưa. Đói bụng không thể chờ được nữa, hai người liền mượn Chung Lý mua về ít bánh bao cùng sữa đậu nành dùng làm điểm tâm ăn lót dạ trước bữa trưa. Âu Dương đã ăn xong, còn Tiếu Huyền vẫn còn cúi đầu ngoan ngoãn cầm trong tay một cái bánh bao to.</w:t>
      </w:r>
    </w:p>
    <w:p>
      <w:pPr>
        <w:pStyle w:val="BodyText"/>
      </w:pPr>
      <w:r>
        <w:t xml:space="preserve">"Này, em vẫn chưa ăn xong sao?"</w:t>
      </w:r>
    </w:p>
    <w:p>
      <w:pPr>
        <w:pStyle w:val="BodyText"/>
      </w:pPr>
      <w:r>
        <w:t xml:space="preserve">Tiếu Huyền một mồm to còn uống thêm chút nước khó khăn gật đầu.</w:t>
      </w:r>
    </w:p>
    <w:p>
      <w:pPr>
        <w:pStyle w:val="BodyText"/>
      </w:pPr>
      <w:r>
        <w:t xml:space="preserve">Âu Dương đột nhiên vỗ vỗ vào đầu: "A, thiếu chút nữa thầy đã quên!"</w:t>
      </w:r>
    </w:p>
    <w:p>
      <w:pPr>
        <w:pStyle w:val="BodyText"/>
      </w:pPr>
      <w:r>
        <w:t xml:space="preserve">Tiếu Huyền nhìn anh xốc soạn đống báo hết nửa ngày trời, sau cùng bốc ra một xấp thật dày những trang quảng cáo: "XXX- siêu thị đại bình ổn giá sắp khai trương, hôm nay đặc biệt có nhiều sản phẩm được khuyến mãi."</w:t>
      </w:r>
    </w:p>
    <w:p>
      <w:pPr>
        <w:pStyle w:val="BodyText"/>
      </w:pPr>
      <w:r>
        <w:t xml:space="preserve">".....Thầy..... nơi đó có thể ưu đãi được bao nhiêu mặt hàng chứ?"</w:t>
      </w:r>
    </w:p>
    <w:p>
      <w:pPr>
        <w:pStyle w:val="BodyText"/>
      </w:pPr>
      <w:r>
        <w:t xml:space="preserve">"Em thật không hiểu chuyện, mấy thứ hàng tiêu dùng thường giá chênh lệch rất nhiều, em xem ví như cái lò viba này đi, giá chỉ có hai trăm chín."</w:t>
      </w:r>
    </w:p>
    <w:p>
      <w:pPr>
        <w:pStyle w:val="BodyText"/>
      </w:pPr>
      <w:r>
        <w:t xml:space="preserve">".....Cái đó thật sự có thể sử dụng sao?"</w:t>
      </w:r>
    </w:p>
    <w:p>
      <w:pPr>
        <w:pStyle w:val="BodyText"/>
      </w:pPr>
      <w:r>
        <w:t xml:space="preserve">"Này, em không cần lo lắng, cứ hảo hảo ở đây đọc sách chờ thầy trở lại."</w:t>
      </w:r>
    </w:p>
    <w:p>
      <w:pPr>
        <w:pStyle w:val="BodyText"/>
      </w:pPr>
      <w:r>
        <w:t xml:space="preserve">Không biết có phải anh tự tưởng tượng ra không, cư nhiên lại thấy Tiếu Huyền thở dài: "Em còn định cùng thầy đi, thầy chắc chắn muốn mua rất nhiều, chỉ có một mình thầy làm sao có thể lấy hết?"</w:t>
      </w:r>
    </w:p>
    <w:p>
      <w:pPr>
        <w:pStyle w:val="BodyText"/>
      </w:pPr>
      <w:r>
        <w:t xml:space="preserve">Lúc xe buýt công cộng đến Tiếu Huyền vẫn còn đứng ngơ ngác, vẫn là Âu Dương có mang theo tiền xu, nhanh chân kéo hắn lên kiếm một chỗ đứng tốt, nếu động tác chậm chút có thể sẽ bị đẩy đến đứng gần cửa xe.</w:t>
      </w:r>
    </w:p>
    <w:p>
      <w:pPr>
        <w:pStyle w:val="BodyText"/>
      </w:pPr>
      <w:r>
        <w:t xml:space="preserve">"Thầy ơi thầy, nhiều người quá. ....."- Tiếu Huyền đổ cả một tầng mồ hôi lạnh trên trán.</w:t>
      </w:r>
    </w:p>
    <w:p>
      <w:pPr>
        <w:pStyle w:val="BodyText"/>
      </w:pPr>
      <w:r>
        <w:t xml:space="preserve">"Đúng vậy, cuối tuần mà."- Âu Dương dần dà đã tập thành thói quen.</w:t>
      </w:r>
    </w:p>
    <w:p>
      <w:pPr>
        <w:pStyle w:val="BodyText"/>
      </w:pPr>
      <w:r>
        <w:t xml:space="preserve">Tiếu Huyền làu bàu một cái gì đó trong miệng nhưng Âu Dương không có nghe rõ, bất quá nhìn bộ dáng này của Tiếu Huyền, thật giống chưa từng đi qua xe buýt.</w:t>
      </w:r>
    </w:p>
    <w:p>
      <w:pPr>
        <w:pStyle w:val="BodyText"/>
      </w:pPr>
      <w:r>
        <w:t xml:space="preserve">Âu Dương an ủi vỗ vỗ vai hắn: "Em cũng biết cuối tuần xe công cộng đông người đến cỡ nào mà? Nhẫn một chút đi, hơn một giờ nữa là đến."</w:t>
      </w:r>
    </w:p>
    <w:p>
      <w:pPr>
        <w:pStyle w:val="BodyText"/>
      </w:pPr>
      <w:r>
        <w:t xml:space="preserve">"Một giờ......"- Tiếu Huyền hít sâu một hơi, bộ dáng sợ hãi. May mắn hắn dáng người cao ráo, một lát liền ngửa đầu hướng lên, thở ở phía trên không khí cũng trong lành hơn.</w:t>
      </w:r>
    </w:p>
    <w:p>
      <w:pPr>
        <w:pStyle w:val="BodyText"/>
      </w:pPr>
      <w:r>
        <w:t xml:space="preserve">Mỗi lần xe thắng lại đều làm cho người trên xe nghiêng ngả kịch liệt, trong xe người rất đông, thật sự không có không gian để té ngã, chẳng qua việc chen chúc như xếp cá mòi thế này so với bị té ngã cũng chẳng dễ chịu hơn.</w:t>
      </w:r>
    </w:p>
    <w:p>
      <w:pPr>
        <w:pStyle w:val="BodyText"/>
      </w:pPr>
      <w:r>
        <w:t xml:space="preserve">Âu Dương lắc lư vài lần, liền cảm thấy bên người có điểm thoải mái, sau lưng hình như cũng có cái gì đó cho anh dựa vào. Ý thức được Tiếu Huyền ở phía sau đang lấy hai tay chống vào thanh sắt, nới ra một khoảng rộng cho anh đứng, quay đầu nhìn lại thấy Tiếu Huyền bị xô đẩy đến mức cả nụ cười nở ra cũng trở nên miễn cưỡng, Âu Dương nhất thời cảm động vô cùng: "Ai, không cần như vậy, lẽ ra thầy phải chắn cho em mới đúng....."</w:t>
      </w:r>
    </w:p>
    <w:p>
      <w:pPr>
        <w:pStyle w:val="BodyText"/>
      </w:pPr>
      <w:r>
        <w:t xml:space="preserve">Tiếu Huyền chính là vẫn cười cười, lộ ra má lúm đồng tiền làm cho bộ dáng thực đáng yêu.</w:t>
      </w:r>
    </w:p>
    <w:p>
      <w:pPr>
        <w:pStyle w:val="BodyText"/>
      </w:pPr>
      <w:r>
        <w:t xml:space="preserve">Bất quá cánh tay Tiếu Huyền quả thật rất có lực, nếu đổi lại là Âu Dương, chỉ sợ đã bị ép đến mức chỉ có thể nằm sấp không chút chống cự.</w:t>
      </w:r>
    </w:p>
    <w:p>
      <w:pPr>
        <w:pStyle w:val="BodyText"/>
      </w:pPr>
      <w:r>
        <w:t xml:space="preserve">Tới được đến cửa siêu thị, Tiếu Huyền lại do do dự dự dừng bước: "Thầy, trời ơi, nhiều người quá....."</w:t>
      </w:r>
    </w:p>
    <w:p>
      <w:pPr>
        <w:pStyle w:val="BodyText"/>
      </w:pPr>
      <w:r>
        <w:t xml:space="preserve">Âu Dương nhìn dòng người đông như kiến kia liếc mắt một cái, không cho là đúng: "Đi thôi đi thôi, khai trương ưu đãi, trễ một chút người sẽ càng đông hơn."</w:t>
      </w:r>
    </w:p>
    <w:p>
      <w:pPr>
        <w:pStyle w:val="BodyText"/>
      </w:pPr>
      <w:r>
        <w:t xml:space="preserve">"Còn, còn có thể nhiều hơn?"</w:t>
      </w:r>
    </w:p>
    <w:p>
      <w:pPr>
        <w:pStyle w:val="BodyText"/>
      </w:pPr>
      <w:r>
        <w:t xml:space="preserve">"Ai, em cho là người Trung Quốc đều ở nơi nào? Đi thôi, theo sát thầy, bằng không sẽ bị lạc nhau."- Âu Dương vừa nói vừa lo lắng gắt gao giữ chặt tay hắn.</w:t>
      </w:r>
    </w:p>
    <w:p>
      <w:pPr>
        <w:pStyle w:val="BodyText"/>
      </w:pPr>
      <w:r>
        <w:t xml:space="preserve">Tiếu Huyền cũng thực nghe lời, ngoan ngoan nắm chặt tay anh, thuận theo mà đi sát vào.</w:t>
      </w:r>
    </w:p>
    <w:p>
      <w:pPr>
        <w:pStyle w:val="BodyText"/>
      </w:pPr>
      <w:r>
        <w:t xml:space="preserve">Âu Dương vòng qua vòng lại so sánh mấy cái áp phích ưu đãi ở siêu thị, Tiếu Huyền liền rất hứng thú mà đẩy giúp xe, đi theo xem Âu Dương chọn đồ này đồ nọ.</w:t>
      </w:r>
    </w:p>
    <w:p>
      <w:pPr>
        <w:pStyle w:val="BodyText"/>
      </w:pPr>
      <w:r>
        <w:t xml:space="preserve">Huệ trang đặc biệt bao bì tốt, thực phẩm tươi sống, tập vở giá đặc biệt, dầu tắm mua một tặng một, mỗi người có thể mua năm cân đậu xanh.....</w:t>
      </w:r>
    </w:p>
    <w:p>
      <w:pPr>
        <w:pStyle w:val="BodyText"/>
      </w:pPr>
      <w:r>
        <w:t xml:space="preserve">Âu Dương nhìn hắn đi về phía trước mà mặt mày tươi cười không ngớt, trong lòng đang nghi ngờ không biết hắn cười cái gì, vừa vặn nghe đài phát ra: "Nhanh chóng đến khu thực phẩm chín đại hạ giá ở XXX để mua hàng, chỉ còn năm phút cuối cùng....."</w:t>
      </w:r>
    </w:p>
    <w:p>
      <w:pPr>
        <w:pStyle w:val="BodyText"/>
      </w:pPr>
      <w:r>
        <w:t xml:space="preserve">Không cần hỏi cũng biết Âu Dương sẽ thúc giục "Mau mau mau" đẩy xe mà bỏ chạy, Tiếu Huyền nhịn cười đến rung cả mặt vội vã đuổi theo.</w:t>
      </w:r>
    </w:p>
    <w:p>
      <w:pPr>
        <w:pStyle w:val="BodyText"/>
      </w:pPr>
      <w:r>
        <w:t xml:space="preserve">Cuối cùng hai người cũng mua được núi lớn núi nhỏ vật dụng hàng ngày, mấy cái xe đẩy xe nào cũng chèn đầy hàng hóa, mấy quầy thu ngân đều xếp không ít người, hai người chỉ có thể chọn một hàng tương đối ngắn để đứng chờ tính tiền.</w:t>
      </w:r>
    </w:p>
    <w:p>
      <w:pPr>
        <w:pStyle w:val="BodyText"/>
      </w:pPr>
      <w:r>
        <w:t xml:space="preserve">Tiếu Huyền tuy thể lực rất tốt, nhưng nhìn tình cảnh này cũng không nhịn được mà hỏi: "Thầy, vì cái gì lại có nhiều người đến vậy....."</w:t>
      </w:r>
    </w:p>
    <w:p>
      <w:pPr>
        <w:pStyle w:val="BodyText"/>
      </w:pPr>
      <w:r>
        <w:t xml:space="preserve">"Bởi vì có rất nhiều người cần phải sống nga."- Âu Dương còn thật thà nói- "Tuy rằng tiết kiệm không được bao nhiêu tiền, nhưng cái này cũng là tiền, tiết kiệm cái này có thể bổ khuyết vào những phương diện chi tiêu khác, cuộc sống của người bình thường là như vậy a. Em còn nhỏ đương nhiên không biết, mẹ em cùng với anh hai em, nhất định là hiểu rõ nhất."</w:t>
      </w:r>
    </w:p>
    <w:p>
      <w:pPr>
        <w:pStyle w:val="BodyText"/>
      </w:pPr>
      <w:r>
        <w:t xml:space="preserve">Tiếu Huyền cười "Nga" một tiếng: "Em đây sẽ trở về hỏi rõ bọn họ."</w:t>
      </w:r>
    </w:p>
    <w:p>
      <w:pPr>
        <w:pStyle w:val="BodyText"/>
      </w:pPr>
      <w:r>
        <w:t xml:space="preserve">Sau đó lại tò mò: "Kia, thầy ơi, chỗ này có thể tiết kiệm được bao nhiêu tiền?"</w:t>
      </w:r>
    </w:p>
    <w:p>
      <w:pPr>
        <w:pStyle w:val="BodyText"/>
      </w:pPr>
      <w:r>
        <w:t xml:space="preserve">Âu Dương tính tính một chút: "Có lẽ khoảng bảy, tám mươi khối......."</w:t>
      </w:r>
    </w:p>
    <w:p>
      <w:pPr>
        <w:pStyle w:val="BodyText"/>
      </w:pPr>
      <w:r>
        <w:t xml:space="preserve">"Bảy, bảy, tám mươi......"</w:t>
      </w:r>
    </w:p>
    <w:p>
      <w:pPr>
        <w:pStyle w:val="BodyText"/>
      </w:pPr>
      <w:r>
        <w:t xml:space="preserve">"Có thể không nhiều đến như vậy, thôi quên đi."</w:t>
      </w:r>
    </w:p>
    <w:p>
      <w:pPr>
        <w:pStyle w:val="BodyText"/>
      </w:pPr>
      <w:r>
        <w:t xml:space="preserve">Âu Dương cảm thấy người đứng bên cạnh mình dường như chân có hơi nhũn ra một chút.</w:t>
      </w:r>
    </w:p>
    <w:p>
      <w:pPr>
        <w:pStyle w:val="Compact"/>
      </w:pPr>
      <w:r>
        <w:br w:type="textWrapping"/>
      </w:r>
      <w:r>
        <w:br w:type="textWrapping"/>
      </w:r>
    </w:p>
    <w:p>
      <w:pPr>
        <w:pStyle w:val="Heading2"/>
      </w:pPr>
      <w:bookmarkStart w:id="26" w:name="chương-bốn"/>
      <w:bookmarkEnd w:id="26"/>
      <w:r>
        <w:t xml:space="preserve">4. Chương Bốn</w:t>
      </w:r>
    </w:p>
    <w:p>
      <w:pPr>
        <w:pStyle w:val="Compact"/>
      </w:pPr>
      <w:r>
        <w:br w:type="textWrapping"/>
      </w:r>
      <w:r>
        <w:br w:type="textWrapping"/>
      </w:r>
      <w:r>
        <w:t xml:space="preserve">☼ CHƯƠNG BỐN ☼</w:t>
      </w:r>
    </w:p>
    <w:p>
      <w:pPr>
        <w:pStyle w:val="BodyText"/>
      </w:pPr>
      <w:r>
        <w:t xml:space="preserve">Cố gắng kiềm xuống mong muốn được ngồi taxi, Âu Dương một tay dắt theo Tiếu Huyền, một tay cầm gói to gói nhỏ đồ đạc đón xe buýt trở về nhà, cũng là con đường đó mà lại cảm thấy thiên tân vạn khổ, nghĩ lại còn kinh hãi.</w:t>
      </w:r>
    </w:p>
    <w:p>
      <w:pPr>
        <w:pStyle w:val="BodyText"/>
      </w:pPr>
      <w:r>
        <w:t xml:space="preserve">Chờ đến khi trở lại nhà trọ, đem mấy bao to đặt sát tường sửa sang lại, hai người đều đã thở hổn hển, cảm giác cứ như sức lực để vận động trong một tuần đều dồn hết vào ngày hôm nay vậy.</w:t>
      </w:r>
    </w:p>
    <w:p>
      <w:pPr>
        <w:pStyle w:val="BodyText"/>
      </w:pPr>
      <w:r>
        <w:t xml:space="preserve">Âu Dương lau lau mồ hôi rồi chạy đi vác cái quạt máy đến bật lên. Nghĩ Tiếu Huyền hôm nay chắc rất mệt, còn một câu cũng kêu "thầy", hai câu cũng kêu "thầy", nửa điểm giận dỗi cũng không có, thật sự là rất ngoan, anh nhịn không được liền quay đầu sang xem hắn.</w:t>
      </w:r>
    </w:p>
    <w:p>
      <w:pPr>
        <w:pStyle w:val="BodyText"/>
      </w:pPr>
      <w:r>
        <w:t xml:space="preserve">Tiếu Huyền đang cuốn cuốn ống quần của chính mình, quả nhiên đầu đầy mồ hôi, còn thấm đến cả lông mi, nhưng lông mi của hắn vừa cong vừa dày nên mồ hôi đọng lại ở đó chứ không lập tức rơi xuống. Bộ dáng này đúng là vừa làm cho người ta cảm thấy đau lòng nhưng cũng cảm thấy rất đáng yêu, Âu Dương Hi Văn nhịn không được tiến đến giúp hắn lau khô một chút, hắn ngay lập tức tươi cười đến lộ cả lúm đồng tiền ra.</w:t>
      </w:r>
    </w:p>
    <w:p>
      <w:pPr>
        <w:pStyle w:val="BodyText"/>
      </w:pPr>
      <w:r>
        <w:t xml:space="preserve">"Mệt lắm sao?"</w:t>
      </w:r>
    </w:p>
    <w:p>
      <w:pPr>
        <w:pStyle w:val="BodyText"/>
      </w:pPr>
      <w:r>
        <w:t xml:space="preserve">Tiếu Huyền lau mặt, cười đáng yêu lắc lắc đầu: "Sẽ không a, cùng thầy đi mua đồ thật sự rất vui vẻ."</w:t>
      </w:r>
    </w:p>
    <w:p>
      <w:pPr>
        <w:pStyle w:val="BodyText"/>
      </w:pPr>
      <w:r>
        <w:t xml:space="preserve">"Phải mang nhiều đồ như vậy......."</w:t>
      </w:r>
    </w:p>
    <w:p>
      <w:pPr>
        <w:pStyle w:val="BodyText"/>
      </w:pPr>
      <w:r>
        <w:t xml:space="preserve">"Em đi theo vốn là muốn hỗ trợ thầy a"</w:t>
      </w:r>
    </w:p>
    <w:p>
      <w:pPr>
        <w:pStyle w:val="BodyText"/>
      </w:pPr>
      <w:r>
        <w:t xml:space="preserve">Âu Dương nghĩ đến việc anh bồi Tiểu Nhã đi đâu cũng phải ngồi taxi, giày chỉ cần dính một chút lầy cũng sẽ khiến Tiểu Nhã phát hỏa. Chỉ có Tiếu Huyền hắn vì anh tiết kiệm mấy đồng bạc lẻ mà cùng giáo viên đi xe công cộng, lại tranh mua kịch liệt, làm cho bản thân vừa bẩn vừa mệt.</w:t>
      </w:r>
    </w:p>
    <w:p>
      <w:pPr>
        <w:pStyle w:val="BodyText"/>
      </w:pPr>
      <w:r>
        <w:t xml:space="preserve">Tiểu Nhã nếu không phải nơi sang trọng cao cấp phục vụ cơm Tây cậu ta sẽ không chịu ăn, trong khi Tiếu Huyền thì anh đưa cái gì sẽ ăn cái ấy, còn giúp anh rửa thức ăn, thái rau, thậm chí còn muốn học nấu.</w:t>
      </w:r>
    </w:p>
    <w:p>
      <w:pPr>
        <w:pStyle w:val="BodyText"/>
      </w:pPr>
      <w:r>
        <w:t xml:space="preserve">Một đứa nhỏ có gia cảnh túng quẫn quả nhiên lúc còn bé đã rất nhu thuận, lại biết chịu khó, nghĩ đến đây liền cảm thấy trong ngực âm ẩm đau, anh lấy tay xoa xoa mái tóc đen nhánh của Tiếu Huyền.</w:t>
      </w:r>
    </w:p>
    <w:p>
      <w:pPr>
        <w:pStyle w:val="BodyText"/>
      </w:pPr>
      <w:r>
        <w:t xml:space="preserve">"Ai, Tiếu Huyền, em thật sự là đứa bé ngoan."</w:t>
      </w:r>
    </w:p>
    <w:p>
      <w:pPr>
        <w:pStyle w:val="BodyText"/>
      </w:pPr>
      <w:r>
        <w:t xml:space="preserve">Tiểu Nhã cố nhiên lớn lên xinh đẹp, tính tình không tốt và những thứ khác coi như là một loại mị lực đi, nhưng so sánh đi so sánh lại, Âu Dương biết người mà anh thật sự thích, kì thật vẫn là Tiếu Huyền.</w:t>
      </w:r>
    </w:p>
    <w:p>
      <w:pPr>
        <w:pStyle w:val="BodyText"/>
      </w:pPr>
      <w:r>
        <w:t xml:space="preserve">Ở chung càng lâu, lại càng cảm thấy được tiểu hài tử này vô luận nhìn ở khía cạnh nào cũng đều là mẫu người lý tưởng của anh, không có điểm nào làm cho anh không thích, ngay cả ở cùng một chỗ nói chuyện phiếm cũng rất hòa hợp.</w:t>
      </w:r>
    </w:p>
    <w:p>
      <w:pPr>
        <w:pStyle w:val="BodyText"/>
      </w:pPr>
      <w:r>
        <w:t xml:space="preserve">Tuy nhiên, nếu Tiểu Nhã là "khó theo đuổi", thì Tiếu Huyền chính là "si tâm vọng tưởng"</w:t>
      </w:r>
    </w:p>
    <w:p>
      <w:pPr>
        <w:pStyle w:val="BodyText"/>
      </w:pPr>
      <w:r>
        <w:t xml:space="preserve">Tiểu Nhã ít ra cũng cùng là một loại người giống như anh, còn Tiếu Huyền vừa nhỏ vừa không hiểu chuyện, so với anh nhỏ hơn mười hai tuổi, Tiểu Nhã chỉ thua anh sáu tuổi, thế mà suốt ngày đều gọi anh "chú chú", Tiếu Huyền nói không khéo còn phải xem kẻ làm lão sư như anh đương bậc cha chú</w:t>
      </w:r>
    </w:p>
    <w:p>
      <w:pPr>
        <w:pStyle w:val="BodyText"/>
      </w:pPr>
      <w:r>
        <w:t xml:space="preserve">Hơn nữa hắn là học trò, còn chưa tốt nghiệp trung học. Làm cho một tiểu hài tử như vậy phải nhúng chàm, thật sự là phạm tội.</w:t>
      </w:r>
    </w:p>
    <w:p>
      <w:pPr>
        <w:pStyle w:val="BodyText"/>
      </w:pPr>
      <w:r>
        <w:t xml:space="preserve">"thầy, em đói bụng."</w:t>
      </w:r>
    </w:p>
    <w:p>
      <w:pPr>
        <w:pStyle w:val="BodyText"/>
      </w:pPr>
      <w:r>
        <w:t xml:space="preserve">"A, ừ, ừ."- Hai người vốn chưa ăn trưa, chen lấn tranh giành đến tận bây giờ mới trở về, ngay cả giờ cơm chiều cũng đã trễ.</w:t>
      </w:r>
    </w:p>
    <w:p>
      <w:pPr>
        <w:pStyle w:val="BodyText"/>
      </w:pPr>
      <w:r>
        <w:t xml:space="preserve">Âu Dương vội vàng đứng lên bước về phía nhà bếp: "Thầy lập tức đi làm cơm! Đúng rồi, khi nãy có mua gà nướng, chờ thầy hâm nóng lại, em ăn trước......"</w:t>
      </w:r>
    </w:p>
    <w:p>
      <w:pPr>
        <w:pStyle w:val="BodyText"/>
      </w:pPr>
      <w:r>
        <w:t xml:space="preserve">"Em giúp thầy."</w:t>
      </w:r>
    </w:p>
    <w:p>
      <w:pPr>
        <w:pStyle w:val="BodyText"/>
      </w:pPr>
      <w:r>
        <w:t xml:space="preserve">"Hôm nay em đã ngoan lắm rồi, nhanh nghỉ ngơi đi."</w:t>
      </w:r>
    </w:p>
    <w:p>
      <w:pPr>
        <w:pStyle w:val="BodyText"/>
      </w:pPr>
      <w:r>
        <w:t xml:space="preserve">Tiếu Huyền để lộ ra hai tay, Âu Dương mới để ý thấy cả hai lòng bàn tay của hắn đều đầy những vết hằn, đến bây giờ vẫn chưa phai. Nghĩ lại thời điểm bản thân đang xách hai ba cái túi to hắn cũng rất nhiệt tình đến xách phụ, khó trách cả hai tay lại biến thành như vậy. Tuy rằng mấy vết này qua một hồi cũng sẽ lặn xuống, bất quá, Âu Dương vẫn cảm thấy đau lòng.</w:t>
      </w:r>
    </w:p>
    <w:p>
      <w:pPr>
        <w:pStyle w:val="BodyText"/>
      </w:pPr>
      <w:r>
        <w:t xml:space="preserve">Tiếu Huyền da dẻ nõn nà, trên tay không có nửa điểm dấu vết làm việc cực nhọc, trước đây có nghe nói hắn là con út, cha hắn đã lớn tuổi mới sinh ra hắn, như vậy xem ra, cho dù gia cảnh không tốt, hắn ở nhà nhất định vẫn rất được thương yêu, chỉ sợ ngay cả cái bát cũng chưa từng phải rửa, chính mình lại coi hắn như cu li mà sai bảo.</w:t>
      </w:r>
    </w:p>
    <w:p>
      <w:pPr>
        <w:pStyle w:val="BodyText"/>
      </w:pPr>
      <w:r>
        <w:t xml:space="preserve">"Ai, ai, em xem, thầy của em thật là......"- Cảm thấy áy náy, Âu Dương chỉ biết dùng tay của chính mình giúp hắn xoa nắn- "Ai...."</w:t>
      </w:r>
    </w:p>
    <w:p>
      <w:pPr>
        <w:pStyle w:val="BodyText"/>
      </w:pPr>
      <w:r>
        <w:t xml:space="preserve">Liên tục thở dài, xong lại nghe được hắn nói câu: "Không quan hệ a, là do em thích thầy thôi."- Ngẩng đầu lên lập tức nhìn thấy đôi con ngươi to đen nhu thuận của Tiếu Huyền, trong nháy mắt trái tim không tự chủ được mà đập loạn nhịp</w:t>
      </w:r>
    </w:p>
    <w:p>
      <w:pPr>
        <w:pStyle w:val="BodyText"/>
      </w:pPr>
      <w:r>
        <w:t xml:space="preserve">Nguyên bản đã vì đứa nhỏ này mà tâm động không thôi, hiện tại mặt đối mặt như vậy, lại bị hắn dùng ánh mắt ướt át của tiểu động vật nhìn chằm chằm, bất tri bất giác anh như bị thôi miên, mơ hồ cảm thấy tình ý đưa đẩy, quả thật muốn thử hôn đôi môi đáng yêu của hắn một chút</w:t>
      </w:r>
    </w:p>
    <w:p>
      <w:pPr>
        <w:pStyle w:val="BodyText"/>
      </w:pPr>
      <w:r>
        <w:t xml:space="preserve">"Cô.....cô....."- Tiếng bụng đói vang lên khiến tất cả ảo giác đều biến mất hết, Âu Dương từ trong tạp niệm tỉnh táo lại, nhất thời xấu hổ không chịu nổi- "Em xem, bản thân thầy cũng đã đói bụng. Thầy đi nấu cơm trước, em đi tắm rửa đi, đổ nhiều mồ hôi như vậy."</w:t>
      </w:r>
    </w:p>
    <w:p>
      <w:pPr>
        <w:pStyle w:val="BodyText"/>
      </w:pPr>
      <w:r>
        <w:t xml:space="preserve">"Thầy, thầy cũng đổ rất nhiều mồ hôi nga."</w:t>
      </w:r>
    </w:p>
    <w:p>
      <w:pPr>
        <w:pStyle w:val="BodyText"/>
      </w:pPr>
      <w:r>
        <w:t xml:space="preserve">"Ừ."- Âu Dương vẫn còn đắm chìm trong cảm giác chán ghét bản thân.</w:t>
      </w:r>
    </w:p>
    <w:p>
      <w:pPr>
        <w:pStyle w:val="BodyText"/>
      </w:pPr>
      <w:r>
        <w:t xml:space="preserve">"Chúng ta cùng nhau tắm đi."</w:t>
      </w:r>
    </w:p>
    <w:p>
      <w:pPr>
        <w:pStyle w:val="BodyText"/>
      </w:pPr>
      <w:r>
        <w:t xml:space="preserve">Âu Dương ngay lập tức "đông" một cái, không cẩn thận đập đầu vào cánh cửa.</w:t>
      </w:r>
    </w:p>
    <w:p>
      <w:pPr>
        <w:pStyle w:val="BodyText"/>
      </w:pPr>
      <w:r>
        <w:t xml:space="preserve">"Đến đây, đến đây đi....."- Tiếu Huyền thực đáng yêu bước gần đến, hơi cúi người xuống, dùng cả hai tay ôm lấy người Âu Dương- "Cùng nhau tắm sẽ rất vui a."</w:t>
      </w:r>
    </w:p>
    <w:p>
      <w:pPr>
        <w:pStyle w:val="BodyText"/>
      </w:pPr>
      <w:r>
        <w:t xml:space="preserve">"Không cần đâu."- Âu Dương cười gượng định trốn đi, chân cẳng đều trở nên luống cuống- "Thầy đi nấu cơm, nấu cơm."</w:t>
      </w:r>
    </w:p>
    <w:p>
      <w:pPr>
        <w:pStyle w:val="BodyText"/>
      </w:pPr>
      <w:r>
        <w:t xml:space="preserve">"Thầy....."- Tiếu Huyền dùng một chút lực đã có thể chặn ngang người anh mà ôm lấy, nhanh chóng đem Âu Dương áp sát vào cánh cửa, mắt nheo lại cười cười- "Cùng nhau tắm đi, em giúp thầy chà lưng có được không?"</w:t>
      </w:r>
    </w:p>
    <w:p>
      <w:pPr>
        <w:pStyle w:val="BodyText"/>
      </w:pPr>
      <w:r>
        <w:t xml:space="preserve">Âu Dương bị Tiếu Huyền ôm chặt như vậy, cả người bị dọa đến toát mồ hôi hột. Tuy rằng Tiếu Huyền chỉ là một đứa nhỏ thích bám theo anh đùa giỡn, nhưng anh lại vì loại cử chỉ thân mật này mà tim đập loạn đến cả thở cũng thở không nổi.</w:t>
      </w:r>
    </w:p>
    <w:p>
      <w:pPr>
        <w:pStyle w:val="BodyText"/>
      </w:pPr>
      <w:r>
        <w:t xml:space="preserve">"Em, em khí lực thật lớn a."- Anh miễn cưỡng cười cười, cố gắng không để câu nói trở nên run rẩy.</w:t>
      </w:r>
    </w:p>
    <w:p>
      <w:pPr>
        <w:pStyle w:val="BodyText"/>
      </w:pPr>
      <w:r>
        <w:t xml:space="preserve">"Đó là bởi vì thầy rất nhẹ."- Khoảnh khắc nhìn vào đôi mắt to của Tiếu Huyền khiến anh toàn thân mền nhũn.</w:t>
      </w:r>
    </w:p>
    <w:p>
      <w:pPr>
        <w:pStyle w:val="BodyText"/>
      </w:pPr>
      <w:r>
        <w:t xml:space="preserve">"Sao, ... thế nào lại như vậy?"- Âu Dương lúc nói ra câu này chỉ thấy đến hàm răng của mình hình như cũng muốn run rẩy.</w:t>
      </w:r>
    </w:p>
    <w:p>
      <w:pPr>
        <w:pStyle w:val="BodyText"/>
      </w:pPr>
      <w:r>
        <w:t xml:space="preserve">"Thầy trên người đều không có thịt a."- Tiếu Huyền đưa tay vào bên trong mò mẫm, còn vạch cả áo lên, đem từ thắt lưng đến ngực đều sờ loạn- "Rất gầy....."</w:t>
      </w:r>
    </w:p>
    <w:p>
      <w:pPr>
        <w:pStyle w:val="BodyText"/>
      </w:pPr>
      <w:r>
        <w:t xml:space="preserve">Âu Dương thiếu chút nữa muốn trúng gió, trước mắt nhoáng lên vài đạo bạch quang, đại não trống rỗng liền mấy chục giây, sau đó mới tỉnh táo lại: "Ừ, tốt lắm, thầy, thầy đi nấu cơm......"</w:t>
      </w:r>
    </w:p>
    <w:p>
      <w:pPr>
        <w:pStyle w:val="BodyText"/>
      </w:pPr>
      <w:r>
        <w:t xml:space="preserve">"Tắm rửa trước đi."- Vẻ mặt của Tiếu Huyền dù nhìn thế nào cũng đều khiến người khác yêu thích, đôi môi như trái cây tươi chín mọng, thậm chí còn vờ dùng răng nanh cắn cắn</w:t>
      </w:r>
    </w:p>
    <w:p>
      <w:pPr>
        <w:pStyle w:val="BodyText"/>
      </w:pPr>
      <w:r>
        <w:t xml:space="preserve">"Thầy, thầy nấu cơm....."- Âu Dương trở nên lắp ba lắp bắp</w:t>
      </w:r>
    </w:p>
    <w:p>
      <w:pPr>
        <w:pStyle w:val="BodyText"/>
      </w:pPr>
      <w:r>
        <w:t xml:space="preserve">"Thầy....."- Tiếu Huyền vẫn rất cao hứng tiếp tục dây dưa- "Ái chà, em phải giúp thầy cởi quần áo mới được."</w:t>
      </w:r>
    </w:p>
    <w:p>
      <w:pPr>
        <w:pStyle w:val="BodyText"/>
      </w:pPr>
      <w:r>
        <w:t xml:space="preserve">"Gì?!"</w:t>
      </w:r>
    </w:p>
    <w:p>
      <w:pPr>
        <w:pStyle w:val="BodyText"/>
      </w:pPr>
      <w:r>
        <w:t xml:space="preserve">Tiếu Huyền thật sự bướng bỉnh mà động thủ, vô luận hắn làm gì, biểu tình đáng yêu hay khờ dại đến cỡ nào, thì cũng chính là đang cố gắng đè Âu Dương – kẻ không ngừng giẫy dụa – lên cửa mà cởi quần áo, hơi thở phảng phất trên môi của Âu Dương, khoảng cách này chỉ cần gần thêm chút nữa thì hai người đã có thể hôn nhau.</w:t>
      </w:r>
    </w:p>
    <w:p>
      <w:pPr>
        <w:pStyle w:val="BodyText"/>
      </w:pPr>
      <w:r>
        <w:t xml:space="preserve">Âu Dương chỉ cảm thấy trên đầu dường như đang bốc khói, ngay cả nuốt nước bọt cũng khiến cho cổ họng đau rát.</w:t>
      </w:r>
    </w:p>
    <w:p>
      <w:pPr>
        <w:pStyle w:val="BodyText"/>
      </w:pPr>
      <w:r>
        <w:t xml:space="preserve">Tiếu Huyền kề sát thân thể ấm áp của mình lại gần, bướng bỉnh cọ xát vào anh, còn rất thích chí mà cười khanh khách, đôi môi cong lên như vậy thật sự rất mê người</w:t>
      </w:r>
    </w:p>
    <w:p>
      <w:pPr>
        <w:pStyle w:val="BodyText"/>
      </w:pPr>
      <w:r>
        <w:t xml:space="preserve">Âu Dương lúc này chỉ còn cảm giác được sức mạnh của Tiếu Huyền, cả hơi thở cũng theo đầu óc mà nóng dần lên, thầm nghĩ hôn hắn đi, chỉ một chút thôi cũng tốt, bằng không trái tim này sẽ đập đến vỡ ra mất</w:t>
      </w:r>
    </w:p>
    <w:p>
      <w:pPr>
        <w:pStyle w:val="BodyText"/>
      </w:pPr>
      <w:r>
        <w:t xml:space="preserve">Âu Dương run run lấy tay vịn vào cổ của Tiếu Huyền, nghĩ đến việc muốn kéo hắn lại gần thêm chút nữa, đánh bạo mà hôn hắn.</w:t>
      </w:r>
    </w:p>
    <w:p>
      <w:pPr>
        <w:pStyle w:val="BodyText"/>
      </w:pPr>
      <w:r>
        <w:t xml:space="preserve">Anh cũng cảm thấy được, Tiếu Huyền chắc chắn đối với anh cũng có chút hảo cảm mà không nói ra, bằng không sẽ không thân thiết với anh như vậy, chỉ là nếu thử một lần thì sẽ ra sao......</w:t>
      </w:r>
    </w:p>
    <w:p>
      <w:pPr>
        <w:pStyle w:val="BodyText"/>
      </w:pPr>
      <w:r>
        <w:t xml:space="preserve">Tay anh hạ chút lực, cuối cùng vẫn là kiên quyết dừng lại.</w:t>
      </w:r>
    </w:p>
    <w:p>
      <w:pPr>
        <w:pStyle w:val="BodyText"/>
      </w:pPr>
      <w:r>
        <w:t xml:space="preserve">Anh là người trưởng thành, sớm đã không còn ở cái tuổi có thể vì chút xúc động mà bất chấp trách nhiệm, nhất thời nổi lên ham muốn thì lập tức hôn Tiếu Huyền, anh đã tính làm gì thế?</w:t>
      </w:r>
    </w:p>
    <w:p>
      <w:pPr>
        <w:pStyle w:val="BodyText"/>
      </w:pPr>
      <w:r>
        <w:t xml:space="preserve">"Ngoan, đừng náo loạn nữa, em đi tắm rửa, thầy nấu cơm."</w:t>
      </w:r>
    </w:p>
    <w:p>
      <w:pPr>
        <w:pStyle w:val="BodyText"/>
      </w:pPr>
      <w:r>
        <w:t xml:space="preserve">Tiếu Huyền tựa hồ như không đoán được anh sẽ nói như vậy, tay cũng không dụng quá nhiều sức nên ngay lập tức bị anh đẩy ra. Âu Dương sờ sờ đầu hắn cho có lệ, chỉnh đốn lại quần áo rồi hướng phòng bếp mà tiến tới, còn đóng luôn cánh cửa, bỏ lại một Tiếu Huyền đứng như trời trồng trong phòng khách, mặt một mảng trắng một mảng xanh.</w:t>
      </w:r>
    </w:p>
    <w:p>
      <w:pPr>
        <w:pStyle w:val="BodyText"/>
      </w:pPr>
      <w:r>
        <w:t xml:space="preserve">Đúng lúc này di động trong túi quần Tiếu Huyền đột nhiên kêu lên với một âm thanh tựa như rất hả hê, Tiếu Huyền lấy nó ra, khuôn mặt không che giấu vẻ âm nghiêm: "Alô."</w:t>
      </w:r>
    </w:p>
    <w:p>
      <w:pPr>
        <w:pStyle w:val="BodyText"/>
      </w:pPr>
      <w:r>
        <w:t xml:space="preserve">"Cậu đang ở nơi nào?"- Thiên Trí giọng nói thực vui vẻ, bên kia đầu dây dường như là một nơi náo nhiệt ồn ào.</w:t>
      </w:r>
    </w:p>
    <w:p>
      <w:pPr>
        <w:pStyle w:val="BodyText"/>
      </w:pPr>
      <w:r>
        <w:t xml:space="preserve">"Còn có thể ở nơi nào."- Bên này ngược lại một mảnh im ắng, Tiếu Huyền cũng đã bớt tức tối, đặt mông ngồi ở sô pha.</w:t>
      </w:r>
    </w:p>
    <w:p>
      <w:pPr>
        <w:pStyle w:val="BodyText"/>
      </w:pPr>
      <w:r>
        <w:t xml:space="preserve">"Hả, cậu còn phí công vô ích? Cậu cũng chậm quá đi, đã hơn một tuần rồi, còn phải kéo dài tới khi nào a?"</w:t>
      </w:r>
    </w:p>
    <w:p>
      <w:pPr>
        <w:pStyle w:val="BodyText"/>
      </w:pPr>
      <w:r>
        <w:t xml:space="preserve">"Hừ"- Tiếu Huyền xuy một tiếng rồi không nói thêm lời nào, trên trán gân xanh lại nổi lên.</w:t>
      </w:r>
    </w:p>
    <w:p>
      <w:pPr>
        <w:pStyle w:val="BodyText"/>
      </w:pPr>
      <w:r>
        <w:t xml:space="preserve">"Chẳng lẽ mị lực của cậu không có tác dụng?"</w:t>
      </w:r>
    </w:p>
    <w:p>
      <w:pPr>
        <w:pStyle w:val="BodyText"/>
      </w:pPr>
      <w:r>
        <w:t xml:space="preserve">Tiếu Huyền nghiến răng phun ra hai chữ: "Cái rắm."</w:t>
      </w:r>
    </w:p>
    <w:p>
      <w:pPr>
        <w:pStyle w:val="BodyText"/>
      </w:pPr>
      <w:r>
        <w:t xml:space="preserve">Thiên Trí ngược lại rất cao hứng: "A nha, thật đáng ngạc nhiên nha, quen biết cậu nhiều năm như vậy chưa từng nghe cậu nói mấy câu thô tục, xem ra tức giận không ít."</w:t>
      </w:r>
    </w:p>
    <w:p>
      <w:pPr>
        <w:pStyle w:val="BodyText"/>
      </w:pPr>
      <w:r>
        <w:t xml:space="preserve">"Mẹ nó, lão già kia thích tớ muốn chết, thế mà lại không dám động thủ, có sắc tâm không sắc đảm, tức chết vì lão ta. Tên thiểu năng, lãng phí của tớ nhiều thời gian đến vậy."</w:t>
      </w:r>
    </w:p>
    <w:p>
      <w:pPr>
        <w:pStyle w:val="BodyText"/>
      </w:pPr>
      <w:r>
        <w:t xml:space="preserve">"Bây giờ cậu mới biết."- Thiên Trí đúng là đang cười trên nỗi đau của người khác- "Thật sự không thể thành được, đừng quản chuyện của thầy ấy nữa, ra ngoài cùng tớ ngoạn đi, có loại nam nhân nào cậu muốn lại không có a."</w:t>
      </w:r>
    </w:p>
    <w:p>
      <w:pPr>
        <w:pStyle w:val="BodyText"/>
      </w:pPr>
      <w:r>
        <w:t xml:space="preserve">"Còn chơi đùa cái gì nữa, tớ là loại người giữa đường thu tay sao?"</w:t>
      </w:r>
    </w:p>
    <w:p>
      <w:pPr>
        <w:pStyle w:val="BodyText"/>
      </w:pPr>
      <w:r>
        <w:t xml:space="preserve">"Ai, thực phiền toái, vậy cậu cứ trực tiếp đè thầy ấy ra làm đi, để sau này khỏi phải ấm ức. Mà xem như tớ nhiều chuyện, thầy ấy thực đáng cho cậu bỏ nhiều công sức như vậy sao?"</w:t>
      </w:r>
    </w:p>
    <w:p>
      <w:pPr>
        <w:pStyle w:val="BodyText"/>
      </w:pPr>
      <w:r>
        <w:t xml:space="preserve">"Cái rắm, cậu cho là tớ sẽ cưỡng gian sao?"</w:t>
      </w:r>
    </w:p>
    <w:p>
      <w:pPr>
        <w:pStyle w:val="BodyText"/>
      </w:pPr>
      <w:r>
        <w:t xml:space="preserve">"Kiền, không đủ bản lĩnh dụ dỗ người ta, chẳng lẽ cậu định dùng giáo lý Phúc Âm cảm hóa thầy ấy sao? Cậu mỗi ngày đều ở đó giám sát thầy, để không thẻ ưu đãi của câu lạc bộ như vậy thực lãng phí, không bằng tặng cho tớ dùng đi."</w:t>
      </w:r>
    </w:p>
    <w:p>
      <w:pPr>
        <w:pStyle w:val="BodyText"/>
      </w:pPr>
      <w:r>
        <w:t xml:space="preserve">Chửi mắng một hồi cũng khiến trong lòng nguôi ngoai, thu điện thoại, Tiếu Huyền đứng dậy lấy ba lô của chính mình, mím môi mở nó ra.</w:t>
      </w:r>
    </w:p>
    <w:p>
      <w:pPr>
        <w:pStyle w:val="BodyText"/>
      </w:pPr>
      <w:r>
        <w:t xml:space="preserve">Đợi đến khi Âu Dương làm xong cơm, Tiếu Huyền đã tắm rửa sạch sẽ, mặc quần áo cũ của Âu Dương ngoan ngoãn ngồi ở phòng khách xem tivi, bên cạnh còn cắm bình nước nóng, giúp anh nấu nước</w:t>
      </w:r>
    </w:p>
    <w:p>
      <w:pPr>
        <w:pStyle w:val="BodyText"/>
      </w:pPr>
      <w:r>
        <w:t xml:space="preserve">Trên người hắn chính là chiếc áo sơ mi hàng hiệu mà Âu Dương mua hồi giảm giá đặc biệt, số đo là XXL, Âu Dương mặc không vừa, chỉ có thể làm trang phục ở nhà, hắn ngược lại mặc hợp vô cùng, đường cong lưng và vai đều rất vừa vặn.</w:t>
      </w:r>
    </w:p>
    <w:p>
      <w:pPr>
        <w:pStyle w:val="BodyText"/>
      </w:pPr>
      <w:r>
        <w:t xml:space="preserve">Âu Dương dọn thức ăn xong cũng nhanh chóng vọt đi tắm rửa, sau đó liền ra ăn cơm. Tim anh lúc ăn cũng có chút đập loạn, lại nhìn Tiếu Huyền gương mặt như lúc bình thường, vẫn nhất nhất nhu thuận cúi đầu ăn đĩa rau, còn giúp hắn gắp vài miếng</w:t>
      </w:r>
    </w:p>
    <w:p>
      <w:pPr>
        <w:pStyle w:val="BodyText"/>
      </w:pPr>
      <w:r>
        <w:t xml:space="preserve">Âu Dương nghĩ con nít cuối cùng vẫn là con nít, làm sao giống anh có nhiều tâm tư kì quái như vậy được, lại không khỏi thở dài.</w:t>
      </w:r>
    </w:p>
    <w:p>
      <w:pPr>
        <w:pStyle w:val="BodyText"/>
      </w:pPr>
      <w:r>
        <w:t xml:space="preserve">Ăn cơm xong hai người liền ngồi ở sô pha xem tivi, Tiếu Huyền có chút lười biếng, lập tức ngả người xuống, lấy đầu gối lên đùi anh, rất thoải mái vừa xem tiết mục tống nghệ trên màn hình vừa ăn kẹo đường.</w:t>
      </w:r>
    </w:p>
    <w:p>
      <w:pPr>
        <w:pStyle w:val="BodyText"/>
      </w:pPr>
      <w:r>
        <w:t xml:space="preserve">Hắn nằm rất thích chí, còn Âu Dương lại như đứng đống lửa, như ngồi đống than. Hắn nếu cứ im lặng mà xem cũng không có gì, thế mà hết lần này đến lần khác hắn lại cố tình xoay người nói chuyện với Âu Dương....Tóc Tiếu Huyền khá dài, lại mềm mại chà xát trên đùi Âu Dương , anh bị cọ cọ đến mức lưng ép sát vào ghế, cả động cũng không dám động.</w:t>
      </w:r>
    </w:p>
    <w:p>
      <w:pPr>
        <w:pStyle w:val="BodyText"/>
      </w:pPr>
      <w:r>
        <w:t xml:space="preserve">"Tiếu, Tiếu Huyền."</w:t>
      </w:r>
    </w:p>
    <w:p>
      <w:pPr>
        <w:pStyle w:val="BodyText"/>
      </w:pPr>
      <w:r>
        <w:t xml:space="preserve">"Dạ?"- Tiếu Huyền miệng ngậm kẹo đường, hai má phồng to, mở to mắt nhìn anh từ phía dưới.</w:t>
      </w:r>
    </w:p>
    <w:p>
      <w:pPr>
        <w:pStyle w:val="BodyText"/>
      </w:pPr>
      <w:r>
        <w:t xml:space="preserve">"Thầy muốn đứng lên một chút, đi pha trà."</w:t>
      </w:r>
    </w:p>
    <w:p>
      <w:pPr>
        <w:pStyle w:val="BodyText"/>
      </w:pPr>
      <w:r>
        <w:t xml:space="preserve">"Dạ."</w:t>
      </w:r>
    </w:p>
    <w:p>
      <w:pPr>
        <w:pStyle w:val="BodyText"/>
      </w:pPr>
      <w:r>
        <w:t xml:space="preserve">Đợi Tiếu Huyền vừa ngồi dậy, Âu Dương vội vã đứng lên, đi thẳng ra ngoài cầm theo nước đã được đun sôi, cho một ít bột trà cùng đá lạnh vào. Vừa uống anh vừa âm thầm dặn dò bản thân không được suy nghĩ lung tung nữa.</w:t>
      </w:r>
    </w:p>
    <w:p>
      <w:pPr>
        <w:pStyle w:val="BodyText"/>
      </w:pPr>
      <w:r>
        <w:t xml:space="preserve">Uống hết một bát trà lớn, cả người vẫn như đang tỏa nhiệt, anh dùng tay quạt vẫn cảm thấy thực nóng, liền đi lấy quạt điện lại.</w:t>
      </w:r>
    </w:p>
    <w:p>
      <w:pPr>
        <w:pStyle w:val="BodyText"/>
      </w:pPr>
      <w:r>
        <w:t xml:space="preserve">Quạt được một lúc, chỉ nghe Tiếu Huyền nói: "Thầy, quạt như vậy sẽ rất lạnh nga."</w:t>
      </w:r>
    </w:p>
    <w:p>
      <w:pPr>
        <w:pStyle w:val="BodyText"/>
      </w:pPr>
      <w:r>
        <w:t xml:space="preserve">Âu Dương "ừ" một tiếng rồi vội vàng tắt quạt điện đi, nhưng lại cảm thấy bực mình, có điểm không nhịn được: "Em không cảm thấy rất nóng sao?"</w:t>
      </w:r>
    </w:p>
    <w:p>
      <w:pPr>
        <w:pStyle w:val="BodyText"/>
      </w:pPr>
      <w:r>
        <w:t xml:space="preserve">Tiếu Huyền vô tư lắc đầu.</w:t>
      </w:r>
    </w:p>
    <w:p>
      <w:pPr>
        <w:pStyle w:val="BodyText"/>
      </w:pPr>
      <w:r>
        <w:t xml:space="preserve">Âu Dương đành phải hít sâu, lại tiếp tục uống nước, chỉ hi vọng cái cảm giác nóng bức này có thể giảm bớt. Chịu đựng chịu đựng, đột nhiên ý thức được nhiệt độ của phần thân thể phía dưới dường như có thay đổi, Âu Dương "A" một tiếng, sắc mặt nhất thời trắng bệch.</w:t>
      </w:r>
    </w:p>
    <w:p>
      <w:pPr>
        <w:pStyle w:val="BodyText"/>
      </w:pPr>
      <w:r>
        <w:t xml:space="preserve">Anh từ nhỏ tới lớn chưa bao giờ cảm thấy dục vọng bức thiết như vậy, không biết phải làm thế nào, bụng vừa nóng vừa ngứa ngáy khó chịu, hít thở sâu cách mấy cũng không thấy đỡ hơn, thầm nghĩ muốn lấy tay làm, thế nhưng lại thấy vẻ mặt thiên chân vô tà của Tiếu Huyền đang ngồi bên cạnh.</w:t>
      </w:r>
    </w:p>
    <w:p>
      <w:pPr>
        <w:pStyle w:val="BodyText"/>
      </w:pPr>
      <w:r>
        <w:t xml:space="preserve">"Thầy, thầy đi toilet một chút."</w:t>
      </w:r>
    </w:p>
    <w:p>
      <w:pPr>
        <w:pStyle w:val="BodyText"/>
      </w:pPr>
      <w:r>
        <w:t xml:space="preserve">"Thầy"- Tiếu Huyền thân thiết nghiêng nghiêng đầu- "Thầy làm sao vậy?"</w:t>
      </w:r>
    </w:p>
    <w:p>
      <w:pPr>
        <w:pStyle w:val="BodyText"/>
      </w:pPr>
      <w:r>
        <w:t xml:space="preserve">Âu Dương vội xoay người né tránh: "Không, không có gì, bụng thầy có điểm không khỏe...."</w:t>
      </w:r>
    </w:p>
    <w:p>
      <w:pPr>
        <w:pStyle w:val="BodyText"/>
      </w:pPr>
      <w:r>
        <w:t xml:space="preserve">"Thầy"- Tiếu Huyền biểu tình thực hồn nhiên mà nói- "Nơi đó của thầy rõ ràng đang cộm lên."</w:t>
      </w:r>
    </w:p>
    <w:p>
      <w:pPr>
        <w:pStyle w:val="BodyText"/>
      </w:pPr>
      <w:r>
        <w:t xml:space="preserve">Âu Dương thấy tay hắn chỉ vào giữa hai chân mình, thiếu chút nữa là ngất đi.</w:t>
      </w:r>
    </w:p>
    <w:p>
      <w:pPr>
        <w:pStyle w:val="BodyText"/>
      </w:pPr>
      <w:r>
        <w:t xml:space="preserve">"Thầy, chúng ta rõ ràng là đang coi tin quốc tế a, vì sao thầy lại như vậy?"</w:t>
      </w:r>
    </w:p>
    <w:p>
      <w:pPr>
        <w:pStyle w:val="BodyText"/>
      </w:pPr>
      <w:r>
        <w:t xml:space="preserve">"Này, này..... thầy cũng không biết đã xảy ra chuyện gì...."- Âu Dương biện minh, xấu hổ đến mức thần tình đều đỏ bừng, đầu óc cũng bắt đầu hồ đồ.</w:t>
      </w:r>
    </w:p>
    <w:p>
      <w:pPr>
        <w:pStyle w:val="BodyText"/>
      </w:pPr>
      <w:r>
        <w:t xml:space="preserve">Tiếu Huyền chợt hiểu ra: "A, chẳng lẽ thầy là........"</w:t>
      </w:r>
    </w:p>
    <w:p>
      <w:pPr>
        <w:pStyle w:val="BodyText"/>
      </w:pPr>
      <w:r>
        <w:t xml:space="preserve">Nhìn ra hắn có điểm nghi ngờ, Âu Dương bắt đầu kích động, phía dưới thắt lưng lại không ngừng phồng lên rất khó chịu, vội vàng đứng lên muốn chạy đi, hai chân lại không theo ý muốn mà luống cuống, cả người té nhào nhào đè lên Tiếu Huyền.</w:t>
      </w:r>
    </w:p>
    <w:p>
      <w:pPr>
        <w:pStyle w:val="BodyText"/>
      </w:pPr>
      <w:r>
        <w:t xml:space="preserve">"A......"- Đè Tiếu Huyền mạnh như vậy khiến cho anh rất kinh hãi, chính là thân thể lại không chịu nghe lời, cư nhiên quyến luyến không chịu rời đi, căn bản không hề có ý muốn đứng lên, Âu Dương chỉ cảm thấy trước mắt là một mảng tối đen- "Ô, thật có lỗi....."</w:t>
      </w:r>
    </w:p>
    <w:p>
      <w:pPr>
        <w:pStyle w:val="BodyText"/>
      </w:pPr>
      <w:r>
        <w:t xml:space="preserve">"Thầy...."- Tiếu Huyền nằm phía dưới, đôi mắt to nhìn anh chăm chú- "Thầy không phải muốn....."</w:t>
      </w:r>
    </w:p>
    <w:p>
      <w:pPr>
        <w:pStyle w:val="BodyText"/>
      </w:pPr>
      <w:r>
        <w:t xml:space="preserve">"Không, không phải!"</w:t>
      </w:r>
    </w:p>
    <w:p>
      <w:pPr>
        <w:pStyle w:val="BodyText"/>
      </w:pPr>
      <w:r>
        <w:t xml:space="preserve">"Nếu nói không phải, vậy thầy là vì cái gì......."- Tiếu Huyền vô tội nhìn anh, có ý chất vấn.</w:t>
      </w:r>
    </w:p>
    <w:p>
      <w:pPr>
        <w:pStyle w:val="BodyText"/>
      </w:pPr>
      <w:r>
        <w:t xml:space="preserve">Âu Dương cũng biết sinh lý của bản thân đang thay đổi, có một dòng nhiệt lưu không thể khống chế len lỏi từ đầu đến chân, làm cho cả cơ thể đều bốc nhiệt, đầu cũng bắt đầu nóng lên, tựa như nếu không làm ngay loại sự tình đó thì e rằng sẽ không thể chịu nổi.</w:t>
      </w:r>
    </w:p>
    <w:p>
      <w:pPr>
        <w:pStyle w:val="BodyText"/>
      </w:pPr>
      <w:r>
        <w:t xml:space="preserve">Tuy biết rằng tuyệt đối không nên, nhưng theo bản năng lại bắt đầu cọ xát người Tiếu Huyền, từ trước đến nay anh chưa từng không thể khống chế được ham muốn đến mức cả lòng tự tôn cũng mất đi, vừa thẹn vừa hối hận, nhịn không được có chút ủy khuất nức nở.</w:t>
      </w:r>
    </w:p>
    <w:p>
      <w:pPr>
        <w:pStyle w:val="BodyText"/>
      </w:pPr>
      <w:r>
        <w:t xml:space="preserve">"Thầy, em đã hiểu. Thầy không cần như vậy."- Tiếu Huyền đột nhiên thể hiện biểu tình đầy kiên quyết- "em có thể giúp thầy."</w:t>
      </w:r>
    </w:p>
    <w:p>
      <w:pPr>
        <w:pStyle w:val="BodyText"/>
      </w:pPr>
      <w:r>
        <w:t xml:space="preserve">"Không, không phải......"</w:t>
      </w:r>
    </w:p>
    <w:p>
      <w:pPr>
        <w:pStyle w:val="BodyText"/>
      </w:pPr>
      <w:r>
        <w:t xml:space="preserve">Tiếu Huyền ngay lập tức vươn tay ôm chặt lấy anh: "Thầy, thầy đối tốt với em như vậy, việc này em nhất định phải làm."</w:t>
      </w:r>
    </w:p>
    <w:p>
      <w:pPr>
        <w:pStyle w:val="BodyText"/>
      </w:pPr>
      <w:r>
        <w:t xml:space="preserve">"Không phải như vậy......"- Âu Dương tay chân luống cuống vô lực, rất nhanh đã rơi nước mắt.</w:t>
      </w:r>
    </w:p>
    <w:p>
      <w:pPr>
        <w:pStyle w:val="BodyText"/>
      </w:pPr>
      <w:r>
        <w:t xml:space="preserve">Thân thể hai bên kề sát, Âu Dương có thể cảm nhận rõ ràng phần bụng của Tiếu Huyền, sắc dục bốc phát, hoàn toàn không thể áp chế mà cọ xát lung tung, Âu Dương thấy thẹn đỏ cả mắt, càng không dám ngẩng đầu nhìn Tiếu Huyền.</w:t>
      </w:r>
    </w:p>
    <w:p>
      <w:pPr>
        <w:pStyle w:val="BodyText"/>
      </w:pPr>
      <w:r>
        <w:t xml:space="preserve">Tiếu Huyền lại nhỏ giọng kêu "Thầy.....", ngay lập tức lấy môi áp chế, ôm lấy đầu của anh, chính xác là đang hôn trụ anh.</w:t>
      </w:r>
    </w:p>
    <w:p>
      <w:pPr>
        <w:pStyle w:val="BodyText"/>
      </w:pPr>
      <w:r>
        <w:t xml:space="preserve">Anh đã nhiều lần mơ tới nụ hôn này, nhưng lại chưa từng nghĩ rằng nó có thể phát sinh ở tình huống như vậy. Âu Dương trước một tầng nước mắt mơ hồ, mặc cho hắn vừa mút vừa liếm, chỉ có thể hồ đồ hé miệng.</w:t>
      </w:r>
    </w:p>
    <w:p>
      <w:pPr>
        <w:pStyle w:val="BodyText"/>
      </w:pPr>
      <w:r>
        <w:t xml:space="preserve">Cảm giác được đầu lưỡi Tiếu Huyền đang tiến vào, ở trong khoang miệng anh thuần thục khuấy đảo, rồi sao đó thật mạnh mẽ mà chế trụ đầu lưỡi của anh.</w:t>
      </w:r>
    </w:p>
    <w:p>
      <w:pPr>
        <w:pStyle w:val="BodyText"/>
      </w:pPr>
      <w:r>
        <w:t xml:space="preserve">Rõ ràng chỉ là động tác mút mát, nhưng trong nháy mắt lưng anh đã tê rần, anh không biết vì sao Tiếu Huyền lại có kĩ thuật tốt như vậy, thậm chí còn như đọc được tâm tư của anh, biết nên hôn anh thế nào, nên dùng khí lực bao nhiêu, nên liếm mút làm sao.</w:t>
      </w:r>
    </w:p>
    <w:p>
      <w:pPr>
        <w:pStyle w:val="BodyText"/>
      </w:pPr>
      <w:r>
        <w:t xml:space="preserve">Mỗi động tác nhỏ đều rất chuẩn xác, làm cho anh không khỏi một trận run rẩy, chỉ có thể mơ màng hiến đôi môi để cho Tiếu Huyền càng hôn càng sâu, theo bản năng quờ quạng mà bám lấy tấm lưng của hắn.</w:t>
      </w:r>
    </w:p>
    <w:p>
      <w:pPr>
        <w:pStyle w:val="BodyText"/>
      </w:pPr>
      <w:r>
        <w:t xml:space="preserve">Tay của Tiếu Huyền sớm đã luồn vào bên trong áo của anh, vừa hôn sâu, vừa thong dong vuốt ve từ thắt lưng đến lưng, sau đó lại chuyển qua phần ngực mà sờ soạng. Âu Dương không hiểu vì sao bản thân lại cực kì phấn chấn, liều mạng vươn tay ôm lấy hắn, quần bị giải khai qua mông cũng chỉ kêu "A" một tiếng mà không biết phải phản ứng ra sao.</w:t>
      </w:r>
    </w:p>
    <w:p>
      <w:pPr>
        <w:pStyle w:val="BodyText"/>
      </w:pPr>
      <w:r>
        <w:t xml:space="preserve">Tiếu Huyền rời khỏi khoang miệng anh, quay trở lại đùa giỡn với nửa môi dưới của anh, đôi tay mạnh mẽ vuốt ve thân thể lõa lồ của nam nhân, tuy rằng dáng người có hơi gầy, nhưng mông lại là cực phẩm.</w:t>
      </w:r>
    </w:p>
    <w:p>
      <w:pPr>
        <w:pStyle w:val="BodyText"/>
      </w:pPr>
      <w:r>
        <w:t xml:space="preserve">Nghe Âu Dương nhỏ giọng kinh sợ kêu "A a", hắn liền khẽ mỉm cười, tăng thêm một chút khí lực ngấu nghiến đôi môi của anh, phát ra âm thanh đáng yêu: "Thầy, em làm như vậy có đúng hay không?"</w:t>
      </w:r>
    </w:p>
    <w:p>
      <w:pPr>
        <w:pStyle w:val="BodyText"/>
      </w:pPr>
      <w:r>
        <w:t xml:space="preserve">Âu Dương giờ phút này làm sao còn có thể mở miệng, đôi môi run rẩy, phần eo mềm mại chỉ cảm nhận được những ngón tay của Tiếu Huyền đang lần mò vuốt ve.</w:t>
      </w:r>
    </w:p>
    <w:p>
      <w:pPr>
        <w:pStyle w:val="BodyText"/>
      </w:pPr>
      <w:r>
        <w:t xml:space="preserve">Tiếu Huyền càng được thế đem phía trước của nam nhân đùa giỡn một phen, nghe anh thở gằn tựa như muốn khóc, chính hắn cũng không thể kiềm chế, đem anh ôm chặt hơn nữa, ở mông anh mà xoa nắn, rõ ràng có ý đồ muốn đem ngón tay chậm rãi nhét vào.</w:t>
      </w:r>
    </w:p>
    <w:p>
      <w:pPr>
        <w:pStyle w:val="BodyText"/>
      </w:pPr>
      <w:r>
        <w:t xml:space="preserve">Ngón tay chỉ mới vào được một nửa, Âu Dương nảy lên như tên bắn, kinh hoảng gào lên "không nên, không nên", miễn cưỡng cố gắng đứng dậy, nhưng bản thân lại không còn khí lực, liền nhanh chóng té khỏi ghế sô pha nhỏ hẹp.</w:t>
      </w:r>
    </w:p>
    <w:p>
      <w:pPr>
        <w:pStyle w:val="BodyText"/>
      </w:pPr>
      <w:r>
        <w:t xml:space="preserve">Quần dài bị cởi hơn nửa, đi đứng cũng khó khăn, đang ở sàn nhà giãy dụa, đột nhiên thân thể được nâng lên, nửa như được dìu nửa như được bế.</w:t>
      </w:r>
    </w:p>
    <w:p>
      <w:pPr>
        <w:pStyle w:val="BodyText"/>
      </w:pPr>
      <w:r>
        <w:t xml:space="preserve">Gương mặt tuấn mỹ của Tiếu Huyền biểu tình đầy săn sóc và thanh thuần: "Em đã hiểu, thầy ạ, thầy không muốn làm ở đây, đúng không?"</w:t>
      </w:r>
    </w:p>
    <w:p>
      <w:pPr>
        <w:pStyle w:val="BodyText"/>
      </w:pPr>
      <w:r>
        <w:t xml:space="preserve">"Thầy, thầy......"</w:t>
      </w:r>
    </w:p>
    <w:p>
      <w:pPr>
        <w:pStyle w:val="BodyText"/>
      </w:pPr>
      <w:r>
        <w:t xml:space="preserve">"Vậy đổi chỗ khác đi."</w:t>
      </w:r>
    </w:p>
    <w:p>
      <w:pPr>
        <w:pStyle w:val="BodyText"/>
      </w:pPr>
      <w:r>
        <w:t xml:space="preserve">"Không, không phải....."</w:t>
      </w:r>
    </w:p>
    <w:p>
      <w:pPr>
        <w:pStyle w:val="BodyText"/>
      </w:pPr>
      <w:r>
        <w:t xml:space="preserve">Âu Dương tuy rằng miệng miễn cưỡng chống cự, nhưng được Tiếu Huyền ôm như vậy, căn bản vẫn không thể bình tĩnh trở lại, phần hạ thân đã trướng đến mức không thể chịu nổi, nếu không làm gì, e rằng không chịu được.</w:t>
      </w:r>
    </w:p>
    <w:p>
      <w:pPr>
        <w:pStyle w:val="BodyText"/>
      </w:pPr>
      <w:r>
        <w:t xml:space="preserve">Âu Dương cứ như vậy được mang đến phòng ngủ, chân mềm nhũn đến mức cả đi cũng không đi nổi, mới run rẩy lê được hai bước đã té nhào đến bàn học.</w:t>
      </w:r>
    </w:p>
    <w:p>
      <w:pPr>
        <w:pStyle w:val="BodyText"/>
      </w:pPr>
      <w:r>
        <w:t xml:space="preserve">Tiếu Huyền từ phía sau lưng áp sát, ôm lấy thắt lưng của anh, đến cả bụng cũng đã kề sát: "Thầy, có phải thầy muốn làm ở trong này? Em cũng có thể a."</w:t>
      </w:r>
    </w:p>
    <w:p>
      <w:pPr>
        <w:pStyle w:val="BodyText"/>
      </w:pPr>
      <w:r>
        <w:t xml:space="preserve">Không đợi Âu Dương phản ứng, hắn liền một tay gạt đổ tất cả sách vở trên bàn xuống, Âu Dương nghe được âm thanh rơi rớt lập tức choáng váng, lại phát hiện cả người đột nhiên cảm thấy lạnh lẽo, thì ra Tiếu Huyền đã không khách khí mà đem áo anh lột ra hết, quần dài cũng bị tuột đến mắt cá chân.</w:t>
      </w:r>
    </w:p>
    <w:p>
      <w:pPr>
        <w:pStyle w:val="BodyText"/>
      </w:pPr>
      <w:r>
        <w:t xml:space="preserve">"Tiếu, Tiếu Huyền......"</w:t>
      </w:r>
    </w:p>
    <w:p>
      <w:pPr>
        <w:pStyle w:val="BodyText"/>
      </w:pPr>
      <w:r>
        <w:t xml:space="preserve">Trong khi nam nhân còn chưa hết bàng hoàng, không rõ vì cái gì hắn đột nhiên thô lỗ như vậy, Tiếu Huyền đã không nhịn được nữa, nãy giờ chỉ cọ cọ xát xát, chính là cái gì cũng chưa chính thức làm.</w:t>
      </w:r>
    </w:p>
    <w:p>
      <w:pPr>
        <w:pStyle w:val="BodyText"/>
      </w:pPr>
      <w:r>
        <w:t xml:space="preserve">Nhìn anh còn đang giãy dụa, toàn thân ửng hồng, Tiếu Huyền có điểm ác ý mà đưa tay vào trong cái quần lót đã cũ sờn của anh, nắm lấy nó</w:t>
      </w:r>
    </w:p>
    <w:p>
      <w:pPr>
        <w:pStyle w:val="BodyText"/>
      </w:pPr>
      <w:r>
        <w:t xml:space="preserve">Âu Dương nhất thời giật nảy người lên, gào thét lung tung "Không nên không nên", xem ra đã bị kích thích không nhẹ, môi run rẩy, hai khóe mắt đều đỏ.</w:t>
      </w:r>
    </w:p>
    <w:p>
      <w:pPr>
        <w:pStyle w:val="BodyText"/>
      </w:pPr>
      <w:r>
        <w:t xml:space="preserve">"Chính là, thầy à, thầy rõ ràng cũng muốn a."</w:t>
      </w:r>
    </w:p>
    <w:p>
      <w:pPr>
        <w:pStyle w:val="BodyText"/>
      </w:pPr>
      <w:r>
        <w:t xml:space="preserve">Tiếu Huyền một tay xoa nắn phía dưới, một tay dùng sức vuốt ve hai điểm nhỏ trước ngực nam nhân. Dược hiệu làm cho anh trở nên cực kì mẫn cảm, chỉ có như vậy liền khiến cho cả thân thể run rẩy, hô hấp cũng trở nên khó khăn, hơi thở như có như không</w:t>
      </w:r>
    </w:p>
    <w:p>
      <w:pPr>
        <w:pStyle w:val="BodyText"/>
      </w:pPr>
      <w:r>
        <w:t xml:space="preserve">Tiếu Huyền vừa hôn lên cổ anh, vừa đem cái quần lót kéo xuống, buộc hai chân anh phải mở ra, tay hắn từ phía sau tiến lên phía trước đùa bỡn anh hồi lâu, Âu Dương cả người đều không đứng vững, ngay tại nơi ngón tay kia chuyển động một phen run rẩy.</w:t>
      </w:r>
    </w:p>
    <w:p>
      <w:pPr>
        <w:pStyle w:val="BodyText"/>
      </w:pPr>
      <w:r>
        <w:t xml:space="preserve">"Thầy......"</w:t>
      </w:r>
    </w:p>
    <w:p>
      <w:pPr>
        <w:pStyle w:val="BodyText"/>
      </w:pPr>
      <w:r>
        <w:t xml:space="preserve">Tiếu Huyền gia tăng thêm khí lực, chống đỡ không cho anh ngã xuống, ác ý mà lặp đi lặp lại đùa nghịch gốc của anh, khiến anh toàn thân rất nhanh liền co rút lại, hắn lại nhịn không được mà hôn xuống lỗ tai, xuống hai má, tay lần mò ra phía trước vuốt ve ngực anh, eo, bên trong đùi, cơ hồ đem thân thể anh từ trên xuống dưới vuốt ve, sờ soạng không sót chỗ nào.</w:t>
      </w:r>
    </w:p>
    <w:p>
      <w:pPr>
        <w:pStyle w:val="BodyText"/>
      </w:pPr>
      <w:r>
        <w:t xml:space="preserve">Rõ ràng đã không thể nhịn nổi, chỉ cần cởi quần áo trực tiếp cắm vào là được rồi, nhưng hắn không biết nghĩ thế nào lại muốn âu yếm anh thêm chút nữa. Cái mông đang bị đùa bỡn kia cũng được, cái lưng run rẩy kia cũng tốt, đôi tai ửng hồng kia cũng tốt, trong mắt Tiếu Huyền hiện giờ cái nào cũng trở nên rất đáng yêu.</w:t>
      </w:r>
    </w:p>
    <w:p>
      <w:pPr>
        <w:pStyle w:val="BodyText"/>
      </w:pPr>
      <w:r>
        <w:t xml:space="preserve">Ngay tại thời điểm hắn tự cởi bỏ quần áo của chính mình, nam nhân vì nghe được âm thanh đó mà toàn thân đều căng thẳng, lưng một phen run rẩy.</w:t>
      </w:r>
    </w:p>
    <w:p>
      <w:pPr>
        <w:pStyle w:val="BodyText"/>
      </w:pPr>
      <w:r>
        <w:t xml:space="preserve">Đến khi Tiếu Huyền cầm hạ thân xích lõa kề sát, chính là tính khí quá lớn, Âu Dương lập tức phát run.</w:t>
      </w:r>
    </w:p>
    <w:p>
      <w:pPr>
        <w:pStyle w:val="BodyText"/>
      </w:pPr>
      <w:r>
        <w:t xml:space="preserve">"Không, không được......"</w:t>
      </w:r>
    </w:p>
    <w:p>
      <w:pPr>
        <w:pStyle w:val="BodyText"/>
      </w:pPr>
      <w:r>
        <w:t xml:space="preserve">"Thầy, thầy nhẫn một chút."</w:t>
      </w:r>
    </w:p>
    <w:p>
      <w:pPr>
        <w:pStyle w:val="BodyText"/>
      </w:pPr>
      <w:r>
        <w:t xml:space="preserve">Trước khi làm vốn nên âu yếm chuẩn bị thêm chút nữa, dù sao chỉ dùng ngón tay dính chút trơn dược bôi qua loa rồi cứ như vậy mà bắt đầu thì có hơi lỗ mãng, nhưng Tiếu Huyền lại không thể nhẫn nại thêm được nữa.</w:t>
      </w:r>
    </w:p>
    <w:p>
      <w:pPr>
        <w:pStyle w:val="BodyText"/>
      </w:pPr>
      <w:r>
        <w:t xml:space="preserve">"Không được, không được......"</w:t>
      </w:r>
    </w:p>
    <w:p>
      <w:pPr>
        <w:pStyle w:val="BodyText"/>
      </w:pPr>
      <w:r>
        <w:t xml:space="preserve">Tiếu Huyền cũng không thèm quan tâm nhiều như vậy, hai tay mạnh mẽ giữ chặt thắt lưng lộn xộn của anh, ngay tại cái mông ướt át của anh mà dùng sức đĩnh vào.</w:t>
      </w:r>
    </w:p>
    <w:p>
      <w:pPr>
        <w:pStyle w:val="BodyText"/>
      </w:pPr>
      <w:r>
        <w:t xml:space="preserve">Âu Dương đau đến mức kêu "A a" thảm thiết, thanh âm tuy không lớn nhưng nghe ra cũng rất đáng thương, đợi đến khi Tiếu Huyền đã nhẫn tâm đi vào toàn bộ, anh ngay lập tức khóc nấc lên.</w:t>
      </w:r>
    </w:p>
    <w:p>
      <w:pPr>
        <w:pStyle w:val="BodyText"/>
      </w:pPr>
      <w:r>
        <w:t xml:space="preserve">"Thầy, thầy......"</w:t>
      </w:r>
    </w:p>
    <w:p>
      <w:pPr>
        <w:pStyle w:val="BodyText"/>
      </w:pPr>
      <w:r>
        <w:t xml:space="preserve">Nhìn thấy nam nhân vì động tác của mình mà nức nở, đau đến mức bả vai không ngừng run rẩy, như thế nào hắn lại có chút không nỡ.</w:t>
      </w:r>
    </w:p>
    <w:p>
      <w:pPr>
        <w:pStyle w:val="BodyText"/>
      </w:pPr>
      <w:r>
        <w:t xml:space="preserve">Động tác nơi hạ thân tuy rằng khó có thể khống chế, nhưng hắn vẫn cố sức điều chỉnh độ mạnh yếu, vừa tiến vừa lui, vừa không ngừng hôn môi dỗ dành anh, đến mức hai má anh đều ướt sũng</w:t>
      </w:r>
    </w:p>
    <w:p>
      <w:pPr>
        <w:pStyle w:val="BodyText"/>
      </w:pPr>
      <w:r>
        <w:t xml:space="preserve">Ở nơi bàn học tận tình làm một lần, rốt cuộc ngay tại thời điểm kết thúc, hai mắt Âu Dương đều khóc sưng cả lên, Tiếu Huyền cảm thấy bản thân cũng nên một vừa hai phải, nhưng vẫn là không thể nhịn xuống được, hắn đành ôm anh đến bên giường, mặc cho anh kháng cự, ở tư thế đối diện mà tiến vào.</w:t>
      </w:r>
    </w:p>
    <w:p>
      <w:pPr>
        <w:pStyle w:val="BodyText"/>
      </w:pPr>
      <w:r>
        <w:t xml:space="preserve">Lúc này mặc kệ cho Âu Dương khóc nức nở đáng thương đến cỡ nào đi nữa, Tiếu Huyền đều là gắt gao ấn anh xuống, bất chấp thái độ săn sóc linh tinh như lúc đầu, đem anh đặt ở dưới thân mà xâm phạm nhiều lần.</w:t>
      </w:r>
    </w:p>
    <w:p>
      <w:pPr>
        <w:pStyle w:val="BodyText"/>
      </w:pPr>
      <w:r>
        <w:t xml:space="preserve">Cuối cùng hắn cũng thỏa mãn, ngay tại vùng kín sưng đỏ của nam nhân mà rút ra, cảm giác khi cao trào đi qua vẫn lưu lại trên người hắn mà không giảm bớt, làm cho hắn vừa hưng phấn vừa run rẩy.</w:t>
      </w:r>
    </w:p>
    <w:p>
      <w:pPr>
        <w:pStyle w:val="BodyText"/>
      </w:pPr>
      <w:r>
        <w:t xml:space="preserve">Mà Âu Dương đã sớm không còn sức động đậy, nằm úp sấp vô cùng thê thảm ở trên giường, ngoại trừ vài âm thanh khi cúi đầu khóc thút thít vô tình phát ra, còn lại một chút động tĩnh đều không có.</w:t>
      </w:r>
    </w:p>
    <w:p>
      <w:pPr>
        <w:pStyle w:val="BodyText"/>
      </w:pPr>
      <w:r>
        <w:t xml:space="preserve">Tiếu Huyền nhẹ nhàng gần gũi hôn mắt anh, mũi anh, còn nhẹ giọng dỗ anh, xác nhận anh ngoại trừ đau đớn và cơ thể vô lực thì không có gì trở ngại, hắn liền đứng dậy đi vào phòng tắm tắm rửa sạch sẽ.</w:t>
      </w:r>
    </w:p>
    <w:p>
      <w:pPr>
        <w:pStyle w:val="BodyText"/>
      </w:pPr>
      <w:r>
        <w:t xml:space="preserve">Tuy rằng thói quen này có điểm vô tình, nhưng hắn trước giờ vẫn luôn như thế. Hắn chỉ mới có mười sáu tuổi, khiết phích là điều dễ hiểu, vừa rồi quá mức kích động, trước vì toàn thân bốc nhiệt mà quên dùng bao cao su, đó đã là ngoài ý muốn, hiện tại cái gì cũng làm xong rồi, toàn thân một mảng lạnh lẽo, tự nhiên sẽ không quên việc tắm rửa.</w:t>
      </w:r>
    </w:p>
    <w:p>
      <w:pPr>
        <w:pStyle w:val="BodyText"/>
      </w:pPr>
      <w:r>
        <w:t xml:space="preserve">Lúc trở lại giường, phát hiện Âu Dương đang nằm quay lưng về phía hắn, hình như đã ngủ. Hai mắt đều sưng đỏ, một bên ngủ, một bên lưng gầy còn hơi run run.</w:t>
      </w:r>
    </w:p>
    <w:p>
      <w:pPr>
        <w:pStyle w:val="BodyText"/>
      </w:pPr>
      <w:r>
        <w:t xml:space="preserve">Lần lượt phát tiết nhiều như vậy, hiện tại nếu nói lại có dục vọng là không thể, nhưng nhìn thấy bộ dáng này của nam nhân, kìm lòng không được cảm thấy thật sự đáng yêu, cũng nhịn không nổi mà lưu luyến hôn hai tai của anh, từ phía sau lưng ôm chặt anh, cư nhiên cảm thấy ngọt ngào kì lạ.</w:t>
      </w:r>
    </w:p>
    <w:p>
      <w:pPr>
        <w:pStyle w:val="BodyText"/>
      </w:pPr>
      <w:r>
        <w:t xml:space="preserve">Tuy rằng tự nhủ "Âu Dương chủ động hiến thân" là lừa mình dối người, lần này đánh cuộc bị thua triệt để, nhưng Tiếu Huyền chính là một chút cũng không hối hận.</w:t>
      </w:r>
    </w:p>
    <w:p>
      <w:pPr>
        <w:pStyle w:val="BodyText"/>
      </w:pPr>
      <w:r>
        <w:t xml:space="preserve">Thời điểm tỉnh lại cảm thấy toàn thân thả lỏng, phi thường thoải mái, loại không khí dễ chịu này thực khiến người ta có cảm giác muốn ngủ nướng, nhưng Tiếu Huyền ngược lại dần dần thanh tỉnh, muốn đến bên người tối qua đã cùng hắn làm chuyện đó. Tuy nhiên sau khi ân ái thì điều đó là không nên, hắn đành chẳng thể làm gì khác ngoài việc rời giường đứng dậy.</w:t>
      </w:r>
    </w:p>
    <w:p>
      <w:pPr>
        <w:pStyle w:val="BodyText"/>
      </w:pPr>
      <w:r>
        <w:t xml:space="preserve">Nam nhân bên cạnh tựa hồ cũng đã muốn tỉnh dậy, nhưng không lên tiếng cũng không cục cựa, chỉ im lặng vùi người trong chăn nghe hắn mặc lại quần áo.</w:t>
      </w:r>
    </w:p>
    <w:p>
      <w:pPr>
        <w:pStyle w:val="BodyText"/>
      </w:pPr>
      <w:r>
        <w:t xml:space="preserve">Tiếu Huyền mặc quần áo, ngừng lại một chút, kì thật nếu cứ như vậy rời khỏi thì cũng không có gì to tát, nếu vô liêm sỉ hơn nữa thì có thể nói tiếp, tối qua coi như là Âu Dương chủ động yêu cầu, hắn bất quá chỉ là thuận theo ý người thôi, cứ thế mà giữ nguyên hình tượng thanh thuần. Chỉ cần hắn một mực khẳng định, chắc chắn sẽ không cần phải chịu trách nhiệm.</w:t>
      </w:r>
    </w:p>
    <w:p>
      <w:pPr>
        <w:pStyle w:val="BodyText"/>
      </w:pPr>
      <w:r>
        <w:t xml:space="preserve">Nhưng lại nhìn thấy chăn hở để lộ ra thân thể bất động kia, Tiếu Huyền vẫn là nhịn không được kêu một tiếng: "Thầy ơi....."</w:t>
      </w:r>
    </w:p>
    <w:p>
      <w:pPr>
        <w:pStyle w:val="BodyText"/>
      </w:pPr>
      <w:r>
        <w:t xml:space="preserve">Tấm chăn hở ra có hơi động đậy.</w:t>
      </w:r>
    </w:p>
    <w:p>
      <w:pPr>
        <w:pStyle w:val="BodyText"/>
      </w:pPr>
      <w:r>
        <w:t xml:space="preserve">"Thầy ơi"</w:t>
      </w:r>
    </w:p>
    <w:p>
      <w:pPr>
        <w:pStyle w:val="BodyText"/>
      </w:pPr>
      <w:r>
        <w:t xml:space="preserve">"Ừ."- Âu Dương phát ra âm thanh nho nhỏ, khàn khàn, rõ ràng là không hề có khí lực.</w:t>
      </w:r>
    </w:p>
    <w:p>
      <w:pPr>
        <w:pStyle w:val="BodyText"/>
      </w:pPr>
      <w:r>
        <w:t xml:space="preserve">"Thầy có thể ngồi dậy không?"</w:t>
      </w:r>
    </w:p>
    <w:p>
      <w:pPr>
        <w:pStyle w:val="BodyText"/>
      </w:pPr>
      <w:r>
        <w:t xml:space="preserve">Tấm chăn hơi giật lên, lại động một chút, người trong chăn giống như thực cố sức, nhưng chung quy vẫn là không thể đứng dậy.</w:t>
      </w:r>
    </w:p>
    <w:p>
      <w:pPr>
        <w:pStyle w:val="BodyText"/>
      </w:pPr>
      <w:r>
        <w:t xml:space="preserve">Tiếu Huyền có điểm xúc động muốn chạy đến, đem người kia nâng dậy hoặc là cứ dứt khoát ôm vào lòng, nhưng hắn nhịn xuống. Hắn hiểu rõ vô tình một chút không có gì là không tốt, một khi đã bước qua đó, sự tình nhất định sẽ dây dưa không dứt.</w:t>
      </w:r>
    </w:p>
    <w:p>
      <w:pPr>
        <w:pStyle w:val="BodyText"/>
      </w:pPr>
      <w:r>
        <w:t xml:space="preserve">"Hay là em giúp thầy xin nghỉ bệnh đi?"</w:t>
      </w:r>
    </w:p>
    <w:p>
      <w:pPr>
        <w:pStyle w:val="BodyText"/>
      </w:pPr>
      <w:r>
        <w:t xml:space="preserve">Hơn nửa ngày cũng không thấy động tĩnh, Tiếu Huyền cơ hồ nghĩ đến Âu Dương có phải hay không đã ngất xỉu, hoặc là do hắn không đếm xỉa mà sinh khí. Một lúc sau mới nghe được Âu Dương giọng khàn khàn nhẹ nhàng nói: "Cám ơn."</w:t>
      </w:r>
    </w:p>
    <w:p>
      <w:pPr>
        <w:pStyle w:val="BodyText"/>
      </w:pPr>
      <w:r>
        <w:t xml:space="preserve">Tiếu Huyền đột nhiên có cảm giác kì quái.</w:t>
      </w:r>
    </w:p>
    <w:p>
      <w:pPr>
        <w:pStyle w:val="BodyText"/>
      </w:pPr>
      <w:r>
        <w:t xml:space="preserve">Nếu lúc này ở trên giường đổi lại là người khác, hắn nhất định cảm thấy bản thân như đang bị mỉa mai, nhưng Âu Dương lại nói ra như vậy thành khẩn.</w:t>
      </w:r>
    </w:p>
    <w:p>
      <w:pPr>
        <w:pStyle w:val="BodyText"/>
      </w:pPr>
      <w:r>
        <w:t xml:space="preserve">Hắn vẫn biết Âu Dương là một người phi thường thành thật vả lại còn rất dễ bị lừa, chẳng qua lúc này đột nhiên ý thức được hết sức rõ ràng tường minh, không hiểu vì sao ngực lại nhói lên một chút, tấm lưng một phen tê dại.</w:t>
      </w:r>
    </w:p>
    <w:p>
      <w:pPr>
        <w:pStyle w:val="Compact"/>
      </w:pPr>
      <w:r>
        <w:br w:type="textWrapping"/>
      </w:r>
      <w:r>
        <w:br w:type="textWrapping"/>
      </w:r>
    </w:p>
    <w:p>
      <w:pPr>
        <w:pStyle w:val="Heading2"/>
      </w:pPr>
      <w:bookmarkStart w:id="27" w:name="chương-năm"/>
      <w:bookmarkEnd w:id="27"/>
      <w:r>
        <w:t xml:space="preserve">5. Chương Năm</w:t>
      </w:r>
    </w:p>
    <w:p>
      <w:pPr>
        <w:pStyle w:val="Compact"/>
      </w:pPr>
      <w:r>
        <w:br w:type="textWrapping"/>
      </w:r>
      <w:r>
        <w:br w:type="textWrapping"/>
      </w:r>
      <w:r>
        <w:t xml:space="preserve">☼ CHƯƠNG NĂM ☼</w:t>
      </w:r>
    </w:p>
    <w:p>
      <w:pPr>
        <w:pStyle w:val="BodyText"/>
      </w:pPr>
      <w:r>
        <w:t xml:space="preserve">Hắn trở lại trường học, dĩ nhiên vẫn theo kịp tiết thứ hai, tiết thứ nhất chính là tiết Tiếng Anh của Âu Dương, chính vì vậy nên cũng không có giáo viên điểm danh, chỉ cần lớp trưởng không báo cáo, cộng với việc hắn biểu hiện như một học sinh loại ưu thì chắc chắn không bị trách phạt.</w:t>
      </w:r>
    </w:p>
    <w:p>
      <w:pPr>
        <w:pStyle w:val="BodyText"/>
      </w:pPr>
      <w:r>
        <w:t xml:space="preserve">Nhưng không biết vì lý do gì, hắn đột nhiên cảm thấy dối trá thế này có điểm nhàm chán.</w:t>
      </w:r>
    </w:p>
    <w:p>
      <w:pPr>
        <w:pStyle w:val="BodyText"/>
      </w:pPr>
      <w:r>
        <w:t xml:space="preserve">"Ê."- Thiên Trí lấy khuỷu tay khều khều hắn, cười xấu xa nói- "Đã tới tay?"</w:t>
      </w:r>
    </w:p>
    <w:p>
      <w:pPr>
        <w:pStyle w:val="BodyText"/>
      </w:pPr>
      <w:r>
        <w:t xml:space="preserve">Tiếu Huyền nhướng nhướng lông mi: "Đương nhiên."</w:t>
      </w:r>
    </w:p>
    <w:p>
      <w:pPr>
        <w:pStyle w:val="BodyText"/>
      </w:pPr>
      <w:r>
        <w:t xml:space="preserve">"Thế nào?"</w:t>
      </w:r>
    </w:p>
    <w:p>
      <w:pPr>
        <w:pStyle w:val="BodyText"/>
      </w:pPr>
      <w:r>
        <w:t xml:space="preserve">Tiếu Huyền khẽ động hàng mi xinh đẹp, ho khụ một tiếng, rút ra cuốn sách giáo khoa, rồi dựa người vào ghế, đem đôi chân dài duỗi thẳng dưới bàn.</w:t>
      </w:r>
    </w:p>
    <w:p>
      <w:pPr>
        <w:pStyle w:val="BodyText"/>
      </w:pPr>
      <w:r>
        <w:t xml:space="preserve">"Kể nghe một chút xem, sao đột nhiên không lên tiếng, chẳng lẽ cậu lần này không được?"</w:t>
      </w:r>
    </w:p>
    <w:p>
      <w:pPr>
        <w:pStyle w:val="BodyText"/>
      </w:pPr>
      <w:r>
        <w:t xml:space="preserve">"Như thế nào lại vậy."- Tiếu Huyền lập tức ngước mắt- "So với trước kia đều rất mãnh liệt, vậy có được chưa?"</w:t>
      </w:r>
    </w:p>
    <w:p>
      <w:pPr>
        <w:pStyle w:val="BodyText"/>
      </w:pPr>
      <w:r>
        <w:t xml:space="preserve">"Chà chà chà......"- Thiên Trí bất chấp thầy dạy Hóa còn đang trên bục giảng liệt kê từng dãy dài những công thức hóa học, liền nhanh chân chạy đến bên cạnh: "Lần đầu tiên mà lại hòa hợp như vậy? Cảm giác hảo thế sao ? Rốt cuộc là tốt đến mức nào? Có dùng đạo cụ nào đặc biệt không?"</w:t>
      </w:r>
    </w:p>
    <w:p>
      <w:pPr>
        <w:pStyle w:val="BodyText"/>
      </w:pPr>
      <w:r>
        <w:t xml:space="preserve">"Cái kia thật ra thì không có, chỉ là trong nước bỏ một ít dược, sau đó......"- không biết vì cái gì, hắn đột nhiên không muốn cùng người khác thảo luận vấn đề này- "Sau đó chính là rất thích thú."</w:t>
      </w:r>
    </w:p>
    <w:p>
      <w:pPr>
        <w:pStyle w:val="BodyText"/>
      </w:pPr>
      <w:r>
        <w:t xml:space="preserve">"......."- Thiên Trí khóe miệng trề ra: "Mẹ nó, cậu rõ ràng là nói cho có lệ."</w:t>
      </w:r>
    </w:p>
    <w:p>
      <w:pPr>
        <w:pStyle w:val="BodyText"/>
      </w:pPr>
      <w:r>
        <w:t xml:space="preserve">"Còn phải kể nhiều hơn sao? Đây là chuyện riêng tư của tớ, tớ đương nhiên là xấu hổ."- Tiếu Huyền rất nghiêm túc lật lật sách giáo khoa, làm ra một bộ dáng đang chuyên tâm nghe giảng.</w:t>
      </w:r>
    </w:p>
    <w:p>
      <w:pPr>
        <w:pStyle w:val="BodyText"/>
      </w:pPr>
      <w:r>
        <w:t xml:space="preserve">Thiên Trí xì một tiếng khinh miệt: "Lại giả nai, cậu trước đây làm gì có cái gọi là riêng tư? A, tớ đã biết, chẳng lẽ cậu ngay cả năm phút đồng hồ cũng nhịn không nổi, cho nên mới nói là riêng tư...."</w:t>
      </w:r>
    </w:p>
    <w:p>
      <w:pPr>
        <w:pStyle w:val="BodyText"/>
      </w:pPr>
      <w:r>
        <w:t xml:space="preserve">Ngờ rằng đầu Tiếu Huyền đã muốn bốc khói, thế nhưng hắn vẫn không hề biện hộ.</w:t>
      </w:r>
    </w:p>
    <w:p>
      <w:pPr>
        <w:pStyle w:val="BodyText"/>
      </w:pPr>
      <w:r>
        <w:t xml:space="preserve">Thiên Trí tự mình lải nhải nửa ngày, không khỏi giận tím mặt: "Hừ, cậu hôm nay thật sự kì quái, da mặt đột nhiên mỏng như vậy, nhất định có vấn đề!"</w:t>
      </w:r>
    </w:p>
    <w:p>
      <w:pPr>
        <w:pStyle w:val="BodyText"/>
      </w:pPr>
      <w:r>
        <w:t xml:space="preserve">Tiếu Huyền bị nói một câu như thế, nhịn không được cãi lại: "Da mặt cậu như thế mới là có vấn đề, được chưa?"</w:t>
      </w:r>
    </w:p>
    <w:p>
      <w:pPr>
        <w:pStyle w:val="BodyText"/>
      </w:pPr>
      <w:r>
        <w:t xml:space="preserve">"Trò Thiên Trí."</w:t>
      </w:r>
    </w:p>
    <w:p>
      <w:pPr>
        <w:pStyle w:val="BodyText"/>
      </w:pPr>
      <w:r>
        <w:t xml:space="preserve">Hai người đều sợ đến rụt cổ lại, cũng vì quá nhập tâm mà không hề khống chế âm lượng.</w:t>
      </w:r>
    </w:p>
    <w:p>
      <w:pPr>
        <w:pStyle w:val="BodyText"/>
      </w:pPr>
      <w:r>
        <w:t xml:space="preserve">"Em giải thích nguyên lí này đi."</w:t>
      </w:r>
    </w:p>
    <w:p>
      <w:pPr>
        <w:pStyle w:val="BodyText"/>
      </w:pPr>
      <w:r>
        <w:t xml:space="preserve">Thiên Trí bướng bỉnh đứng lên, lão sư dạy Hóa không thể nào đem so sánh với Âu Dương, chính là vẻ mặt nghiêm khắc không chút lưu tình của một nam nhân trung niên, lông mày lúc nào cũng nhăn tít* lại .</w:t>
      </w:r>
    </w:p>
    <w:p>
      <w:pPr>
        <w:pStyle w:val="BodyText"/>
      </w:pPr>
      <w:r>
        <w:t xml:space="preserve">*Nguyên bản là "lông mày hình chữ xuyên", nhưng mà chữ xuyên thì có 3 gạch (川), nhìn giống như nếp nhăn giữa lông mày mỗi khi người ta nhíu mày lại</w:t>
      </w:r>
    </w:p>
    <w:p>
      <w:pPr>
        <w:pStyle w:val="BodyText"/>
      </w:pPr>
      <w:r>
        <w:t xml:space="preserve">"Thực xin lỗi thầy, em không hiểu....."- Ngay cả đứa lưu manh như Thiên Trí, đứng trước mặt ông khí thế cũng phải giảm đi ba phần.</w:t>
      </w:r>
    </w:p>
    <w:p>
      <w:pPr>
        <w:pStyle w:val="BodyText"/>
      </w:pPr>
      <w:r>
        <w:t xml:space="preserve">Nam nhân nhíu nhíu mày: "Sau khi tan học tới văn phòng gặp tôi."</w:t>
      </w:r>
    </w:p>
    <w:p>
      <w:pPr>
        <w:pStyle w:val="BodyText"/>
      </w:pPr>
      <w:r>
        <w:t xml:space="preserve">Thiên Trí ngẩn người, trong nháy mắt nở nụ cười gian tà. Tiếu Huyền biết hắn đang suy nghĩ cái gì, cũng nhịn không được phải mỉm cười.</w:t>
      </w:r>
    </w:p>
    <w:p>
      <w:pPr>
        <w:pStyle w:val="BodyText"/>
      </w:pPr>
      <w:r>
        <w:t xml:space="preserve">Ngay cả lúc này cũng có thể tinh trùng thượng não, nếu so với Thiên Trí thì hắn quả thật là học sinh ưu tú thập toàn thập mỹ.</w:t>
      </w:r>
    </w:p>
    <w:p>
      <w:pPr>
        <w:pStyle w:val="BodyText"/>
      </w:pPr>
      <w:r>
        <w:t xml:space="preserve">Thiên Trí bắt đầu rất chuyên chú nghe giảng bài, không còn tâm tư mà nghĩ đến việc trước kia bọn hắn dù chết cũng không dám tưởng tượng có một ngày lại "muốn ăn" cái lão nam nhân tác phong cứng nhắc đó. Bên tai Tiếu Huyền rốt cuộc cũng thanh tĩnh, không bị người khác quấy rầy, hắn ngay lập tức khôi phục được tư thái ưu sinh, cười cười xem sách giáo khoa.</w:t>
      </w:r>
    </w:p>
    <w:p>
      <w:pPr>
        <w:pStyle w:val="BodyText"/>
      </w:pPr>
      <w:r>
        <w:t xml:space="preserve">Thiên Trí là huynh đệ tốt nhất của hắn, hai người từ trước đến giờ luôn rõ ràng mọi chuyện, không có nửa điểm giấu diếm lẫn nhau, đặc biệt là thời kì trưởng thành của một tiểu hài tử, nói đến chuyện chăn gối, đại chiến bao nhiêu hiệp thần dũng ra sao, chỉ mong có thể trước mặt nhau mà thổi phồng đến từng chi tiết</w:t>
      </w:r>
    </w:p>
    <w:p>
      <w:pPr>
        <w:pStyle w:val="BodyText"/>
      </w:pPr>
      <w:r>
        <w:t xml:space="preserve">Lúc này tuy thứ để khoe khoang thì có rất nhiều, nhưng chính là không muốn nói đến, nghĩ đến phần lưng của Âu Dương khi anh cất mình dậy không nổi, hắn mơ hồ cảm thấy có điểm đáng thương.</w:t>
      </w:r>
    </w:p>
    <w:p>
      <w:pPr>
        <w:pStyle w:val="BodyText"/>
      </w:pPr>
      <w:r>
        <w:t xml:space="preserve">Tiết học buổi sáng đều trôi qua thật sự thuận lợi, ngay cả báo cáo phải nộp cuối tuần hắn cũng đã tranh thủ thời gian hoàn tất, sau giờ tan học lại bớt thời gian ăn chơi mà để ý một chút đến vấn đề ngoại giao của hội học sinh. Tối hôm qua hoạt động đến quá nửa đêm, khiến hắn hao tổn không ít thể lực, hiện tại có điểm buồn ngủ, bất quá cũng không ảnh hưởng đến tư duy và hiệu quả học tập của hắn.</w:t>
      </w:r>
    </w:p>
    <w:p>
      <w:pPr>
        <w:pStyle w:val="BodyText"/>
      </w:pPr>
      <w:r>
        <w:t xml:space="preserve">Nhưng về phần Âu Dương lại khó nói trước.</w:t>
      </w:r>
    </w:p>
    <w:p>
      <w:pPr>
        <w:pStyle w:val="BodyText"/>
      </w:pPr>
      <w:r>
        <w:t xml:space="preserve">Tiếu Huyền có mấy lần đều nhịn không được suy nghĩ Âu Dương hiện tại rốt cuộc thế nào, nhớ tới bộ dáng của nam nhân yếu đuối kia lùi sâu vào trong chăn, còn có chút thất thần, nhưng ý định gọi điện thoại trong đầu chỉ vừa mới lóe lên ngay lập tức đã bị hắn bác bỏ.</w:t>
      </w:r>
    </w:p>
    <w:p>
      <w:pPr>
        <w:pStyle w:val="BodyText"/>
      </w:pPr>
      <w:r>
        <w:t xml:space="preserve">Ngày kế tiếp sau khi phát sinh quan hệ là thời điểm vô cùng nhạy cảm, những hành động trong ngày này sẽ phản ánh toàn bộ thái độ của người đó, hắn nếu đã không dự định cùng Âu Dương kết giao, dây dưa kéo dài chỉ càng rước thêm phiền toái cho bản thân.</w:t>
      </w:r>
    </w:p>
    <w:p>
      <w:pPr>
        <w:pStyle w:val="BodyText"/>
      </w:pPr>
      <w:r>
        <w:t xml:space="preserve">Giờ ăn trưa hắn vẫn không nhịn được mà suy nghĩ gọi một cuộc điện thoại cũng đâu có gì quá đáng, lúc hắn đi dường như thân thể Âu Dương có điểm không khỏe.</w:t>
      </w:r>
    </w:p>
    <w:p>
      <w:pPr>
        <w:pStyle w:val="BodyText"/>
      </w:pPr>
      <w:r>
        <w:t xml:space="preserve">Âu Dương chưa từng có kinh nghiệm về sex, lại nói tối hôm qua là lần đầu tiên, quả thật có làm hơi quá......, không có một chút ôn nhu, hơn nữa còn có hiệu quả của dược, có lẽ hiện tại vì sinh bệnh mà không đứng dậy nổi. Thời điểm này một cuộc điện thoại an ủi cũng không có, đúng là rất đáng thương.</w:t>
      </w:r>
    </w:p>
    <w:p>
      <w:pPr>
        <w:pStyle w:val="BodyText"/>
      </w:pPr>
      <w:r>
        <w:t xml:space="preserve">Tuy là nên sớm cắt đứt quan hệ, nhưng chính là cũng không nên tuyệt tình như vậy, dù sao Âu Dương cũng đối xử với hắn rất tốt, còn là thầy giáo của hắn, không giống những mối tình một đêm trước đây của hắn.</w:t>
      </w:r>
    </w:p>
    <w:p>
      <w:pPr>
        <w:pStyle w:val="BodyText"/>
      </w:pPr>
      <w:r>
        <w:t xml:space="preserve">Nắm chặt di động trong tay, Tiếu Huyền còn do dự không biết có nên bấm dãy số kia hay không đã thấy Thiên Trí bưng thức ăn vội vã đi đến.</w:t>
      </w:r>
    </w:p>
    <w:p>
      <w:pPr>
        <w:pStyle w:val="BodyText"/>
      </w:pPr>
      <w:r>
        <w:t xml:space="preserve">Thiên Trí sau chuyến công thất*trở về hoàn toàn không có chút biểu tình của người vừa bị giáo huấn, ngược lại vẻ mặt còn tỏa sáng, vừa buông chén đũa ra đã gấp gáp nói: "Tớ đột nhiên phát hiện thầy Du bộ dạng cũng không tồi a........"</w:t>
      </w:r>
    </w:p>
    <w:p>
      <w:pPr>
        <w:pStyle w:val="BodyText"/>
      </w:pPr>
      <w:r>
        <w:t xml:space="preserve">* công thất: phạt lao động không công</w:t>
      </w:r>
    </w:p>
    <w:p>
      <w:pPr>
        <w:pStyle w:val="BodyText"/>
      </w:pPr>
      <w:r>
        <w:t xml:space="preserve">Tiếu Huyền nhịn không được cười mắng: "Cậu tỉnh mộng đi."</w:t>
      </w:r>
    </w:p>
    <w:p>
      <w:pPr>
        <w:pStyle w:val="BodyText"/>
      </w:pPr>
      <w:r>
        <w:t xml:space="preserve">"Tớ nói là sự thật! Trước kia không hề để ý đến, hôm nay nhìn kĩ lại, thầy ấy kì thật dáng người không hề thô, mông lại kiều....."</w:t>
      </w:r>
    </w:p>
    <w:p>
      <w:pPr>
        <w:pStyle w:val="BodyText"/>
      </w:pPr>
      <w:r>
        <w:t xml:space="preserve">".......Cậu xác định ăn thầy ấy có thể tiêu hóa?"</w:t>
      </w:r>
    </w:p>
    <w:p>
      <w:pPr>
        <w:pStyle w:val="BodyText"/>
      </w:pPr>
      <w:r>
        <w:t xml:space="preserve">"Ai, loại cứng rắn này đến khi ăn mới thấy được đặc biêt a, loại nhuyễn thì quá dễ dàng. Thầy Âu Dương không phải là loại này sao? Loại này cá tính rất bình thường, cái gì cũng dễ bị nhìn thấu, thử qua một lần là đủ rồi, ai mà có hứng thú lâu dài được"</w:t>
      </w:r>
    </w:p>
    <w:p>
      <w:pPr>
        <w:pStyle w:val="BodyText"/>
      </w:pPr>
      <w:r>
        <w:t xml:space="preserve">Tiếu Huyền nghĩ nghĩ, cuối cùng gật đầu tán thành với hắn: "Cậu nói cũng đúng."</w:t>
      </w:r>
    </w:p>
    <w:p>
      <w:pPr>
        <w:pStyle w:val="BodyText"/>
      </w:pPr>
      <w:r>
        <w:t xml:space="preserve">Buổi học chiều đã kết thúc, Thiên Trí không giữ lời hứa đi câu lạc bộ với Tiếu Huyền, mà chờ ở cổng, tính toán trở thành người đầu tiên ăn cua*</w:t>
      </w:r>
    </w:p>
    <w:p>
      <w:pPr>
        <w:pStyle w:val="BodyText"/>
      </w:pPr>
      <w:r>
        <w:t xml:space="preserve">*ăn cua: ý chỉ ăn Du lão sư, một người vừa cứng rắn vừa có võ, là loại khó nuốt</w:t>
      </w:r>
    </w:p>
    <w:p>
      <w:pPr>
        <w:pStyle w:val="BodyText"/>
      </w:pPr>
      <w:r>
        <w:t xml:space="preserve">"Nếu có bị ăn đấm cậu cũng không nên khóc a, thầy dạy Hóa hình như có luyện qua quyền đạo, nếu bị đánh thì cậu lo mà chạy cho nhanh."- Tiếu Huyền cảnh báo hắn.</w:t>
      </w:r>
    </w:p>
    <w:p>
      <w:pPr>
        <w:pStyle w:val="BodyText"/>
      </w:pPr>
      <w:r>
        <w:t xml:space="preserve">"Cứ lải nhải, sao lại như thế được, cậu chính là ghen tị nên mới nói như vậy."- Thiên Trí ý chí chiến đấu sục sôi- "Uy, đổi điện thoại di động với tớ đi."</w:t>
      </w:r>
    </w:p>
    <w:p>
      <w:pPr>
        <w:pStyle w:val="BodyText"/>
      </w:pPr>
      <w:r>
        <w:t xml:space="preserve">Tiếu Huyền nhướng lông mi, nhìn thoáng qua rồi vươn tay đưa cho Thiên Trí: "OK."</w:t>
      </w:r>
    </w:p>
    <w:p>
      <w:pPr>
        <w:pStyle w:val="BodyText"/>
      </w:pPr>
      <w:r>
        <w:t xml:space="preserve">Tắt máy không phải là biện pháp tốt, không muốn những người khác quấy rầy, phá hư thời điểm trọng đại nên họ trao đổi điện thoại với nhau, như vậy những tình nhân cũ muốn dây dưa với họ sẽ không biết đây là điện thoại của ai, chỉ cần nói một câu: "Tôi không phải là XX, chỉ là mượn điện thoại của hắn dùng, anh/cô có chuyện gì thì sau này gọi lại." linh tinh là được rồi.</w:t>
      </w:r>
    </w:p>
    <w:p>
      <w:pPr>
        <w:pStyle w:val="BodyText"/>
      </w:pPr>
      <w:r>
        <w:t xml:space="preserve">Tiếu Huyền buổi tối mở một cuộc tụ họp với các bằng hữu tại Khoái Biệt, có cảm giác ăn ngon hơn những buổi hoa yến thông thường, chè chén quá độ mà muốn tiêu hóa không nổi, do đó chuyện Âu Dương cũng dần quên mất.</w:t>
      </w:r>
    </w:p>
    <w:p>
      <w:pPr>
        <w:pStyle w:val="BodyText"/>
      </w:pPr>
      <w:r>
        <w:t xml:space="preserve">Cho đến hôm sau đi học, phát hiện ra Âu Dương vẫn còn nghỉ bệnh, lúc này hắn mới nhớ ra.</w:t>
      </w:r>
    </w:p>
    <w:p>
      <w:pPr>
        <w:pStyle w:val="BodyText"/>
      </w:pPr>
      <w:r>
        <w:t xml:space="preserve">"Di động trả lại cậu nè."- Mặt mũi Thiên Trí không hề bầm dập, nhưng cũng không tốt đẹp gì, nghe nói Du lão sư cho hắn ăn một đòn, đem ba hồn bảy phách hắn đánh rơi rớt sớm chỉ còn một hơi.</w:t>
      </w:r>
    </w:p>
    <w:p>
      <w:pPr>
        <w:pStyle w:val="BodyText"/>
      </w:pPr>
      <w:r>
        <w:t xml:space="preserve">"Ừ, của cậu cũng trả lại cho cậu."- Tiếu Huyền nhìn tình cảnh đáng thương của thằng bạn, cuối cùng vẫn là chịu đựng không cười nhạo trước mặt hắn- "Đúng rồi, cậu rốt cuộc đã trêu chọc bao nhiêu người, hơn nữa lại là loại người nào a? Chừng mười cuộc điện thoại đều là tạc tử tớ , lỗ tai tớ đã muốn nát bấy, lần sau không trao đổi với cậu nữa."</w:t>
      </w:r>
    </w:p>
    <w:p>
      <w:pPr>
        <w:pStyle w:val="BodyText"/>
      </w:pPr>
      <w:r>
        <w:t xml:space="preserve">"Hừ, cậu là do không được hoan nghênh bằng tớ nên ghen tị sao?" – Thiên Trí còn miễn cưỡng chống chế- "Cả buồi tối cũng chưa reo được mấy lần, mị lực của cậu cũng có hạn đi."</w:t>
      </w:r>
    </w:p>
    <w:p>
      <w:pPr>
        <w:pStyle w:val="BodyText"/>
      </w:pPr>
      <w:r>
        <w:t xml:space="preserve">"Tớ có hạn, ít nhất đến giờ cũng chưa từng thất bại."- Tiếu Huyền lần này không lưu tình công kích hắn- "Cậu thì sao? Thầy dạy Hóa công phu thế nào? Nghe nói thầy ấy một cước có thể đá nát tấm ván gỗ, cậu ngày hôm qua nhất định đã được mở rộng tầm mắt rồi đi? Nói không chừng còn tự mình lĩnh hội nga?"</w:t>
      </w:r>
    </w:p>
    <w:p>
      <w:pPr>
        <w:pStyle w:val="BodyText"/>
      </w:pPr>
      <w:r>
        <w:t xml:space="preserve">Thiên Trí không cam lòng đang định hùng hùng hổ hổ, nhưng dường như nhớ tới cái gì: "Đúng rồi, thầy Âu Dương gọi điện tìm cậu."</w:t>
      </w:r>
    </w:p>
    <w:p>
      <w:pPr>
        <w:pStyle w:val="BodyText"/>
      </w:pPr>
      <w:r>
        <w:t xml:space="preserve">"A"- Tiếu Huyền nhướng cao lông mi, bắt đầu dò danh sách lưu cuộc gọi- "Mấy lần?"</w:t>
      </w:r>
    </w:p>
    <w:p>
      <w:pPr>
        <w:pStyle w:val="BodyText"/>
      </w:pPr>
      <w:r>
        <w:t xml:space="preserve">Thiên Trí đếm đầu ngón tay: "Mới ba lượt. Thầy ấy đúng thật là rụt rè lễ phép a, nghe nói không có cậu cũng không hỏi thêm nữa. Về sau nhấc máy vừa nghe tiếng của tớ thì liền xin lỗi rồi cúp máy."</w:t>
      </w:r>
    </w:p>
    <w:p>
      <w:pPr>
        <w:pStyle w:val="BodyText"/>
      </w:pPr>
      <w:r>
        <w:t xml:space="preserve">"Phải không....."- Tiếu Huyền không nói tiếp, bắt đầu nghiền ngẫm tâm tư của Âu Dương. Thiên Trí nói đúng, đây chính là loại người yếu đuối, quả thật không có gì đặc biệt, chính là cảm thấy có chút đáng thương.</w:t>
      </w:r>
    </w:p>
    <w:p>
      <w:pPr>
        <w:pStyle w:val="BodyText"/>
      </w:pPr>
      <w:r>
        <w:t xml:space="preserve">Tiếu Huyền nghĩ thầm, chờ Âu Dương gọi điện cho hắn lần nữa, tốt nhất là nên hảo hảo dỗ dành anh một chút.</w:t>
      </w:r>
    </w:p>
    <w:p>
      <w:pPr>
        <w:pStyle w:val="BodyText"/>
      </w:pPr>
      <w:r>
        <w:t xml:space="preserve">Thế nhưng từ khi nhận lại di động, Âu Dương ngay cả một cuộc điện thoại cũng không gọi lại.</w:t>
      </w:r>
    </w:p>
    <w:p>
      <w:pPr>
        <w:pStyle w:val="BodyText"/>
      </w:pPr>
      <w:r>
        <w:t xml:space="preserve">Đợi đến lúc Âu Dương trở lại sau hai ngày nghỉ bệnh, hai người tuy rằng vẫn thường xuyên gặp mặt, nhưng Tiếu Huyền cũng phát giác ra rằng Âu Dương dường như không còn để ý đến hắn nữa.</w:t>
      </w:r>
    </w:p>
    <w:p>
      <w:pPr>
        <w:pStyle w:val="BodyText"/>
      </w:pPr>
      <w:r>
        <w:t xml:space="preserve">Vào lớp học tự nhiên sẽ không hỏi đến hắn, nếu ánh mắt ngẫu nhiên chạm nhau anh cũng sẽ nhanh chóng tránh đi; ở trên đường nếu gặp mặt, nếu hắn chủ động chào "Chào thầy", Âu Dương cũng chỉ làm bộ gật đầu một cái rồi vội vàng đi qua.</w:t>
      </w:r>
    </w:p>
    <w:p>
      <w:pPr>
        <w:pStyle w:val="BodyText"/>
      </w:pPr>
      <w:r>
        <w:t xml:space="preserve">Đi thỉnh giáo đề mục và vân vân, Âu Dương ngoại trừ giảng giải, một điều dư thừa cũng không nói thêm, căn bản là không muốn trò chuyện với hắn.</w:t>
      </w:r>
    </w:p>
    <w:p>
      <w:pPr>
        <w:pStyle w:val="BodyText"/>
      </w:pPr>
      <w:r>
        <w:t xml:space="preserve">Âu Dương rõ ràng trước giờ vẫn luôn ngốc nghếch, thế nhưng lúc này lại có vẻ như nhanh chóng hiểu rõ mọi chuyện. Chỉ dùng thời gian một ngày, ba cuộc điện thoại, đã có thể xác định được thái độ của hắn.</w:t>
      </w:r>
    </w:p>
    <w:p>
      <w:pPr>
        <w:pStyle w:val="BodyText"/>
      </w:pPr>
      <w:r>
        <w:t xml:space="preserve">Tiếu Huyền cũng không thể nhận định được điều này là tốt hay xấu. Chấm dứt nhanh gọn như vậy rõ ràng là điều hắn mong muốn, nhưng cảm giác lại trái ngược. Âu Dương thật sự hết hi vọng, không đến dây dưa với hắn nữa, hắn lại cảm thấy giống như mình mới là kẻ bị nam nhân kia bỏ rơi.</w:t>
      </w:r>
    </w:p>
    <w:p>
      <w:pPr>
        <w:pStyle w:val="BodyText"/>
      </w:pPr>
      <w:r>
        <w:t xml:space="preserve">Âu Dương cùng hắn hoàn toàn bất hòa, liền rõ ràng cùng Trác Văn Dương thân thiết, người nọ cũng là ưu sinh có khuôn phép, rất giống với hắn trước đây, đúng với kiểu học trò cưng của Âu Dương.</w:t>
      </w:r>
    </w:p>
    <w:p>
      <w:pPr>
        <w:pStyle w:val="BodyText"/>
      </w:pPr>
      <w:r>
        <w:t xml:space="preserve">Trác Văn Dương lớn lên tuấn lãng lạnh lùng, không phải loại người tình cảm, đối với cái gì cũng có chút hờ hững, nhưng dường như lại có hứng thú với luyến phụ*, thường tiếp xúc với những nam nhân lớn tuổi mà ôn nhu.</w:t>
      </w:r>
    </w:p>
    <w:p>
      <w:pPr>
        <w:pStyle w:val="BodyText"/>
      </w:pPr>
      <w:r>
        <w:t xml:space="preserve">*luyến phụ: yêu thích người lớn tuổi</w:t>
      </w:r>
    </w:p>
    <w:p>
      <w:pPr>
        <w:pStyle w:val="BodyText"/>
      </w:pPr>
      <w:r>
        <w:t xml:space="preserve">Tiếu Huyền nhìn thấy bọn họ ở cùng một chỗ thảo luận công khóa, Âu Dương chỉ bảo cho Trác Văn Dương rất chuyên tâm, thật giống lúc trước khi chỉ bảo cho hắn, dù thật lòng biết Âu Dương kiên nhẫn với tất cả mọi người, không hề phân biệt đối tượng là ai, nhưng hắn vẫn cảm thấy không thoải mái.</w:t>
      </w:r>
    </w:p>
    <w:p>
      <w:pPr>
        <w:pStyle w:val="BodyText"/>
      </w:pPr>
      <w:r>
        <w:t xml:space="preserve">Giờ cơm trưa, nhìn thấy Trác Văn Dương bê thức ăn đến chỗ Âu Dương, Tiếu Huyền có điểm không nhịn được.</w:t>
      </w:r>
    </w:p>
    <w:p>
      <w:pPr>
        <w:pStyle w:val="BodyText"/>
      </w:pPr>
      <w:r>
        <w:t xml:space="preserve">"Thiên Trí, cậu có cách chỉnh Trác Văn Dương không?"</w:t>
      </w:r>
    </w:p>
    <w:p>
      <w:pPr>
        <w:pStyle w:val="BodyText"/>
      </w:pPr>
      <w:r>
        <w:t xml:space="preserve">".......Người của Trác gia, không dễ động vào đâu. Nhưng hắn làm sao?"</w:t>
      </w:r>
    </w:p>
    <w:p>
      <w:pPr>
        <w:pStyle w:val="BodyText"/>
      </w:pPr>
      <w:r>
        <w:t xml:space="preserve">"Tớ nhìn thấy hắn liền chán ghét."</w:t>
      </w:r>
    </w:p>
    <w:p>
      <w:pPr>
        <w:pStyle w:val="BodyText"/>
      </w:pPr>
      <w:r>
        <w:t xml:space="preserve">"Gì, Trác Văn Dương đâu có trêu chọc cậu"- Thiên Trí đem thịt dê cuốn rau dưa nhét vào miệng- "không phải là vì thầy Âu Dương chứ?"</w:t>
      </w:r>
    </w:p>
    <w:p>
      <w:pPr>
        <w:pStyle w:val="BodyText"/>
      </w:pPr>
      <w:r>
        <w:t xml:space="preserve">Tiếu Huyền hừ một tiếng.</w:t>
      </w:r>
    </w:p>
    <w:p>
      <w:pPr>
        <w:pStyle w:val="BodyText"/>
      </w:pPr>
      <w:r>
        <w:t xml:space="preserve">"Cậu không phải đã hết hứng thú sao? Thứ cậu vứt đi rồi, người khác nhặt lại thì có gì không hảo?"</w:t>
      </w:r>
    </w:p>
    <w:p>
      <w:pPr>
        <w:pStyle w:val="BodyText"/>
      </w:pPr>
      <w:r>
        <w:t xml:space="preserve">"Gì!"- Tiếu Huyền đột nhiên khó chịu</w:t>
      </w:r>
    </w:p>
    <w:p>
      <w:pPr>
        <w:pStyle w:val="BodyText"/>
      </w:pPr>
      <w:r>
        <w:t xml:space="preserve">"Sao vậy?"- Thiên Trí hơi giật mình- "A, nguyên lai cậu còn chưa ngoạn đủ nga, như thế nào lại không chịu nói sớm!"</w:t>
      </w:r>
    </w:p>
    <w:p>
      <w:pPr>
        <w:pStyle w:val="BodyText"/>
      </w:pPr>
      <w:r>
        <w:t xml:space="preserve">"Để làm chi?"</w:t>
      </w:r>
    </w:p>
    <w:p>
      <w:pPr>
        <w:pStyle w:val="BodyText"/>
      </w:pPr>
      <w:r>
        <w:t xml:space="preserve">"Tớ thấy cậu mấy ngày nay thần tình không yên, sợ cậu bị quấy rầy, nên tớ đã giúp cậu phát ra thư cảnh cáo."</w:t>
      </w:r>
    </w:p>
    <w:p>
      <w:pPr>
        <w:pStyle w:val="BodyText"/>
      </w:pPr>
      <w:r>
        <w:t xml:space="preserve">Tiếu Huyền đang uống một ngụm nước liền bị sặc, ho một tiếng: "..........Khụ, viết cái gì?"</w:t>
      </w:r>
    </w:p>
    <w:p>
      <w:pPr>
        <w:pStyle w:val="BodyText"/>
      </w:pPr>
      <w:r>
        <w:t xml:space="preserve">"'Nếu anh tái quấn quít XX thêm một lần nào nữa, tôi sẽ liền công bố bí mật anh là đồng tính luyến ái! Bản thân anh nên tự cảm thấy thẹn đi!' linh tinh mấy thứ nữa, cũng theo cách cũ thôi."- Thiên Trí thành thành thật thật nói, ha ha cười- "Cậu cũng đâu phải chưa từng viết qua."</w:t>
      </w:r>
    </w:p>
    <w:p>
      <w:pPr>
        <w:pStyle w:val="BodyText"/>
      </w:pPr>
      <w:r>
        <w:t xml:space="preserve">"Ờ......"- Tiếu Huyền run run hàng mi.</w:t>
      </w:r>
    </w:p>
    <w:p>
      <w:pPr>
        <w:pStyle w:val="BodyText"/>
      </w:pPr>
      <w:r>
        <w:t xml:space="preserve">"Như thế nào? Cậu thật sự muốn ngoạn một lần nữa?"- Thiên Trí khoanh tay- "Thì ra là do tớ nhiều chuyện, ngượng ngùng a."</w:t>
      </w:r>
    </w:p>
    <w:p>
      <w:pPr>
        <w:pStyle w:val="BodyText"/>
      </w:pPr>
      <w:r>
        <w:t xml:space="preserve">Tiếu Huyền "Ừ" một tiếng, chỉ lắc lắc đầu xem như không sao, sau đó tiếp tục xếp đống chén dĩa trong mâm cho gọn lại- "Cũng không có gì."</w:t>
      </w:r>
    </w:p>
    <w:p>
      <w:pPr>
        <w:pStyle w:val="BodyText"/>
      </w:pPr>
      <w:r>
        <w:t xml:space="preserve">"Tớ nghĩ loại người như thầy Âu Dương ra đường chỉ cần một tay đã có thể gom được một mớ , mà cậu chơi lâu như vậy cũng đã sớm chán rồi còn gì"</w:t>
      </w:r>
    </w:p>
    <w:p>
      <w:pPr>
        <w:pStyle w:val="BodyText"/>
      </w:pPr>
      <w:r>
        <w:t xml:space="preserve">"Ừ, không sai."</w:t>
      </w:r>
    </w:p>
    <w:p>
      <w:pPr>
        <w:pStyle w:val="BodyText"/>
      </w:pPr>
      <w:r>
        <w:t xml:space="preserve">"Bất quá lần này cũng không có gì đáng tiếc đi? Lần sau tớ sẽ lưu tâm, giúp cậu chọn ra người tốt hơn."</w:t>
      </w:r>
    </w:p>
    <w:p>
      <w:pPr>
        <w:pStyle w:val="BodyText"/>
      </w:pPr>
      <w:r>
        <w:t xml:space="preserve">"Ừ."</w:t>
      </w:r>
    </w:p>
    <w:p>
      <w:pPr>
        <w:pStyle w:val="BodyText"/>
      </w:pPr>
      <w:r>
        <w:t xml:space="preserve">Vừa ăn vừa đem ánh mắt dời lên, thấy được Âu Dương ngồi ở tận đầu bên kia của nhà ăn, lưng đối hắn. Hắn lại chỉ có thể nhìn Âu Dương từ phía sau, tấm lưng gầy gò kia khoác lên một tấm áo cũ kĩ với màu sắc u ám, cổ áo cao cao quê mùa, mái tóc cắt tỉa qua loa ở một cửa tiệm rẻ tiền nên có điểm so le, không đồng đều.</w:t>
      </w:r>
    </w:p>
    <w:p>
      <w:pPr>
        <w:pStyle w:val="BodyText"/>
      </w:pPr>
      <w:r>
        <w:t xml:space="preserve">Hiện tại, ngoại trừ giờ lên lớp môn Tiếng Anh là Tiếu Huyền có thể trực diện nhìn ngắm khuôn mặt của Âu Dương, những thời điểm còn lại hắn chỉ có thể nhìn bóng lưng của anh mà thôi.</w:t>
      </w:r>
    </w:p>
    <w:p>
      <w:pPr>
        <w:pStyle w:val="BodyText"/>
      </w:pPr>
      <w:r>
        <w:t xml:space="preserve">Âu Dương gần đây thường tránh mặt hắn, đi đường nếu gặp hắn thì sẽ cúi đầu rồi lủi cho thật xa, ngay cả ăn cơm cũng chọn nơi cửa số vắng người nhất.</w:t>
      </w:r>
    </w:p>
    <w:p>
      <w:pPr>
        <w:pStyle w:val="BodyText"/>
      </w:pPr>
      <w:r>
        <w:t xml:space="preserve">Tiếu Huyền nhíu đôi mày xinh đẹp, cứ mãi thế này hắn thật sự nhịn không nổi nữa</w:t>
      </w:r>
    </w:p>
    <w:p>
      <w:pPr>
        <w:pStyle w:val="BodyText"/>
      </w:pPr>
      <w:r>
        <w:t xml:space="preserve">Tiếu Huyền ngồi trong xe một hồi lâu, mới thấy Chung Lý cưỡi chiếc xe máy mà ầm ĩ ly khai.</w:t>
      </w:r>
    </w:p>
    <w:p>
      <w:pPr>
        <w:pStyle w:val="BodyText"/>
      </w:pPr>
      <w:r>
        <w:t xml:space="preserve">Thở hắt một cái, Tiếu Huyền bước xuống xe, nương theo ánh đèn đường liếc qua kính xe ngắm bản thân một chút.</w:t>
      </w:r>
    </w:p>
    <w:p>
      <w:pPr>
        <w:pStyle w:val="BodyText"/>
      </w:pPr>
      <w:r>
        <w:t xml:space="preserve">Tóc có hơi dài, tóc mái mềm mại gần như phủ đến mắt, thoạt nhìn càng có vẻ ngoan ngoãn hiền lành, Tiếu Huyền không khỏi nhướng nhướng lông mi, vuốt vuốt lại mái tóc, để lộ toàn bộ đôi mắt to đen thăm thẳm.</w:t>
      </w:r>
    </w:p>
    <w:p>
      <w:pPr>
        <w:pStyle w:val="BodyText"/>
      </w:pPr>
      <w:r>
        <w:t xml:space="preserve">Trong bóng đêm không tài nào thấy được có một chiếc Benz đang quay đầu vô thanh vô tức rời đi. Tiếu Huyền lại đem ống quần của chính mình xăn lên, ngay sau đó liền chạy vào nhà trọ Đại Lâu, nhanh chóng leo lên tầng năm, làm cho chính mình chảy một ít mồ hôi, thở hổn hển, giống như trước đây, giả vờ bản thân là tự đi bộ đến.</w:t>
      </w:r>
    </w:p>
    <w:p>
      <w:pPr>
        <w:pStyle w:val="BodyText"/>
      </w:pPr>
      <w:r>
        <w:t xml:space="preserve">Tiếu Huyền gõ gõ lên cánh cửa, ngay lập tức mơ hồ nghe được tiếng dép lê ngày càng lớn dần. Cửa mở, để lộ ra gương mặt bình thản cùng ôn nhu của nam nhân.</w:t>
      </w:r>
    </w:p>
    <w:p>
      <w:pPr>
        <w:pStyle w:val="BodyText"/>
      </w:pPr>
      <w:r>
        <w:t xml:space="preserve">"Thầy."</w:t>
      </w:r>
    </w:p>
    <w:p>
      <w:pPr>
        <w:pStyle w:val="BodyText"/>
      </w:pPr>
      <w:r>
        <w:t xml:space="preserve">Âu Dương gương mặt biểu lộ một chút giật mình, ngơ ngác nhìn hắn trong chốc lát, sau đó mới dần hồi phục lại tinh thần, do dự nói: "Em có chuyện gì sao?"</w:t>
      </w:r>
    </w:p>
    <w:p>
      <w:pPr>
        <w:pStyle w:val="BodyText"/>
      </w:pPr>
      <w:r>
        <w:t xml:space="preserve">Tiếu Huyền cười đáng yêu, lễ phép nói: "Có thể vào nhà rồi nói không?"</w:t>
      </w:r>
    </w:p>
    <w:p>
      <w:pPr>
        <w:pStyle w:val="BodyText"/>
      </w:pPr>
      <w:r>
        <w:t xml:space="preserve">"................"- nam nhân tay vẫn giữ chặt cửa, nội tâm rõ ràng đang dao động, nhưng ngoài mặt vẫn tỏ ra kiên trì- "Có chuyện gì sao?"</w:t>
      </w:r>
    </w:p>
    <w:p>
      <w:pPr>
        <w:pStyle w:val="BodyText"/>
      </w:pPr>
      <w:r>
        <w:t xml:space="preserve">Âu Dương chán ghét hắn đến mức đến cửa cũng không muốn cho hắn đi qua dù chỉ một bước. Nghĩ vậy nên Tiếu Huyền không khỏi có chút nôn nóng, nhưng vẫn phải nhẫn nại mỉm cười: "Thầy, em nghe nói thầy có để quên một cái đĩa ở trường, em ở phòng phòng học phát hiện ra một cái, không biết có phải của thầy hay không?"</w:t>
      </w:r>
    </w:p>
    <w:p>
      <w:pPr>
        <w:pStyle w:val="BodyText"/>
      </w:pPr>
      <w:r>
        <w:t xml:space="preserve">Âu Dương không nhịn được "A" một tiếng, quả nhiên lộ ra biểu tình nôn nóng: "Thật không?"</w:t>
      </w:r>
    </w:p>
    <w:p>
      <w:pPr>
        <w:pStyle w:val="BodyText"/>
      </w:pPr>
      <w:r>
        <w:t xml:space="preserve">Cái đĩa kia Âu Dương có lưu rất nhiều giáo án đã hoàn tất, còn có những tư liệu phân tích quan trọng mà anh vất vả sưu tầm cho bài luận văn , rõ ràng bản thân nhớ đã cất trong ngăn tủ văn phòng, vậy mà hôm nay lúc cần dùng đến thì kiếm thế nào cũng không ra.</w:t>
      </w:r>
    </w:p>
    <w:p>
      <w:pPr>
        <w:pStyle w:val="BodyText"/>
      </w:pPr>
      <w:r>
        <w:t xml:space="preserve">Thấy Tiếu Huyền đưa ra một cái hộp đĩa màu xanh trông rất quen mắt, Âu Dương vội vàng đón lấy, rồi nhanh chóng đi vào nhà xác nhận, Tiếu Huyền cũng lập tức theo sau.</w:t>
      </w:r>
    </w:p>
    <w:p>
      <w:pPr>
        <w:pStyle w:val="BodyText"/>
      </w:pPr>
      <w:r>
        <w:t xml:space="preserve">Vội vàng nhét vào ổ đĩa máy tính, thoáng một cái nội dung đã hiện lên, Âu Dương liền thở phào một cái, có điểm nhẹ nhõm: "Cám ơn em."</w:t>
      </w:r>
    </w:p>
    <w:p>
      <w:pPr>
        <w:pStyle w:val="BodyText"/>
      </w:pPr>
      <w:r>
        <w:t xml:space="preserve">"Thầy không cần khách khí."- Tiếu Huyền liếc mắt nhìn anh mỉm cười.</w:t>
      </w:r>
    </w:p>
    <w:p>
      <w:pPr>
        <w:pStyle w:val="BodyText"/>
      </w:pPr>
      <w:r>
        <w:t xml:space="preserve">Âu Dương khi ở nhà cũng sẽ không giống một số nam nhân mặc độc nhất một chiếc quần lót mà chạy loạn, thay vào đó là chiếc áo thun đã bạc màu, còn mặc thêm một cái quần dài cũ, tuy rằng thật sự sạch sẽ, nhưng thoạt nhìn vẫn thấy lôi thôi.</w:t>
      </w:r>
    </w:p>
    <w:p>
      <w:pPr>
        <w:pStyle w:val="BodyText"/>
      </w:pPr>
      <w:r>
        <w:t xml:space="preserve">Thấy Tiếu Huyền áo mũ chỉnh tề đang đối mặt với mình, Âu Dương bất giác cúi đầu, xăm xoi ngón chân mình lộ ra dưới đôi dép lê cũ kỹ.</w:t>
      </w:r>
    </w:p>
    <w:p>
      <w:pPr>
        <w:pStyle w:val="BodyText"/>
      </w:pPr>
      <w:r>
        <w:t xml:space="preserve">"Em ngồi đi."</w:t>
      </w:r>
    </w:p>
    <w:p>
      <w:pPr>
        <w:pStyle w:val="BodyText"/>
      </w:pPr>
      <w:r>
        <w:t xml:space="preserve">Tiếu Huyền chiếu cố anh nhiều như vậy, cho nên, vô luận thế nào anh đều rất cảm kích, tuy rằng hơi do dự, nhưng cuối cùng anh vẫn đi pha một chén trà nóng, lại tìm một ít kẹo vừng, hoa sinh tô và các loại đồ ăn vặt linh tinh đem ra cho Tiếu Huyền.</w:t>
      </w:r>
    </w:p>
    <w:p>
      <w:pPr>
        <w:pStyle w:val="BodyText"/>
      </w:pPr>
      <w:r>
        <w:t xml:space="preserve">Nhưng trừ khi nãy nói chuyện ra, hai người cũng không nói gì thêm, chỉ yên lặng xem TV.</w:t>
      </w:r>
    </w:p>
    <w:p>
      <w:pPr>
        <w:pStyle w:val="BodyText"/>
      </w:pPr>
      <w:r>
        <w:t xml:space="preserve">"Thầy, thầy ngày đó gọi điện lại, là có chuyện muốn tìm em sao?"</w:t>
      </w:r>
    </w:p>
    <w:p>
      <w:pPr>
        <w:pStyle w:val="BodyText"/>
      </w:pPr>
      <w:r>
        <w:t xml:space="preserve">Âu Dương ngồi thẳng lưng, hàm hồ nói: "Đã không còn việc gì."</w:t>
      </w:r>
    </w:p>
    <w:p>
      <w:pPr>
        <w:pStyle w:val="BodyText"/>
      </w:pPr>
      <w:r>
        <w:t xml:space="preserve">"Thật không............"</w:t>
      </w:r>
    </w:p>
    <w:p>
      <w:pPr>
        <w:pStyle w:val="BodyText"/>
      </w:pPr>
      <w:r>
        <w:t xml:space="preserve">Hai người tiếp tục lâm vào trầm mặc, tuy ngồi song song nhau, nhưng lại cách rất xa. Âu Duơng tuy rằng không mở miệng nói, nhưng lại tỏa ra một cảm giác lo lắng bất an, giống như ước gì hắn nhanh nhanh rời đi.</w:t>
      </w:r>
    </w:p>
    <w:p>
      <w:pPr>
        <w:pStyle w:val="BodyText"/>
      </w:pPr>
      <w:r>
        <w:t xml:space="preserve">"Thầy không có gì muốn nói với em sao?"</w:t>
      </w:r>
    </w:p>
    <w:p>
      <w:pPr>
        <w:pStyle w:val="BodyText"/>
      </w:pPr>
      <w:r>
        <w:t xml:space="preserve">Âu Dương nhất thời cười khổ, nhìn chằm chằm cái bàn: "Tôi còn có thể nói được gì."</w:t>
      </w:r>
    </w:p>
    <w:p>
      <w:pPr>
        <w:pStyle w:val="BodyText"/>
      </w:pPr>
      <w:r>
        <w:t xml:space="preserve">Tiếu Huyền đảo đảo đôi con ngươi: "Kia thầy có để ý thông báo về nội dung trình bày cho dịp kỉ niệm thành lập trường lần này không? Học sinh năm cuối cũng muốn thử một lần diễn xuất, kịch bản Tiếng Anh tháng này sẽ bắt đầu tập luyện, em mới vừa viết một hảo kịch bản, thầy nếu có thời gian rảnh, có thể đến chỉ đạo giúp chúng em, ......"</w:t>
      </w:r>
    </w:p>
    <w:p>
      <w:pPr>
        <w:pStyle w:val="BodyText"/>
      </w:pPr>
      <w:r>
        <w:t xml:space="preserve">"Tiếu Huyền."- Nam nhân nhanh chóng cắt lời hắn, nghe như đã sắp chịu đựng không nổi nữa.</w:t>
      </w:r>
    </w:p>
    <w:p>
      <w:pPr>
        <w:pStyle w:val="BodyText"/>
      </w:pPr>
      <w:r>
        <w:t xml:space="preserve">"Dạ?"</w:t>
      </w:r>
    </w:p>
    <w:p>
      <w:pPr>
        <w:pStyle w:val="BodyText"/>
      </w:pPr>
      <w:r>
        <w:t xml:space="preserve">"Em về sau, không cần đến nhà tôi nữa."</w:t>
      </w:r>
    </w:p>
    <w:p>
      <w:pPr>
        <w:pStyle w:val="BodyText"/>
      </w:pPr>
      <w:r>
        <w:t xml:space="preserve">"Vì sao?"</w:t>
      </w:r>
    </w:p>
    <w:p>
      <w:pPr>
        <w:pStyle w:val="BodyText"/>
      </w:pPr>
      <w:r>
        <w:t xml:space="preserve">"Nguyên nhân là gì tôi nghĩ em phải là người rõ ràng nhất?"- Khuôn mặt luôn luôn ôn nhu như vậy, cư nhiên cũng có thời điểm vì quá phẫn nộ mà đỏ cả lên, Tiếu Huyền lại chỉ cảm thấy thực ngạc nhiên .</w:t>
      </w:r>
    </w:p>
    <w:p>
      <w:pPr>
        <w:pStyle w:val="BodyText"/>
      </w:pPr>
      <w:r>
        <w:t xml:space="preserve">"Thầy....."</w:t>
      </w:r>
    </w:p>
    <w:p>
      <w:pPr>
        <w:pStyle w:val="BodyText"/>
      </w:pPr>
      <w:r>
        <w:t xml:space="preserve">"Sau khi chuyện kia phát sinh, tôi nhìn thái độ của em cũng đã hiểu được phần nào, cho nên em không cần nói, tôi cũng sẽ không tái quấy rầy em. Vì cái gì còn phải viết loại thư nặc danh này?"</w:t>
      </w:r>
    </w:p>
    <w:p>
      <w:pPr>
        <w:pStyle w:val="BodyText"/>
      </w:pPr>
      <w:r>
        <w:t xml:space="preserve">Cho dù phi thường chịu đựng, nhưng trán Âu Dương vẫn nổi gân xanh, môi còn có chút run run: "Nếu những thứ vũ nhục kẻ khác như vậy em cũng đã viết rồi, sao bây giờ còn đến tìm tôi? Còn làm bộ dạng như không có việc gì..... Trêu đùa người khác như vậy, thú vị lắm sao?"</w:t>
      </w:r>
    </w:p>
    <w:p>
      <w:pPr>
        <w:pStyle w:val="BodyText"/>
      </w:pPr>
      <w:r>
        <w:t xml:space="preserve">"Thầy......"</w:t>
      </w:r>
    </w:p>
    <w:p>
      <w:pPr>
        <w:pStyle w:val="BodyText"/>
      </w:pPr>
      <w:r>
        <w:t xml:space="preserve">"Em còn muốn giải thích thế nào?"- Âu Dương cả hai mắt đều đỏ nhìn hắn- "Cái đó rốt cuộc có phải do em viết hay không?"</w:t>
      </w:r>
    </w:p>
    <w:p>
      <w:pPr>
        <w:pStyle w:val="BodyText"/>
      </w:pPr>
      <w:r>
        <w:t xml:space="preserve">Tiếu Huyền lập tức giải thích: "Thầy, là em sai rồi, thực xin lỗi."</w:t>
      </w:r>
    </w:p>
    <w:p>
      <w:pPr>
        <w:pStyle w:val="BodyText"/>
      </w:pPr>
      <w:r>
        <w:t xml:space="preserve">Âu Dương trầm mặc một hồi, rồi lại tự cười giễu nói: "Nguyên lai thật sự là em, tôi còn nghĩ ......"</w:t>
      </w:r>
    </w:p>
    <w:p>
      <w:pPr>
        <w:pStyle w:val="BodyText"/>
      </w:pPr>
      <w:r>
        <w:t xml:space="preserve">Nói được một nửa anh chợt dừng lại, tựa hồ không biết phải nói tiếp cái gì, liền đem kính mắt ra lau, cúi đầu lau hết nửa ngày mới đeo lại, thấp giọng nói: "Chính là, trừ em ra, còn ai biết được."</w:t>
      </w:r>
    </w:p>
    <w:p>
      <w:pPr>
        <w:pStyle w:val="BodyText"/>
      </w:pPr>
      <w:r>
        <w:t xml:space="preserve">Tiếu Huyền âm thầm thở phào. Thừa nhận chính mình làm, còn có vẻ quang minh lỗi lạc, cùng lắm bị coi là có tính trẻ con.</w:t>
      </w:r>
    </w:p>
    <w:p>
      <w:pPr>
        <w:pStyle w:val="BodyText"/>
      </w:pPr>
      <w:r>
        <w:t xml:space="preserve">Bằng không, nếu để Âu Dương biết được chuyện này là do hắn cùng bạn bè đem ra liệu tính và cười nhạo, đã sớm không phải chỉ có một người biết, không hiểu sẽ thành ra thế nào.</w:t>
      </w:r>
    </w:p>
    <w:p>
      <w:pPr>
        <w:pStyle w:val="BodyText"/>
      </w:pPr>
      <w:r>
        <w:t xml:space="preserve">"Thầy, em chỉ nhất thời khẩn trương, xúc động nên mới làm như vậy, đã không nghĩ đến cảm xúc của thầy, là em không tốt......"- Những thứ cho dù là hoàn toàn dối trá, hắn cũng có thể nói như cực kỳ chân thành .</w:t>
      </w:r>
    </w:p>
    <w:p>
      <w:pPr>
        <w:pStyle w:val="BodyText"/>
      </w:pPr>
      <w:r>
        <w:t xml:space="preserve">Lời vừa nói ra khiến Âu Dương không tức giận nữa, chỉ giống như một mộc đầu nhân đứng đó kinh ngạc, sau một hồi lâu anh mới bất đắc dĩ nở một nụ cười: "Quên đi, em vẫn là một đứa nhỏ..... không hiểu chuyện."</w:t>
      </w:r>
    </w:p>
    <w:p>
      <w:pPr>
        <w:pStyle w:val="BodyText"/>
      </w:pPr>
      <w:r>
        <w:t xml:space="preserve">"Em trở về đi."- Âu Dương giống như đã trấn định lại, miễn cưỡng hướng hắn cười cười- "Kì thật cũng không thể trách em, em còn nhỏ như vậy......gặp loại sự tình này đương nhiên sợ hãi."</w:t>
      </w:r>
    </w:p>
    <w:p>
      <w:pPr>
        <w:pStyle w:val="BodyText"/>
      </w:pPr>
      <w:r>
        <w:t xml:space="preserve">Tiếu Huyền không nghĩ anh ngược lại giải vây cho hắn, "A" một tiếng, nhất thời không nói nên lời.</w:t>
      </w:r>
    </w:p>
    <w:p>
      <w:pPr>
        <w:pStyle w:val="BodyText"/>
      </w:pPr>
      <w:r>
        <w:t xml:space="preserve">"Nhưng em cũng không cần lo lắng, tôi sẽ không tái làm cái gì khác đối với em. Nếu em vẫn cảm thấy không thoải mái, tôi...... tôi cũng có xin trường không dạy lớp các em nữa"- Âu Dương bật cười khó khăn- "Không thấy mặt có phải sẽ thoải mái hơn?"</w:t>
      </w:r>
    </w:p>
    <w:p>
      <w:pPr>
        <w:pStyle w:val="BodyText"/>
      </w:pPr>
      <w:r>
        <w:t xml:space="preserve">"Thầy?"</w:t>
      </w:r>
    </w:p>
    <w:p>
      <w:pPr>
        <w:pStyle w:val="BodyText"/>
      </w:pPr>
      <w:r>
        <w:t xml:space="preserve">"Cám ơn em đã đặc biệt mang đĩa đến giúp tôi."- Lần này khẩu khí của Âu Dương đã mềm mỏng hơn rất nhiều, ngay cả nửa điểm nộ khí cũng không có- "Cứ như vậy đi, về sau không cần miễn cưỡng trở lại đây nữa."</w:t>
      </w:r>
    </w:p>
    <w:p>
      <w:pPr>
        <w:pStyle w:val="BodyText"/>
      </w:pPr>
      <w:r>
        <w:t xml:space="preserve">"Thầy, em còn có vấn đề muốn hỏi thầy."</w:t>
      </w:r>
    </w:p>
    <w:p>
      <w:pPr>
        <w:pStyle w:val="BodyText"/>
      </w:pPr>
      <w:r>
        <w:t xml:space="preserve">Chờ nam nhân nâng lên ánh mắt tựa như đợi hắn , hắn liền trực tiếp đi vào vấn đề: "Thầy thích em đúng không?"</w:t>
      </w:r>
    </w:p>
    <w:p>
      <w:pPr>
        <w:pStyle w:val="BodyText"/>
      </w:pPr>
      <w:r>
        <w:t xml:space="preserve">Âu Dương trong nháy mắt mặt đỏ cả lên, gương mặt vì không khống chế được mà để lộ ra biểu tình vừa thẹn vừa giận: "Em...... em lại có thể nói ra câu này..."</w:t>
      </w:r>
    </w:p>
    <w:p>
      <w:pPr>
        <w:pStyle w:val="BodyText"/>
      </w:pPr>
      <w:r>
        <w:t xml:space="preserve">"Thầy, em chỉ muốn biết chân tướng. Nếu không có suy nghĩ kì quái, vì cái gì không thể nói thật?"</w:t>
      </w:r>
    </w:p>
    <w:p>
      <w:pPr>
        <w:pStyle w:val="BodyText"/>
      </w:pPr>
      <w:r>
        <w:t xml:space="preserve">Âu Dương bị lên án "có suy nghĩ kì quái" nên ngẩn ngơ cả nửa ngày, sau mới lúng túng mấp máy môi, biểu tình có phần chán nản.</w:t>
      </w:r>
    </w:p>
    <w:p>
      <w:pPr>
        <w:pStyle w:val="BodyText"/>
      </w:pPr>
      <w:r>
        <w:t xml:space="preserve">"Em cũng đã nhìn ra rồi."- Anh không hề nhìn Tiếu Huyền, đôi tay đặt ở đầu gối vì cam chịu mà phát run: "Tôi chính là thích nam nhân."</w:t>
      </w:r>
    </w:p>
    <w:p>
      <w:pPr>
        <w:pStyle w:val="BodyText"/>
      </w:pPr>
      <w:r>
        <w:t xml:space="preserve">"Ân."</w:t>
      </w:r>
    </w:p>
    <w:p>
      <w:pPr>
        <w:pStyle w:val="BodyText"/>
      </w:pPr>
      <w:r>
        <w:t xml:space="preserve">"Tiếu Huyền em, em thực rất được các nữ sinh ái mộ đi. Tuy rằng nói điều này không thích hợp, nhưng tôi.."- anh không ngừng đẩy cái kính căn bản không hề bị trượt- "Tôi cũng giống các nàng ấy, cũng rất thích em, em rất ưu tú."</w:t>
      </w:r>
    </w:p>
    <w:p>
      <w:pPr>
        <w:pStyle w:val="BodyText"/>
      </w:pPr>
      <w:r>
        <w:t xml:space="preserve">Tiếu Huyền nóng lòng chờ đợi, Âu Dương lại dường như nói không nên lời, đến nửa ngày mới mở miệng, thanh âm nghe ra có phần miễn cưỡng: "Tôi nói như vậy có lẽ em sẽ cảm thấy rất buồn cười. Chúng ta cách nhau nhiều tuổi như vậy, tôi lại còn là giáo viên, nhưng vẫn không thể tự kiềm chế...... đối với em có hảo cảm."</w:t>
      </w:r>
    </w:p>
    <w:p>
      <w:pPr>
        <w:pStyle w:val="BodyText"/>
      </w:pPr>
      <w:r>
        <w:t xml:space="preserve">Tuy rằng biết trước điều này, nhưng lại nghe chính miệng Âu Dương Hi Văn nói ra, loại cảm giác tê dại này làm hắn nhớ tới tấm lưng của anh, nhất thời cả người hưng phấn đến mức run rẩy.</w:t>
      </w:r>
    </w:p>
    <w:p>
      <w:pPr>
        <w:pStyle w:val="BodyText"/>
      </w:pPr>
      <w:r>
        <w:t xml:space="preserve">Âu Dương lại dừng lại, đến lúc Tiếu Huyền cảm thấy nôn nóng đến mức lưng đều muốn phát nhiệt, anh mới cố gắng tiếp tục thẳng thắn: "Vốn vẫn muốn che giấu, duy trì mối quan hệ thầy- trò bình thường, nhưng là, phát, phát sinh sự kiện kia, tôi không tài nào tự lừa mình dối người được nữa."</w:t>
      </w:r>
    </w:p>
    <w:p>
      <w:pPr>
        <w:pStyle w:val="BodyText"/>
      </w:pPr>
      <w:r>
        <w:t xml:space="preserve">Âu Dương lại dừng thêm một lát, hắng giọng rồi nói tiếp: "Ở bên cạnh em tôi không cách nào giữ cho tâm tư được bình tĩnh, cũng không thể coi như không có việc gì xảy ra mà tiếp tục qua lại, em có hiểu không?"</w:t>
      </w:r>
    </w:p>
    <w:p>
      <w:pPr>
        <w:pStyle w:val="BodyText"/>
      </w:pPr>
      <w:r>
        <w:t xml:space="preserve">"Thầy nói, thầy một mực thầm mến em, đến bây giờ vẫn vậy?"</w:t>
      </w:r>
    </w:p>
    <w:p>
      <w:pPr>
        <w:pStyle w:val="BodyText"/>
      </w:pPr>
      <w:r>
        <w:t xml:space="preserve">Âu Dương bị hỏi thẳng như vậy, dường như đau lòng mà nhíu mày, nhất thời không thể nói nên lời.</w:t>
      </w:r>
    </w:p>
    <w:p>
      <w:pPr>
        <w:pStyle w:val="BodyText"/>
      </w:pPr>
      <w:r>
        <w:t xml:space="preserve">"Đúng không?"</w:t>
      </w:r>
    </w:p>
    <w:p>
      <w:pPr>
        <w:pStyle w:val="BodyText"/>
      </w:pPr>
      <w:r>
        <w:t xml:space="preserve">"........"- Âu Dương sắc mặt trở nên u ám, miễn cưỡng cười cười- "Có điểm ghê tởm phải không?"</w:t>
      </w:r>
    </w:p>
    <w:p>
      <w:pPr>
        <w:pStyle w:val="BodyText"/>
      </w:pPr>
      <w:r>
        <w:t xml:space="preserve">"Vâng."</w:t>
      </w:r>
    </w:p>
    <w:p>
      <w:pPr>
        <w:pStyle w:val="BodyText"/>
      </w:pPr>
      <w:r>
        <w:t xml:space="preserve">Âu Dương cũng "Ừ" một tiếng, lại đem kính mắt xuống, dùng một góc áo lau lau, rồi đeo lên: "Kì thật hiện tại cũng không còn, em không cần lo lắng...... Cho nên, dừng ở đây đi....."</w:t>
      </w:r>
    </w:p>
    <w:p>
      <w:pPr>
        <w:pStyle w:val="BodyText"/>
      </w:pPr>
      <w:r>
        <w:t xml:space="preserve">Nhìn anh năm ngón tay cứng ngắc nắm lại, ngồi cúi đầu, bả vai bởi vì đang cực lực kiềm chế mà run rẩy, Tiếu Huyền cảm nhận được một cơn khoái cảm muốn ngược đãi mà trước đây chưa từng có.</w:t>
      </w:r>
    </w:p>
    <w:p>
      <w:pPr>
        <w:pStyle w:val="BodyText"/>
      </w:pPr>
      <w:r>
        <w:t xml:space="preserve">Không biết chính mình bị làm sao. Đem loại nam nhân này giam chặt trong tay, kì thật đối với bản thân mà nói cũng không phải chiến tích gì, nhưng chính là không thể kiềm chế ý nghĩ muốn tra tấn anh.</w:t>
      </w:r>
    </w:p>
    <w:p>
      <w:pPr>
        <w:pStyle w:val="BodyText"/>
      </w:pPr>
      <w:r>
        <w:t xml:space="preserve">"Em trở về đi, cũng không còn sớm....."</w:t>
      </w:r>
    </w:p>
    <w:p>
      <w:pPr>
        <w:pStyle w:val="BodyText"/>
      </w:pPr>
      <w:r>
        <w:t xml:space="preserve">Trong thanh âm của nam nhân tràn đầy biểu cảm bị vũ nhục cùng xấu hổ, Tiếu Huyền lại sớm hưng phấn đến mức lưng cũng bắt đầu nóng lên, không thể khống chế được nữa, liền tiến đến gần, một phen hung hăng giữ lấy đầu của anh, muốn đem anh hướng lại đây.</w:t>
      </w:r>
    </w:p>
    <w:p>
      <w:pPr>
        <w:pStyle w:val="BodyText"/>
      </w:pPr>
      <w:r>
        <w:t xml:space="preserve">Nhưng ngay lập tức thấy nam nhân lộ ra biểu tình đau đớn, lại cảm giác dường như bản thân dùng quá nhiều sức, đến giây tiếp theo vẫn là đổi thành động tác đỡ lấy ót của anh, giữ chặt lấy anh, áp trụ môi anh trước khi để anh có bất kì phản ứng nào.</w:t>
      </w:r>
    </w:p>
    <w:p>
      <w:pPr>
        <w:pStyle w:val="BodyText"/>
      </w:pPr>
      <w:r>
        <w:t xml:space="preserve">Nam nhân bởi vì kinh ngạc mà khẽ hé mở đôi môi mềm mại nhạy cảm, còn có điểm khô ráo, mang theo chút hương vị của trà, không biết vì cái gì khi hôn lên lại cảm thấy thực hấp dẫn.</w:t>
      </w:r>
    </w:p>
    <w:p>
      <w:pPr>
        <w:pStyle w:val="BodyText"/>
      </w:pPr>
      <w:r>
        <w:t xml:space="preserve">Tiếu Huyền tăng thêm một chút lực đạo mà mút vào, đơn giản đem đầu lưỡi của chính mình tiến vào, hai đầu lưỡi vừa đụng chạm, nam nhân liền kinh hãi, nhưng chưa kịp thoái lui đã bị Tiếu Huyền mạnh mẽ cuốn lấy, chỉ có thể phát ra giọng mũi "Ô" một tiếng.</w:t>
      </w:r>
    </w:p>
    <w:p>
      <w:pPr>
        <w:pStyle w:val="BodyText"/>
      </w:pPr>
      <w:r>
        <w:t xml:space="preserve">Một chút âm thanh chống cự kia đều làm cho Tiếu Huyền cảm thấy thực hưng phấn, không biết thế nào lại muốn hôn anh, loại bình thường yếu đuối này, tuy bộ dạng có chút đáng khinh, nhưng cũng rất đáng yêu đi, bất tri bất giác bụng hắn đã nóng lên.</w:t>
      </w:r>
    </w:p>
    <w:p>
      <w:pPr>
        <w:pStyle w:val="BodyText"/>
      </w:pPr>
      <w:r>
        <w:t xml:space="preserve">Hôn sâu một lần, môi vừa mới dời đi, Tiếu Huyền lại muốn hôn thêm một lúc, có cảm giác không bao giờ đủ, hắn cực kì thô bạo giữ chặt lấy quai hàm của anh, để đầu lưỡi càng tiến càng sâu.</w:t>
      </w:r>
    </w:p>
    <w:p>
      <w:pPr>
        <w:pStyle w:val="BodyText"/>
      </w:pPr>
      <w:r>
        <w:t xml:space="preserve">Âu Dương đầu óc còn chưa kịp thích ứng nên nhất thời lộ ra phản ứng ngây dại, so với kĩ thuật hôn siêu đẳng của Tiếu Huyền, liền có vẻ trì độn, mà như thế thì chỉ thêm kích thích ham muốn ngược đãi của kẻ kia</w:t>
      </w:r>
    </w:p>
    <w:p>
      <w:pPr>
        <w:pStyle w:val="BodyText"/>
      </w:pPr>
      <w:r>
        <w:t xml:space="preserve">Tiếu Huyền càng không lưu tình cắn bờ môi của anh, thời điểm đầu lưỡi của hắn đùa giỡn trong khoang miệng anh liền phát cương, rất nhanh ngay cả tấm lưng cũng cảm thấy phấn chấn, phát ra những tiếng rên rỉ đứt đoạn, chỉ hôn môi thôi, anh đã khẩn trương đến độ cả thân thể đều bốc nhiệt.</w:t>
      </w:r>
    </w:p>
    <w:p>
      <w:pPr>
        <w:pStyle w:val="BodyText"/>
      </w:pPr>
      <w:r>
        <w:t xml:space="preserve">Anh càng như vậy, Tiếu Huyền lại càng không thể khống chế được, liền dùng một chút lực đem anh đặt lên sô pha, tay tiến vào quần anh.</w:t>
      </w:r>
    </w:p>
    <w:p>
      <w:pPr>
        <w:pStyle w:val="BodyText"/>
      </w:pPr>
      <w:r>
        <w:t xml:space="preserve">Vài ngày trước cũng đã hưởng thụ qua loại cảm giác này, mà hiện tại đối với nó đã không đơn giản chỉ còn là hoài niệm. Tiếu Huyền vừa cố cởi quần anh, vừa ép chặt lên người anh, tay ôm lấy anh, một tay lại ở giữa hai chân anh sờ soạng.</w:t>
      </w:r>
    </w:p>
    <w:p>
      <w:pPr>
        <w:pStyle w:val="BodyText"/>
      </w:pPr>
      <w:r>
        <w:t xml:space="preserve">Bị Tiếu Huyền một phen nắm lấy, Âu Dương đột nhiên có chút run rẩy, đã bắt đầu giãy dụa. Loại giãy dụa kịch liệt này thực không giống như kiểu tình nhân trong lúc kích tình mà chống chế có lệ, Tiếu Huyền kiên trì trong chốc lát, thấy anh không chịu thuận theo, cũng chỉ hảo hảo buông tay, đem môi rời đi.</w:t>
      </w:r>
    </w:p>
    <w:p>
      <w:pPr>
        <w:pStyle w:val="BodyText"/>
      </w:pPr>
      <w:r>
        <w:t xml:space="preserve">"Thầy......"</w:t>
      </w:r>
    </w:p>
    <w:p>
      <w:pPr>
        <w:pStyle w:val="BodyText"/>
      </w:pPr>
      <w:r>
        <w:t xml:space="preserve">Lời ngon tiếng ngọt còn chưa kịp nói ra, liền "Ba" một cái trúng ngay cái tát . Tuy rằng đánh không tính là mạnh, nhưng Tiếu Huyền tới từng tuổi này đây mới là lần đầu bị đánh, như mèo bị đứt đuôi, hắn ngay lập tức dùng tay ôm mặt, mắt trợn tròn.</w:t>
      </w:r>
    </w:p>
    <w:p>
      <w:pPr>
        <w:pStyle w:val="BodyText"/>
      </w:pPr>
      <w:r>
        <w:t xml:space="preserve">"Em đang làm cái gì?"- Âu Dương tức giận đến mức cả thanh âm cũng trở nên run rẩy- "Thích em thì có thể để mặc cho em đùa bỡn sao? Em rốt cuộc có thể nghĩ thay cho người khác hay không....."</w:t>
      </w:r>
    </w:p>
    <w:p>
      <w:pPr>
        <w:pStyle w:val="BodyText"/>
      </w:pPr>
      <w:r>
        <w:t xml:space="preserve">Tiếu Huyền tuy bí thế nhưng lại không có cảm giác phẫn nộ, có thể là do không quá đau, hơn nữa cũng có thể là do nam nhân này chỉ vì một chút chuyện nhỏ mà trở nên giận dữ như vậy thoạt nhìn ngược lại rất đáng yêu. Tuy rằng chưa từng có ai dám tát hắn nên hiện tại có chút giật mình, thế nhưng dục vọng cũng không có giảm đi, lại càng không tức giận.</w:t>
      </w:r>
    </w:p>
    <w:p>
      <w:pPr>
        <w:pStyle w:val="BodyText"/>
      </w:pPr>
      <w:r>
        <w:t xml:space="preserve">"Thầy....."</w:t>
      </w:r>
    </w:p>
    <w:p>
      <w:pPr>
        <w:pStyle w:val="BodyText"/>
      </w:pPr>
      <w:r>
        <w:t xml:space="preserve">"Em buông tay."- Âu Dương tức giận đến cả mặt đều đỏ.</w:t>
      </w:r>
    </w:p>
    <w:p>
      <w:pPr>
        <w:pStyle w:val="BodyText"/>
      </w:pPr>
      <w:r>
        <w:t xml:space="preserve">Tiếu Huyền tư tưởng cùng hạ thân đều đang phát nhiệt, lúc này không thèm nghĩ ngợi thêm nữa: "Thầy, em thích thầy."</w:t>
      </w:r>
    </w:p>
    <w:p>
      <w:pPr>
        <w:pStyle w:val="BodyText"/>
      </w:pPr>
      <w:r>
        <w:t xml:space="preserve">Âu Dương lắp bắp kinh hãi, ngơ ngác giật mình.</w:t>
      </w:r>
    </w:p>
    <w:p>
      <w:pPr>
        <w:pStyle w:val="BodyText"/>
      </w:pPr>
      <w:r>
        <w:t xml:space="preserve">"Là thật mà thầy."- Tiếu Huyền nhân cơ hội này ôm chặt lấy anh không buông- "Lúc đầu là bởi vì sự tình phát sinh quá đột ngột, em nhất thời không tiếp thu được nên mới xúc động viết lá thư đó. Nhưng trải qua mấy ngày nay, em mới hiểu được, kì thật là em thích thầy a......"</w:t>
      </w:r>
    </w:p>
    <w:p>
      <w:pPr>
        <w:pStyle w:val="BodyText"/>
      </w:pPr>
      <w:r>
        <w:t xml:space="preserve">Thấy nam nhân lộ ra vẻ mặt không thể tin được, Tiếu Huyền mở to đôi mắt đen láy, biểu hiện đầy vô tội cùng thành khẩn: "Thầy, chẳng lẽ thầy không tin em sao? Sự tình đều đã trở thành như thế, em lại còn đến tìm thầy, nếu không phải vì kì thật phát hiện lòng đã thích thầy, thì em cần gì phải làm vậy chứ?"</w:t>
      </w:r>
    </w:p>
    <w:p>
      <w:pPr>
        <w:pStyle w:val="BodyText"/>
      </w:pPr>
      <w:r>
        <w:t xml:space="preserve">Loại lời kịch giả dối như thế, Âu Dương cư nhiên lại tin là thật, nửa ngày đều không nói nên lời, đột nhiên cảm thấy kinh hỉ, đôi mắt càng ngày càng đỏ lên, còn nhìn chằm chằm hắn, môi cũng phát run.</w:t>
      </w:r>
    </w:p>
    <w:p>
      <w:pPr>
        <w:pStyle w:val="BodyText"/>
      </w:pPr>
      <w:r>
        <w:t xml:space="preserve">"Thầy."- Tiếu Huyền nhìn anh, đôi mắt to tràn đầy chân thành- "Thầy còn thích em không?"</w:t>
      </w:r>
    </w:p>
    <w:p>
      <w:pPr>
        <w:pStyle w:val="BodyText"/>
      </w:pPr>
      <w:r>
        <w:t xml:space="preserve">Âu Dương tay run rẩy, đến gần sờ sờ đầu hắn, lại giống như đang nhẫn nại kiềm chế, chỉ có đôi con ngươi tiếp tục đỏ lên mà bản thân lại không nói gì</w:t>
      </w:r>
    </w:p>
    <w:p>
      <w:pPr>
        <w:pStyle w:val="BodyText"/>
      </w:pPr>
      <w:r>
        <w:t xml:space="preserve">Tiếu Huyền giờ phút này đã hoàn toàn nhập vai, âm thanh vội vàng nhưng cũng thực tự nhiên: "Thầy, thầy cũng thích em mà, chúng ta ở cùng một chỗ có được không?"</w:t>
      </w:r>
    </w:p>
    <w:p>
      <w:pPr>
        <w:pStyle w:val="BodyText"/>
      </w:pPr>
      <w:r>
        <w:t xml:space="preserve">"...... Không được."</w:t>
      </w:r>
    </w:p>
    <w:p>
      <w:pPr>
        <w:pStyle w:val="BodyText"/>
      </w:pPr>
      <w:r>
        <w:t xml:space="preserve">Hoàn toàn là một câu trả lời nằm ngoài dự kiến, Tiếu Huyền cảm giác như lần thứ hai bị ăn tát, lại như một con mèo con tròn xoe đôi mắt.</w:t>
      </w:r>
    </w:p>
    <w:p>
      <w:pPr>
        <w:pStyle w:val="BodyText"/>
      </w:pPr>
      <w:r>
        <w:t xml:space="preserve">"Thầy, thầy, chẳng lẽ thầy hiện tại không còn thích em nữa?"</w:t>
      </w:r>
    </w:p>
    <w:p>
      <w:pPr>
        <w:pStyle w:val="BodyText"/>
      </w:pPr>
      <w:r>
        <w:t xml:space="preserve">Không nhìn thấy được biểu tình hưởng ứng như bản thân sở liệu, Tiếu Huyền không biết phải làm thế nào, liền hoảng loạn đứng lên, gắt gao ôm lấy Âu Dương: "Thầy, thầy ơi....."</w:t>
      </w:r>
    </w:p>
    <w:p>
      <w:pPr>
        <w:pStyle w:val="BodyText"/>
      </w:pPr>
      <w:r>
        <w:t xml:space="preserve">Hắn luôn tràn đầy tự tin, lúc này đột nhiên cảm thấy thực khẩn trương, nắm chặt tay Âu Dương liền muốn hôn môi anh.</w:t>
      </w:r>
    </w:p>
    <w:p>
      <w:pPr>
        <w:pStyle w:val="BodyText"/>
      </w:pPr>
      <w:r>
        <w:t xml:space="preserve">Âu Dương yếu ớt quay đầu né tránh: "Ai, em thật sự là một đứa nhỏ..... Em thật sự quá nhỏ....Cái gì cũng đều không hiểu, thầy nếu đối với em như vậy, thật không gánh vác nổi trách nhiệm."</w:t>
      </w:r>
    </w:p>
    <w:p>
      <w:pPr>
        <w:pStyle w:val="BodyText"/>
      </w:pPr>
      <w:r>
        <w:t xml:space="preserve">Nói xong Âu Dương bắt đầu cảm thấy khó chịu: "Hai nam nhân ở cùng một chỗ...... Không phải là loại chuyện thoải mái gì, áp lực thật sự rất lớn, chờ em lớn lên, em sẽ hiểu."</w:t>
      </w:r>
    </w:p>
    <w:p>
      <w:pPr>
        <w:pStyle w:val="BodyText"/>
      </w:pPr>
      <w:r>
        <w:t xml:space="preserve">Tiếu Huyền không quan tâm nhiều vậy, chỉ lập tức phản bác: "Cái đó cũng không phải thứ trọng yếu, em chỉ cần ở cùng một chỗ với thầy là tốt rồi."</w:t>
      </w:r>
    </w:p>
    <w:p>
      <w:pPr>
        <w:pStyle w:val="BodyText"/>
      </w:pPr>
      <w:r>
        <w:t xml:space="preserve">"Ai, Tiếu Huyền, thầy với em không giống nhau, thầy đã ở tuổi này, nếu nói tới luyến ái, chính là thật tâm, không phải ngoạn ngoạn đơn giản đâu......"</w:t>
      </w:r>
    </w:p>
    <w:p>
      <w:pPr>
        <w:pStyle w:val="BodyText"/>
      </w:pPr>
      <w:r>
        <w:t xml:space="preserve">"Em cũng là thật tâm mà thầy."- Tiếu Huyền mở to mắt.</w:t>
      </w:r>
    </w:p>
    <w:p>
      <w:pPr>
        <w:pStyle w:val="BodyText"/>
      </w:pPr>
      <w:r>
        <w:t xml:space="preserve">"Nam nhân nếu thật sự đến với nhau, lúc bắt đầu có bao nhiêu vất vả, em nhỏ như vậy làm sao mà hiểu hết "- Âu Dương cười khổ một chút, nhìn hắn: "Đợi qua vài năm nữa, em chắc chắn sẽ cảm thấy hối hận, có thể còn cảm thấy đã bị thầy lừa....."</w:t>
      </w:r>
    </w:p>
    <w:p>
      <w:pPr>
        <w:pStyle w:val="BodyText"/>
      </w:pPr>
      <w:r>
        <w:t xml:space="preserve">"Sẽ không đâu thầy, em tuy còn kém hai tuổi mới trưởng thành, nhưng em so với người đồng trang lứa đều thành thục hơn a, em hoàn toàn có khả năng phán đoán như một người trưởng thành."</w:t>
      </w:r>
    </w:p>
    <w:p>
      <w:pPr>
        <w:pStyle w:val="BodyText"/>
      </w:pPr>
      <w:r>
        <w:t xml:space="preserve">"Nhưng...."</w:t>
      </w:r>
    </w:p>
    <w:p>
      <w:pPr>
        <w:pStyle w:val="BodyText"/>
      </w:pPr>
      <w:r>
        <w:t xml:space="preserve">Tuy rằng mục đích ban đầu là đùa giỡn, cũng đã lên giường thành công, nhưng cùng Âu Dương giằng co như vậy, bất tri bất giác trở nên thực nghiêm túc.</w:t>
      </w:r>
    </w:p>
    <w:p>
      <w:pPr>
        <w:pStyle w:val="BodyText"/>
      </w:pPr>
      <w:r>
        <w:t xml:space="preserve">Khao khát được chiếm hữu đôi môi kia bức bách đến mức cả một giây cũng không thể chờ nổi, mặc kệ Âu Dương nói cái gì cũng được, Tiếu Huyền ngay lập tức ôm anh gắt gao đặt lên sô pha, hôn trụ đôi môi đang muốn trốn tránh kia. Những kháng cự yếu ớt bất an của nam nhân thành thật trong lòng hắn cũng khiến hắn cảm thấy thực đáng yêu.</w:t>
      </w:r>
    </w:p>
    <w:p>
      <w:pPr>
        <w:pStyle w:val="BodyText"/>
      </w:pPr>
      <w:r>
        <w:t xml:space="preserve">Mặc dù Âu Dương một mực kiên quyết giãy dụa, nhưng Tiếu Huyền vẫn cảm nhận được Âu Dương rất thích hắn, đã làm tới nước này thì không thể kiềm chế đuợc nữa. Biết được nam nhân bên dưới cũng đối với mình nảy sinh loại tình cảm khó có thể che giấu, liền cảm thấy càng thêm hưng phấn, hạ thân nhanh chóng trướng đến phát đau.</w:t>
      </w:r>
    </w:p>
    <w:p>
      <w:pPr>
        <w:pStyle w:val="BodyText"/>
      </w:pPr>
      <w:r>
        <w:t xml:space="preserve">"Thầy, em rất thích thầy......"</w:t>
      </w:r>
    </w:p>
    <w:p>
      <w:pPr>
        <w:pStyle w:val="BodyText"/>
      </w:pPr>
      <w:r>
        <w:t xml:space="preserve">Tiếu Huyền thì thầm to nhỏ những lời nửa thật nửa giả, thế mà những câu nói đó lại làm cho Âu Dương trong lòng phát run, kì thật hắn chỉ dùng chúng như chất kích thích nhuận hoạt mà thôi.</w:t>
      </w:r>
    </w:p>
    <w:p>
      <w:pPr>
        <w:pStyle w:val="BodyText"/>
      </w:pPr>
      <w:r>
        <w:t xml:space="preserve">Rõ ràng chưa từng yêu thích thật sự, nhưng hắn luôn luôn dự tính trước những lời ngon tiếng ngọt sau này có thể phải dùng đến.</w:t>
      </w:r>
    </w:p>
    <w:p>
      <w:pPr>
        <w:pStyle w:val="BodyText"/>
      </w:pPr>
      <w:r>
        <w:t xml:space="preserve">Âu Dương từ chống cự dần dần trở thành không thể đè nén cảm tình của chính mình mà bắt đầu nghênh hợp, khiến Tiếu Huyền vô luận như thế nào cũng có thể tùy tâm sở dục, ngay lập tức đem áo Âu Dương cởi xuống phía dưới, quần kéo đến tận đầu gối, làm lộ ra cả đồn bộ.</w:t>
      </w:r>
    </w:p>
    <w:p>
      <w:pPr>
        <w:pStyle w:val="BodyText"/>
      </w:pPr>
      <w:r>
        <w:t xml:space="preserve">Hắn vừa kéo khóa quần xuống thì gần như không còn nhẫn nại được nữa mà chỉ muốn thẳng tiến. Lần này đã chuẩn bị đồ bảo hộ từ trước, nương theo trơn dịch ở trên, không báo trước liền lập tức sáp nhập.</w:t>
      </w:r>
    </w:p>
    <w:p>
      <w:pPr>
        <w:pStyle w:val="BodyText"/>
      </w:pPr>
      <w:r>
        <w:t xml:space="preserve">Âu Dương đau đến tấm lưng run rẩy, cúi đầu kêu thảm thiết, nhưng không ngừng nghe được Tiếu Huyền nói thích mình, liền liều mạng nhẫn nại.</w:t>
      </w:r>
    </w:p>
    <w:p>
      <w:pPr>
        <w:pStyle w:val="BodyText"/>
      </w:pPr>
      <w:r>
        <w:t xml:space="preserve">Anh không ngờ rằng những lời đường mật trong lúc làm tình tuy biết là không chút đạo lý nhưng vẫn nghĩ thực đáng giá, nghe được một câu "Em yêu thầy", liền cảm thấy an ủi rất nhiều.</w:t>
      </w:r>
    </w:p>
    <w:p>
      <w:pPr>
        <w:pStyle w:val="BodyText"/>
      </w:pPr>
      <w:r>
        <w:t xml:space="preserve">Sau khi xong việc, Tiếu Huyền hào hển chậm rãi rút ra, đem bao cao su vừa dùng ném vào ống rác. Hắn còn muốn nhiều lần nữa, nhưng tái thân cận như vậy vạn nhất Chung Lý trở về thì không hay chút nào, hơn nữa Âu Dương cũng đã đau đến mức đầu đầy mồ hôi lạnh, mặt mũi trắng bệt.</w:t>
      </w:r>
    </w:p>
    <w:p>
      <w:pPr>
        <w:pStyle w:val="BodyText"/>
      </w:pPr>
      <w:r>
        <w:t xml:space="preserve">Loại khoái cảm yêu đương vụn trộm kín đáo thế này, hắn phi thường thích, tâm tình trở nên tốt vô cùng, liền hảo tâm thu thập quần áo vung vãi trong nhà cùng với quần áo dơ của Âu Dương ném vào máy giặt, còn giúp Âu Dương tắm rửa.</w:t>
      </w:r>
    </w:p>
    <w:p>
      <w:pPr>
        <w:pStyle w:val="BodyText"/>
      </w:pPr>
      <w:r>
        <w:t xml:space="preserve">Âu Dương thân thể được ôm đi thanh tẩy nên cảm kích vô cùng, cũng lộ ra biểu tình hạnh phúc không kể xiết.</w:t>
      </w:r>
    </w:p>
    <w:p>
      <w:pPr>
        <w:pStyle w:val="BodyText"/>
      </w:pPr>
      <w:r>
        <w:t xml:space="preserve">Tiếu Huyền dùng nước ấm thay anh tẩy rửa phần hạ thể bị thương, ngón tay vừa đụng vào vết thương, anh liền một trận run rẩy, hít sâu một hơi, lặp lại vài lần, Tiếu Huyền bất giác cảm thấy thương tiếc, lực đạo cũng được điều chỉnh mạnh yếu vừa đủ, thật sự cẩn thận vô cùng.</w:t>
      </w:r>
    </w:p>
    <w:p>
      <w:pPr>
        <w:pStyle w:val="BodyText"/>
      </w:pPr>
      <w:r>
        <w:t xml:space="preserve">"Đau lắm không?"</w:t>
      </w:r>
    </w:p>
    <w:p>
      <w:pPr>
        <w:pStyle w:val="BodyText"/>
      </w:pPr>
      <w:r>
        <w:t xml:space="preserve">Nam nhân lắc đầu. Tiếu Huyền chỉ thấy gương mặt đang chịu đựng kia phi thường đáng yêu, nhịn không được cúi xuống hôn anh một cái.</w:t>
      </w:r>
    </w:p>
    <w:p>
      <w:pPr>
        <w:pStyle w:val="BodyText"/>
      </w:pPr>
      <w:r>
        <w:t xml:space="preserve">"Lần sau em sẽ ôn nhu....."</w:t>
      </w:r>
    </w:p>
    <w:p>
      <w:pPr>
        <w:pStyle w:val="BodyText"/>
      </w:pPr>
      <w:r>
        <w:t xml:space="preserve">"Ân......."</w:t>
      </w:r>
    </w:p>
    <w:p>
      <w:pPr>
        <w:pStyle w:val="BodyText"/>
      </w:pPr>
      <w:r>
        <w:t xml:space="preserve">"Bởi vì rất thích thầy, cho nên nhịn không được, sẽ có điểm thô lỗ....."</w:t>
      </w:r>
    </w:p>
    <w:p>
      <w:pPr>
        <w:pStyle w:val="BodyText"/>
      </w:pPr>
      <w:r>
        <w:t xml:space="preserve">Nam nhân tươi cười, nghe hắn nói như vậy, liền ngay cả đau đớn cũng biến thành một thứ cao hứng vô cùng đáng giá.</w:t>
      </w:r>
    </w:p>
    <w:p>
      <w:pPr>
        <w:pStyle w:val="Compact"/>
      </w:pPr>
      <w:r>
        <w:br w:type="textWrapping"/>
      </w:r>
      <w:r>
        <w:br w:type="textWrapping"/>
      </w:r>
    </w:p>
    <w:p>
      <w:pPr>
        <w:pStyle w:val="Heading2"/>
      </w:pPr>
      <w:bookmarkStart w:id="28" w:name="chương-sáu"/>
      <w:bookmarkEnd w:id="28"/>
      <w:r>
        <w:t xml:space="preserve">6. Chương Sáu</w:t>
      </w:r>
    </w:p>
    <w:p>
      <w:pPr>
        <w:pStyle w:val="Compact"/>
      </w:pPr>
      <w:r>
        <w:br w:type="textWrapping"/>
      </w:r>
      <w:r>
        <w:br w:type="textWrapping"/>
      </w:r>
      <w:r>
        <w:t xml:space="preserve">☼ CHƯƠNG SÁU ☼</w:t>
      </w:r>
    </w:p>
    <w:p>
      <w:pPr>
        <w:pStyle w:val="BodyText"/>
      </w:pPr>
      <w:r>
        <w:t xml:space="preserve">Mùa thu vừa trôi qua, liền có thể cảm thấy thời tiết nhanh chóng trở lạnh, mặc quần áo ở nhà cũng phải khoác thêm một lớp áo. Quần áo càng nhiều thì hoạt động càng bất tiện, Âu Dương lộng thật lâu mới có thể xoa xong lớp thuốc mỡ, lại uống một ít tiêu viêm dược, chợt nghe tiếng đập cửa quen thuộc.</w:t>
      </w:r>
    </w:p>
    <w:p>
      <w:pPr>
        <w:pStyle w:val="BodyText"/>
      </w:pPr>
      <w:r>
        <w:t xml:space="preserve">Nhờ nghe được âm thanh kia, thân thể không khỏe cũng tốt lên phần nào, biểu tình trở nên nhu hòa hơn.</w:t>
      </w:r>
    </w:p>
    <w:p>
      <w:pPr>
        <w:pStyle w:val="BodyText"/>
      </w:pPr>
      <w:r>
        <w:t xml:space="preserve">"Em đến rồi a."</w:t>
      </w:r>
    </w:p>
    <w:p>
      <w:pPr>
        <w:pStyle w:val="BodyText"/>
      </w:pPr>
      <w:r>
        <w:t xml:space="preserve">Âu Dương vừa mới mở cửa thân người liền rất nhanh rơi vào một cái ôm mạnh mẽ, anh thì hoảng sợ, còn đứa nhỏ- chủ nhân của vòng tay ấy lại cười rất ngọt ngào: "Thầy....."</w:t>
      </w:r>
    </w:p>
    <w:p>
      <w:pPr>
        <w:pStyle w:val="BodyText"/>
      </w:pPr>
      <w:r>
        <w:t xml:space="preserve">Gần đây Tiếu Huyền có điểm quá mức hoạt bát, mỗi lần vừa vào đến cửa liền đem anh ôm chặt, mà còn thật sự ôm rất lâu, anh bị nhấc lên khỏi mặt đất cơ hồ phải đến vài phút.</w:t>
      </w:r>
    </w:p>
    <w:p>
      <w:pPr>
        <w:pStyle w:val="BodyText"/>
      </w:pPr>
      <w:r>
        <w:t xml:space="preserve">Yêu nhau như vậy đương nhiên cảm thấy thực ngọt ngào, chẳng qua bản thân bị một thiếu niên nhỏ hơn mười mấy tuổi nâng lên, cảm giác có chút khác lạ.</w:t>
      </w:r>
    </w:p>
    <w:p>
      <w:pPr>
        <w:pStyle w:val="BodyText"/>
      </w:pPr>
      <w:r>
        <w:t xml:space="preserve">Huống chi anh là đàn ông đã có tuổi, những từ như đáng yêu, phấn nộn, ngọt ngào và vân vân hoàn toàn không có chỗ để dùng trên người anh, vì vậy hình tượng được người khác yêu thương ôm vào lồng ngực lại càng không thích hợp</w:t>
      </w:r>
    </w:p>
    <w:p>
      <w:pPr>
        <w:pStyle w:val="BodyText"/>
      </w:pPr>
      <w:r>
        <w:t xml:space="preserve">Cứ mỗi lần như vậy đều khiến cho anh xấu hổ, vì anh và Tiếu Huyền bề ngoài không cân xứng nên có điểm không được tự nhiên.</w:t>
      </w:r>
    </w:p>
    <w:p>
      <w:pPr>
        <w:pStyle w:val="BodyText"/>
      </w:pPr>
      <w:r>
        <w:t xml:space="preserve">"Thầy, em rất nhớ thầy."</w:t>
      </w:r>
    </w:p>
    <w:p>
      <w:pPr>
        <w:pStyle w:val="BodyText"/>
      </w:pPr>
      <w:r>
        <w:t xml:space="preserve">"Hôm nay đi học không phải vừa gặp nhau sao?"</w:t>
      </w:r>
    </w:p>
    <w:p>
      <w:pPr>
        <w:pStyle w:val="BodyText"/>
      </w:pPr>
      <w:r>
        <w:t xml:space="preserve">"Cho dù một giờ không nhìn thấy, cũng sẽ nhớ thầy a."- Tiếu Huyền cười cười, lại hôn lên môi anh một chút.</w:t>
      </w:r>
    </w:p>
    <w:p>
      <w:pPr>
        <w:pStyle w:val="BodyText"/>
      </w:pPr>
      <w:r>
        <w:t xml:space="preserve">"Ai....."</w:t>
      </w:r>
    </w:p>
    <w:p>
      <w:pPr>
        <w:pStyle w:val="BodyText"/>
      </w:pPr>
      <w:r>
        <w:t xml:space="preserve">Âu Dương có đôi khi nghĩ, anh căn bản không thích hợp trở thành một nửa của Tiếu Huyền. So với Tiếu Huyền nhanh mồm nhanh miệng thì anh đến vài câu ngọt ngào cũng không biết nói, ngay đến tính hài hước đều thiếu hụt, thái độ làm người lại không thú vị, khó có thể nghĩ rằng Tiếu Huyền ở cùng một chỗ với anh mà không thấy nhàm chán.</w:t>
      </w:r>
    </w:p>
    <w:p>
      <w:pPr>
        <w:pStyle w:val="BodyText"/>
      </w:pPr>
      <w:r>
        <w:t xml:space="preserve">"Em hôm nay thế nào lại không mang cặp sách?"</w:t>
      </w:r>
    </w:p>
    <w:p>
      <w:pPr>
        <w:pStyle w:val="BodyText"/>
      </w:pPr>
      <w:r>
        <w:t xml:space="preserve">"Mang cái đó làm gì?"</w:t>
      </w:r>
    </w:p>
    <w:p>
      <w:pPr>
        <w:pStyle w:val="BodyText"/>
      </w:pPr>
      <w:r>
        <w:t xml:space="preserve">"Ôn tập công khóa a, tới nơi này không phải để thầy giúp em bổ túc sao?"</w:t>
      </w:r>
    </w:p>
    <w:p>
      <w:pPr>
        <w:pStyle w:val="BodyText"/>
      </w:pPr>
      <w:r>
        <w:t xml:space="preserve">Tiếu Huyền lập tức trở nên đáng yêu, cắn môi nói: "Thầy, chẳng lẽ chúng ta không còn việc gì khác để làm ngoài chuyện ôn tập công khóa sao?"</w:t>
      </w:r>
    </w:p>
    <w:p>
      <w:pPr>
        <w:pStyle w:val="BodyText"/>
      </w:pPr>
      <w:r>
        <w:t xml:space="preserve">"Này....."- Âu Dương có điểm phân vân- "Em là thí sinh a....."</w:t>
      </w:r>
    </w:p>
    <w:p>
      <w:pPr>
        <w:pStyle w:val="BodyText"/>
      </w:pPr>
      <w:r>
        <w:t xml:space="preserve">"Em không cần phụ đạo chuyên môn, cam đoan cũng sẽ không đến mức rớt khỏi ba hạng đầu."</w:t>
      </w:r>
    </w:p>
    <w:p>
      <w:pPr>
        <w:pStyle w:val="BodyText"/>
      </w:pPr>
      <w:r>
        <w:t xml:space="preserve">"Không được, công khóa quan trọng nhất."</w:t>
      </w:r>
    </w:p>
    <w:p>
      <w:pPr>
        <w:pStyle w:val="BodyText"/>
      </w:pPr>
      <w:r>
        <w:t xml:space="preserve">"Nhưng em đến đây là để hẹn hò mà thầy."</w:t>
      </w:r>
    </w:p>
    <w:p>
      <w:pPr>
        <w:pStyle w:val="BodyText"/>
      </w:pPr>
      <w:r>
        <w:t xml:space="preserve">Bỏ ngoài tai mọi lời cầu xin của Tiếu Huyền, Âu Dương liền tìm một quyển sách đưa cho hắn làm: "Hay là thử một chút, nếu đáp tốt, sẽ có thưởng."</w:t>
      </w:r>
    </w:p>
    <w:p>
      <w:pPr>
        <w:pStyle w:val="BodyText"/>
      </w:pPr>
      <w:r>
        <w:t xml:space="preserve">Lấy bút đưa cho Tiếu Huyền, Âu Dương lại ở một bên chuyên tâm đọc sách bồi hắn. Vậy mà quyển sách kia đến một chương cũng chưa đọc xong thì Tiếu Huyền đã "xoát xoát xoát" liền hoàn tất đề mục.</w:t>
      </w:r>
    </w:p>
    <w:p>
      <w:pPr>
        <w:pStyle w:val="BodyText"/>
      </w:pPr>
      <w:r>
        <w:t xml:space="preserve">Âu Dương giúp hắn kiểm tra lại một lần, nhịn không được phải tán thưởng: "Làm tốt lắm a."</w:t>
      </w:r>
    </w:p>
    <w:p>
      <w:pPr>
        <w:pStyle w:val="BodyText"/>
      </w:pPr>
      <w:r>
        <w:t xml:space="preserve">"Thật sao thật sao?"- Tiếu Huyền lập tức tiến tới tới, môi hơi dẩu ra, làm bộ dáng muốn hôn- "Có thể thưởng chưa thầy?"</w:t>
      </w:r>
    </w:p>
    <w:p>
      <w:pPr>
        <w:pStyle w:val="BodyText"/>
      </w:pPr>
      <w:r>
        <w:t xml:space="preserve">Âu Dương ban đầu nói thưởng là có ý muốn nướng cho hắn hai cái đùi gà, nhưng thấy hắn như vậy, liền bất hảo dẹp đùi gà sang một bên, nhanh chóng hôn lên đôi má bầu bĩnh của hắn.</w:t>
      </w:r>
    </w:p>
    <w:p>
      <w:pPr>
        <w:pStyle w:val="BodyText"/>
      </w:pPr>
      <w:r>
        <w:t xml:space="preserve">"Chỉ có như vậy thôi sao?"- Tiếu Huyền mở to đôi mắt long lanh.</w:t>
      </w:r>
    </w:p>
    <w:p>
      <w:pPr>
        <w:pStyle w:val="BodyText"/>
      </w:pPr>
      <w:r>
        <w:t xml:space="preserve">Âu Dương không thể nề hà, đành phải hôn lên môi hắn một cái. Tiếu Huyền như một hảo đệ tử nhiệt liệt phản ứng, thật tích cực giống như đang trả lời công khóa.</w:t>
      </w:r>
    </w:p>
    <w:p>
      <w:pPr>
        <w:pStyle w:val="BodyText"/>
      </w:pPr>
      <w:r>
        <w:t xml:space="preserve">Hôn môi như thế dần dần có điểm không khống chế được, Âu Dương quần áo đều trở nên xốc xếch, vội đè tay hắn lại, kiên quyết dời môi, đẩy hắn ra, đứng dậy hớp lấy từng ngụm không khí.</w:t>
      </w:r>
    </w:p>
    <w:p>
      <w:pPr>
        <w:pStyle w:val="BodyText"/>
      </w:pPr>
      <w:r>
        <w:t xml:space="preserve">Tiếu Huyền vẫn không cam tâm, đôi mắt tràn đầy mong đợi- "Còn gì nữa còn gì nữa? Chỉ thưởng một chút như vậy thôi sao?"</w:t>
      </w:r>
    </w:p>
    <w:p>
      <w:pPr>
        <w:pStyle w:val="BodyText"/>
      </w:pPr>
      <w:r>
        <w:t xml:space="preserve">"Được rồi."- Âu Dương cười cười xoa đầu hắn- "Em cần phải trở về."</w:t>
      </w:r>
    </w:p>
    <w:p>
      <w:pPr>
        <w:pStyle w:val="BodyText"/>
      </w:pPr>
      <w:r>
        <w:t xml:space="preserve">"Chẳng lẽ hôm nay không thể ngủ lại đây sao?"- Tiếu Huyền ngẩng đầu nhìn anh, đôi mắt to đen có điểm ướt át, giống hệt một chú mèo con- "Thầy, thầy không muốn cùng em sao? Thầy không thích em sao?"</w:t>
      </w:r>
    </w:p>
    <w:p>
      <w:pPr>
        <w:pStyle w:val="BodyText"/>
      </w:pPr>
      <w:r>
        <w:t xml:space="preserve">Âu Dương có chút do dự.</w:t>
      </w:r>
    </w:p>
    <w:p>
      <w:pPr>
        <w:pStyle w:val="BodyText"/>
      </w:pPr>
      <w:r>
        <w:t xml:space="preserve">Anh biết Tiếu Huyền lưu lại là muốn cùng anh làm tình. Bản thân sắm vai một tình nhân lớn tuổi, nhiều lắm là chỉ hữu dụng những việc này thôi.</w:t>
      </w:r>
    </w:p>
    <w:p>
      <w:pPr>
        <w:pStyle w:val="BodyText"/>
      </w:pPr>
      <w:r>
        <w:t xml:space="preserve">Anh nguyên lai cũng từng ngây thơ mà ôm giấc mộng luyến ái, nhưng dần dần nhận ra được, có lẽ tình cảm Tiếu Huyền đối với anh không thâm sâu như vậy. Thay vì nói hắn thích anh, không bằng nói hắn thích cùng anh làm tình.</w:t>
      </w:r>
    </w:p>
    <w:p>
      <w:pPr>
        <w:pStyle w:val="BodyText"/>
      </w:pPr>
      <w:r>
        <w:t xml:space="preserve">Mặc dù có chút thất vọng, nhưng trên thực tế, trước đây anh cũng chưa từng cảm giác được Tiếu Huyền đối với anh là thâm tình, cho đến khi phát sinh quan hệ, Tiếu Huyền mới hướng anh thổ lộ. Bây giờ nhớ đến, bỗng cảm thấy thực rõ ràng, hầu hết chính là do nhu cầu sinh lý mà thôi.</w:t>
      </w:r>
    </w:p>
    <w:p>
      <w:pPr>
        <w:pStyle w:val="BodyText"/>
      </w:pPr>
      <w:r>
        <w:t xml:space="preserve">Thời kì trưởng thành của thiếu niên là vậy, đối với dục vọng hết sức sung mãn, đối với tình dục lại tràn ngập tò mò, nếu đã nếm lần đầu thì mãi mãi không quên. Cùng hắn kết giao như vậy quả thật tiện lợi, có lẽ đó mới là nguyên nhân chính khiến Tiếu Huyền động tâm đi.</w:t>
      </w:r>
    </w:p>
    <w:p>
      <w:pPr>
        <w:pStyle w:val="BodyText"/>
      </w:pPr>
      <w:r>
        <w:t xml:space="preserve">Không thể thừa nhận cũng không có biện pháp, nếu không vì điểm này, Tiếu Huyền sao lại có thể bị một người đồng tính bình thường như anh hấp dẫn đây?</w:t>
      </w:r>
    </w:p>
    <w:p>
      <w:pPr>
        <w:pStyle w:val="BodyText"/>
      </w:pPr>
      <w:r>
        <w:t xml:space="preserve">Bất quá anh vẫn cảm thấy, lần ngoài ý muốn kia cùng Tiếu Huyền tiếp xúc thân thể, là do anh tốt vận. Nói cách khác, nếu không có lần đó, căn bản anh không bao giờ có cơ hội làm người yêu của Tiếu Huyền.</w:t>
      </w:r>
    </w:p>
    <w:p>
      <w:pPr>
        <w:pStyle w:val="BodyText"/>
      </w:pPr>
      <w:r>
        <w:t xml:space="preserve">Anh cũng không có dã tâm gì, không cầu hiện tại Tiếu Huyền mê luyến anh, hay yêu anh đến mức không thể kìm chế, anh nguyện ý cùng Tiếu Huyền từ từ tiến tới. Tiếu Huyền tính tình trẻ con, thích làm nũng, tùy hứng, làm tình và vân vân, anh đều có thể dung túng.</w:t>
      </w:r>
    </w:p>
    <w:p>
      <w:pPr>
        <w:pStyle w:val="BodyText"/>
      </w:pPr>
      <w:r>
        <w:t xml:space="preserve">Người càng lớn tuổi thì càng thành thục, tình cảm cũng tương tự, đợi đến khi ở bên nhau một thời gian đủ dài, Tiếu Huyền có lẽ sẽ thật sự yêu anh.</w:t>
      </w:r>
    </w:p>
    <w:p>
      <w:pPr>
        <w:pStyle w:val="BodyText"/>
      </w:pPr>
      <w:r>
        <w:t xml:space="preserve">Điều duy nhất đáng buồn là, nơi bị thương kia chưa một lần được thực sự khỏi hẳn, mỗi lần thương càng thêm thương, đã đau đến mức không đi nổi. Tiếu Huyền lúc sau so với hai lần trước ôn nhu hơn một chút, nhưng năm phần còn đau đớn hơn tám phần, cũng không khá hơn trước bao nhiêu.</w:t>
      </w:r>
    </w:p>
    <w:p>
      <w:pPr>
        <w:pStyle w:val="BodyText"/>
      </w:pPr>
      <w:r>
        <w:t xml:space="preserve">Tuy trong lúc đó thấy được vẻ mặt thỏa mãn của Tiếu Huyền, liền cảm thấy có chút dễ chịu, trong lòng cũng dậy lên cảm giác hạnh phúc, nhưng hôm nay thật sự là rất đau, bản thân hoài nghi có phải hay không miệng vết thương đã sinh mủ.</w:t>
      </w:r>
    </w:p>
    <w:p>
      <w:pPr>
        <w:pStyle w:val="BodyText"/>
      </w:pPr>
      <w:r>
        <w:t xml:space="preserve">Nghĩ đến khoảng thời gian phải đối mặt với loại đau đớn đó, anh tuy rất thích Tiếu Huyền, cũng không khỏi cảm thấy sợ hãi.</w:t>
      </w:r>
    </w:p>
    <w:p>
      <w:pPr>
        <w:pStyle w:val="BodyText"/>
      </w:pPr>
      <w:r>
        <w:t xml:space="preserve">"Thầy......"- Tiếu Huyền ôm thắt lưng của anh, đem mặt áp vào bụng anh, cọ qua cọ lại như tiểu động vật: "Lưu em qua đêm được không?"</w:t>
      </w:r>
    </w:p>
    <w:p>
      <w:pPr>
        <w:pStyle w:val="BodyText"/>
      </w:pPr>
      <w:r>
        <w:t xml:space="preserve">Âu Dương thấy hắn đáng yêu như vậy, trong lòng thật muốn dung túng hắn, chần chừ nói: "Nhưng là, đêm nay thầy không cách nào làm việc đó."</w:t>
      </w:r>
    </w:p>
    <w:p>
      <w:pPr>
        <w:pStyle w:val="BodyText"/>
      </w:pPr>
      <w:r>
        <w:t xml:space="preserve">"Dạ?"</w:t>
      </w:r>
    </w:p>
    <w:p>
      <w:pPr>
        <w:pStyle w:val="BodyText"/>
      </w:pPr>
      <w:r>
        <w:t xml:space="preserve">"Thầy hôm nay cảm thấy rất đau, nơi đó không thể được, chỉ có thể lấy tay giúp em thôi."- Âu Dương cúi đầu nhìn hắn- "Hay là em nghĩ lại muốn trở về?"</w:t>
      </w:r>
    </w:p>
    <w:p>
      <w:pPr>
        <w:pStyle w:val="BodyText"/>
      </w:pPr>
      <w:r>
        <w:t xml:space="preserve">Tiếu Huyền nghi hoặc khẽ động hàng mi: "Vì cái gì nghĩ em muốn trở về?"</w:t>
      </w:r>
    </w:p>
    <w:p>
      <w:pPr>
        <w:pStyle w:val="BodyText"/>
      </w:pPr>
      <w:r>
        <w:t xml:space="preserve">Âu Dương cười cười sờ đầu hắn: "Nếu không thể làm loại việc này, em không phải sẽ cảm thấy nhàm chán sao?"</w:t>
      </w:r>
    </w:p>
    <w:p>
      <w:pPr>
        <w:pStyle w:val="BodyText"/>
      </w:pPr>
      <w:r>
        <w:t xml:space="preserve">Tiếu Huyền im lặng nhìn anh một lúc lâu, rồi đột nhiên vừa cười vừa ôm chặt anh: "Thầy ơi, em cũng không phải vì muốn làm tình với thầy mới cùng thầy ở chung một chỗ"</w:t>
      </w:r>
    </w:p>
    <w:p>
      <w:pPr>
        <w:pStyle w:val="BodyText"/>
      </w:pPr>
      <w:r>
        <w:t xml:space="preserve">"A?"</w:t>
      </w:r>
    </w:p>
    <w:p>
      <w:pPr>
        <w:pStyle w:val="BodyText"/>
      </w:pPr>
      <w:r>
        <w:t xml:space="preserve">"Em chỉ là rất thích thầy thôi, có làm hay không cũng không quan hệ."</w:t>
      </w:r>
    </w:p>
    <w:p>
      <w:pPr>
        <w:pStyle w:val="BodyText"/>
      </w:pPr>
      <w:r>
        <w:t xml:space="preserve">Lời nói của Tiếu Huyền vừa thành khẩn vừa thâm tình khiến cho Âu Dương không thể tự chủ mà trong lòng nóng lên: "Thật không....."</w:t>
      </w:r>
    </w:p>
    <w:p>
      <w:pPr>
        <w:pStyle w:val="BodyText"/>
      </w:pPr>
      <w:r>
        <w:t xml:space="preserve">"Em không phải loại con nít này"- Tiểu Huyền đứng dậy, liền cảm thấy so với anh cao hơn một chút, đem anh ôm trong lồng ngực, dễ dàng hôn lên trán anh: "Em thật lòng thích thầy."</w:t>
      </w:r>
    </w:p>
    <w:p>
      <w:pPr>
        <w:pStyle w:val="BodyText"/>
      </w:pPr>
      <w:r>
        <w:t xml:space="preserve">Lúc này Tiếu Huyền nửa điểm cũng không giống một đứa nhỏ, khẩu khí còn rất mạnh mẽ, đôi mắt đen láy nhìn anh đầy ôn nhu, như thể một người đã trưởng thành, đến cái hôn cũng khác hẳn lúc trước.</w:t>
      </w:r>
    </w:p>
    <w:p>
      <w:pPr>
        <w:pStyle w:val="BodyText"/>
      </w:pPr>
      <w:r>
        <w:t xml:space="preserve">Âu Dương bởi vì cao hứng, nhất thời nói không nên lời, ngay cả ngón tay cũng một phen phấn chấn.</w:t>
      </w:r>
    </w:p>
    <w:p>
      <w:pPr>
        <w:pStyle w:val="BodyText"/>
      </w:pPr>
      <w:r>
        <w:t xml:space="preserve">Anh không nghĩ đột nhiên có thể tiến được một bước lớn, Tiếu Huyền lại thành thục nhanh như vậy, có lẽ ngày mà anh nhận được tình yêu chân chính như anh từng mơ ước không còn xa nữa.</w:t>
      </w:r>
    </w:p>
    <w:p>
      <w:pPr>
        <w:pStyle w:val="BodyText"/>
      </w:pPr>
      <w:r>
        <w:t xml:space="preserve">"Vậy còn thầy? Thầy không phải cũng rất yêu em sao?"</w:t>
      </w:r>
    </w:p>
    <w:p>
      <w:pPr>
        <w:pStyle w:val="BodyText"/>
      </w:pPr>
      <w:r>
        <w:t xml:space="preserve">Gương mặt Âu Dương lập tức ửng hồng, nhưng vẫn là thành thật gật đầu.</w:t>
      </w:r>
    </w:p>
    <w:p>
      <w:pPr>
        <w:pStyle w:val="BodyText"/>
      </w:pPr>
      <w:r>
        <w:t xml:space="preserve">"Yêu nhiều bao nhiêu?"- Tiếu Huyền chạm vào môi anh đùa cợt, nhẹ nhàng hôn một chút- "Là như thế này?"- Sau đó tăng một chút đạo lực- "Còn như thế này?"- Đầu lưỡi càng tham tiến vào- "Hay là như thế này?"</w:t>
      </w:r>
    </w:p>
    <w:p>
      <w:pPr>
        <w:pStyle w:val="BodyText"/>
      </w:pPr>
      <w:r>
        <w:t xml:space="preserve">Âu Dương cảm thấy khó xử, nhìn đông nhìn tây do dự hết nửa ngày mới dùng thanh âm không lớn lắm: "Cũng không phải."</w:t>
      </w:r>
    </w:p>
    <w:p>
      <w:pPr>
        <w:pStyle w:val="BodyText"/>
      </w:pPr>
      <w:r>
        <w:t xml:space="preserve">"Huh?"- Tiếu Huyền trợn mắt.</w:t>
      </w:r>
    </w:p>
    <w:p>
      <w:pPr>
        <w:pStyle w:val="BodyText"/>
      </w:pPr>
      <w:r>
        <w:t xml:space="preserve">"So với những cái đó đều phải......."</w:t>
      </w:r>
    </w:p>
    <w:p>
      <w:pPr>
        <w:pStyle w:val="BodyText"/>
      </w:pPr>
      <w:r>
        <w:t xml:space="preserve">"So với cái đó trình độ còn phải sâu hơn một chút sao?"</w:t>
      </w:r>
    </w:p>
    <w:p>
      <w:pPr>
        <w:pStyle w:val="BodyText"/>
      </w:pPr>
      <w:r>
        <w:t xml:space="preserve">Tiếu Huyền mỉm cười, ngay lập tức dùng chút lực ôm chặt thắt lưng của anh, hôn anh, đem anh ôm vào lồng ngực.</w:t>
      </w:r>
    </w:p>
    <w:p>
      <w:pPr>
        <w:pStyle w:val="BodyText"/>
      </w:pPr>
      <w:r>
        <w:t xml:space="preserve">Cả hai giống như tình nhân thân mật quyện lấy môi nhau, hôn đến khi môi có điểm phát đau, Tiếu Huyền mới dùng sức bế anh đặt lên bàn.</w:t>
      </w:r>
    </w:p>
    <w:p>
      <w:pPr>
        <w:pStyle w:val="BodyText"/>
      </w:pPr>
      <w:r>
        <w:t xml:space="preserve">Cảm giác quần bị cởi ra, Âu Dương còn tưởng bản thân lại phải chịu khổ, nhưng Tiếu Huyền lúc này không lập tức sáp nhập, vẫn vừa hôn vừa vuốt ve cặp đùi của anh, khiến cho lông tơ trên lưng Âu Dương dựng đứng cả lên.</w:t>
      </w:r>
    </w:p>
    <w:p>
      <w:pPr>
        <w:pStyle w:val="BodyText"/>
      </w:pPr>
      <w:r>
        <w:t xml:space="preserve">"Thầy....."</w:t>
      </w:r>
    </w:p>
    <w:p>
      <w:pPr>
        <w:pStyle w:val="BodyText"/>
      </w:pPr>
      <w:r>
        <w:t xml:space="preserve">Âm thanh trầm thấp mang theo điểm nũng nịu cùng tình ý ngọt ngào. Âu Dương còn chưa kịp hưởng ứng, Tiếu Huyền đã muốn li khai bờ môi của anh, dọc theo cổ, ngực, rốn khi khinh khi trọng mà hôn xuống, sau đó đem mặt vùi vào giữa hai chân.</w:t>
      </w:r>
    </w:p>
    <w:p>
      <w:pPr>
        <w:pStyle w:val="BodyText"/>
      </w:pPr>
      <w:r>
        <w:t xml:space="preserve">Âu Dương giật nảy người "A" một tiếng, anh có thể cảm nhận được đôi môi ấm áp của ai kia đang chu du ở nội sườn, loại kinh nghiệm này trước kia đều chưa từng thử qua, vừa nhột vừa sợ, nhất thời đến ngồi cũng không ngồi được,chỉ biết luống cuống bắt lấy bả vai của Tiếu Huyền</w:t>
      </w:r>
    </w:p>
    <w:p>
      <w:pPr>
        <w:pStyle w:val="BodyText"/>
      </w:pPr>
      <w:r>
        <w:t xml:space="preserve">Tiếu Huyền tựa hồ cảm thấy phản ứng như vậy rất thú vị, liền đem hai chân anh tách ra xa, nâng lên đặt ở hai bên vai của mình, cẩn thận lặp lại dấu hôn trên phần đùi khi nãy, tiếp tục liếm láp tính khí đã bắt đầu ngóc dậy của anh, liền một ngụm hàm trụ.</w:t>
      </w:r>
    </w:p>
    <w:p>
      <w:pPr>
        <w:pStyle w:val="BodyText"/>
      </w:pPr>
      <w:r>
        <w:t xml:space="preserve">Âu Dương trước giờ chưa từng nếm qua phương pháp âu yếm tương tự như vậy, bị đầu lưỡi linh hoạt đùa nghịch khiến anh toàn thân nóng lên, không biết phải làm sao, chỉ có thể phát ra thanh âm "A a", hồ loạn ôm lấy Tiếu Huyền.</w:t>
      </w:r>
    </w:p>
    <w:p>
      <w:pPr>
        <w:pStyle w:val="BodyText"/>
      </w:pPr>
      <w:r>
        <w:t xml:space="preserve">Phía trước bị khoang miệng ấm áp vây quanh, tính khí cùng hậu huyệt bị ngón tay thong thả xoa nắn, dần dần trở nên ướt át. Âu Dương chưa từng nghĩ nơi đó được âu yếm lại mang đến cảm giác mãnh liệt như thế, toàn thân cứng đờ run rẩy, rất nhanh liền không tự kiềm chế được mà tiết ra.</w:t>
      </w:r>
    </w:p>
    <w:p>
      <w:pPr>
        <w:pStyle w:val="BodyText"/>
      </w:pPr>
      <w:r>
        <w:t xml:space="preserve">Thân thể đang căng thẳng trong nháy mắt thả lỏng, tim cũng thình thịch loạn khiêu. Nghĩ đến tiếp theo Tiếu Huyền nhất định đòi hồi đáp, nhất thời trở nên khẩn trương, thậm chí còn có thể tưởng tượng ra cảm giác đau đớn khi bị tiến vào.</w:t>
      </w:r>
    </w:p>
    <w:p>
      <w:pPr>
        <w:pStyle w:val="BodyText"/>
      </w:pPr>
      <w:r>
        <w:t xml:space="preserve">Kì quái chính là, Tiếu Huyền lại không giống bình thường gấp gáp mà phát tiết, tuy rằng hô hấp dồn dập, có thể nhìn ra được dục vọng đang tăng vọt, nhưng chính là chỉ hôn đi hôn lại anh, từng chút từng chút một, cơ hồ đem cả cơ thể anh trên dưới hôn không sót một chỗ nào.</w:t>
      </w:r>
    </w:p>
    <w:p>
      <w:pPr>
        <w:pStyle w:val="BodyText"/>
      </w:pPr>
      <w:r>
        <w:t xml:space="preserve">"Tiếu, Tiếu Huyền, em không làm sao?"</w:t>
      </w:r>
    </w:p>
    <w:p>
      <w:pPr>
        <w:pStyle w:val="BodyText"/>
      </w:pPr>
      <w:r>
        <w:t xml:space="preserve">Tiếu Huyền ngẩng đầu, lộ ra nụ cười nhẹ đáng yêu: "Thầy sẽ bị đau a. Một mình em chịu đựng là được rồi."</w:t>
      </w:r>
    </w:p>
    <w:p>
      <w:pPr>
        <w:pStyle w:val="BodyText"/>
      </w:pPr>
      <w:r>
        <w:t xml:space="preserve">Hắn chu đáo như vậy, khiến cho Âu Dương toàn thân đều vì loại cảm giác hạnh phúc này mà trở nên run rẩy, đã là tình nhân, chịu một chút đau khổ thì đáng là gì, đau một ít cũng có thể nhẫn nại mà.</w:t>
      </w:r>
    </w:p>
    <w:p>
      <w:pPr>
        <w:pStyle w:val="BodyText"/>
      </w:pPr>
      <w:r>
        <w:t xml:space="preserve">"Không quan hệ."- Âu Dương lấy tay xoa đầu hắn- "Cũng không phải rất đau."</w:t>
      </w:r>
    </w:p>
    <w:p>
      <w:pPr>
        <w:pStyle w:val="BodyText"/>
      </w:pPr>
      <w:r>
        <w:t xml:space="preserve">Nụ cười trên mặt Tiếu Huyền càng tươi hơn, dùng giọng nói trầm thấp đáng yêu thì thầm vào tai anh- "Thầy, thầy đối với em thật tốt."- sau đó liền đem anh rời khỏi bàn, ôm đến bên giường.</w:t>
      </w:r>
    </w:p>
    <w:p>
      <w:pPr>
        <w:pStyle w:val="BodyText"/>
      </w:pPr>
      <w:r>
        <w:t xml:space="preserve">Vì muốn dễ dàng và thoải mái hơn, Âu Dương liền tự động tạo ra tư thế nửa quỳ nửa úp sấp, cảm giác thân thể Tiếu Huyền từ phía sau dần áp lên, hôn lưng anh rồi lại dần dần di chuyển xuống, đem hai chân anh tách ra.</w:t>
      </w:r>
    </w:p>
    <w:p>
      <w:pPr>
        <w:pStyle w:val="BodyText"/>
      </w:pPr>
      <w:r>
        <w:t xml:space="preserve">Động tác tiếp theo đợi đến nửa ngày cũng chưa phát sinh, nhịn không được quay lại.... Anh nhìn Tiếu Huyền, ngược lại Tiếu Huyền cũng có chút chần chừ nhìn anh.</w:t>
      </w:r>
    </w:p>
    <w:p>
      <w:pPr>
        <w:pStyle w:val="BodyText"/>
      </w:pPr>
      <w:r>
        <w:t xml:space="preserve">"Làm sao vậy?"</w:t>
      </w:r>
    </w:p>
    <w:p>
      <w:pPr>
        <w:pStyle w:val="BodyText"/>
      </w:pPr>
      <w:r>
        <w:t xml:space="preserve">Tiếu Huyền đứng dậy, đem anh ôm vào người, cười cười: "Vẫn là không cần làm. Thầy, em giúp thầy thượng dược nha."</w:t>
      </w:r>
    </w:p>
    <w:p>
      <w:pPr>
        <w:pStyle w:val="BodyText"/>
      </w:pPr>
      <w:r>
        <w:t xml:space="preserve">Âu Dương dường như hiểu được: "Thầy, nơi đó của thầy thực đáng sợ lắm sao?"</w:t>
      </w:r>
    </w:p>
    <w:p>
      <w:pPr>
        <w:pStyle w:val="BodyText"/>
      </w:pPr>
      <w:r>
        <w:t xml:space="preserve">Anh không nhìn được hậu huyệt của mình, chính là cảm thấy rất đau, cũng không biết nó như thế nào.</w:t>
      </w:r>
    </w:p>
    <w:p>
      <w:pPr>
        <w:pStyle w:val="BodyText"/>
      </w:pPr>
      <w:r>
        <w:t xml:space="preserve">"Không đâu."- Tiếu Huyền hôn anh một cái- "Bất quá thầy sẽ rất đau đi."</w:t>
      </w:r>
    </w:p>
    <w:p>
      <w:pPr>
        <w:pStyle w:val="BodyText"/>
      </w:pPr>
      <w:r>
        <w:t xml:space="preserve">Tìm được dược Âu Dương thường dùng, cũng chỉ là loại thuốc mỡ giảm nhiệt bình thường, Tiếu Huyền nói nhanh: "Em đi mua thuốc", liền mở cửa đi ra ngoài.</w:t>
      </w:r>
    </w:p>
    <w:p>
      <w:pPr>
        <w:pStyle w:val="BodyText"/>
      </w:pPr>
      <w:r>
        <w:t xml:space="preserve">Âu Dương vùi mình trong chăn một lát, liền thấy hắn cầm gói to gói nhỏ trở về, không biết đã mua dược ở chỗ nào, lại nhanh như thế.</w:t>
      </w:r>
    </w:p>
    <w:p>
      <w:pPr>
        <w:pStyle w:val="BodyText"/>
      </w:pPr>
      <w:r>
        <w:t xml:space="preserve">Tiếu Huyền dùng tăm bông nhỏ thấm dược, cẩn thận giúp anh nhét vào, phía ngoài còn dậm thêm một ít bông y tế. Được người khác quan tâm đúng là có cảm giác hảo hơn rất nhiều, hơn nữa còn cảm thấy cảm động. Lúc Tiếu Huyền lau sạch tay, đem thuốc cùng nước đến, anh cũng vội vàng phối hợp mà nuốt vào</w:t>
      </w:r>
    </w:p>
    <w:p>
      <w:pPr>
        <w:pStyle w:val="BodyText"/>
      </w:pPr>
      <w:r>
        <w:t xml:space="preserve">Vốn phải là không khí yêu đương nóng bỏng, hiện tại nhiệt độ lại hạ nhanh chóng như vậy, anh ngược lại cảm nhận được có chút dịu dàng thắm thiết. Được Tiếu Huyền ôn nhu ôm ở trong chăn, thật sự cảm thấy vô luận có bao nhiêu vất vả, anh đều cam tâm tình nguyện cùng với Tiếu Huyền làm loại việc này.</w:t>
      </w:r>
    </w:p>
    <w:p>
      <w:pPr>
        <w:pStyle w:val="BodyText"/>
      </w:pPr>
      <w:r>
        <w:t xml:space="preserve">Bất quá, hiển nhiên lúc này cái chỗ kia xem ra không được tốt lắm.</w:t>
      </w:r>
    </w:p>
    <w:p>
      <w:pPr>
        <w:pStyle w:val="BodyText"/>
      </w:pPr>
      <w:r>
        <w:t xml:space="preserve">Nghĩ phải nhanh nhanh lành lại, làm cho miệng vết thương xấu xí kia biến mất, khiến cho Tiếu Huyền không còn lo lắng mà kiêng kị, dần dần, Âu Dương rơi vào giấc ngủ.</w:t>
      </w:r>
    </w:p>
    <w:p>
      <w:pPr>
        <w:pStyle w:val="BodyText"/>
      </w:pPr>
      <w:r>
        <w:t xml:space="preserve">Những ngày sau đó, mỗi ngày Tiếu Huyền đều đến Âu Dương gia báo danh, thừa lúc Chung Lý không có ở nhà giúp anh thượng dược, sau đó liền ngọt ngào ôm anh vừa nói chuyện phiếm vừa xem tivi.</w:t>
      </w:r>
    </w:p>
    <w:p>
      <w:pPr>
        <w:pStyle w:val="BodyText"/>
      </w:pPr>
      <w:r>
        <w:t xml:space="preserve">Hôn môi, âu yếm vẫn như lúc trước, nhưng Tiếu Huyền không hề đề cập đến việc dùng mặt sau làm tình. Ngược lại Âu Dương thường bị khiêu khích đến mức dục vọng tăng vọt, thần tình đỏ bừng khó xử không thôi. Tiếu Huyền thường dùng tay hoặc miệng giúp anh giải quyết, sau đó DIY* đem của chính mình xử lý sạch sẽ, rồi mới trở về nhà.</w:t>
      </w:r>
    </w:p>
    <w:p>
      <w:pPr>
        <w:pStyle w:val="BodyText"/>
      </w:pPr>
      <w:r>
        <w:t xml:space="preserve">* DIY: Do It Yourself</w:t>
      </w:r>
    </w:p>
    <w:p>
      <w:pPr>
        <w:pStyle w:val="BodyText"/>
      </w:pPr>
      <w:r>
        <w:t xml:space="preserve">Âu Dương đối với hắn từ không muốn xa rời trở thành ngày càng sâu sắc, thật sự là không thể quay đầu, trong thâm tâm chỉ cảm thấy hắn đối với mình thật tốt, trong số những người bên cạnh anh thì người lo cho anh như vậy thật sự rất ít.</w:t>
      </w:r>
    </w:p>
    <w:p>
      <w:pPr>
        <w:pStyle w:val="BodyText"/>
      </w:pPr>
      <w:r>
        <w:t xml:space="preserve">Nhu thuận săn sóc, làm bất cứ việc gì đều rất nhẫn nại, cả ngày bồi anh ở nhà xem những tiết mục tivi nhàm chán cũng chưa từng than buồn, cùng với Tiểu Nhã- người cùng anh kết giao trước đây không hề giống nhau, cũng không đòi anh phải mua lễ vật.</w:t>
      </w:r>
    </w:p>
    <w:p>
      <w:pPr>
        <w:pStyle w:val="BodyText"/>
      </w:pPr>
      <w:r>
        <w:t xml:space="preserve">Càng như vậy, Âu Dương càng cảm thấy bản thân nên vì hắn làm một chút chuyện. Bởi vì thân thể đã như thế này, tạm thời không có cách nào để đền bù cho hắn. Chính mình là người đã có việc làm, nếu mua chút đồ cho học trò như hắn, cũng không phải là ý kiến tồi.</w:t>
      </w:r>
    </w:p>
    <w:p>
      <w:pPr>
        <w:pStyle w:val="BodyText"/>
      </w:pPr>
      <w:r>
        <w:t xml:space="preserve">Âu Dương trời sinh bản tính tiết kiệm, nhưng nghĩ đến là đồ cho Tiếu Huyền dùng, liền cảm thấy một chút xót cũng không có, trong khi đi dạo mua liền thấy cái này thích hợp, cái kia cũng thích hợp, những thứ học trò thích vận động hay dùng, quần áo, giày dép, bất tri bất giác anh đã mua một đống lớn.</w:t>
      </w:r>
    </w:p>
    <w:p>
      <w:pPr>
        <w:pStyle w:val="BodyText"/>
      </w:pPr>
      <w:r>
        <w:t xml:space="preserve">Tiếu Huyền mỗi lần nhận đều cười rất đáng yêu cảm ơn, tuy rằng không thấy hắn mặc lần nào, nhưng nhìn hắn cao hứng như vậy, hẳn là rất thích, vì thế vừa thấy giày chơi bóng loại mới nhất giá một ngàn khối cũng dứt khoát mua luôn.</w:t>
      </w:r>
    </w:p>
    <w:p>
      <w:pPr>
        <w:pStyle w:val="BodyText"/>
      </w:pPr>
      <w:r>
        <w:t xml:space="preserve">Chỉ cần Tiếu Huyền có thể cảm nhận được tâm ý của anh, làm cái gì cũng đáng.</w:t>
      </w:r>
    </w:p>
    <w:p>
      <w:pPr>
        <w:pStyle w:val="BodyText"/>
      </w:pPr>
      <w:r>
        <w:t xml:space="preserve">Nhà trọ mà Âu Dương đang thuê nằm ở nơi tương đối hẻo lánh, vùng phụ cận lại ngẫu nhiên có mấy người hàng rong bán rau dưa, hoa quả, trứng chim linh tinh, bán ở đây có thể đỡ được phí quản lý, nhưng nếu thời tiết không tốt liền phải chịu thiệt.</w:t>
      </w:r>
    </w:p>
    <w:p>
      <w:pPr>
        <w:pStyle w:val="BodyText"/>
      </w:pPr>
      <w:r>
        <w:t xml:space="preserve">Hôm nay trời mưa, vừa ẩm vừa lạnh, ven đường có người hàng rong mạo vũ* ngồi chồm hổm bán trứng chim. Âu Dương ra ngoài mua đồ ăn, căn bản không tính sẽ ăn trứng, nhưng từ xa thấy hắn hướng từng người qua đường rao hàng "tiên sinh..", "tiểu thư.....", thoạt nhìn rất đáng thương. Nguyên bản đã muốn đi qua, nhưng nghĩ nghĩ, cuối cùng vẫn quay lại.</w:t>
      </w:r>
    </w:p>
    <w:p>
      <w:pPr>
        <w:pStyle w:val="BodyText"/>
      </w:pPr>
      <w:r>
        <w:t xml:space="preserve">*mạo vũ: mặc áo mưa</w:t>
      </w:r>
    </w:p>
    <w:p>
      <w:pPr>
        <w:pStyle w:val="BodyText"/>
      </w:pPr>
      <w:r>
        <w:t xml:space="preserve">Tính toán chỉ tùy tiện mua ba, bốn trứng, nhưng ngẫm nghĩ lại muốn mua nhiều hơn một chút, cho người kia sớm được trở về nhà.</w:t>
      </w:r>
    </w:p>
    <w:p>
      <w:pPr>
        <w:pStyle w:val="BodyText"/>
      </w:pPr>
      <w:r>
        <w:t xml:space="preserve">"Lấy thêm hai trứng cho đủ hai cân, thêm hai quả thôi thêm hai quả thôi."</w:t>
      </w:r>
    </w:p>
    <w:p>
      <w:pPr>
        <w:pStyle w:val="BodyText"/>
      </w:pPr>
      <w:r>
        <w:t xml:space="preserve">Người bán hàng rong vừa phân trần, vừa bỏ thêm hai trứng vào, nhanh chóng báo giá tiền, Âu Dương "Uh.." một tiếng liền trả tiền, mang theo mười trứng chim trở về.</w:t>
      </w:r>
    </w:p>
    <w:p>
      <w:pPr>
        <w:pStyle w:val="BodyText"/>
      </w:pPr>
      <w:r>
        <w:t xml:space="preserve">Sau khi về nhà lại muốn đem trứng chim cất vào tủ lạnh, rốt cuộc phát hiện hai trứng cuối cùng được nhét vào, đã sớm bị nứt, rất nhanh bốc mùi, những cái khác ngửi thoáng qua cũng không còn tươi, Âu Dương có điểm ngẩn người.</w:t>
      </w:r>
    </w:p>
    <w:p>
      <w:pPr>
        <w:pStyle w:val="BodyText"/>
      </w:pPr>
      <w:r>
        <w:t xml:space="preserve">Đối với một người có tính tiết kiệm như anh, tự nhiên sẽ cảm thấy đau lòng, lại không thể lí giải được, chỉ có thể thì thầm: "Mình, mình là có hảo ý a....."</w:t>
      </w:r>
    </w:p>
    <w:p>
      <w:pPr>
        <w:pStyle w:val="BodyText"/>
      </w:pPr>
      <w:r>
        <w:t xml:space="preserve">Tiếu Huyền từ sau lưng ôm lấy anh, hôn lên tai anh: "Chuyện này thì có gì kì lạ, đối với mọi người thì "hảo ý" chính là thứ để "lợi dụng", thầy còn không hiểu sao?"</w:t>
      </w:r>
    </w:p>
    <w:p>
      <w:pPr>
        <w:pStyle w:val="BodyText"/>
      </w:pPr>
      <w:r>
        <w:t xml:space="preserve">Âu Dương có chút giật mình, lại nói: "Em sao có thể nghĩ như vậy" , nhưng cư nhiên cũng không thể tìm ra lí lẽ nào để cãi lại. Sau đó thật sự cân nhắc đạo lí này, càng hiểu sâu, sắc mặt càng ảm đạm đi.</w:t>
      </w:r>
    </w:p>
    <w:p>
      <w:pPr>
        <w:pStyle w:val="BodyText"/>
      </w:pPr>
      <w:r>
        <w:t xml:space="preserve">Anh đập hết trứng chim, những cái còn có thể ăn được anh đánh nhuyễn ra, rắc chút hành, lại bỏ thêm cốt thang* còn dư của bữa trưa, đem nấu thành thức ăn khuya.</w:t>
      </w:r>
    </w:p>
    <w:p>
      <w:pPr>
        <w:pStyle w:val="BodyText"/>
      </w:pPr>
      <w:r>
        <w:t xml:space="preserve">*nước cốt thang: nước hầm xương</w:t>
      </w:r>
    </w:p>
    <w:p>
      <w:pPr>
        <w:pStyle w:val="BodyText"/>
      </w:pPr>
      <w:r>
        <w:t xml:space="preserve">Trứng vàng óng hòa với sắc xanh của hành, trộn với nước dùng, thoạt nhìn rất ngon, ăn vào vẫn có thể cảm nhận được mùi thơm.</w:t>
      </w:r>
    </w:p>
    <w:p>
      <w:pPr>
        <w:pStyle w:val="BodyText"/>
      </w:pPr>
      <w:r>
        <w:t xml:space="preserve">Hai người cầm bát ăn khuya, cũng chẳng buồn lên tiếng, bởi vì Âu Dương đương rầu rĩ, mà lại có chút đăm chiêu, dường như không nguyện ý mở lời, nên Tiếu Huyền cũng chỉ chớp chớp lông mi, không muốn quấy rầy anh.</w:t>
      </w:r>
    </w:p>
    <w:p>
      <w:pPr>
        <w:pStyle w:val="BodyText"/>
      </w:pPr>
      <w:r>
        <w:t xml:space="preserve">Qua nửa ngày, Âu Dương mới do dự mở miệng: "Chẳng lẽ em cũng là người như vậy?"</w:t>
      </w:r>
    </w:p>
    <w:p>
      <w:pPr>
        <w:pStyle w:val="BodyText"/>
      </w:pPr>
      <w:r>
        <w:t xml:space="preserve">"Cái gì?"</w:t>
      </w:r>
    </w:p>
    <w:p>
      <w:pPr>
        <w:pStyle w:val="BodyText"/>
      </w:pPr>
      <w:r>
        <w:t xml:space="preserve">"Em nói, rằng con người luôn muốn lợi dụng lòng tốt của kẻ khác......"</w:t>
      </w:r>
    </w:p>
    <w:p>
      <w:pPr>
        <w:pStyle w:val="BodyText"/>
      </w:pPr>
      <w:r>
        <w:t xml:space="preserve">Tiếu Huyền hơi ngẩn người, rồi tiện thể nắm chặt tay anh cười cười: "Đương nhiên không phải."</w:t>
      </w:r>
    </w:p>
    <w:p>
      <w:pPr>
        <w:pStyle w:val="BodyText"/>
      </w:pPr>
      <w:r>
        <w:t xml:space="preserve">Âu Dương "ừ" một tiếng, bả vai cũng thả lỏng, mang theo nụ cười, lúc này mới yên tâm ăn uống.</w:t>
      </w:r>
    </w:p>
    <w:p>
      <w:pPr>
        <w:pStyle w:val="BodyText"/>
      </w:pPr>
      <w:r>
        <w:t xml:space="preserve">Thời tiết ngày càng lạnh lẽo, đến khi cái lạnh đủ sức làm người ta tay chân run rẩy, cũng chính là thời điểm một học kì sắp kết thúc. Sự vụ chuẩn bị cho kì khảo thí cũng trở nên phức tạp hơn, Âu Dương đương nhiên không thể cùng Tiếu Huyền lén lút gặp mặt được nữa.</w:t>
      </w:r>
    </w:p>
    <w:p>
      <w:pPr>
        <w:pStyle w:val="BodyText"/>
      </w:pPr>
      <w:r>
        <w:t xml:space="preserve">Bởi vì Tiếu Huyền tuy mỗi lần đến nhà anh đều mang theo sách vở, nhưng chẳng có mấy lần ôn được công khóa.</w:t>
      </w:r>
    </w:p>
    <w:p>
      <w:pPr>
        <w:pStyle w:val="BodyText"/>
      </w:pPr>
      <w:r>
        <w:t xml:space="preserve">Cùng Âu Dương xem tivi, dạy anh chơi trò chơi trên vi tính, hỗ trợ anh làm việc nhà, lại thân thiết ôm ấp nháo loạn một phen, sách còn chưa kịp mở ra lấy một quyển, buổi tối rất nhanh đã đến.</w:t>
      </w:r>
    </w:p>
    <w:p>
      <w:pPr>
        <w:pStyle w:val="BodyText"/>
      </w:pPr>
      <w:r>
        <w:t xml:space="preserve">Nhận thức rõ bầu không khí yêu đương cuồng nhiệt như thế, quả thật không thích hợp cho chuyện học hành, Âu Dương liền kiên quyết hạn chế số lần Tiếu Huyền được đến nhà anh. Mặc dù so với Tiếu Huyền thì việc không được gặp nhau còn khiến anh đau khổ hơn, nhưng một mình Tiếu Huyền tùy hứng bướng bỉnh là đủ rồi, anh là trưởng bối, nên cư xử giống một người trưởng thành thì mới đúng.</w:t>
      </w:r>
    </w:p>
    <w:p>
      <w:pPr>
        <w:pStyle w:val="BodyText"/>
      </w:pPr>
      <w:r>
        <w:t xml:space="preserve">"Thầy Âu Dương, toàn bộ bản ghi chép hoạt động của xã đoàn trong học kì này đều ở đây."</w:t>
      </w:r>
    </w:p>
    <w:p>
      <w:pPr>
        <w:pStyle w:val="BodyText"/>
      </w:pPr>
      <w:r>
        <w:t xml:space="preserve">"Tốt, cám ơn em a."- Đối với Trác Văn Dương từ trước đến giờ vẫn là loại tác phong nghiêm cẩn không có gì cần lo lắng, Âu Dương quay đầu hỏi người học trò cưng của mình: "Tiếu Huyền, bài báo cáo thảo luận lần trước ta đọc, đã sửa lại tốt chưa?"</w:t>
      </w:r>
    </w:p>
    <w:p>
      <w:pPr>
        <w:pStyle w:val="BodyText"/>
      </w:pPr>
      <w:r>
        <w:t xml:space="preserve">Thiếu niên anh tuấn dáng người cao ráo mỉm cười, cẩn thận đem tờ báo cáo đã được đóng dấu đàng hoàng đưa qua: "Đã tốt, thầy."</w:t>
      </w:r>
    </w:p>
    <w:p>
      <w:pPr>
        <w:pStyle w:val="BodyText"/>
      </w:pPr>
      <w:r>
        <w:t xml:space="preserve">"Ừ, không có gì."- Âu Dương cúi đầu sửa sang lại- "Các em mau trở về học đi."</w:t>
      </w:r>
    </w:p>
    <w:p>
      <w:pPr>
        <w:pStyle w:val="BodyText"/>
      </w:pPr>
      <w:r>
        <w:t xml:space="preserve">Ở trường cho dù hai người có đối mặt, cũng tuyệt không lộ ra bất cứ biểu tình nào bất thường. Âu Dương ở phương diện này rất bảo thủ, bản thân lại là người thế hệ trước, chỉ có ở nhà anh mới có thể thả lỏng mà cùng Tiếu Huyền thân mật, ngoài ra ở những nơi khác, kể cả bắt tay cũng không được.</w:t>
      </w:r>
    </w:p>
    <w:p>
      <w:pPr>
        <w:pStyle w:val="BodyText"/>
      </w:pPr>
      <w:r>
        <w:t xml:space="preserve">Anh rất sợ trong lúc đó sẽ để người khác biết chuyện, hơn nữa, anh lo lắng nếu chuyện này truyền ra ngoài có thể sẽ gây bất lợi cho Tiếu Huyền, liền trở nên thật cẩn thận, thủ khẩu như bình, ngay cả với Tiểu Nhã đã bắt đầu thân thiết cũng không đề cập qua.</w:t>
      </w:r>
    </w:p>
    <w:p>
      <w:pPr>
        <w:pStyle w:val="BodyText"/>
      </w:pPr>
      <w:r>
        <w:t xml:space="preserve">Sau khi giao lại đồ vật này nọ xong, mấy học trò đều xin phép đi ra, nhưng Âu Dương khi thu thập đồ đạc phát hiện vẫn còn một một đôi chân đang đứng đó.</w:t>
      </w:r>
    </w:p>
    <w:p>
      <w:pPr>
        <w:pStyle w:val="BodyText"/>
      </w:pPr>
      <w:r>
        <w:t xml:space="preserve">Anh vừa mới ngẩng đầu lên, trước mắt đã mơ hồ, bị người khác ôm lấy mà hôn.</w:t>
      </w:r>
    </w:p>
    <w:p>
      <w:pPr>
        <w:pStyle w:val="BodyText"/>
      </w:pPr>
      <w:r>
        <w:t xml:space="preserve">"Ngô..... ngô...."</w:t>
      </w:r>
    </w:p>
    <w:p>
      <w:pPr>
        <w:pStyle w:val="BodyText"/>
      </w:pPr>
      <w:r>
        <w:t xml:space="preserve">Chờ đến khi Âu Dương thở không thông phải phát ra âm thanh rên rỉ, Tiếu Huyền mới mang theo nụ cười rời khỏi môi anh, nhưng tay vẫn không chịu thả lỏng: "Thầy, em rất nhớ thầy."</w:t>
      </w:r>
    </w:p>
    <w:p>
      <w:pPr>
        <w:pStyle w:val="BodyText"/>
      </w:pPr>
      <w:r>
        <w:t xml:space="preserve">Âu Dương vội đẩy hắn ra, lùi về sau để tránh: "Không được, trong trường học không thể hồ nháo."</w:t>
      </w:r>
    </w:p>
    <w:p>
      <w:pPr>
        <w:pStyle w:val="BodyText"/>
      </w:pPr>
      <w:r>
        <w:t xml:space="preserve">"Đã biết."- Tiếu Huyền miệng thì nói vậy, nhưng lại không ngừng hôn anh thêm vài cái, rồi như cảm thấy hôn như vậy vẫn chưa đủ, liền rõ ràng đem anh áp lên ghế mà hôn lấy.</w:t>
      </w:r>
    </w:p>
    <w:p>
      <w:pPr>
        <w:pStyle w:val="BodyText"/>
      </w:pPr>
      <w:r>
        <w:t xml:space="preserve">Âu Dương lo lắng bản thân sẽ bị ngã xuống, nên đành gắt gao ôm lấy cổ hắn. Tiếu Huyền nghiêng người ngồi xuống, đem anh ôm trên đùi hung hăng hôn nửa ngày, sau đó mới cười cười buông lỏng hai cánh tay.</w:t>
      </w:r>
    </w:p>
    <w:p>
      <w:pPr>
        <w:pStyle w:val="BodyText"/>
      </w:pPr>
      <w:r>
        <w:t xml:space="preserve">Âu Dương không có biện pháp ngăn cản hắn, đành phải nhìn ra cửa phòng làm việc canh chừng, thấy không có ai mới thả lỏng một chút, đưa tay vuốt vuốt mái tóc đen đang cọ qua cọ lại trong ngực anh: "Buổi tối có đến nhà của thầy không? Thầy mua cho em áo ngủ mới."</w:t>
      </w:r>
    </w:p>
    <w:p>
      <w:pPr>
        <w:pStyle w:val="BodyText"/>
      </w:pPr>
      <w:r>
        <w:t xml:space="preserve">Sợi tóc mềm mại vương chút hương trà xanh làm cho người khác cảm thấy rất thoải mái. Mua nhiều loại quần áo như vậy, kì thật anh thích nhất vẫn là bộ dáng của Tiếu Huyền khi mặc chế phục, mà thực ra anh cũng rất nóng lòng muốn được thấy Tiếu Huyền lớn lên vận âu phục sẽ như thế nào.</w:t>
      </w:r>
    </w:p>
    <w:p>
      <w:pPr>
        <w:pStyle w:val="BodyText"/>
      </w:pPr>
      <w:r>
        <w:t xml:space="preserve">Tiếu Huyền tuy rằng bộ dáng đáng yêu, nhưng cũng rất có khí chất, có thể dễ dàng tưởng tượng ra sau hai năm nữa sẽ anh tuấn ra sao.</w:t>
      </w:r>
    </w:p>
    <w:p>
      <w:pPr>
        <w:pStyle w:val="BodyText"/>
      </w:pPr>
      <w:r>
        <w:t xml:space="preserve">"Dạ, đương nhiên a."- Tiếu Huyền lại tiếp tục day dưa với môi anh làm bộ dáng như không nỡ buông anh ra.</w:t>
      </w:r>
    </w:p>
    <w:p>
      <w:pPr>
        <w:pStyle w:val="BodyText"/>
      </w:pPr>
      <w:r>
        <w:t xml:space="preserve">Âu Dương đột nhiện sực nhớ: "Đúng rồi, mua cho em quần áo em thích không?"</w:t>
      </w:r>
    </w:p>
    <w:p>
      <w:pPr>
        <w:pStyle w:val="BodyText"/>
      </w:pPr>
      <w:r>
        <w:t xml:space="preserve">"Thích a."- Tiếu Huyền cười meo meo trả lời vô cùng dứt khoát.</w:t>
      </w:r>
    </w:p>
    <w:p>
      <w:pPr>
        <w:pStyle w:val="BodyText"/>
      </w:pPr>
      <w:r>
        <w:t xml:space="preserve">Âu Dương thả tâm: "Thầy chưa từng thấy em mặc qua, còn tưởng em không thích."</w:t>
      </w:r>
    </w:p>
    <w:p>
      <w:pPr>
        <w:pStyle w:val="BodyText"/>
      </w:pPr>
      <w:r>
        <w:t xml:space="preserve">"Như thế nào là vậy."</w:t>
      </w:r>
    </w:p>
    <w:p>
      <w:pPr>
        <w:pStyle w:val="BodyText"/>
      </w:pPr>
      <w:r>
        <w:t xml:space="preserve">Anh không hiểu lắm xu hướng của tuổi trẻ nên cũng không dám tin tưởng vào mắt thẩm mỹ của mình, nhưng những thứ đó đều là do anh tốn tâm tư lựa chọn, hơn nữa cũng tuyệt đối không rẻ.</w:t>
      </w:r>
    </w:p>
    <w:p>
      <w:pPr>
        <w:pStyle w:val="BodyText"/>
      </w:pPr>
      <w:r>
        <w:t xml:space="preserve">Anh ngay cả mua một đôi giày mới cho bản thân cũng tiếc lên tiếc xuống, áo khoác trên người cũng là cái đã mặc nhiều năm.</w:t>
      </w:r>
    </w:p>
    <w:p>
      <w:pPr>
        <w:pStyle w:val="BodyText"/>
      </w:pPr>
      <w:r>
        <w:t xml:space="preserve">"Hôm nay em còn mang theo đôi giày chơi bóng thầy mua cho nga, đến trước tiết thể dục là có thể đổi."</w:t>
      </w:r>
    </w:p>
    <w:p>
      <w:pPr>
        <w:pStyle w:val="BodyText"/>
      </w:pPr>
      <w:r>
        <w:t xml:space="preserve">Âu Dương "Ừ" một tiếng, lấy tay vuốt mặt hắn- "Kia, mau đi đi, muộn sẽ không tốt đâu."</w:t>
      </w:r>
    </w:p>
    <w:p>
      <w:pPr>
        <w:pStyle w:val="BodyText"/>
      </w:pPr>
      <w:r>
        <w:t xml:space="preserve">Tiếu Huyền thuận thế tái hàm trụ môi anh, nũng nịu cầm tay anh dây dưa hồi lâu, đến khi tiếng chuông vang lên mới le lưỡi, đẩy cửa rời đi.</w:t>
      </w:r>
    </w:p>
    <w:p>
      <w:pPr>
        <w:pStyle w:val="BodyText"/>
      </w:pPr>
      <w:r>
        <w:t xml:space="preserve">Tiếu Huyền vừa mới đi, giáo viên dạy nhạc lâu năm Thượng Bân liền bước vào, hiển nhiên là gặp phải Tiếu Huyền, liền hướng Âu Dương cười đen tối: "Anh hiện tại cùng Tiếu Huyền ngày càng thân mật a, thật sự không đơn giản."</w:t>
      </w:r>
    </w:p>
    <w:p>
      <w:pPr>
        <w:pStyle w:val="BodyText"/>
      </w:pPr>
      <w:r>
        <w:t xml:space="preserve">Âu Dương hoảng sợ, mặt không còn chút máu: "Cái gì......"</w:t>
      </w:r>
    </w:p>
    <w:p>
      <w:pPr>
        <w:pStyle w:val="BodyText"/>
      </w:pPr>
      <w:r>
        <w:t xml:space="preserve">"Không có gì."- Đối phương cười hì hì- "Tôi muốn mượn anh một ít phún tề ta vừa rửa tay áo bị bẩn"</w:t>
      </w:r>
    </w:p>
    <w:p>
      <w:pPr>
        <w:pStyle w:val="BodyText"/>
      </w:pPr>
      <w:r>
        <w:t xml:space="preserve">Âu Dương lúc này tim mới đập được bình thường, vội kéo ngăn tủ ra, lấy một bình nhỏ đưa cho hắn.</w:t>
      </w:r>
    </w:p>
    <w:p>
      <w:pPr>
        <w:pStyle w:val="BodyText"/>
      </w:pPr>
      <w:r>
        <w:t xml:space="preserve">Ở Nam Cao, đến cả việc miệng của giáo viên có mùi gì cũng phải lo lắng, mỗi người đều được cấp một lọ phún tề để giữ cho khoang miệng thơm tho. Nhưng bởi vì nó trừ mùi hôi rất hảo, hơn cả mong đợi, nên lắm lúc sẽ được sử dụng ở những dịp khác.</w:t>
      </w:r>
    </w:p>
    <w:p>
      <w:pPr>
        <w:pStyle w:val="BodyText"/>
      </w:pPr>
      <w:r>
        <w:t xml:space="preserve">Đối phương phun hết vào cổ tay áo, chà xát sạch sẽ, lại không chịu đi, mà tiếp đó kề sát gương mặt mang theo ý cười không rõ vào: "Nhiều khi có qua qua lại lại cũng rất tốt. Cùng Tiếu gia có một chút quan hệ, trong tương lai đương nhiên sẽ nhận được nhiều ưu đãi mà không phải ai cũng có."</w:t>
      </w:r>
    </w:p>
    <w:p>
      <w:pPr>
        <w:pStyle w:val="BodyText"/>
      </w:pPr>
      <w:r>
        <w:t xml:space="preserve">Âu Dương mạc danh kì diệu mà cảm thấy sợ hãi: "Tiếu gia..... làm sao?"</w:t>
      </w:r>
    </w:p>
    <w:p>
      <w:pPr>
        <w:pStyle w:val="BodyText"/>
      </w:pPr>
      <w:r>
        <w:t xml:space="preserve">"Ôi, với tôi không cần giấu giếm đâu, tôi so với anh còn rõ ràng hơn nữa kìa. Tôi là bạn của quản gia nhà nó, có tin tức nào mà tôi chưa từng nghe qua."- đối phương biểu tình trở nên kiêu ngạo.</w:t>
      </w:r>
    </w:p>
    <w:p>
      <w:pPr>
        <w:pStyle w:val="BodyText"/>
      </w:pPr>
      <w:r>
        <w:t xml:space="preserve">"A?"- Âu Dương vẫn chưa hiểu, nhưng bản thân cũng có chút chột dạ, lại không dám hỏi lại, chỉ có thể khẩn trương hàm hồ đáp "Ân ân" hai tiếng.</w:t>
      </w:r>
    </w:p>
    <w:p>
      <w:pPr>
        <w:pStyle w:val="BodyText"/>
      </w:pPr>
      <w:r>
        <w:t xml:space="preserve">"Anh cũng không cần ngượng."- Thượng Bân ha ha cười- "Trong trường này, số người muốn lấy lòng Tiếu Huyền ta thấy nhiều vô số kể, cũng đâu phải chỉ có mình anh, chỉ là không ai hơn được mức giao tình thôi."</w:t>
      </w:r>
    </w:p>
    <w:p>
      <w:pPr>
        <w:pStyle w:val="BodyText"/>
      </w:pPr>
      <w:r>
        <w:t xml:space="preserve">"Hơ?"</w:t>
      </w:r>
    </w:p>
    <w:p>
      <w:pPr>
        <w:pStyle w:val="BodyText"/>
      </w:pPr>
      <w:r>
        <w:t xml:space="preserve">Âm thanh rời rạc đơn tiết của Âu Dương rơi vào tai Thượng Bân được hắn hiểu như ngầm đồng tình, thế nên liền tiếp tục lải nhải: "Chính là a. Ngay cả trường học của chúng ta cũng là gia sản nhà nó, làm không tốt, giữ chức hay bị đuổi việc, một câu cũng là do nó phán, còn ai dám đối nó không khách khách khí khí.</w:t>
      </w:r>
    </w:p>
    <w:p>
      <w:pPr>
        <w:pStyle w:val="BodyText"/>
      </w:pPr>
      <w:r>
        <w:t xml:space="preserve">Cũng khó trách, người ta hơn năm mươi mới sinh tiểu hài tử này, quả thật chính là tâm can bảo bối, đi đến chỗ nào cũng có vệ sĩ theo sát."</w:t>
      </w:r>
    </w:p>
    <w:p>
      <w:pPr>
        <w:pStyle w:val="BodyText"/>
      </w:pPr>
      <w:r>
        <w:t xml:space="preserve">Thấy Âu Dương biểu tình như từ chối cho ý kiến, hắn lại bổ sung: "Đúng rồi, anh có để ý thấy trong học kì này nó liên tiếp thay đổi xe? Cái mới đổi gần đây nhất, ôi, cái đến cả nằm mơ ta cũng muốn có một chiếc, cũng không biết đời này có dành dụm đủ tiền hay không."</w:t>
      </w:r>
    </w:p>
    <w:p>
      <w:pPr>
        <w:pStyle w:val="BodyText"/>
      </w:pPr>
      <w:r>
        <w:t xml:space="preserve">Âu Dương thiếu chút nữa sẽ cười to cho rằng hắn hồ ngôn loạn ngữ, cảm thấy đây là một câu chuyện hài hước vô căn cứ, cười đáp lại một câu: "Xe đạp ư.....". Nhưng nhìn đến mặt hắn biểu tình dường như không giống nói giỡn, lúc này mới cảm thấy có điểm không đúng.</w:t>
      </w:r>
    </w:p>
    <w:p>
      <w:pPr>
        <w:pStyle w:val="BodyText"/>
      </w:pPr>
      <w:r>
        <w:t xml:space="preserve">"Tiếu Huyền..... trong nhà em ấy có tiền sao?"</w:t>
      </w:r>
    </w:p>
    <w:p>
      <w:pPr>
        <w:pStyle w:val="BodyText"/>
      </w:pPr>
      <w:r>
        <w:t xml:space="preserve">Thượng Bân nhịn không được lộ ra vẻ mặt cổ quái: "Thầy Âu Dương anh lại đùa tôi. Được rồi, theo ý kiến của anh, Tiếu Phiền có phải là kẻ có tiền không?"</w:t>
      </w:r>
    </w:p>
    <w:p>
      <w:pPr>
        <w:pStyle w:val="BodyText"/>
      </w:pPr>
      <w:r>
        <w:t xml:space="preserve">Âu Dương trước giờ đối với người nào giàu người nào nghèo đều không hề quan tâm, nhưng lại biết cái tên Tiếu Phiền này, huống chi nó còn được khắc trong danh sách ban giám đốc, trịnh trọng đặt ở nơi nổi bật nhất.</w:t>
      </w:r>
    </w:p>
    <w:p>
      <w:pPr>
        <w:pStyle w:val="BodyText"/>
      </w:pPr>
      <w:r>
        <w:t xml:space="preserve">"Người kia, đúng là kẻ có tiền, nhưng là Tiếu Phiền, cũng không phải là Tiếu Huyền......"</w:t>
      </w:r>
    </w:p>
    <w:p>
      <w:pPr>
        <w:pStyle w:val="BodyText"/>
      </w:pPr>
      <w:r>
        <w:t xml:space="preserve">Thượng Bân cười ha ha: "Thầy Âu Dương anh thật hài hước."- Sau đó lại nghiêm chỉnh nói: "Bất quá nói vậy cũng đúng, là lão ba chứ không phải đứa con. Tiếu Phiền cũng không phải chỉ có mỗi Tiếu Huyền là con, trước còn có Tiếu Đằng, bên ngoài không biết còn bao nhiêu con riêng, tương lai gia nghiệp phân chia thế nào cũng rất khó nói......"</w:t>
      </w:r>
    </w:p>
    <w:p>
      <w:pPr>
        <w:pStyle w:val="BodyText"/>
      </w:pPr>
      <w:r>
        <w:t xml:space="preserve">Những thứ hắn phân tích Âu Dương đã không muốn nghe thấy, trong đầu tràn ngập những điều vừa biết được, ngay cả lỗ tai cũng ong ong tác hưởng. Có rất nhiều rất nhiều thứ anh không hiểu, chính bởi vì khiếp sợ mà không biết phải chất vấn cái nào.</w:t>
      </w:r>
    </w:p>
    <w:p>
      <w:pPr>
        <w:pStyle w:val="BodyText"/>
      </w:pPr>
      <w:r>
        <w:t xml:space="preserve">Cẩn thận suy nghĩ nửa ngày, bắt đầu cảm thấy có chút hỗn loạn.</w:t>
      </w:r>
    </w:p>
    <w:p>
      <w:pPr>
        <w:pStyle w:val="BodyText"/>
      </w:pPr>
      <w:r>
        <w:t xml:space="preserve">Anh đích xác từ trước đến nay chưa từng đánh một cuộc điện thoại nào đến Tiếu gia, càng không thường xuyên đi thăm hỏi gia đình, Tiếu Huyền rời nhà cũng không cho anh đón, tuy rằng nói gia cảnh khốn khổ như vậy, chính là không cách nào nhìn ra bộ dáng khốn khổ. Khốn cùng và vân vân đều là nghe lời một phía của Tiếu Huyền, chính mình ngay cả một cơ hội kiểm chứng cũng không có.</w:t>
      </w:r>
    </w:p>
    <w:p>
      <w:pPr>
        <w:pStyle w:val="BodyText"/>
      </w:pPr>
      <w:r>
        <w:t xml:space="preserve">Tiếu Huyền bình thường nói chuyện luôn có vẻ mập mờ, lại có nhiều chỗ mâu thuẫn, chỉ là đến tận bây giờ anh cũng chưa từng nghĩ sẽ không tin tưởng người này.</w:t>
      </w:r>
    </w:p>
    <w:p>
      <w:pPr>
        <w:pStyle w:val="BodyText"/>
      </w:pPr>
      <w:r>
        <w:t xml:space="preserve">Cho tới bây giờ vẫn vậy.</w:t>
      </w:r>
    </w:p>
    <w:p>
      <w:pPr>
        <w:pStyle w:val="BodyText"/>
      </w:pPr>
      <w:r>
        <w:t xml:space="preserve">Thượng lão sư đương nhiên sẽ không vô duyên vô cớ bịa ra một chuyện lớn như vậy lừa anh. Nhưng anh cũng không tài nào tin Tiếu Huyền thật sự lừa anh, từ đầu đến cuối, lừa lợi hại như vậy.</w:t>
      </w:r>
    </w:p>
    <w:p>
      <w:pPr>
        <w:pStyle w:val="BodyText"/>
      </w:pPr>
      <w:r>
        <w:t xml:space="preserve">Càng nghĩ càng loạn, đứng ngồi không yên, mặc dù biết bọn Tiếu Huyền đang trong tiết học, cũng không thể nhẫn nại mà chờ đến lúc khác. Âu Dương cầm bừa một cuốn sách, đi tìm Tiếu Huyền.</w:t>
      </w:r>
    </w:p>
    <w:p>
      <w:pPr>
        <w:pStyle w:val="BodyText"/>
      </w:pPr>
      <w:r>
        <w:t xml:space="preserve">Lúc này bọn hắn đang ở phía sau của sân bóng rổ trong tiết thể dục, Âu Dương cầm sách lo lắng tiến vào, ngó nghiêng tìm Tiếu Huyền. Ngoài những người đang trong sân luyện tập với khí thế ngất trời, những người khác hoặc là đang chuyên tâm theo dõi, hoặc là đang khởi động, nên cũng không ai chú ý anh tiến vào.</w:t>
      </w:r>
    </w:p>
    <w:p>
      <w:pPr>
        <w:pStyle w:val="BodyText"/>
      </w:pPr>
      <w:r>
        <w:t xml:space="preserve">Tiếu Huyền cùng Thiên Trí ngồi cách anh không xa đang chờ được vào sân, đưa lưng về phía anh, tư thế thoải mái, tựa hồ đang nói chuyện phiếm.</w:t>
      </w:r>
    </w:p>
    <w:p>
      <w:pPr>
        <w:pStyle w:val="BodyText"/>
      </w:pPr>
      <w:r>
        <w:t xml:space="preserve">Âu Dương thở hắt ra một cái, không dám gây bất cứ động tĩnh nào làm ảnh hưởng đến những người xung quanh, nhẹ nhàng từng bước hướng về phía đó.</w:t>
      </w:r>
    </w:p>
    <w:p>
      <w:pPr>
        <w:pStyle w:val="BodyText"/>
      </w:pPr>
      <w:r>
        <w:t xml:space="preserve">Vừa định vỗ nhẹ vai Tiếu Huyền, lại nghe Thiên Trí nói: "Cậu lôi ở đâu ra đôi giày xấu dữ vậy?"</w:t>
      </w:r>
    </w:p>
    <w:p>
      <w:pPr>
        <w:pStyle w:val="BodyText"/>
      </w:pPr>
      <w:r>
        <w:t xml:space="preserve">Âu Dương toàn thân cứng đờ.</w:t>
      </w:r>
    </w:p>
    <w:p>
      <w:pPr>
        <w:pStyle w:val="BodyText"/>
      </w:pPr>
      <w:r>
        <w:t xml:space="preserve">Tiếu Huyền "Hừ" một tiếng: "Còn không phải do thầy ấy mua, toàn mấy thứ dụng cụ thể thao mua trong cửa tiệm tiện lợi."</w:t>
      </w:r>
    </w:p>
    <w:p>
      <w:pPr>
        <w:pStyle w:val="BodyText"/>
      </w:pPr>
      <w:r>
        <w:t xml:space="preserve">"Hảo khó coi, mắt thẩm mĩ kém như vậy mà cậu cũng dùng sao?"</w:t>
      </w:r>
    </w:p>
    <w:p>
      <w:pPr>
        <w:pStyle w:val="BodyText"/>
      </w:pPr>
      <w:r>
        <w:t xml:space="preserve">"Không có biện pháp a, thầy ấy mua một đống, mỗi lần không dùng đều bị hỏi đông hỏi tây. Đêm nay còn muốn tớ đến, thử áo ngủ mới...... Sách."- Tuy không nhìn thấy biểu tình trên mặt Tiếu Huyền, nhưng qua giọng nói cũng có thể tưởng tượng được.</w:t>
      </w:r>
    </w:p>
    <w:p>
      <w:pPr>
        <w:pStyle w:val="BodyText"/>
      </w:pPr>
      <w:r>
        <w:t xml:space="preserve">"Thầy Âu Dương thật là, không thèm để ý chính mình mặc cái gì, lại còn đi mua quần áo cho cậu. Cậu cũng có thể chịu được người nghèo kiết xác như thấy ấy."</w:t>
      </w:r>
    </w:p>
    <w:p>
      <w:pPr>
        <w:pStyle w:val="BodyText"/>
      </w:pPr>
      <w:r>
        <w:t xml:space="preserve">Tiếu Huyền nhún nhún vai.</w:t>
      </w:r>
    </w:p>
    <w:p>
      <w:pPr>
        <w:pStyle w:val="BodyText"/>
      </w:pPr>
      <w:r>
        <w:t xml:space="preserve">Âu Dương xấu hổ đứng đó, bàn tay vươn ra muốn kêu hắn cũng không hạ xuống được, trên mặt nóng lên, đầu như muốn nổ tung.</w:t>
      </w:r>
    </w:p>
    <w:p>
      <w:pPr>
        <w:pStyle w:val="BodyText"/>
      </w:pPr>
      <w:r>
        <w:t xml:space="preserve">Trái bóng rổ dùng để luyện tập bỗng nhiên bay về phía này, Trác Văn Dương chạy nhanh hai bước miễn cưỡng tiếp được, nhìn đến Âu Dương đang đứng ngây ngốc ở phía sau: "Thầy Âu Dương, thầy có chuyện gì sao?"</w:t>
      </w:r>
    </w:p>
    <w:p>
      <w:pPr>
        <w:pStyle w:val="BodyText"/>
      </w:pPr>
      <w:r>
        <w:t xml:space="preserve">Tiếu Huyền quay mạnh về sau, vẻ mặt giật mình, Thiên Trí cũng thình lình làm rớt chai nước trong tay.</w:t>
      </w:r>
    </w:p>
    <w:p>
      <w:pPr>
        <w:pStyle w:val="BodyText"/>
      </w:pPr>
      <w:r>
        <w:t xml:space="preserve">Âu Dương thật ra cũng không có phản ứng gì nhiều, gương mặt toàn bộ ửng hồng, ánh mắt lại ảm đạm.</w:t>
      </w:r>
    </w:p>
    <w:p>
      <w:pPr>
        <w:pStyle w:val="BodyText"/>
      </w:pPr>
      <w:r>
        <w:t xml:space="preserve">"Thầy......"</w:t>
      </w:r>
    </w:p>
    <w:p>
      <w:pPr>
        <w:pStyle w:val="BodyText"/>
      </w:pPr>
      <w:r>
        <w:t xml:space="preserve">"Thầy Âu Dương?"- Trác Văn Dương thân thiết ân cần hỏi: "Thầy muốn tìm bạn nào? Có chuyện gì không?"</w:t>
      </w:r>
    </w:p>
    <w:p>
      <w:pPr>
        <w:pStyle w:val="BodyText"/>
      </w:pPr>
      <w:r>
        <w:t xml:space="preserve">"Không, không có việc gì."- Âu Dương đẩy kính mắt lên một chút, không biết nói gì cho phải, vội xoay người tránh đi.</w:t>
      </w:r>
    </w:p>
    <w:p>
      <w:pPr>
        <w:pStyle w:val="BodyText"/>
      </w:pPr>
      <w:r>
        <w:t xml:space="preserve">Âu Dương không thể đợi đến giờ nghỉ trưa, ngay lập tức xin phép về nhà, thời điểm Tiếu Huyền đi làm công thất cũng có ghé qua tìm anh, nhưng cửa đều đã khóa cả.</w:t>
      </w:r>
    </w:p>
    <w:p>
      <w:pPr>
        <w:pStyle w:val="Compact"/>
      </w:pPr>
      <w:r>
        <w:br w:type="textWrapping"/>
      </w:r>
      <w:r>
        <w:br w:type="textWrapping"/>
      </w:r>
    </w:p>
    <w:p>
      <w:pPr>
        <w:pStyle w:val="Heading2"/>
      </w:pPr>
      <w:bookmarkStart w:id="29" w:name="chương-bảy"/>
      <w:bookmarkEnd w:id="29"/>
      <w:r>
        <w:t xml:space="preserve">7. Chương Bảy</w:t>
      </w:r>
    </w:p>
    <w:p>
      <w:pPr>
        <w:pStyle w:val="Compact"/>
      </w:pPr>
      <w:r>
        <w:br w:type="textWrapping"/>
      </w:r>
      <w:r>
        <w:br w:type="textWrapping"/>
      </w:r>
      <w:r>
        <w:t xml:space="preserve">☼ CHƯƠNG BẢY ☼</w:t>
      </w:r>
    </w:p>
    <w:p>
      <w:pPr>
        <w:pStyle w:val="BodyText"/>
      </w:pPr>
      <w:r>
        <w:t xml:space="preserve">Hôm sau Âu Dương xin phép nghỉ dạy, đến ngày thứ ba, ngày thứ tư cũng vậy.</w:t>
      </w:r>
    </w:p>
    <w:p>
      <w:pPr>
        <w:pStyle w:val="BodyText"/>
      </w:pPr>
      <w:r>
        <w:t xml:space="preserve">Nghe nói là xin nghỉ dài hạn.</w:t>
      </w:r>
    </w:p>
    <w:p>
      <w:pPr>
        <w:pStyle w:val="BodyText"/>
      </w:pPr>
      <w:r>
        <w:t xml:space="preserve">Âu Dương trước giờ luôn là người thật thà cần cù, lại rất có trách nhiệm, ngay cả sau lần đầu làm tình cùng Tiếu Huyền khiến cơ thể anh bị thương vô cùng đau đớn cũng chỉ xin nghỉ một ngày, hôm sau liền nghiêm túc đi làm lại.</w:t>
      </w:r>
    </w:p>
    <w:p>
      <w:pPr>
        <w:pStyle w:val="BodyText"/>
      </w:pPr>
      <w:r>
        <w:t xml:space="preserve">Ngoài ra, vô luận là sinh bệnh hay trời nắng trời mưa đều chưa từng để bị ghi lại là đi trễ hay về sớm. Vì vậy, lần này tất cả mọi người đều nghi ngờ có phải hay không anh bị bệnh nặng.</w:t>
      </w:r>
    </w:p>
    <w:p>
      <w:pPr>
        <w:pStyle w:val="BodyText"/>
      </w:pPr>
      <w:r>
        <w:t xml:space="preserve">Kỳ thực cũng không có chuyện gì, chỉ là anh không thể đi dạy được, bởi vì làm việc gì cũng trở nên thực trì độn, mỗi ngày đều mất ngủ, không thể tập trung, ngay cả rót nước cũng có khi làm đổ đầy bàn.</w:t>
      </w:r>
    </w:p>
    <w:p>
      <w:pPr>
        <w:pStyle w:val="BodyText"/>
      </w:pPr>
      <w:r>
        <w:t xml:space="preserve">Nếu bây giờ bắt anh đứng trong lớp, trước mặt người kia mà thoải mái giảng bài, anh chỉ sợ bản thân mình làm không nổi.</w:t>
      </w:r>
    </w:p>
    <w:p>
      <w:pPr>
        <w:pStyle w:val="BodyText"/>
      </w:pPr>
      <w:r>
        <w:t xml:space="preserve">Tuy rằng anh ngốc nghếch, nhưng hiện tại so trước kia lại trở nên tỉnh táo hơn rất nhiều, ít nhất cũng không tự lừa mình dối người mà cho rằng Tiếu Huyền vẫn là ngoan ngoãn dịu dàng, cũng tự hiểu Tiếu Huyền kì thực không thích anh.</w:t>
      </w:r>
    </w:p>
    <w:p>
      <w:pPr>
        <w:pStyle w:val="BodyText"/>
      </w:pPr>
      <w:r>
        <w:t xml:space="preserve">Gia thế là giả, tình cảm là giả, ngay cả lời hứa sẽ không kể chuyện này cho người khác cũng là giả.</w:t>
      </w:r>
    </w:p>
    <w:p>
      <w:pPr>
        <w:pStyle w:val="BodyText"/>
      </w:pPr>
      <w:r>
        <w:t xml:space="preserve">Đều là giả.</w:t>
      </w:r>
    </w:p>
    <w:p>
      <w:pPr>
        <w:pStyle w:val="BodyText"/>
      </w:pPr>
      <w:r>
        <w:t xml:space="preserve">Anh cũng rất muốn hỏi Tiếu Huyền, rốt cuộc còn cái nào là thật không, vì cái gì phải đối với anh như vậy? Rõ ràng không thích, vì cái gì không hề do dự mà thốt lên những lời yêu thương ngọt ngào như vậy. Đối với quần áo anh tặng là thế, đối với anh cũng là thế.</w:t>
      </w:r>
    </w:p>
    <w:p>
      <w:pPr>
        <w:pStyle w:val="BodyText"/>
      </w:pPr>
      <w:r>
        <w:t xml:space="preserve">Nhưng anh không mở miệng được.</w:t>
      </w:r>
    </w:p>
    <w:p>
      <w:pPr>
        <w:pStyle w:val="BodyText"/>
      </w:pPr>
      <w:r>
        <w:t xml:space="preserve">Tiếu Huyền gọi điện cho anh rất nhiều lần, anh cũng không dám tiếp, tìm tới cửa, anh cũng không dám mở, bởi vì dù có gặp mặt cũng không biết nói gì. Anh vừa nhìn thấy mặt Tiếu Huyền thông qua lỗ mắt mèo trên cửa thì mũi đã bắt đầu nghẹt, càng không có biện pháp đối mặt.</w:t>
      </w:r>
    </w:p>
    <w:p>
      <w:pPr>
        <w:pStyle w:val="BodyText"/>
      </w:pPr>
      <w:r>
        <w:t xml:space="preserve">Hai người trước đây từng có vô số khoảnh khắc ngọt ngào, ôn nhu làm tình, hôn môi, nói yêu nhau, ôm nhau một chỗ mà tán chuyện phiếm, còn thật sự khao khát tương lai ...</w:t>
      </w:r>
    </w:p>
    <w:p>
      <w:pPr>
        <w:pStyle w:val="BodyText"/>
      </w:pPr>
      <w:r>
        <w:t xml:space="preserve">Rõ ràng cảm giác rất chân thật, lúc ôm anh còn dùng sức như thế, lúc nhìn anh ánh mắt cũng thâm tình như thế. Chẳng lẽ ngay cả những điều đó cũng là giả sao? Nếu chỉ là trò đùa vui của một tiểu hài tử, như thế nào lại diễn đến chân thật như vậy?</w:t>
      </w:r>
    </w:p>
    <w:p>
      <w:pPr>
        <w:pStyle w:val="BodyText"/>
      </w:pPr>
      <w:r>
        <w:t xml:space="preserve">Anh không hiểu nổi. Có những thứ như lừa gạt, đùa bỡn linh tinh gì đó anh không biết nhiều, càng không cách nào tiếp thu được.</w:t>
      </w:r>
    </w:p>
    <w:p>
      <w:pPr>
        <w:pStyle w:val="BodyText"/>
      </w:pPr>
      <w:r>
        <w:t xml:space="preserve">Còn chưa đến giờ làm cơm chiều, Âu Dương đã bắt đầu chuẩn bị nguyên liệu, chỉ là tự tìm việc gì đó để làm. Tay có chút vụng về mà bắt đầu thái rau diếp, làm một hồi sẽ trở nên ngây ngốc, cắt cắt một hồi sẽ trở nên thất thần.</w:t>
      </w:r>
    </w:p>
    <w:p>
      <w:pPr>
        <w:pStyle w:val="BodyText"/>
      </w:pPr>
      <w:r>
        <w:t xml:space="preserve">Anh nói với Chung Lý anh vì chịu nhiều áp lực mà bị stress, mới xin nghỉ. Đối với sự quan tâm của người bạn thân, kì thật có nhiều lần anh muốn nói ra chân tướng, nhưng vẫn là nhịn xuống. Nếu nói ra, chỉ sợ cảm giác bị lừa của Chung Lý còn mạnh mẽ hơn so với anh lúc này.</w:t>
      </w:r>
    </w:p>
    <w:p>
      <w:pPr>
        <w:pStyle w:val="BodyText"/>
      </w:pPr>
      <w:r>
        <w:t xml:space="preserve">Di động đột nhiên reo, Âu Dương vội cầm lấy, số hiện lên chính là văn phòng trường.</w:t>
      </w:r>
    </w:p>
    <w:p>
      <w:pPr>
        <w:pStyle w:val="BodyText"/>
      </w:pPr>
      <w:r>
        <w:t xml:space="preserve">"Có phải Âu Dương Hi Văn không?"</w:t>
      </w:r>
    </w:p>
    <w:p>
      <w:pPr>
        <w:pStyle w:val="BodyText"/>
      </w:pPr>
      <w:r>
        <w:t xml:space="preserve">Âu Dương vội thanh thanh cổ họng, "Đúng vậy ..."</w:t>
      </w:r>
    </w:p>
    <w:p>
      <w:pPr>
        <w:pStyle w:val="BodyText"/>
      </w:pPr>
      <w:r>
        <w:t xml:space="preserve">Thanh âm của đối phương nghe rất nghiêm khắc: "Thời gian nghỉ phép của anh đã vượt quá qui định, nếu không có chuyện gì, thỉnh tiếp tục trở về nhận lớp."</w:t>
      </w:r>
    </w:p>
    <w:p>
      <w:pPr>
        <w:pStyle w:val="BodyText"/>
      </w:pPr>
      <w:r>
        <w:t xml:space="preserve">"Nhưng là, không phải đã đồng ý cho tôi nghỉ nửa tháng sao?"</w:t>
      </w:r>
    </w:p>
    <w:p>
      <w:pPr>
        <w:pStyle w:val="BodyText"/>
      </w:pPr>
      <w:r>
        <w:t xml:space="preserve">"Giấy tờ của anh không đủ, nếu không có giấy xác nhận của bệnh viện mà tiếp tục nghỉ phép thì nhà trường sẽ phải suy xét đến việc sa thải anh."</w:t>
      </w:r>
    </w:p>
    <w:p>
      <w:pPr>
        <w:pStyle w:val="BodyText"/>
      </w:pPr>
      <w:r>
        <w:t xml:space="preserve">Âu Dương giật mình, theo luật thì dù có vô cớ kéo dài ngày nghỉ cùng lắm là lưu lại bản ghi chép, trừ bớt tiền thưởng linh tinh thôi, huống chi trước giờ anh chưa từng bị lập biên bản, nếu thực sự sa thải, không phải quá nghiêm trọng sao.</w:t>
      </w:r>
    </w:p>
    <w:p>
      <w:pPr>
        <w:pStyle w:val="BodyText"/>
      </w:pPr>
      <w:r>
        <w:t xml:space="preserve">"Như thế nào lại ..."</w:t>
      </w:r>
    </w:p>
    <w:p>
      <w:pPr>
        <w:pStyle w:val="BodyText"/>
      </w:pPr>
      <w:r>
        <w:t xml:space="preserve">"Đây là quy định mới."</w:t>
      </w:r>
    </w:p>
    <w:p>
      <w:pPr>
        <w:pStyle w:val="BodyText"/>
      </w:pPr>
      <w:r>
        <w:t xml:space="preserve">Âu Dương lập tức hiểu, đây là chủ ý của Tiếu Huyền.</w:t>
      </w:r>
    </w:p>
    <w:p>
      <w:pPr>
        <w:pStyle w:val="BodyText"/>
      </w:pPr>
      <w:r>
        <w:t xml:space="preserve">Có chút bất ngờ và thương tâm, anh không nghĩ Tiếu Huyền lại đối với anh như vậy, thoáng cái nước mắt đã chảy ra.</w:t>
      </w:r>
    </w:p>
    <w:p>
      <w:pPr>
        <w:pStyle w:val="BodyText"/>
      </w:pPr>
      <w:r>
        <w:t xml:space="preserve">Anh cầm điện thoại, có chút khổ sở, đột nhiên cảm thấy thực chán nản: "Vậy sa thải đi."</w:t>
      </w:r>
    </w:p>
    <w:p>
      <w:pPr>
        <w:pStyle w:val="BodyText"/>
      </w:pPr>
      <w:r>
        <w:t xml:space="preserve">Ngày hôm sau kể từ lúc anh mở miệng nói "sa thải", Âu Dương cũng không tiếp tục trốn ở trong nhà.</w:t>
      </w:r>
    </w:p>
    <w:p>
      <w:pPr>
        <w:pStyle w:val="BodyText"/>
      </w:pPr>
      <w:r>
        <w:t xml:space="preserve">Nếu Tiếu Huyền đã có ý định cho trường đuổi việc anh, có lẽ chuyện kia cũng chấm dứt rồi, hắn sẽ không bao giờ... đến tìm anh nữa</w:t>
      </w:r>
    </w:p>
    <w:p>
      <w:pPr>
        <w:pStyle w:val="BodyText"/>
      </w:pPr>
      <w:r>
        <w:t xml:space="preserve">Bởi vì buổi tối hôm trước uống quá nhiều bia mà đầu bây giờ ẩn ẩn đau, mắt sưng lên như hai quả đào, tuy trời đã tối như mực nhưng anh vẫn phải ra ngoài mua ít đồ ăn, bổ sung cho cái tủ lạnh trống rỗng.</w:t>
      </w:r>
    </w:p>
    <w:p>
      <w:pPr>
        <w:pStyle w:val="BodyText"/>
      </w:pPr>
      <w:r>
        <w:t xml:space="preserve">Anh không muốn tiếp tục làm Chung Lý lo lắng, cũng sợ Chung Lý sẽ nghi ngờ mà truy hỏi. Bị học trò đồng tính đùa bỡn, loại chuyện này tuyệt đối không thể nói với bất kì ai, nếu lộ ra chỉ có thể làm trò cười cho thiên hạ, vì vậy dù đau khổ thế nào cũng phải giấu kín.</w:t>
      </w:r>
    </w:p>
    <w:p>
      <w:pPr>
        <w:pStyle w:val="BodyText"/>
      </w:pPr>
      <w:r>
        <w:t xml:space="preserve">Mang theo rất nhiều đồ ăn trở về, tay vì xách nặng mà bị ghìm đến phát đau. Anh chậm rãi hướng phía trên cầu thang đi lên, vừa ngẩng đầu thì đột nhiên thấy trước cửa có một thân ảnh cao cao.</w:t>
      </w:r>
    </w:p>
    <w:p>
      <w:pPr>
        <w:pStyle w:val="BodyText"/>
      </w:pPr>
      <w:r>
        <w:t xml:space="preserve">Vì không bật đèn hành lang nên anh không thấy rõ mặt đối phương, còn đang bán tín bán nghi thì nghe người đó gọi: "Thầy."</w:t>
      </w:r>
    </w:p>
    <w:p>
      <w:pPr>
        <w:pStyle w:val="BodyText"/>
      </w:pPr>
      <w:r>
        <w:t xml:space="preserve">Âu Dương hoảng sợ, vội xoay người muốn đi ngược xuống lầu, thế nhưng túi xách lớn ở cầu thang nhỏ hẹp bị va chạm hai cái đã đứt quai làm toàn bộ cà chua anh vừa mua đều rơi xuống, lăn đầy trên đất.</w:t>
      </w:r>
    </w:p>
    <w:p>
      <w:pPr>
        <w:pStyle w:val="BodyText"/>
      </w:pPr>
      <w:r>
        <w:t xml:space="preserve">Âu Dương không biết nên đến nhặt lại rồi mới đi tiếp hay mặc kệ chúng, trong lúc do dự thì Tiếu Huyền đã kịp đuổi đến, một tay bắt lấy vai anh: "Thầy"</w:t>
      </w:r>
    </w:p>
    <w:p>
      <w:pPr>
        <w:pStyle w:val="BodyText"/>
      </w:pPr>
      <w:r>
        <w:t xml:space="preserve">Âu Dương bị hắn cường ngạnh xoay lại, không thể không đối mặt với hắn. Trên người Tiếu Huyền vẫn là bộ chế phục chưa kịp thay ra, thoạt nhìn có vẻ như gầy đi, đôi mắt cũng giống như to thêm.</w:t>
      </w:r>
    </w:p>
    <w:p>
      <w:pPr>
        <w:pStyle w:val="BodyText"/>
      </w:pPr>
      <w:r>
        <w:t xml:space="preserve">"Vì sao không trả lời điện thoại của em?"</w:t>
      </w:r>
    </w:p>
    <w:p>
      <w:pPr>
        <w:pStyle w:val="BodyText"/>
      </w:pPr>
      <w:r>
        <w:t xml:space="preserve">Bị hắn ép đến gần hùng hổ chất vấn, Âu Dương theo bản năng run lên, rụt cổ, muốn lui về sau tránh hắn thì lại bị dùng sức kéo về.</w:t>
      </w:r>
    </w:p>
    <w:p>
      <w:pPr>
        <w:pStyle w:val="BodyText"/>
      </w:pPr>
      <w:r>
        <w:t xml:space="preserve">"Vì sao không chịu mở cửa gặp em?"</w:t>
      </w:r>
    </w:p>
    <w:p>
      <w:pPr>
        <w:pStyle w:val="BodyText"/>
      </w:pPr>
      <w:r>
        <w:t xml:space="preserve">Hai gói đồ ăn to bị đoạt đi ném xuống đất, sức mạnh của những ngón tay nắm lấy anh lớn đến mức anh không khỏi cảm thấy đau đớn.</w:t>
      </w:r>
    </w:p>
    <w:p>
      <w:pPr>
        <w:pStyle w:val="BodyText"/>
      </w:pPr>
      <w:r>
        <w:t xml:space="preserve">Âu Dương dù tính tình ôn hòa cũng nhịn không nổi mà cảm thấy tức giận, trừng con mắt đã ửng đỏ lên nhìn hắn, dùng sức đẩy tay hắn ra: "Em đến tìm tôi làm gì?"</w:t>
      </w:r>
    </w:p>
    <w:p>
      <w:pPr>
        <w:pStyle w:val="BodyText"/>
      </w:pPr>
      <w:r>
        <w:t xml:space="preserve">Đôi mắt đen của Tiếu Huyền lập tức mở lớn: "Thầy, sao thầy lại nói vậy ..."</w:t>
      </w:r>
    </w:p>
    <w:p>
      <w:pPr>
        <w:pStyle w:val="BodyText"/>
      </w:pPr>
      <w:r>
        <w:t xml:space="preserve">"Chúng ta hiện tại chẳng phải không còn quan hệ gì nữa sao"- Âu Dương có chút nghẹn ngào- "Em là kẻ lừa đảo."</w:t>
      </w:r>
    </w:p>
    <w:p>
      <w:pPr>
        <w:pStyle w:val="BodyText"/>
      </w:pPr>
      <w:r>
        <w:t xml:space="preserve">Mặt Tiếu Huyền lập tức đỏ lên, giống như sợ anh bỏ chạy, lực đạo trên tay lại tăng thêm vài phần, nói: "Thầy, thầy ít nhất cũng nên cho em cơ hội giải thích a. Thiên Trí là bạn thân của em, em mới có thể kể cậu ta nghe chuyện em và thầy kết giao. Cái hôm trước ngươi nghe được chỉ là nói giỡn mà thôi, em quả thật thích thầy a ..."</w:t>
      </w:r>
    </w:p>
    <w:p>
      <w:pPr>
        <w:pStyle w:val="BodyText"/>
      </w:pPr>
      <w:r>
        <w:t xml:space="preserve">Âu Dương càng thêm chán nản, cũng không buồn nhìn hắn: "Không cần, em trở về đi. Đến lúc này mà còn muốn nói dối tôi ... em nói gì tôi cũng sẽ không tin nữa."</w:t>
      </w:r>
    </w:p>
    <w:p>
      <w:pPr>
        <w:pStyle w:val="BodyText"/>
      </w:pPr>
      <w:r>
        <w:t xml:space="preserve">"Thầy ..."- Tiếu Huyền mặt càng đỏ hơn, trên trán nổi gân xanh, liền có điểm nói lắp- "Thực xin lỗi a, thầy, là em không tốt. Em và Thiên Trí ban đầu là muốn đùa thầy, cho nên mới lừa thầy..."</w:t>
      </w:r>
    </w:p>
    <w:p>
      <w:pPr>
        <w:pStyle w:val="BodyText"/>
      </w:pPr>
      <w:r>
        <w:t xml:space="preserve">Âu Dương dù cũng từng nghĩ đến nhiều khả năng, nhưng bây giờ nghe chính miệng hắn nói như vậy, vẫn nhịn không được rơi nước mắt, vội ngồi xổm xuống, vì muốn che giấu mà cúi đầu nhặt cà chua lăn trên đất, tùy tiện nhét vào trong túi.</w:t>
      </w:r>
    </w:p>
    <w:p>
      <w:pPr>
        <w:pStyle w:val="BodyText"/>
      </w:pPr>
      <w:r>
        <w:t xml:space="preserve">"Thầy"- Tiếu Huyền đưa tay về phía anh vội vàng ôm lấy- "Nhưng ngay sau đó em liền thích thầy, là thật sự thích thầy mà thầy."</w:t>
      </w:r>
    </w:p>
    <w:p>
      <w:pPr>
        <w:pStyle w:val="BodyText"/>
      </w:pPr>
      <w:r>
        <w:t xml:space="preserve">Âu Dương vẫn tiếp tục cúi đầu, cũng không hề nhìn hắn</w:t>
      </w:r>
    </w:p>
    <w:p>
      <w:pPr>
        <w:pStyle w:val="BodyText"/>
      </w:pPr>
      <w:r>
        <w:t xml:space="preserve">"Em nói với Thiên Trí như vậy là vì không dám thừa nhận, em sợ mất mặt ..."</w:t>
      </w:r>
    </w:p>
    <w:p>
      <w:pPr>
        <w:pStyle w:val="BodyText"/>
      </w:pPr>
      <w:r>
        <w:t xml:space="preserve">"Kết giao với lão già như tôi khiến em cảm thấy mất mặt, có phải không?"- Âu Dương tức giận đến phát run, xách theo đồ vật này nọ đứng lên, run run đi hai bước rồi dừng lại, đối mặt với hắn- "Chúng ta về sau cũng sẽ không còn chung trường, em không cần lo lắng nữa, cứ việc tìm người xứng đôi vừa lứa với em mà kết giao, dù sao sau này chúng ta cũng sẽ không gặp lại."</w:t>
      </w:r>
    </w:p>
    <w:p>
      <w:pPr>
        <w:pStyle w:val="BodyText"/>
      </w:pPr>
      <w:r>
        <w:t xml:space="preserve">"Ý em không phải như vậy"- Tiếu Huyền vội vàng ôm cổ anh- "Thầy ..."</w:t>
      </w:r>
    </w:p>
    <w:p>
      <w:pPr>
        <w:pStyle w:val="BodyText"/>
      </w:pPr>
      <w:r>
        <w:t xml:space="preserve">Âu Dương mũi đã sớm đỏ ửng, căn bản không muốn cùng hắn khách khách khí khí, vừa đá vừa đấm, thế nhưng giãy giụa cả nửa ngày hắn cũng không buông tay, nộ khí công tâm, liền vung tay hung hăng cho hắn một cái tát.</w:t>
      </w:r>
    </w:p>
    <w:p>
      <w:pPr>
        <w:pStyle w:val="BodyText"/>
      </w:pPr>
      <w:r>
        <w:t xml:space="preserve">Tiếu Huyền chưa từng thấy Âu Dương kích động như vậy, bất ngờ luống cuống tay chân, bị đánh trúng cũng không chịu thu tay về, ngược lại còn giữ chặt anh.</w:t>
      </w:r>
    </w:p>
    <w:p>
      <w:pPr>
        <w:pStyle w:val="BodyText"/>
      </w:pPr>
      <w:r>
        <w:t xml:space="preserve">"Thầy, thầy đừng như vậy, em thích thầy ..."</w:t>
      </w:r>
    </w:p>
    <w:p>
      <w:pPr>
        <w:pStyle w:val="BodyText"/>
      </w:pPr>
      <w:r>
        <w:t xml:space="preserve">"Em nghĩ tôi còn có thể mắc mưu em sao?"- Âu Dương mắt mũi đều đỏ lên, còn mang theo nước mắt nước mũi, bộ dáng rất là chật vật. Tiếu Huyền không biết nghĩ gì, nhìn anh như vậy lại chỉ cảm thấy thực đáng yêu.</w:t>
      </w:r>
    </w:p>
    <w:p>
      <w:pPr>
        <w:pStyle w:val="BodyText"/>
      </w:pPr>
      <w:r>
        <w:t xml:space="preserve">"Thầy, sau này em sẽ không lừa thầy nữa ..."</w:t>
      </w:r>
    </w:p>
    <w:p>
      <w:pPr>
        <w:pStyle w:val="BodyText"/>
      </w:pPr>
      <w:r>
        <w:t xml:space="preserve">"Không cần xem tôi như đồ ngốc!"- Âu Dương run rẩy rống lên, quay đầu đi không thèm quản hắn, khó chịu mà hít hít nước mũi, thẳng lên lầu mở cửa, đi vào, thầm nghĩ phải đóng cửa lại.</w:t>
      </w:r>
    </w:p>
    <w:p>
      <w:pPr>
        <w:pStyle w:val="BodyText"/>
      </w:pPr>
      <w:r>
        <w:t xml:space="preserve">Thế nhưng Tiếu Huyền nhanh hơn đã kịp chèn tay phải vào, không sợ đau mà chắn ở giữa khe cửa, thanh âm cũng giống như đang cầu xin: "Thầy ..."</w:t>
      </w:r>
    </w:p>
    <w:p>
      <w:pPr>
        <w:pStyle w:val="BodyText"/>
      </w:pPr>
      <w:r>
        <w:t xml:space="preserve">Âu Dương dù thế nào cũng không nhẫn tâm mà kẹp tay hắn, định bụng hé cửa lớn một chút để đẩy tay hắn ra, không ngờ Tiếu Huyền đột nhiên tăng lực đạo, kiên quyết mở cửa. Âu Dương bị kinh hách, theo bản năng dùng hết sức đẩy ngược lại, thật sự đem tay hắn kẹp mạnh vào khe cửa.</w:t>
      </w:r>
    </w:p>
    <w:p>
      <w:pPr>
        <w:pStyle w:val="BodyText"/>
      </w:pPr>
      <w:r>
        <w:t xml:space="preserve">Nghe Tiếu Huyền kêu lên một tiếng đau đớn, Âu Dương liền hoảng sợ, vội mở cửa đỡ lấy kẻ đã đau đến cúi gập người xuống: "Tiếu, Tiếu Huyền ..."</w:t>
      </w:r>
    </w:p>
    <w:p>
      <w:pPr>
        <w:pStyle w:val="BodyText"/>
      </w:pPr>
      <w:r>
        <w:t xml:space="preserve">"......"</w:t>
      </w:r>
    </w:p>
    <w:p>
      <w:pPr>
        <w:pStyle w:val="BodyText"/>
      </w:pPr>
      <w:r>
        <w:t xml:space="preserve">"Em không sao chứ?"</w:t>
      </w:r>
    </w:p>
    <w:p>
      <w:pPr>
        <w:pStyle w:val="BodyText"/>
      </w:pPr>
      <w:r>
        <w:t xml:space="preserve">Tiếu Huyền nhất thời nói không nên lời, chỉ nín thở mà gắng gượng đứng dậy, tay đều phát run.</w:t>
      </w:r>
    </w:p>
    <w:p>
      <w:pPr>
        <w:pStyle w:val="BodyText"/>
      </w:pPr>
      <w:r>
        <w:t xml:space="preserve">Âu Dương không dám chậm trễ, vừa ôm vừa kéo hắn vào nhà: "Em từ từ, thầy đi tìm dược..."</w:t>
      </w:r>
    </w:p>
    <w:p>
      <w:pPr>
        <w:pStyle w:val="BodyText"/>
      </w:pPr>
      <w:r>
        <w:t xml:space="preserve">Một lúc sau Tiếu Huyền mới dần hồi phục, tuy vậy vẫn phải cắn răng hít thở, hiểu nhiên là rất đau. Âu Dương nhìn vết hằn trên bàn tay hắn, cả bốn ngón tay đều bị bầm đến đỏ ửng, còn trầy da, bao nhiêu cảm giác tức giận cùng thương tâm trong nháy mắt đều vì kinh hoảng và áy náy mà biến sạch.</w:t>
      </w:r>
    </w:p>
    <w:p>
      <w:pPr>
        <w:pStyle w:val="BodyText"/>
      </w:pPr>
      <w:r>
        <w:t xml:space="preserve">"Thế nào, có ảnh hưởng đến xương cốt không?"- Âu Dương thực sự sợ ngón tay Tiếu Huyền bị kẹp đến đứt ra, cầm lọ cồn i-ot và bông băng mà vẫn chần chừ không dám bắt đầu- "Em còn có thể cử động không? Bằng không thầy đi gọi bác sĩ..."</w:t>
      </w:r>
    </w:p>
    <w:p>
      <w:pPr>
        <w:pStyle w:val="BodyText"/>
      </w:pPr>
      <w:r>
        <w:t xml:space="preserve">Tiếu Huyền miễn cưỡng cười: "Không sao a, em đỡ rồi."</w:t>
      </w:r>
    </w:p>
    <w:p>
      <w:pPr>
        <w:pStyle w:val="BodyText"/>
      </w:pPr>
      <w:r>
        <w:t xml:space="preserve">Sau khi bôi i-ốt lên chỗ bị trầy da, chườm đá lạnh, khuôn mặt vốn trắng bệch của Tiếu Huyền dần dần có chút khởi sắc, tuy vẫn còn đau, nhưng biểu tình đã thả lỏng hơn nhiều.</w:t>
      </w:r>
    </w:p>
    <w:p>
      <w:pPr>
        <w:pStyle w:val="BodyText"/>
      </w:pPr>
      <w:r>
        <w:t xml:space="preserve">Âu Dương ngồi đối diện hắn, giúp hắn đổi khăn lạnh, thế nhưng từ đầu đến cuối luôn cúi gầm mặt, căn bản không có nhìn hắn.</w:t>
      </w:r>
    </w:p>
    <w:p>
      <w:pPr>
        <w:pStyle w:val="BodyText"/>
      </w:pPr>
      <w:r>
        <w:t xml:space="preserve">"Đỡ hơn chút nào chưa?"</w:t>
      </w:r>
    </w:p>
    <w:p>
      <w:pPr>
        <w:pStyle w:val="BodyText"/>
      </w:pPr>
      <w:r>
        <w:t xml:space="preserve">"Dạ"- vừa bị hỏi như vậy, Tiếu Huyền vội trả lời- "Tốt hơn nhiều rồi".</w:t>
      </w:r>
    </w:p>
    <w:p>
      <w:pPr>
        <w:pStyle w:val="BodyText"/>
      </w:pPr>
      <w:r>
        <w:t xml:space="preserve">"Nếu không còn việc gì nữa, em trở về đi."</w:t>
      </w:r>
    </w:p>
    <w:p>
      <w:pPr>
        <w:pStyle w:val="BodyText"/>
      </w:pPr>
      <w:r>
        <w:t xml:space="preserve">"Thầy ..."</w:t>
      </w:r>
    </w:p>
    <w:p>
      <w:pPr>
        <w:pStyle w:val="BodyText"/>
      </w:pPr>
      <w:r>
        <w:t xml:space="preserve">Âu Dương thu hồi khăn mặt trong tay, tuy cúi đầu nhưng vẫn thấy được chóp mũi đã đỏ bừng: "Em về sau không cần tới tìm thầy"</w:t>
      </w:r>
    </w:p>
    <w:p>
      <w:pPr>
        <w:pStyle w:val="BodyText"/>
      </w:pPr>
      <w:r>
        <w:t xml:space="preserve">"Thầy"- Tiếu Huyền trở nên vội vàng- "Thầy đừng đuổi em đi mà. Nếu thầy có thể tha thứ cho em thì dù có chặt đứt cánh tay này cũng không sao."</w:t>
      </w:r>
    </w:p>
    <w:p>
      <w:pPr>
        <w:pStyle w:val="BodyText"/>
      </w:pPr>
      <w:r>
        <w:t xml:space="preserve">Âu Dương cố gắng lấy mu bàn tay đè lại cái mũi đang phập phồng: "Bây giờ mà em còn nói chuyện này ..."</w:t>
      </w:r>
    </w:p>
    <w:p>
      <w:pPr>
        <w:pStyle w:val="BodyText"/>
      </w:pPr>
      <w:r>
        <w:t xml:space="preserve">"Thầy, em thích thầy."</w:t>
      </w:r>
    </w:p>
    <w:p>
      <w:pPr>
        <w:pStyle w:val="BodyText"/>
      </w:pPr>
      <w:r>
        <w:t xml:space="preserve">"Đừng đùa nữa"</w:t>
      </w:r>
    </w:p>
    <w:p>
      <w:pPr>
        <w:pStyle w:val="BodyText"/>
      </w:pPr>
      <w:r>
        <w:t xml:space="preserve">"Nếu chỉ là nói đùa, em có thể nghiêm túc đến thế này sao? Thầy, là em trước kia không hiểu chuyện, nhưng hiện tại đã khác rồi. Thầy muốn em làm thế nào thì mới chịu tin em a?"- Tiếu Huyền tiến tới trước ôm lấy cổ anh- "Thầy đừng phớt lờ em, em nhất định sẽ không rời xa thầy."</w:t>
      </w:r>
    </w:p>
    <w:p>
      <w:pPr>
        <w:pStyle w:val="BodyText"/>
      </w:pPr>
      <w:r>
        <w:t xml:space="preserve">"Tuổi trẻ hễ mở miệng ra liền nói dối"- Âu Dương không thể nhịn được nữa, trừng con ngươi đã hồng lên mà nhìn hắn- "Em buông tay."</w:t>
      </w:r>
    </w:p>
    <w:p>
      <w:pPr>
        <w:pStyle w:val="BodyText"/>
      </w:pPr>
      <w:r>
        <w:t xml:space="preserve">"Thầy!"- Tiếu Huyền có điểm ủy khuất.</w:t>
      </w:r>
    </w:p>
    <w:p>
      <w:pPr>
        <w:pStyle w:val="BodyText"/>
      </w:pPr>
      <w:r>
        <w:t xml:space="preserve">"Nếu không buông tay thầy sẽ đánh em."</w:t>
      </w:r>
    </w:p>
    <w:p>
      <w:pPr>
        <w:pStyle w:val="BodyText"/>
      </w:pPr>
      <w:r>
        <w:t xml:space="preserve">"Thầy đánh đi, cứ đánh đến khi nào thấy hả giận thì thôi"- Tiếu Huyền vẻ mặt ủy khuất- "Dù sao kẻ dám đánh em cũng chỉ có mình thầy."</w:t>
      </w:r>
    </w:p>
    <w:p>
      <w:pPr>
        <w:pStyle w:val="BodyText"/>
      </w:pPr>
      <w:r>
        <w:t xml:space="preserve">Âu Dương nhìn bộ dạng hắn như sắp khóc tới nơi, tuy vừa giận vừa hận, nhưng không thể nào nhẫn tâm xuống tay, chỉ có thể tức đến phát run: "Em còn yêu cầu trường đuổi việc thầy..."</w:t>
      </w:r>
    </w:p>
    <w:p>
      <w:pPr>
        <w:pStyle w:val="BodyText"/>
      </w:pPr>
      <w:r>
        <w:t xml:space="preserve">Anh không nhận ra chính mình đang cùng Tiếu Huyền đối mặt tranh luận, cũng đã bắt đầu nhượng bộ.</w:t>
      </w:r>
    </w:p>
    <w:p>
      <w:pPr>
        <w:pStyle w:val="BodyText"/>
      </w:pPr>
      <w:r>
        <w:t xml:space="preserve">"Không phải"- Tiếu Huyền bắt lấy cơ hội, vội vàng biện bạch- "Em chỉ muốn làm cho thầy sớm trở về, vì em rất nhớ thầy a. Làm sao em có thể thật sự để thầy ra đi, nếu thầy không đến trường, em cũng sẽ không học bài nữa."</w:t>
      </w:r>
    </w:p>
    <w:p>
      <w:pPr>
        <w:pStyle w:val="BodyText"/>
      </w:pPr>
      <w:r>
        <w:t xml:space="preserve">Âu Dương lại càng tức giận hơn: "Lại ăn nói lung tung ..."</w:t>
      </w:r>
    </w:p>
    <w:p>
      <w:pPr>
        <w:pStyle w:val="BodyText"/>
      </w:pPr>
      <w:r>
        <w:t xml:space="preserve">"Em nói thật mà, thầy ơi, bởi vì chuyện của thầy nên em mới trốn học a"- Tiếu Huyền ôm lấy anh, bắt đầu giở thủ đoạn xấu xa- "Nếu thầy không để ý đến em, em sẽ không thèm đi học nữa."</w:t>
      </w:r>
    </w:p>
    <w:p>
      <w:pPr>
        <w:pStyle w:val="BodyText"/>
      </w:pPr>
      <w:r>
        <w:t xml:space="preserve">"Em nói gì vậy!"</w:t>
      </w:r>
    </w:p>
    <w:p>
      <w:pPr>
        <w:pStyle w:val="BodyText"/>
      </w:pPr>
      <w:r>
        <w:t xml:space="preserve">Hiếm khi thấy anh tức giận như vậy, Tiếu Huyền cũng không dám cợt nhả- "Thực xin lỗi, thầy. Chính là bây giờ trong đầu em toàn là chuyện của thầy thôi, có đi học thì căn bản cũng không nghe được gì, chỉ cần nghĩ đến việc thầy chán ghét em thì liền cảm thấy khó chịu. Lần trước cùng Thiên Trí nói những chuyện như vậy, thật xin lỗi thầy, chỉ là em mạnh miệng mà thôi, kì thật được cùng một chỗ với thầy em rất vui vẻ, được thầy tặng đồ em cũng rất cao hứng ... Thầy biết không, có một số thứ có thể giả tạo, nhưng cũng có thứ căn bản là không thể giả. Nếu chỉ là đùa giỡn một người, cần gì phải cố đến mức này chứ, mọi chuyện lúc em và thầy bên nhau, thầy còn nhớ rõ mà, phải không?"</w:t>
      </w:r>
    </w:p>
    <w:p>
      <w:pPr>
        <w:pStyle w:val="BodyText"/>
      </w:pPr>
      <w:r>
        <w:t xml:space="preserve">Dừng một chút, cảm thấy anh đã có dấu hiệu dao động, Tiếu Huyền vội nắm lấy tay anh, không cho anh rút về- "Muốn gạt người cũng sẽ không giống như thế này a... Nếu không phải vì em thực sự thích thầy ..."</w:t>
      </w:r>
    </w:p>
    <w:p>
      <w:pPr>
        <w:pStyle w:val="BodyText"/>
      </w:pPr>
      <w:r>
        <w:t xml:space="preserve">Thấy anh không có phản ứng gì, Tiếu Huyền cũng có chút nản lòng- "Thầy, nói thế nào thầy cũng không tin sao? Chẳng lẽ thầy một chút cũng không còn thích em? Đã chán ghét em đến mức này rồi sao? Bây giờ trong mắt thầy, có phải em đã trở thành một tên hỗn đản chỉ biết nói dối cùng lừa gạt tình cảm người khác không? Em không muốn chia tay với thầy đâu thầy ơi..."</w:t>
      </w:r>
    </w:p>
    <w:p>
      <w:pPr>
        <w:pStyle w:val="BodyText"/>
      </w:pPr>
      <w:r>
        <w:t xml:space="preserve">Tiếu Huyền biểu tình như sắp khóc, làm cho người ta cảm thấy thực trẻ con, trên lông mi cũng xuất hiện thứ gì đó trong suốt mà lấp lánh.</w:t>
      </w:r>
    </w:p>
    <w:p>
      <w:pPr>
        <w:pStyle w:val="BodyText"/>
      </w:pPr>
      <w:r>
        <w:t xml:space="preserve">Lòng bàn tay Âu Dương bị hắn nắm đến đổ cả mồ hôi, nghĩ hắn cũng chỉ là một đứa trẻ mười sáu tuổi không hiểu chuyện, ngồi yên trầm mặc nửa ngày, mới thở dài: "Về sau đừng gạt thầy nữa."</w:t>
      </w:r>
    </w:p>
    <w:p>
      <w:pPr>
        <w:pStyle w:val="BodyText"/>
      </w:pPr>
      <w:r>
        <w:t xml:space="preserve">Nói như vậy chẳng khác gì đã chịu tha thứ cho hắn, Tiếu Huyền lập tức cao hứng mà đáp ứng "Đã biết đã biết", vươn tay ra ôm lấy Âu Dương, kéo anh vào ngực.</w:t>
      </w:r>
    </w:p>
    <w:p>
      <w:pPr>
        <w:pStyle w:val="BodyText"/>
      </w:pPr>
      <w:r>
        <w:t xml:space="preserve">"Chỉ làm bạn bè bình thường ..."- Âu Dương vẫn còn kháng cự</w:t>
      </w:r>
    </w:p>
    <w:p>
      <w:pPr>
        <w:pStyle w:val="BodyText"/>
      </w:pPr>
      <w:r>
        <w:t xml:space="preserve">"Bắt đầu là làm bạn bè bình thường phải không?"- Tiếu Huyền cũng không nhụt chí, "chụt" một cái hôn hai má anh- "Không sao, rất nhanh sẽ trở thành người yêu thôi."</w:t>
      </w:r>
    </w:p>
    <w:p>
      <w:pPr>
        <w:pStyle w:val="BodyText"/>
      </w:pPr>
      <w:r>
        <w:t xml:space="preserve">Âu Dương cũng chịu thua hắn, chỉ nghiêng đầu, thanh âm không lớn: "Cũng không nhất định sẽ như thế."</w:t>
      </w:r>
    </w:p>
    <w:p>
      <w:pPr>
        <w:pStyle w:val="BodyText"/>
      </w:pPr>
      <w:r>
        <w:t xml:space="preserve">"Nhất định như thế. Em sẽ làm cho thầy hạnh phúc, sẽ không giao thầy cho bất kì ai."</w:t>
      </w:r>
    </w:p>
    <w:p>
      <w:pPr>
        <w:pStyle w:val="BodyText"/>
      </w:pPr>
      <w:r>
        <w:t xml:space="preserve">"Còn nói như thế ..."</w:t>
      </w:r>
    </w:p>
    <w:p>
      <w:pPr>
        <w:pStyle w:val="BodyText"/>
      </w:pPr>
      <w:r>
        <w:t xml:space="preserve">"Em nghiêm túc đó" Tiếu Huyền nắm tay anh đặt ở ngực hắn, mở to đôi mắt đen láy nhìn anh. Âu Dương quả nhiên cảm nhận được trong tâm nhanh chóng loạn khiêu.</w:t>
      </w:r>
    </w:p>
    <w:p>
      <w:pPr>
        <w:pStyle w:val="BodyText"/>
      </w:pPr>
      <w:r>
        <w:t xml:space="preserve">"Về sau em sẽ giống một đại nam nhân, bảo vệ thầy."</w:t>
      </w:r>
    </w:p>
    <w:p>
      <w:pPr>
        <w:pStyle w:val="BodyText"/>
      </w:pPr>
      <w:r>
        <w:t xml:space="preserve">Âu Dương có cảm giác kì lạ, mơ hồ cảm thấy bất an, lại không thể nói được đó là cái gì.</w:t>
      </w:r>
    </w:p>
    <w:p>
      <w:pPr>
        <w:pStyle w:val="BodyText"/>
      </w:pPr>
      <w:r>
        <w:t xml:space="preserve">"Em đêm nay có thể không quay về không?"</w:t>
      </w:r>
    </w:p>
    <w:p>
      <w:pPr>
        <w:pStyle w:val="BodyText"/>
      </w:pPr>
      <w:r>
        <w:t xml:space="preserve">Âu Dương lập tức từ chối: "Không được!"</w:t>
      </w:r>
    </w:p>
    <w:p>
      <w:pPr>
        <w:pStyle w:val="BodyText"/>
      </w:pPr>
      <w:r>
        <w:t xml:space="preserve">"Thầy"- Tiếu Huyền lộ ra ánh mắt năn nỉ- "Thầy, em cam đoan sẽ không làm gì hết, chỉ cần được ở lại là tốt rồi. Bằng không em sợ ngày mai thầy sẽ thay đổi chủ ý..."</w:t>
      </w:r>
    </w:p>
    <w:p>
      <w:pPr>
        <w:pStyle w:val="BodyText"/>
      </w:pPr>
      <w:r>
        <w:t xml:space="preserve">Âu Dương thở dài: "Không được, không có chỗ cho em ngủ a."</w:t>
      </w:r>
    </w:p>
    <w:p>
      <w:pPr>
        <w:pStyle w:val="BodyText"/>
      </w:pPr>
      <w:r>
        <w:t xml:space="preserve">"Em ngủ trên sô pha là được rồi, sàn nhà cũng không sao a, đi thầy ..."</w:t>
      </w:r>
    </w:p>
    <w:p>
      <w:pPr>
        <w:pStyle w:val="BodyText"/>
      </w:pPr>
      <w:r>
        <w:t xml:space="preserve">Âu Dương nhìn hắn, lại nghĩ đến chuyện hắn là con cháu của Tiếu gia: "Em ngủ có quen không?"</w:t>
      </w:r>
    </w:p>
    <w:p>
      <w:pPr>
        <w:pStyle w:val="BodyText"/>
      </w:pPr>
      <w:r>
        <w:t xml:space="preserve">"Không sao a, em có thể mà."</w:t>
      </w:r>
    </w:p>
    <w:p>
      <w:pPr>
        <w:pStyle w:val="BodyText"/>
      </w:pPr>
      <w:r>
        <w:t xml:space="preserve">Lúc này hắn quả thật phi thường nhu thuận ngoan ngoãn, Âu Dương cũng không nói thêm cái gì nữa, chỉ yên lặng quay đầu đi.</w:t>
      </w:r>
    </w:p>
    <w:p>
      <w:pPr>
        <w:pStyle w:val="BodyText"/>
      </w:pPr>
      <w:r>
        <w:t xml:space="preserve">"Thầy, đã buồn ngủ chưa?"</w:t>
      </w:r>
    </w:p>
    <w:p>
      <w:pPr>
        <w:pStyle w:val="BodyText"/>
      </w:pPr>
      <w:r>
        <w:t xml:space="preserve">Chỉ trong vài tiếng đồng hồ tiếp theo, Tiếu Huyền đã hỏi câu này mười mấy lần. Ngay cả Chung Lý từ quán bar trở về cũng đã ngừng tập ghi-ta nằm yên giấc trong chăn, vậy mà Âu Dương vẫn còn ngồi ở bàn làm việc, không yên lòng lật lật sách.</w:t>
      </w:r>
    </w:p>
    <w:p>
      <w:pPr>
        <w:pStyle w:val="BodyText"/>
      </w:pPr>
      <w:r>
        <w:t xml:space="preserve">"Thầy ..."</w:t>
      </w:r>
    </w:p>
    <w:p>
      <w:pPr>
        <w:pStyle w:val="BodyText"/>
      </w:pPr>
      <w:r>
        <w:t xml:space="preserve">"Uhm, còn sớm, đợi một lát nữa đi."</w:t>
      </w:r>
    </w:p>
    <w:p>
      <w:pPr>
        <w:pStyle w:val="BodyText"/>
      </w:pPr>
      <w:r>
        <w:t xml:space="preserve">"Một chút cũng không sớm a thầy"- Dáng vẻ Tiếu Huyền lúc dụi dụi mắt trông thật đáng yêu- "Đã trễ thế này, thầy cũng đã xem sách lâu như vậy rồi, nên đi nghỉ ngơi thôi."</w:t>
      </w:r>
    </w:p>
    <w:p>
      <w:pPr>
        <w:pStyle w:val="BodyText"/>
      </w:pPr>
      <w:r>
        <w:t xml:space="preserve">Âu Dương cũng chỉ còn biết thả sách xuống, nhìn thiếu niên ngồi chồm hổm trên giường như con chó con, có chút khó xử: "Như vầy đi, thầy để giường lại cho em, em ngủ ở đây, còn thầy qua bên Chung Lý ngủ."</w:t>
      </w:r>
    </w:p>
    <w:p>
      <w:pPr>
        <w:pStyle w:val="BodyText"/>
      </w:pPr>
      <w:r>
        <w:t xml:space="preserve">"Thầy"- Tiếu Huyền tay đặt trên chân, ngước mặt lên, mở to hai mắt, tạo ra bộ dáng đáng thương- "Không cần như vậy đâu ... em ngủ trên sàn nhà là được rồi, bây giờ ngay cả ở chung phòng với em cũng không được sao."</w:t>
      </w:r>
    </w:p>
    <w:p>
      <w:pPr>
        <w:pStyle w:val="BodyText"/>
      </w:pPr>
      <w:r>
        <w:t xml:space="preserve">Âu Dương khó xử, làm thế nào cũng thấy không tự nhiên.</w:t>
      </w:r>
    </w:p>
    <w:p>
      <w:pPr>
        <w:pStyle w:val="BodyText"/>
      </w:pPr>
      <w:r>
        <w:t xml:space="preserve">Rõ ràng cảm giác đau đớn vẫn còn mãnh liệt như vậy, chính là chỉ nghe Tiếu Huyền nói một chút đã chấp nhận ở chung một chỗ. Anh không là bản thân mình đang bị gì nữa. Tuy rằng anh tính tình nhu nhược, nhưng kì thật luôn coi trọng nguyên tắc, là loại người cố chấp, vậy mà đối với Tiếu Huyền ngược lại không cách nào trở nên cứng rắn được.</w:t>
      </w:r>
    </w:p>
    <w:p>
      <w:pPr>
        <w:pStyle w:val="BodyText"/>
      </w:pPr>
      <w:r>
        <w:t xml:space="preserve">Có thể vì hắn vừa bị ăn tát vừa bị kẹp ngón tay rất là đáng thương, có thể bởi vì đêm nay hắn đã giúp anh nấu cơm, giặt quần áo, lau sàn nhà rất là ngoan ngoãn, có thể vì hắn nói ra những lời kia rất thành khẩn</w:t>
      </w:r>
    </w:p>
    <w:p>
      <w:pPr>
        <w:pStyle w:val="BodyText"/>
      </w:pPr>
      <w:r>
        <w:t xml:space="preserve">Cũng có thể, vì bản thân anh thật sự rất thích Tiếu Huyền.</w:t>
      </w:r>
    </w:p>
    <w:p>
      <w:pPr>
        <w:pStyle w:val="BodyText"/>
      </w:pPr>
      <w:r>
        <w:t xml:space="preserve">Tóm lại, với tiểu quỷ này anh thực không có biện pháp đối phó.</w:t>
      </w:r>
    </w:p>
    <w:p>
      <w:pPr>
        <w:pStyle w:val="BodyText"/>
      </w:pPr>
      <w:r>
        <w:t xml:space="preserve">"Thầy ..."</w:t>
      </w:r>
    </w:p>
    <w:p>
      <w:pPr>
        <w:pStyle w:val="BodyText"/>
      </w:pPr>
      <w:r>
        <w:t xml:space="preserve">Âu Dương trong nháy mắt hạ quyết tâm, không thể lại sủng nịch hắn để hắn vô pháp vô thiên, liền nhẫn tâm mà nói: "Vậy em ngủ ở sàn nhà đi."</w:t>
      </w:r>
    </w:p>
    <w:p>
      <w:pPr>
        <w:pStyle w:val="BodyText"/>
      </w:pPr>
      <w:r>
        <w:t xml:space="preserve">Thời tiết hiện tại rất lạnh, hắn không có chăn, chỉ có thể dùng tạm một cái thảm lông lót giường dư ra.</w:t>
      </w:r>
    </w:p>
    <w:p>
      <w:pPr>
        <w:pStyle w:val="BodyText"/>
      </w:pPr>
      <w:r>
        <w:t xml:space="preserve">Âu Dương nằm trên giường, nhìn Tiếu Huyền dưới đất đem thảm kéo ra, một nửa để lót một nửa để đắp, cả người cuộn tròn ở bên trong.</w:t>
      </w:r>
    </w:p>
    <w:p>
      <w:pPr>
        <w:pStyle w:val="BodyText"/>
      </w:pPr>
      <w:r>
        <w:t xml:space="preserve">Tiếu Huyền cao lớn như vậy, muốn chỉ dùng một tấm thảm lông mà đắp kín, thực sự là không thể. Hắn nếu vì vậy chịu không nổi mà thay đổi chủ ý đòi trở về, Âu Dương sẽ thoải mái được một ít.</w:t>
      </w:r>
    </w:p>
    <w:p>
      <w:pPr>
        <w:pStyle w:val="BodyText"/>
      </w:pPr>
      <w:r>
        <w:t xml:space="preserve">Thế nhưng tắt đèn, qua một lúc lâu, Âu Dương cũng đã mơ hồ thiếp đi, vẫn chưa nghe Tiếu Huyền nói gì.</w:t>
      </w:r>
    </w:p>
    <w:p>
      <w:pPr>
        <w:pStyle w:val="BodyText"/>
      </w:pPr>
      <w:r>
        <w:t xml:space="preserve">Nửa đêm Âu Dương tỉnh dậy, trên chân hơi cảm thấy lạnh. Trong phòng không có cài đặt hệ thống sưởi, bị lạnh đến thức giấc là chuyện thường, không biết Tiếu Huyền nằm trong thảm hiện tại thế nào.</w:t>
      </w:r>
    </w:p>
    <w:p>
      <w:pPr>
        <w:pStyle w:val="BodyText"/>
      </w:pPr>
      <w:r>
        <w:t xml:space="preserve">Nhoài người ra khỏi mép giường, anh nương theo ánh trăng nhìn thấy Tiếu Huyền nghiêng nghiêng người nằm dưới đó, bộ dạng có vẻ rất lạnh, cả người co lại như con tôm.</w:t>
      </w:r>
    </w:p>
    <w:p>
      <w:pPr>
        <w:pStyle w:val="BodyText"/>
      </w:pPr>
      <w:r>
        <w:t xml:space="preserve">Âu Dương lại thấy xót, không biết có nên mềm lòng với hắn sớm như vậy không, do dự nửa ngày, rốt cuộc vẫn mở miệng gọi hắn.</w:t>
      </w:r>
    </w:p>
    <w:p>
      <w:pPr>
        <w:pStyle w:val="BodyText"/>
      </w:pPr>
      <w:r>
        <w:t xml:space="preserve">"Tiếu Huyền."</w:t>
      </w:r>
    </w:p>
    <w:p>
      <w:pPr>
        <w:pStyle w:val="BodyText"/>
      </w:pPr>
      <w:r>
        <w:t xml:space="preserve">Thiếu niên giật mình, hiển nhiên ngủ không sâu, quay đầu hướng về phía này.</w:t>
      </w:r>
    </w:p>
    <w:p>
      <w:pPr>
        <w:pStyle w:val="BodyText"/>
      </w:pPr>
      <w:r>
        <w:t xml:space="preserve">"Thầy ..."</w:t>
      </w:r>
    </w:p>
    <w:p>
      <w:pPr>
        <w:pStyle w:val="BodyText"/>
      </w:pPr>
      <w:r>
        <w:t xml:space="preserve">"Em lên đây ngủ đi."</w:t>
      </w:r>
    </w:p>
    <w:p>
      <w:pPr>
        <w:pStyle w:val="BodyText"/>
      </w:pPr>
      <w:r>
        <w:t xml:space="preserve">"A, thật không?"- Dù dưới ánh sáng mờ ảo, Âu Dương cũng dễ dàng nhìn ra nụ cười xinh đẹp trên khuôn mặt vui sướng của Tiếu Huyền. Tiếu Huyền một bên lầm bầm "Thầy thật tốt"- một bên ôm thảm lông đứng dậy, nghe lời bò lên giường</w:t>
      </w:r>
    </w:p>
    <w:p>
      <w:pPr>
        <w:pStyle w:val="BodyText"/>
      </w:pPr>
      <w:r>
        <w:t xml:space="preserve">Âu Dương nghe hắn hít sâu một hơi, hiển nhiên ở trong chăn thoải mái duỗi thẳng tay chân, sau đó tươi cười nói "Hảo ấm áp nga". Biết hắn ở dưới đó bị lạnh đến lợi hại, anh liền cảm thấy mềm lòng.</w:t>
      </w:r>
    </w:p>
    <w:p>
      <w:pPr>
        <w:pStyle w:val="BodyText"/>
      </w:pPr>
      <w:r>
        <w:t xml:space="preserve">Đột nhiên sau lưng bị bàn tay lành lạnh của Tiếu Huyền ôm lấy, Âu Dương theo bản năng kháng cự hai ba cái, mới nghĩ đến xem như sưởi ấm hai tay cho hắn cũng được, bèn để cho hắn ôm.</w:t>
      </w:r>
    </w:p>
    <w:p>
      <w:pPr>
        <w:pStyle w:val="BodyText"/>
      </w:pPr>
      <w:r>
        <w:t xml:space="preserve">Lúc tỉnh dậy cảm thấy trước ngực có cái gì đó ẩm ẩm mềm mềm làm anh ngứa ngáy, mới lấy tay gãi gãi hai cái, cúi đầu nhìn thì nhận ra mái tóc đen nhánh của Tiếu Huyền</w:t>
      </w:r>
    </w:p>
    <w:p>
      <w:pPr>
        <w:pStyle w:val="BodyText"/>
      </w:pPr>
      <w:r>
        <w:t xml:space="preserve">Anh vừa mới nhíu mày thì Tiếu Huyền đã ngẩng mặt lên, mang theo nụ cười dịu dàng, giống như con chó con đáng yêu có cái mũi ẩm ướt mà dụi dụi vào cổ anh: "Thầy ơi ..."</w:t>
      </w:r>
    </w:p>
    <w:p>
      <w:pPr>
        <w:pStyle w:val="BodyText"/>
      </w:pPr>
      <w:r>
        <w:t xml:space="preserve">Anh mơ mơ hồ hồ hiểu được, mặc kệ hắn đáng yêu ra sao, lập tức dùng hai tay nhấc đầu hắn dậy, đẩy hắn ra.</w:t>
      </w:r>
    </w:p>
    <w:p>
      <w:pPr>
        <w:pStyle w:val="BodyText"/>
      </w:pPr>
      <w:r>
        <w:t xml:space="preserve">"Thầy ..." Thanh âm nhất thời trở nên đáng thương.</w:t>
      </w:r>
    </w:p>
    <w:p>
      <w:pPr>
        <w:pStyle w:val="BodyText"/>
      </w:pPr>
      <w:r>
        <w:t xml:space="preserve">Sáng sớm, thân thể nam nhân luôn trong trạng thái sung mãn chờ được vận động, thứ cứng rắn kia mới nãy còn ở trên người anh, tay chân hắn cũng táy máy không đàng hoàng, Âu Dương liền hiểu được người này dù có ngoan ngoãn đến mức nào thì cũng không phải là một con búp bê cát*. Anh cau mày, không chút khách khí mà vỗ đầu hắn một cái: "Tránh ra"</w:t>
      </w:r>
    </w:p>
    <w:p>
      <w:pPr>
        <w:pStyle w:val="BodyText"/>
      </w:pPr>
      <w:r>
        <w:t xml:space="preserve">*búp bê cát: ám chỉ thứ vô tri không có dục vọng</w:t>
      </w:r>
    </w:p>
    <w:p>
      <w:pPr>
        <w:pStyle w:val="BodyText"/>
      </w:pPr>
      <w:r>
        <w:t xml:space="preserve">"Ô ô ô ..."</w:t>
      </w:r>
    </w:p>
    <w:p>
      <w:pPr>
        <w:pStyle w:val="BodyText"/>
      </w:pPr>
      <w:r>
        <w:t xml:space="preserve">"Còn hồ nháo nữa thầy sẽ sinh khí."</w:t>
      </w:r>
    </w:p>
    <w:p>
      <w:pPr>
        <w:pStyle w:val="BodyText"/>
      </w:pPr>
      <w:r>
        <w:t xml:space="preserve">Tiếu Huyền đành buông tay, ngoan ngoãn tránh khỏi người anh. Hắn chui vào trong chăn thò đầu ra, nhìn anh đứng dậy, đưa lưng về phía mình mà mặc quần áo</w:t>
      </w:r>
    </w:p>
    <w:p>
      <w:pPr>
        <w:pStyle w:val="BodyText"/>
      </w:pPr>
      <w:r>
        <w:t xml:space="preserve">Quần áo giữ ấm bên trong của Âu Dương quả thực cũ kỹ, một số chỗ vì đã sờn mà lộ ra mấy sợi bông vải, cái kiểu dáng lỗi mốt này thoạt nhìn cũng biết là của nam nhân trung niên bảo thủ lạc hậu. Tấm lưng gầy gò hơi nhô ra, để lộ cả một mảng áo vải đã bị đổ lông, ngay cả trên chiếc quần kia, phần mông cũng trở nên bạc màu.</w:t>
      </w:r>
    </w:p>
    <w:p>
      <w:pPr>
        <w:pStyle w:val="BodyText"/>
      </w:pPr>
      <w:r>
        <w:t xml:space="preserve">Rõ ràng không có điểm trang thêm cái gì, nhưng theo ánh sáng nhìn anh lại khiến cho kẻ sau lưng nổi lên tham vọng muốn thô bạo mà đẩy anh ngã xuống giường.</w:t>
      </w:r>
    </w:p>
    <w:p>
      <w:pPr>
        <w:pStyle w:val="BodyText"/>
      </w:pPr>
      <w:r>
        <w:t xml:space="preserve">Nam nhân sau khi mặc xong quần áo thì quay người lại nhìn hắn, biều tình có chút khó hiểu: "Em sao còn chưa đứng lên?"</w:t>
      </w:r>
    </w:p>
    <w:p>
      <w:pPr>
        <w:pStyle w:val="BodyText"/>
      </w:pPr>
      <w:r>
        <w:t xml:space="preserve">Tiếu Huyền kỳ thật muốn cả ngày có thể cùng anh dây dưa trên giường làm mấy chuyện "kịch liệt", nhưng biết là không được, chỉ có thể cười cười nhìn anh "Dạ".</w:t>
      </w:r>
    </w:p>
    <w:p>
      <w:pPr>
        <w:pStyle w:val="BodyText"/>
      </w:pPr>
      <w:r>
        <w:t xml:space="preserve">"Không dậy là không được nga."</w:t>
      </w:r>
    </w:p>
    <w:p>
      <w:pPr>
        <w:pStyle w:val="BodyText"/>
      </w:pPr>
      <w:r>
        <w:t xml:space="preserve">Tiếu Huyền ở trên giường xoay qua xoay lại: "Em không muốn xuống giường..."</w:t>
      </w:r>
    </w:p>
    <w:p>
      <w:pPr>
        <w:pStyle w:val="BodyText"/>
      </w:pPr>
      <w:r>
        <w:t xml:space="preserve">"Nếu không nhanh nhanh đứng lên thì sẽ muộn a."</w:t>
      </w:r>
    </w:p>
    <w:p>
      <w:pPr>
        <w:pStyle w:val="BodyText"/>
      </w:pPr>
      <w:r>
        <w:t xml:space="preserve">"Em trốn học được không?"</w:t>
      </w:r>
    </w:p>
    <w:p>
      <w:pPr>
        <w:pStyle w:val="BodyText"/>
      </w:pPr>
      <w:r>
        <w:t xml:space="preserve">"Làm sao mà được!"</w:t>
      </w:r>
    </w:p>
    <w:p>
      <w:pPr>
        <w:pStyle w:val="BodyText"/>
      </w:pPr>
      <w:r>
        <w:t xml:space="preserve">Tiếu Huyền nằm ở trong chăn, chỉ lộ ra một con mắt: "Em không phải Tiếu Huyền, em là một cái thảm ..."</w:t>
      </w:r>
    </w:p>
    <w:p>
      <w:pPr>
        <w:pStyle w:val="BodyText"/>
      </w:pPr>
      <w:r>
        <w:t xml:space="preserve">"Em lại bướng bỉnh"</w:t>
      </w:r>
    </w:p>
    <w:p>
      <w:pPr>
        <w:pStyle w:val="BodyText"/>
      </w:pPr>
      <w:r>
        <w:t xml:space="preserve">Tiếu Huyền lại ôm đống chăn nệm xoay qua xoay lại: "Thầy, thầy hôn em một cái đi rồi em sẽ dậy"</w:t>
      </w:r>
    </w:p>
    <w:p>
      <w:pPr>
        <w:pStyle w:val="BodyText"/>
      </w:pPr>
      <w:r>
        <w:t xml:space="preserve">Âu Dương không biết làm sao, nói: "Ưu sinh mà như vậy không phải rất xấu sao?", cuối cùng vẫn nhịn không được hấp dẫn, cúi xuống hôn trán Tiếu Huyền một cái.</w:t>
      </w:r>
    </w:p>
    <w:p>
      <w:pPr>
        <w:pStyle w:val="BodyText"/>
      </w:pPr>
      <w:r>
        <w:t xml:space="preserve">Tiếu Huyền lập tức ôm lấy anh, kề sát vào miệng anh: "Thầy, hôm nay em với thầy trốn học đi."</w:t>
      </w:r>
    </w:p>
    <w:p>
      <w:pPr>
        <w:pStyle w:val="BodyText"/>
      </w:pPr>
      <w:r>
        <w:t xml:space="preserve">"Không được."</w:t>
      </w:r>
    </w:p>
    <w:p>
      <w:pPr>
        <w:pStyle w:val="BodyText"/>
      </w:pPr>
      <w:r>
        <w:t xml:space="preserve">Tiếu Huyền trề môi: "Thầy thật không thú vị mà."</w:t>
      </w:r>
    </w:p>
    <w:p>
      <w:pPr>
        <w:pStyle w:val="BodyText"/>
      </w:pPr>
      <w:r>
        <w:t xml:space="preserve">"Có chê thầy không thú vị cũng vô dụng thôi."</w:t>
      </w:r>
    </w:p>
    <w:p>
      <w:pPr>
        <w:pStyle w:val="BodyText"/>
      </w:pPr>
      <w:r>
        <w:t xml:space="preserve">"Thầy ..."</w:t>
      </w:r>
    </w:p>
    <w:p>
      <w:pPr>
        <w:pStyle w:val="BodyText"/>
      </w:pPr>
      <w:r>
        <w:t xml:space="preserve">"Thầy muốn đem thảm cùng ra giường ra ngoài phơi nắng. Em vẫn còn là thảm phải không?"</w:t>
      </w:r>
    </w:p>
    <w:p>
      <w:pPr>
        <w:pStyle w:val="BodyText"/>
      </w:pPr>
      <w:r>
        <w:t xml:space="preserve">Tiếu Huyền đầu hàng mà ngoan ngoãn đứng lên, cầm quần áo Âu Dương đưa qua, thành thật mặc vào. Hạ thân trướng lên hiển nhiên không cách nào che giấu, Âu Dương lại chỉ nhìn hắn vài lần mà nhíu mày trách cứ.</w:t>
      </w:r>
    </w:p>
    <w:p>
      <w:pPr>
        <w:pStyle w:val="BodyText"/>
      </w:pPr>
      <w:r>
        <w:t xml:space="preserve">Tiếu Huyền cười cười hướng hắn le lưỡi, cắn cắn môi làm ra vẻ đáng yêu, Âu Dương thấy vậy vội quay đầu đi chỗ khác, không nhìn nữa.</w:t>
      </w:r>
    </w:p>
    <w:p>
      <w:pPr>
        <w:pStyle w:val="BodyText"/>
      </w:pPr>
      <w:r>
        <w:t xml:space="preserve">Tiếu Huyền hiện tại cũng không còn phát tán nụ cười lung tung để câu dẫn người khác. Chính là vì hắn thực sự thích nam nhân cổ hủ này, dù rằng trước kia đối với hắn anh chỉ như một món đồ chơi đáng khinh thôi.</w:t>
      </w:r>
    </w:p>
    <w:p>
      <w:pPr>
        <w:pStyle w:val="Compact"/>
      </w:pPr>
      <w:r>
        <w:br w:type="textWrapping"/>
      </w:r>
      <w:r>
        <w:br w:type="textWrapping"/>
      </w:r>
    </w:p>
    <w:p>
      <w:pPr>
        <w:pStyle w:val="Heading2"/>
      </w:pPr>
      <w:bookmarkStart w:id="30" w:name="chương-tám"/>
      <w:bookmarkEnd w:id="30"/>
      <w:r>
        <w:t xml:space="preserve">8. Chương Tám</w:t>
      </w:r>
    </w:p>
    <w:p>
      <w:pPr>
        <w:pStyle w:val="Compact"/>
      </w:pPr>
      <w:r>
        <w:br w:type="textWrapping"/>
      </w:r>
      <w:r>
        <w:br w:type="textWrapping"/>
      </w:r>
      <w:r>
        <w:t xml:space="preserve">☼ CHƯƠNG TÁM ☼</w:t>
      </w:r>
    </w:p>
    <w:p>
      <w:pPr>
        <w:pStyle w:val="BodyText"/>
      </w:pPr>
      <w:r>
        <w:t xml:space="preserve">Sau lần đó thái độ của Âu Dương trở nên nghiêm túc hơn rất nhiều, dù Tiếu Huyền làm nũng và vân vân đều không thèm để ý đến, ngay cả bắt tay cũng không chịu, đương nhiên sẽ không còn cùng hắn thân mật, Tiếu Huyền có thể cảm nhận khoảng cách giữa hai người trong khoảng thời gian này.</w:t>
      </w:r>
    </w:p>
    <w:p>
      <w:pPr>
        <w:pStyle w:val="BodyText"/>
      </w:pPr>
      <w:r>
        <w:t xml:space="preserve">Âu Dương nguyên bản là đang chìm trong ái tình nồng nhiệt thì đột nhiên bị tạt cho một gáo nước lạnh, đến giờ tâm vẫn còn băng lãnh, liền lùi một bước, sợ tiếp tục bị hắn lừa gạt.</w:t>
      </w:r>
    </w:p>
    <w:p>
      <w:pPr>
        <w:pStyle w:val="BodyText"/>
      </w:pPr>
      <w:r>
        <w:t xml:space="preserve">May mắn là Âu Dương tuy cả ngày đề đề phòng phòng, Tiếu Huyền vẫn cảm giác được anh còn thích hắn. Hắn cũng biết tuy Âu Dương luôn dùng ánh mắt hoài nghi nhìn mình mỗi lần hắn đối tốt với anh, kỳ thật trong lòng anh cũng rất muốn tin tưởng, cũng rất hi vọng những thứ đó là thật.</w:t>
      </w:r>
    </w:p>
    <w:p>
      <w:pPr>
        <w:pStyle w:val="BodyText"/>
      </w:pPr>
      <w:r>
        <w:t xml:space="preserve">"Thầy, thầy hiện tại có cần thứ gì không?"- Nếu đã bị phát hiện gia cảnh, đương nhiên cũng không phải tiếp tục giả bộ đáng thương.</w:t>
      </w:r>
    </w:p>
    <w:p>
      <w:pPr>
        <w:pStyle w:val="BodyText"/>
      </w:pPr>
      <w:r>
        <w:t xml:space="preserve">Tiếu Huyền dựa theo trình tự yêu đương thông thường mà tính, cũng đã đến lúc phải tặng ít lễ vật làm vui lòng người yêu, nhưng trước đó dù tặng cái gì cũng đều bị trả về.</w:t>
      </w:r>
    </w:p>
    <w:p>
      <w:pPr>
        <w:pStyle w:val="BodyText"/>
      </w:pPr>
      <w:r>
        <w:t xml:space="preserve">Rõ ràng đã tránh không mua những thứ hào nhoáng xa xỉ mà vô dụng, nghĩ đi nghĩ lại, chỉ chọn những thứ Âu Dương tuyệt đối có thể dùng, vậy mà gần như chẳng có cái nào được nhận trừ cái bình bông mua ở hội hoa xuân, Tiếu Huyền có chút không hiểu nổi.</w:t>
      </w:r>
    </w:p>
    <w:p>
      <w:pPr>
        <w:pStyle w:val="BodyText"/>
      </w:pPr>
      <w:r>
        <w:t xml:space="preserve">Âu Dương đứng trong bếp xào rau diếp, bị khói xông lên đến nỗi ho khan, nói vọng ra: "Không có."</w:t>
      </w:r>
    </w:p>
    <w:p>
      <w:pPr>
        <w:pStyle w:val="BodyText"/>
      </w:pPr>
      <w:r>
        <w:t xml:space="preserve">"Không cần khách khí đâu thầy."</w:t>
      </w:r>
    </w:p>
    <w:p>
      <w:pPr>
        <w:pStyle w:val="BodyText"/>
      </w:pPr>
      <w:r>
        <w:t xml:space="preserve">Âu Dương chỉ yên lặng canh lửa, thêm gia vị, đậy nắp nồi.</w:t>
      </w:r>
    </w:p>
    <w:p>
      <w:pPr>
        <w:pStyle w:val="BodyText"/>
      </w:pPr>
      <w:r>
        <w:t xml:space="preserve">"Thầy không cần ngại, dù thiếu cái gì cũng ..."</w:t>
      </w:r>
    </w:p>
    <w:p>
      <w:pPr>
        <w:pStyle w:val="BodyText"/>
      </w:pPr>
      <w:r>
        <w:t xml:space="preserve">Âu Dương bị hỏi đến độ có chút bực mình: "Thầy cái gì cũng không thiếu."</w:t>
      </w:r>
    </w:p>
    <w:p>
      <w:pPr>
        <w:pStyle w:val="BodyText"/>
      </w:pPr>
      <w:r>
        <w:t xml:space="preserve">Tiếu Huyền tặng quà cho anh, anh đương nhiên cảm thấy vui vẻ, vô luận thế nào cũng là hắn đối với anh hảo.</w:t>
      </w:r>
    </w:p>
    <w:p>
      <w:pPr>
        <w:pStyle w:val="BodyText"/>
      </w:pPr>
      <w:r>
        <w:t xml:space="preserve">Nhưng anh không biết, bên trong những thứ đồ gia dụng mắc tiền, những tấm thảm xa hoa, những bộ quần áo sang trọng kia có bao nhiêu phần tâm ý của Tiếu Huyền, giống như khi Tiếu Huyền trực hiếp hỏi anh "Thầy thiếu cái gì" vậy, thay vì nói là người yêu ngọt ngào quan tâm, không bằng nói là đang cứu tế.</w:t>
      </w:r>
    </w:p>
    <w:p>
      <w:pPr>
        <w:pStyle w:val="BodyText"/>
      </w:pPr>
      <w:r>
        <w:t xml:space="preserve">Tiếu Huyền hễ đem đến tặng thứ gì, anh chỉ biết thứ đó ở nhà mình chắc chắn thua kém người khác.</w:t>
      </w:r>
    </w:p>
    <w:p>
      <w:pPr>
        <w:pStyle w:val="BodyText"/>
      </w:pPr>
      <w:r>
        <w:t xml:space="preserve">Tiếu Huyền đã không còn giống trước kia cái gì mà gia cảnh túng quẫn, là một tiểu hài tử cần đến nhà anh ăn nhờ bữa cơm. Hiện tại chân chân thật thật ở trước mặt Tiếu Huyền là nhà trọ nhỏ hẹp lại cũ nát mà anh và Chung Lý cùng thuê, khắp nơi đều là đồ dùng và những vật trang trí của giới bình dân.</w:t>
      </w:r>
    </w:p>
    <w:p>
      <w:pPr>
        <w:pStyle w:val="BodyText"/>
      </w:pPr>
      <w:r>
        <w:t xml:space="preserve">TV quá nhỏ, máy nước nóng trong phòng tắm có vấn đề, thường không hoạt động, trong phòng không cài máy điều hòa, giường và sô pha rất không thoải mái, bát đũa cũng cũ, chưa nói đến hình dạng đẹp hay không, chính là dùng để ăn cũng thấy không tốt.</w:t>
      </w:r>
    </w:p>
    <w:p>
      <w:pPr>
        <w:pStyle w:val="BodyText"/>
      </w:pPr>
      <w:r>
        <w:t xml:space="preserve">Những nghèo túng khó khăn mà trước kia anh chưa từng để ý bỗng dưng bây giờ đều hiện lên rõ ràng, còn vô cùng phóng đại. Anh dù có cố gắng đem sàn nhà lau đến tỏa sáng thì cũng vô dụng mà thôi.</w:t>
      </w:r>
    </w:p>
    <w:p>
      <w:pPr>
        <w:pStyle w:val="BodyText"/>
      </w:pPr>
      <w:r>
        <w:t xml:space="preserve">Anh rất thích Tiếu Huyền, nhưng nếu nhìn vào những khác biệt quá lớn này thì tình cảm đó dần trở nên nực cười, giống như nằm mơ giữa ban ngày, khiến anh có chút khó chịu.</w:t>
      </w:r>
    </w:p>
    <w:p>
      <w:pPr>
        <w:pStyle w:val="BodyText"/>
      </w:pPr>
      <w:r>
        <w:t xml:space="preserve">"Thầy, thầy cái gì cũng không chịu, em sẽ thực thương tâm nga."- Tiếu Huyền ủy khuất mà bĩu môi, nhìn không ra là thật hay giả.</w:t>
      </w:r>
    </w:p>
    <w:p>
      <w:pPr>
        <w:pStyle w:val="BodyText"/>
      </w:pPr>
      <w:r>
        <w:t xml:space="preserve">Âu Dương cười cười búng trán hắn một cái, bưng chén đĩa lên- "Chờ sau này em đi làm, dùng chính tiền lương của mình mà mua quà cho thầy thì dù là thứ gì thầy cũng thích."</w:t>
      </w:r>
    </w:p>
    <w:p>
      <w:pPr>
        <w:pStyle w:val="BodyText"/>
      </w:pPr>
      <w:r>
        <w:t xml:space="preserve">Tiếu Huyền lầu bầu: "Em hiện tại cũng có thu nhập a"- Theo sau anh vào phòng khách, Chung Lý rất hoạt bát ngồi vào chỗ mà không hề để ý hoàn cảnh xung quanh, hai người ngượng nghịu dừng lại đề tài đang nói.</w:t>
      </w:r>
    </w:p>
    <w:p>
      <w:pPr>
        <w:pStyle w:val="BodyText"/>
      </w:pPr>
      <w:r>
        <w:t xml:space="preserve">Ăn cơm xong Chung Lý ra ngoài, Âu Dương vì có nhiều công việc tồn đọng lại nên phải thức suốt đêm mà làm, cũng chuẩn bị đuổi Tiếu Huyền về, vừa mở miệng tiễn khách thì hắn đã như phải chịu ủy khuất mà ôm lấy anh: "Không cần đuổi không cần đuổi."</w:t>
      </w:r>
    </w:p>
    <w:p>
      <w:pPr>
        <w:pStyle w:val="BodyText"/>
      </w:pPr>
      <w:r>
        <w:t xml:space="preserve">"Nếu không buông ra thầy sẽ khẻ tay em."- Âu Dương thật sự chuẩn bị một cây thước dài, sẵn sàng trừng phạt tên học trò hư hỏng.</w:t>
      </w:r>
    </w:p>
    <w:p>
      <w:pPr>
        <w:pStyle w:val="BodyText"/>
      </w:pPr>
      <w:r>
        <w:t xml:space="preserve">Tiếu Huyền đáng thương cắn cắn môi, chủ động xòe lòng bàn tay ra phía trước.</w:t>
      </w:r>
    </w:p>
    <w:p>
      <w:pPr>
        <w:pStyle w:val="BodyText"/>
      </w:pPr>
      <w:r>
        <w:t xml:space="preserve">"Em ..."- Âu Dương cũng không khách khí mà đánh hai cái.</w:t>
      </w:r>
    </w:p>
    <w:p>
      <w:pPr>
        <w:pStyle w:val="BodyText"/>
      </w:pPr>
      <w:r>
        <w:t xml:space="preserve">"Ô ô, thầy ơi, đau quá nga."</w:t>
      </w:r>
    </w:p>
    <w:p>
      <w:pPr>
        <w:pStyle w:val="BodyText"/>
      </w:pPr>
      <w:r>
        <w:t xml:space="preserve">"Đau thì buông tay ra, về nhà đi."</w:t>
      </w:r>
    </w:p>
    <w:p>
      <w:pPr>
        <w:pStyle w:val="BodyText"/>
      </w:pPr>
      <w:r>
        <w:t xml:space="preserve">"Em có đau cũng không sao..."</w:t>
      </w:r>
    </w:p>
    <w:p>
      <w:pPr>
        <w:pStyle w:val="BodyText"/>
      </w:pPr>
      <w:r>
        <w:t xml:space="preserve">Âu Dương chịu thua hắn, tuy vẫn cau mày nhưng trên mặt lại có chút ửng đỏ.</w:t>
      </w:r>
    </w:p>
    <w:p>
      <w:pPr>
        <w:pStyle w:val="BodyText"/>
      </w:pPr>
      <w:r>
        <w:t xml:space="preserve">Rốt cuộc vẫn phải pha chén trà cho Tiếu Huyền uống, xong Âu Dương liền ngồi vào bàn cơm vừa được dọn sạch mà chuyên tâm soạn bài, không thèm để ý đến hắn. Tiếu Huyền ngoan ngoãn ngồi một chỗ yên lặng xem TV, tự tiêu khiển tự vui vẻ, được một lát thì bắt đầu lết tới trước mặt Âu Dương, không ngừng lúc ẩn lúc hiện, làm đủ trò mong được anh chú ý.</w:t>
      </w:r>
    </w:p>
    <w:p>
      <w:pPr>
        <w:pStyle w:val="BodyText"/>
      </w:pPr>
      <w:r>
        <w:t xml:space="preserve">"Thầy, thầy muốn mát xa không? Em từng theo chuyên gia đấm bóp học đó nga..."</w:t>
      </w:r>
    </w:p>
    <w:p>
      <w:pPr>
        <w:pStyle w:val="BodyText"/>
      </w:pPr>
      <w:r>
        <w:t xml:space="preserve">"Thầy, tiết mục này thật tức cười..."</w:t>
      </w:r>
    </w:p>
    <w:p>
      <w:pPr>
        <w:pStyle w:val="BodyText"/>
      </w:pPr>
      <w:r>
        <w:t xml:space="preserve">"Thầy, em gần đây mới học được một bài tập thể dục mới, thầy muốn xem thử không?"</w:t>
      </w:r>
    </w:p>
    <w:p>
      <w:pPr>
        <w:pStyle w:val="BodyText"/>
      </w:pPr>
      <w:r>
        <w:t xml:space="preserve">Thế nhưng Âu Dương tựa như nhìn người tàng hình nhảy qua nhảy lại, cùng lắm thì liếc một cái ngụ ý "Không cần nháo", hoàn toàn bất vi sở động.</w:t>
      </w:r>
    </w:p>
    <w:p>
      <w:pPr>
        <w:pStyle w:val="BodyText"/>
      </w:pPr>
      <w:r>
        <w:t xml:space="preserve">"Thầy ơi thầy ..."</w:t>
      </w:r>
    </w:p>
    <w:p>
      <w:pPr>
        <w:pStyle w:val="BodyText"/>
      </w:pPr>
      <w:r>
        <w:t xml:space="preserve">Âu Dương đang ghi ghi chép chép thì bị người phía sau cường ôm ngăn trở, không khỏi trách cứ mà quay đầu liếc hắn một cái: "Mau tránh ra."</w:t>
      </w:r>
    </w:p>
    <w:p>
      <w:pPr>
        <w:pStyle w:val="BodyText"/>
      </w:pPr>
      <w:r>
        <w:t xml:space="preserve">Tiếu Huyền biết anh chỉ là giả vờ cố chấp cùng hung dữ, tính tình Âu Dương thế nào chẳng lẽ hắn còn không rõ. Thấy vậy hắn càng nhích lại gần, đem cằm đặt trên vai anh.</w:t>
      </w:r>
    </w:p>
    <w:p>
      <w:pPr>
        <w:pStyle w:val="BodyText"/>
      </w:pPr>
      <w:r>
        <w:t xml:space="preserve">"Thầy ơi, qua chơi với em đi..."</w:t>
      </w:r>
    </w:p>
    <w:p>
      <w:pPr>
        <w:pStyle w:val="BodyText"/>
      </w:pPr>
      <w:r>
        <w:t xml:space="preserve">"Tiếp tục làm loạn thầy sẽ đuổi em về đó."</w:t>
      </w:r>
    </w:p>
    <w:p>
      <w:pPr>
        <w:pStyle w:val="BodyText"/>
      </w:pPr>
      <w:r>
        <w:t xml:space="preserve">"Em mà về thầy sẽ chỉ còn một mình a. Chung Lý không ở đây, không ai bồi thầy, thầy nhất định thấy cô đơn đi?"</w:t>
      </w:r>
    </w:p>
    <w:p>
      <w:pPr>
        <w:pStyle w:val="BodyText"/>
      </w:pPr>
      <w:r>
        <w:t xml:space="preserve">Nhìn ánh mắt tội nghiệp của Tiếu Huyền, lại thấy hắn nói cũng đúng, Âu Dương liền thành thực gật gật đầu: "Đúng vậy, nên thầy muốn nuôi một con vật cưng, chó mèo gì đó, đều đáng yêu."</w:t>
      </w:r>
    </w:p>
    <w:p>
      <w:pPr>
        <w:pStyle w:val="BodyText"/>
      </w:pPr>
      <w:r>
        <w:t xml:space="preserve">"Nuôi em là được rồi, em cũng có thể xem như thú cưng a."- Tiếu Huyền đi đến phía trước anh, bắt đầu cọ cọ khắp người.</w:t>
      </w:r>
    </w:p>
    <w:p>
      <w:pPr>
        <w:pStyle w:val="BodyText"/>
      </w:pPr>
      <w:r>
        <w:t xml:space="preserve">"Em đâu phải mèo."</w:t>
      </w:r>
    </w:p>
    <w:p>
      <w:pPr>
        <w:pStyle w:val="BodyText"/>
      </w:pPr>
      <w:r>
        <w:t xml:space="preserve">"Phải mà phải mà, thầy xem"- Tiếu Huyền đặt hai nắm tay hai bên má, mở tròn mắt, thực sự "meo" một tiếng.</w:t>
      </w:r>
    </w:p>
    <w:p>
      <w:pPr>
        <w:pStyle w:val="BodyText"/>
      </w:pPr>
      <w:r>
        <w:t xml:space="preserve">"Ha hả a..."- Âu Dương nhịn không được mà xoa xoa đầu hắn- "Thật là..."</w:t>
      </w:r>
    </w:p>
    <w:p>
      <w:pPr>
        <w:pStyle w:val="BodyText"/>
      </w:pPr>
      <w:r>
        <w:t xml:space="preserve">Tiếu Huyền đang đáng yêu giả vờ làm mèo, đột nhiên chồm tới hôn anh, Âu Dương vội dựa ra sau, tránh thoát trong đường tơ kẽ tóc.</w:t>
      </w:r>
    </w:p>
    <w:p>
      <w:pPr>
        <w:pStyle w:val="BodyText"/>
      </w:pPr>
      <w:r>
        <w:t xml:space="preserve">"Thầy..."</w:t>
      </w:r>
    </w:p>
    <w:p>
      <w:pPr>
        <w:pStyle w:val="BodyText"/>
      </w:pPr>
      <w:r>
        <w:t xml:space="preserve">"Không được."</w:t>
      </w:r>
    </w:p>
    <w:p>
      <w:pPr>
        <w:pStyle w:val="BodyText"/>
      </w:pPr>
      <w:r>
        <w:t xml:space="preserve">Tiếu Huyền lúc này không thèm nói nhiều, chỉ bắt lấy tay anh, dùng sức kéo qua, nhất định phải hôn cho bằng được.</w:t>
      </w:r>
    </w:p>
    <w:p>
      <w:pPr>
        <w:pStyle w:val="BodyText"/>
      </w:pPr>
      <w:r>
        <w:t xml:space="preserve">Âu Dương làm gì còn can đảm mà chơi trò luyến ái với hắn, chỉ kịp miễn cưỡng đưa tay lên che miệng. Nguyên bản bầu không khí đang có chút ấm áp bỗng trở nên thực buồn cười.</w:t>
      </w:r>
    </w:p>
    <w:p>
      <w:pPr>
        <w:pStyle w:val="BodyText"/>
      </w:pPr>
      <w:r>
        <w:t xml:space="preserve">Đôi mắt to của Tiếu Huyền nhất thời ngần ngận nước, ủy khuất đến mức có thể khóc đến nơi, mơ hồ thấy được khóe miệng hắn đang mấp máy: "Thầy, cho em hôn một chút đi"</w:t>
      </w:r>
    </w:p>
    <w:p>
      <w:pPr>
        <w:pStyle w:val="BodyText"/>
      </w:pPr>
      <w:r>
        <w:t xml:space="preserve">"Không được"</w:t>
      </w:r>
    </w:p>
    <w:p>
      <w:pPr>
        <w:pStyle w:val="BodyText"/>
      </w:pPr>
      <w:r>
        <w:t xml:space="preserve">"Một chút cũng được a..."</w:t>
      </w:r>
    </w:p>
    <w:p>
      <w:pPr>
        <w:pStyle w:val="BodyText"/>
      </w:pPr>
      <w:r>
        <w:t xml:space="preserve">"Mau đi học bài đi."</w:t>
      </w:r>
    </w:p>
    <w:p>
      <w:pPr>
        <w:pStyle w:val="BodyText"/>
      </w:pPr>
      <w:r>
        <w:t xml:space="preserve">"Hôn một chút rồi em học..."</w:t>
      </w:r>
    </w:p>
    <w:p>
      <w:pPr>
        <w:pStyle w:val="BodyText"/>
      </w:pPr>
      <w:r>
        <w:t xml:space="preserve">"Thầy phải đọc sách."</w:t>
      </w:r>
    </w:p>
    <w:p>
      <w:pPr>
        <w:pStyle w:val="BodyText"/>
      </w:pPr>
      <w:r>
        <w:t xml:space="preserve">"Hôn một chút rồi em để thầy đọc..."</w:t>
      </w:r>
    </w:p>
    <w:p>
      <w:pPr>
        <w:pStyle w:val="BodyText"/>
      </w:pPr>
      <w:r>
        <w:t xml:space="preserve">Âu Dương bị vây đến không biết làm sao, chưa từng thấy ai giống hắn đòi hôn mà cứ như đi đòi nợ. Cuối cùng đành phải buông tay, hít một hơi, xoay mặt lại.</w:t>
      </w:r>
    </w:p>
    <w:p>
      <w:pPr>
        <w:pStyle w:val="BodyText"/>
      </w:pPr>
      <w:r>
        <w:t xml:space="preserve">Hai má bị Tiếu Huyền nâng lên, tuy chỉ là hôn môi vừa nhanh vừa đơn giản, nhưng phải tĩnh tâm mà chờ đôi môi kia chạm vào vẫn khiến người khác thực khẩn trương.</w:t>
      </w:r>
    </w:p>
    <w:p>
      <w:pPr>
        <w:pStyle w:val="BodyText"/>
      </w:pPr>
      <w:r>
        <w:t xml:space="preserve">Tiếu Huyền chỉ nâng mặt anh, hơi hơi nghiêng đầu, để sát vào. Chóp mũi đã muốn chạm vào nhau, khoảng cách gần đến không thể gần hơn, anh chỉ có thể khẩn trương nhắm chặt hai mắt, môi hơi cách nhau một tí, thậm chí có thể cảm thấy được hơi thở mềm nhẹ của đối phương lướt qua.</w:t>
      </w:r>
    </w:p>
    <w:p>
      <w:pPr>
        <w:pStyle w:val="BodyText"/>
      </w:pPr>
      <w:r>
        <w:t xml:space="preserve">Nhưng chính là Tiếu Huyền vẫn duy trì một khoảng cách nhỏ như vậy, chỉ hơi biến hóa góc độ, giống như đang nghiền ngẫm phải hôn thế nào mới kịch liệt nhất, khiến người ta trong lòng ngứa ngáy tại sao cái khoảng cách một centimet này mãi vẫn chưa chịu chuyển thành hôn môi.</w:t>
      </w:r>
    </w:p>
    <w:p>
      <w:pPr>
        <w:pStyle w:val="BodyText"/>
      </w:pPr>
      <w:r>
        <w:t xml:space="preserve">Âu Dương trước đây chưa từng biết hôn môi cũng có bước tiền diễn này, trong khoảng thời gian chờ đợi đôi môi kia tiến tới, bất giác trong lòng bắt đầu cảm thấy sốt ruột. Toàn bộ lực chú ý giống như đều tập trung trên miệng, tư thế hé môi đều trở nên có chút khát khao mong đợi.</w:t>
      </w:r>
    </w:p>
    <w:p>
      <w:pPr>
        <w:pStyle w:val="BodyText"/>
      </w:pPr>
      <w:r>
        <w:t xml:space="preserve">Rốt cuộc thời điểm môi chạm môi, trong nháy mắt cả lưng đều run rẩy.</w:t>
      </w:r>
    </w:p>
    <w:p>
      <w:pPr>
        <w:pStyle w:val="BodyText"/>
      </w:pPr>
      <w:r>
        <w:t xml:space="preserve">Không thể diễn tả đây là kiểu hôn môi gì, đại não tê liệt chỉ cảm giác được ấm nóng cùng ẩm ướt, còn có chút xâm nhập mút mát. Tuy mới là hôn môi thôi mà anh đã thấy run rẩy như đạt tới cao trào.</w:t>
      </w:r>
    </w:p>
    <w:p>
      <w:pPr>
        <w:pStyle w:val="BodyText"/>
      </w:pPr>
      <w:r>
        <w:t xml:space="preserve">Tiếu Huyền cũng thực sự giữ lời hứa, chỉ hôn một cái đã buông ra, tuy nhiên có hơi lâu một chút.</w:t>
      </w:r>
    </w:p>
    <w:p>
      <w:pPr>
        <w:pStyle w:val="BodyText"/>
      </w:pPr>
      <w:r>
        <w:t xml:space="preserve">Lúc hai người rời nhau, không biết là vì hít thở không thông hay còn vì cái gì khác mà Âu Dương mặt mũi đỏ bừng. Trong khi còn đang thở dốc, anh vội tùy tiện vơ đại vài cuốn sách mở ra trước mặt, làm bộ như phải tiếp tục chuyên tâm làm việc.</w:t>
      </w:r>
    </w:p>
    <w:p>
      <w:pPr>
        <w:pStyle w:val="BodyText"/>
      </w:pPr>
      <w:r>
        <w:t xml:space="preserve">Tiếu Huyền cũng không vạch trần anh, chỉ cứng rắn kéo anh ôm vào ngực, cười: "Thầy ơi, thầy cứ coi em như mèo, nuôi ở trong nhà đi."</w:t>
      </w:r>
    </w:p>
    <w:p>
      <w:pPr>
        <w:pStyle w:val="BodyText"/>
      </w:pPr>
      <w:r>
        <w:t xml:space="preserve">Âu Dương trấn tĩnh lại một chút: "Em có bắt chuột không?"</w:t>
      </w:r>
    </w:p>
    <w:p>
      <w:pPr>
        <w:pStyle w:val="BodyText"/>
      </w:pPr>
      <w:r>
        <w:t xml:space="preserve">"Không..."</w:t>
      </w:r>
    </w:p>
    <w:p>
      <w:pPr>
        <w:pStyle w:val="BodyText"/>
      </w:pPr>
      <w:r>
        <w:t xml:space="preserve">"Thầy không cần một con mèo vô dụng như vậy."</w:t>
      </w:r>
    </w:p>
    <w:p>
      <w:pPr>
        <w:pStyle w:val="BodyText"/>
      </w:pPr>
      <w:r>
        <w:t xml:space="preserve">"Nhưng mèo sẽ không biết mát xa, em biết a, còn có thể quét rác, giặt quần áo, cũng có thể tiếp điện thoại... Là con mèo phi thường hữu dụng a."</w:t>
      </w:r>
    </w:p>
    <w:p>
      <w:pPr>
        <w:pStyle w:val="BodyText"/>
      </w:pPr>
      <w:r>
        <w:t xml:space="preserve">Âu Dương nhịn không được vươn tay kéo kéo cái lỗ tai của hắn, Tiếu Huyền cũng cười để yên cho anh kéo, sau đó dùng sức ôm chặt lấy anh: "Thầy, em thích thầy."</w:t>
      </w:r>
    </w:p>
    <w:p>
      <w:pPr>
        <w:pStyle w:val="BodyText"/>
      </w:pPr>
      <w:r>
        <w:t xml:space="preserve">Nếu thật sự có thể, Âu Dương cũng hi vọng hắn chỉ là một con mèo, để anh có thể ôm hắn về nhà mà nuôi. Anh không cần hắn biết làm gì cả, chỉ cần mỗi ngày thức dậy có thể nhìn thấy hắn cũng cuộn tròn nằm bên người anh là tốt rồi.</w:t>
      </w:r>
    </w:p>
    <w:p>
      <w:pPr>
        <w:pStyle w:val="BodyText"/>
      </w:pPr>
      <w:r>
        <w:t xml:space="preserve">Đáng tiếc Âu Dương không nuôi nổi tiểu quỉ này, hắn rất nổi tiếng, còn có huyết thống cao quí, không thể để anh nhận nuôi.</w:t>
      </w:r>
    </w:p>
    <w:p>
      <w:pPr>
        <w:pStyle w:val="BodyText"/>
      </w:pPr>
      <w:r>
        <w:t xml:space="preserve">Bất quá, Tiếu Huyền cũng không đòi hỏi được chiều chuộng như đại thiếu gia, những lúc ở bên cạnh Âu Dương đều thành thành thật thật mà làm một kẻ bình dân.</w:t>
      </w:r>
    </w:p>
    <w:p>
      <w:pPr>
        <w:pStyle w:val="BodyText"/>
      </w:pPr>
      <w:r>
        <w:t xml:space="preserve">Âu Dương mua về loại áo khoác bình dân giá mấy chục khối, hắn cũng bắt chước mặc, ở nhà chử mì hắn cũng ngoan ngoãn giúp dọn chén đũa một tay, có cái gì thì ăn cái đó.</w:t>
      </w:r>
    </w:p>
    <w:p>
      <w:pPr>
        <w:pStyle w:val="BodyText"/>
      </w:pPr>
      <w:r>
        <w:t xml:space="preserve">Có khi Âu Dương lo làm luận văn mà quên nấu điểm tâm, Tiếu Huyền tuy đã đói bụng, nhưng lại không muốn quấy rầy anh, ở trên sô pha xoay qua xoay lại đói đến không chịu nổi, cuối cùng tự chạy vào bếp chiên hai cái trứng khét mà ăn.</w:t>
      </w:r>
    </w:p>
    <w:p>
      <w:pPr>
        <w:pStyle w:val="BodyText"/>
      </w:pPr>
      <w:r>
        <w:t xml:space="preserve">Đôi khi Âu Dương cũng nghĩ, khác biệt giữa hai người là thật, nhưng có thể hay không đừng quá coi trọng nó, chỉ tự do thoải mái mà ở cùng một chỗ.</w:t>
      </w:r>
    </w:p>
    <w:p>
      <w:pPr>
        <w:pStyle w:val="BodyText"/>
      </w:pPr>
      <w:r>
        <w:t xml:space="preserve">Mỗi khi nhìn thấy Tiếu Huyền tự nhiên mà cuộn tròn ngủ gà ngủ gật trên ghế sô pha nhà mình, Âu Dương trong lòng lại sinh ra một tia hi vọng.</w:t>
      </w:r>
    </w:p>
    <w:p>
      <w:pPr>
        <w:pStyle w:val="BodyText"/>
      </w:pPr>
      <w:r>
        <w:t xml:space="preserve">Kì nghỉ đông đã đến, Tết âm lịch cũng theo sau, con mèo trốn nhà đi chơi hoang cũng đến lúc phải trở về rồi.</w:t>
      </w:r>
    </w:p>
    <w:p>
      <w:pPr>
        <w:pStyle w:val="BodyText"/>
      </w:pPr>
      <w:r>
        <w:t xml:space="preserve">Tiếu Huyền bận... tham gia một bữa tiệc cuối năm nho nhỏ, cựu lịch khóa niên cùng cả nhà ra ngoài du lịch, tân niên chi sơ thì đi lo việc xã giao. Làm gia tộc lớn chính là như vậy, ăn Tết cũng kéo theo vô vàn nghi lễ rườm rà phức tạp không cần thiết.</w:t>
      </w:r>
    </w:p>
    <w:p>
      <w:pPr>
        <w:pStyle w:val="BodyText"/>
      </w:pPr>
      <w:r>
        <w:t xml:space="preserve">Hoặc là ở tiệc rượu, hoặc là ở trên xe, hoặc là ở phi cơ, hoặc là nơi nào đó cách xa vạn dặm, hơn nửa kì nghỉ đông Tiếu Huyền cũng chưa từng xuất hiện trước mặt Âu Dương.</w:t>
      </w:r>
    </w:p>
    <w:p>
      <w:pPr>
        <w:pStyle w:val="BodyText"/>
      </w:pPr>
      <w:r>
        <w:t xml:space="preserve">Bất quá hắn không ngừng gửi Âu Dương vài tin ngắn ngủi, còn kèm theo một email chứa đầy hình hắn chụp.</w:t>
      </w:r>
    </w:p>
    <w:p>
      <w:pPr>
        <w:pStyle w:val="BodyText"/>
      </w:pPr>
      <w:r>
        <w:t xml:space="preserve">Mở đầu thư luôn là câu nói thiên thiên nhất luật*: "Thầy, hôm nay em..."</w:t>
      </w:r>
    </w:p>
    <w:p>
      <w:pPr>
        <w:pStyle w:val="BodyText"/>
      </w:pPr>
      <w:r>
        <w:t xml:space="preserve">*thiên thiên nhất luật: vạn lần như một</w:t>
      </w:r>
    </w:p>
    <w:p>
      <w:pPr>
        <w:pStyle w:val="BodyText"/>
      </w:pPr>
      <w:r>
        <w:t xml:space="preserve">Không có cố ý tự thuật văn vẻ màu mè, chỉ là lải nhải lảm nhảm, vậy mà so với lời ngon tiếng ngọt đều khiến anh thấy đáng yêu. Tiếu Huyền trong những bức ảnh tự chụp đều rất tự nhiên, hầu hết là hướng anh cười, kiểu cười hơi trẻ con mà trong sáng thoải mái, ngay cả biểu tình bị đông lạnh đến run rẩy cũng thật đáng yêu.</w:t>
      </w:r>
    </w:p>
    <w:p>
      <w:pPr>
        <w:pStyle w:val="BodyText"/>
      </w:pPr>
      <w:r>
        <w:t xml:space="preserve">Mặt khác ngoại trừ một ít phong cảnh địa phương nơi đó, còn lại phần nhiều là mấy thứ linh tinh lang tang gì đó ...</w:t>
      </w:r>
    </w:p>
    <w:p>
      <w:pPr>
        <w:pStyle w:val="BodyText"/>
      </w:pPr>
      <w:r>
        <w:t xml:space="preserve">Ngồi trên xe chụp con chó con mèo ven đường đang liếm lông cho nhau, bao tay đôi dành cho tình nhân trong tủ kính, lúc trượt tuyết suýt té ngã cũng ráng chụp một tấm, lúc nằm trong chăn mơ mơ màng màng cũng không bỏ qua, giường lớn trong phòng khách sạn cũng chụp, còn có bộ dáng cái gối được hóa trang thành con người, trên mặt tấm thiếp còn viết "Gửi thầy".</w:t>
      </w:r>
    </w:p>
    <w:p>
      <w:pPr>
        <w:pStyle w:val="BodyText"/>
      </w:pPr>
      <w:r>
        <w:t xml:space="preserve">Còn có bức chụp hai trái tim giao với nhau được vẽ bằng cành cây trên nền tuyết, bên trong một trái được viết bởi nét chữ xiêu xiêu vẹo vẹo là "Tiếu Huyền", trái kia ghi "Thầy", còn ấn dấu tay lên.</w:t>
      </w:r>
    </w:p>
    <w:p>
      <w:pPr>
        <w:pStyle w:val="BodyText"/>
      </w:pPr>
      <w:r>
        <w:t xml:space="preserve">Tiếu Huyền cũng không thường xuyên gọi điện về, vì lúc nào bên cạnh cũng có người nên không tiện nói chuyện, lúc gọi cũng không nói quá nhiều, chỉ thúc giục Âu Dương: "Nói chuyện của thầy thôi."</w:t>
      </w:r>
    </w:p>
    <w:p>
      <w:pPr>
        <w:pStyle w:val="BodyText"/>
      </w:pPr>
      <w:r>
        <w:t xml:space="preserve">Âu Dương đã nghĩ gần nát cả óc: "Còn muốn nói gì nữa."</w:t>
      </w:r>
    </w:p>
    <w:p>
      <w:pPr>
        <w:pStyle w:val="BodyText"/>
      </w:pPr>
      <w:r>
        <w:t xml:space="preserve">"Nói gì cũng được, em chỉ là muốn nghe giọng của thầy nhiều một chút a."</w:t>
      </w:r>
    </w:p>
    <w:p>
      <w:pPr>
        <w:pStyle w:val="BodyText"/>
      </w:pPr>
      <w:r>
        <w:t xml:space="preserve">Loại tâm tính trẻ con buồn nôn này lập tức làm Âu Dương mềm lòng, lâu rồi không được gặp nhau, càng nhìn hình cũng chỉ càng thêm nhớ, mỗi ngày đều muốn trông thấy bộ dáng người lớn của tiểu quỷ kia, dù biết rõ hắn giảo hoạt cùng bướng bỉnh, nhưng vẫn cứ như vậy mà nhớ.</w:t>
      </w:r>
    </w:p>
    <w:p>
      <w:pPr>
        <w:pStyle w:val="BodyText"/>
      </w:pPr>
      <w:r>
        <w:t xml:space="preserve">"Thầy nhớ em."</w:t>
      </w:r>
    </w:p>
    <w:p>
      <w:pPr>
        <w:pStyle w:val="BodyText"/>
      </w:pPr>
      <w:r>
        <w:t xml:space="preserve">Chưa nhận được câu trả lời thì đầu dây bên kia tựa hồ có người đi tới, cùng Tiếu Huyền nói cái gì đó, chỉ nghe Tiếu Huyền nhỏ giọng đáp lại "Thầy chờ em". Âu Dương còn tưởng hắn là muốn anh chờ, không kịp nghĩ ngợi thì điện thoại đã bị treo.</w:t>
      </w:r>
    </w:p>
    <w:p>
      <w:pPr>
        <w:pStyle w:val="BodyText"/>
      </w:pPr>
      <w:r>
        <w:t xml:space="preserve">Âu Dương hơi hơi thất vọng, nhìn ảnh chụp trên hình nền của máy tính, búng búng gương mặt tươi cười thư thả của thiếu niên, sau đó mới tắt máy đi ngủ.</w:t>
      </w:r>
    </w:p>
    <w:p>
      <w:pPr>
        <w:pStyle w:val="BodyText"/>
      </w:pPr>
      <w:r>
        <w:t xml:space="preserve">Hôm sau là ngày cuối cùng trong đợt giảm giá nhân dịp Tết Âm lịch của cửa hàng, Âu Dương liều mạng chạy đi mua đồ ăn, mua hết mấy tiếng đồng hồ mới trở về, chân tay đều nhũn ra. Nghĩ đến mớ hỗn độn của bữa tiệc cuối năm chiêu đãi bạn học cũ ngày hôm qua còn chưa dọn dẹp, một đống gia vụ còn phải làm, liền cảm thấy mệt muốn chết.</w:t>
      </w:r>
    </w:p>
    <w:p>
      <w:pPr>
        <w:pStyle w:val="BodyText"/>
      </w:pPr>
      <w:r>
        <w:t xml:space="preserve">Lúc mở cửa mới phát hiện cửa chỉ là khép hờ, nghĩ Chung Lý sao bây còn chưa đi tụ tập với bằng hữu, đẩy cửa bước vào, liền hoảng sợ.</w:t>
      </w:r>
    </w:p>
    <w:p>
      <w:pPr>
        <w:pStyle w:val="BodyText"/>
      </w:pPr>
      <w:r>
        <w:t xml:space="preserve">Đứng ở sàn nhà đang được lau rửa sạch sẽ là một thiếu niên tai đeo headphone nghe nhạc, dường như không cảm thấy động tĩnh xung quanh. Tóc hắn dài hơn trước một chút, dùng tạm cái kẹp mà hất bớt ra phía sau, lộ ra vầng trán cao thanh tú, vừa ngâm nga hát vừa mang dép lê lau lau sàn nhà.</w:t>
      </w:r>
    </w:p>
    <w:p>
      <w:pPr>
        <w:pStyle w:val="BodyText"/>
      </w:pPr>
      <w:r>
        <w:t xml:space="preserve">"Tiếu Huyền?"</w:t>
      </w:r>
    </w:p>
    <w:p>
      <w:pPr>
        <w:pStyle w:val="BodyText"/>
      </w:pPr>
      <w:r>
        <w:t xml:space="preserve">Tiếu Huyền vội rút headphone ra, quay đầu nhìn anh, vứt cây lau nhà qua một bên, cười cười tiến lại ôm chặt lấy anh: "Thầy về rồi..."</w:t>
      </w:r>
    </w:p>
    <w:p>
      <w:pPr>
        <w:pStyle w:val="BodyText"/>
      </w:pPr>
      <w:r>
        <w:t xml:space="preserve">Âu Dương vừa vui vừa sợ, xoa xoa đầu của hắn, rồi lại sờ sờ mặt: "Em như thế nào lại tới đây, không phải đang nghỉ phép sao? Người trong nhà em biết tính sao đây?"</w:t>
      </w:r>
    </w:p>
    <w:p>
      <w:pPr>
        <w:pStyle w:val="BodyText"/>
      </w:pPr>
      <w:r>
        <w:t xml:space="preserve">"Không có gì đâu, dù sao em bồi bọn họ cũng đủ lâu rồi, em hiện giờ về trước cũng không phải chuyện quá quan trọng"- Tiếu Huyền cười- "Nào biết thầy cư nhiên không có ở nhà chờ em, may là Chung Lý chưa đi, mới ra mở cửa giùm em."</w:t>
      </w:r>
    </w:p>
    <w:p>
      <w:pPr>
        <w:pStyle w:val="BodyText"/>
      </w:pPr>
      <w:r>
        <w:t xml:space="preserve">Hắn lại gần "chụt" một cái hôn ngay mũi của Âu Dương: "Không phải đã nói thầy ở nhà chờ em sao?"</w:t>
      </w:r>
    </w:p>
    <w:p>
      <w:pPr>
        <w:pStyle w:val="BodyText"/>
      </w:pPr>
      <w:r>
        <w:t xml:space="preserve">Âu Dương không biết nên nói gì, xoa xoa đầu hắn, "Ai, em không cần làm việc nhà, cứ tìm cái gì chơi chờ thầy về là được rồi..."</w:t>
      </w:r>
    </w:p>
    <w:p>
      <w:pPr>
        <w:pStyle w:val="BodyText"/>
      </w:pPr>
      <w:r>
        <w:t xml:space="preserve">"Nếu em dọn dẹp tốt, như vậy thầy sẽ có nhiều thời gian theo chơi với em"- Tiếu Huyền một tay ôm anh, đặt anh ngồi trên bàn- "Thầy, thời gian còn lại của cả ngày hôm nay đều dành cho em có được không?"</w:t>
      </w:r>
    </w:p>
    <w:p>
      <w:pPr>
        <w:pStyle w:val="BodyText"/>
      </w:pPr>
      <w:r>
        <w:t xml:space="preserve">"Ai, em a ..."- Âu Dương muốn nói, nếu muốn ta yêu ngươi, thật ra là việc rất dễ dàng, không cần làm những chuyện lãng mạn cầu kì gì cả, chỉ cần đối với ta chân thành là được rồi.</w:t>
      </w:r>
    </w:p>
    <w:p>
      <w:pPr>
        <w:pStyle w:val="BodyText"/>
      </w:pPr>
      <w:r>
        <w:t xml:space="preserve">Thế nhưng chưa kịp nói ra đã bị Tiếu Huyền vội vàng dùng môi ngăn lại.</w:t>
      </w:r>
    </w:p>
    <w:p>
      <w:pPr>
        <w:pStyle w:val="BodyText"/>
      </w:pPr>
      <w:r>
        <w:t xml:space="preserve">Thân mật đi qua, cả ngày Tiếu Huyền đều thực ngoan ngoãn mà loanh quanh bên cạnh anh, lúc xem TV cũng phải cùng anh ngồi chung một cái ghế. Tiếu Huyền tuy tuổi còn nhỏ nhưng đã cao gần một mét tám mươi, chen chúc như vậy làm Âu Dương căn bản không có chỗ ngồi, đành để hắn ôm anh ngồi ở trước ngực</w:t>
      </w:r>
    </w:p>
    <w:p>
      <w:pPr>
        <w:pStyle w:val="BodyText"/>
      </w:pPr>
      <w:r>
        <w:t xml:space="preserve">"Tiếu Huyền, có phải em lại cao thêm không?"</w:t>
      </w:r>
    </w:p>
    <w:p>
      <w:pPr>
        <w:pStyle w:val="BodyText"/>
      </w:pPr>
      <w:r>
        <w:t xml:space="preserve">"Chắc là thế"- Tiếu Huyền tựa hồ đang thực hưởng thụ cảm giác được ở bên cạnh anh, mắt híp lại tạo ra bộ dáng thoải mái, ở sau gáy anh mà cọ qua cọ lại, như con mèo nhàn nhã phơi nắng.</w:t>
      </w:r>
    </w:p>
    <w:p>
      <w:pPr>
        <w:pStyle w:val="BodyText"/>
      </w:pPr>
      <w:r>
        <w:t xml:space="preserve">"Sau học kì phải báo chi nguyện, em sẽ chọn đại học ngành nào? Kinh tế? Quản lý?"- Âu Dương sờ sờ mấy cọng tóc mềm mại của hắn đang cọ tới cọ lui làm anh ngứa ngáy, hỏi- "Hay là muốn sau này làm bên chính trị..."</w:t>
      </w:r>
    </w:p>
    <w:p>
      <w:pPr>
        <w:pStyle w:val="BodyText"/>
      </w:pPr>
      <w:r>
        <w:t xml:space="preserve">Tiếu Huyền đột nhiên im lặng, một lúc sau mới nhỏ giọng lầu bầu: "Em chán ghét chính trị, cũng không thích kinh thương ..."</w:t>
      </w:r>
    </w:p>
    <w:p>
      <w:pPr>
        <w:pStyle w:val="BodyText"/>
      </w:pPr>
      <w:r>
        <w:t xml:space="preserve">"Uhm, thế em muốn làm gì?"</w:t>
      </w:r>
    </w:p>
    <w:p>
      <w:pPr>
        <w:pStyle w:val="BodyText"/>
      </w:pPr>
      <w:r>
        <w:t xml:space="preserve">Tiếu Huyền không hé răng, ngẩn người nhìn chằm chằm TV, qua cả nửa ngày mới do dự đáp lại, "Kỳ thật, uh, em muốn làm tiểu thuyết gia viết truyện trinh thám."</w:t>
      </w:r>
    </w:p>
    <w:p>
      <w:pPr>
        <w:pStyle w:val="BodyText"/>
      </w:pPr>
      <w:r>
        <w:t xml:space="preserve">"A?"- Âu Dương kinh ngạc quay đầu nhìn hắn- "Rất hay a!"</w:t>
      </w:r>
    </w:p>
    <w:p>
      <w:pPr>
        <w:pStyle w:val="BodyText"/>
      </w:pPr>
      <w:r>
        <w:t xml:space="preserve">"Tuyệt đối không hay"- Tiếu Huyền nhún nhún vai, trề môi- "Nghề này thì làm gì có tiền đồ. Viết được truyện hay thì có thể ảnh hưởng đến cổ phiếu của công ty em sao? Anh hai em hiện tại đang làm rất tốt... còn em phải là người có thể giúp Tiếu gia phát triển công ty lên đỉnh cao..."</w:t>
      </w:r>
    </w:p>
    <w:p>
      <w:pPr>
        <w:pStyle w:val="BodyText"/>
      </w:pPr>
      <w:r>
        <w:t xml:space="preserve">"Em a"- Âu Dương xoa xoa đầu hắn- "Không cần tự tạo áp lực lớn như vậy. Em trước tiên là Tiếu Huyền, sau đó mới là con Tiếu Phiền a. Lựa chọn nghề nghiệp cả đời của mình thì cái mình muốn mới là quan trọng nhất. Nếu thật sự thích làm tiểu thuyết gia viết truyện trinh thám thì vì cái gì ngay cả thử cũng không dám thử lại phải đi quản lý công ty chứ?"</w:t>
      </w:r>
    </w:p>
    <w:p>
      <w:pPr>
        <w:pStyle w:val="BodyText"/>
      </w:pPr>
      <w:r>
        <w:t xml:space="preserve">"Thầy cũng cảm thấy như vậy sao?"- Tiếu Huyền có vẻ cao hứng mà ngẩng đầu lên, nhưng rất nhanh lại cụt hứng mà gục đầu về- "Quên đi, cha em sẽ không đồng ý đâu, ông còn chờ em tạo ra kì tích mà."</w:t>
      </w:r>
    </w:p>
    <w:p>
      <w:pPr>
        <w:pStyle w:val="BodyText"/>
      </w:pPr>
      <w:r>
        <w:t xml:space="preserve">"Cha em sao lại như thế được? Gia nghiệp phát triển lớn như vậy, không phải là vì hạnh phúc của các em sao? Hi sinh hạnh phúc của các em để đổi lấy nhiều tiền, làm gì có đạo lý đó."</w:t>
      </w:r>
    </w:p>
    <w:p>
      <w:pPr>
        <w:pStyle w:val="BodyText"/>
      </w:pPr>
      <w:r>
        <w:t xml:space="preserve">"Cha em không nghĩ như vậy đâu"- Tiếu Huyền hừ một tiếng- "Quên đi, ông ấy chẳng khác gì tường đá, nói thế nào cũng không có tác dụng..."</w:t>
      </w:r>
    </w:p>
    <w:p>
      <w:pPr>
        <w:pStyle w:val="BodyText"/>
      </w:pPr>
      <w:r>
        <w:t xml:space="preserve">Nếu Tiếu Huyền có một đôi tai cún, hiện tại nhất định là đang ủ rũ cụp xuống. Âu Dương có chút đau lòng, lại xoa xoa đầu hắn: "Chính là, sau này em thực sự sẽ cam tâm sao?"</w:t>
      </w:r>
    </w:p>
    <w:p>
      <w:pPr>
        <w:pStyle w:val="BodyText"/>
      </w:pPr>
      <w:r>
        <w:t xml:space="preserve">"... Có thể sẽ quen thôi"- Tiếu Huyền thờ ơ nhìn TV.</w:t>
      </w:r>
    </w:p>
    <w:p>
      <w:pPr>
        <w:pStyle w:val="BodyText"/>
      </w:pPr>
      <w:r>
        <w:t xml:space="preserve">"Em rất muốn viết tiểu thuyết, đúng không?"</w:t>
      </w:r>
    </w:p>
    <w:p>
      <w:pPr>
        <w:pStyle w:val="BodyText"/>
      </w:pPr>
      <w:r>
        <w:t xml:space="preserve">"..."- Tiếu Huyền lại không mở miệng. Bộ dạng hiện tại của hắn chỉ đơn thuần là một đứa trẻ vị thành niên, thậm chí không thể lựa chọn nghề nghiệp mà bản thân yêu thích.</w:t>
      </w:r>
    </w:p>
    <w:p>
      <w:pPr>
        <w:pStyle w:val="BodyText"/>
      </w:pPr>
      <w:r>
        <w:t xml:space="preserve">Âu Dương vén tóc mái của hắn, hôn lên trán hắn một chút- "Cũng có thể vì em hiện tại còn nhỏ nên bọn họ mới quản em, chờ sau này em lớn lên thì có thể tự mình quyết định rồi". Nhìn Tiếu Huyền hạ ánh mắt suy nghĩ, Âu Dương lại nhẹ nhàng vuốt tóc hắn: "Vô luận thế nào, thầy cũng sẽ bên cạnh em."</w:t>
      </w:r>
    </w:p>
    <w:p>
      <w:pPr>
        <w:pStyle w:val="BodyText"/>
      </w:pPr>
      <w:r>
        <w:t xml:space="preserve">Tiếu Huyền "Dạ" một tiếng rồi đem mặt vùi trong ngực anh, đem anh ôm thật chặt, một lát sau mới ngượng ngùng cọ cọ: "Đúng rồi, thầy, em có chuyện muốn nói với thầy ..."</w:t>
      </w:r>
    </w:p>
    <w:p>
      <w:pPr>
        <w:pStyle w:val="BodyText"/>
      </w:pPr>
      <w:r>
        <w:t xml:space="preserve">"Huh?"</w:t>
      </w:r>
    </w:p>
    <w:p>
      <w:pPr>
        <w:pStyle w:val="BodyText"/>
      </w:pPr>
      <w:r>
        <w:t xml:space="preserve">Tiếu Huyền lại chần chờ một lúc, cư nhiên còn có điểm đỏ mặt, "Kỳ thật em đã viết xong mấy truyện rồi, thầy, thầy có muốn xem không?"</w:t>
      </w:r>
    </w:p>
    <w:p>
      <w:pPr>
        <w:pStyle w:val="BodyText"/>
      </w:pPr>
      <w:r>
        <w:t xml:space="preserve">"À? Em có mang theo sao?"</w:t>
      </w:r>
    </w:p>
    <w:p>
      <w:pPr>
        <w:pStyle w:val="BodyText"/>
      </w:pPr>
      <w:r>
        <w:t xml:space="preserve">Tiếu Huyền "Dạ" một tiếng, lôi cái áo khoát đặt bên cạnh lại, từ trong túi lấy ra một cuốn sổ điện tử nhỏ, khởi động máy tính, có chút ngượng nghịu đưa cho Âu Dương.</w:t>
      </w:r>
    </w:p>
    <w:p>
      <w:pPr>
        <w:pStyle w:val="BodyText"/>
      </w:pPr>
      <w:r>
        <w:t xml:space="preserve">"Ha ..."- Âu Dương cũng cảm thấy hắn đáng yêu, tiếp nhận thứ cũng không nặng hơn bình nước trái cây là mấy- "Cái này dùng như thế nào, không có chuột ..."</w:t>
      </w:r>
    </w:p>
    <w:p>
      <w:pPr>
        <w:pStyle w:val="BodyText"/>
      </w:pPr>
      <w:r>
        <w:t xml:space="preserve">"Điều khiển phương hướng ở đây, bên phải hình vuông này, ngươi chạm vào thử xem"-Tiếu Huyền ôm anh, nắm tay anh mở file ra- "Bàn phím là thiết kế ẩn, ở trong này, đẩy màn hình lên là thấy..."</w:t>
      </w:r>
    </w:p>
    <w:p>
      <w:pPr>
        <w:pStyle w:val="BodyText"/>
      </w:pPr>
      <w:r>
        <w:t xml:space="preserve">"Thật thú vị ..."</w:t>
      </w:r>
    </w:p>
    <w:p>
      <w:pPr>
        <w:pStyle w:val="BodyText"/>
      </w:pPr>
      <w:r>
        <w:t xml:space="preserve">"Em lần sau mang cho thầy một cái."</w:t>
      </w:r>
    </w:p>
    <w:p>
      <w:pPr>
        <w:pStyle w:val="BodyText"/>
      </w:pPr>
      <w:r>
        <w:t xml:space="preserve">Âu Dương cười khổ vươn tay vỗ đầu hắn một cái- "Không cần, thầy phải bắt đầu xem truyện a."</w:t>
      </w:r>
    </w:p>
    <w:p>
      <w:pPr>
        <w:pStyle w:val="BodyText"/>
      </w:pPr>
      <w:r>
        <w:t xml:space="preserve">Tiếu Huyền lập tức trở nên khẩn trương, tựa cằm lên vai anh, trong ánh mắt có chút trông mong cùng chờ đợi- "Kì thật cũng không phải hay lắm, em chỉ tùy tiện viết thôi, thầy xem nhiều sách như vậy, đọc của em cũng không cần bắt bẻ a."</w:t>
      </w:r>
    </w:p>
    <w:p>
      <w:pPr>
        <w:pStyle w:val="BodyText"/>
      </w:pPr>
      <w:r>
        <w:t xml:space="preserve">Âu Dương cười cười không để ý đến hắn, chuyên tâm kéo trang sách, đọc hơn nửa tiếng đồng hồ.</w:t>
      </w:r>
    </w:p>
    <w:p>
      <w:pPr>
        <w:pStyle w:val="BodyText"/>
      </w:pPr>
      <w:r>
        <w:t xml:space="preserve">"Phần tiếp theo đâu? Tới đoạn này rõ ràng chưa chấm dứt a."</w:t>
      </w:r>
    </w:p>
    <w:p>
      <w:pPr>
        <w:pStyle w:val="BodyText"/>
      </w:pPr>
      <w:r>
        <w:t xml:space="preserve">"Dạ, còn có tập tiếp theo"- Tiếu Huyền không lập tức mở file mới cho anh, chỉ vội vàng hỏi: "Thế nào hả thầy?"</w:t>
      </w:r>
    </w:p>
    <w:p>
      <w:pPr>
        <w:pStyle w:val="BodyText"/>
      </w:pPr>
      <w:r>
        <w:t xml:space="preserve">"A a, nhận xét để nói sau"- Âu Dương thì sốt ruột, nhưng lại không quen xài loại máy tính này- "Người sau lưng kẻ đó là ai? Tập tiếp theo rốt cuộc là ở đâu a? Em mau lấy ra đi!"</w:t>
      </w:r>
    </w:p>
    <w:p>
      <w:pPr>
        <w:pStyle w:val="BodyText"/>
      </w:pPr>
      <w:r>
        <w:t xml:space="preserve">Tiếu Huyền ngữ khí chậm rãi, có chút trầm tĩnh, cười nói: "Cho em hôn một cái rồi em lấy cho thầy xem."</w:t>
      </w:r>
    </w:p>
    <w:p>
      <w:pPr>
        <w:pStyle w:val="BodyText"/>
      </w:pPr>
      <w:r>
        <w:t xml:space="preserve">" ..."- Âu Dương biết không biết làm sao, lại đang tò mò muốn biết chuyện tiếp theo, đành bất chấp tất cả mà hôn hắn một cái. May là Tiếu Huyền biết giữ lời, ngoan ngoãn đem một file mới mở ra.</w:t>
      </w:r>
    </w:p>
    <w:p>
      <w:pPr>
        <w:pStyle w:val="BodyText"/>
      </w:pPr>
      <w:r>
        <w:t xml:space="preserve">Âu Dương tập trung xem truyện, hoàn toàn quên bẵng kẻ đang lợi dụng ôm ấp anh. Tiếu Huyền đương nhiên tự hào, nhưng dần dần bắt đầu không cam tâm, gọi "Thầy..."</w:t>
      </w:r>
    </w:p>
    <w:p>
      <w:pPr>
        <w:pStyle w:val="BodyText"/>
      </w:pPr>
      <w:r>
        <w:t xml:space="preserve">"Suỵt, không được ồn."</w:t>
      </w:r>
    </w:p>
    <w:p>
      <w:pPr>
        <w:pStyle w:val="BodyText"/>
      </w:pPr>
      <w:r>
        <w:t xml:space="preserve">"Thầy ơi..."- Có người không chấp nhận bị bỏ quên, tung ra đòn sát thủ- "Em nói thầy nha, hung thủ kì thực là ... "</w:t>
      </w:r>
    </w:p>
    <w:p>
      <w:pPr>
        <w:pStyle w:val="BodyText"/>
      </w:pPr>
      <w:r>
        <w:t xml:space="preserve">"A a a, đừng nói ra!"</w:t>
      </w:r>
    </w:p>
    <w:p>
      <w:pPr>
        <w:pStyle w:val="BodyText"/>
      </w:pPr>
      <w:r>
        <w:t xml:space="preserve">"Thầy nhất định không đoán không được đâu, hắn kỳ thật là ..."</w:t>
      </w:r>
    </w:p>
    <w:p>
      <w:pPr>
        <w:pStyle w:val="BodyText"/>
      </w:pPr>
      <w:r>
        <w:t xml:space="preserve">"A a a ...."- Âu Dương dù tính tình dễ chịu cũng sắp phát điên.</w:t>
      </w:r>
    </w:p>
    <w:p>
      <w:pPr>
        <w:pStyle w:val="BodyText"/>
      </w:pPr>
      <w:r>
        <w:t xml:space="preserve">Tiếu Huyền cong cong khóe mắt cười- "Cho em hôn một cái đi rồi em không nói."</w:t>
      </w:r>
    </w:p>
    <w:p>
      <w:pPr>
        <w:pStyle w:val="BodyText"/>
      </w:pPr>
      <w:r>
        <w:t xml:space="preserve">Âu Dương cười khổ, gõ trán tên bướng bỉnh này một cái, dù sao pin cũng sắp hết, đành phải tắt máy.</w:t>
      </w:r>
    </w:p>
    <w:p>
      <w:pPr>
        <w:pStyle w:val="BodyText"/>
      </w:pPr>
      <w:r>
        <w:t xml:space="preserve">Tiếu Huyền đáng yêu mà tiến lên hôn anh một cái, Âu Dương liền xoa xoa đầu hắn, cảm khái nói- "Tiếu Huyền, em thực sự thông minh, rất có thiên phú. Nếu không tiếp tục kiên trì thì thực đáng tiếc. Có một số thứ mình có thể nhượng bộ, nhưng cũng có những thứ một khi đã muốn thì phải cố gắng bảo vệ, đừng để vuột mất."</w:t>
      </w:r>
    </w:p>
    <w:p>
      <w:pPr>
        <w:pStyle w:val="BodyText"/>
      </w:pPr>
      <w:r>
        <w:t xml:space="preserve">Tiếu Huyền nhẹ mỉm cười- "Ân"- sau đó ôm Âu Dương càng chặt hơn- "Thứ em rất rất muốn chính là thầy"</w:t>
      </w:r>
    </w:p>
    <w:p>
      <w:pPr>
        <w:pStyle w:val="BodyText"/>
      </w:pPr>
      <w:r>
        <w:t xml:space="preserve">"Em a ..."</w:t>
      </w:r>
    </w:p>
    <w:p>
      <w:pPr>
        <w:pStyle w:val="BodyText"/>
      </w:pPr>
      <w:r>
        <w:t xml:space="preserve">"Em nói thật đó."</w:t>
      </w:r>
    </w:p>
    <w:p>
      <w:pPr>
        <w:pStyle w:val="BodyText"/>
      </w:pPr>
      <w:r>
        <w:t xml:space="preserve">"Chẳng lẽ so với giấc mơ được làm tiểu thuyết gia còn quan trọng hơn?"</w:t>
      </w:r>
    </w:p>
    <w:p>
      <w:pPr>
        <w:pStyle w:val="BodyText"/>
      </w:pPr>
      <w:r>
        <w:t xml:space="preserve">"Dạ"</w:t>
      </w:r>
    </w:p>
    <w:p>
      <w:pPr>
        <w:pStyle w:val="BodyText"/>
      </w:pPr>
      <w:r>
        <w:t xml:space="preserve">Tuy rằng lát nữa Chung Lý sẽ không về, nhưng trong phòng khách mà làm loại việc này vẫn là không nên, do đó Âu Dương chỉ tiếp tục hôn hắn, tóc bị nắm đến mức có điểm lộn xộn.</w:t>
      </w:r>
    </w:p>
    <w:p>
      <w:pPr>
        <w:pStyle w:val="BodyText"/>
      </w:pPr>
      <w:r>
        <w:t xml:space="preserve">"Thầy có yêu em không?"</w:t>
      </w:r>
    </w:p>
    <w:p>
      <w:pPr>
        <w:pStyle w:val="BodyText"/>
      </w:pPr>
      <w:r>
        <w:t xml:space="preserve">"... Ừ"</w:t>
      </w:r>
    </w:p>
    <w:p>
      <w:pPr>
        <w:pStyle w:val="BodyText"/>
      </w:pPr>
      <w:r>
        <w:t xml:space="preserve">Tiếu Huyền giống như thực cao hứng mà ôm anh chặt lấy anh- "Em cũng yêu thầy nhất ..."</w:t>
      </w:r>
    </w:p>
    <w:p>
      <w:pPr>
        <w:pStyle w:val="BodyText"/>
      </w:pPr>
      <w:r>
        <w:t xml:space="preserve">Âu Dương vẫn giống như trước, đối với câu nói hắn luôn rất dễ dàng thốt ra này không có phản ứng gì, nhưng một lát sau, cúi đầu "Uhm" một tiếng.</w:t>
      </w:r>
    </w:p>
    <w:p>
      <w:pPr>
        <w:pStyle w:val="Compact"/>
      </w:pPr>
      <w:r>
        <w:br w:type="textWrapping"/>
      </w:r>
      <w:r>
        <w:br w:type="textWrapping"/>
      </w:r>
    </w:p>
    <w:p>
      <w:pPr>
        <w:pStyle w:val="Heading2"/>
      </w:pPr>
      <w:bookmarkStart w:id="31" w:name="chương-chín"/>
      <w:bookmarkEnd w:id="31"/>
      <w:r>
        <w:t xml:space="preserve">9. Chương Chín</w:t>
      </w:r>
    </w:p>
    <w:p>
      <w:pPr>
        <w:pStyle w:val="Compact"/>
      </w:pPr>
      <w:r>
        <w:br w:type="textWrapping"/>
      </w:r>
      <w:r>
        <w:br w:type="textWrapping"/>
      </w:r>
      <w:r>
        <w:t xml:space="preserve">☼ CHƯƠNG CHÍN ☼</w:t>
      </w:r>
    </w:p>
    <w:p>
      <w:pPr>
        <w:pStyle w:val="BodyText"/>
      </w:pPr>
      <w:r>
        <w:t xml:space="preserve">Học kì mới rốt cuộc cũng bắt đầu, đây là học kì cuối của Tiếu Huyền, sau vài tháng hắn sẽ không còn là học trò của anh nữa.</w:t>
      </w:r>
    </w:p>
    <w:p>
      <w:pPr>
        <w:pStyle w:val="BodyText"/>
      </w:pPr>
      <w:r>
        <w:t xml:space="preserve">Nghĩ thế Âu Dương rất cao hứng, hai người trong khoảng thời gian này tiến tiến lùi lùi cũng đã nhiều lần, mà thứ khiến mọi chuyện trở nên phiền phức chính là quan hệ thầy trò của anh và hắn, hiện tại cuối cùng cũng có tiến triển mới.</w:t>
      </w:r>
    </w:p>
    <w:p>
      <w:pPr>
        <w:pStyle w:val="BodyText"/>
      </w:pPr>
      <w:r>
        <w:t xml:space="preserve">Chờ Tiếu Huyền tốt nghiệp, chờ Tiếu Huyền trưởng thành, chờ Tiếu Huyền tốt nghiệp đại học, chờ Tiếu Huyền chính thức đi làm ... Đó là bản kế hoạch cuộc anh vạch ra, mỗi một giai đoạn đều đáng chúc mừng.</w:t>
      </w:r>
    </w:p>
    <w:p>
      <w:pPr>
        <w:pStyle w:val="BodyText"/>
      </w:pPr>
      <w:r>
        <w:t xml:space="preserve">Buổi tối vẫn như trước cùng Tiếu Huyền ở trong phòng ngủ "hẹn hò", kỳ thật cũng chỉ là mở máy tính lơ đãng xem DVD, tựa vào nhau mà nói chuyện phiếm và ăn vặt .</w:t>
      </w:r>
    </w:p>
    <w:p>
      <w:pPr>
        <w:pStyle w:val="BodyText"/>
      </w:pPr>
      <w:r>
        <w:t xml:space="preserve">Ngay cả Âu Dương cũng thấy loại hẹn hò này rất đơn điệu, nhất là với một học sinh trung học sinh lực dư thừa, nhưng Tiếu Huyền lại có vẻ không thích hẹn hò ở ngoài, Âu Dương Hi Văn cũng không miễn cưỡng hắn.</w:t>
      </w:r>
    </w:p>
    <w:p>
      <w:pPr>
        <w:pStyle w:val="BodyText"/>
      </w:pPr>
      <w:r>
        <w:t xml:space="preserve">"Thầy ơi", Tiếu Huyền đột nhiên cào cào tay Âu Dương, đêm nay tâm trạng hắn thoạt nhìn có vẻ không yên, lúc nói chuyện đôi khi còn đỏ mặt, "Em có việc muốn nói với thầy ..."</w:t>
      </w:r>
    </w:p>
    <w:p>
      <w:pPr>
        <w:pStyle w:val="BodyText"/>
      </w:pPr>
      <w:r>
        <w:t xml:space="preserve">"Huh?"</w:t>
      </w:r>
    </w:p>
    <w:p>
      <w:pPr>
        <w:pStyle w:val="BodyText"/>
      </w:pPr>
      <w:r>
        <w:t xml:space="preserve">"Em có mua quà tặng thầy nga"</w:t>
      </w:r>
    </w:p>
    <w:p>
      <w:pPr>
        <w:pStyle w:val="BodyText"/>
      </w:pPr>
      <w:r>
        <w:t xml:space="preserve">"A, thật sao ..."</w:t>
      </w:r>
    </w:p>
    <w:p>
      <w:pPr>
        <w:pStyle w:val="BodyText"/>
      </w:pPr>
      <w:r>
        <w:t xml:space="preserve">Nhìn Tiếu Huyền lấy một cái hộp nhỏ dài dài từ trong túi áo khoác ra, Âu Dương cũng không thấy được nó có gì đặc biệt.</w:t>
      </w:r>
    </w:p>
    <w:p>
      <w:pPr>
        <w:pStyle w:val="BodyText"/>
      </w:pPr>
      <w:r>
        <w:t xml:space="preserve">Âu Dương nhận lấy, mở ra thì thấy đó là một cái đồng hồ đơn giản mà phóng khoáng, rất tinh xảo. Trên mặt không phải kiểu cầu kì có thêm ba, bốn cái đồng hồ nhỏ làm anh choáng váng, cũng không giống thiết kế thông thường chỉ có bốn vạch khiến anh chẳng bao giờ nhìn rõ thời gian. Cảm giác rất rõ ràng mà chính xác, thật hợp với sở thích của anh.</w:t>
      </w:r>
    </w:p>
    <w:p>
      <w:pPr>
        <w:pStyle w:val="BodyText"/>
      </w:pPr>
      <w:r>
        <w:t xml:space="preserve">Âu Dương nâng tay xoa xoa đầu thiếu niên, "Không phải nói chờ em đi làm rồi mới tặng sao?"</w:t>
      </w:r>
    </w:p>
    <w:p>
      <w:pPr>
        <w:pStyle w:val="BodyText"/>
      </w:pPr>
      <w:r>
        <w:t xml:space="preserve">"Cái này là tiền chính tay em kiếm được a", biểu tình của Tiếu Huyền rất là kiêu ngạo.</w:t>
      </w:r>
    </w:p>
    <w:p>
      <w:pPr>
        <w:pStyle w:val="BodyText"/>
      </w:pPr>
      <w:r>
        <w:t xml:space="preserve">Âu Dương "Ừ" một tiếng.</w:t>
      </w:r>
    </w:p>
    <w:p>
      <w:pPr>
        <w:pStyle w:val="BodyText"/>
      </w:pPr>
      <w:r>
        <w:t xml:space="preserve">Tiếu Huyền có thu nhập cũng phải chuyện lạ, những đứa trẻ có hoàn cảnh như vậy thì thường từ lúc nhỏ trong đầu đã có tư tưởng kinh doanh, nhiều ít gì thì cũng chơi cổ phiếu, huống chi Tiếu Huyền lại thông minh như vậy..</w:t>
      </w:r>
    </w:p>
    <w:p>
      <w:pPr>
        <w:pStyle w:val="BodyText"/>
      </w:pPr>
      <w:r>
        <w:t xml:space="preserve">"Cái đó thật ra cũng chỉ là tiền cha em cấp cho", Âu Dương nhéo nhéo mũi hắn, "Vẫn không đúng"</w:t>
      </w:r>
    </w:p>
    <w:p>
      <w:pPr>
        <w:pStyle w:val="BodyText"/>
      </w:pPr>
      <w:r>
        <w:t xml:space="preserve">"Không phải như thế", Tiếu Huyền cười, khó tránh được có chút ngượng ngùng, "Là tiền thưởng", tuy có chút ngại ngùng, nhưng chung qui vẫn không giấu được mà kiêu ngạo, "Tiểu thuyết của em giành giải thưởng"</w:t>
      </w:r>
    </w:p>
    <w:p>
      <w:pPr>
        <w:pStyle w:val="BodyText"/>
      </w:pPr>
      <w:r>
        <w:t xml:space="preserve">"A?" Âu Dương nhất thời mơ hồ, một lúc sau mới tỉnh ngộ mà hỏi lại:"Em đem truyện kia đi dự thi sao?"</w:t>
      </w:r>
    </w:p>
    <w:p>
      <w:pPr>
        <w:pStyle w:val="BodyText"/>
      </w:pPr>
      <w:r>
        <w:t xml:space="preserve">"Dạ"</w:t>
      </w:r>
    </w:p>
    <w:p>
      <w:pPr>
        <w:pStyle w:val="BodyText"/>
      </w:pPr>
      <w:r>
        <w:t xml:space="preserve">"Chẳng lẽ là cuộc thi viết toàn quốc kia ..."</w:t>
      </w:r>
    </w:p>
    <w:p>
      <w:pPr>
        <w:pStyle w:val="BodyText"/>
      </w:pPr>
      <w:r>
        <w:t xml:space="preserve">Thấy Tiếu Huyền gật đầu, Âu Dương nhất thời không biết nói gì, sau nửa ngày mới ôm mặt hắn, kích động đến vẻ mặt đều đỏ lên, "Chúc mừng em a!"</w:t>
      </w:r>
    </w:p>
    <w:p>
      <w:pPr>
        <w:pStyle w:val="BodyText"/>
      </w:pPr>
      <w:r>
        <w:t xml:space="preserve">Tiếu Huyền chỉ cười, bộ dáng thẹn thùng rất đáng yêu, đưa tay cào cào tóc, "Kỳ thật nếu không phải thầy nói thích, em cũng sẽ không có dũng khí đem nó đi dự thi"</w:t>
      </w:r>
    </w:p>
    <w:p>
      <w:pPr>
        <w:pStyle w:val="BodyText"/>
      </w:pPr>
      <w:r>
        <w:t xml:space="preserve">Âu Dương chưa từng nghĩ hắn cũng sẽ có lúc thiếu tự tin như vậy, lần đầu tiên chân chính cảm giác được sự hiện hữu của hắn, mới hơi chần chờ một chút .</w:t>
      </w:r>
    </w:p>
    <w:p>
      <w:pPr>
        <w:pStyle w:val="BodyText"/>
      </w:pPr>
      <w:r>
        <w:t xml:space="preserve">"Thầy, mang đồng hồ vào thử xem, là em dùng tiền thưởng mua đó ..."</w:t>
      </w:r>
    </w:p>
    <w:p>
      <w:pPr>
        <w:pStyle w:val="BodyText"/>
      </w:pPr>
      <w:r>
        <w:t xml:space="preserve">Âu Dương vò vò đầu hắn, "Gạt người, tiền thưởng làm sao được nhận nhanh như vậy, không biết phải qua bao nhiêu thủ tục"</w:t>
      </w:r>
    </w:p>
    <w:p>
      <w:pPr>
        <w:pStyle w:val="BodyText"/>
      </w:pPr>
      <w:r>
        <w:t xml:space="preserve">Tiếu Huyền le le lưỡi, "Thầy thực thông minh nga. Kỳ thật cái này là em dùng tiền của mình mua, còn tiền thưởng em sẽ không lấy, bởi vì trẻ vị thành niên cần người giám hộ chứng minh thì mới có thể nhận tiền, em lại không muốn người trong nhà biết, nên thôi bỏ đi"</w:t>
      </w:r>
    </w:p>
    <w:p>
      <w:pPr>
        <w:pStyle w:val="BodyText"/>
      </w:pPr>
      <w:r>
        <w:t xml:space="preserve">"Nhưng đây là chuyện tốt a, vậy mà vẫn không thể nói cho cha em biết sao?"</w:t>
      </w:r>
    </w:p>
    <w:p>
      <w:pPr>
        <w:pStyle w:val="BodyText"/>
      </w:pPr>
      <w:r>
        <w:t xml:space="preserve">Tiếu Huyền nhún nhún vai, "Có nói cho ông ấy thì thứ nhận được cũng không phải lời chúc mừng"</w:t>
      </w:r>
    </w:p>
    <w:p>
      <w:pPr>
        <w:pStyle w:val="BodyText"/>
      </w:pPr>
      <w:r>
        <w:t xml:space="preserve">Âu Dương ngẫm lại trước nay lời nói lẫn hành động của hắn luôn gần như hoàn mỹ, xem như hiểu được có bao nhiêu phần là đến từ áp lực của cha mẹ, nhưng xúi giục một đứa nhỏ đi đấu tranh với gia đình cũng không phải chuyện nên làm, "Thầy có phải được đi thăm hỏi gia đình các học sinh không?"</w:t>
      </w:r>
    </w:p>
    <w:p>
      <w:pPr>
        <w:pStyle w:val="BodyText"/>
      </w:pPr>
      <w:r>
        <w:t xml:space="preserve">Tiếu Huyền giật mình nhìn anh, sững sốt trong chốc lát mới cười lắc đầu, "Không cần đâu thầy, thầy không khuyên được ông ấy đâu. Thầy cho rằng ông ta giống những phụ huynh bình thường khác sao?"</w:t>
      </w:r>
    </w:p>
    <w:p>
      <w:pPr>
        <w:pStyle w:val="BodyText"/>
      </w:pPr>
      <w:r>
        <w:t xml:space="preserve">"Nhưng, thầy cũng nên vì em làm chút gì đó ..."</w:t>
      </w:r>
    </w:p>
    <w:p>
      <w:pPr>
        <w:pStyle w:val="BodyText"/>
      </w:pPr>
      <w:r>
        <w:t xml:space="preserve">Tiếu Huyền lẳng lặng nhìn anh trong chốc lát, mỉm cười dùng sức hôn anh, "Thầy, về sau em sẽ hảo hảo yêu thương thầy"</w:t>
      </w:r>
    </w:p>
    <w:p>
      <w:pPr>
        <w:pStyle w:val="BodyText"/>
      </w:pPr>
      <w:r>
        <w:t xml:space="preserve">Đồng hồ đeo lên tay Âu Dương, thoạt nhìn cảm giác thực tao nhã.</w:t>
      </w:r>
    </w:p>
    <w:p>
      <w:pPr>
        <w:pStyle w:val="BodyText"/>
      </w:pPr>
      <w:r>
        <w:t xml:space="preserve">"Thầy, thầy có thích không?"</w:t>
      </w:r>
    </w:p>
    <w:p>
      <w:pPr>
        <w:pStyle w:val="BodyText"/>
      </w:pPr>
      <w:r>
        <w:t xml:space="preserve">"Có, đương nhiên a", Âu Dương nhìn hắn giúp anh sửa sang lại dây đồng hồ, hỏi "Vì sao lại nghĩ muốn mua cái này?"</w:t>
      </w:r>
    </w:p>
    <w:p>
      <w:pPr>
        <w:pStyle w:val="BodyText"/>
      </w:pPr>
      <w:r>
        <w:t xml:space="preserve">"Thầy, đồng hồ của thầy chẳng phải chạy sai sao?"</w:t>
      </w:r>
    </w:p>
    <w:p>
      <w:pPr>
        <w:pStyle w:val="BodyText"/>
      </w:pPr>
      <w:r>
        <w:t xml:space="preserve">"Nói nhảm" Âu Dương búng trán hắn một cái, "Chỉ chạy nhanh có hai phút"</w:t>
      </w:r>
    </w:p>
    <w:p>
      <w:pPr>
        <w:pStyle w:val="BodyText"/>
      </w:pPr>
      <w:r>
        <w:t xml:space="preserve">Tiếu Huyền cười hôn lên tay anh, "Thầy, thầy vẫn phải mang nó đó nha"</w:t>
      </w:r>
    </w:p>
    <w:p>
      <w:pPr>
        <w:pStyle w:val="BodyText"/>
      </w:pPr>
      <w:r>
        <w:t xml:space="preserve">"Uhm"</w:t>
      </w:r>
    </w:p>
    <w:p>
      <w:pPr>
        <w:pStyle w:val="BodyText"/>
      </w:pPr>
      <w:r>
        <w:t xml:space="preserve">Tiếu Huyền ngẩng đầu nhìn anh, "Thứ em tặng thầy không phải đồng hồ ..."</w:t>
      </w:r>
    </w:p>
    <w:p>
      <w:pPr>
        <w:pStyle w:val="BodyText"/>
      </w:pPr>
      <w:r>
        <w:t xml:space="preserve">"Ơ?"</w:t>
      </w:r>
    </w:p>
    <w:p>
      <w:pPr>
        <w:pStyle w:val="BodyText"/>
      </w:pPr>
      <w:r>
        <w:t xml:space="preserve">"Là thời gian" Tiếu Huyền mỉm cười, "Thời gian là vĩnh hằng, nên chúng ta cũng sẽ vĩnh viễn ở cùng một chỗ"</w:t>
      </w:r>
    </w:p>
    <w:p>
      <w:pPr>
        <w:pStyle w:val="BodyText"/>
      </w:pPr>
      <w:r>
        <w:t xml:space="preserve">"... Uhm"</w:t>
      </w:r>
    </w:p>
    <w:p>
      <w:pPr>
        <w:pStyle w:val="BodyText"/>
      </w:pPr>
      <w:r>
        <w:t xml:space="preserve">"Mang nó, thầy sẽ không được nghĩ đến ai ngoài em nga"</w:t>
      </w:r>
    </w:p>
    <w:p>
      <w:pPr>
        <w:pStyle w:val="BodyText"/>
      </w:pPr>
      <w:r>
        <w:t xml:space="preserve">"Uhm"</w:t>
      </w:r>
    </w:p>
    <w:p>
      <w:pPr>
        <w:pStyle w:val="BodyText"/>
      </w:pPr>
      <w:r>
        <w:t xml:space="preserve">"Nó chính là thay em giám sát thầy nga"</w:t>
      </w:r>
    </w:p>
    <w:p>
      <w:pPr>
        <w:pStyle w:val="BodyText"/>
      </w:pPr>
      <w:r>
        <w:t xml:space="preserve">"Uhm"</w:t>
      </w:r>
    </w:p>
    <w:p>
      <w:pPr>
        <w:pStyle w:val="BodyText"/>
      </w:pPr>
      <w:r>
        <w:t xml:space="preserve">"Thầy, thầy có yêu em không?"</w:t>
      </w:r>
    </w:p>
    <w:p>
      <w:pPr>
        <w:pStyle w:val="BodyText"/>
      </w:pPr>
      <w:r>
        <w:t xml:space="preserve">"... Uhm"</w:t>
      </w:r>
    </w:p>
    <w:p>
      <w:pPr>
        <w:pStyle w:val="BodyText"/>
      </w:pPr>
      <w:r>
        <w:t xml:space="preserve">"Sau này sẽ vẫn yêu em?"</w:t>
      </w:r>
    </w:p>
    <w:p>
      <w:pPr>
        <w:pStyle w:val="BodyText"/>
      </w:pPr>
      <w:r>
        <w:t xml:space="preserve">"Uhm"</w:t>
      </w:r>
    </w:p>
    <w:p>
      <w:pPr>
        <w:pStyle w:val="BodyText"/>
      </w:pPr>
      <w:r>
        <w:t xml:space="preserve">"Thật sự sao?"</w:t>
      </w:r>
    </w:p>
    <w:p>
      <w:pPr>
        <w:pStyle w:val="BodyText"/>
      </w:pPr>
      <w:r>
        <w:t xml:space="preserve">Tiếu Huyền đứng lên, thẳng người, vươn đến hôn anh.</w:t>
      </w:r>
    </w:p>
    <w:p>
      <w:pPr>
        <w:pStyle w:val="BodyText"/>
      </w:pPr>
      <w:r>
        <w:t xml:space="preserve">Môi Âu Dương hơi hơi run rẩy, thực dễ dàng bị khiêu mở, Tiếu Huyền liếm bên trong khoang miệng của anh, mút lấy đầu lưỡi của anh, liền mạnh mẽ ôm lấy anh.</w:t>
      </w:r>
    </w:p>
    <w:p>
      <w:pPr>
        <w:pStyle w:val="BodyText"/>
      </w:pPr>
      <w:r>
        <w:t xml:space="preserve">Tuy gặp một vài chống cự nho nhỏ, Tiếu Huyền vẫn giống như trước, ở trên giường đem cái áo lông cũ kĩ trên người anh lột xuống.</w:t>
      </w:r>
    </w:p>
    <w:p>
      <w:pPr>
        <w:pStyle w:val="BodyText"/>
      </w:pPr>
      <w:r>
        <w:t xml:space="preserve">Vài tháng chưa làm loại chuyện này, Âu Dương thực khẩn trương, ở trong tình cảm mãnh liệt cũng chỉ cứng ngắc hơn là hưởng thụ. Lúc bàn tay của Tiếu Huyền ở trong quần lót vuốt ve thăm dò, anh càng không ngừng hấp từng ngụm lương khí, bị đụng tới nơi nhạy cảm thì cả lưng cong lên, liều mạng lùi về phía sau, chỉ đơn giản khiêu khích vài cái đã dễ dàng làm anh toàn thân ửng đỏ.</w:t>
      </w:r>
    </w:p>
    <w:p>
      <w:pPr>
        <w:pStyle w:val="BodyText"/>
      </w:pPr>
      <w:r>
        <w:t xml:space="preserve">Không tính cho anh tiếp tục trốn tránh, Tiếu Huyền đè anh lại, đặt anh giữa hai chân hắn, một tay vuốt ve đùi và mông anh, một tay giữ miệng anh kịch liệt hôn môi.</w:t>
      </w:r>
    </w:p>
    <w:p>
      <w:pPr>
        <w:pStyle w:val="BodyText"/>
      </w:pPr>
      <w:r>
        <w:t xml:space="preserve">Chỉ mạnh mẽ hôn môi cùng âu yếm cũng đã làm tốn không ít thời gian, nhưng không làm gì nhiều, chỉ khiến hai người toàn thân phát nhiệt, ướt đẫm mồ hôi, kề vào nhau ma sát, quả thực có ảo giác như sắp bị thiêu cháy.</w:t>
      </w:r>
    </w:p>
    <w:p>
      <w:pPr>
        <w:pStyle w:val="BodyText"/>
      </w:pPr>
      <w:r>
        <w:t xml:space="preserve">Nơi sắp phải thừa nhận tính khí kia đã bị ngón tay đùa bỡn đến trở nên vừa mềm mại vừa ướt át, Tiếu Huyền kiềm chế không được mà đem hạ thể đã gắng gượng đến nóng bỏng kia đặt ở huyệt khẩu ma sát qua lại trước khi xâm nhập.</w:t>
      </w:r>
    </w:p>
    <w:p>
      <w:pPr>
        <w:pStyle w:val="BodyText"/>
      </w:pPr>
      <w:r>
        <w:t xml:space="preserve">Âu Dương nao núng run lên một chút, sợ hãi cảm giác đau đớn khi bị sát nhập, nhưng vẫn hơi hơi mở lớn chân, tạo ra tư thế chuẩn bị tốt.</w:t>
      </w:r>
    </w:p>
    <w:p>
      <w:pPr>
        <w:pStyle w:val="BodyText"/>
      </w:pPr>
      <w:r>
        <w:t xml:space="preserve">Tiếu Huyền không còn nhẫn nại, ở phía trước tùy ý đĩnh nhập, đè xuống mông Âu Dương, dùng chút sức liền hoàn toàn chôn sâu vào bên trong. Nam nhân bị xâm phạm ở sâu nơi tư mật, "A" một tiếng , cứng người mà liều mạng hít sâu, trong nháy mắt thần tình đều đỏ bừng.</w:t>
      </w:r>
    </w:p>
    <w:p>
      <w:pPr>
        <w:pStyle w:val="BodyText"/>
      </w:pPr>
      <w:r>
        <w:t xml:space="preserve">"Đau không?"</w:t>
      </w:r>
    </w:p>
    <w:p>
      <w:pPr>
        <w:pStyle w:val="BodyText"/>
      </w:pPr>
      <w:r>
        <w:t xml:space="preserve">Âu Dương lắc đầu tỏ vẻ không phải, nhưng vẫn đang vất vả thở phì phò.</w:t>
      </w:r>
    </w:p>
    <w:p>
      <w:pPr>
        <w:pStyle w:val="BodyText"/>
      </w:pPr>
      <w:r>
        <w:t xml:space="preserve">Tiếu Huyền chỉ vừa mới bắt đầu động, nam nhân dưới thân đã có chút kinh hoảng mà hơi xoay người, Tiếu Huyền nhìn bộ dáng này của anh chỉ thấy tâm tình càng ngứa ngáy, đơn giản lấy hai tay hoàn trụ, ở sau lưng dập mạnh một cái, không cho anh trốn, sau đó mới bắt đầu tăng mạnh lực đạo mà đĩnh động, nghe anh phát ra những tiếng rên rỉ thất thố.</w:t>
      </w:r>
    </w:p>
    <w:p>
      <w:pPr>
        <w:pStyle w:val="BodyText"/>
      </w:pPr>
      <w:r>
        <w:t xml:space="preserve">Lần này thế nhưng không cảm thấy đau, Âu Dương bị cảm giác giao hoan xa lạ này khiến cho không biết làm gì mới tốt, chỉ có thể vất vả hít thở cùng nắm chặt lưng Tiếu Huyền.</w:t>
      </w:r>
    </w:p>
    <w:p>
      <w:pPr>
        <w:pStyle w:val="BodyText"/>
      </w:pPr>
      <w:r>
        <w:t xml:space="preserve">Tiếu Huyền tận tình trừu sáp trong chốc lát, ôm anh lên, không thèm để ý đến anh đang hoảng sợ giãy giụa, chỉ để anh ngồi khóa trên người mình, dùng nhiệt tình chưa từng có mà đỉnh anh từ đầu đến chân.</w:t>
      </w:r>
    </w:p>
    <w:p>
      <w:pPr>
        <w:pStyle w:val="BodyText"/>
      </w:pPr>
      <w:r>
        <w:t xml:space="preserve">Âu Dương sau lúc đầu cũng dần có khoái cảm, trước kia chưa từng trải qua cái gì ngoài tư thế hoan ái bình thường, bây giờ vừa trúc trắc vừa sợ hãi tựa như trời sắp sụp xuống tới nơi. Anh vì theo không kịp tiết tấu mà bị Tiếu Huyền dùng mọi cách đùa nghịch, trở nên vừa choáng vừa hoảng, ngoại trừ rên rỉ theo luật động cùng ôm cổ Tiếu Huyền, cái gì cũng không làm.</w:t>
      </w:r>
    </w:p>
    <w:p>
      <w:pPr>
        <w:pStyle w:val="BodyText"/>
      </w:pPr>
      <w:r>
        <w:t xml:space="preserve">Sau khi Tiếu Huyền từ trên lưng buông anh xuống, lại đẩy ngã anh lên giường, nâng hai chân anh lên áp sát hai bên sườn rồi hung hăng tiến vào, anh căn bản là không kềm chế được thanh âm, phát ra tiếng nức nở rên rỉ bất lực như tiểu động vật.</w:t>
      </w:r>
    </w:p>
    <w:p>
      <w:pPr>
        <w:pStyle w:val="BodyText"/>
      </w:pPr>
      <w:r>
        <w:t xml:space="preserve">Tiếu Huyền từ trên cao nhìn xuống, ở giữa cặp mông lồ lộ của anh tiếp tục trừu sáp, tiếng rên rỉ hoảng loạn kia nghe vào tai hắn cũng chỉ thấy thực đáng yêu, làm cho phần dưới bụng lại càng nóng lên.</w:t>
      </w:r>
    </w:p>
    <w:p>
      <w:pPr>
        <w:pStyle w:val="BodyText"/>
      </w:pPr>
      <w:r>
        <w:t xml:space="preserve">Biết được nam nhân hơn mình mười tuổi này là thật lòng thật dạ yêu mình sâu đậm, không vì danh lợi, lại càng không vì dục vọng, dù ái tình mang lại nhiều đau đớn cũng nhẫn nhịn chịu đựng, trên lưng liền giống như có dòng điện chạy qua, cả người vì khoái cảm kì lạ này mà hơi hơi phát run.</w:t>
      </w:r>
    </w:p>
    <w:p>
      <w:pPr>
        <w:pStyle w:val="BodyText"/>
      </w:pPr>
      <w:r>
        <w:t xml:space="preserve">Tiếu Huyền cuối cùng ở trên lưng anh, từ phía sau làm thêm một lần nữa, ồ ồ thở dốc mà đỉnh anh.</w:t>
      </w:r>
    </w:p>
    <w:p>
      <w:pPr>
        <w:pStyle w:val="BodyText"/>
      </w:pPr>
      <w:r>
        <w:t xml:space="preserve">Âu Dương toàn thân ửng đỏ ở dưới thân hắn rên rỉ, thắt lưng bị hắn giữ chặt, vẫn còn chưa hết hoảng loạn.</w:t>
      </w:r>
    </w:p>
    <w:p>
      <w:pPr>
        <w:pStyle w:val="BodyText"/>
      </w:pPr>
      <w:r>
        <w:t xml:space="preserve">Bên trong bị vật cứng nóng bỏng của người kia nhồi nhét, tận tình xuyên xỏ, mông của anh va chạm vào vùng bụng săn chắc của Tiếu Huyền, nơi giao hợp đã hoàn toàn bị mồ hôi và dịch thể làm cho ẩm nhớt, giữa những động tác mãnh liệt phát ra thanh âm làm người ta không khỏi cảm thấy thẹn..</w:t>
      </w:r>
    </w:p>
    <w:p>
      <w:pPr>
        <w:pStyle w:val="BodyText"/>
      </w:pPr>
      <w:r>
        <w:t xml:space="preserve">Anh chưa từng trải qua hoan ái kịch liệt vừa hoang sơ vừa thuần chất như vậy, tuy thấy có chút dọa người, nhưng anh lại cảm giác đây mới là sự kết hợp chân chính.</w:t>
      </w:r>
    </w:p>
    <w:p>
      <w:pPr>
        <w:pStyle w:val="BodyText"/>
      </w:pPr>
      <w:r>
        <w:t xml:space="preserve">Chờ Tiếu Huyền rốt cuộc dừng lại, tha cho Âu Dương, hắn cũng không còn hơi sức quan tâm cái giường cũ kĩ đã trở nên lộn xộn, khắp phòng đều là dư vị của một đêm tình mãnh liệt, mùi vị hoan ái nồng đậm phảng phất trong không khí thật lâu cũng không tản đi, làm người ta thấy có chút hư ảo.</w:t>
      </w:r>
    </w:p>
    <w:p>
      <w:pPr>
        <w:pStyle w:val="BodyText"/>
      </w:pPr>
      <w:r>
        <w:t xml:space="preserve">Âu Dương hiếm khi phía sau không bị đau, nhưng toàn thân vô lực, nơi đó cũng có vẻ hơi sưng, liền chọn tư thế nằm úp sắp, đầu óc nặng nề quay cuồng liền muốn ngủ. Tiếu Huyền ôm anh làm anh lăn qua, sau đó ôm thắt lưng anh, cúi đầu vùi mặt trong ngực anh.</w:t>
      </w:r>
    </w:p>
    <w:p>
      <w:pPr>
        <w:pStyle w:val="BodyText"/>
      </w:pPr>
      <w:r>
        <w:t xml:space="preserve">"Thầy, em rất thích được ở cùng thầy"</w:t>
      </w:r>
    </w:p>
    <w:p>
      <w:pPr>
        <w:pStyle w:val="BodyText"/>
      </w:pPr>
      <w:r>
        <w:t xml:space="preserve">Âu Dương mơ mơ hồ hồ mà ôm lấy đầu hắn.</w:t>
      </w:r>
    </w:p>
    <w:p>
      <w:pPr>
        <w:pStyle w:val="BodyText"/>
      </w:pPr>
      <w:r>
        <w:t xml:space="preserve">Tiếu Huyền tựa hồ thực thích cuộn người nằm bên cạnh anh, vùi đầu trong ngực anh, đem mái tóc mềm mại cọ qua cọ lại đến khi anh phát ngứa, híp mắt, chẳng khác gì con mèo ngủ gật. Tuy cả người đều cao lớn, nhưng quả nhiên vẫn đáng yêu như một tiểu động vật.</w:t>
      </w:r>
    </w:p>
    <w:p>
      <w:pPr>
        <w:pStyle w:val="BodyText"/>
      </w:pPr>
      <w:r>
        <w:t xml:space="preserve">Chỉ cần thấy Âu Dương rảnh rỗi, hắn liền chạy lại gần vừa hôn vừa liếm, khiến anh cả mặt đều ngứa.</w:t>
      </w:r>
    </w:p>
    <w:p>
      <w:pPr>
        <w:pStyle w:val="BodyText"/>
      </w:pPr>
      <w:r>
        <w:t xml:space="preserve">Âu Dương rốt cuộc nhịn không được mà hi vọng, phải chi Tiếu Huyền không phải thiếu gia gì đó thì tốt rồi, hai người chỉ cần ở trong một căn phòng nho nhỏ như vầy, ăn những thứ đơn giản như vầy, cũng đã thực hạnh phúc.</w:t>
      </w:r>
    </w:p>
    <w:p>
      <w:pPr>
        <w:pStyle w:val="BodyText"/>
      </w:pPr>
      <w:r>
        <w:t xml:space="preserve">"Đúng rồi, Tiếu Huyền, em chuẩn bị ghi danh theo học trường nào chưa?"</w:t>
      </w:r>
    </w:p>
    <w:p>
      <w:pPr>
        <w:pStyle w:val="BodyText"/>
      </w:pPr>
      <w:r>
        <w:t xml:space="preserve">"Dạ, không biết" Tiếu Huyền không thèm để ý mà chỉ ở một bên cọ cọ cổ anh.</w:t>
      </w:r>
    </w:p>
    <w:p>
      <w:pPr>
        <w:pStyle w:val="BodyText"/>
      </w:pPr>
      <w:r>
        <w:t xml:space="preserve">"Nhưng sắp đăng kí nguyện vọng rồi, dù sao cũng phải lo tính chứ" Âu Dương giúp hắn coi qua tin tức của các trường đại học, " Đại học K văn học rất mạnh, bất quá không biết ngươi có muốn theo học không ..."</w:t>
      </w:r>
    </w:p>
    <w:p>
      <w:pPr>
        <w:pStyle w:val="BodyText"/>
      </w:pPr>
      <w:r>
        <w:t xml:space="preserve">Tiếu Huyền đột nhiên vươn tới hôn nhẹ anh, "Giúp em lấy một cây kẹo đường được không? Cây nào cũng được, thầy"</w:t>
      </w:r>
    </w:p>
    <w:p>
      <w:pPr>
        <w:pStyle w:val="BodyText"/>
      </w:pPr>
      <w:r>
        <w:t xml:space="preserve">Âu Dương vừa đưa kẹo đường cho hắn, vừa tiếp tục lật sách, "Uhm, đại học T thì sao? Trường học tốt, lại không quá xa, như vậy cuối tuần thầy có thể gặp em ..."</w:t>
      </w:r>
    </w:p>
    <w:p>
      <w:pPr>
        <w:pStyle w:val="BodyText"/>
      </w:pPr>
      <w:r>
        <w:t xml:space="preserve">Âu Dương nói nửa ngày cũng không thấy ai phản ứng gì, quay đầu lại, chỉ thấy Tiếu Huyền một mình ăn kẹo xem tạp chí.</w:t>
      </w:r>
    </w:p>
    <w:p>
      <w:pPr>
        <w:pStyle w:val="BodyText"/>
      </w:pPr>
      <w:r>
        <w:t xml:space="preserve">Âu Dương có chút thất vọng: "Tiếu Huyền"</w:t>
      </w:r>
    </w:p>
    <w:p>
      <w:pPr>
        <w:pStyle w:val="BodyText"/>
      </w:pPr>
      <w:r>
        <w:t xml:space="preserve">Tiếu Huyền cũng không ngẩng đầu lên, lơ đãng nói, "Thầy, bây giờ còn sớm lắm, không cần gấp như vậy đâu"</w:t>
      </w:r>
    </w:p>
    <w:p>
      <w:pPr>
        <w:pStyle w:val="BodyText"/>
      </w:pPr>
      <w:r>
        <w:t xml:space="preserve">"Ai, sao lại nói là sớm? Đây là chuyện rất trọng yếu a, vạn nhất em thi đậu vào một trường rất xa, chúng ta ngay cả gặp mặt cũng sẽ khó khăn, thầy cũng cần chuẩn bị tâm lý trước a... "</w:t>
      </w:r>
    </w:p>
    <w:p>
      <w:pPr>
        <w:pStyle w:val="BodyText"/>
      </w:pPr>
      <w:r>
        <w:t xml:space="preserve">Tiếu Huyền có vẻ nhàm chán mà lật lật tạp chí, "Thầy không cần quan tâm nữa, giao thông bây giờ phát triển như vậy, dù có xa đến đâu thì dùng chuyên cơ cũng chẳng mất bao nhiêu thời gian."</w:t>
      </w:r>
    </w:p>
    <w:p>
      <w:pPr>
        <w:pStyle w:val="BodyText"/>
      </w:pPr>
      <w:r>
        <w:t xml:space="preserve">Âu Dương đột nhiên hiểu được, buông danh sách các trường đại học xuống, "Có phải hay không, cha em đã thay em chọn trường rồi?"</w:t>
      </w:r>
    </w:p>
    <w:p>
      <w:pPr>
        <w:pStyle w:val="BodyText"/>
      </w:pPr>
      <w:r>
        <w:t xml:space="preserve">Tiếu Huyền cũng không cho ý kiến: "Dạ, còn chưa xác định. Bọn họ có tính toán riêng của bọn họ, không phải em nói muốn học cái gì thì sẽ được học cái đó, thầy nghĩ lại đi"</w:t>
      </w:r>
    </w:p>
    <w:p>
      <w:pPr>
        <w:pStyle w:val="BodyText"/>
      </w:pPr>
      <w:r>
        <w:t xml:space="preserve">Âu Dương lo lắng nhìn hắn, "Em nếu có chủ kiến, chẳng lẽ không thể tìm bọn họ bàn bạc một chút sao?"</w:t>
      </w:r>
    </w:p>
    <w:p>
      <w:pPr>
        <w:pStyle w:val="BodyText"/>
      </w:pPr>
      <w:r>
        <w:t xml:space="preserve">Tiếu Huyền cười cười: "Đương nhiên được a", sau đó nghiêng người lộ ra nụ cười có chút gian xảo, "Thầy, không cần lo nhiều như vậy đâu, chuyện này cũng thực nhàm chán mà. Trời hơi lạnh, chúng ta lên giường đi, có được không?"</w:t>
      </w:r>
    </w:p>
    <w:p>
      <w:pPr>
        <w:pStyle w:val="BodyText"/>
      </w:pPr>
      <w:r>
        <w:t xml:space="preserve">Âu Dương có chút do dự, nhưng vẫn ôm hắn, cùng hắn hôn môi, sau đó áp lên giường.</w:t>
      </w:r>
    </w:p>
    <w:p>
      <w:pPr>
        <w:pStyle w:val="BodyText"/>
      </w:pPr>
      <w:r>
        <w:t xml:space="preserve">Một ngày nữa nhanh chóng trôi qua, Tiếu Huyền đối với nguyện vọng của bản thân vẫn trả lời là "Chưa xác định".</w:t>
      </w:r>
    </w:p>
    <w:p>
      <w:pPr>
        <w:pStyle w:val="BodyText"/>
      </w:pPr>
      <w:r>
        <w:t xml:space="preserve">Số lần thúc giục của Âu Dương cứ thế tăng lên, trở nên có vẻ dài dòng, bị Tiếu Huyền nói một câu "Thầy thực đáng ghét" liền ngượng ngùng, cũng không tiếp tục hỏi nhiều.</w:t>
      </w:r>
    </w:p>
    <w:p>
      <w:pPr>
        <w:pStyle w:val="BodyText"/>
      </w:pPr>
      <w:r>
        <w:t xml:space="preserve">Tuy Tiếu Huyền nói có thể thương lượng với người nhà nhưng đến nay vẫn chưa có tin tức, không biết rốt cuộc là bàn bạc không được, hay Tiếu Huyền căn bản không dám tìm bọn họ để hỏi.</w:t>
      </w:r>
    </w:p>
    <w:p>
      <w:pPr>
        <w:pStyle w:val="BodyText"/>
      </w:pPr>
      <w:r>
        <w:t xml:space="preserve">Chọn nguyện vọng là chuyện đại sự, nếu chọn sai sau này sẽ sinh ra nhiều vấn đề phiền phức rắc rối khác. Âu Dương cảm thấy không nên để một tiểu hài tử như thế chịu nhiều áp lực, tốt nhất vẫn là anh đi thăm hỏi các gia đình, trực tiếp cùng phụ huynh nói rõ ràng.</w:t>
      </w:r>
    </w:p>
    <w:p>
      <w:pPr>
        <w:pStyle w:val="BodyText"/>
      </w:pPr>
      <w:r>
        <w:t xml:space="preserve">Bất quá rất khó liên hệ được với Tiếu Phiền. Người như ông ta không phải muốn gặp là có thể gặp, dù xếp hàng hẹn trước cũng chưa chắc có thể tranh thủ thời gian nói chuyện, ngay cả lão sư của con trai mình cũng không ngoại lệ.</w:t>
      </w:r>
    </w:p>
    <w:p>
      <w:pPr>
        <w:pStyle w:val="BodyText"/>
      </w:pPr>
      <w:r>
        <w:t xml:space="preserve">Rốt cuộc cũng đợi được đối phương gọi điện hẹn gặp mặt, Âu Dương không dám chậm trễ, ăn mặc chỉnh tề từ trên xuống dưới, đến rất sớm so với giờ hẹn thì lại được báo là Tiếu tiên sinh hiện đang có hội nghị quan trọng, phiền anh chờ thêm một lúc.</w:t>
      </w:r>
    </w:p>
    <w:p>
      <w:pPr>
        <w:pStyle w:val="BodyText"/>
      </w:pPr>
      <w:r>
        <w:t xml:space="preserve">Khi đó giới hạn cuộc hẹn chỉ có nửa tiếng, lại bắt Âu Dương đợi đến mấy tiếng đồng hồ, kiểu hình thức của kẻ có tiền như thế nhất thời làm anh càng khẩn trương, tới khi được bí thư dẫn đến văn phòng thì trên lưng đã toàn là mồ hôi.</w:t>
      </w:r>
    </w:p>
    <w:p>
      <w:pPr>
        <w:pStyle w:val="BodyText"/>
      </w:pPr>
      <w:r>
        <w:t xml:space="preserve">Nam nhân tiếp đãi hắn rất cao lớn, anh tuấn đoan chính, đeo mắt kính, tuy có hơi hơi mỉm cười nhưng vẫn làm người ta cảm thấy đạm mạc lạnh lùng, thoạt nhìn đại khái chừng ba mươi tuổi.</w:t>
      </w:r>
    </w:p>
    <w:p>
      <w:pPr>
        <w:pStyle w:val="BodyText"/>
      </w:pPr>
      <w:r>
        <w:t xml:space="preserve">"Tôi là Tiếu Đằng, anh hai của Tiếu Huyền"</w:t>
      </w:r>
    </w:p>
    <w:p>
      <w:pPr>
        <w:pStyle w:val="BodyText"/>
      </w:pPr>
      <w:r>
        <w:t xml:space="preserve">Âu Dương vội bắt lấy bàn tay được chìa ra một cách chán nản như có lệ của hắn, "Tôi còn nghĩ lệnh tôn sẽ đến ..."</w:t>
      </w:r>
    </w:p>
    <w:p>
      <w:pPr>
        <w:pStyle w:val="BodyText"/>
      </w:pPr>
      <w:r>
        <w:t xml:space="preserve">Đối phương cười một tiếng: "Tiếu Huyền nhỏ hơn tôi mười tuổi, trưởng huynh vi phụ, thầy có việc gì thì cứ nói với tôi là được rồi. Thầy tìm tôi là vì Tiếu Huyền trong trường gây ra chuyện gì sao?"</w:t>
      </w:r>
    </w:p>
    <w:p>
      <w:pPr>
        <w:pStyle w:val="BodyText"/>
      </w:pPr>
      <w:r>
        <w:t xml:space="preserve">"Nga này ..." Âu Dương thấy hắn mời ngồi thì ngay ngắn ngồi xuống ghế đối diện, "Là như vầy, sắp đến hạn nộp nguyện vọng, nhưng Tiếu Huyền lại chưa có ý kiến gì, gần đây em ấy có vẻ vì chuyện này mà không vui, chẳng hay người nhà có nhận ra không?"</w:t>
      </w:r>
    </w:p>
    <w:p>
      <w:pPr>
        <w:pStyle w:val="BodyText"/>
      </w:pPr>
      <w:r>
        <w:t xml:space="preserve">"Tôi thấy Tiếu Huyền cũng không nhất định phải đi tiếp quản gia nghiệp, dựa trên hứng thú cùng thiên phú của em ấy đối với văn học mà nói, sau này nhất định rất có thành tựu ..."</w:t>
      </w:r>
    </w:p>
    <w:p>
      <w:pPr>
        <w:pStyle w:val="BodyText"/>
      </w:pPr>
      <w:r>
        <w:t xml:space="preserve">Tiếu Đằng cười cười, "Tiếu Huyền ở nhiều phương diện khác cũng rất có thiên phú, chẳng lẽ bởi vì nó chơi bóng tốt thì tôi phải cho nó trở thành ngôi sao thể thao ư? Một người có thể giỏi rất nhiều thứ, tất nhiên phải có thứ chọn thứ bỏ"</w:t>
      </w:r>
    </w:p>
    <w:p>
      <w:pPr>
        <w:pStyle w:val="BodyText"/>
      </w:pPr>
      <w:r>
        <w:t xml:space="preserve">"Chính là, Tiếu Huyền đối với văn học cũng rất có hứng thú, huống chi em ấy còn nhỏ như vậy mà đã có tác phẩm đoạt giải, không phải người bình thường nào cũng làm được. Sau này em ấy nhất định là một tác gia tài giỏi, nếu bỏ lỡ thì thực đáng tiếc"</w:t>
      </w:r>
    </w:p>
    <w:p>
      <w:pPr>
        <w:pStyle w:val="BodyText"/>
      </w:pPr>
      <w:r>
        <w:t xml:space="preserve">"Hiện tại dù không cần em ấy Tiếu gia cũng vẫn có thể phát triển tốt như vậy, hơn nữa nhân tài rất nhiều, đâu phải thiếu em ấy thì công ty sẽ chống đỡ không nổi đâu, vì vậy có thể cho em ấy tự do một chút không?"</w:t>
      </w:r>
    </w:p>
    <w:p>
      <w:pPr>
        <w:pStyle w:val="BodyText"/>
      </w:pPr>
      <w:r>
        <w:t xml:space="preserve">Tiếu Đằng cười cười lắc đầu, "Thầy Âu Dương, tôi nghĩ thầy chưa thực sự hiểu rõ"</w:t>
      </w:r>
    </w:p>
    <w:p>
      <w:pPr>
        <w:pStyle w:val="BodyText"/>
      </w:pPr>
      <w:r>
        <w:t xml:space="preserve">"Kiến thức của trường học chỉ là một phần nhỏ mà chúng ta cần dạy cho Tiếu Huyền, nó học đến bây giờ cũng không phải chỉ để thi đậu và viết tiểu thuyết. Người trong tương lai sẽ tiếp quản Tiếu gia thì phải trải qua cuộc sống như thế nào, người ngoài như thầy không thể tưởng tượng được đâu"</w:t>
      </w:r>
    </w:p>
    <w:p>
      <w:pPr>
        <w:pStyle w:val="BodyText"/>
      </w:pPr>
      <w:r>
        <w:t xml:space="preserve">Lời nói của Âu Dương bắt đầu trở nên vụng về lúng túng, những gì chuẩn bị tốt đều không có cơ hội nói ra, vì vậy có điểm hoảng loạn, "Tôi không hiểu Tiếu gia, nhưng mà tôi hiểu Tiếu Huyền a..."</w:t>
      </w:r>
    </w:p>
    <w:p>
      <w:pPr>
        <w:pStyle w:val="BodyText"/>
      </w:pPr>
      <w:r>
        <w:t xml:space="preserve">Tiếu Đằng lập tức cười ra tiếng, nhưng trong mắt lại không có ý cười, "Ý của thầy là, thầy hiểu Tiếu Huyền hơn chúng tôi? Thầy Âu Dương quả nhiên thực tự tin"</w:t>
      </w:r>
    </w:p>
    <w:p>
      <w:pPr>
        <w:pStyle w:val="BodyText"/>
      </w:pPr>
      <w:r>
        <w:t xml:space="preserve">"Tôi là thầy của em ấy ... "</w:t>
      </w:r>
    </w:p>
    <w:p>
      <w:pPr>
        <w:pStyle w:val="BodyText"/>
      </w:pPr>
      <w:r>
        <w:t xml:space="preserve">"Thầy Âu Dương, việc của Tiếu gia, không nhất thiết phải giải thích với thầy. Thầy chỉ cần hiểu: Quyết định như thế nào mới là tốt nhất cho Tiếu Huyền, về điểm này chúng ta tuyệt đối rõ hơn thầy. Đa tạ thầy đã làm tròn bổn phận chuyên môn, nhưng điều này chẳng thể ảnh hưởng đến chúng tôi. Cuộc sống của Tiếu Huyền sẽ không vì hai câu nói của thầy mà thay đổi".</w:t>
      </w:r>
    </w:p>
    <w:p>
      <w:pPr>
        <w:pStyle w:val="BodyText"/>
      </w:pPr>
      <w:r>
        <w:t xml:space="preserve">Nửa giờ đồng hồ gặp mặt rất nhanh đã lạnh lùng chấm dứt, đối phương rõ ràng xem thường anh cùng thái độ nhiều lời của anh, đương nhiên chẳng thể bàn bạc được cái gì. Âu Dương tuy đã chuẩn bị sẵn tinh thần nếm mùi thất bại, nhưng trực tiếp đối mặt với loại xem thường cao cao tại thượng như vậy, vẫn là nan kham mà không nâng nổi đầu.</w:t>
      </w:r>
    </w:p>
    <w:p>
      <w:pPr>
        <w:pStyle w:val="BodyText"/>
      </w:pPr>
      <w:r>
        <w:t xml:space="preserve">Tiếu Đằng muốn làm anh hiểu rõ mà tự động ly xa Tiếu Huyền, bọn họ chính là hiện nay quá thân thiết, nhưng chỗ của Tiếu Huyền so với anh lại cao hơn rất nhiều, thậm chí trên hẳn anh.</w:t>
      </w:r>
    </w:p>
    <w:p>
      <w:pPr>
        <w:pStyle w:val="BodyText"/>
      </w:pPr>
      <w:r>
        <w:t xml:space="preserve">"Thầy, thầy đi gặp anh em?"</w:t>
      </w:r>
    </w:p>
    <w:p>
      <w:pPr>
        <w:pStyle w:val="BodyText"/>
      </w:pPr>
      <w:r>
        <w:t xml:space="preserve">Lúc gặp lại Tiếu Huyền, hắn hơi nhăn mày bước vào phòng, ngay từ câu đầu tiên liền hỏi rõ ràng dứt khoát.</w:t>
      </w:r>
    </w:p>
    <w:p>
      <w:pPr>
        <w:pStyle w:val="BodyText"/>
      </w:pPr>
      <w:r>
        <w:t xml:space="preserve">"Đúng vậy", Âu Dương cười cười đưa nước trái cây cho hắn, "Nói một chút chuyện nộp nguyện vọng của em ..."</w:t>
      </w:r>
    </w:p>
    <w:p>
      <w:pPr>
        <w:pStyle w:val="BodyText"/>
      </w:pPr>
      <w:r>
        <w:t xml:space="preserve">"Ai mượn thầy xen vào chuyện của người khác vậy?"</w:t>
      </w:r>
    </w:p>
    <w:p>
      <w:pPr>
        <w:pStyle w:val="BodyText"/>
      </w:pPr>
      <w:r>
        <w:t xml:space="preserve">Âu Dương ngẩn người, tay dừng giữa không trung, nhất thời không biết làm sao</w:t>
      </w:r>
    </w:p>
    <w:p>
      <w:pPr>
        <w:pStyle w:val="BodyText"/>
      </w:pPr>
      <w:r>
        <w:t xml:space="preserve">Tiếu Huyền sắc mặt khó coi, không kiên nhẫn nói: "Chuyện của em em có thể tự giải quyết, thầy xen vào làm gì?"</w:t>
      </w:r>
    </w:p>
    <w:p>
      <w:pPr>
        <w:pStyle w:val="BodyText"/>
      </w:pPr>
      <w:r>
        <w:t xml:space="preserve">Âu Dương không biết nói gì cho phải, "Nhưng là, thầy nghĩ ..."</w:t>
      </w:r>
    </w:p>
    <w:p>
      <w:pPr>
        <w:pStyle w:val="BodyText"/>
      </w:pPr>
      <w:r>
        <w:t xml:space="preserve">"Thầy căn bản không hiểu chúng ta đang trong tình trạng gì, cũng chỉ làm mọi việc phiền thêm, chẳng lẽ thầy nghĩ thầy có thể giải quyết tốt hơn em sao?"</w:t>
      </w:r>
    </w:p>
    <w:p>
      <w:pPr>
        <w:pStyle w:val="BodyText"/>
      </w:pPr>
      <w:r>
        <w:t xml:space="preserve">Âu Dương lùi lại hai bước, nhất thời không nói không ra lời.</w:t>
      </w:r>
    </w:p>
    <w:p>
      <w:pPr>
        <w:pStyle w:val="BodyText"/>
      </w:pPr>
      <w:r>
        <w:t xml:space="preserve">"Đã nói với thầy là không cần thăm hỏi gia đình học sinh gì đó, sao thầy còn luôn tự cho làm như vậy là đúng?"</w:t>
      </w:r>
    </w:p>
    <w:p>
      <w:pPr>
        <w:pStyle w:val="BodyText"/>
      </w:pPr>
      <w:r>
        <w:t xml:space="preserve">"Thầy chỉ muốn ..."</w:t>
      </w:r>
    </w:p>
    <w:p>
      <w:pPr>
        <w:pStyle w:val="BodyText"/>
      </w:pPr>
      <w:r>
        <w:t xml:space="preserve">"Thôi quên đi, thầy còn nói gì nữa? Không ngốc đến mức đem quan hệ của chúng ta nói ra luôn chứ?"</w:t>
      </w:r>
    </w:p>
    <w:p>
      <w:pPr>
        <w:pStyle w:val="BodyText"/>
      </w:pPr>
      <w:r>
        <w:t xml:space="preserve">Âu Dương sửng sốt nửa ngày mới hoàn hồn trả lời: "Thầy chưa nói ..."</w:t>
      </w:r>
    </w:p>
    <w:p>
      <w:pPr>
        <w:pStyle w:val="BodyText"/>
      </w:pPr>
      <w:r>
        <w:t xml:space="preserve">"Vậy là tốt rồi". Tiếu Huyền vẫn thực phiền toái mà tiếp tục, "Về sau nhớ hạn chế xuất hiện trước mặt người nhà em"</w:t>
      </w:r>
    </w:p>
    <w:p>
      <w:pPr>
        <w:pStyle w:val="BodyText"/>
      </w:pPr>
      <w:r>
        <w:t xml:space="preserve">Âu Dương có chút giật mình mà "A" một tiếng, nhưng rốt cuộc vẫn không nói gì, buông cốc nước trái cây trên tay xuống, cầm lấy khăn chậm chạp lau qua lau lại những vết ố trên bàn.</w:t>
      </w:r>
    </w:p>
    <w:p>
      <w:pPr>
        <w:pStyle w:val="BodyText"/>
      </w:pPr>
      <w:r>
        <w:t xml:space="preserve">Sau một lúc cũng không thấy người kia nói gì, Âu Dương lau xong cái bàn, đứng một lát, sau đó an vị đọc sách, cúi đầu không lên tiếng nữa.</w:t>
      </w:r>
    </w:p>
    <w:p>
      <w:pPr>
        <w:pStyle w:val="BodyText"/>
      </w:pPr>
      <w:r>
        <w:t xml:space="preserve">Tiếu Huyền ngồi một bên, bình tĩnh lại nhìn anh, trong phòng yên tĩnh đến khó chịu.</w:t>
      </w:r>
    </w:p>
    <w:p>
      <w:pPr>
        <w:pStyle w:val="BodyText"/>
      </w:pPr>
      <w:r>
        <w:t xml:space="preserve">"Thầy", mặt Tiếu Huyền đột nhiên dãn ra, khuôn mặt lạnh lùng nghiêm túc thoắt cái đã trở về nét cười đáng yêu như trước, "Thầy, thầy sinh khí sao?"</w:t>
      </w:r>
    </w:p>
    <w:p>
      <w:pPr>
        <w:pStyle w:val="BodyText"/>
      </w:pPr>
      <w:r>
        <w:t xml:space="preserve">Âu Dương hoang mang mà nhìn hắn, nhẹ lắc đầu, cười cười.</w:t>
      </w:r>
    </w:p>
    <w:p>
      <w:pPr>
        <w:pStyle w:val="BodyText"/>
      </w:pPr>
      <w:r>
        <w:t xml:space="preserve">"Em chính là hay nói giỡn a. Thầy không phải bị dọa rồi chứ? Bộ dạng em khi giả làm người lớn có phải rất giống không?"</w:t>
      </w:r>
    </w:p>
    <w:p>
      <w:pPr>
        <w:pStyle w:val="BodyText"/>
      </w:pPr>
      <w:r>
        <w:t xml:space="preserve">Hắn bây giờ trở về dáng vẻ ngọt ngào đáng yêu quen thuộc, giống như bộ dạng lãnh khốc tương tự ca ca hắn khi nãy thực sự chỉ là trò đùa, Âu Dương bị hắn ôm cọ qua cọ lại cũng thoải mái được một chút, hơi mỉm cười.</w:t>
      </w:r>
    </w:p>
    <w:p>
      <w:pPr>
        <w:pStyle w:val="BodyText"/>
      </w:pPr>
      <w:r>
        <w:t xml:space="preserve">Tiếu Huyền lết lại gần, ôm lấy anh mà hôn như an ủi, sau đó thuận thế nằm trên đùi anh, như khi hai người làm nũng với nhau.</w:t>
      </w:r>
    </w:p>
    <w:p>
      <w:pPr>
        <w:pStyle w:val="BodyText"/>
      </w:pPr>
      <w:r>
        <w:t xml:space="preserve">"Ân, thầy nếu không biết về tình trạng của gia đình em, em hiện tại nói qua cho thầy nghe, được không?"</w:t>
      </w:r>
    </w:p>
    <w:p>
      <w:pPr>
        <w:pStyle w:val="BodyText"/>
      </w:pPr>
      <w:r>
        <w:t xml:space="preserve">Âu Dương "Uhm" một tiếng, trên người còn chút cảm giác lạnh lẽo, dù được thân thể ấm áp của hắn dụi tới dụi lui thì cơ thể vẫn không trở về bình thường.</w:t>
      </w:r>
    </w:p>
    <w:p>
      <w:pPr>
        <w:pStyle w:val="BodyText"/>
      </w:pPr>
      <w:r>
        <w:t xml:space="preserve">"Anh hai em hiện tại hơn ba mươi, là cha của ba đứa con đều còn nhỏ, đứa lớn nhất hiện cũng chỉ mới mười tuổi, nhỏ nhất là long phụng thai, vừa qua sinh nhật một tuổi. Cho nên anh hai vừa xem ta như em trai, vừa xem em như con", đầu Tiếu Huyền trên lưng anh cọ cọ.</w:t>
      </w:r>
    </w:p>
    <w:p>
      <w:pPr>
        <w:pStyle w:val="BodyText"/>
      </w:pPr>
      <w:r>
        <w:t xml:space="preserve">"Em còn có một anh ba, nhưng anh ấy là con rơi ở ngoài của cha em. Anh hai và mẹ em đối với chuyện này rất tức giận, vẫn không đồng ý cho anh ấy cùng dì tiến gia môn. Nhưng mấy năm nay cha em kiên quyết muốn đưa họ vào nhà, lại đặc biệt sủng anh ba, khiến cho quan hệ giữa mọi người càng căng thẳng.</w:t>
      </w:r>
    </w:p>
    <w:p>
      <w:pPr>
        <w:pStyle w:val="BodyText"/>
      </w:pPr>
      <w:r>
        <w:t xml:space="preserve">Kì thực em thấy anh ba cũng không tệ lắm, chính là độc mồm độc miệng, con người ngược lại rất tốt, hơn nữa còn rất có năng lực. Hiện tại anh hai một mình thừa kế gia nghiệp, áp lực rất lớn, nếu có anh ba giúp đỡ sẽ tốt hơn nhiều, nhưng mẹ và anh hai căn bản không muốn anh ba nhúng tay vào việc của Tiếu gia, thầm nghĩ sau này cho em tiếp quản.</w:t>
      </w:r>
    </w:p>
    <w:p>
      <w:pPr>
        <w:pStyle w:val="BodyText"/>
      </w:pPr>
      <w:r>
        <w:t xml:space="preserve">Cá tính của anh ba cũng không hợp với bọn họ. Gần đây lại công khai nói mình là đồng tính, có người yêu, không có khả năng cưới vợ, cũng sẽ không sinh con nối dõi, làm cho cha em phi thường thất vọng, nên anh hai cũng tạm yên tâm ..."</w:t>
      </w:r>
    </w:p>
    <w:p>
      <w:pPr>
        <w:pStyle w:val="BodyText"/>
      </w:pPr>
      <w:r>
        <w:t xml:space="preserve">Âu Dương nhìn hắn, "Vậy còn em?"</w:t>
      </w:r>
    </w:p>
    <w:p>
      <w:pPr>
        <w:pStyle w:val="BodyText"/>
      </w:pPr>
      <w:r>
        <w:t xml:space="preserve">"Dạ?"</w:t>
      </w:r>
    </w:p>
    <w:p>
      <w:pPr>
        <w:pStyle w:val="BodyText"/>
      </w:pPr>
      <w:r>
        <w:t xml:space="preserve">"Em, em cũng là kết giao đồng tính a. Nếu em cũng không kết hôn, không sinh con, vậy cha em có thể hay không ..."</w:t>
      </w:r>
    </w:p>
    <w:p>
      <w:pPr>
        <w:pStyle w:val="BodyText"/>
      </w:pPr>
      <w:r>
        <w:t xml:space="preserve">Tiếu Huyền cười cười: "Thầy, em còn chưa có trưởng thành mà. Ai lại đi hỏi ta loại chuyện này chứ, còn quá xa đi"</w:t>
      </w:r>
    </w:p>
    <w:p>
      <w:pPr>
        <w:pStyle w:val="BodyText"/>
      </w:pPr>
      <w:r>
        <w:t xml:space="preserve">Âu Dương "Ừ" một tiếng, cúi đầu thu dọn giường ngủ.</w:t>
      </w:r>
    </w:p>
    <w:p>
      <w:pPr>
        <w:pStyle w:val="BodyText"/>
      </w:pPr>
      <w:r>
        <w:t xml:space="preserve">Anh nói không nên lời câu "Thầy muốn ở cùng em cả đời". Đối với một nam sinh mười sáu tuổi nói "cả đời", anh cũng hiểu được thực hão huyền.</w:t>
      </w:r>
    </w:p>
    <w:p>
      <w:pPr>
        <w:pStyle w:val="BodyText"/>
      </w:pPr>
      <w:r>
        <w:t xml:space="preserve">Thời gian sau này còn rất dài, anh còn thật sự tính toán chuyện tương lai, hiện tại đột nhiên hiểu được, có tương lai hay không, ai cũng không thể đoán trước.</w:t>
      </w:r>
    </w:p>
    <w:p>
      <w:pPr>
        <w:pStyle w:val="BodyText"/>
      </w:pPr>
      <w:r>
        <w:t xml:space="preserve">"Thầy?"</w:t>
      </w:r>
    </w:p>
    <w:p>
      <w:pPr>
        <w:pStyle w:val="BodyText"/>
      </w:pPr>
      <w:r>
        <w:t xml:space="preserve">Âu Dương phục hồi tinh thần, nhìn thiếu niên đang ôm anh.</w:t>
      </w:r>
    </w:p>
    <w:p>
      <w:pPr>
        <w:pStyle w:val="BodyText"/>
      </w:pPr>
      <w:r>
        <w:t xml:space="preserve">"Thầy, buổi tối có muốn làm không?" Tiếu Huyền mang theo vẻ tươi cười đáng yêu ôm chặt lấy anh, "Em vừa mua bộ bảo hiểm mới nga ..."</w:t>
      </w:r>
    </w:p>
    <w:p>
      <w:pPr>
        <w:pStyle w:val="BodyText"/>
      </w:pPr>
      <w:r>
        <w:t xml:space="preserve">Âu Dương để hắn ôm, cởi áo, lột quần, từ sau lưng sát nhập ...</w:t>
      </w:r>
    </w:p>
    <w:p>
      <w:pPr>
        <w:pStyle w:val="BodyText"/>
      </w:pPr>
      <w:r>
        <w:t xml:space="preserve">Thực ra cũng không có nhiều đau đớn, chỉ là ẩn ẩn cảm thấy thương tâm.</w:t>
      </w:r>
    </w:p>
    <w:p>
      <w:pPr>
        <w:pStyle w:val="Compact"/>
      </w:pPr>
      <w:r>
        <w:br w:type="textWrapping"/>
      </w:r>
      <w:r>
        <w:br w:type="textWrapping"/>
      </w:r>
    </w:p>
    <w:p>
      <w:pPr>
        <w:pStyle w:val="Heading2"/>
      </w:pPr>
      <w:bookmarkStart w:id="32" w:name="chương-mười"/>
      <w:bookmarkEnd w:id="32"/>
      <w:r>
        <w:t xml:space="preserve">10. Chương Mười</w:t>
      </w:r>
    </w:p>
    <w:p>
      <w:pPr>
        <w:pStyle w:val="Compact"/>
      </w:pPr>
      <w:r>
        <w:br w:type="textWrapping"/>
      </w:r>
      <w:r>
        <w:br w:type="textWrapping"/>
      </w:r>
      <w:r>
        <w:t xml:space="preserve">☼ CHƯƠNG MƯỜI ☼</w:t>
      </w:r>
    </w:p>
    <w:p>
      <w:pPr>
        <w:pStyle w:val="BodyText"/>
      </w:pPr>
      <w:r>
        <w:t xml:space="preserve">Âu Dương sau giờ dạy ở lại văn phòng sắp xếp danh sách nguyện vọng, anh nằm trong ban hướng dẫn, phụ trách cố vấn học sinh trong việc lựa chọn nguyện vọng tốt nghiệp, hầu hết học sinh đã có kết quả, vậy mà Tiếu Huyền vẫn chưa thấy động tĩnh gì.</w:t>
      </w:r>
    </w:p>
    <w:p>
      <w:pPr>
        <w:pStyle w:val="BodyText"/>
      </w:pPr>
      <w:r>
        <w:t xml:space="preserve">Anh cũng không tiếp tục thúc giục, tránh bị Tiếu Huyền cho là kẻ nhiều chuyện</w:t>
      </w:r>
    </w:p>
    <w:p>
      <w:pPr>
        <w:pStyle w:val="BodyText"/>
      </w:pPr>
      <w:r>
        <w:t xml:space="preserve">Nhỏ hơn anh mười hai tuổi, tâm tư đứa nhỏ này anh gần như không thể đoán được nữa, không biết thế này có tính là khoảng cách thế hệ không. Tiếu Huyền bọn họ rất mốt, mà anh thì theo không kịp thời đại, bọn họ chạy theo xu hướng thịnh hành gì đó, anh cũng không hiểu được, chỉ có thể hảo hảo đi theo.</w:t>
      </w:r>
    </w:p>
    <w:p>
      <w:pPr>
        <w:pStyle w:val="BodyText"/>
      </w:pPr>
      <w:r>
        <w:t xml:space="preserve">"Thầy Âu Dương", người đi vào là Thượng Bân. Từ khi biết Âu Dương và Tiếu Huyền có quan hệ thân thiết, hắn thường cùng anh lui tới nói chuyện phiếm, tươi cười như hoa, cũng rất dễ làm thân, "Tư liệu lần trước tôi nhờ anh phiên dịch giúp, anh đã chuẩn bị xong chưa?"</w:t>
      </w:r>
    </w:p>
    <w:p>
      <w:pPr>
        <w:pStyle w:val="BodyText"/>
      </w:pPr>
      <w:r>
        <w:t xml:space="preserve">"Trong này". Âu Dương đem một xấp giấy được đóng lại cẩn thận đưa qua. Thượng Bân muốn cho nữ nhi đi du học nước ngoài, rất nhiều tài liệu đều nhờ Âu Dương mới có được.</w:t>
      </w:r>
    </w:p>
    <w:p>
      <w:pPr>
        <w:pStyle w:val="BodyText"/>
      </w:pPr>
      <w:r>
        <w:t xml:space="preserve">"Con gái anh vừa nhỏ vừa đáng yêu, anh có thể nỡ để nó đi đến một nơi xa như vậy sao?"</w:t>
      </w:r>
    </w:p>
    <w:p>
      <w:pPr>
        <w:pStyle w:val="BodyText"/>
      </w:pPr>
      <w:r>
        <w:t xml:space="preserve">"Ai, còn không phải vì tôi lo cho tương lai của nó sao. Thành tích kém như vậy, trong nước chắc chắn không thi đậu được trường nào, còn không bằng cho nó đi nước ngoài lấy chút danh tiếng"</w:t>
      </w:r>
    </w:p>
    <w:p>
      <w:pPr>
        <w:pStyle w:val="BodyText"/>
      </w:pPr>
      <w:r>
        <w:t xml:space="preserve">Âu Dương cười, "Chút danh tiếng này chính là mấy chục vạn đó"</w:t>
      </w:r>
    </w:p>
    <w:p>
      <w:pPr>
        <w:pStyle w:val="BodyText"/>
      </w:pPr>
      <w:r>
        <w:t xml:space="preserve">Thượng Bân vẫn meo meo cười, "Có thể đứng cao một chút là đáng giá rồi. Người ta đều nói nền giáo dục của nước ngoài tốt, mặc kệ có học được gì không, chỉ đi xem xem thôi cũng được, nếu thật sự không không học nổi, coi như đi du lịch cũng không tồi. Bất quá con gái tôi không chịu thua kém, tốn nhiều tiền như vậy là không muốn kẻ khác nghĩ nó không vô nổi đại học, không giống như Tiếu Huyền, có trường danh giá mà không đi ..."</w:t>
      </w:r>
    </w:p>
    <w:p>
      <w:pPr>
        <w:pStyle w:val="BodyText"/>
      </w:pPr>
      <w:r>
        <w:t xml:space="preserve">Âu Dương nghe được cái tên kia liền chú ý, "Tiếu Huyền? Chẳng lẽ em ấy cũng muốn xuất ngoại sao?"</w:t>
      </w:r>
    </w:p>
    <w:p>
      <w:pPr>
        <w:pStyle w:val="BodyText"/>
      </w:pPr>
      <w:r>
        <w:t xml:space="preserve">"Anh không biết?" Thượng Bân được một phen cảm giác ta đây là kẻ biết hết, cười đến giống như phật Di Lặc*, "Tiếu Huyền đã sớm xin vào trường Harvard, ngay cả giấy báo trúng tuyển cũng đã nhận được rồi."</w:t>
      </w:r>
    </w:p>
    <w:p>
      <w:pPr>
        <w:pStyle w:val="BodyText"/>
      </w:pPr>
      <w:r>
        <w:t xml:space="preserve">*Phật Di Lặc: ông phật mập có cái bụng tròn, mặt mũi vui vẻ, thường có trẻ con vây quanh cười nói.</w:t>
      </w:r>
    </w:p>
    <w:p>
      <w:pPr>
        <w:pStyle w:val="BodyText"/>
      </w:pPr>
      <w:r>
        <w:t xml:space="preserve">Âu Dương kinh ngạc nhìn hắn</w:t>
      </w:r>
    </w:p>
    <w:p>
      <w:pPr>
        <w:pStyle w:val="BodyText"/>
      </w:pPr>
      <w:r>
        <w:t xml:space="preserve">"Rất lợi hại phải không? Nghe nói người ta còn khen nó có nhiều tố chất cao, việc gì cũng có bản lĩnh làm tốt, golf mới học không bao lâu, à mà lại nói, chậc, nếu con gái tôi thông minh được bằng một phần mười nó, tôi cũng không quan tâm ..."</w:t>
      </w:r>
    </w:p>
    <w:p>
      <w:pPr>
        <w:pStyle w:val="BodyText"/>
      </w:pPr>
      <w:r>
        <w:t xml:space="preserve">Âu Dương có điểm run rẩy, "Đó là chuyện khi nào?"</w:t>
      </w:r>
    </w:p>
    <w:p>
      <w:pPr>
        <w:pStyle w:val="BodyText"/>
      </w:pPr>
      <w:r>
        <w:t xml:space="preserve">"Cuối năm ngoái a. Hình như truyền thông còn muốn phỏng vấn nữa, nhưng Tiếu gia không thích làm lớn, liền ém nhẹm hết. Kỳ thật chuyện này không phải rất nở mày nở mặt sao, trước tiên là trúng tuyển, sau này sẽ bắt đầu nhiều thứ nữa a."</w:t>
      </w:r>
    </w:p>
    <w:p>
      <w:pPr>
        <w:pStyle w:val="BodyText"/>
      </w:pPr>
      <w:r>
        <w:t xml:space="preserve">Âu Dương sắc mặt trắng bệch, nói không nên lời. Thượng Bân vẫn còn không ngừng cảm khái: "Anh nói có đứa con thông minh lanh lợi như vậy ai lại không thương a. Tôi nếu là ba ba của nó, nhất định đem nó phủng trong lòng bàn tay, chỉ sợ nó bị ngã ..."</w:t>
      </w:r>
    </w:p>
    <w:p>
      <w:pPr>
        <w:pStyle w:val="BodyText"/>
      </w:pPr>
      <w:r>
        <w:t xml:space="preserve">"Thầy"</w:t>
      </w:r>
    </w:p>
    <w:p>
      <w:pPr>
        <w:pStyle w:val="BodyText"/>
      </w:pPr>
      <w:r>
        <w:t xml:space="preserve">Nghe thấy giọng nói Tiếu Huyền có chút biến đổi, tuy trong trẻo nhưng lại lạnh lùng, Thượng Bân vội ngậm miệng lại, không dám nói dài nói ngắn gì, chỉ ngượng ngùng cười mà đem tài liệu chạy ra ngoài. Âu Dương vẫn ngồi đó, máu như trước cứ dồn xuống dạ dày, sắc mặt cũng không khôi phục lại.</w:t>
      </w:r>
    </w:p>
    <w:p>
      <w:pPr>
        <w:pStyle w:val="BodyText"/>
      </w:pPr>
      <w:r>
        <w:t xml:space="preserve">"Thầy", Tiếu Huyền đi đến đứng bên cạnh anh, anh mới ý thức được hắn nguyên lai cao lớn như thế, "Thầy tức giận sao?"</w:t>
      </w:r>
    </w:p>
    <w:p>
      <w:pPr>
        <w:pStyle w:val="BodyText"/>
      </w:pPr>
      <w:r>
        <w:t xml:space="preserve">Âu Dương trong lòng đau xót, "Chúc mừng em"</w:t>
      </w:r>
    </w:p>
    <w:p>
      <w:pPr>
        <w:pStyle w:val="BodyText"/>
      </w:pPr>
      <w:r>
        <w:t xml:space="preserve">"Thầy, em chỉ là muốn chờ thời điểm thích hợp mới nói cho thầy, không phải cố ý giấu thầy..."</w:t>
      </w:r>
    </w:p>
    <w:p>
      <w:pPr>
        <w:pStyle w:val="BodyText"/>
      </w:pPr>
      <w:r>
        <w:t xml:space="preserve">Âu Dương cũng biết đây là nói dối cho có lệ, mờ mịt không nói tiếng nào</w:t>
      </w:r>
    </w:p>
    <w:p>
      <w:pPr>
        <w:pStyle w:val="BodyText"/>
      </w:pPr>
      <w:r>
        <w:t xml:space="preserve">"Em ra nước ngoài học, cũng không phải chúng ta không thể gặp nhau. Khi nào thầy muốn thăm em, em đều có thể thay thầy lo liệu thủ tục, chi phí em cũng sẽ ..."</w:t>
      </w:r>
    </w:p>
    <w:p>
      <w:pPr>
        <w:pStyle w:val="BodyText"/>
      </w:pPr>
      <w:r>
        <w:t xml:space="preserve">Âu Dương giống như đau đầu mà đè đè hai bên huyệt Thái Dương, lắc đầu</w:t>
      </w:r>
    </w:p>
    <w:p>
      <w:pPr>
        <w:pStyle w:val="BodyText"/>
      </w:pPr>
      <w:r>
        <w:t xml:space="preserve">"Hoặc ngày nghỉ em sẽ trở về thăm thầy, đều như nhau." Khẩu khí Tiếu Huyền nghe thật nhẹ nhàng, "Em cũng không đi lâu lắm, học xong bốn năm, có lẽ không cần tới bốn năm, em sẽ trở lại..."</w:t>
      </w:r>
    </w:p>
    <w:p>
      <w:pPr>
        <w:pStyle w:val="BodyText"/>
      </w:pPr>
      <w:r>
        <w:t xml:space="preserve">"Chỉ có bốn năm" Âu Dương tuy rằng hỗn loạn nhưng vẫn ý thức được không thể tùy tiện tin hắn, "Chính là học viện Harvard?"</w:t>
      </w:r>
    </w:p>
    <w:p>
      <w:pPr>
        <w:pStyle w:val="BodyText"/>
      </w:pPr>
      <w:r>
        <w:t xml:space="preserve">Tiếu Huyền do dự một chút, "Có thể học thêm hai năm ở học viện thương nghiệp"</w:t>
      </w:r>
    </w:p>
    <w:p>
      <w:pPr>
        <w:pStyle w:val="BodyText"/>
      </w:pPr>
      <w:r>
        <w:t xml:space="preserve">"Học vị tiến sỹ thì sao?"</w:t>
      </w:r>
    </w:p>
    <w:p>
      <w:pPr>
        <w:pStyle w:val="BodyText"/>
      </w:pPr>
      <w:r>
        <w:t xml:space="preserve">"... Cái kia, vẫn còn đang suy nghĩ ..."</w:t>
      </w:r>
    </w:p>
    <w:p>
      <w:pPr>
        <w:pStyle w:val="BodyText"/>
      </w:pPr>
      <w:r>
        <w:t xml:space="preserve">Hỏi thêm một câu, lại càng thấy hiếm mà có câu trả lời chân thật. Càng ngày càng nhận thức rõ sự thật, Âu Dương trong thoáng chốc muốn rơi nước mắt.</w:t>
      </w:r>
    </w:p>
    <w:p>
      <w:pPr>
        <w:pStyle w:val="BodyText"/>
      </w:pPr>
      <w:r>
        <w:t xml:space="preserve">"Thầy, em không phải cố ý gạt thầy"</w:t>
      </w:r>
    </w:p>
    <w:p>
      <w:pPr>
        <w:pStyle w:val="BodyText"/>
      </w:pPr>
      <w:r>
        <w:t xml:space="preserve">Âu Dương không nói nữa, chỉ tiếp tục lắc đầu</w:t>
      </w:r>
    </w:p>
    <w:p>
      <w:pPr>
        <w:pStyle w:val="BodyText"/>
      </w:pPr>
      <w:r>
        <w:t xml:space="preserve">Tiếu Huyền trầm mặc trong chốc lát, sau đó dùng hai tay nắm chặt vai anh, "Thầy, nếu thầy thật sự muốn, có thể theo em đi nước ngoài, ở lại đó giúp em, chuyện này cũng không thành vấn đề"</w:t>
      </w:r>
    </w:p>
    <w:p>
      <w:pPr>
        <w:pStyle w:val="BodyText"/>
      </w:pPr>
      <w:r>
        <w:t xml:space="preserve">Âu Dương miễn cưỡng thanh giọng, dụi dụi đôi mắt đã ngập nước, tuy trong lòng khó chịu nhưng anh cũng không thể giận dỗi. Hai người đã tới tình trạng này rồi, không thể tiếp tục làm ra vẻ tự nhiên được nữa, do đó cái gì cũng sẽ không được.</w:t>
      </w:r>
    </w:p>
    <w:p>
      <w:pPr>
        <w:pStyle w:val="BodyText"/>
      </w:pPr>
      <w:r>
        <w:t xml:space="preserve">"Thầy, thầy cùng thân phận gì để đi cùng em chứ? Muốn an bài thủ tục và vân vân, dù sao cũng phải có một cái cớ, người nhà em liệu có đồng ý hay không?"</w:t>
      </w:r>
    </w:p>
    <w:p>
      <w:pPr>
        <w:pStyle w:val="BodyText"/>
      </w:pPr>
      <w:r>
        <w:t xml:space="preserve">Tiếu Huyền lại im lặng, một lát sau mới khinh miêu đạm tả, nhẹ nhàng bâng quơ mà nói, "Có thể nói thầy là gia sư riêng"</w:t>
      </w:r>
    </w:p>
    <w:p>
      <w:pPr>
        <w:pStyle w:val="BodyText"/>
      </w:pPr>
      <w:r>
        <w:t xml:space="preserve">"A?"</w:t>
      </w:r>
    </w:p>
    <w:p>
      <w:pPr>
        <w:pStyle w:val="BodyText"/>
      </w:pPr>
      <w:r>
        <w:t xml:space="preserve">"Quan hệ của chúng ta chắc chắn không giấu được anh hai và cha em. Bất quá em theo bọn họ nói chúng ta chỉ là ngoạn ngoạn mà thôi, hẳn bọn họ sẽ không để ý"</w:t>
      </w:r>
    </w:p>
    <w:p>
      <w:pPr>
        <w:pStyle w:val="BodyText"/>
      </w:pPr>
      <w:r>
        <w:t xml:space="preserve">Âu Dương quay đầu nhìn hắn, đột nhiên có điểm mơ hồ</w:t>
      </w:r>
    </w:p>
    <w:p>
      <w:pPr>
        <w:pStyle w:val="BodyText"/>
      </w:pPr>
      <w:r>
        <w:t xml:space="preserve">"Ngoạn ngoạn?"</w:t>
      </w:r>
    </w:p>
    <w:p>
      <w:pPr>
        <w:pStyle w:val="BodyText"/>
      </w:pPr>
      <w:r>
        <w:t xml:space="preserve">Tiếu Huyền khụ một tiếng, "Đương nhiên không phải a thầy. Chẳng qua đối với bọn họ nói như vậy thì sự việc mới có thể trở nên đơn giản đi một chút ..."</w:t>
      </w:r>
    </w:p>
    <w:p>
      <w:pPr>
        <w:pStyle w:val="BodyText"/>
      </w:pPr>
      <w:r>
        <w:t xml:space="preserve">Âu Dương tựa hồ tỉnh táo lại, vui mừng hỏi, "Em nói là, chỉ làm bộ như ngoạn?"</w:t>
      </w:r>
    </w:p>
    <w:p>
      <w:pPr>
        <w:pStyle w:val="BodyText"/>
      </w:pPr>
      <w:r>
        <w:t xml:space="preserve">"Vâng"</w:t>
      </w:r>
    </w:p>
    <w:p>
      <w:pPr>
        <w:pStyle w:val="BodyText"/>
      </w:pPr>
      <w:r>
        <w:t xml:space="preserve">"Vậy, chúng ta phải giả bộ đến khi nào?" Âu Dương có chút khẩn trương mà thật sự tính toán, "Một năm, hai năm? Năm năm? Đến khi em học xong tất cả các học vị? Hay là ... "</w:t>
      </w:r>
    </w:p>
    <w:p>
      <w:pPr>
        <w:pStyle w:val="BodyText"/>
      </w:pPr>
      <w:r>
        <w:t xml:space="preserve">Tiếu Huyền nhìn anh, "Thầy, đó là chuyện sau này, hiện tại không cần nghĩ xa như vậy đâu. Cứ thuận theo tự nhiên không phải rất tốt sao?"</w:t>
      </w:r>
    </w:p>
    <w:p>
      <w:pPr>
        <w:pStyle w:val="BodyText"/>
      </w:pPr>
      <w:r>
        <w:t xml:space="preserve">"Không cần nghĩ xa như vậy?" Âu Dương sửng sốt nửa ngày, mới như sáng tỏ ý tứ của hắn: "Ý em là, có lẽ bốn, năm năm sau, chúng ta đã sớm chia tay?"</w:t>
      </w:r>
    </w:p>
    <w:p>
      <w:pPr>
        <w:pStyle w:val="BodyText"/>
      </w:pPr>
      <w:r>
        <w:t xml:space="preserve">"Thầy ..."</w:t>
      </w:r>
    </w:p>
    <w:p>
      <w:pPr>
        <w:pStyle w:val="BodyText"/>
      </w:pPr>
      <w:r>
        <w:t xml:space="preserve">Âu Dương cứng người mà nhìn hắn, cũng không nhìn ra trên mặt Tiếu Huyền nửa điểm dao động hay là bối rối, thậm chí là áy náy gì đó. Hắn thoạt nhìn vẫn là vừa lạnh lùng vừa trầm ổn.</w:t>
      </w:r>
    </w:p>
    <w:p>
      <w:pPr>
        <w:pStyle w:val="BodyText"/>
      </w:pPr>
      <w:r>
        <w:t xml:space="preserve">Âu Dương suy đi nghĩ lại, nghĩ xem có thể có gì đó cãi lại hắn, cố gắng lựa lời nói nửa ngày, vậy mà chỉ có thể nhỏ giọng nói: "Em thực là thành thật"</w:t>
      </w:r>
    </w:p>
    <w:p>
      <w:pPr>
        <w:pStyle w:val="BodyText"/>
      </w:pPr>
      <w:r>
        <w:t xml:space="preserve">Mọi thứ Tiếu Huyền nói đều hoàn toàn không sai. Hắn mới chỉ mười sáu tuổi, cái tuổi hay thay đổi, chuyện gì cũng không xác định, chuyện gì cũng là tùy thời mà biến hóa, hai người có thể đến hai, ba năm cũng không duy trì được.</w:t>
      </w:r>
    </w:p>
    <w:p>
      <w:pPr>
        <w:pStyle w:val="BodyText"/>
      </w:pPr>
      <w:r>
        <w:t xml:space="preserve">Chính là, trong tình ái ai mà không mê muội, đều giống anh thôi, biết rõ sự thật là không dễ dàng, có thể chỉ như mộng tưởng hão huyền, vậy mà luôn ôm ấp giấc mơ về tương lai "vĩnh viễn bên nhau"</w:t>
      </w:r>
    </w:p>
    <w:p>
      <w:pPr>
        <w:pStyle w:val="BodyText"/>
      </w:pPr>
      <w:r>
        <w:t xml:space="preserve">Mà Tiếu Huyền thì ngay cả một chút lãng mạn ngốc nghếch đó cũng không có, hoàn toàn là kẻ thanh tỉnh ngoài cuộc</w:t>
      </w:r>
    </w:p>
    <w:p>
      <w:pPr>
        <w:pStyle w:val="BodyText"/>
      </w:pPr>
      <w:r>
        <w:t xml:space="preserve">Hắn sao có thể thanh tỉnh như thế? Từ đầu đến cuối đều như vậy</w:t>
      </w:r>
    </w:p>
    <w:p>
      <w:pPr>
        <w:pStyle w:val="BodyText"/>
      </w:pPr>
      <w:r>
        <w:t xml:space="preserve">Tiếu Huyền rõ ràng trở nên lãnh đạm hẳn, không hề đến Âu Dương gia, thậm chí cuồi tuần cũng không xuất hiện.</w:t>
      </w:r>
    </w:p>
    <w:p>
      <w:pPr>
        <w:pStyle w:val="BodyText"/>
      </w:pPr>
      <w:r>
        <w:t xml:space="preserve">Âu Dương gọi điện đến, thường hoặc là máy trả lời tự động, hoặc là không ai nhấc máy. Ngẫu nhiên có trả lời, Tiếu Huyền cũng không nói mấy câu, qua loa như có lệ xong liền treo máy.</w:t>
      </w:r>
    </w:p>
    <w:p>
      <w:pPr>
        <w:pStyle w:val="BodyText"/>
      </w:pPr>
      <w:r>
        <w:t xml:space="preserve">"Tiếu Huyền" mà mỗi ngày không thấy anh liền làm nũng đòi anh nhớ hắn, mỗi ngày phải nói chuyện điện thoại chúc ngủ ngon thật lâu mới chịu chiu vào chăn, đã muốn không còn nữa</w:t>
      </w:r>
    </w:p>
    <w:p>
      <w:pPr>
        <w:pStyle w:val="BodyText"/>
      </w:pPr>
      <w:r>
        <w:t xml:space="preserve">Âu Dương mơ hồ nhận ra, anh biết Tiếu Huyền đang lo sợ anh sẽ tham lam</w:t>
      </w:r>
    </w:p>
    <w:p>
      <w:pPr>
        <w:pStyle w:val="BodyText"/>
      </w:pPr>
      <w:r>
        <w:t xml:space="preserve">"Tương lai", "vĩnh viễn" mấy thứ này, đối với Tiếu Huyền mà nói không khác gì mấy lời rao hàng ở đâu cũng thấy. Hắn hẳn là thấy áp lực, muốn buông tay trước.</w:t>
      </w:r>
    </w:p>
    <w:p>
      <w:pPr>
        <w:pStyle w:val="BodyText"/>
      </w:pPr>
      <w:r>
        <w:t xml:space="preserve">Tiếu Huyền ngay cả trường học cũng không đi. Hắn dù sao chắc chắn cũng có thể thuận lợi tốt nghiệp, chỉ cần không có chuyện gì bất ngờ thì có thể yên tâm mà tiếp tục. Âu Dương hiểu, hắn chỉ là không muốn thấy anh mà thôi.</w:t>
      </w:r>
    </w:p>
    <w:p>
      <w:pPr>
        <w:pStyle w:val="BodyText"/>
      </w:pPr>
      <w:r>
        <w:t xml:space="preserve">Tình cảm chính là thứ trắng mềm mơ hồ như vậy đấy, càng cố sức nắm lấy, chỉ càng nắm không được.</w:t>
      </w:r>
    </w:p>
    <w:p>
      <w:pPr>
        <w:pStyle w:val="BodyText"/>
      </w:pPr>
      <w:r>
        <w:t xml:space="preserve">Từng ngày từng ngày trôi qua, Âu Dương rốt cuộc hiểu không cần chờ đợi nữa, anh không tiếp tục cùng Chung Lý nói chuyện về Tiếu Huyền, cũng không tiếp tục bất chấp mà gọi điện đến nhà hắn.</w:t>
      </w:r>
    </w:p>
    <w:p>
      <w:pPr>
        <w:pStyle w:val="BodyText"/>
      </w:pPr>
      <w:r>
        <w:t xml:space="preserve">Buổi tối sau khi vùi đầu làm xong công việc, anh liền xốc dậy tinh thần mà nấu bữa khuya, một chút mì cùng rau xanh, ở trong nồi kêu ùng ục nổi bong bóng, anh cũng chỉ đờ đẫn mà đứng đó chờ.</w:t>
      </w:r>
    </w:p>
    <w:p>
      <w:pPr>
        <w:pStyle w:val="BodyText"/>
      </w:pPr>
      <w:r>
        <w:t xml:space="preserve">Lúc tiếng gõ cửa vang lên, anh theo bản năng đóng bếp ga, đi ra mở cửa.</w:t>
      </w:r>
    </w:p>
    <w:p>
      <w:pPr>
        <w:pStyle w:val="BodyText"/>
      </w:pPr>
      <w:r>
        <w:t xml:space="preserve">Giống như đang nằm mơ. Bên trong cánh cửa là một khung cảnh bình yên với nồi mì rau xanh, mà ngoài cửa là người anh hi vọng nhìn thấy nhất, cũng là người anh không dám tin có thể nhìn thấy nhất</w:t>
      </w:r>
    </w:p>
    <w:p>
      <w:pPr>
        <w:pStyle w:val="BodyText"/>
      </w:pPr>
      <w:r>
        <w:t xml:space="preserve">Đại não của Âu Dương đột nhiên đình chỉ, không biết làm sao, chưa nghĩ ra phải phản ứng như thế nào thì trên mặt bất tri bất giác đã nở một nụ cười.</w:t>
      </w:r>
    </w:p>
    <w:p>
      <w:pPr>
        <w:pStyle w:val="BodyText"/>
      </w:pPr>
      <w:r>
        <w:t xml:space="preserve">Tuy rằng nghĩ ra rất nhiều thứ để hung hăng chất vấn hắn, nhưng sau đó lại không biết bắt đầu làm sao, há miệng một lúc, rốt cuộc cũng chỉ nói: "Sao lại đến đây? Thầy có nấu bữa ăn khuya, để thầy làm cho em một phần"</w:t>
      </w:r>
    </w:p>
    <w:p>
      <w:pPr>
        <w:pStyle w:val="BodyText"/>
      </w:pPr>
      <w:r>
        <w:t xml:space="preserve">Tiếu Huyền không nói gì, chỉ "Ân" một tiếng, tiến vào tiện tay đóng cửa lại, theo Âu Dương vào nhà bếp</w:t>
      </w:r>
    </w:p>
    <w:p>
      <w:pPr>
        <w:pStyle w:val="BodyText"/>
      </w:pPr>
      <w:r>
        <w:t xml:space="preserve">"Thầy, em đến để nói với thầy một chuyện"</w:t>
      </w:r>
    </w:p>
    <w:p>
      <w:pPr>
        <w:pStyle w:val="BodyText"/>
      </w:pPr>
      <w:r>
        <w:t xml:space="preserve">"Uhm?" Âu Dương mở tủ lạnh tìm một ít thịt cùng rau dưa, trước tiên đem mớ hổ lốn đã muốn khét trong nồi lấy ra</w:t>
      </w:r>
    </w:p>
    <w:p>
      <w:pPr>
        <w:pStyle w:val="BodyText"/>
      </w:pPr>
      <w:r>
        <w:t xml:space="preserve">"Em thấy tốt hơn hết là trực tiếp đến nói cho thầy"</w:t>
      </w:r>
    </w:p>
    <w:p>
      <w:pPr>
        <w:pStyle w:val="BodyText"/>
      </w:pPr>
      <w:r>
        <w:t xml:space="preserve">"Chuyện gì?" Âu Dương cố sức mà cắt miếng thịt, thịt đông lạnh để lâu trở nên thực cứng, cảm giác giống như đang gọt một tảng đá.</w:t>
      </w:r>
    </w:p>
    <w:p>
      <w:pPr>
        <w:pStyle w:val="BodyText"/>
      </w:pPr>
      <w:r>
        <w:t xml:space="preserve">"Thầy, thầy vẫn là không nên đi"</w:t>
      </w:r>
    </w:p>
    <w:p>
      <w:pPr>
        <w:pStyle w:val="BodyText"/>
      </w:pPr>
      <w:r>
        <w:t xml:space="preserve">Âu Dương bỗng nhiên ngừng tay, quay đầu lại nhìn hắn.</w:t>
      </w:r>
    </w:p>
    <w:p>
      <w:pPr>
        <w:pStyle w:val="BodyText"/>
      </w:pPr>
      <w:r>
        <w:t xml:space="preserve">Tiếu Huyền cũng không tránh né ánh mắt anh, trấn định mà nói, "Chuyện theo em đi Mỹ, thầy cứ xem như em chưa từng đề cập. Nếu thầy đi, thực sự không tiện"</w:t>
      </w:r>
    </w:p>
    <w:p>
      <w:pPr>
        <w:pStyle w:val="BodyText"/>
      </w:pPr>
      <w:r>
        <w:t xml:space="preserve">Âu Dương hé miệng thở dốc, sau đó khép miệng lại, im lặng không nói gì</w:t>
      </w:r>
    </w:p>
    <w:p>
      <w:pPr>
        <w:pStyle w:val="BodyText"/>
      </w:pPr>
      <w:r>
        <w:t xml:space="preserve">Một lát sau, anh ngẩng đầu, con mắt ửng đỏ nhìn trừng trừng hắn, "Em nói thẳng là chia tay đi, không phải rõ ràng hơn sao?"</w:t>
      </w:r>
    </w:p>
    <w:p>
      <w:pPr>
        <w:pStyle w:val="BodyText"/>
      </w:pPr>
      <w:r>
        <w:t xml:space="preserve">Chữ cuối anh nói ra như muốn nghẹn lại, chịu đựng không rơi nước mắt mà tiếp tục: "Cần gì phải quanh co lòng vòng"</w:t>
      </w:r>
    </w:p>
    <w:p>
      <w:pPr>
        <w:pStyle w:val="BodyText"/>
      </w:pPr>
      <w:r>
        <w:t xml:space="preserve">"Không phải đâu thầy"</w:t>
      </w:r>
    </w:p>
    <w:p>
      <w:pPr>
        <w:pStyle w:val="BodyText"/>
      </w:pPr>
      <w:r>
        <w:t xml:space="preserve">Âu Dương qua làn nước mắt nhìn hắn</w:t>
      </w:r>
    </w:p>
    <w:p>
      <w:pPr>
        <w:pStyle w:val="BodyText"/>
      </w:pPr>
      <w:r>
        <w:t xml:space="preserve">"Người nhà em cảm thấy như vậy không thích hợp, nên ..."</w:t>
      </w:r>
    </w:p>
    <w:p>
      <w:pPr>
        <w:pStyle w:val="BodyText"/>
      </w:pPr>
      <w:r>
        <w:t xml:space="preserve">Âu Dương giống như sắp nhịn không nổi, nghẹn ngào hỏi: "Rốt cuộc, là người nhà em cảm thấy không thích hợp, hay chính em cảm thấy không thích hợp?"</w:t>
      </w:r>
    </w:p>
    <w:p>
      <w:pPr>
        <w:pStyle w:val="BodyText"/>
      </w:pPr>
      <w:r>
        <w:t xml:space="preserve">Tiếu Huyền nhìn thẳng anh, "Thầy, thầy không tin em sao?"</w:t>
      </w:r>
    </w:p>
    <w:p>
      <w:pPr>
        <w:pStyle w:val="BodyText"/>
      </w:pPr>
      <w:r>
        <w:t xml:space="preserve">Âu Dương nghẹn ngào một chút, thanh âm run rẩy: "Tôi vẫn luôn tin tưởng em". Cho nên em mới đối tôi nói dối nhiều như vậy."</w:t>
      </w:r>
    </w:p>
    <w:p>
      <w:pPr>
        <w:pStyle w:val="BodyText"/>
      </w:pPr>
      <w:r>
        <w:t xml:space="preserve">"Thầy, thầy đừng như vậy", Tiếu Huyền từng bước tiến tới, làm như sắp hôn hai má ướt sũng của anh, anh vội quay đầu né tránh nụ hôn rẻ mạt tầm thường này.</w:t>
      </w:r>
    </w:p>
    <w:p>
      <w:pPr>
        <w:pStyle w:val="BodyText"/>
      </w:pPr>
      <w:r>
        <w:t xml:space="preserve">"Cho dù sau này không ở cùng nhau, chúng ta vẫn có thể gặp mặt mà. Người nhà em nếu không đồng ý, em cũng sẽ có biện pháp, loại chuyện này không thể miễn cưỡng ..."</w:t>
      </w:r>
    </w:p>
    <w:p>
      <w:pPr>
        <w:pStyle w:val="BodyText"/>
      </w:pPr>
      <w:r>
        <w:t xml:space="preserve">"Tôi biết, tôi sẽ không đi, tôi sẽ tiếp tục ở lại đây dạy học", Âu Dương khịt khịt mũi, thu dọn đống hỗn độn thịt và đồ ăn mà anh biết sẽ chẳng có người dùng, "Em về đi"</w:t>
      </w:r>
    </w:p>
    <w:p>
      <w:pPr>
        <w:pStyle w:val="BodyText"/>
      </w:pPr>
      <w:r>
        <w:t xml:space="preserve">Tiếu Huyền dừng lại trong chốc lát, qua vài giây mới mở miệng: "Thầy, thầy nên từ chức ở trường đi"</w:t>
      </w:r>
    </w:p>
    <w:p>
      <w:pPr>
        <w:pStyle w:val="BodyText"/>
      </w:pPr>
      <w:r>
        <w:t xml:space="preserve">Âu Dương giật mình quay đầu nhìn hắn</w:t>
      </w:r>
    </w:p>
    <w:p>
      <w:pPr>
        <w:pStyle w:val="BodyText"/>
      </w:pPr>
      <w:r>
        <w:t xml:space="preserve">"Kì thật thầy không còn thích hợp tiếp tục dạy học, chuyện của chúng ta, hiện tại bọn họ đều biết. Thân là giáo viên lại cùng học trò có loại quan hệ này, là không đúng quy tắc, nếu bọn họ muốn sa thải thầy, dựa vào việc này là đủ rồi, hơn nữa thanh danh giáo viên sẽ bị tổn hại, việc dụ dỗ học trò mà nói ... "</w:t>
      </w:r>
    </w:p>
    <w:p>
      <w:pPr>
        <w:pStyle w:val="BodyText"/>
      </w:pPr>
      <w:r>
        <w:t xml:space="preserve">Âu Dương chỉ cảm thấy đầu óc từng đợt kêu ong ong, lúc nói chuyện môi không kìm được run rẩy: "Em thực biết quan tâm a ..."</w:t>
      </w:r>
    </w:p>
    <w:p>
      <w:pPr>
        <w:pStyle w:val="BodyText"/>
      </w:pPr>
      <w:r>
        <w:t xml:space="preserve">"Thầy ..."</w:t>
      </w:r>
    </w:p>
    <w:p>
      <w:pPr>
        <w:pStyle w:val="BodyText"/>
      </w:pPr>
      <w:r>
        <w:t xml:space="preserve">"Là tôi dụ dỗ em sao? Em đúng là ... ", 'qua sông đoạn cầu' bốn chữ này nghẹn ở trong cổ họng nói không nên lời, ánh mắt đã muốn mờ mịt.</w:t>
      </w:r>
    </w:p>
    <w:p>
      <w:pPr>
        <w:pStyle w:val="BodyText"/>
      </w:pPr>
      <w:r>
        <w:t xml:space="preserve">Hai người bây giờ lại làm cái việc cãi cọ né tránh trách nhiệm, thật sự là đáng cười, chuyện này còn quan trọng sao.</w:t>
      </w:r>
    </w:p>
    <w:p>
      <w:pPr>
        <w:pStyle w:val="BodyText"/>
      </w:pPr>
      <w:r>
        <w:t xml:space="preserve">"Quên đi", Âu Dương miễn cưỡng khụ một tiếng, "Tôi sẽ chờ đến lúc trường sa thải tôi"</w:t>
      </w:r>
    </w:p>
    <w:p>
      <w:pPr>
        <w:pStyle w:val="BodyText"/>
      </w:pPr>
      <w:r>
        <w:t xml:space="preserve">"Thầy, em chỉ muốn tốt cho thầy. So với việc chờ bọn họ mở miệng, không bằng chính mình rút lui trước ..."</w:t>
      </w:r>
    </w:p>
    <w:p>
      <w:pPr>
        <w:pStyle w:val="BodyText"/>
      </w:pPr>
      <w:r>
        <w:t xml:space="preserve">Âu Dương trừng đôi con ngươi đã sưng lên, tức giận đến phát run, "Quan hệ của chúng là là do em ban cho, nhưng công việc của tôi không phải là nhờ em mà có! Em không có quyền khiến tôi từ bỏ!"</w:t>
      </w:r>
    </w:p>
    <w:p>
      <w:pPr>
        <w:pStyle w:val="BodyText"/>
      </w:pPr>
      <w:r>
        <w:t xml:space="preserve">Lúc sau Tiếu Huyền bị đuổi về, chẳng biết lúc nào mới rời đi, dù sao cũng không còn gặp lại, dù Tiếu Huyền có mấy lần gọi điện thoại đến, Âu Dương cũng không chịu nghe máy.</w:t>
      </w:r>
    </w:p>
    <w:p>
      <w:pPr>
        <w:pStyle w:val="BodyText"/>
      </w:pPr>
      <w:r>
        <w:t xml:space="preserve">Vô luận Âu Dương luyến tiếc hắn bao nhiêu, về sau hai người vẫn tựa như xa lạ, không còn qua lại. Chính là hắn vẫn làm như không có việc gì cứ gọi điện đến, có lẽ trong lòng hắn, những thương tổn này căn bản chẳng là gì cả.</w:t>
      </w:r>
    </w:p>
    <w:p>
      <w:pPr>
        <w:pStyle w:val="BodyText"/>
      </w:pPr>
      <w:r>
        <w:t xml:space="preserve">Một hài tử được nuông chiều như vậy sẽ không biết người khác trong lòng đang bị tổn thương, thực là vô tâm đến tàn nhẫn.</w:t>
      </w:r>
    </w:p>
    <w:p>
      <w:pPr>
        <w:pStyle w:val="BodyText"/>
      </w:pPr>
      <w:r>
        <w:t xml:space="preserve">Bất ngờ vào ngày cuối cùng để nộp nguyện vọng, Tiếu Huyền một lần nữa đến trường, mặt không biến sắc mà ngồi trong phòng học, có vẻ mệt mỏi, thậm chí chẳng buồn khoác lên dáng vẻ tươi cười thường ngày.</w:t>
      </w:r>
    </w:p>
    <w:p>
      <w:pPr>
        <w:pStyle w:val="BodyText"/>
      </w:pPr>
      <w:r>
        <w:t xml:space="preserve">Âu Dương nhẫn nại không nhìn tới hắn, dù con mắt vẫn còn sưng đến khó chịu cũng cố chỉ nhìn xung quanh. May đây là khóa cuối cùng của buổi chiều, vừa hoàn thành xong anh liền quay về văn phòng của mình.</w:t>
      </w:r>
    </w:p>
    <w:p>
      <w:pPr>
        <w:pStyle w:val="BodyText"/>
      </w:pPr>
      <w:r>
        <w:t xml:space="preserve">Vốn nên thu dọn đồ đạc về nhà, nhưng bảng nguyện vọng mà lớp trưởng Trác Văn Dương phụ trách vẫn chưa giao, nói là còn thiếu một phần. Trác Văn Dương là một học trò ngoan, đối với anh luôn lễ phép lại quan tâm, thực làm anh yên tâm. Hiện giờ không có công việc gì cần hoàn thành gấp, tiếp tục chờ một chút cũng không sao.</w:t>
      </w:r>
    </w:p>
    <w:p>
      <w:pPr>
        <w:pStyle w:val="BodyText"/>
      </w:pPr>
      <w:r>
        <w:t xml:space="preserve">Chờ được một lát, anh lấy tay xoa xoa mắt, uống một ngụm nước dỗ yên cái bụng đói. Lúc muốn xem giờ, mới nhớ đồng hồ Tiếu Huyền tặng anh đã tháo xuống, vậy mà bản thân còn chưa bỏ được thói quen đó.</w:t>
      </w:r>
    </w:p>
    <w:p>
      <w:pPr>
        <w:pStyle w:val="BodyText"/>
      </w:pPr>
      <w:r>
        <w:t xml:space="preserve">Yên lặng ngồi chờ, cố gắng không nghĩ đến Tiếu Huyền, nhưng trong đầu lại toàn là bóng dáng người kia. Bộ dáng hắn lúc làm nũng, lúc nhu thuận, lúc bướng bỉnh ...</w:t>
      </w:r>
    </w:p>
    <w:p>
      <w:pPr>
        <w:pStyle w:val="BodyText"/>
      </w:pPr>
      <w:r>
        <w:t xml:space="preserve">Nghĩ đến sau này không còn gặp được hắn, không còn nghe được hắn dùng giọng nói đáng yêu kêu "thầy", nói "thích thầy", trong ngực liền tê liệt, co rút mang theo từng trận đau đớn.</w:t>
      </w:r>
    </w:p>
    <w:p>
      <w:pPr>
        <w:pStyle w:val="BodyText"/>
      </w:pPr>
      <w:r>
        <w:t xml:space="preserve">Nghe được tiếng gõ cửa, anh vội tùy tiện lau lau mặt, nói: "Mời vào"</w:t>
      </w:r>
    </w:p>
    <w:p>
      <w:pPr>
        <w:pStyle w:val="BodyText"/>
      </w:pPr>
      <w:r>
        <w:t xml:space="preserve">Người đẩy cửa vào không phải Trác Văn Dương, Âu Dương kinh ngạc nhìn kẻ mới đến, miễn cưỡng hỏi: "Sao lại là em?"</w:t>
      </w:r>
    </w:p>
    <w:p>
      <w:pPr>
        <w:pStyle w:val="BodyText"/>
      </w:pPr>
      <w:r>
        <w:t xml:space="preserve">"Vậy chứ thầy đang đợi ai?"</w:t>
      </w:r>
    </w:p>
    <w:p>
      <w:pPr>
        <w:pStyle w:val="BodyText"/>
      </w:pPr>
      <w:r>
        <w:t xml:space="preserve">Khẩu khí Tiếu Huyền so với trước kia có gì đó không giống, tựa như châm chọc lại mang theo điểm hung ác, Âu Dương chưa từng thấy qua hắn như vậy, nhất thời có chút kích động.</w:t>
      </w:r>
    </w:p>
    <w:p>
      <w:pPr>
        <w:pStyle w:val="BodyText"/>
      </w:pPr>
      <w:r>
        <w:t xml:space="preserve">"Thầy vì sao phải trốn tránh em?"</w:t>
      </w:r>
    </w:p>
    <w:p>
      <w:pPr>
        <w:pStyle w:val="BodyText"/>
      </w:pPr>
      <w:r>
        <w:t xml:space="preserve">Kiểu nói chuyện trắng đen lẫn lộn này làm người ta cảm thấy nực cười, chính là Âu Dương lại cười không nổi, trừng con ngươi đỏ ngầu lên nhìn hắn.</w:t>
      </w:r>
    </w:p>
    <w:p>
      <w:pPr>
        <w:pStyle w:val="BodyText"/>
      </w:pPr>
      <w:r>
        <w:t xml:space="preserve">"Lão sư, thầy không thích em sao?"</w:t>
      </w:r>
    </w:p>
    <w:p>
      <w:pPr>
        <w:pStyle w:val="BodyText"/>
      </w:pPr>
      <w:r>
        <w:t xml:space="preserve">Lại hỏi vấn đề quen thuộc này, trước kia lúc làm nũng cũng lặp đi lặp lại cả ngàn lần rồi.</w:t>
      </w:r>
    </w:p>
    <w:p>
      <w:pPr>
        <w:pStyle w:val="BodyText"/>
      </w:pPr>
      <w:r>
        <w:t xml:space="preserve">Mắt Âu Dương dần nóng lên, nghĩ đến những chuyện trước kia khi hai người vẫn còn ở chung một chỗ, rồi nghĩ sau này không thể gặp lại, thứ cảm giác căm hận vì bị đùa bỡn bỗng trở nên mờ nhạt, chính là trong tâm bỗng trở nên mềm yếu.</w:t>
      </w:r>
    </w:p>
    <w:p>
      <w:pPr>
        <w:pStyle w:val="BodyText"/>
      </w:pPr>
      <w:r>
        <w:t xml:space="preserve">Khụ một tiếng, đem yết hầu đang nghẹn lại thanh thanh, "Bây giờ còn nói cái gì ... thích", anh không nhìn Tiếu Huyền, "Chúng ta hiện giờ chẳng còn quan hệ gì. Kì thật cũng tốt, chuyện ban đầu vốn ... không đúng"</w:t>
      </w:r>
    </w:p>
    <w:p>
      <w:pPr>
        <w:pStyle w:val="BodyText"/>
      </w:pPr>
      <w:r>
        <w:t xml:space="preserve">Anh dừng lại một chút, "Em ra nước ngoài học, nên hảo hảo chiếu cố bản thân ... cái gì nên làm thì làm. Chờ em mười năm sau trở về, hẳn đã là một đại nam nhân bản lĩnh ... Thầy, tôi, có lẽ già rồi, nếu vận khí tốt, có thể kết hôn hảo hảo cùng người đó sống một chỗ ... lúc đó ..."</w:t>
      </w:r>
    </w:p>
    <w:p>
      <w:pPr>
        <w:pStyle w:val="BodyText"/>
      </w:pPr>
      <w:r>
        <w:t xml:space="preserve">"Sẽ không như vậy"</w:t>
      </w:r>
    </w:p>
    <w:p>
      <w:pPr>
        <w:pStyle w:val="BodyText"/>
      </w:pPr>
      <w:r>
        <w:t xml:space="preserve">Âu Dương đột nhiên bị ngắt lời, giật mình nhìn hắn</w:t>
      </w:r>
    </w:p>
    <w:p>
      <w:pPr>
        <w:pStyle w:val="BodyText"/>
      </w:pPr>
      <w:r>
        <w:t xml:space="preserve">"Thầy, không phải thầy sẽ vĩnh viễn vẫn thích tôi sao? Chỉ thuộc về duy nhất một mình tôi sao? Mặc kệ thế nào, thầy cũng sẽ không quên tôi, bỏ theo người khác, đúng không?"</w:t>
      </w:r>
    </w:p>
    <w:p>
      <w:pPr>
        <w:pStyle w:val="BodyText"/>
      </w:pPr>
      <w:r>
        <w:t xml:space="preserve">Nhân lúc Âu Dương vẫn còn giật mình, Tiếu Huyền đã nhanh đi qua, một tay đem anh từ sau bàn giãy giụa ra, ôm đến đặt trên bàn.</w:t>
      </w:r>
    </w:p>
    <w:p>
      <w:pPr>
        <w:pStyle w:val="BodyText"/>
      </w:pPr>
      <w:r>
        <w:t xml:space="preserve">"Thân thể thầy cũng chỉ một mình tôi có thể ôm, thầy đối với tôi vẫn còn cảm giác, đúng không? Người khác ôm thầy, thầy sẽ không cảm thấy gì, có phải hay không?"</w:t>
      </w:r>
    </w:p>
    <w:p>
      <w:pPr>
        <w:pStyle w:val="BodyText"/>
      </w:pPr>
      <w:r>
        <w:t xml:space="preserve">"Tiếu, Tiếu Huyền ..."</w:t>
      </w:r>
    </w:p>
    <w:p>
      <w:pPr>
        <w:pStyle w:val="BodyText"/>
      </w:pPr>
      <w:r>
        <w:t xml:space="preserve">Vài thứ gì đó trên bàn bị gạt xuống đất, cái ly cái chén và vân vân đều bể nát, thanh âm loảng xoảng vang vọng làm người ta kinh hãi.</w:t>
      </w:r>
    </w:p>
    <w:p>
      <w:pPr>
        <w:pStyle w:val="BodyText"/>
      </w:pPr>
      <w:r>
        <w:t xml:space="preserve">Âu Dương không thể tin được, anh không nghĩ Tiếu Huyền cũng có lúc sẽ sử dụng bạo lực, trong mắt tràn đầy tơ máu, hoàn toàn không phải là đứa trẻ nhu thuận dịu ngoan luôn hướng anh meo meo cười trước kia.</w:t>
      </w:r>
    </w:p>
    <w:p>
      <w:pPr>
        <w:pStyle w:val="BodyText"/>
      </w:pPr>
      <w:r>
        <w:t xml:space="preserve">"Tiếu, Tiếu Huyền, không cần giỡn, em đừng náo loạn!"</w:t>
      </w:r>
    </w:p>
    <w:p>
      <w:pPr>
        <w:pStyle w:val="BodyText"/>
      </w:pPr>
      <w:r>
        <w:t xml:space="preserve">Dù liều mạng phản kháng, quần áo vẫn bị lột xuống, Tiếu Huyền căn bản cũng chẳng ôn nhu gì, chỉ vội vàng mà lung tung kéo quần anh, thoáng vài cái Âu Dương đã bị lột sạch, gắt gao đặt trên bàn.</w:t>
      </w:r>
    </w:p>
    <w:p>
      <w:pPr>
        <w:pStyle w:val="BodyText"/>
      </w:pPr>
      <w:r>
        <w:t xml:space="preserve">Âu Dương đầu đầy mồ hôi, trán nổi gân xanh nhưng vẫn không giãy giụa được, từ đầu là vừa tức vừa không dám tin, nghẹn giọng mắng vài câu, dần dần càng ngày càng vô lực, liền trở nên hoảng hốt.</w:t>
      </w:r>
    </w:p>
    <w:p>
      <w:pPr>
        <w:pStyle w:val="BodyText"/>
      </w:pPr>
      <w:r>
        <w:t xml:space="preserve">"Đừng như vậy, Tiếu Huyền, sẽ có người tới ..."</w:t>
      </w:r>
    </w:p>
    <w:p>
      <w:pPr>
        <w:pStyle w:val="BodyText"/>
      </w:pPr>
      <w:r>
        <w:t xml:space="preserve">Không biết có phải anh tưởng tượng hay không, tựa hồ nghe được trên hành lang loáng thoáng có tiếng bước chân, nghĩ ngay cả cửa cũng chưa đóng, Âu Dương cả người lạnh toát, bất chấp tất cả mà khép nép nói: "Cầu, cầu em, sẽ có người vào ..."</w:t>
      </w:r>
    </w:p>
    <w:p>
      <w:pPr>
        <w:pStyle w:val="BodyText"/>
      </w:pPr>
      <w:r>
        <w:t xml:space="preserve">Tiếu Huyền nhếch nhếch môi, giống như hơi nở nụ cười, "Hiện tại là lúc nào, trừ học trò ngoan như tôi, làm gì còn ai đến tìm thầy"</w:t>
      </w:r>
    </w:p>
    <w:p>
      <w:pPr>
        <w:pStyle w:val="BodyText"/>
      </w:pPr>
      <w:r>
        <w:t xml:space="preserve">Âu Dương sợ bị người khác nhìn thấy, lắp bắp nói: "Thật đó, là Văn Dương ..."</w:t>
      </w:r>
    </w:p>
    <w:p>
      <w:pPr>
        <w:pStyle w:val="BodyText"/>
      </w:pPr>
      <w:r>
        <w:t xml:space="preserve">"Văn Dương?" Tiếu Huyền lặp lại một chút, thì thào, "Xưng hô thật là thân thiết ... Thầy chừng nào thì sẽ cùng cậu ta? Sau khi chia tay tôi thì nam nhân mới của thầy chính là cậu ta sao?"</w:t>
      </w:r>
    </w:p>
    <w:p>
      <w:pPr>
        <w:pStyle w:val="BodyText"/>
      </w:pPr>
      <w:r>
        <w:t xml:space="preserve">"Không, không phải, trò ấy chính là đến đưa ta bảng nguyện vọng ..."</w:t>
      </w:r>
    </w:p>
    <w:p>
      <w:pPr>
        <w:pStyle w:val="BodyText"/>
      </w:pPr>
      <w:r>
        <w:t xml:space="preserve">Âu Dương bị hắn dùng ngón tay thô bạo đảo lộng, đau đến nghĩ phải lùi về sau, đầu như nổ tung, thấy hắn cởi bỏ quần muốn áp lại đây, liều mạng dùng sức muốn đẩy hai chân hắn ra, nhưng hoàn toàn vô dụng.</w:t>
      </w:r>
    </w:p>
    <w:p>
      <w:pPr>
        <w:pStyle w:val="BodyText"/>
      </w:pPr>
      <w:r>
        <w:t xml:space="preserve">Bản thân cả người xích lõa, hắn lại chỉ cởi quần ra để tiến vào, cái cảm giác bất lực chịu bị vũ nhục này khiến anh nghẹn ngào, lại bị xâm phạm một cách thô lỗ mang theo đau đớn làm cho gân trên đầu anh đều phình lên thình thịch đập mạnh.</w:t>
      </w:r>
    </w:p>
    <w:p>
      <w:pPr>
        <w:pStyle w:val="BodyText"/>
      </w:pPr>
      <w:r>
        <w:t xml:space="preserve">"Thầy, thầy ..." Tiếu Huyền ôm chặt anh, động tác chẳng hề ôn nhu, nhưng giọng nói lại mang theo một điểm yếu đuối, "Thầy sẽ không quên em phải không ..."</w:t>
      </w:r>
    </w:p>
    <w:p>
      <w:pPr>
        <w:pStyle w:val="BodyText"/>
      </w:pPr>
      <w:r>
        <w:t xml:space="preserve">Âu Dương đau đến run rẩy, lại vì bị hắn ôm mà chẳng thể động đậy.</w:t>
      </w:r>
    </w:p>
    <w:p>
      <w:pPr>
        <w:pStyle w:val="BodyText"/>
      </w:pPr>
      <w:r>
        <w:t xml:space="preserve">"Nói chỉ thích một mình em ..." Tiếu Huyền cúi đầu vùi trong cổ anh, lặp đi lặp lại hôn nó.</w:t>
      </w:r>
    </w:p>
    <w:p>
      <w:pPr>
        <w:pStyle w:val="BodyText"/>
      </w:pPr>
      <w:r>
        <w:t xml:space="preserve">"Không phải thầy đã nói sẽ không thay đổi sao? Qua bao lâu cũng vẫn luôn như vậy, có phải không?"</w:t>
      </w:r>
    </w:p>
    <w:p>
      <w:pPr>
        <w:pStyle w:val="BodyText"/>
      </w:pPr>
      <w:r>
        <w:t xml:space="preserve">"Thầy ... thầy ..."</w:t>
      </w:r>
    </w:p>
    <w:p>
      <w:pPr>
        <w:pStyle w:val="BodyText"/>
      </w:pPr>
      <w:r>
        <w:t xml:space="preserve">Kịch liệt mà giao hoan, cuồng dã mà va chạm, khiến cho cái bàn kẽo kẹt rung động, nhưng lại không mang đến một tia khoái cảm, Âu Dương chỉ cảm thấy đau, hai mắt đều đã ngập nước đến mơ hồ, không nói ra lời.</w:t>
      </w:r>
    </w:p>
    <w:p>
      <w:pPr>
        <w:pStyle w:val="BodyText"/>
      </w:pPr>
      <w:r>
        <w:t xml:space="preserve">Dù đau như vậy, nhưng lại không cảm thấy căm hận, đôi mắt khóc đến vừa đỏ vừa sưng, thế mà cuối cùng anh vẫn toàn tâm toàn ý yêu kẻ không ngừng tra tấn anh.</w:t>
      </w:r>
    </w:p>
    <w:p>
      <w:pPr>
        <w:pStyle w:val="BodyText"/>
      </w:pPr>
      <w:r>
        <w:t xml:space="preserve">Thậm chí còn muốn ôm chặt hắn, tự tôn và những thứ khác đều không còn quan trọng, dù bị mắng là ngu ngốc cũng được, là tử triền lạn đả* cũng tốt, toàn bộ đều không quan hệ, anh chỉ mong mãi mãi được ở bên Tiếu Huyền.</w:t>
      </w:r>
    </w:p>
    <w:p>
      <w:pPr>
        <w:pStyle w:val="BodyText"/>
      </w:pPr>
      <w:r>
        <w:t xml:space="preserve">*tử triện lạn đả: bị đánh đến chết cũng không buông tay</w:t>
      </w:r>
    </w:p>
    <w:p>
      <w:pPr>
        <w:pStyle w:val="BodyText"/>
      </w:pPr>
      <w:r>
        <w:t xml:space="preserve">"Tiếu Huyền, Tiếu Huyền ..." Lúc dừng lại thì giọng hai người đã khản đặc đến không nghe được gì, Âu Dương rúc vào lòng hắn nghe tiếng thở dốc ồ ồ, run rẩy nói, "Nếu em không muốn cùng thầy nữa, hãy buông tay đi."</w:t>
      </w:r>
    </w:p>
    <w:p>
      <w:pPr>
        <w:pStyle w:val="BodyText"/>
      </w:pPr>
      <w:r>
        <w:t xml:space="preserve">Tiếu Huyền chỉ ôm anh, không nói lời nào.</w:t>
      </w:r>
    </w:p>
    <w:p>
      <w:pPr>
        <w:pStyle w:val="BodyText"/>
      </w:pPr>
      <w:r>
        <w:t xml:space="preserve">"Không cần tiếp tục lừa thầy", Âu Dương bấu vào lưng hắn mà khóc, "Nếu không thể cùng với thầy, liền chia tay đi ..."</w:t>
      </w:r>
    </w:p>
    <w:p>
      <w:pPr>
        <w:pStyle w:val="BodyText"/>
      </w:pPr>
      <w:r>
        <w:t xml:space="preserve">Tiếu Huyền hơi hơi nới lỏng vòng tay, rồi lại ôm chặt anh.</w:t>
      </w:r>
    </w:p>
    <w:p>
      <w:pPr>
        <w:pStyle w:val="BodyText"/>
      </w:pPr>
      <w:r>
        <w:t xml:space="preserve">Tuy rằng ôm nhau cùng một chỗ, nhưng không biết vì sao trong lòng chỉ cảm thấy một mảnh hư không, dù không nói gì, anh cũng hiểu chẳng còn hi vọng nào nữa.</w:t>
      </w:r>
    </w:p>
    <w:p>
      <w:pPr>
        <w:pStyle w:val="BodyText"/>
      </w:pPr>
      <w:r>
        <w:t xml:space="preserve">Đây không phải là một bước ngoặt, mà là một dấu chấm hết.</w:t>
      </w:r>
    </w:p>
    <w:p>
      <w:pPr>
        <w:pStyle w:val="BodyText"/>
      </w:pPr>
      <w:r>
        <w:t xml:space="preserve">Tim đau đến khó chịu, cả tiếng tiếp theo anh chỉ không ngừng khóc, khóc đến mức dạ dày cũng quặn đau. Tiếu Huyền chỉ ở bên cạnh ôm anh, giống dỗ một tiểu hài tử mà xoa xoa lưng anh, đầu anh, nhưng không nói lời nào.</w:t>
      </w:r>
    </w:p>
    <w:p>
      <w:pPr>
        <w:pStyle w:val="BodyText"/>
      </w:pPr>
      <w:r>
        <w:t xml:space="preserve">Bầu trời tối sầm, trong trường gần như không còn ai, Tiếu Huyền giúp anh mặc quần áo, đem quần áo bị vò thành nhăn nhúm chỉnh trang lại, sau đó ôm anh ra ngoài.</w:t>
      </w:r>
    </w:p>
    <w:p>
      <w:pPr>
        <w:pStyle w:val="BodyText"/>
      </w:pPr>
      <w:r>
        <w:t xml:space="preserve">Anh trước kia cũng không biết Tiếu Huyền lại khỏe như vậy. Người này, có rất nhiều thứ mà anh chưa từng biết.</w:t>
      </w:r>
    </w:p>
    <w:p>
      <w:pPr>
        <w:pStyle w:val="BodyText"/>
      </w:pPr>
      <w:r>
        <w:t xml:space="preserve">Rốt cuộc anh lần đầu nhìn thấy chiếc xe của Tiếu Huyền, không gian phía trong thực rộng, Tiếu Huyền ôm anh ngồi ở đằng sau, giống như ôm một bệnh nhân ốm yếu, đem đầu anh tự vào lồng ngực hắn.</w:t>
      </w:r>
    </w:p>
    <w:p>
      <w:pPr>
        <w:pStyle w:val="BodyText"/>
      </w:pPr>
      <w:r>
        <w:t xml:space="preserve">Ngồi trong xe ăn một ít đồ linh tinh xem như cơm chiều, đôi mắt cùng yết hầu của anh đều sưng lên, không nuốt nổi, Tiếu Huyền cũng không miễn cưỡng anh, cho anh uống một chút nước, rồi mới dặn dò tài xế hai câu.</w:t>
      </w:r>
    </w:p>
    <w:p>
      <w:pPr>
        <w:pStyle w:val="BodyText"/>
      </w:pPr>
      <w:r>
        <w:t xml:space="preserve">Lúc sau Tiếu Huyền thực giống một đại nam nhân, tựa như muốn đem tất cả ôn nhu mà trước đây hắn thiếu anh một lần bù đắp hết.</w:t>
      </w:r>
    </w:p>
    <w:p>
      <w:pPr>
        <w:pStyle w:val="BodyText"/>
      </w:pPr>
      <w:r>
        <w:t xml:space="preserve">Hai người cứ như vậy giữ nguyên tư thế ôm nhau, vô thanh vô tức, chậm rãi trở về.</w:t>
      </w:r>
    </w:p>
    <w:p>
      <w:pPr>
        <w:pStyle w:val="BodyText"/>
      </w:pPr>
      <w:r>
        <w:t xml:space="preserve">Đưa anh về nhà, đi vào trong phòng, Tiếu Huyền lại ôm anh lên giường, không để tâm anh đang giãy giụa kịch liệt mà kiên quyết đặt anh dưới thân.</w:t>
      </w:r>
    </w:p>
    <w:p>
      <w:pPr>
        <w:pStyle w:val="BodyText"/>
      </w:pPr>
      <w:r>
        <w:t xml:space="preserve">Cả một buồi tối, Tiếu Huyền cứ thường xuyên bám lấy anh mà thô bạo cưỡng bức, mặc kệ anh có nguyện ý hay không.</w:t>
      </w:r>
    </w:p>
    <w:p>
      <w:pPr>
        <w:pStyle w:val="BodyText"/>
      </w:pPr>
      <w:r>
        <w:t xml:space="preserve">Âu Dương cảm giác bản thân giống như bị đào một cái lỗ lớn, tất cả những gì hữu dụng cuối cùng đều bị cướp đi sạch sẽ. Sau khi bị lấy hết tất cả, ngay cả một cái liếc mắt cũng sẽ không đáng được nhận.</w:t>
      </w:r>
    </w:p>
    <w:p>
      <w:pPr>
        <w:pStyle w:val="BodyText"/>
      </w:pPr>
      <w:r>
        <w:t xml:space="preserve">Hết buổi tối này, hai người sẽ không còn bên nhau nữa. Anh mơ mơ màng màng nghĩ như vậy mà sợ hãi, rất sợ trời sẽ sáng, sợ đến mức ngủ không được, dù nằm trong lòng Tiếu Huyền cũng không ngừng thấy ác mộng.</w:t>
      </w:r>
    </w:p>
    <w:p>
      <w:pPr>
        <w:pStyle w:val="BodyText"/>
      </w:pPr>
      <w:r>
        <w:t xml:space="preserve">Đến nửa đêm thì Âu Dương phát sốt, bừng tỉnh dậy, dùng âm thanh khàn khản hỏi thiếu niên nằm bên cạnh: "Hiện tại, có phải muốn chia tay rồi không?"</w:t>
      </w:r>
    </w:p>
    <w:p>
      <w:pPr>
        <w:pStyle w:val="BodyText"/>
      </w:pPr>
      <w:r>
        <w:t xml:space="preserve">Mỗi lần như vậy Tiếu Huyền đều nói "Không phải", xoa xoa mặt anh, tóc anh, đem anh ôm vào lồng ngực.</w:t>
      </w:r>
    </w:p>
    <w:p>
      <w:pPr>
        <w:pStyle w:val="BodyText"/>
      </w:pPr>
      <w:r>
        <w:t xml:space="preserve">Lúc trời gần sáng, Tiếu Huyền lặng lẽ đứng dậy, rời đi.</w:t>
      </w:r>
    </w:p>
    <w:p>
      <w:pPr>
        <w:pStyle w:val="BodyText"/>
      </w:pPr>
      <w:r>
        <w:t xml:space="preserve">Âu Dương biết, nhưng không kêu hắn lại, cũng không lên tiếng, anh cảm thấy không cần làm thế, cố gắng giữ lấy làm gì, mọi thứ đã kết thúc rồi.</w:t>
      </w:r>
    </w:p>
    <w:p>
      <w:pPr>
        <w:pStyle w:val="Compact"/>
      </w:pPr>
      <w:r>
        <w:br w:type="textWrapping"/>
      </w:r>
      <w:r>
        <w:br w:type="textWrapping"/>
      </w:r>
    </w:p>
    <w:p>
      <w:pPr>
        <w:pStyle w:val="Heading2"/>
      </w:pPr>
      <w:bookmarkStart w:id="33" w:name="chương-mười-một"/>
      <w:bookmarkEnd w:id="33"/>
      <w:r>
        <w:t xml:space="preserve">11. Chương Mười Một</w:t>
      </w:r>
    </w:p>
    <w:p>
      <w:pPr>
        <w:pStyle w:val="Compact"/>
      </w:pPr>
      <w:r>
        <w:br w:type="textWrapping"/>
      </w:r>
      <w:r>
        <w:br w:type="textWrapping"/>
      </w:r>
      <w:r>
        <w:t xml:space="preserve">♧ Quyển hạ ♧</w:t>
      </w:r>
    </w:p>
    <w:p>
      <w:pPr>
        <w:pStyle w:val="BodyText"/>
      </w:pPr>
      <w:r>
        <w:t xml:space="preserve">☼ CHƯƠNG MƯỜI MỘT ☼</w:t>
      </w:r>
    </w:p>
    <w:p>
      <w:pPr>
        <w:pStyle w:val="BodyText"/>
      </w:pPr>
      <w:r>
        <w:t xml:space="preserve">Sáng hôm sau Âu Dương thức dậy muộn, vội vội vàng vàng chạy đến trường thì tiết thứ hai cũng đã gần kết thúc. May tiết của anh là tiết cuối cùng, bây giờ thu dọn một chút cũng còn kịp.</w:t>
      </w:r>
    </w:p>
    <w:p>
      <w:pPr>
        <w:pStyle w:val="BodyText"/>
      </w:pPr>
      <w:r>
        <w:t xml:space="preserve">Đang ở văn phòng của mình sửa soạn sách giáo khoa và tư liệu cho bài tập của học sinh, bí thư dạy học đột nhiên vào gọi anh:</w:t>
      </w:r>
    </w:p>
    <w:p>
      <w:pPr>
        <w:pStyle w:val="BodyText"/>
      </w:pPr>
      <w:r>
        <w:t xml:space="preserve">"Thầy Âu Dương, thỉnh tới phòng họp lầu năm một chút"</w:t>
      </w:r>
    </w:p>
    <w:p>
      <w:pPr>
        <w:pStyle w:val="BodyText"/>
      </w:pPr>
      <w:r>
        <w:t xml:space="preserve">"A? Nhưng mà sắp đến tiết của tôi."</w:t>
      </w:r>
    </w:p>
    <w:p>
      <w:pPr>
        <w:pStyle w:val="BodyText"/>
      </w:pPr>
      <w:r>
        <w:t xml:space="preserve">"Thỉnh lập tức đến đó, ban giám đốc muốn gặp anh."</w:t>
      </w:r>
    </w:p>
    <w:p>
      <w:pPr>
        <w:pStyle w:val="BodyText"/>
      </w:pPr>
      <w:r>
        <w:t xml:space="preserve">Âu Dương thoáng giật mình, vội buông sách vở theo người đó ra ngoài.</w:t>
      </w:r>
    </w:p>
    <w:p>
      <w:pPr>
        <w:pStyle w:val="BodyText"/>
      </w:pPr>
      <w:r>
        <w:t xml:space="preserve">Tuy không biết là chuyện gì lớn đến mức phải tập hợp ban giám đốc để gặp anh, nhưng lại mơ hồ cảm giác đây không phải là chuyện tốt.</w:t>
      </w:r>
    </w:p>
    <w:p>
      <w:pPr>
        <w:pStyle w:val="BodyText"/>
      </w:pPr>
      <w:r>
        <w:t xml:space="preserve">Ngay khi vào cửa liền thấy vài người đang ngồi sau bàn dài, những người đó vừa nhìn qua bộ dáng anh đều khẽ nhíu mày.</w:t>
      </w:r>
    </w:p>
    <w:p>
      <w:pPr>
        <w:pStyle w:val="BodyText"/>
      </w:pPr>
      <w:r>
        <w:t xml:space="preserve">Âu Dương nhờ mặt bàn đen bóng mà thấy hình ảnh phản chiếu của bản thân, tóc tai rối bời, mắt sưng đến mức gần như không mở nổi, bề ngoài càng không thể coi là sạch sẽ, nhất thời trở nên khẩn trương.</w:t>
      </w:r>
    </w:p>
    <w:p>
      <w:pPr>
        <w:pStyle w:val="BodyText"/>
      </w:pPr>
      <w:r>
        <w:t xml:space="preserve">Ngoại hình của anh nguyên bản cũng thực thanh tú, luôn luôn sạch sẽ, chỉnh tề nghiêm túc, là bộ dáng của một lão sư trung học giản dị. Vậy mà trong khoảng thời gian gần đây bắt đầu lôi thôi, người thì gầy, sắc mặt tái nhợt như quỷ, làm việc cũng thường xuyên phạm lỗi, đồ đạc bừa bộn lung tung.</w:t>
      </w:r>
    </w:p>
    <w:p>
      <w:pPr>
        <w:pStyle w:val="BodyText"/>
      </w:pPr>
      <w:r>
        <w:t xml:space="preserve">Tuy không tính là thất trách, nhưng với một ngôi trường luôn yêu cầu nghiêm khắc về giáo viên như Nam Cao thì không chừng anh đã muốn đủ tội để bị phạt cảnh cáo.</w:t>
      </w:r>
    </w:p>
    <w:p>
      <w:pPr>
        <w:pStyle w:val="BodyText"/>
      </w:pPr>
      <w:r>
        <w:t xml:space="preserve">"Thầy Âu Dương, có một số việc chúng tôi cần nói với anh."</w:t>
      </w:r>
    </w:p>
    <w:p>
      <w:pPr>
        <w:pStyle w:val="BodyText"/>
      </w:pPr>
      <w:r>
        <w:t xml:space="preserve">Âu Dương vội ngồi thẳng lên một chút.</w:t>
      </w:r>
    </w:p>
    <w:p>
      <w:pPr>
        <w:pStyle w:val="BodyText"/>
      </w:pPr>
      <w:r>
        <w:t xml:space="preserve">"Gần đây chúng tôi nhận được khiếu nại của một người bị hại"- người nam nhân đứng tuổi ở giữa đeo lên mắt kính đang cầm trong tay- "Nói rằng anh có hành vi xâm phạm một học trò nam trong độ tuổi vị thành niên của trường."</w:t>
      </w:r>
    </w:p>
    <w:p>
      <w:pPr>
        <w:pStyle w:val="BodyText"/>
      </w:pPr>
      <w:r>
        <w:t xml:space="preserve">Âu Dương nháy mắt tưởng như toàn bộ máu dồn cả lên mặt, đầu một trận đau nhức, tim thình thình loạn khiêu như muốn nhảy ra khỏi yết hầu, mở miệng nhưng không thể phát ra thanh âm gì.</w:t>
      </w:r>
    </w:p>
    <w:p>
      <w:pPr>
        <w:pStyle w:val="BodyText"/>
      </w:pPr>
      <w:r>
        <w:t xml:space="preserve">"Loại chuyện bẩn thỉu này nhà trường cũng không muốn tin, nhưng trải qua điều tra những chứng cứ thu thập được, xác thực có việc này. Anh thân là giáo viên, lại đi dụ dỗ học sinh vị thành niên đồng tính, dùng bạo lực bắt buộc trò ấy phát sinh quan hệ bất chính với anh, không chỉ đi ngược lại bổn phận, khiến nhà trường hổ thẹn, còn..."</w:t>
      </w:r>
    </w:p>
    <w:p>
      <w:pPr>
        <w:pStyle w:val="BodyText"/>
      </w:pPr>
      <w:r>
        <w:t xml:space="preserve">Đại não Âu Dương đã muốn trống rỗng, đầu đầy mồ hôi lạnh, lỗ tai nghe chữ được chữ mất, trong kinh ngạc níu giữ lại một chút tỉnh táo: "Không, không phải..."</w:t>
      </w:r>
    </w:p>
    <w:p>
      <w:pPr>
        <w:pStyle w:val="BodyText"/>
      </w:pPr>
      <w:r>
        <w:t xml:space="preserve">"Trong tay chúng tôi đã có một số chứng cứ vô cùng xác thực"</w:t>
      </w:r>
    </w:p>
    <w:p>
      <w:pPr>
        <w:pStyle w:val="BodyText"/>
      </w:pPr>
      <w:r>
        <w:t xml:space="preserve">"Không phải như vậy, chúng tôi là kết giao bình thường, tuy không hợp với lẽ thường, nhưng không phải là dùng bạo lực ép buộc ..."</w:t>
      </w:r>
    </w:p>
    <w:p>
      <w:pPr>
        <w:pStyle w:val="BodyText"/>
      </w:pPr>
      <w:r>
        <w:t xml:space="preserve">Vừa nghe anh thừa nhận có cùng đồng tính luyến ái kết giao, vài người liền lộ ra vẻ mặt kiềm chế.</w:t>
      </w:r>
    </w:p>
    <w:p>
      <w:pPr>
        <w:pStyle w:val="BodyText"/>
      </w:pPr>
      <w:r>
        <w:t xml:space="preserve">"Tuy rằng trường không có quy định nào hạn chế giới tính của giáo viên"- sau khi tụm lại một lúc, nam nhân đứng đầu ho khan một tiếng- "Chúng tôi cũng không kì thị giáo viên có giới tính khác thường, nhưng anh lại ép buộc học trò phát sinh quan hệ, hơn nữa còn là trẻ vị thành niên, điều này nghiêm trọng trái với..."</w:t>
      </w:r>
    </w:p>
    <w:p>
      <w:pPr>
        <w:pStyle w:val="BodyText"/>
      </w:pPr>
      <w:r>
        <w:t xml:space="preserve">Âu Dương thấy ông ta làm ngơ, không đợi người đó nói xong liền vội phản bác lại: "Tôi không có..."</w:t>
      </w:r>
    </w:p>
    <w:p>
      <w:pPr>
        <w:pStyle w:val="BodyText"/>
      </w:pPr>
      <w:r>
        <w:t xml:space="preserve">"Điều này, người bị hại đã thừa nhận, hơn nữa chúng tôi cũng đã chứng minh được. Anh không cần tiếp tục chối cãi"</w:t>
      </w:r>
    </w:p>
    <w:p>
      <w:pPr>
        <w:pStyle w:val="BodyText"/>
      </w:pPr>
      <w:r>
        <w:t xml:space="preserve">Âu Dương chỉ thấy "oanh" một chút, lỗ tai bắt đầu ong ong tác hưởng.</w:t>
      </w:r>
    </w:p>
    <w:p>
      <w:pPr>
        <w:pStyle w:val="BodyText"/>
      </w:pPr>
      <w:r>
        <w:t xml:space="preserve">"Như thế nào có thể..."- miễn cưỡng trấn định một chút, tay anh vẫn còn không ngừng run rẩy- "Nó, nó dùng cái gì chứng minh? Có thể lấy ra đây cho tôi xem không?"</w:t>
      </w:r>
    </w:p>
    <w:p>
      <w:pPr>
        <w:pStyle w:val="BodyText"/>
      </w:pPr>
      <w:r>
        <w:t xml:space="preserve">"Thầy Âu Dương, để bảo vệ người bị hại, thân phận cùng tư liệu nó cung cấp đương nhiên không thể được công bố. Thế nhưng xem như anh may mắn, chúng tôi không muốn vì một mình sai lầm của anh mà tổn hại danh tiếng của trường, nên việc này sẽ được giải quyết trong nội bộ trường, không làm ầm ĩ, anh cũng đừng cố gây chuyện nữa."</w:t>
      </w:r>
    </w:p>
    <w:p>
      <w:pPr>
        <w:pStyle w:val="BodyText"/>
      </w:pPr>
      <w:r>
        <w:t xml:space="preserve">Đối phương mỗi lần nói "người bị hại", Âu Dương lại cảm thấy đầu càng lúc càng nóng, thô bạo đẩy ra ghế dựa đứng lên, dọa bọn họ nhảy dựng, cuối cùng chỉ phát run, không nói được tiếng nào.</w:t>
      </w:r>
    </w:p>
    <w:p>
      <w:pPr>
        <w:pStyle w:val="BodyText"/>
      </w:pPr>
      <w:r>
        <w:t xml:space="preserve">"Sau khi thảo luận, chúng tôi nhất trí anh không còn đủ tư cách đảm nhiệm chức vụ này nữa. Vết nhơ đạo đức này..."</w:t>
      </w:r>
    </w:p>
    <w:p>
      <w:pPr>
        <w:pStyle w:val="BodyText"/>
      </w:pPr>
      <w:r>
        <w:t xml:space="preserve">Sau đó tiếp tục nói những gì Âu Dương đều không nghe rõ, chỉ ngơ ngác mà nhìn bọn họ.</w:t>
      </w:r>
    </w:p>
    <w:p>
      <w:pPr>
        <w:pStyle w:val="BodyText"/>
      </w:pPr>
      <w:r>
        <w:t xml:space="preserve">"Nhà trường quyết định sa thải anh"</w:t>
      </w:r>
    </w:p>
    <w:p>
      <w:pPr>
        <w:pStyle w:val="BodyText"/>
      </w:pPr>
      <w:r>
        <w:t xml:space="preserve">Âu Dương bây giờ đã hiểu tại sao bí thư dạy học lại nhìn anh bằng ánh mắt quái dị như vậy. Anh là kẻ thô bạo cưỡng bức học trò phát sinh loại quan hệ đồng tính đáng ghê tởm, cái loại vết nhơ nghề nghiệp khủng khiếp nhất có lẽ đã nằm trên người anh rồi.</w:t>
      </w:r>
    </w:p>
    <w:p>
      <w:pPr>
        <w:pStyle w:val="BodyText"/>
      </w:pPr>
      <w:r>
        <w:t xml:space="preserve">Không cần ai nhắc nhở, một mình anh lẳng lặng thu dọn đồ đạc về nhà, trên đường đi ra ngoài, lưng bị ánh mắt của kẻ khác soi mói đến phát đau.</w:t>
      </w:r>
    </w:p>
    <w:p>
      <w:pPr>
        <w:pStyle w:val="BodyText"/>
      </w:pPr>
      <w:r>
        <w:t xml:space="preserve">Nóng giận ban đầu dần dần bị loại cảm giác nhục nhã này đẩy lùi, tay chân đều lạnh lẽo, vậy mà trong mắt lại cay xè.</w:t>
      </w:r>
    </w:p>
    <w:p>
      <w:pPr>
        <w:pStyle w:val="BodyText"/>
      </w:pPr>
      <w:r>
        <w:t xml:space="preserve">Đều là giả.</w:t>
      </w:r>
    </w:p>
    <w:p>
      <w:pPr>
        <w:pStyle w:val="BodyText"/>
      </w:pPr>
      <w:r>
        <w:t xml:space="preserve">Tiếu Huyền đáng lẽ ra không phải thế.</w:t>
      </w:r>
    </w:p>
    <w:p>
      <w:pPr>
        <w:pStyle w:val="BodyText"/>
      </w:pPr>
      <w:r>
        <w:t xml:space="preserve">Hắn chỉ là bướng bỉnh, đôi khi sẽ nói dối, nhưng không phải độc ác như thế.</w:t>
      </w:r>
    </w:p>
    <w:p>
      <w:pPr>
        <w:pStyle w:val="BodyText"/>
      </w:pPr>
      <w:r>
        <w:t xml:space="preserve">Tiếu Huyền trong lòng anh, cho dù tùy hứng và không hiểu chuyện như thế nào đi nữa thì vẫn là một hảo hài tử, cho dù không yêu anh, cũng sẽ lưu cho anh một ít ôn nhu, kiên nhẫn mà dỗ dành anh.</w:t>
      </w:r>
    </w:p>
    <w:p>
      <w:pPr>
        <w:pStyle w:val="BodyText"/>
      </w:pPr>
      <w:r>
        <w:t xml:space="preserve">Tuyệt đối không phải độc ác như thế.</w:t>
      </w:r>
    </w:p>
    <w:p>
      <w:pPr>
        <w:pStyle w:val="BodyText"/>
      </w:pPr>
      <w:r>
        <w:t xml:space="preserve">Đến lúc về được nhà thì mắt gần như chẳng thể nhìn rõ được cái gì nữa, tuy cố khắc chế nhưng nước mắt vẫn không nhịn được rơi xuống, chỉ là trong tâm lại không cảm thấy hận. Anh tin Tiếu Huyền nhất định là có nỗi khổ riêng, chỉ cần hắn chịu giải thích thì sẽ không sao.</w:t>
      </w:r>
    </w:p>
    <w:p>
      <w:pPr>
        <w:pStyle w:val="BodyText"/>
      </w:pPr>
      <w:r>
        <w:t xml:space="preserve">Chính là dù gọi hắn rất nhiều lần, căn bản chẳng có ai bắt máy. Về sau còn trực tiếp ngắt điện thoại, có gọi lại cũng không bắt được tín hiệu nữa</w:t>
      </w:r>
    </w:p>
    <w:p>
      <w:pPr>
        <w:pStyle w:val="BodyText"/>
      </w:pPr>
      <w:r>
        <w:t xml:space="preserve">Đối phương rõ ràng là lãng tránh và cự tuyệt.</w:t>
      </w:r>
    </w:p>
    <w:p>
      <w:pPr>
        <w:pStyle w:val="BodyText"/>
      </w:pPr>
      <w:r>
        <w:t xml:space="preserve">Điện thoại gọi không được, anh liền chuyển sang viết thư, nhưng chờ vài ngày cũng không có hồi âm, đành tiếp tục viết, viết đến giấy phủ đầy mặt đất, đến nỗi hòm thư nhà người ta đầy ụ lên, cuối cùng cũng không nhận được câu trả lời.</w:t>
      </w:r>
    </w:p>
    <w:p>
      <w:pPr>
        <w:pStyle w:val="BodyText"/>
      </w:pPr>
      <w:r>
        <w:t xml:space="preserve">Thật sự không còn cách nào khác, anh đành đến chi nhánh của công ty Tiếu gia, muốn nghe tin tức của Tiếu Huyền, hoặc gặp được Tiếu Đằng hỏi cho ra lẽ cũng tốt.</w:t>
      </w:r>
    </w:p>
    <w:p>
      <w:pPr>
        <w:pStyle w:val="BodyText"/>
      </w:pPr>
      <w:r>
        <w:t xml:space="preserve">Anh cũng biết làm vậy thật giống một kẻ điên, nhưng là Tiếu Huyền bức anh.</w:t>
      </w:r>
    </w:p>
    <w:p>
      <w:pPr>
        <w:pStyle w:val="BodyText"/>
      </w:pPr>
      <w:r>
        <w:t xml:space="preserve">Anh không đòi hỏi gì nhiều, chỉ cần Tiếu Huyền nói chuyện với anh, anh không sợ chính miệng hắn thừa nhận mọi chuyện, chỉ cần một lời giải thích thôi, anh sẽ không hận hắn.</w:t>
      </w:r>
    </w:p>
    <w:p>
      <w:pPr>
        <w:pStyle w:val="BodyText"/>
      </w:pPr>
      <w:r>
        <w:t xml:space="preserve">Nhưng vẫn không có.</w:t>
      </w:r>
    </w:p>
    <w:p>
      <w:pPr>
        <w:pStyle w:val="BodyText"/>
      </w:pPr>
      <w:r>
        <w:t xml:space="preserve">Cứ tiếp tục như thế, ngay cả Chung Lý cũng cảm thấy lo lắng, lo anh sẽ gặp chuyện không may, không dám cho anh ra khỏi cửa, nếu anh thất nghiệp, hắn sẽ tìm một công việc phiên dịch gì đó cho anh ở nhà mà làm.</w:t>
      </w:r>
    </w:p>
    <w:p>
      <w:pPr>
        <w:pStyle w:val="BodyText"/>
      </w:pPr>
      <w:r>
        <w:t xml:space="preserve">Âu Dương mỗi ngày đều ngồi trong phòng, không làm gì, chỉ ngẩn người ra, lập tức trở nên già hơn trước rất nhiều.</w:t>
      </w:r>
    </w:p>
    <w:p>
      <w:pPr>
        <w:pStyle w:val="BodyText"/>
      </w:pPr>
      <w:r>
        <w:t xml:space="preserve">Có một ngày anh đột nhiên nhận được điện thoại từ một dãy số lạ, âm thanh đầu dây bên kia chính là của Tiếu Huyền.</w:t>
      </w:r>
    </w:p>
    <w:p>
      <w:pPr>
        <w:pStyle w:val="BodyText"/>
      </w:pPr>
      <w:r>
        <w:t xml:space="preserve">"Thầy"</w:t>
      </w:r>
    </w:p>
    <w:p>
      <w:pPr>
        <w:pStyle w:val="BodyText"/>
      </w:pPr>
      <w:r>
        <w:t xml:space="preserve">"..."- Rốt cuộc anh cũng đợi được đến lúc người này nguyện ý nói chuyện với anh, vậy mà anh lại không biết nên nói gì, giống như không còn gì để nói nữa, anh đã muốn buông tay rồi.</w:t>
      </w:r>
    </w:p>
    <w:p>
      <w:pPr>
        <w:pStyle w:val="BodyText"/>
      </w:pPr>
      <w:r>
        <w:t xml:space="preserve">"Thầy, em biết thầy giận em."</w:t>
      </w:r>
    </w:p>
    <w:p>
      <w:pPr>
        <w:pStyle w:val="BodyText"/>
      </w:pPr>
      <w:r>
        <w:t xml:space="preserve">" ..."</w:t>
      </w:r>
    </w:p>
    <w:p>
      <w:pPr>
        <w:pStyle w:val="BodyText"/>
      </w:pPr>
      <w:r>
        <w:t xml:space="preserve">"Thầy, thầy ở đâu?"</w:t>
      </w:r>
    </w:p>
    <w:p>
      <w:pPr>
        <w:pStyle w:val="BodyText"/>
      </w:pPr>
      <w:r>
        <w:t xml:space="preserve">" ..."</w:t>
      </w:r>
    </w:p>
    <w:p>
      <w:pPr>
        <w:pStyle w:val="BodyText"/>
      </w:pPr>
      <w:r>
        <w:t xml:space="preserve">"Thầy, em sắp phải ngắt máy rồi, buổi tối thầy ra ngoài đi, ở phía sau bãi đỗ xe gần trường chờ em, đợi đến mười giờ, được không?"</w:t>
      </w:r>
    </w:p>
    <w:p>
      <w:pPr>
        <w:pStyle w:val="BodyText"/>
      </w:pPr>
      <w:r>
        <w:t xml:space="preserve">Trong cuộc trò chuyện chưa đến một phút này, Âu Dương có chút mờ mịt, không biết chừng đây chỉ là ảo giác do anh tinh thần thiếu minh mẫn tạo ra, nhưng trong bộ nhớ điện thoại rõ ràng còn lưu lại cuộc gọi, chính là sau đó gọi lại lại không có ai bắt máy, là điện thoại công cộng.</w:t>
      </w:r>
    </w:p>
    <w:p>
      <w:pPr>
        <w:pStyle w:val="BodyText"/>
      </w:pPr>
      <w:r>
        <w:t xml:space="preserve">Giống như đang nằm mơ, nhưng ấn tượng lại thực rõ ràng, tim vẫn còn loạn nhịp, nghĩ đến việc được gặp Tiếu Huyền lần nữa, tay liền phát run.</w:t>
      </w:r>
    </w:p>
    <w:p>
      <w:pPr>
        <w:pStyle w:val="BodyText"/>
      </w:pPr>
      <w:r>
        <w:t xml:space="preserve">Buổi tối trời bắt đầu mưa, Âu Dương mang theo dù, thừa dịp Chung Lý không có nhà trộm ra ngoài.</w:t>
      </w:r>
    </w:p>
    <w:p>
      <w:pPr>
        <w:pStyle w:val="BodyText"/>
      </w:pPr>
      <w:r>
        <w:t xml:space="preserve">Anh chờ ở nơi được hẹn, ánh sáng hôn ám, nửa bóng người cũng không có, mưa dưới chân đã dần tích thành một vũng cũng chưa thấy Tiếu Huyền xuất hiện.</w:t>
      </w:r>
    </w:p>
    <w:p>
      <w:pPr>
        <w:pStyle w:val="BodyText"/>
      </w:pPr>
      <w:r>
        <w:t xml:space="preserve">Đã qua mười một giờ, Âu Dương vẫn ngơ ngác đứng, dù sao anh cũng quen với việc phải chịu đựng và chờ đợi rồi, thêm mấy chục phút cũng không sao, thậm chí là mấy tiếng.</w:t>
      </w:r>
    </w:p>
    <w:p>
      <w:pPr>
        <w:pStyle w:val="BodyText"/>
      </w:pPr>
      <w:r>
        <w:t xml:space="preserve">Có thể Tiếu Huyền có việc bận, hoặc giữa đường hư xe. Anh cảm thấy lần này hắn sẽ không lừa anh.</w:t>
      </w:r>
    </w:p>
    <w:p>
      <w:pPr>
        <w:pStyle w:val="BodyText"/>
      </w:pPr>
      <w:r>
        <w:t xml:space="preserve">Rốt cuộc cảm thấy gần đó có bóng người di chuyển, Âu Dương vội bước tới hướng đó.</w:t>
      </w:r>
    </w:p>
    <w:p>
      <w:pPr>
        <w:pStyle w:val="BodyText"/>
      </w:pPr>
      <w:r>
        <w:t xml:space="preserve">"Tiếu Huyền?"</w:t>
      </w:r>
    </w:p>
    <w:p>
      <w:pPr>
        <w:pStyle w:val="BodyText"/>
      </w:pPr>
      <w:r>
        <w:t xml:space="preserve">Lời nói vừa ra khỏi miệng đã nhận ra mình nhầm, bóng người trở nên rõ ràng, kẻ tới không phải một, mà là ba, bốn người.</w:t>
      </w:r>
    </w:p>
    <w:p>
      <w:pPr>
        <w:pStyle w:val="BodyText"/>
      </w:pPr>
      <w:r>
        <w:t xml:space="preserve">Âu Dương có chút thất vọng, nhưng những người này lại lập tức đi đến.</w:t>
      </w:r>
    </w:p>
    <w:p>
      <w:pPr>
        <w:pStyle w:val="BodyText"/>
      </w:pPr>
      <w:r>
        <w:t xml:space="preserve">"Mày là Âu Dương Hi Văn phải không?"</w:t>
      </w:r>
    </w:p>
    <w:p>
      <w:pPr>
        <w:pStyle w:val="BodyText"/>
      </w:pPr>
      <w:r>
        <w:t xml:space="preserve">Đối diện anh rõ ràng là một gương mặt xa lạ, Âu Dương có chút mờ mịt: "Đúng vậy"</w:t>
      </w:r>
    </w:p>
    <w:p>
      <w:pPr>
        <w:pStyle w:val="BodyText"/>
      </w:pPr>
      <w:r>
        <w:t xml:space="preserve">Kế tiếp liền bị một đòn đánh vào bụng, đòn này đánh mạnh đến nỗi anh chưa kịp nghĩ gì đã thấy trước mắt tối đen, chân không còn khí lực, lập tức quỳ xuống, trong cổ họng mơ hồ tưởng có cái gì đó muốn vọt ra ngoài, không kịp hít một hơi, trên lưng đã bị người ta hung hăn bồi thêm mấy đá, cổ áo bị kéo lên, một quyền nhắm mặt anh đánh tới.</w:t>
      </w:r>
    </w:p>
    <w:p>
      <w:pPr>
        <w:pStyle w:val="BodyText"/>
      </w:pPr>
      <w:r>
        <w:t xml:space="preserve">Tiếp theo anh gần như mất đi ý thức, chỉ cảm thấy hỗn loạn cùng kịch liệt đau đớn, trên người chỗ nào cũng bị đánh, không cách nào trốn được. Trên tay chân một số kẻ có vẻ còn có vũ khí, anh bây giờ chẳng còn giống người nữa, chỉ là một khối thịt tươm máu bị kẻ khác giẫm đạp mà thôi.</w:t>
      </w:r>
    </w:p>
    <w:p>
      <w:pPr>
        <w:pStyle w:val="BodyText"/>
      </w:pPr>
      <w:r>
        <w:t xml:space="preserve">Từ lúc sinh ra đến giờ, lần đầu tiên Âu Dương gặp loại chuyện này, ngay cả ý thức tự vệ hay chạy trốn cũng không có, từ đầu chí cuối chỉ biết ôm đầu, cuộn mình trong vũng nước mặc cho bọn chúng đánh đấm, sau đó đến cánh tay cũng nhấc không nổi.</w:t>
      </w:r>
    </w:p>
    <w:p>
      <w:pPr>
        <w:pStyle w:val="BodyText"/>
      </w:pPr>
      <w:r>
        <w:t xml:space="preserve">Cuối cùng sau một cú đá vào ngực, bốn phía rốt cuộc cũng yên tĩnh lại. Âu Dương động cũng không thể động, chỉ mơ hồ nghe được chút gì đó, còn lại chẳng cảm giác được gì nữa.</w:t>
      </w:r>
    </w:p>
    <w:p>
      <w:pPr>
        <w:pStyle w:val="BodyText"/>
      </w:pPr>
      <w:r>
        <w:t xml:space="preserve">"Lúc nãy chỉ là chào hỏi, người đó bảo tụi tao chừa cho mày một mạng. Mày tốt nhất nên ít quấn lấy Tiếu Huyền đi, an phận một chút, đừng có không biết điều, bằng không lần tới sẽ không đơn giản như vậy đâu."</w:t>
      </w:r>
    </w:p>
    <w:p>
      <w:pPr>
        <w:pStyle w:val="BodyText"/>
      </w:pPr>
      <w:r>
        <w:t xml:space="preserve">Mơ mơ màng màng, Âu Dương chỉ thấy trước mắt u ám, càng ngày càng tối, cuối cùng đến một tia sáng cũng không thấy được nữa.</w:t>
      </w:r>
    </w:p>
    <w:p>
      <w:pPr>
        <w:pStyle w:val="BodyText"/>
      </w:pPr>
      <w:r>
        <w:t xml:space="preserve">Thời điểm hốt hoảng tỉnh lại đã không biết là lúc nào, mưa bắt đầu nặng hạt, miệng vết thương trên người bị ngâm trong nước sưng phù lên, đau đến mức cả người anh phát run, nhưng lại không cách nào run nổi, chỉ có thể yếu ớt co rúm lại.</w:t>
      </w:r>
    </w:p>
    <w:p>
      <w:pPr>
        <w:pStyle w:val="BodyText"/>
      </w:pPr>
      <w:r>
        <w:t xml:space="preserve">Không biết bản thân hiện tại ra sao, thầm nghĩ phải kêu cứu, nhưng chính là không cất nổi giọng nói.</w:t>
      </w:r>
    </w:p>
    <w:p>
      <w:pPr>
        <w:pStyle w:val="BodyText"/>
      </w:pPr>
      <w:r>
        <w:t xml:space="preserve">Anh theo bản năng nghĩ phải gọi báo Chung Lý, đầu óc còn có thể minh mẫn mà suy nghĩ, chính là cả người không thể động đậy, hít thở một cái, ngực liền đau như bị người ta dùng đao mà xẻo một nhát, run rẩy thở hổn hển nửa ngày, liều mạng động đậy một chút, đau đớn tận xương tủy từ trên đùi truyền đến làm anh trong nháy mắt thấy tối sầm, hít thở không thông, một lúc sau mới dần bình ổn lại.</w:t>
      </w:r>
    </w:p>
    <w:p>
      <w:pPr>
        <w:pStyle w:val="BodyText"/>
      </w:pPr>
      <w:r>
        <w:t xml:space="preserve">Thấy di động của mình rơi ở chỗ cách mình khoảng mười bước chân, anh liều mạng muốn đến đó, lại chỉ có thể nằm trong vũng nước lê lết từng chút một, giống như con chó bị người ta đập gãy chân.</w:t>
      </w:r>
    </w:p>
    <w:p>
      <w:pPr>
        <w:pStyle w:val="BodyText"/>
      </w:pPr>
      <w:r>
        <w:t xml:space="preserve">Lúc ngón tay chạm được vào di động thì ý thức anh đã muốn mơ hồ, chỉ còn bàn tay có thể động đậy, anh run rẩy mở điện thoại, may là nó còn dùng được.</w:t>
      </w:r>
    </w:p>
    <w:p>
      <w:pPr>
        <w:pStyle w:val="BodyText"/>
      </w:pPr>
      <w:r>
        <w:t xml:space="preserve">Anh gục đầu dán trên điện thoại, lúc nghe được Chung Lý bên kia lo lắng hỏi "Ngươi đi đâu vậy", nghĩ muốn nói, nhưng khi mở miệng thì bên trong toàn một chất lỏng nhớp dính, mũi miệng đầy máu.</w:t>
      </w:r>
    </w:p>
    <w:p>
      <w:pPr>
        <w:pStyle w:val="BodyText"/>
      </w:pPr>
      <w:r>
        <w:t xml:space="preserve">"Chung, Chung Lý ..."</w:t>
      </w:r>
    </w:p>
    <w:p>
      <w:pPr>
        <w:pStyle w:val="BodyText"/>
      </w:pPr>
      <w:r>
        <w:t xml:space="preserve">"Đã đỡ chút nào chưa?"</w:t>
      </w:r>
    </w:p>
    <w:p>
      <w:pPr>
        <w:pStyle w:val="BodyText"/>
      </w:pPr>
      <w:r>
        <w:t xml:space="preserve">Lúc Chung Lý nói với anh câu này đã là ngày hôm sau. Cả người Âu Dương không cách nào động đậy, chỉ im lặng nằm, nhìn họa tiết trang trí trên trần nhà.</w:t>
      </w:r>
    </w:p>
    <w:p>
      <w:pPr>
        <w:pStyle w:val="BodyText"/>
      </w:pPr>
      <w:r>
        <w:t xml:space="preserve">"Cậu xem tớ thật ngốc"- nhìn cổ họng Âu Dương giật giật, trên mặt lộ ra vẻ đau đớn, Chung Lý vội tự đánh mình một cái- "Không nên để cậu cố sức nói chuyện".</w:t>
      </w:r>
    </w:p>
    <w:p>
      <w:pPr>
        <w:pStyle w:val="BodyText"/>
      </w:pPr>
      <w:r>
        <w:t xml:space="preserve">"..."</w:t>
      </w:r>
    </w:p>
    <w:p>
      <w:pPr>
        <w:pStyle w:val="BodyText"/>
      </w:pPr>
      <w:r>
        <w:t xml:space="preserve">"Bất quá không sao đâu, rồi sẽ lành lại thôi"</w:t>
      </w:r>
    </w:p>
    <w:p>
      <w:pPr>
        <w:pStyle w:val="BodyText"/>
      </w:pPr>
      <w:r>
        <w:t xml:space="preserve">"..."</w:t>
      </w:r>
    </w:p>
    <w:p>
      <w:pPr>
        <w:pStyle w:val="BodyText"/>
      </w:pPr>
      <w:r>
        <w:t xml:space="preserve">"Cậu bị gãy năm cái xương sườn, phổi cũng bị thương, nên thở sẽ rất đau"</w:t>
      </w:r>
    </w:p>
    <w:p>
      <w:pPr>
        <w:pStyle w:val="BodyText"/>
      </w:pPr>
      <w:r>
        <w:t xml:space="preserve">"..."</w:t>
      </w:r>
    </w:p>
    <w:p>
      <w:pPr>
        <w:pStyle w:val="BodyText"/>
      </w:pPr>
      <w:r>
        <w:t xml:space="preserve">"Cánh tay lành lặn, gần như không bị gì cả. Chính là chân cậu ... cần một chút thời gian."</w:t>
      </w:r>
    </w:p>
    <w:p>
      <w:pPr>
        <w:pStyle w:val="BodyText"/>
      </w:pPr>
      <w:r>
        <w:t xml:space="preserve">"..."</w:t>
      </w:r>
    </w:p>
    <w:p>
      <w:pPr>
        <w:pStyle w:val="BodyText"/>
      </w:pPr>
      <w:r>
        <w:t xml:space="preserve">"Còn nội thương ... Cậu đừng sợ, chậm rãi điều trị sẽ từ từ hồi phục"</w:t>
      </w:r>
    </w:p>
    <w:p>
      <w:pPr>
        <w:pStyle w:val="BodyText"/>
      </w:pPr>
      <w:r>
        <w:t xml:space="preserve">"..."</w:t>
      </w:r>
    </w:p>
    <w:p>
      <w:pPr>
        <w:pStyle w:val="BodyText"/>
      </w:pPr>
      <w:r>
        <w:t xml:space="preserve">"Miệng vết thương cậu cũng đừng lo lắng, sẽ tốt thôi, chắc là không để lại sẹo đâu."</w:t>
      </w:r>
    </w:p>
    <w:p>
      <w:pPr>
        <w:pStyle w:val="BodyText"/>
      </w:pPr>
      <w:r>
        <w:t xml:space="preserve">Âu Dương biết hắn nói dối, trước ngực có mấy lỗ thâm lớn như vậy, nhất định phải có sẹo rồi.</w:t>
      </w:r>
    </w:p>
    <w:p>
      <w:pPr>
        <w:pStyle w:val="BodyText"/>
      </w:pPr>
      <w:r>
        <w:t xml:space="preserve">Nhưng, như thế thì có sao đâu.</w:t>
      </w:r>
    </w:p>
    <w:p>
      <w:pPr>
        <w:pStyle w:val="BodyText"/>
      </w:pPr>
      <w:r>
        <w:t xml:space="preserve">"Tiểu Văn"- Chung Lý ngồi bên giường, tay xoa xoa tóc anh- "Rốt cuộc đã xảy ra chuyện gì? Gặp phải bọn bắt cóc sao?"</w:t>
      </w:r>
    </w:p>
    <w:p>
      <w:pPr>
        <w:pStyle w:val="BodyText"/>
      </w:pPr>
      <w:r>
        <w:t xml:space="preserve">Âu Dương không lên tiếng, anh hiện tại đang mang mặt nạ thở, cũng không thể mở miệng nói chuyện.</w:t>
      </w:r>
    </w:p>
    <w:p>
      <w:pPr>
        <w:pStyle w:val="BodyText"/>
      </w:pPr>
      <w:r>
        <w:t xml:space="preserve">"Vì sao khuya rồi còn ra ngoài, lại chạy tới nơi nguy hiểm như vậy chứ?"</w:t>
      </w:r>
    </w:p>
    <w:p>
      <w:pPr>
        <w:pStyle w:val="BodyText"/>
      </w:pPr>
      <w:r>
        <w:t xml:space="preserve">Ánh mắt Âu Dương giật giật, trở nên đỏ ngầu, biểu tình giống như muốn khóc, rồi lại giống như đang cười.</w:t>
      </w:r>
    </w:p>
    <w:p>
      <w:pPr>
        <w:pStyle w:val="BodyText"/>
      </w:pPr>
      <w:r>
        <w:t xml:space="preserve">Chung Lý cuối cùng không truy vấn anh nữa, chỉ vuốt đầu anh, nhìn anh nhắm mắt lại, tuy ngủ nhưng giống như đã chết.</w:t>
      </w:r>
    </w:p>
    <w:p>
      <w:pPr>
        <w:pStyle w:val="BodyText"/>
      </w:pPr>
      <w:r>
        <w:t xml:space="preserve">Chờ thêm hai ngày, tình trạng của Âu Dương đã tốt hơn một chút, không cần mang mặt nạ thở nữa, Chung Lý giúp anh ăn một ít cháo, thật cẩn thận sợ lại thương đến yết hầu.</w:t>
      </w:r>
    </w:p>
    <w:p>
      <w:pPr>
        <w:pStyle w:val="BodyText"/>
      </w:pPr>
      <w:r>
        <w:t xml:space="preserve">Sau giờ ngọ, đột nhiên có khách đến.</w:t>
      </w:r>
    </w:p>
    <w:p>
      <w:pPr>
        <w:pStyle w:val="BodyText"/>
      </w:pPr>
      <w:r>
        <w:t xml:space="preserve">Người mới tới Chung Lý nhận ra, Âu Dương vừa thấy hắn đến liền mở to mắt, thần tình chầm chậm trở nên đỏ bừng, muốn nói gì đó nhưng yết hầu lại bị tắc nghẹn, một chút thanh âm cũng nói không ra.</w:t>
      </w:r>
    </w:p>
    <w:p>
      <w:pPr>
        <w:pStyle w:val="BodyText"/>
      </w:pPr>
      <w:r>
        <w:t xml:space="preserve">"Thầy, hôm nay em sẽ đi"- Tiếu Huyền nhìn anh, sắc mặt cũng tiều tụy mệt mỏi, nhưng vẫn không có biểu tình gì- "Nên em đến nói rõ ràng với thầy"</w:t>
      </w:r>
    </w:p>
    <w:p>
      <w:pPr>
        <w:pStyle w:val="BodyText"/>
      </w:pPr>
      <w:r>
        <w:t xml:space="preserve">Âu Dương chỉ có thể nhìn thẳng hắn.</w:t>
      </w:r>
    </w:p>
    <w:p>
      <w:pPr>
        <w:pStyle w:val="BodyText"/>
      </w:pPr>
      <w:r>
        <w:t xml:space="preserve">"Thầy thực quá ngu ngốc, nếu sớm biết thầy thế nhưng ngoạn không nổi, em cũng sẽ chẳng tìm thầy"</w:t>
      </w:r>
    </w:p>
    <w:p>
      <w:pPr>
        <w:pStyle w:val="BodyText"/>
      </w:pPr>
      <w:r>
        <w:t xml:space="preserve">Âu Dương giật mình nhìn hắn, Tiếu Huyền cũng không thèm nhìn lại, hướng ánh mắt ra ngoài cửa sổ.</w:t>
      </w:r>
    </w:p>
    <w:p>
      <w:pPr>
        <w:pStyle w:val="BodyText"/>
      </w:pPr>
      <w:r>
        <w:t xml:space="preserve">"Chẳng lẽ thầy thực sự nghĩ muốn cùng em vĩnh viễn bên nhau sao? Ngu muốn chết, nam nhân cùng nam nhân sao có thể lâu dài a? Em là người như thế nào, còn thầy là người như thế nào? Thầy có thể đáp ứng cho cuộc sống của em sao?"</w:t>
      </w:r>
    </w:p>
    <w:p>
      <w:pPr>
        <w:pStyle w:val="BodyText"/>
      </w:pPr>
      <w:r>
        <w:t xml:space="preserve">Trong mắt Âu Dương đã ầng ậng nước.</w:t>
      </w:r>
    </w:p>
    <w:p>
      <w:pPr>
        <w:pStyle w:val="BodyText"/>
      </w:pPr>
      <w:r>
        <w:t xml:space="preserve">"Thầy chắc cũng biết em nhất định phải đính hôn đi? Em muốn học những thứ mà em nên học, sau này kế thừa Tiếu gia. Chúng ta có thể bên nhau không? Không cần nói cũng biết, ngoạn ngoạn như bây giờ là được rồi, nói cái gì mà tương lai sau này, chẳng lẽ có thể kết hôn sao? Em còn chưa trưởng thành, chẳng lẽ phải cùng thầy bỏ trốn?</w:t>
      </w:r>
    </w:p>
    <w:p>
      <w:pPr>
        <w:pStyle w:val="BodyText"/>
      </w:pPr>
      <w:r>
        <w:t xml:space="preserve">Thầy chính là quá ngu ngốc, mới phải nhận kết cục này"</w:t>
      </w:r>
    </w:p>
    <w:p>
      <w:pPr>
        <w:pStyle w:val="BodyText"/>
      </w:pPr>
      <w:r>
        <w:t xml:space="preserve">Lúc hắn nói mới được một nửa hai mắt Chung Lý đã muốn trừng đến nhảy ra ngoài, kinh ngạc đến mức mặt tím lại, nhắm hắn mà đánh tới, nhưng hai bảo tiêu đi theo Tiếu Huyền so với Chung Lý còn cao hơn cả cái đầu, dễ dàng chế trụ hắn, khóa hai tay hắn sau lưng, đè bả vai hắn xuống.</w:t>
      </w:r>
    </w:p>
    <w:p>
      <w:pPr>
        <w:pStyle w:val="BodyText"/>
      </w:pPr>
      <w:r>
        <w:t xml:space="preserve">"Thầy, từ đầu đến cuối em đều chỉ là lừa thầy, thầy không nhận ra sao?"</w:t>
      </w:r>
    </w:p>
    <w:p>
      <w:pPr>
        <w:pStyle w:val="BodyText"/>
      </w:pPr>
      <w:r>
        <w:t xml:space="preserve">Âu Dương hai mắt đỏ bừng, chảy nước mắt nhìn hắn.</w:t>
      </w:r>
    </w:p>
    <w:p>
      <w:pPr>
        <w:pStyle w:val="BodyText"/>
      </w:pPr>
      <w:r>
        <w:t xml:space="preserve">"Thầy, thầy là người trưởng thành, lớn tuổi như vậy rồi, thế nào ngay cả đạo lý đó cũng không hiểu?"- Tiếu Huyền dừng một chút, nhìn nhìn tay mình-"Cười chết em"</w:t>
      </w:r>
    </w:p>
    <w:p>
      <w:pPr>
        <w:pStyle w:val="BodyText"/>
      </w:pPr>
      <w:r>
        <w:t xml:space="preserve">Âu Dương nói không ra lời.</w:t>
      </w:r>
    </w:p>
    <w:p>
      <w:pPr>
        <w:pStyle w:val="BodyText"/>
      </w:pPr>
      <w:r>
        <w:t xml:space="preserve">Tiếu Huyền rốt cuộc quay đầu lại, mặt vẫn không thay đổi mà nhìn anh: "Gặp lại, thầy"</w:t>
      </w:r>
    </w:p>
    <w:p>
      <w:pPr>
        <w:pStyle w:val="BodyText"/>
      </w:pPr>
      <w:r>
        <w:t xml:space="preserve">Âu Dương nghĩ đến lúc hắn bướng bỉnh, hắn ôn tồn, lại không biết khi hắn trở nên lãnh ngạnh nguyên lai là như thế này.</w:t>
      </w:r>
    </w:p>
    <w:p>
      <w:pPr>
        <w:pStyle w:val="BodyText"/>
      </w:pPr>
      <w:r>
        <w:t xml:space="preserve">Âu Dương khóc đến mức mắt mở không nổi, mơ mơ hồ hồ chỉ thấy Tiếu Huyền xoay người ra cửa phòng, theo sau là hai tên bảo tiêu, nghênh ngang mà đi.</w:t>
      </w:r>
    </w:p>
    <w:p>
      <w:pPr>
        <w:pStyle w:val="BodyText"/>
      </w:pPr>
      <w:r>
        <w:t xml:space="preserve">Anh từ trước đến giờ luôn như vậy, người ta nói cái gì anh cũng tin, người ta nói thích anh, anh liền tưởng là thật.</w:t>
      </w:r>
    </w:p>
    <w:p>
      <w:pPr>
        <w:pStyle w:val="BodyText"/>
      </w:pPr>
      <w:r>
        <w:t xml:space="preserve">Loại nam nhân tầm tầm bình thường như anh, những lời thật giả thông thường còn phân biệt không được, huống chi là lời nói dối chân thật đến thế.</w:t>
      </w:r>
    </w:p>
    <w:p>
      <w:pPr>
        <w:pStyle w:val="BodyText"/>
      </w:pPr>
      <w:r>
        <w:t xml:space="preserve">Hiện tại anh rốt cuộc cũng nhận ra, chính là cái giá phải trả thực sự quá lớn.</w:t>
      </w:r>
    </w:p>
    <w:p>
      <w:pPr>
        <w:pStyle w:val="BodyText"/>
      </w:pPr>
      <w:r>
        <w:t xml:space="preserve">Nam hài tử trong thời kì trưởng thành luôn tràn đầy dục vọng, cái hắn muốn chính là khoái cảm, chỉ như thế mà thôi. Vậy mà anh lại mong đợi đó là tình yêu.</w:t>
      </w:r>
    </w:p>
    <w:p>
      <w:pPr>
        <w:pStyle w:val="BodyText"/>
      </w:pPr>
      <w:r>
        <w:t xml:space="preserve">Chung Lý tan tầm đều chạy đến bệnh viện thăm anh. Nam nhân nằm trên giường bệnh lại vừa mới phẫu thuật, không có một chút huyết sắc. Mấy ngày nay anh bị banh ra khép lại khắp cả người, giải phẫu tuy cứu được mạng anh, nhưng không ngăn được sinh khí anh cứ từng chút một xói mòn đi.</w:t>
      </w:r>
    </w:p>
    <w:p>
      <w:pPr>
        <w:pStyle w:val="BodyText"/>
      </w:pPr>
      <w:r>
        <w:t xml:space="preserve">Nghe được động tĩnh khi Chung Lý vào, Âu Dương cố sức mở to mắt, nhận ra là hắn, khuôn mặt xám ngoét lộ ra một tia kinh ngạc cùng vui mừng</w:t>
      </w:r>
    </w:p>
    <w:p>
      <w:pPr>
        <w:pStyle w:val="BodyText"/>
      </w:pPr>
      <w:r>
        <w:t xml:space="preserve">"Tỉnh?"- Chung Lý xoa xoa đầu anh- "Miệng rất thương rất đau sao?"</w:t>
      </w:r>
    </w:p>
    <w:p>
      <w:pPr>
        <w:pStyle w:val="BodyText"/>
      </w:pPr>
      <w:r>
        <w:t xml:space="preserve">Âu Dương nhìn hắn, làm khẩu hình khi nói "không có"</w:t>
      </w:r>
    </w:p>
    <w:p>
      <w:pPr>
        <w:pStyle w:val="BodyText"/>
      </w:pPr>
      <w:r>
        <w:t xml:space="preserve">"Nhất định sẽ bình phục thôi, cậu không cần lo."</w:t>
      </w:r>
    </w:p>
    <w:p>
      <w:pPr>
        <w:pStyle w:val="BodyText"/>
      </w:pPr>
      <w:r>
        <w:t xml:space="preserve">Âu Dương cũng nghe theo hắn cười cười. Ánh mắt đã thanh tỉnh nhiều, chỉ là cả người tinh thần ảm đạm, môi trắng bệch, nứt nẻ.</w:t>
      </w:r>
    </w:p>
    <w:p>
      <w:pPr>
        <w:pStyle w:val="BodyText"/>
      </w:pPr>
      <w:r>
        <w:t xml:space="preserve">"Cái kia, chuyện tiền bạc cậu không cần quan tâm, có bảo hiểm y tế, tớ cũng có tiết kiệm một ít, nếu thực sự không đủ, tớ có thể mượn bạn bè, cậu chỉ cần yên tâm dưỡng bệnh là được rồi"- Chung Lý một bên an ủi anh, một bên lo tính toán chuyện hóa đơn.</w:t>
      </w:r>
    </w:p>
    <w:p>
      <w:pPr>
        <w:pStyle w:val="BodyText"/>
      </w:pPr>
      <w:r>
        <w:t xml:space="preserve">"Không có việc gì đâu, đừng nghĩ ngợi nhiều, thân thể là quan trọng nhất, những chuyện khác không cần cậu lo, chờ hết bệnh, những ngày tháng khó khăn thế nào chúng ta cũng có thể vượt qua."</w:t>
      </w:r>
    </w:p>
    <w:p>
      <w:pPr>
        <w:pStyle w:val="BodyText"/>
      </w:pPr>
      <w:r>
        <w:t xml:space="preserve">Âu Dương vẫn nhìn hắn, ánh mắt hối lỗi cùng thương tâm này khiến Chung Lý có chút khó xử.</w:t>
      </w:r>
    </w:p>
    <w:p>
      <w:pPr>
        <w:pStyle w:val="BodyText"/>
      </w:pPr>
      <w:r>
        <w:t xml:space="preserve">"Ai, Tiểu Văn a. Việc cậu giấu ta chuyện kia, về sau cũng không cần để bụng. Đồng tính luyến ái thì đồng tính luyến ái, chúng ta vẫn là huynh đệ"</w:t>
      </w:r>
    </w:p>
    <w:p>
      <w:pPr>
        <w:pStyle w:val="BodyText"/>
      </w:pPr>
      <w:r>
        <w:t xml:space="preserve">"..."</w:t>
      </w:r>
    </w:p>
    <w:p>
      <w:pPr>
        <w:pStyle w:val="BodyText"/>
      </w:pPr>
      <w:r>
        <w:t xml:space="preserve">"Cái này, cũng không phải đang làm chuyện xấu, đúng không. Đây là do trời sinh mà, hơn nữa, cậu cũng không hại ai"</w:t>
      </w:r>
    </w:p>
    <w:p>
      <w:pPr>
        <w:pStyle w:val="BodyText"/>
      </w:pPr>
      <w:r>
        <w:t xml:space="preserve">"..."</w:t>
      </w:r>
    </w:p>
    <w:p>
      <w:pPr>
        <w:pStyle w:val="BodyText"/>
      </w:pPr>
      <w:r>
        <w:t xml:space="preserve">"Tớ biết cậu vì ngượng mới không nói với ta, đổi lại là tớ, tớ cũng không dám mở miệng."</w:t>
      </w:r>
    </w:p>
    <w:p>
      <w:pPr>
        <w:pStyle w:val="BodyText"/>
      </w:pPr>
      <w:r>
        <w:t xml:space="preserve">"..."</w:t>
      </w:r>
    </w:p>
    <w:p>
      <w:pPr>
        <w:pStyle w:val="BodyText"/>
      </w:pPr>
      <w:r>
        <w:t xml:space="preserve">"Mỗi người đều có bí mật của riêng mình. Cậu gạt tớ, tớ cũng không trách cậu."</w:t>
      </w:r>
    </w:p>
    <w:p>
      <w:pPr>
        <w:pStyle w:val="BodyText"/>
      </w:pPr>
      <w:r>
        <w:t xml:space="preserve">Âu Dương mắt đỏ ngầu nhìn Chung Lý, hắn cũng sờ sờ đầu anh, lại kéo tay anh, đem tay anh nắm trong lòng bàn tay thô to của mình.</w:t>
      </w:r>
    </w:p>
    <w:p>
      <w:pPr>
        <w:pStyle w:val="BodyText"/>
      </w:pPr>
      <w:r>
        <w:t xml:space="preserve">Chung Lý nói không sai, cái gì cũng sẽ có lúc trở nên tốt đẹp, thời gian có thể trị được rất nhiều thứ. Thân thể anh dần dần khôi phục, có thể ăn uống nói chuyện bình thường, tự tay viết chữ, ngay cả chân bị người ta đánh gãy cũng chậm chậm lành lại, có thể tiếp tục đi đường, tuy rằng không được nhanh.</w:t>
      </w:r>
    </w:p>
    <w:p>
      <w:pPr>
        <w:pStyle w:val="BodyText"/>
      </w:pPr>
      <w:r>
        <w:t xml:space="preserve">Hình hai người chụp chung, tất cả đều thiêu hủy, toàn bộ kí ức cũng ném đi, mọi chuyện trong quá khứ giống như chỉ cần một ngọn lửa là có thể gạt sạch.</w:t>
      </w:r>
    </w:p>
    <w:p>
      <w:pPr>
        <w:pStyle w:val="BodyText"/>
      </w:pPr>
      <w:r>
        <w:t xml:space="preserve">Chính là, vẫn còn nhớ rõ bộ dáng của người kia.</w:t>
      </w:r>
    </w:p>
    <w:p>
      <w:pPr>
        <w:pStyle w:val="BodyText"/>
      </w:pPr>
      <w:r>
        <w:t xml:space="preserve">Biểu tình của hắn khi nhếch một bên miệng xấu xa cười, biểu tình của hắn khi híp mắt bướng bỉnh, biểu tình của hắn khi cong miệng làm nũng. Toàn bộ đều nhớ rõ.</w:t>
      </w:r>
    </w:p>
    <w:p>
      <w:pPr>
        <w:pStyle w:val="BodyText"/>
      </w:pPr>
      <w:r>
        <w:t xml:space="preserve">Những lúc trời mưa chân luôn đau nhức, nếu gặp phải mưa dầm, độ ẩm cao, Âu Dương mỗi ngày đều ngủ không ngon. Chân đau đến lợi hại, giống như không ngừng nhắc nhở anh, trước kia đã có một đoạn quá khứ như vậy.</w:t>
      </w:r>
    </w:p>
    <w:p>
      <w:pPr>
        <w:pStyle w:val="BodyText"/>
      </w:pPr>
      <w:r>
        <w:t xml:space="preserve">Cho dù cố gắng không nghĩ đến nữa, nhưng vẫn không có cách nào quên được.</w:t>
      </w:r>
    </w:p>
    <w:p>
      <w:pPr>
        <w:pStyle w:val="BodyText"/>
      </w:pPr>
      <w:r>
        <w:t xml:space="preserve">Người kia đã muốn khắc sâu trong xương tủy anh, chỉ cần anh còn sống thì không ngừng làm anh đau khổ, giống như vết sẹo trên ngực anh, kết thành một khối.</w:t>
      </w:r>
    </w:p>
    <w:p>
      <w:pPr>
        <w:pStyle w:val="BodyText"/>
      </w:pPr>
      <w:r>
        <w:t xml:space="preserve">Mà về phần Tiếu Huyền, có thể đã hoàn toàn quên từng có một người là anh, trong cuộc sống của tiểu hài tử đó, anh cuối cùng cũng chỉ còn là một cái bóng mơ hồ thuộc về quá khứ.</w:t>
      </w:r>
    </w:p>
    <w:p>
      <w:pPr>
        <w:pStyle w:val="BodyText"/>
      </w:pPr>
      <w:r>
        <w:t xml:space="preserve">Tình yêu là hai người phải cùng trải qua. Vậy mà vì cái gì lại có một người thì lòng ghi dạ khắc, còn người kia thì tùy tùy tiện tiện liền có thể quên sạch sẽ?</w:t>
      </w:r>
    </w:p>
    <w:p>
      <w:pPr>
        <w:pStyle w:val="BodyText"/>
      </w:pPr>
      <w:r>
        <w:t xml:space="preserve">Có lẽ nam nhân đồng dạng thật sự không thể nảy sinh loại chuyện này.</w:t>
      </w:r>
    </w:p>
    <w:p>
      <w:pPr>
        <w:pStyle w:val="BodyText"/>
      </w:pPr>
      <w:r>
        <w:t xml:space="preserve">Anh dù thế nào cũng không hiểu được.</w:t>
      </w:r>
    </w:p>
    <w:p>
      <w:pPr>
        <w:pStyle w:val="BodyText"/>
      </w:pPr>
      <w:r>
        <w:t xml:space="preserve">Đó là lần đầu người kia nếm vị tình yêu, có lẽ tại anh làm không tốt, ngốc như vậy, còn yếu đuối, thậm chí không giống một nam nhân.</w:t>
      </w:r>
    </w:p>
    <w:p>
      <w:pPr>
        <w:pStyle w:val="BodyText"/>
      </w:pPr>
      <w:r>
        <w:t xml:space="preserve">Chính là anh đã muốn cố gắng hết sức.</w:t>
      </w:r>
    </w:p>
    <w:p>
      <w:pPr>
        <w:pStyle w:val="BodyText"/>
      </w:pPr>
      <w:r>
        <w:t xml:space="preserve">Những gì Tiếu Huyền khinh thường, với anh mà nói, chính là toàn bộ.</w:t>
      </w:r>
    </w:p>
    <w:p>
      <w:pPr>
        <w:pStyle w:val="BodyText"/>
      </w:pPr>
      <w:r>
        <w:t xml:space="preserve">Anh cái gì cũng đã giao ra hết rồi.</w:t>
      </w:r>
    </w:p>
    <w:p>
      <w:pPr>
        <w:pStyle w:val="BodyText"/>
      </w:pPr>
      <w:r>
        <w:t xml:space="preserve">Âu Dương không tiếp tục đi dạy, lý lịch cá nhân của anh như vậy không có gì đặc sắc, không có trường nào muốn nhận, công ty lại càng không thể hi vọng, ngay cả kết quả khám sức khỏe tổng quát cũng làm người ta nhíu mày.</w:t>
      </w:r>
    </w:p>
    <w:p>
      <w:pPr>
        <w:pStyle w:val="BodyText"/>
      </w:pPr>
      <w:r>
        <w:t xml:space="preserve">Thử qua rất nhiều lần, Âu Dương cũng chỉ có thể ở nhà, nhận một ít công việc phiên dịch với đồng lương còm cõi, người giỏi Tiếng Anh nhiều lắm, anh ngoại trừ lợi thế về văn học, văn hóa, những phương diện khác cũng không hiểu biết nhiều, so với người ta thật sự không là gì cả.</w:t>
      </w:r>
    </w:p>
    <w:p>
      <w:pPr>
        <w:pStyle w:val="BodyText"/>
      </w:pPr>
      <w:r>
        <w:t xml:space="preserve">Góp nhặt từng đồng lương, tích lũy kinh nghiệm, dựa vào sự giúp đỡ của Chung Lý, hai người một bên miễn cưỡng sống, một bên còn phải lo trả nợ.</w:t>
      </w:r>
    </w:p>
    <w:p>
      <w:pPr>
        <w:pStyle w:val="BodyText"/>
      </w:pPr>
      <w:r>
        <w:t xml:space="preserve">Chung Lý đến giờ vẫn thực nhiệt tình, cũng muốn giới thiệu cho Âu Dương vài chỗ làm tốt, nhưng bạn bè hắn tuy nhiều, lại chủ yếu là chơi nhạc không công khai, bán sách lậu, đĩa CD, làm về đêm, còn đua xe, so với Âu Dương thực là khác nhau một trời một vực.</w:t>
      </w:r>
    </w:p>
    <w:p>
      <w:pPr>
        <w:pStyle w:val="BodyText"/>
      </w:pPr>
      <w:r>
        <w:t xml:space="preserve">Sau rốt cuộc cũng có chỗ đáp ứng được nhu cầu, đó là chuyên phiên dịch một ít điện ảnh Âu Mỹ để làm sách lậu đĩa lậu. Âu Dương dù sao cũng là loại người nhã nhặn truyền thống chỉ toàn đọc sách thánh hiền, bắt anh làm việc này, Chung Lý thế nhưng có điểm không dám mở miệng.</w:t>
      </w:r>
    </w:p>
    <w:p>
      <w:pPr>
        <w:pStyle w:val="BodyText"/>
      </w:pPr>
      <w:r>
        <w:t xml:space="preserve">Nào biết vừa đề nghị thử, Âu Dương cái gì cũng không hỏi, liền tiếp nhận.</w:t>
      </w:r>
    </w:p>
    <w:p>
      <w:pPr>
        <w:pStyle w:val="BodyText"/>
      </w:pPr>
      <w:r>
        <w:t xml:space="preserve">Cuộc sống chính là cuộc sống, thể diện và mấy thứ như thế gần như đã không phải là thứ anh có thể quan tâm, còn có gì để gọi là tư cách thanh cao đâu.</w:t>
      </w:r>
    </w:p>
    <w:p>
      <w:pPr>
        <w:pStyle w:val="BodyText"/>
      </w:pPr>
      <w:r>
        <w:t xml:space="preserve">Anh đã không còn giống với trước kia, vài năm trước anh vẫn là một người có hi vọng có nhiệt huyết, còn có một chút khát khao. Nhưng hiện tại chỉ là một lão nam nhân chịu nhiều mất mát, sức khỏe kém, mỗi ngày cố gắng kiếm tiền ăn cơm, yên lặng sống qua ngày.</w:t>
      </w:r>
    </w:p>
    <w:p>
      <w:pPr>
        <w:pStyle w:val="BodyText"/>
      </w:pPr>
      <w:r>
        <w:t xml:space="preserve">Có cơm ăn là tốt rồi, hai nam nhân họp lại với nhau mà sống, giống người nhà làm bạn với nhau, trong cuộc sống nhàm chán mỏi mòn này, tựa như có tình bằng hữu thì có thể vượt qua tất cả.</w:t>
      </w:r>
    </w:p>
    <w:p>
      <w:pPr>
        <w:pStyle w:val="BodyText"/>
      </w:pPr>
      <w:r>
        <w:t xml:space="preserve">Một ngày lại nhớ đến quá khứ kia cũng là cuộc sống an an ổn ổn chậm rãi như nước chảy, một năm lại một năm trôi qua, Âu Dương không có cảm giác đặc biệt gì, anh biết bản thân mình đã già rồi.</w:t>
      </w:r>
    </w:p>
    <w:p>
      <w:pPr>
        <w:pStyle w:val="Compact"/>
      </w:pPr>
      <w:r>
        <w:br w:type="textWrapping"/>
      </w:r>
      <w:r>
        <w:br w:type="textWrapping"/>
      </w:r>
    </w:p>
    <w:p>
      <w:pPr>
        <w:pStyle w:val="Heading2"/>
      </w:pPr>
      <w:bookmarkStart w:id="34" w:name="chương-mười-hai"/>
      <w:bookmarkEnd w:id="34"/>
      <w:r>
        <w:t xml:space="preserve">12. Chương Mười Hai</w:t>
      </w:r>
    </w:p>
    <w:p>
      <w:pPr>
        <w:pStyle w:val="Compact"/>
      </w:pPr>
      <w:r>
        <w:br w:type="textWrapping"/>
      </w:r>
      <w:r>
        <w:br w:type="textWrapping"/>
      </w:r>
      <w:r>
        <w:t xml:space="preserve">☼ CHƯƠNG MƯỜI HAI ☼</w:t>
      </w:r>
    </w:p>
    <w:p>
      <w:pPr>
        <w:pStyle w:val="BodyText"/>
      </w:pPr>
      <w:r>
        <w:t xml:space="preserve">Trong khoảng thời gian yên bình này cũng có một số chuyện tốt phát sinh, hôm nay Chung Lý trở về vừa hào hứng vừa vội vàng: "Tiểu Văn, tớ có chuyện muốn nói với cậu."</w:t>
      </w:r>
    </w:p>
    <w:p>
      <w:pPr>
        <w:pStyle w:val="BodyText"/>
      </w:pPr>
      <w:r>
        <w:t xml:space="preserve">"Huh?"</w:t>
      </w:r>
    </w:p>
    <w:p>
      <w:pPr>
        <w:pStyle w:val="BodyText"/>
      </w:pPr>
      <w:r>
        <w:t xml:space="preserve">"Tớ gặp được bạn học trước kia."- Nhìn ra được ở Chung Lý có điểm cao hứng, nhưng cũng có chút do dự- "Đã mời cậu ấy ngày mai tới ăn cơm."</w:t>
      </w:r>
    </w:p>
    <w:p>
      <w:pPr>
        <w:pStyle w:val="BodyText"/>
      </w:pPr>
      <w:r>
        <w:t xml:space="preserve">"Tốt."- Âu Dương vội buông tư liệu trong tay- "Cùng học trung học sao? Tụi mình trước hết cùng nghĩ xem nên làm món gì, nghĩ thật tốt thực đơn, rồi ngày mai tớ ra ngoài mua."</w:t>
      </w:r>
    </w:p>
    <w:p>
      <w:pPr>
        <w:pStyle w:val="BodyText"/>
      </w:pPr>
      <w:r>
        <w:t xml:space="preserve">Chung Lý gãi gãi đầu: "Là bạn học hồi tiểu học, bất quá hiện tại người ta đã là danh nhân rồi."</w:t>
      </w:r>
    </w:p>
    <w:p>
      <w:pPr>
        <w:pStyle w:val="BodyText"/>
      </w:pPr>
      <w:r>
        <w:t xml:space="preserve">"Là....."</w:t>
      </w:r>
    </w:p>
    <w:p>
      <w:pPr>
        <w:pStyle w:val="BodyText"/>
      </w:pPr>
      <w:r>
        <w:t xml:space="preserve">"Là Đỗ Du Dư."</w:t>
      </w:r>
    </w:p>
    <w:p>
      <w:pPr>
        <w:pStyle w:val="BodyText"/>
      </w:pPr>
      <w:r>
        <w:t xml:space="preserve">"A?"</w:t>
      </w:r>
    </w:p>
    <w:p>
      <w:pPr>
        <w:pStyle w:val="BodyText"/>
      </w:pPr>
      <w:r>
        <w:t xml:space="preserve">Chung Lý thấy thần sắc hoài nghi của anh liền hắc hắc cười, bắt đầu có chút kiêu ngạo: "Chính là Đỗ Du Dư đó đó."</w:t>
      </w:r>
    </w:p>
    <w:p>
      <w:pPr>
        <w:pStyle w:val="BodyText"/>
      </w:pPr>
      <w:r>
        <w:t xml:space="preserve">Âu Dương hoảng sợ: "Thật sao? Nguyên lai cậu cùng anh ấy học chung trường? Tớ không hề biết!"</w:t>
      </w:r>
    </w:p>
    <w:p>
      <w:pPr>
        <w:pStyle w:val="BodyText"/>
      </w:pPr>
      <w:r>
        <w:t xml:space="preserve">Chung Lý cười cộc lốc: "Trước khi cha tớ gặp chuyện không may trong nhà vẫn còn có tiền, đã từng học ở trường Lý Niệm vài ngày, bất quá không được bao lâu thì chuyển trường, cho nên tớ cùng cậu ấy cũng không phải quá thân thiết. Lúc nãy gặp được cậu ấy, cậu ấy cư nhiên vẫn có thể nhận ra tớ, còn mời tớ uống rượu, thật sự coi tớ là bạn chí cốt."</w:t>
      </w:r>
    </w:p>
    <w:p>
      <w:pPr>
        <w:pStyle w:val="BodyText"/>
      </w:pPr>
      <w:r>
        <w:t xml:space="preserve">Đỗ Du Dư, người này tuy không hề liên quan đến cuộc sống của hai người bọn họ, nhưng Âu Dương ít nhiều cũng có nghe nói về hắn. Chính là thiên tài sáng tác nhạc trong giới giải trí, tuy rằng không tỏa sáng trên sân khấu tráng lệ, chỉ đứng sau cánh gà, nhưng bởi bộ dáng thật sự không tồi, trên người luôn tỏa ra một thứ khí chất, chỉ ngẫu nhiên cùng một số nghệ sỹ xuất hiện trước ống kính cũng đủ gây ấn tượng sâu sắc cho người đối diện.</w:t>
      </w:r>
    </w:p>
    <w:p>
      <w:pPr>
        <w:pStyle w:val="BodyText"/>
      </w:pPr>
      <w:r>
        <w:t xml:space="preserve">Không làm thần tượng, nhưng vẫn có thể hưởng những đãi ngộ của thần tượng, phía sau cũng liền có một đám nữ sinh yêu thích mĩ nhân theo đuổi.</w:t>
      </w:r>
    </w:p>
    <w:p>
      <w:pPr>
        <w:pStyle w:val="BodyText"/>
      </w:pPr>
      <w:r>
        <w:t xml:space="preserve">Âu Dương có chút sợ hãi: "Vậy, những thức ăn bình thường chắc hẳn là không được đi? Hay là làm một con đại tôm hùm? Nhưng cái này tớ không biết làm.... Còn nữa, phải mua loại rượu nào? Nhất định là là rượu ngon đi?"</w:t>
      </w:r>
    </w:p>
    <w:p>
      <w:pPr>
        <w:pStyle w:val="BodyText"/>
      </w:pPr>
      <w:r>
        <w:t xml:space="preserve">"Hắc."- Chung Lý thật sự có nghĩa khí- "Cậu ấy nói muốn ăn cơm nhà, chúng ta liền làm cơm nhà, tay nghề của cậu so với những quán ăn bên ngoài đều hảo hơn, không cần phải lo lắng. Cậu ấy nếu muốn ăn vi cá, tôm hùm, loại bằng hữu này chúng ta cũng không thể kết giao nổi, có phải hay không?"</w:t>
      </w:r>
    </w:p>
    <w:p>
      <w:pPr>
        <w:pStyle w:val="BodyText"/>
      </w:pPr>
      <w:r>
        <w:t xml:space="preserve">Hôm nay sau khi đã làm xong những bản phiên dịch đã nhận, Âu Dương liền nhanh chóng cầm túi tiền xuất môn.</w:t>
      </w:r>
    </w:p>
    <w:p>
      <w:pPr>
        <w:pStyle w:val="BodyText"/>
      </w:pPr>
      <w:r>
        <w:t xml:space="preserve">Hai năm gần đây tình hình kinh tế có chuyển biến tốt đẹp. Công việc cũng thành thạo hơn, kinh nghiệm cùng danh dự dần dần được tích lũy, số lượng công tác nhận được cũng trở nên ổn định, giá cả lại cao.</w:t>
      </w:r>
    </w:p>
    <w:p>
      <w:pPr>
        <w:pStyle w:val="BodyText"/>
      </w:pPr>
      <w:r>
        <w:t xml:space="preserve">Tuy rằng thân thể anh không tốt nên không thể làm đến bán mạng, vì vậy tiền kiếm được không gọi là quá nhiều, nhưng cũng không đến mức túng quẫn.</w:t>
      </w:r>
    </w:p>
    <w:p>
      <w:pPr>
        <w:pStyle w:val="BodyText"/>
      </w:pPr>
      <w:r>
        <w:t xml:space="preserve">Trên đường đến siêu thị mua đồ ăn, Âu Dương đi ngang qua tiệm sách, thầm nghĩ cả tháng nay vội vàng công tác, vẫn chưa mua sách mới, nhịn không được theo thói quen bước vào.</w:t>
      </w:r>
    </w:p>
    <w:p>
      <w:pPr>
        <w:pStyle w:val="BodyText"/>
      </w:pPr>
      <w:r>
        <w:t xml:space="preserve">Ngữ nghĩa học chuyên tác bản mới nhất bấy lâu chờ mong vẫn chưa có, Âu Dương sau một vòng dạo quanh tâm tư mang một chút thất vọng, đi đến nhìn qua khu tạp chí. Mua không được sách thuộc chuyên môn của mình, lấy tiền mang về tạp chí âm nhạc đăng tin của Đỗ Du Dư cũng tốt.</w:t>
      </w:r>
    </w:p>
    <w:p>
      <w:pPr>
        <w:pStyle w:val="BodyText"/>
      </w:pPr>
      <w:r>
        <w:t xml:space="preserve">Tạp chí nhiều như vậy, anh liếc mắt một cái liền bắt gặp một khuôn mặt trên bìa tạp chí thương nghiệp vừa xuất bản.</w:t>
      </w:r>
    </w:p>
    <w:p>
      <w:pPr>
        <w:pStyle w:val="BodyText"/>
      </w:pPr>
      <w:r>
        <w:t xml:space="preserve">Tuy rằng đã qua sáu năm, bên cạnh còn vô vàn những gương mặt khác trên các bìa tạp chí, Âu Dương vẫn là liếc mắt một cái liền nhận ra hắn.</w:t>
      </w:r>
    </w:p>
    <w:p>
      <w:pPr>
        <w:pStyle w:val="BodyText"/>
      </w:pPr>
      <w:r>
        <w:t xml:space="preserve">Người kia thật sự đã trưởng thành, vừa tao nhã vừa anh tuấn, nét mặt trẻ con lúc mười sáu tuổi đã không còn. Cứ như vậy thong dong tươi cười, hết thảy mọi thứ đều nằm trong lòng bàn tay, giống như chưa từng trải qua mất mát gì khiến cho hắn phải chau mày.</w:t>
      </w:r>
    </w:p>
    <w:p>
      <w:pPr>
        <w:pStyle w:val="BodyText"/>
      </w:pPr>
      <w:r>
        <w:t xml:space="preserve">Âu Dương đứng cách đó hai, ba bước nhìn hắn, hắn tựa hồ cũng đang nhìn Âu Dương, cái loại hình ảnh bất động này, chỉ biết vô tâm mà mỉm cười như thế.</w:t>
      </w:r>
    </w:p>
    <w:p>
      <w:pPr>
        <w:pStyle w:val="BodyText"/>
      </w:pPr>
      <w:r>
        <w:t xml:space="preserve">Một số nữ sinh mặc chế phục thuận tay chọn hai bản tạp chí mới nhất, lại tiến đến cầm tạp chí thương nghiệp vừa xuất bản: "Oa, người này vì cái gì là ảnh bìa cho tạp chí thương nghiệp a, căn bản nên là tạp chí giải trí mới đúng."</w:t>
      </w:r>
    </w:p>
    <w:p>
      <w:pPr>
        <w:pStyle w:val="BodyText"/>
      </w:pPr>
      <w:r>
        <w:t xml:space="preserve">"Siêu anh tuấn nha, mua một quyển về xem đi."</w:t>
      </w:r>
    </w:p>
    <w:p>
      <w:pPr>
        <w:pStyle w:val="BodyText"/>
      </w:pPr>
      <w:r>
        <w:t xml:space="preserve">"Vài trang phỏng vấn, oa, đều là trang màu....."</w:t>
      </w:r>
    </w:p>
    <w:p>
      <w:pPr>
        <w:pStyle w:val="BodyText"/>
      </w:pPr>
      <w:r>
        <w:t xml:space="preserve">"Anh ta là ai vậy a..... Nga, tiểu thiếu gia của Tiếu Thị, cư nhiên lại anh tuấn như vậy, đáng ghét, ánh mắt so với tớ còn đẹp hơn.... Lông mi này có phải là giả không? Tốt nghiệp đại học xong tớ nhất định phải vào công ty nhà bọn họ làm."</w:t>
      </w:r>
    </w:p>
    <w:p>
      <w:pPr>
        <w:pStyle w:val="BodyText"/>
      </w:pPr>
      <w:r>
        <w:t xml:space="preserve">"Tớ phải làm trợ lý....."</w:t>
      </w:r>
    </w:p>
    <w:p>
      <w:pPr>
        <w:pStyle w:val="BodyText"/>
      </w:pPr>
      <w:r>
        <w:t xml:space="preserve">"Tớ đương nhiên làm Thiếu phu nhân...."</w:t>
      </w:r>
    </w:p>
    <w:p>
      <w:pPr>
        <w:pStyle w:val="BodyText"/>
      </w:pPr>
      <w:r>
        <w:t xml:space="preserve">Nhóm nữ sinh ríu ra ríu rít cười đùa thực đáng yêu, Âu Dương Hi Văn đứng bên cạnh còn thật sự chú tâm nghe các nàng nói.</w:t>
      </w:r>
    </w:p>
    <w:p>
      <w:pPr>
        <w:pStyle w:val="BodyText"/>
      </w:pPr>
      <w:r>
        <w:t xml:space="preserve">"Oa, trên bài phỏng vấn có nói tuổi của anh ta, mới tốt nghiệp viện thương nghiệp và Havard trở về, cũng mới hai mươi hai tuổi..... Hảo lớn.... đang thực hiện cải cách kinh doanh trong công ty..... Ách, cái này xem không hiểu....."</w:t>
      </w:r>
    </w:p>
    <w:p>
      <w:pPr>
        <w:pStyle w:val="BodyText"/>
      </w:pPr>
      <w:r>
        <w:t xml:space="preserve">"Tớ van cậu, lật qua nhanh một chút, coi coi anh ấy có kết hôn chưa."</w:t>
      </w:r>
    </w:p>
    <w:p>
      <w:pPr>
        <w:pStyle w:val="BodyText"/>
      </w:pPr>
      <w:r>
        <w:t xml:space="preserve">"Vẫn độc thân, lại chưa có người trong lòng, vạn tuế!"</w:t>
      </w:r>
    </w:p>
    <w:p>
      <w:pPr>
        <w:pStyle w:val="BodyText"/>
      </w:pPr>
      <w:r>
        <w:t xml:space="preserve">"Vạn tuế cái gì a, có như vậy cũng không đến phiên cậu, người ta khẳng định là phải cùng với thiên kim đại tiểu thư môn đăng hộ đối."</w:t>
      </w:r>
    </w:p>
    <w:p>
      <w:pPr>
        <w:pStyle w:val="BodyText"/>
      </w:pPr>
      <w:r>
        <w:t xml:space="preserve">"Đáng ghét, ma tước cũng có thể biến thành phượng hoàng mà...."- Các nữ sinh cứ như vậy cầm theo quyển tạp chí kia, vui vẻ cười đùa rời đi.</w:t>
      </w:r>
    </w:p>
    <w:p>
      <w:pPr>
        <w:pStyle w:val="BodyText"/>
      </w:pPr>
      <w:r>
        <w:t xml:space="preserve">Âu Dương đứng một lúc lâu, tay tùy tiện cầm một cuốn tuần san tiếng Anh tiến đến quầy thu ngân tính tiền. Trên quầy kia cũng để hai ba cuốn tạp chí có mặt Tiếu Huyền làm ảnh bìa.</w:t>
      </w:r>
    </w:p>
    <w:p>
      <w:pPr>
        <w:pStyle w:val="BodyText"/>
      </w:pPr>
      <w:r>
        <w:t xml:space="preserve">Nhìn ảnh chụp của nam nhân ở khoảng cách gần như vậy, chỉ cảm thấy được, kì thật vẫn chỉ là một đứa bé trai.</w:t>
      </w:r>
    </w:p>
    <w:p>
      <w:pPr>
        <w:pStyle w:val="BodyText"/>
      </w:pPr>
      <w:r>
        <w:t xml:space="preserve">Anh cũng hiểu được, anh cùng với loại người như Tiếu Huyền căn bản không trong cùng một thế giới, nếu không phải nhờ anh dạy học ở Nam Cao thì có lẽ hai người vĩnh viễn cũng không thể quen biết</w:t>
      </w:r>
    </w:p>
    <w:p>
      <w:pPr>
        <w:pStyle w:val="BodyText"/>
      </w:pPr>
      <w:r>
        <w:t xml:space="preserve">Anh thà rằng việc này chưa từng xảy ra.</w:t>
      </w:r>
    </w:p>
    <w:p>
      <w:pPr>
        <w:pStyle w:val="BodyText"/>
      </w:pPr>
      <w:r>
        <w:t xml:space="preserve">"Bản này anh cũng muốn mua sao?"</w:t>
      </w:r>
    </w:p>
    <w:p>
      <w:pPr>
        <w:pStyle w:val="BodyText"/>
      </w:pPr>
      <w:r>
        <w:t xml:space="preserve">Âu Dương vội thu tầm mắt, lắc lắc đầu.</w:t>
      </w:r>
    </w:p>
    <w:p>
      <w:pPr>
        <w:pStyle w:val="BodyText"/>
      </w:pPr>
      <w:r>
        <w:t xml:space="preserve">Về đến nhà, vẫn còn sớm, Âu Dương vội vàng rửa sạch nguyên liệu, chế biến thức ăn, liều mạng làm đến một thân đầy mồ hôi.</w:t>
      </w:r>
    </w:p>
    <w:p>
      <w:pPr>
        <w:pStyle w:val="BodyText"/>
      </w:pPr>
      <w:r>
        <w:t xml:space="preserve">Chung Lý so với bình thường tan tầm sớm hơn một chút, giúp anh chuẩn bị mấy món đơn giản, hăng hái làm được một lúc, đột nhiên mở miệng nói:</w:t>
      </w:r>
    </w:p>
    <w:p>
      <w:pPr>
        <w:pStyle w:val="BodyText"/>
      </w:pPr>
      <w:r>
        <w:t xml:space="preserve">"Tiểu Văn, tớ với cậu thương lượng chuyện này."</w:t>
      </w:r>
    </w:p>
    <w:p>
      <w:pPr>
        <w:pStyle w:val="BodyText"/>
      </w:pPr>
      <w:r>
        <w:t xml:space="preserve">"Huh?"</w:t>
      </w:r>
    </w:p>
    <w:p>
      <w:pPr>
        <w:pStyle w:val="BodyText"/>
      </w:pPr>
      <w:r>
        <w:t xml:space="preserve">"Cuối tuần nếu rảnh rỗi, ra ngoài uống hai ly đi. Tớ giới thiệu bạn cho cậu quen."</w:t>
      </w:r>
    </w:p>
    <w:p>
      <w:pPr>
        <w:pStyle w:val="BodyText"/>
      </w:pPr>
      <w:r>
        <w:t xml:space="preserve">"Giới thiệu bạn cho tớ?"- Âu Dương tò mò.</w:t>
      </w:r>
    </w:p>
    <w:p>
      <w:pPr>
        <w:pStyle w:val="BodyText"/>
      </w:pPr>
      <w:r>
        <w:t xml:space="preserve">"Ừ."- Chung Lý có chút cứng ngắc gật gật đầu- "Ăn bữa cơm làm quen trước, nhìn xem có hợp hay không."</w:t>
      </w:r>
    </w:p>
    <w:p>
      <w:pPr>
        <w:pStyle w:val="BodyText"/>
      </w:pPr>
      <w:r>
        <w:t xml:space="preserve">Âu Dương lúc này mới hiểu ý tứ của hắn, giật mình nhìn chằm chằm Chung Lý.</w:t>
      </w:r>
    </w:p>
    <w:p>
      <w:pPr>
        <w:pStyle w:val="BodyText"/>
      </w:pPr>
      <w:r>
        <w:t xml:space="preserve">Người nam nhân trước giờ thô lỗ lúc này cư nhiên lại đỏ mặt, ho khan hai tiếng: "Tớ, tớ đúng lúc cũng có quen biết vài bạn bè* như thế.</w:t>
      </w:r>
    </w:p>
    <w:p>
      <w:pPr>
        <w:pStyle w:val="BodyText"/>
      </w:pPr>
      <w:r>
        <w:t xml:space="preserve">*ý của Chung Lý là bạn bè cùng giới tính với Tiểu Văn</w:t>
      </w:r>
    </w:p>
    <w:p>
      <w:pPr>
        <w:pStyle w:val="BodyText"/>
      </w:pPr>
      <w:r>
        <w:t xml:space="preserve">Nghĩ cơ hội quen biết bạn bè của cậu cũng không nhiều, cho nên giới thiệu cho cậu gặp mặt một chút.</w:t>
      </w:r>
    </w:p>
    <w:p>
      <w:pPr>
        <w:pStyle w:val="BodyText"/>
      </w:pPr>
      <w:r>
        <w:t xml:space="preserve">Người này bộ dáng nhã nhặn, có thể, ách, chính là mẫu người cậu thích, dù sao cậu lúc nào cũng chỉ có một mình nhất định là rất buồn, qua lại nhiều một chút cũng tốt."</w:t>
      </w:r>
    </w:p>
    <w:p>
      <w:pPr>
        <w:pStyle w:val="BodyText"/>
      </w:pPr>
      <w:r>
        <w:t xml:space="preserve">Chung Lý cư nhiên giới thiệu bạn trai cho anh, người này thoạt nhìn chính là một nam nhân thô thiển, nhưng thực ra tấm lòng so với người khác còn ấm áp hơn. Âu Dương bị nói đến ngượng ngùng, chỉ biết cười cười, cười tới mức nước mắt sắp chảy ra: "Chung Lý....."</w:t>
      </w:r>
    </w:p>
    <w:p>
      <w:pPr>
        <w:pStyle w:val="BodyText"/>
      </w:pPr>
      <w:r>
        <w:t xml:space="preserve">"A?"</w:t>
      </w:r>
    </w:p>
    <w:p>
      <w:pPr>
        <w:pStyle w:val="BodyText"/>
      </w:pPr>
      <w:r>
        <w:t xml:space="preserve">"Tớ không muốn. Một thân một mình là tốt rồi."</w:t>
      </w:r>
    </w:p>
    <w:p>
      <w:pPr>
        <w:pStyle w:val="BodyText"/>
      </w:pPr>
      <w:r>
        <w:t xml:space="preserve">Chung Lý lo lắng nhìn anh.</w:t>
      </w:r>
    </w:p>
    <w:p>
      <w:pPr>
        <w:pStyle w:val="BodyText"/>
      </w:pPr>
      <w:r>
        <w:t xml:space="preserve">"Tiểu Văn a, không phải ai cũng giống như thằng nhóc hỗn trướng kia....."</w:t>
      </w:r>
    </w:p>
    <w:p>
      <w:pPr>
        <w:pStyle w:val="BodyText"/>
      </w:pPr>
      <w:r>
        <w:t xml:space="preserve">Âu Dương lắc đầu, dao trong tay bắt đầu chuyển sang thái măng: "Một mình cũng không phải không tốt".</w:t>
      </w:r>
    </w:p>
    <w:p>
      <w:pPr>
        <w:pStyle w:val="BodyText"/>
      </w:pPr>
      <w:r>
        <w:t xml:space="preserve">"Có bạn sẽ vui vẻ hơn a."</w:t>
      </w:r>
    </w:p>
    <w:p>
      <w:pPr>
        <w:pStyle w:val="BodyText"/>
      </w:pPr>
      <w:r>
        <w:t xml:space="preserve">Âu Dương Hi Văn nhìn cánh tay lộ ra dưới phần tay áo xăn lên, trên mặt biểu cảm lại có chút bi thương không đồng nhất: "Hơn phân nửa gặp tớ sẽ cảm thấy rất chướng mắt."</w:t>
      </w:r>
    </w:p>
    <w:p>
      <w:pPr>
        <w:pStyle w:val="BodyText"/>
      </w:pPr>
      <w:r>
        <w:t xml:space="preserve">Chung Lý giận dữ: "Cái gì? Cậu có chỗ nào không tốt? Người nào dám ghét bỏ cậu? Xem tớ có đánh chết hắn không!"</w:t>
      </w:r>
    </w:p>
    <w:p>
      <w:pPr>
        <w:pStyle w:val="BodyText"/>
      </w:pPr>
      <w:r>
        <w:t xml:space="preserve">"Ai, Chung Lý."- Âu Dương cảm kích lời bênh vực của hắn- "Cái khác không nói đi. Nếu tớ cởi quần áo, người ta còn dám nhìn sao?"</w:t>
      </w:r>
    </w:p>
    <w:p>
      <w:pPr>
        <w:pStyle w:val="BodyText"/>
      </w:pPr>
      <w:r>
        <w:t xml:space="preserve">Chung Lý lập tức đỏ mặt nghẹn lời, gân xanh đều nổi lên hết cả, ở lỗ tai cơ hồ có thể thấy được hơi nước bốc ra, miệng không ngừng tức giận mắng: "Cái kia thằng nhãi con...."</w:t>
      </w:r>
    </w:p>
    <w:p>
      <w:pPr>
        <w:pStyle w:val="BodyText"/>
      </w:pPr>
      <w:r>
        <w:t xml:space="preserve">Còn chưa kịp nhiều lời, chuông cửa đã vang lên. Hai người vội chỉnh lại biểu tình trên mặt, không tranh luận vấn đề này nữa, lập tức trở nên khẩn trương chờ đón vị khách tối nay.</w:t>
      </w:r>
    </w:p>
    <w:p>
      <w:pPr>
        <w:pStyle w:val="BodyText"/>
      </w:pPr>
      <w:r>
        <w:t xml:space="preserve">Đỗ Du Dư người thật so với trên TV càng cao lớn anh tuấn hơn, chiếu theo đạo lý bọn họ đều cùng tuổi, nhưng nhìn mặt hoàn toàn không nhận ra là người đã trên ba mươi.</w:t>
      </w:r>
    </w:p>
    <w:p>
      <w:pPr>
        <w:pStyle w:val="BodyText"/>
      </w:pPr>
      <w:r>
        <w:t xml:space="preserve">Đôi mắt to đen láy nhưng không dung tục, chính là vì trắng nõn sạch sẽ, ngược lại khiến diện mạo vừa thanh tú vừa có chút ngượng ngùng, cằm đầy đặn, thậm chí còn có một đôi răng nanh không quá ngay ngắn. Thực nhã nhặn, khi cười rộ lên cư nhiên làm cho người ta có cảm giác vừa đáng yêu vừa tinh tế.</w:t>
      </w:r>
    </w:p>
    <w:p>
      <w:pPr>
        <w:pStyle w:val="BodyText"/>
      </w:pPr>
      <w:r>
        <w:t xml:space="preserve">Rõ ràng loại người này khi đối mặt với ánh đèn rực rỡ đều thong dong tự nhiên, rất ra dáng người của công chúng, đến nơi này làm khách, dường như lại có chút xấu hổ, nói với hắn vài lời hắn liền cười cười, tựa hồ thực khẩn trương. Biết cả một bàn đồ ăn đều do Âu Dương làm, mới ăn được hai đũa, hắn đã mở lời cảm ơn.</w:t>
      </w:r>
    </w:p>
    <w:p>
      <w:pPr>
        <w:pStyle w:val="BodyText"/>
      </w:pPr>
      <w:r>
        <w:t xml:space="preserve">Rõ ràng chỉ là chén đũa bình thường, thế nhưng vào đến tay Đỗ Du Dư lại được hắn sử dụng vô cùng tao nhã tự nhiên, cuốn hút đến mức Chung Lý cũng có phần nhã nhặn theo, dằn xuống bớt những hành vi thô tục.</w:t>
      </w:r>
    </w:p>
    <w:p>
      <w:pPr>
        <w:pStyle w:val="BodyText"/>
      </w:pPr>
      <w:r>
        <w:t xml:space="preserve">Thân là người nổi tiếng, nhưng không hề làm cao, không ra vẻ, lại rất lễ phép. Chung Lý có nhiều bạn hữu như vậy, lúc này mới hưởng được chút quang vinh, cư nhiên hướng Âu Dương cười ha hả.</w:t>
      </w:r>
    </w:p>
    <w:p>
      <w:pPr>
        <w:pStyle w:val="BodyText"/>
      </w:pPr>
      <w:r>
        <w:t xml:space="preserve">"Cám ơn đêm nay đã khoản đãi."- ăn cơm xong, Đỗ Du Dư vẫn cứ khách khách khí khí- "Ngày mai bằng hữu của tôi khai trương câu lạc bộ mới, có rảnh đến chung vui không?"</w:t>
      </w:r>
    </w:p>
    <w:p>
      <w:pPr>
        <w:pStyle w:val="BodyText"/>
      </w:pPr>
      <w:r>
        <w:t xml:space="preserve">Đỗ Du Dư khi cười rộ lên cảm giác đầu tiên chính là khiến cho người ta cảm thấy xấu hổ: "Có thể cũng không có gì hay để ngoạn, nhưng lại có dàn nhạc biểu diễn, công ty của chúng tôi rất nhiều nghệ sĩ đến dự, hẳn là sẽ náo nhiệt đi."</w:t>
      </w:r>
    </w:p>
    <w:p>
      <w:pPr>
        <w:pStyle w:val="BodyText"/>
      </w:pPr>
      <w:r>
        <w:t xml:space="preserve">Chung Lý cùng Âu Dương đối với những bữa tiệc xa hoa trụy lạc cũng rất ít khi tham dự, nhưng lại tò mò, hơn nữa khẳng định sẽ có thức ăn ngon, liền nhận lấy thiệp mời của Đỗ Du Dư. Cảm giác trong tay là loại giấy tổng hợp rất tốt, trên mặt còn đính thủy tinh vừa đẹp vừa tao nhã.</w:t>
      </w:r>
    </w:p>
    <w:p>
      <w:pPr>
        <w:pStyle w:val="BodyText"/>
      </w:pPr>
      <w:r>
        <w:t xml:space="preserve">"Nhớ rõ phải mang theo thiệp này, ngày mai tôi sẽ tới đón hai người."</w:t>
      </w:r>
    </w:p>
    <w:p>
      <w:pPr>
        <w:pStyle w:val="BodyText"/>
      </w:pPr>
      <w:r>
        <w:t xml:space="preserve">Buổi chiều ngày hôm sau Âu Dương phải đến công ty phiên dịch, người anh muốn tìm đang dự họp, sẽ phải chờ một lúc lâu, chắc chắn không thể kịp đi nhờ xe của Đỗ Du Dư.</w:t>
      </w:r>
    </w:p>
    <w:p>
      <w:pPr>
        <w:pStyle w:val="BodyText"/>
      </w:pPr>
      <w:r>
        <w:t xml:space="preserve">"Hai người đi trước đi, tớ biết địa chỉ, sẽ tự đi đến."</w:t>
      </w:r>
    </w:p>
    <w:p>
      <w:pPr>
        <w:pStyle w:val="BodyText"/>
      </w:pPr>
      <w:r>
        <w:t xml:space="preserve">Chung Lý còn lải nhải theo: "Nhớ kĩ khi đến phải mang theo camera, nhìn thấy đại minh tinh liền chụp lại....."</w:t>
      </w:r>
    </w:p>
    <w:p>
      <w:pPr>
        <w:pStyle w:val="BodyText"/>
      </w:pPr>
      <w:r>
        <w:t xml:space="preserve">Ngồi xe taxi đến nơi, cảm nhận được khí thế cùng phong thái của nó, Âu Dương mới hiểu ra là Đỗ Du Dư đã khinh miêu đạm tả, làm sao lại là "không có gì để ngoạn", chỉ cần nhìn những xe đỗ ở đây liền biết nơi này không phải chỉ cần có tiền là có thể vào được.</w:t>
      </w:r>
    </w:p>
    <w:p>
      <w:pPr>
        <w:pStyle w:val="BodyText"/>
      </w:pPr>
      <w:r>
        <w:t xml:space="preserve">Do không hề chuẩn bị tâm lý, trên người anh hiện chỉ mặc áo sơ mi cũ với quần dài, kể cả đôi giày đang mang cũng đã hơn bốn năm. Đứng từ đây nhìn đến một nhóm thục nữ cùng danh sĩ vừa bước xuống xe, bên cạnh còn có vệ sĩ theo sát, đang bước lên những bậc thang. Âu Dương không khỏi cảm thấy có chút luống cuống.</w:t>
      </w:r>
    </w:p>
    <w:p>
      <w:pPr>
        <w:pStyle w:val="BodyText"/>
      </w:pPr>
      <w:r>
        <w:t xml:space="preserve">Nhưng Chung Lý và Đỗ Du Dư hẳn là đã sớm ở bên trong chờ anh, Âu Dương đành đánh liều đi vào.</w:t>
      </w:r>
    </w:p>
    <w:p>
      <w:pPr>
        <w:pStyle w:val="BodyText"/>
      </w:pPr>
      <w:r>
        <w:t xml:space="preserve">Nhân viên trực cửa phụ trách tiếp đãi khách chỉ liếc mắt nhìn anh một cái, nói: "Thực xin lỗi, chỉ có khách quý được mời mới có thể vào."</w:t>
      </w:r>
    </w:p>
    <w:p>
      <w:pPr>
        <w:pStyle w:val="BodyText"/>
      </w:pPr>
      <w:r>
        <w:t xml:space="preserve">Âu Dương vội lục túi xách tìm tìm: "Tôi có thiệp mời."</w:t>
      </w:r>
    </w:p>
    <w:p>
      <w:pPr>
        <w:pStyle w:val="BodyText"/>
      </w:pPr>
      <w:r>
        <w:t xml:space="preserve">Nhưng không nhớ lúc soạn tài liệu để đi ra ngoài đã mang theo chưa, hay vẫn còn để ở nhà, lục lọi nửa ngày vẫn tìm không được, đành lấy tay sờ soạng tất cả các túi trên người thêm một lần.</w:t>
      </w:r>
    </w:p>
    <w:p>
      <w:pPr>
        <w:pStyle w:val="BodyText"/>
      </w:pPr>
      <w:r>
        <w:t xml:space="preserve">Lục tục đã có vài người đi vào bên cạnh anh, Âu Dương không biết giải thích làm sao, đứng tránh sang ở một bên, cố hết sức cũng không tìm được trên người, đành phải gọi cho Chung Lý, nhưng không ai bắt máy, có thể hắn đã để điện thoại ở chế độ im lặng.</w:t>
      </w:r>
    </w:p>
    <w:p>
      <w:pPr>
        <w:pStyle w:val="BodyText"/>
      </w:pPr>
      <w:r>
        <w:t xml:space="preserve">Cứ phải lục lọi tìm kiếm dưới ánh mắt của người phục vụ khiến Âu Dương dần có chút xấu hổ.</w:t>
      </w:r>
    </w:p>
    <w:p>
      <w:pPr>
        <w:pStyle w:val="BodyText"/>
      </w:pPr>
      <w:r>
        <w:t xml:space="preserve">"Xin lỗi, tôi tìm không ra, nhưng bạn của tôi thực sự đang ở bên trong."</w:t>
      </w:r>
    </w:p>
    <w:p>
      <w:pPr>
        <w:pStyle w:val="BodyText"/>
      </w:pPr>
      <w:r>
        <w:t xml:space="preserve">Trên mặt người phục vụ chậm rãi hiện lên một tia khinh miệt: "Thực có lỗi, nhưng chúng tôi không thể để người lạ tùy tiện đi vào".</w:t>
      </w:r>
    </w:p>
    <w:p>
      <w:pPr>
        <w:pStyle w:val="BodyText"/>
      </w:pPr>
      <w:r>
        <w:t xml:space="preserve">Âu Dương mặt đã muốn ửng hồng, rất muốn xoay người bước trở ra, nhưng lại sợ thất lễ với Đỗ Du Dư, đành phải thấp giọng: "Phiền anh....."</w:t>
      </w:r>
    </w:p>
    <w:p>
      <w:pPr>
        <w:pStyle w:val="BodyText"/>
      </w:pPr>
      <w:r>
        <w:t xml:space="preserve">Cửa kính đột ngột đi bị đẩy ra, có người từ xa bước đến.</w:t>
      </w:r>
    </w:p>
    <w:p>
      <w:pPr>
        <w:pStyle w:val="BodyText"/>
      </w:pPr>
      <w:r>
        <w:t xml:space="preserve">"Thầy."</w:t>
      </w:r>
    </w:p>
    <w:p>
      <w:pPr>
        <w:pStyle w:val="BodyText"/>
      </w:pPr>
      <w:r>
        <w:t xml:space="preserve">Tim Âu Dương đột nhiên đập mạnh.</w:t>
      </w:r>
    </w:p>
    <w:p>
      <w:pPr>
        <w:pStyle w:val="BodyText"/>
      </w:pPr>
      <w:r>
        <w:t xml:space="preserve">"Em ở bên trong nhìn ra liền cảm thấy thật giống thầy."- nam nhân đang đi tới trông có vẻ rất cao hứng – "Quả nhiên là thầy....."</w:t>
      </w:r>
    </w:p>
    <w:p>
      <w:pPr>
        <w:pStyle w:val="BodyText"/>
      </w:pPr>
      <w:r>
        <w:t xml:space="preserve">Âu Dương trừng mắt, vội thối lui mấy bước.</w:t>
      </w:r>
    </w:p>
    <w:p>
      <w:pPr>
        <w:pStyle w:val="BodyText"/>
      </w:pPr>
      <w:r>
        <w:t xml:space="preserve">"Làm sao vậy? Gặp phiền toái gì sao?"</w:t>
      </w:r>
    </w:p>
    <w:p>
      <w:pPr>
        <w:pStyle w:val="BodyText"/>
      </w:pPr>
      <w:r>
        <w:t xml:space="preserve">Biểu tình trên mặt Âu Dương thoáng chút cứng lại, người phục vụ có chút xấu hổ: "Tiếu thiếu gia, người này không có thiệp mời, nhưng lại muốn tiến vào....."</w:t>
      </w:r>
    </w:p>
    <w:p>
      <w:pPr>
        <w:pStyle w:val="BodyText"/>
      </w:pPr>
      <w:r>
        <w:t xml:space="preserve">Âu Dương đầu như muốn bốc khói, có điểm hỗn loạn, lại lui thêm vài bước, xoay người muốn bỏ đi. Để cho Tiếu Huyền thấy được bộ dáng nghèo túng của anh, không hiểu vì cái gì lại cảm thấy hổ thẹn.</w:t>
      </w:r>
    </w:p>
    <w:p>
      <w:pPr>
        <w:pStyle w:val="BodyText"/>
      </w:pPr>
      <w:r>
        <w:t xml:space="preserve">"Không sao, người này là bạn của tôi."</w:t>
      </w:r>
    </w:p>
    <w:p>
      <w:pPr>
        <w:pStyle w:val="BodyText"/>
      </w:pPr>
      <w:r>
        <w:t xml:space="preserve">Thấy vậy người phục vụ vội hướng Âu Dương cung kính: "Tiên sinh mời vào."</w:t>
      </w:r>
    </w:p>
    <w:p>
      <w:pPr>
        <w:pStyle w:val="BodyText"/>
      </w:pPr>
      <w:r>
        <w:t xml:space="preserve">"Không cần."- Âu Dương hàm hồ nói, lung tung xua tay. Không nghĩ tới tại nơi này lại gặp phải Tiếu Huyền, có cảm giác giống như bị người ta tát một cái, trong giọng nói nghe như có gì đó tắc nghẽn, ngực lại âm ỉ đau.</w:t>
      </w:r>
    </w:p>
    <w:p>
      <w:pPr>
        <w:pStyle w:val="BodyText"/>
      </w:pPr>
      <w:r>
        <w:t xml:space="preserve">Tuy không muốn thất thố, nhưng lại không biết phải từ chối làm sao mới tốt, bất chấp vẫn còn hai người đang chờ bên trong, anh thầm nghĩ chỉ muốn mau chạy xa nơi này một chút.</w:t>
      </w:r>
    </w:p>
    <w:p>
      <w:pPr>
        <w:pStyle w:val="BodyText"/>
      </w:pPr>
      <w:r>
        <w:t xml:space="preserve">Tiếu Huyền theo sau hai bước: "Thầy, đã đến đây rồi, vào ngồi một chút đi."</w:t>
      </w:r>
    </w:p>
    <w:p>
      <w:pPr>
        <w:pStyle w:val="BodyText"/>
      </w:pPr>
      <w:r>
        <w:t xml:space="preserve">"Không cần."</w:t>
      </w:r>
    </w:p>
    <w:p>
      <w:pPr>
        <w:pStyle w:val="BodyText"/>
      </w:pPr>
      <w:r>
        <w:t xml:space="preserve">Âu Dương chỉ cắm đầu đi về phía trước, Tiếu Huyền vươn tay, một phen giữa chặt anh, sau đó nắm tay của anh lại.</w:t>
      </w:r>
    </w:p>
    <w:p>
      <w:pPr>
        <w:pStyle w:val="BodyText"/>
      </w:pPr>
      <w:r>
        <w:t xml:space="preserve">Âu Dương như bị độc xà cắn một cái, liều mạng rút tay về. Tiếu Huyền cũng không miễn cưỡng nữa, vội nhét vào lòng bàn tay anh một tấm thiệp chất liệu tương tự của Đỗ Du Dư, sau đó buông tay.</w:t>
      </w:r>
    </w:p>
    <w:p>
      <w:pPr>
        <w:pStyle w:val="BodyText"/>
      </w:pPr>
      <w:r>
        <w:t xml:space="preserve">"Thầy, thầy cầm cái này, vào bên trong làm gì cũng không sao, nếu có người hỏi, nói tên của em ra là được."</w:t>
      </w:r>
    </w:p>
    <w:p>
      <w:pPr>
        <w:pStyle w:val="BodyText"/>
      </w:pPr>
      <w:r>
        <w:t xml:space="preserve">Âu Dương đến nhìn cũng không thèm liếc mắt một cái, vội thu tay lại, quay người bỏ đi.</w:t>
      </w:r>
    </w:p>
    <w:p>
      <w:pPr>
        <w:pStyle w:val="BodyText"/>
      </w:pPr>
      <w:r>
        <w:t xml:space="preserve">"Thầy, thầy cầm đi."</w:t>
      </w:r>
    </w:p>
    <w:p>
      <w:pPr>
        <w:pStyle w:val="BodyText"/>
      </w:pPr>
      <w:r>
        <w:t xml:space="preserve">Tiếu Huyền như thế nào cũng không chịu từ bỏ, Âu Dương thấy hắn tiến thêm một bước về phía mình, liền vội vàng tránh ra.</w:t>
      </w:r>
    </w:p>
    <w:p>
      <w:pPr>
        <w:pStyle w:val="BodyText"/>
      </w:pPr>
      <w:r>
        <w:t xml:space="preserve">Không nghĩ sẽ cùng hắn nói thêm chuyện gì nữa, cũng không muốn cùng người này có bất kì quan hệ nào nữa.</w:t>
      </w:r>
    </w:p>
    <w:p>
      <w:pPr>
        <w:pStyle w:val="BodyText"/>
      </w:pPr>
      <w:r>
        <w:t xml:space="preserve">Đối với việc thất tín buổi tiệc khai trương câu lạc bộ hôm đó, Âu Dương hướng Chung Lý giải thích rằng lúc ấy đột nhiên có việc cần phiên dịch gấp, cho nên phải quay về nhà làm việc.</w:t>
      </w:r>
    </w:p>
    <w:p>
      <w:pPr>
        <w:pStyle w:val="BodyText"/>
      </w:pPr>
      <w:r>
        <w:t xml:space="preserve">Anh không dám nói cho Chung Lý biết chuyện gặp lại Tiếu Huyền. Chung Lý là người rất nghĩa khí, thường hay nhắc đi nhắc lại phải bắt Tiếu Huyền rồi lột da hắn, nếu hiện giờ thấy được bộ dáng xuân phong đắc ý của Tiếu Huyền, chỉ sợ nhất thời xúc động mà làm ra chuyện không hay.</w:t>
      </w:r>
    </w:p>
    <w:p>
      <w:pPr>
        <w:pStyle w:val="BodyText"/>
      </w:pPr>
      <w:r>
        <w:t xml:space="preserve">Chính là, Tiếu gia làm sao có thể để bọn họ tùy tiện chọc vào?</w:t>
      </w:r>
    </w:p>
    <w:p>
      <w:pPr>
        <w:pStyle w:val="BodyText"/>
      </w:pPr>
      <w:r>
        <w:t xml:space="preserve">Chỉ cần nhìn kết cục của anh thì sẽ hiểu.</w:t>
      </w:r>
    </w:p>
    <w:p>
      <w:pPr>
        <w:pStyle w:val="BodyText"/>
      </w:pPr>
      <w:r>
        <w:t xml:space="preserve">Anh không nghĩ sẽ trả thù, ngay cả đi đòi một câu giải thích cũng không muốn.</w:t>
      </w:r>
    </w:p>
    <w:p>
      <w:pPr>
        <w:pStyle w:val="BodyText"/>
      </w:pPr>
      <w:r>
        <w:t xml:space="preserve">Chung Lý nói anh nhát gan, sợ phiền phức, thật không giống một nam nhân, anh cũng không biết biện minh như thế nào, anh chỉ muốn người kia đừng quấy nhiễu cuộc sống của bọn họ. Chỉ cần là thứ gì có quan hệ với Tiếu gia, anh đều muốn tránh xa một chút.</w:t>
      </w:r>
    </w:p>
    <w:p>
      <w:pPr>
        <w:pStyle w:val="BodyText"/>
      </w:pPr>
      <w:r>
        <w:t xml:space="preserve">Anh quả thật nhát gan, anh sợ. Nghĩ đến đôi mắt mèo kia, biểu tình đang chân thành bỗng chốc bị xé toang để lộ ra một thiếu niên gương mặt độc ác, liền cả mình run rẩy.</w:t>
      </w:r>
    </w:p>
    <w:p>
      <w:pPr>
        <w:pStyle w:val="BodyText"/>
      </w:pPr>
      <w:r>
        <w:t xml:space="preserve">Anh hối hận đã gặp gỡ Tiếu Huyền, cũng hối hận vì đã đâm đầu mà yêu người kia, chỉ có thể hằng ngày dụng sức đem tất cả những gì trong sinh mệnh mình người kia từng chạm qua, từng chút một khoét bỏ đi.</w:t>
      </w:r>
    </w:p>
    <w:p>
      <w:pPr>
        <w:pStyle w:val="BodyText"/>
      </w:pPr>
      <w:r>
        <w:t xml:space="preserve">Nhiều năm như vậy, hẳn là đã xóa được toàn bộ, rốt cuộc cũng chỉ còn lại thân thể của chính mình. Tuy rằng không còn được trọn vẹn.</w:t>
      </w:r>
    </w:p>
    <w:p>
      <w:pPr>
        <w:pStyle w:val="BodyText"/>
      </w:pPr>
      <w:r>
        <w:t xml:space="preserve">Âu Dương hiện tại một lòng một dạ chỉ muốn hàng ngày làm việc, củi gạo muối lửa, còn tiền thì gửi ngân hàng phòng khi chữa bệnh, dưỡng già.</w:t>
      </w:r>
    </w:p>
    <w:p>
      <w:pPr>
        <w:pStyle w:val="BodyText"/>
      </w:pPr>
      <w:r>
        <w:t xml:space="preserve">Chung Lý thúc giục anh tìm một đối tượng để kết giao, kì thật cũng có đạo lý. Chung Lý sớm hay muộn cũng kết hôn, đến lúc thành gia, bọn họ chắc chắc phải tách ra.</w:t>
      </w:r>
    </w:p>
    <w:p>
      <w:pPr>
        <w:pStyle w:val="BodyText"/>
      </w:pPr>
      <w:r>
        <w:t xml:space="preserve">Anh sống một mình, có ốm đau cũng không ai biết, suốt ngày im lặng ru rú trong phòng thật đáng sợ. Tìm một người tâm địa không xấu, có thể cùng anh sống lâu dài là tốt rồi, khi rảnh rỗi sẽ nói chuyện phiếm, buổi tối ngủ cũng ấm áp hơn.</w:t>
      </w:r>
    </w:p>
    <w:p>
      <w:pPr>
        <w:pStyle w:val="BodyText"/>
      </w:pPr>
      <w:r>
        <w:t xml:space="preserve">Anh đối với tình yêu chẳng còn khát khao, nguyên bản tính toán chờ khi nào Chung Lý kết hôn sẽ đi tìm một người tính tình trung thực sống cùng.</w:t>
      </w:r>
    </w:p>
    <w:p>
      <w:pPr>
        <w:pStyle w:val="BodyText"/>
      </w:pPr>
      <w:r>
        <w:t xml:space="preserve">Nhưng từ cuộc gặp mặt sau khi Tiếu Huyền về nước, không hiểu sao lại thấy bối rối, muốn lập tức có một người yêu để chứng minh anh không phải cô đơn thiếu thốn.</w:t>
      </w:r>
    </w:p>
    <w:p>
      <w:pPr>
        <w:pStyle w:val="BodyText"/>
      </w:pPr>
      <w:r>
        <w:t xml:space="preserve">Ở trong mắt người khác anh là một nam nhân thất bại, bị đứa bé nhỏ như vậy đùa bỡn vứt bỏ, thân thể cũng bị thương, một nửa nhân sinh đều bị hủy, đả kích quá lớn khiến cho anh không dám nói đến chuyện tình cảm lần thứ hai, trải qua loại kinh nghiệm như vậy chỉ cảm thấy thẹn, cũng biết không có bao nhiêu hi vọng một lần nữa bắt đầu xây dựng lại cuộc sống hạnh phúc mới.</w:t>
      </w:r>
    </w:p>
    <w:p>
      <w:pPr>
        <w:pStyle w:val="BodyText"/>
      </w:pPr>
      <w:r>
        <w:t xml:space="preserve">Không kể đến dáng vẻ hèn mọn, chỉ cần là kẻ đồng tính như anh thì cuối cùng cũng chỉ nhận được những câu như "Thực thảm a", "Đời này chỉ sợ cứ như vậy mà xong rồi".</w:t>
      </w:r>
    </w:p>
    <w:p>
      <w:pPr>
        <w:pStyle w:val="BodyText"/>
      </w:pPr>
      <w:r>
        <w:t xml:space="preserve">Người khác nhìn anh thế nào cũng được, nhưng anh không muốn Tiếu Huyền biết được anh có bao nhiêu bi thảm cùng nghèo túng.</w:t>
      </w:r>
    </w:p>
    <w:p>
      <w:pPr>
        <w:pStyle w:val="BodyText"/>
      </w:pPr>
      <w:r>
        <w:t xml:space="preserve">Anh hiện tại cũng tốt lắm, có cơm ăn, có chỗ ở, công tác cũng rải rác chỗ này chỗ kia. Anh đã muốn đem phần sinh mệnh có hình bóng Tiếu Huyền cắt đứt.</w:t>
      </w:r>
    </w:p>
    <w:p>
      <w:pPr>
        <w:pStyle w:val="BodyText"/>
      </w:pPr>
      <w:r>
        <w:t xml:space="preserve">Anh bây giờ chỉ cần thêm một người yêu nữa thì bản thân sẽ chẳng còn chỗ nào đáng bị Tiếu Huyền chê cười cùng thương hại.</w:t>
      </w:r>
    </w:p>
    <w:p>
      <w:pPr>
        <w:pStyle w:val="BodyText"/>
      </w:pPr>
      <w:r>
        <w:t xml:space="preserve">Chung Lý rất nhiệt tình giới thiệu cho anh một nam nhân tên Uông Diệp, nhưng nếu sớm thân cận sẽ có điểm ngượng ngùng, nên trước khi chính thức gặp mặt Âu Dương cùng hắn trước tiên trao đổi qua Internet vài lần, dùng phương thức như những bạn bè bình thường.</w:t>
      </w:r>
    </w:p>
    <w:p>
      <w:pPr>
        <w:pStyle w:val="BodyText"/>
      </w:pPr>
      <w:r>
        <w:t xml:space="preserve">Tiếp sau đó hai người viết thư qua lại, rồi gọi điện, trải qua một khoảng thời gian, song phương đều cảm thấy hợp ý, bắt đầu tính toán đến chuyện kết giao, lúc này mới chính thức hẹn ra gặp mặt.</w:t>
      </w:r>
    </w:p>
    <w:p>
      <w:pPr>
        <w:pStyle w:val="BodyText"/>
      </w:pPr>
      <w:r>
        <w:t xml:space="preserve">Uông Diệp bộ dáng rất anh tuấn, công việc đang làm cũng tốt, ăn nói lại cởi mở, có thể đoán ra bình thường hẳn rất được hoan nghênh, chính là loại người mạnh vì gạo, bạo vì tiền.</w:t>
      </w:r>
    </w:p>
    <w:p>
      <w:pPr>
        <w:pStyle w:val="BodyText"/>
      </w:pPr>
      <w:r>
        <w:t xml:space="preserve">Hai người dùng cơm chung, gặp được đối phương không chỉ có điều kiện hảo, nhận thức cũng khá, nhưng trong lúc nói chuyện lại cảm thấy cuộc sống mà người kia nói đến anh thế nhưng theo đuổi không nổi, Âu Dương bỗng chốc tâm lạnh hơn nửa. Đối tượng như vậy anh nào dám mộng tưởng, người ta thường nói đây chính là trèo cao.</w:t>
      </w:r>
    </w:p>
    <w:p>
      <w:pPr>
        <w:pStyle w:val="BodyText"/>
      </w:pPr>
      <w:r>
        <w:t xml:space="preserve">Lúc chia tay, Âu Dương do dự không biết có nên chủ động mở lời cho cuộc hẹn kế tiếp hay không, cố lấy hết dũng khí mở miệng, không ngờ lại nhận được một câu trả lời thật hợp ý.</w:t>
      </w:r>
    </w:p>
    <w:p>
      <w:pPr>
        <w:pStyle w:val="BodyText"/>
      </w:pPr>
      <w:r>
        <w:t xml:space="preserve">"Em cảm thấy chúng ta thật thân thiết."- Uông Diệp cười meo meo- "Em rất ngưỡng mộ kiến thức của anh a. Lần sau lại hẹn ra uống trà đi."</w:t>
      </w:r>
    </w:p>
    <w:p>
      <w:pPr>
        <w:pStyle w:val="BodyText"/>
      </w:pPr>
      <w:r>
        <w:t xml:space="preserve">Âu Dương nghĩ phải tìm một người có tình nghĩa một chút, nhân phẩm cũng đáng tin cậy để làm bạn. Uông Diệp bộ dáng chính trực, lại không phải loại có tiền có thế, nếu hai người có thể thuận lợi kết giao, anh cũng thật cao hứng.</w:t>
      </w:r>
    </w:p>
    <w:p>
      <w:pPr>
        <w:pStyle w:val="BodyText"/>
      </w:pPr>
      <w:r>
        <w:t xml:space="preserve">Cùng Uông Diệp kết giao một thời gian, tiến triển được tới giai đoạn dám nắm tay nhau, lễ tình nhân lại sắp đến.</w:t>
      </w:r>
    </w:p>
    <w:p>
      <w:pPr>
        <w:pStyle w:val="BodyText"/>
      </w:pPr>
      <w:r>
        <w:t xml:space="preserve">Uông Diệp chính là mẫu người rất coi trọng phong cách và thích hưởng thụ, dùng cơm tối nhất định trong nhà hàng loại nhất nhì của thành phố.</w:t>
      </w:r>
    </w:p>
    <w:p>
      <w:pPr>
        <w:pStyle w:val="BodyText"/>
      </w:pPr>
      <w:r>
        <w:t xml:space="preserve">Vấn đề giá cả chỉ là thứ yếu, phiền toái nhất là nhà hàng này không cho khách nhân bình thường đặt chỗ trước, chỉ có khách quí mới được hưởng loại phục vụ này. Đợi đến khi hai người bọn họ đến, chỗ ngồi đã sớm có người đặt trước, loại ghế cùng một lô cũng không có hy vọng còn chỗ.</w:t>
      </w:r>
    </w:p>
    <w:p>
      <w:pPr>
        <w:pStyle w:val="BodyText"/>
      </w:pPr>
      <w:r>
        <w:t xml:space="preserve">Người được coi như "khách quý" cư nhiên lại nhiều đến vậy, số lượng kẻ có tiền thật khiến người ta phải toát mồ hôi.</w:t>
      </w:r>
    </w:p>
    <w:p>
      <w:pPr>
        <w:pStyle w:val="BodyText"/>
      </w:pPr>
      <w:r>
        <w:t xml:space="preserve">"Chúng ta đổi địa điểm khác đi."- Âu Dương đành phải khuyên Uông Diệp- "Nếu thật sự không được, chúng ta mua đồ ăn về, chính mình làm cũng tốt."</w:t>
      </w:r>
    </w:p>
    <w:p>
      <w:pPr>
        <w:pStyle w:val="BodyText"/>
      </w:pPr>
      <w:r>
        <w:t xml:space="preserve">Bọn họ cũng không dự liệu đến việc phải đổi đến nhà hàng khác, ngày lễ như hôm nay, nhà hàng còn chỗ trống nhất định không có, ngay cả quán ven đường chỉ sợ cũng đã được lấp đầy bởi những đôi tình nhân.</w:t>
      </w:r>
    </w:p>
    <w:p>
      <w:pPr>
        <w:pStyle w:val="BodyText"/>
      </w:pPr>
      <w:r>
        <w:t xml:space="preserve">"Không sao đâu, em có bạn làm quản lý ở nơi này."- Uông Diệp cười, mang theo chút kiêu ngạo- "Em đi nói chuyện với anh ta một chút."</w:t>
      </w:r>
    </w:p>
    <w:p>
      <w:pPr>
        <w:pStyle w:val="BodyText"/>
      </w:pPr>
      <w:r>
        <w:t xml:space="preserve">Âu Dương biết người này quen biết rộng rãi, nhưng giao tình chỉ ở một mức độ nhất định, ở hoàn cảnh này khẳng định cũng không giúp giải quyết nhanh được.</w:t>
      </w:r>
    </w:p>
    <w:p>
      <w:pPr>
        <w:pStyle w:val="BodyText"/>
      </w:pPr>
      <w:r>
        <w:t xml:space="preserve">Quả nhiên người nam nhân trung niên mập mạp vẻ mặt cười khổ: "Ngày như hôm nay, làm sao có thể kiếm ra chỗ ngồi, các cậu thực là làm khó tôi a. Ở đại sảnh ngồi một chút đi, lấy thẻ bài trước, chờ có người rời đi, tôi sẽ xem có thể hay không xếp nhóm các cậu ưu tiên trước một chút."</w:t>
      </w:r>
    </w:p>
    <w:p>
      <w:pPr>
        <w:pStyle w:val="BodyText"/>
      </w:pPr>
      <w:r>
        <w:t xml:space="preserve">Nhịn đói để chờ đợi một buổi tối giá cả trên trời, còn phải chịu đựng ánh mắt xem thường của người khác khi chứng kiến hai nam nhân đi cùng nhau, loại "hưởng thụ" này đối với Âu Dương mà nói, kì thật còn không bằng ở nhà nấu hai món, chính mình chuẩn bị âm nhạc cùng nến, ăn xong còn có thể nhắm nháp một ít đồ ăn vặt, cùng nhau ngồi trên sô pha xem DVD phim nhựa.</w:t>
      </w:r>
    </w:p>
    <w:p>
      <w:pPr>
        <w:pStyle w:val="BodyText"/>
      </w:pPr>
      <w:r>
        <w:t xml:space="preserve">Uông Diệp đương nhiên không thể chịu đựng loại hành vi vừa nhàm chán vừa không lãng mạn như thế, Âu Dương cũng chỉ trộm nghĩ vậy thôi.</w:t>
      </w:r>
    </w:p>
    <w:p>
      <w:pPr>
        <w:pStyle w:val="BodyText"/>
      </w:pPr>
      <w:r>
        <w:t xml:space="preserve">Nhiều năm trước anh thường có cách thức hẹn hò giống vậy ở nhà, kì thật cũng không nhàm chán, quan trọng nhất là hai người yêu nhau ở cùng một chỗ, còn nơi nào thích hợp hơn nhà của mình, dù là hai người dựa vào nhau ngủ gà ngủ gật, cũng là phi thường hạnh phúc. Cái loại cảm giác ấy, dù đem cả nhà hàng này đổi với anh, anh cũng không chịu.</w:t>
      </w:r>
    </w:p>
    <w:p>
      <w:pPr>
        <w:pStyle w:val="BodyText"/>
      </w:pPr>
      <w:r>
        <w:t xml:space="preserve">Đang hoang mang ngồi ở sô pha, đột nhiên bên tai vang lên giọng nói quen thuộc: "Thầy."</w:t>
      </w:r>
    </w:p>
    <w:p>
      <w:pPr>
        <w:pStyle w:val="BodyText"/>
      </w:pPr>
      <w:r>
        <w:t xml:space="preserve">Lưng Âu Dương chấn động một chút, sau vài giây cứng người, mới từ từ quay đầu lại.</w:t>
      </w:r>
    </w:p>
    <w:p>
      <w:pPr>
        <w:pStyle w:val="BodyText"/>
      </w:pPr>
      <w:r>
        <w:t xml:space="preserve">Sau lưng là nam nhân cao lớn với đôi mắt to đen huyền, nhìn xuống anh: "Là tới dùng cơm sao? Không đặt chỗ trước? Để em giúp thầy an bài."</w:t>
      </w:r>
    </w:p>
    <w:p>
      <w:pPr>
        <w:pStyle w:val="BodyText"/>
      </w:pPr>
      <w:r>
        <w:t xml:space="preserve">Âu Dương vội đứng lên: "Không cần!"</w:t>
      </w:r>
    </w:p>
    <w:p>
      <w:pPr>
        <w:pStyle w:val="BodyText"/>
      </w:pPr>
      <w:r>
        <w:t xml:space="preserve">Uông Diệp ở một bên vừa lật tạp chí vừa thưởng thức âm nhạc miễn phí cũng hứng thú ngẩng đầu, đối Âu Dương nói chuyện, ánh mắt lại hướng đến xem xét người nam nhân diện mạo xuất chúng, quần áo sang trọng: "Đây là bạn của anh?"</w:t>
      </w:r>
    </w:p>
    <w:p>
      <w:pPr>
        <w:pStyle w:val="BodyText"/>
      </w:pPr>
      <w:r>
        <w:t xml:space="preserve">Âu Dương khó xử: "Cũng không tính...."</w:t>
      </w:r>
    </w:p>
    <w:p>
      <w:pPr>
        <w:pStyle w:val="BodyText"/>
      </w:pPr>
      <w:r>
        <w:t xml:space="preserve">Đôi mắt tiểu miêu xinh đẹp chuyển ánh nhìn sang Uông Diệp, khẽ gật đầu: "Xin chào."</w:t>
      </w:r>
    </w:p>
    <w:p>
      <w:pPr>
        <w:pStyle w:val="BodyText"/>
      </w:pPr>
      <w:r>
        <w:t xml:space="preserve">"Xin chào, tôi là Uông Diệp."</w:t>
      </w:r>
    </w:p>
    <w:p>
      <w:pPr>
        <w:pStyle w:val="BodyText"/>
      </w:pPr>
      <w:r>
        <w:t xml:space="preserve">"Tiếu Huyền."</w:t>
      </w:r>
    </w:p>
    <w:p>
      <w:pPr>
        <w:pStyle w:val="BodyText"/>
      </w:pPr>
      <w:r>
        <w:t xml:space="preserve">Sau khi bắt tay theo lễ tiết, Uông Diệp hiển nhiên hứng thú nhắc đến bữa tối: "Cậu có thể an bài một chỗ cho chúng tôi?"</w:t>
      </w:r>
    </w:p>
    <w:p>
      <w:pPr>
        <w:pStyle w:val="BodyText"/>
      </w:pPr>
      <w:r>
        <w:t xml:space="preserve">Âu Dương có chút xấu hổ: "Nơi này thực buồn chán, chúng ta đổi đến chỗ khác đi....."</w:t>
      </w:r>
    </w:p>
    <w:p>
      <w:pPr>
        <w:pStyle w:val="BodyText"/>
      </w:pPr>
      <w:r>
        <w:t xml:space="preserve">"Nếu cảm thấy buồn chán, có thể chọn bàn nhìn ra cảnh đêm, hai người thấy sao?"- Tiếu Huyền ngay câu nói đầu tiên đã đem Uông Diệp đóng cho dính cứng ở đây.</w:t>
      </w:r>
    </w:p>
    <w:p>
      <w:pPr>
        <w:pStyle w:val="BodyText"/>
      </w:pPr>
      <w:r>
        <w:t xml:space="preserve">"Đương nhiên!"</w:t>
      </w:r>
    </w:p>
    <w:p>
      <w:pPr>
        <w:pStyle w:val="BodyText"/>
      </w:pPr>
      <w:r>
        <w:t xml:space="preserve">Trong lòng khó chịu, thế nhưng không muốn giờ phút này lại đi làm Uông Diệp cụt hứng, huống chi hắn cũng không hiểu chuyện. Âu Dương đành phải ngậm miệng lại, yên lặng đi ở phía sau, không nhìn đến nam nhân cao lớn xa lạ kia.</w:t>
      </w:r>
    </w:p>
    <w:p>
      <w:pPr>
        <w:pStyle w:val="BodyText"/>
      </w:pPr>
      <w:r>
        <w:t xml:space="preserve">Quả nhiên từ chỗ ngồi này có thể ngắm cảnh đêm, dường như đều được thu vào tầm mắt, còn có thể chứng kiến xe cộ như nước, đèn sáng như tơ.</w:t>
      </w:r>
    </w:p>
    <w:p>
      <w:pPr>
        <w:pStyle w:val="BodyText"/>
      </w:pPr>
      <w:r>
        <w:t xml:space="preserve">Uông Diệp nhìn Tiếu Huyền với một cặp mắt khác xa ban nãy, liền nói vài câu cảm tạ, quả thật rất nhiệt tình.</w:t>
      </w:r>
    </w:p>
    <w:p>
      <w:pPr>
        <w:pStyle w:val="BodyText"/>
      </w:pPr>
      <w:r>
        <w:t xml:space="preserve">"Cậu thật sự cao tay, bạn của tôi cũng không có cách giúp tôi lấy được chỗ ngồi...."</w:t>
      </w:r>
    </w:p>
    <w:p>
      <w:pPr>
        <w:pStyle w:val="BodyText"/>
      </w:pPr>
      <w:r>
        <w:t xml:space="preserve">Tiều Huyền cười cười.</w:t>
      </w:r>
    </w:p>
    <w:p>
      <w:pPr>
        <w:pStyle w:val="BodyText"/>
      </w:pPr>
      <w:r>
        <w:t xml:space="preserve">Âu Dương ngồi đối diện Tiếu Huyền, chỉ cảm thấy toàn thân đau đớn, nhưng vẫn có nhẫn nại, miễn cưỡng nói tiếng "Cám ơn."</w:t>
      </w:r>
    </w:p>
    <w:p>
      <w:pPr>
        <w:pStyle w:val="BodyText"/>
      </w:pPr>
      <w:r>
        <w:t xml:space="preserve">Tiếu Huyền nhìn anh, vẫn không có ý định rời đi. Uông Diệp lại vô cùng hào phóng: "Có muốn dùng cơm chung không? Dù sao chúng ta gặp mặt cũng coi như bạn bè. Nếu không có cậu giúp đỡ, chúng tôi không biết đến khi nào mới được sắp xếp chỗ ngồi."</w:t>
      </w:r>
    </w:p>
    <w:p>
      <w:pPr>
        <w:pStyle w:val="BodyText"/>
      </w:pPr>
      <w:r>
        <w:t xml:space="preserve">Chỗ ngồi dành cho tình nhân cư nhiên lại có ba nam nhân, thật sự cổ quái, nhưng Uông Diệp thịnh tình như vậy, Âu Dương cũng không nói được lời nào, chỉ cảm thấy có lẽ Uông Diệp sợ Tiếu Huyền nhìn ra quan hệ đồng tính của hai người mới phải dùng biện pháp này để che dấu.</w:t>
      </w:r>
    </w:p>
    <w:p>
      <w:pPr>
        <w:pStyle w:val="BodyText"/>
      </w:pPr>
      <w:r>
        <w:t xml:space="preserve">Mà Tiếu Huyền ngay cả một chút khách khí cũng không có, nhanh chóng gật gật đầu an vị. Hắn như vậy tuyệt không khiến người khác cảm thấy thất lễ, còn coi như đây là việc đương nhiên.</w:t>
      </w:r>
    </w:p>
    <w:p>
      <w:pPr>
        <w:pStyle w:val="BodyText"/>
      </w:pPr>
      <w:r>
        <w:t xml:space="preserve">Âu Dương toàn thân cứng ngắc chỉ ăn được một ít cơm, ngồi gần Tiếu Huyền như vậy, không hiểu sao ngực lại âm ẩm đau, trán đổ đầy mồ hôi.</w:t>
      </w:r>
    </w:p>
    <w:p>
      <w:pPr>
        <w:pStyle w:val="BodyText"/>
      </w:pPr>
      <w:r>
        <w:t xml:space="preserve">"Vừa rồi nghe cậu hướng Hi Văn kêu thầy, tôi còn cảm thấy kì quái"- Uông Diệp cười đùa nói chuyện phiếm với Tiếu Huyền, lại quay sang Âu Dương- "Anh từng làm lão sư? Chưa hề nghe anh nói qua?"</w:t>
      </w:r>
    </w:p>
    <w:p>
      <w:pPr>
        <w:pStyle w:val="BodyText"/>
      </w:pPr>
      <w:r>
        <w:t xml:space="preserve">Âu Dương môi giật giật, xấu hổ: "...... Đã là chuyện rất lâu trước kia."</w:t>
      </w:r>
    </w:p>
    <w:p>
      <w:pPr>
        <w:pStyle w:val="BodyText"/>
      </w:pPr>
      <w:r>
        <w:t xml:space="preserve">Tiếu Huyền đột nhiên nhìn Âu Dương, mở miệng nói: "Cũng mới sáu năm."</w:t>
      </w:r>
    </w:p>
    <w:p>
      <w:pPr>
        <w:pStyle w:val="BodyText"/>
      </w:pPr>
      <w:r>
        <w:t xml:space="preserve">Âu Dương trấn định một chút: "Nhưng tôi dạy cũng không đến một năm."</w:t>
      </w:r>
    </w:p>
    <w:p>
      <w:pPr>
        <w:pStyle w:val="BodyText"/>
      </w:pPr>
      <w:r>
        <w:t xml:space="preserve">Uông Diệp mắt nhìn thấy nhẫn tốt nghiệp Havard của Tiếu Huyền đeo trên tay: "Hi Văn anh cũng không đơn giản, có thể dạy dỗ ra loại học trò tài giỏi này, nhiều năm sau vẫn còn liên lạc, quan hệ thầy trò nhất định không tồi đi."</w:t>
      </w:r>
    </w:p>
    <w:p>
      <w:pPr>
        <w:pStyle w:val="BodyText"/>
      </w:pPr>
      <w:r>
        <w:t xml:space="preserve">Âu Dương lắc đầu: "Kia không phải công lao của anh. Bọn anh cũng...... không thân thiết."</w:t>
      </w:r>
    </w:p>
    <w:p>
      <w:pPr>
        <w:pStyle w:val="BodyText"/>
      </w:pPr>
      <w:r>
        <w:t xml:space="preserve">Sau đó Âu Dương cũng không nói thêm, may mắn thay Uông Diệp là người hay nói, cùng Tiếu Huyền đều rất ăn ý, tán gẫu thật sự thân thiện, chính là mấy chuyện anh không biết, anh đến cuối cùng cũng không cần mở miệng thêm lần nữa, không cần cùng người kia đối thoại.</w:t>
      </w:r>
    </w:p>
    <w:p>
      <w:pPr>
        <w:pStyle w:val="BodyText"/>
      </w:pPr>
      <w:r>
        <w:t xml:space="preserve">Chờ đến khi ăn cơm xong, Tiếu Huyền cùng Uông Diệp trao đổi danh thiếp, cứ như vậy thật tự nhiên đưa cho Âu Dương một tấm.</w:t>
      </w:r>
    </w:p>
    <w:p>
      <w:pPr>
        <w:pStyle w:val="BodyText"/>
      </w:pPr>
      <w:r>
        <w:t xml:space="preserve">Âu Dương không muốn làm xấu mặt Uông Diệp, đành phải tiếp nhận, siết chặt trong lòng bàn tay, chuẩn bị đi ra ngoài tìm thùng rác ném đi.</w:t>
      </w:r>
    </w:p>
    <w:p>
      <w:pPr>
        <w:pStyle w:val="BodyText"/>
      </w:pPr>
      <w:r>
        <w:t xml:space="preserve">Uông Diệp sau khi xem qua danh thiếp thì hưng phấn dị thường, nhiệt tình nói với Tiếu Huyền: "Bữa cơm này tôi đãi."</w:t>
      </w:r>
    </w:p>
    <w:p>
      <w:pPr>
        <w:pStyle w:val="BodyText"/>
      </w:pPr>
      <w:r>
        <w:t xml:space="preserve">Âu Dương không có thói quen chiếm tiện nghi người khác, vội vàng lấy ra túi tiền: "Tôi trả một phần."</w:t>
      </w:r>
    </w:p>
    <w:p>
      <w:pPr>
        <w:pStyle w:val="BodyText"/>
      </w:pPr>
      <w:r>
        <w:t xml:space="preserve">Tiếu Huyền cười cười: "Cũng không cần đâu."</w:t>
      </w:r>
    </w:p>
    <w:p>
      <w:pPr>
        <w:pStyle w:val="BodyText"/>
      </w:pPr>
      <w:r>
        <w:t xml:space="preserve">Uông Diệp liền dây dưa: "Như thế nào lại không biết xấu hổ, như thế nào lại dùng tiền của cậu...."</w:t>
      </w:r>
    </w:p>
    <w:p>
      <w:pPr>
        <w:pStyle w:val="BodyText"/>
      </w:pPr>
      <w:r>
        <w:t xml:space="preserve">"Thật sự không cần, nhà hàng này là của nhà tôi."</w:t>
      </w:r>
    </w:p>
    <w:p>
      <w:pPr>
        <w:pStyle w:val="BodyText"/>
      </w:pPr>
      <w:r>
        <w:t xml:space="preserve">Âu Dương nghe xong lời này, không biết thế nào lại có cảm giác ghê tởm, số thức ăn ít ỏi trong dạ dày liền muốn nôn ra.</w:t>
      </w:r>
    </w:p>
    <w:p>
      <w:pPr>
        <w:pStyle w:val="BodyText"/>
      </w:pPr>
      <w:r>
        <w:t xml:space="preserve">Bất cứ thứ gì của Tiếu gia anh đều không tiêu hóa nổi.</w:t>
      </w:r>
    </w:p>
    <w:p>
      <w:pPr>
        <w:pStyle w:val="BodyText"/>
      </w:pPr>
      <w:r>
        <w:t xml:space="preserve">Tiếu Huyền thực sự chu đáo bồi bọn họ xuống lầu, mãi cho tới khi ra đến cửa lớn, đứng một hồi cũng chưa nói lời cáo từ, chỉ mỉm cười nói:</w:t>
      </w:r>
    </w:p>
    <w:p>
      <w:pPr>
        <w:pStyle w:val="BodyText"/>
      </w:pPr>
      <w:r>
        <w:t xml:space="preserve">"Lúc này không dễ gì bắt được xe, tôi cho hai người quá giang."</w:t>
      </w:r>
    </w:p>
    <w:p>
      <w:pPr>
        <w:pStyle w:val="BodyText"/>
      </w:pPr>
      <w:r>
        <w:t xml:space="preserve">Âu Dương còn chưa kịp mở miệng, đã thấy có xe chạy lại, chậm rãi dừng ở trước mặt, người tài xế vẻ mặt cung kính thay họ mở cửa xe.</w:t>
      </w:r>
    </w:p>
    <w:p>
      <w:pPr>
        <w:pStyle w:val="BodyText"/>
      </w:pPr>
      <w:r>
        <w:t xml:space="preserve">Thấy Tiếu Huyền bước đến bên cạnh, Âu Dương vội lui một chút: "Tôi tự ngồi xe buýt về là được rồi."</w:t>
      </w:r>
    </w:p>
    <w:p>
      <w:pPr>
        <w:pStyle w:val="BodyText"/>
      </w:pPr>
      <w:r>
        <w:t xml:space="preserve">Uông Diệp lại có chút tiếc nuối: "Ai, học trò của anh cũng là có ý tốt....."</w:t>
      </w:r>
    </w:p>
    <w:p>
      <w:pPr>
        <w:pStyle w:val="BodyText"/>
      </w:pPr>
      <w:r>
        <w:t xml:space="preserve">Âu Dương kích động đến mức muốn nói "Em muốn ngồi thì tự mình ngồi đi". Nhưng rốt cuộc cũng không đành lòng nói với người yêu mấy câu nặng lời như vậy.</w:t>
      </w:r>
    </w:p>
    <w:p>
      <w:pPr>
        <w:pStyle w:val="BodyText"/>
      </w:pPr>
      <w:r>
        <w:t xml:space="preserve">Anh muốn nói với Uông Diệp, loại xe xa hoa hào nhoáng này ngồi cũng chẳng có gì hay ho, căn bản không thuộc về cùng một thế giới với bọn họ, người so với xe còn muốn thấp hèn hơn, ngồi chỉ có lo sợ, nói gì đến hưởng thụ. Tự mình chậm rãi đi bộ về, còn tốt hơn bị chủ nhân cùng tài xế giễu cợt sau lưng.</w:t>
      </w:r>
    </w:p>
    <w:p>
      <w:pPr>
        <w:pStyle w:val="BodyText"/>
      </w:pPr>
      <w:r>
        <w:t xml:space="preserve">Thế nhưng trong mắt Uông Diệp bây giờ chỉ còn khoang xe hảo hạng, giống như xe tốt đối với nam nhân nào cũng có lực sát thương.</w:t>
      </w:r>
    </w:p>
    <w:p>
      <w:pPr>
        <w:pStyle w:val="BodyText"/>
      </w:pPr>
      <w:r>
        <w:t xml:space="preserve">Âu Dương đành tự nhủ, cũng là vì Uông Diệp, nhẫn nại lên xe ngồi một lần đi. Tuy rằng căn bản không muốn ngồi chung một xe với người kia, nhưng dù sao cũng phải nghĩ đến tâm tình của người yêu một chút.</w:t>
      </w:r>
    </w:p>
    <w:p>
      <w:pPr>
        <w:pStyle w:val="BodyText"/>
      </w:pPr>
      <w:r>
        <w:t xml:space="preserve">Trong xe quả thật rộng rãi thoải mái, chẳng qua Âu Dương không hề muốn hưởng thụ. Ngồi cùng anh và Uông Diệp, Tiếu Huyền trên mặt biểu tình thản nhiên tao nhã, mang theo ý cười thỉnh thoảng lại trò chuyện với Uông Diệp. Loại cử trọng nhược khinh luôn coi như không có chuyện gì này làm cho một kẻ tâm tư bất an như Âu Dương và một kẻ hào hứng náo loạn không thôi như Uông Diệp thực giống bọn ngốc.</w:t>
      </w:r>
    </w:p>
    <w:p>
      <w:pPr>
        <w:pStyle w:val="BodyText"/>
      </w:pPr>
      <w:r>
        <w:t xml:space="preserve">Thuận đường đến nhà Âu Dương trước tiên, Âu Dương đẩy cửa xe đi ra còn nghĩ phải tiếp đón luôn Uông Diệp xuống xe, hai người đã hẹn đêm nay phải ở cùng nhau, chúc mừng trải qua mùa lễ tình nhân đầu tiên.</w:t>
      </w:r>
    </w:p>
    <w:p>
      <w:pPr>
        <w:pStyle w:val="BodyText"/>
      </w:pPr>
      <w:r>
        <w:t xml:space="preserve">Tiếu Huyền tư thế lại vô cùng tự nhiên giữ lại cửa, nhìn Uông Diệp: "Hai người các anh, là ở cùng một chỗ sao?"</w:t>
      </w:r>
    </w:p>
    <w:p>
      <w:pPr>
        <w:pStyle w:val="BodyText"/>
      </w:pPr>
      <w:r>
        <w:t xml:space="preserve">Uông Diệp cười: "Không thể nào, chỉ là bạn bè bình thường sao lại ở cùng một chỗ với nhau."</w:t>
      </w:r>
    </w:p>
    <w:p>
      <w:pPr>
        <w:pStyle w:val="BodyText"/>
      </w:pPr>
      <w:r>
        <w:t xml:space="preserve">Âu Dương hơi ngạc nhiên một chút, vừa định mở miệng nói, cửa xe liền nhanh hơn anh một bước đóng lại, sau đó chiếc xe liền nghênh ngang chạy đi giữa màn đêm.</w:t>
      </w:r>
    </w:p>
    <w:p>
      <w:pPr>
        <w:pStyle w:val="BodyText"/>
      </w:pPr>
      <w:r>
        <w:t xml:space="preserve">Âu Dương bị bỏ lại một mình đứng đó, kinh ngạc, còn có điểm đau buồn. Nhưng tự an ủi chính mình, Uông Diệp ở trước mặt người xa lạ nhất định không liều lĩnh tiết lộ tính hướng cùng quan hệ của bọn họ, tâm rất nhanh liền thả lỏng.</w:t>
      </w:r>
    </w:p>
    <w:p>
      <w:pPr>
        <w:pStyle w:val="BodyText"/>
      </w:pPr>
      <w:r>
        <w:t xml:space="preserve">Về phần Tiếu Huyền, hắn có thế nào đi nữa cũng không liên quan đến anh.</w:t>
      </w:r>
    </w:p>
    <w:p>
      <w:pPr>
        <w:pStyle w:val="Compact"/>
      </w:pPr>
      <w:r>
        <w:br w:type="textWrapping"/>
      </w:r>
      <w:r>
        <w:br w:type="textWrapping"/>
      </w:r>
    </w:p>
    <w:p>
      <w:pPr>
        <w:pStyle w:val="Heading2"/>
      </w:pPr>
      <w:bookmarkStart w:id="35" w:name="chương-mười-ba"/>
      <w:bookmarkEnd w:id="35"/>
      <w:r>
        <w:t xml:space="preserve">13. Chương Mười Ba</w:t>
      </w:r>
    </w:p>
    <w:p>
      <w:pPr>
        <w:pStyle w:val="Compact"/>
      </w:pPr>
      <w:r>
        <w:br w:type="textWrapping"/>
      </w:r>
      <w:r>
        <w:br w:type="textWrapping"/>
      </w:r>
      <w:r>
        <w:t xml:space="preserve">☼ CHƯƠNG MƯỜI BA ☼</w:t>
      </w:r>
    </w:p>
    <w:p>
      <w:pPr>
        <w:pStyle w:val="BodyText"/>
      </w:pPr>
      <w:r>
        <w:t xml:space="preserve">Lần hẹn hò kế tiếp của hai người, Uông Diệp lại thích đến nơi cao cấp đó hơn. Tiêu phí gấp mười lần giá cả bình thường chỉ để ăn một bữa tối, sau đó còn tính thêm phí phục vụ, thực khoa trương, Âu Dương cảm thấy không thích, nhưng cũng không lay chuyển được hắn.</w:t>
      </w:r>
    </w:p>
    <w:p>
      <w:pPr>
        <w:pStyle w:val="BodyText"/>
      </w:pPr>
      <w:r>
        <w:t xml:space="preserve">Dù sao chỉ là ngẫu nhiên, đã đến rồi cũng không thể không bước vào.</w:t>
      </w:r>
    </w:p>
    <w:p>
      <w:pPr>
        <w:pStyle w:val="BodyText"/>
      </w:pPr>
      <w:r>
        <w:t xml:space="preserve">Hai người cứ như thế ngồi ăn hải sản tại một nơi không tương đồng với địa vị của mình, sử dụng loại dao nĩa nặng nề không hề quen thuộc. Dùng tiền tài đổi lấy thái độ phục vụ tốt nhất, Âu Dương cũng không muốn làm người khác mất hứng, nếu đã đến đây thì cứ tâm bình khí hòa mà hưởng thụ.</w:t>
      </w:r>
    </w:p>
    <w:p>
      <w:pPr>
        <w:pStyle w:val="BodyText"/>
      </w:pPr>
      <w:r>
        <w:t xml:space="preserve">Nhưng ngay lúc Uông Diệp một lần nữa cầm thực đơn rượu lên xem xét, tim anh không kiềm chế được một trận đập loạn.</w:t>
      </w:r>
    </w:p>
    <w:p>
      <w:pPr>
        <w:pStyle w:val="BodyText"/>
      </w:pPr>
      <w:r>
        <w:t xml:space="preserve">"Muốn gọi một chai rượu ngon không?"</w:t>
      </w:r>
    </w:p>
    <w:p>
      <w:pPr>
        <w:pStyle w:val="BodyText"/>
      </w:pPr>
      <w:r>
        <w:t xml:space="preserve">Âu Dương trong lòng cười khổ một chút, lấy tay gõ gõ một bên cốc thủy tinh sáng loáng: "Anh không uống rượu."</w:t>
      </w:r>
    </w:p>
    <w:p>
      <w:pPr>
        <w:pStyle w:val="BodyText"/>
      </w:pPr>
      <w:r>
        <w:t xml:space="preserve">Uông Diệp giương giương lông mi tự đắc, cũng không miễn cưỡng, mỉm cười nói: "Cũng đúng a, với lại cũng đắt, đổi cái khác đi."</w:t>
      </w:r>
    </w:p>
    <w:p>
      <w:pPr>
        <w:pStyle w:val="BodyText"/>
      </w:pPr>
      <w:r>
        <w:t xml:space="preserve">Thấy hắn thật sự thông tình đạt lý, Âu Dương có chút áy náy, nhưng những thứ thế này nguyên bản chỉ thích hợp cho những người có tiền, anh cũng đã qua rồi cái tuổi ham hư vinh.</w:t>
      </w:r>
    </w:p>
    <w:p>
      <w:pPr>
        <w:pStyle w:val="BodyText"/>
      </w:pPr>
      <w:r>
        <w:t xml:space="preserve">Hai người thay đổi đề tài, vừa ăn vừa dùng thanh âm không mấy lớn nói chuyện phiếm, đột nhiên có một nhân viên phục vụ cung kính đi đến tặng rượu ngon, khiến cho cả hai người bọn họ đều giật mình.</w:t>
      </w:r>
    </w:p>
    <w:p>
      <w:pPr>
        <w:pStyle w:val="BodyText"/>
      </w:pPr>
      <w:r>
        <w:t xml:space="preserve">"Ngại quá, chúng tôi không có kêu....."</w:t>
      </w:r>
    </w:p>
    <w:p>
      <w:pPr>
        <w:pStyle w:val="BodyText"/>
      </w:pPr>
      <w:r>
        <w:t xml:space="preserve">"Xin lỗi anh, đây là do vị tiên sinh bên kia tặng."</w:t>
      </w:r>
    </w:p>
    <w:p>
      <w:pPr>
        <w:pStyle w:val="BodyText"/>
      </w:pPr>
      <w:r>
        <w:t xml:space="preserve">Âu Dương hướng về phía người phục vụ chỉ, liền thấy một nam nhân với đôi mắt sâu và đẹp đang khẽ mỉm cười, ngoại trừ Tiếu Huyền thì còn ai vào đây.</w:t>
      </w:r>
    </w:p>
    <w:p>
      <w:pPr>
        <w:pStyle w:val="BodyText"/>
      </w:pPr>
      <w:r>
        <w:t xml:space="preserve">Âu Dương lập tức có cảm giác bị rắn cắn một ngụm, toàn bộ lông tơ trên lưng đều dựng thẳng, vội vã nói: "Thực xin lỗi, chúng tôi không cần."</w:t>
      </w:r>
    </w:p>
    <w:p>
      <w:pPr>
        <w:pStyle w:val="BodyText"/>
      </w:pPr>
      <w:r>
        <w:t xml:space="preserve">Nhân viên phục vụ thoáng sửng sốt, nhưng vì đã qua huấn luyện nên vẫn lễ phép mỉm cười: "Đây là tặng cho Uông tiên sinh, xin hỏi vị nào....."</w:t>
      </w:r>
    </w:p>
    <w:p>
      <w:pPr>
        <w:pStyle w:val="BodyText"/>
      </w:pPr>
      <w:r>
        <w:t xml:space="preserve">Âu Dương lại kinh ngạc, đành phải ngậm miệng lại.</w:t>
      </w:r>
    </w:p>
    <w:p>
      <w:pPr>
        <w:pStyle w:val="BodyText"/>
      </w:pPr>
      <w:r>
        <w:t xml:space="preserve">"Xin hỏi có cần mở ra ngay không?"</w:t>
      </w:r>
    </w:p>
    <w:p>
      <w:pPr>
        <w:pStyle w:val="BodyText"/>
      </w:pPr>
      <w:r>
        <w:t xml:space="preserve">Rượu được lấy ra từ thùng, sau đó "phanh" một tiếng, Âu Dương cảm giác như lưng mình bị trúng một phát đạn.</w:t>
      </w:r>
    </w:p>
    <w:p>
      <w:pPr>
        <w:pStyle w:val="BodyText"/>
      </w:pPr>
      <w:r>
        <w:t xml:space="preserve">Chất lỏng hoàng sắc dẫn theo bọt khí chậm rãi được rót ra khỏi bình, trước tiên đi vào chiếc cốc đế dài ngay trước mặt Uông Diệp, khiến cho Uông Diệp có chút đỏ mặt.</w:t>
      </w:r>
    </w:p>
    <w:p>
      <w:pPr>
        <w:pStyle w:val="BodyText"/>
      </w:pPr>
      <w:r>
        <w:t xml:space="preserve">Tuy hiểu được loại tâm tình không thể khống chế của Uông Diệp, nhưng khi anh nhìn vào chén sứ chứa đầy chất lỏng kia, vẫn là đứng ngồi không yên, vừa sợ hãi vừa nhìn về phía nam nhân đang ngồi xa xa.</w:t>
      </w:r>
    </w:p>
    <w:p>
      <w:pPr>
        <w:pStyle w:val="BodyText"/>
      </w:pPr>
      <w:r>
        <w:t xml:space="preserve">"Là Krug của Closdumesnil(1)....."- Uông Diệp hiển nhiên rất hưng phấn, mặt ngày càng ửng đỏ làm Âu Dương bắt đầu cảm thấy lo lắng.</w:t>
      </w:r>
    </w:p>
    <w:p>
      <w:pPr>
        <w:pStyle w:val="BodyText"/>
      </w:pPr>
      <w:r>
        <w:t xml:space="preserve">Cảm giác vị rượu mềm mại mà tao nhã thoảng trong khoang miệng, nhưng mùi rượu phức tạp lại khiến cho Âu Dương có điểm khổ sở.</w:t>
      </w:r>
    </w:p>
    <w:p>
      <w:pPr>
        <w:pStyle w:val="BodyText"/>
      </w:pPr>
      <w:r>
        <w:t xml:space="preserve">"Em phải đi cám ơn cậu ấy."</w:t>
      </w:r>
    </w:p>
    <w:p>
      <w:pPr>
        <w:pStyle w:val="BodyText"/>
      </w:pPr>
      <w:r>
        <w:t xml:space="preserve">Âu Dương nhịn không được: "A Diệp, anh cảm thấy rượu này không nên nhận, vô công bất thụ lộc....."</w:t>
      </w:r>
    </w:p>
    <w:p>
      <w:pPr>
        <w:pStyle w:val="BodyText"/>
      </w:pPr>
      <w:r>
        <w:t xml:space="preserve">"Kì thật cũng không có gì."- Uông Diệp khinh miêu đạm tả, nhẹ nhàng bâng quơ nói: "Em mời cậu ấy dùng cơm, đại khái lần này là cậu ấy đáp lễ."</w:t>
      </w:r>
    </w:p>
    <w:p>
      <w:pPr>
        <w:pStyle w:val="BodyText"/>
      </w:pPr>
      <w:r>
        <w:t xml:space="preserve">Âu Dương cả kinh: "Em, các em.... đi dùng cơm lúc nào?"</w:t>
      </w:r>
    </w:p>
    <w:p>
      <w:pPr>
        <w:pStyle w:val="BodyText"/>
      </w:pPr>
      <w:r>
        <w:t xml:space="preserve">"Sau ngày đó em nhàn rỗi không có việc gì làm, liền gọi điện thoại cho Tiếu Huyền. Mà cậu ấy cũng còn nhớ rõ em, cho nên hẹn nhau ra ăn cơm."</w:t>
      </w:r>
    </w:p>
    <w:p>
      <w:pPr>
        <w:pStyle w:val="BodyText"/>
      </w:pPr>
      <w:r>
        <w:t xml:space="preserve">Âu Dương kinh hoàng run rẩy, muốn hỏi bọn họ rốt cuộc đã tiến triển thế nào rồi, thậm chí nghĩ đến đêm tình nhân hôm đó họ cùng ngồi trên xe, dù có rất nhiều nghi vấn nhưng chẳng thể mở miệng được. Nếu quá nhỏ nhen, sẽ khiến người yêu không được thoải mái.</w:t>
      </w:r>
    </w:p>
    <w:p>
      <w:pPr>
        <w:pStyle w:val="BodyText"/>
      </w:pPr>
      <w:r>
        <w:t xml:space="preserve">Uông Diệp đi sang bàn bên kia chào hỏi Tiếu Huyền, hai tuấn lãng nam nhân ngồi đối mặt cười nói, hình ảnh thập phần hài hòa. Âu Dương một chậm rãi ngồi ăn số thức ăn còn lại, không hiểu sao bản thân có vẻ dư thừa.</w:t>
      </w:r>
    </w:p>
    <w:p>
      <w:pPr>
        <w:pStyle w:val="BodyText"/>
      </w:pPr>
      <w:r>
        <w:t xml:space="preserve">Liên tiếp gặp phải Tiếu Huyền làm cho Âu Dương trong một khoảng thời gian dài không tài nào ngủ ngon, tinh thần cũng không được tốt.</w:t>
      </w:r>
    </w:p>
    <w:p>
      <w:pPr>
        <w:pStyle w:val="BodyText"/>
      </w:pPr>
      <w:r>
        <w:t xml:space="preserve">Một lần bị rắn cắn, ba năm sợ dây thừng, anh đã trúng một đòn hiểm, cho dù sáu năm trôi qua, vẫn là chim sợ cành cong. Nhìn thấy Tiếu Huyền, liền không thể suy nghĩ được bất cứ cái gì, chỉ còn lại quang cảnh bị đánh đập tàn nhẫn kia.</w:t>
      </w:r>
    </w:p>
    <w:p>
      <w:pPr>
        <w:pStyle w:val="BodyText"/>
      </w:pPr>
      <w:r>
        <w:t xml:space="preserve">Tinh thần không tốt, trí nhớ lại kém, Âu Dương chỉ có thể miễn cưỡng nhận công tác, cũng không có thời gian nhàn hạ hẹn hò cùng Uông Diệp.</w:t>
      </w:r>
    </w:p>
    <w:p>
      <w:pPr>
        <w:pStyle w:val="BodyText"/>
      </w:pPr>
      <w:r>
        <w:t xml:space="preserve">Một lần kéo dài liền qua nửa tháng, mọi thứ cũng đã dần dần khôi phục lại, Âu Dương cảm thấy sự vắng mặt của mình thật có lỗi với người yêu.</w:t>
      </w:r>
    </w:p>
    <w:p>
      <w:pPr>
        <w:pStyle w:val="BodyText"/>
      </w:pPr>
      <w:r>
        <w:t xml:space="preserve">Uông Diệp là người rất chú trọng đến chất lượng cuộc sống, vẫn còn trẻ tuổi nên mỗi tuần đều phải làm chuyện gì đó lãng mạn một chút, tỷ như đi xem bộ phim điện ảnh mới nhất hoặc đi nghe nhạc, nếu không như thế thì hắn liền cảm thấy mất hứng hơn phân nửa. Mà lúc này Âu Dương lại không thể bồi hắn đúng ngày hẹn, thế nhưng hắn lại không hề gọi điện trách cứ.</w:t>
      </w:r>
    </w:p>
    <w:p>
      <w:pPr>
        <w:pStyle w:val="BodyText"/>
      </w:pPr>
      <w:r>
        <w:t xml:space="preserve">Âu Dương nghĩ nên mua cho hắn một chút lễ vật, xem như hồi báo phần nào sự khoan dung của hắn, liền cố ý mua chiếc cà vạt đắt giá mà lần trước hắn ưng ý.</w:t>
      </w:r>
    </w:p>
    <w:p>
      <w:pPr>
        <w:pStyle w:val="BodyText"/>
      </w:pPr>
      <w:r>
        <w:t xml:space="preserve">Mang theo lễ vật được gói cẩn thận đi đến chỗ hẹn ở quán cà phê, phát hiện Uông Diệp đã tới trước. Mười ngày không gặp hắn, Uông Diệp đã thay đổi kiểu tóc, ăn mặc càng mốt hơn, đồng hồ đeo tay cũng đổi cái khác.</w:t>
      </w:r>
    </w:p>
    <w:p>
      <w:pPr>
        <w:pStyle w:val="BodyText"/>
      </w:pPr>
      <w:r>
        <w:t xml:space="preserve">Ngồi xuống cười nói vài câu, Âu Dương liền đem quà ra đưa cho hắn. Nguyên bản nghĩ hắn sẽ giống trước kia hưng phấn bừng bừng mà mở ra xem bên trong có thứ gì, nào ngờ Uông Diệp chỉ ngồi nhìn nhìn, ngay lập tức mặt lộ vẻ khó xử.</w:t>
      </w:r>
    </w:p>
    <w:p>
      <w:pPr>
        <w:pStyle w:val="BodyText"/>
      </w:pPr>
      <w:r>
        <w:t xml:space="preserve">Do dự một lúc lâu, cuối cùng hắn cũng đem chiếc hộp trên bàn trả lại cho Âu Dương.</w:t>
      </w:r>
    </w:p>
    <w:p>
      <w:pPr>
        <w:pStyle w:val="BodyText"/>
      </w:pPr>
      <w:r>
        <w:t xml:space="preserve">Âu Dương có chút giật mình: "Làm sao vậy?"</w:t>
      </w:r>
    </w:p>
    <w:p>
      <w:pPr>
        <w:pStyle w:val="BodyText"/>
      </w:pPr>
      <w:r>
        <w:t xml:space="preserve">Uông Diệp vẻ mặt xấu hổ, ấp a ấp úng, nhưng vẫn rất kiên định mở miệng: "Chúng ta chia tay đi."</w:t>
      </w:r>
    </w:p>
    <w:p>
      <w:pPr>
        <w:pStyle w:val="BodyText"/>
      </w:pPr>
      <w:r>
        <w:t xml:space="preserve">Âu Dương cảm giác như sét đánh bên tai, ù ù một trận, ngơ ngác nhìn hắn: "Tại, tại sao? Đột nhiên như vậy? Chúng ta mấy ngày trước còn tốt lắm mà.... Anh làm sai cái gì sao?"</w:t>
      </w:r>
    </w:p>
    <w:p>
      <w:pPr>
        <w:pStyle w:val="BodyText"/>
      </w:pPr>
      <w:r>
        <w:t xml:space="preserve">Uông Diệp ho khan một tiếng: "Chuyện này không liên quan tới anh, cũng không phải lỗi của anh. Anh rất tốt."</w:t>
      </w:r>
    </w:p>
    <w:p>
      <w:pPr>
        <w:pStyle w:val="BodyText"/>
      </w:pPr>
      <w:r>
        <w:t xml:space="preserve">"Vậy chuyện kia....."</w:t>
      </w:r>
    </w:p>
    <w:p>
      <w:pPr>
        <w:pStyle w:val="BodyText"/>
      </w:pPr>
      <w:r>
        <w:t xml:space="preserve">"Là em có đối tượng khác, thực có lỗi."</w:t>
      </w:r>
    </w:p>
    <w:p>
      <w:pPr>
        <w:pStyle w:val="BodyText"/>
      </w:pPr>
      <w:r>
        <w:t xml:space="preserve">"..........."- Âu Dương sợ đến mức ngơ ngẩn, nhất thời bản thân không nói nên lời.</w:t>
      </w:r>
    </w:p>
    <w:p>
      <w:pPr>
        <w:pStyle w:val="BodyText"/>
      </w:pPr>
      <w:r>
        <w:t xml:space="preserve">Anh đem cuộc sống lâu dài sau này làm nền tảng cơ bản đầu tiên khi kết giao với Uông Diệp, còn đối đãi với đối phương như vợ chồng tương lai của mình, thế nhưng trong thời điểm tình cảm cuồng nhiệt nhất lại nghe được những điều như thế.</w:t>
      </w:r>
    </w:p>
    <w:p>
      <w:pPr>
        <w:pStyle w:val="BodyText"/>
      </w:pPr>
      <w:r>
        <w:t xml:space="preserve">Âu Dương bất giác lắp bắp: "Là, là người như thế nào?"</w:t>
      </w:r>
    </w:p>
    <w:p>
      <w:pPr>
        <w:pStyle w:val="BodyText"/>
      </w:pPr>
      <w:r>
        <w:t xml:space="preserve">Uông Diệp lại khụ một tiếng: "Kì thật anh cũng biết."</w:t>
      </w:r>
    </w:p>
    <w:p>
      <w:pPr>
        <w:pStyle w:val="BodyText"/>
      </w:pPr>
      <w:r>
        <w:t xml:space="preserve">"........."</w:t>
      </w:r>
    </w:p>
    <w:p>
      <w:pPr>
        <w:pStyle w:val="BodyText"/>
      </w:pPr>
      <w:r>
        <w:t xml:space="preserve">"Em gần đây quen với Tiếu Huyền."</w:t>
      </w:r>
    </w:p>
    <w:p>
      <w:pPr>
        <w:pStyle w:val="BodyText"/>
      </w:pPr>
      <w:r>
        <w:t xml:space="preserve">Âu Dương trong đầu "ong" một tiếng, tai ù càng thêm lợi hại.</w:t>
      </w:r>
    </w:p>
    <w:p>
      <w:pPr>
        <w:pStyle w:val="BodyText"/>
      </w:pPr>
      <w:r>
        <w:t xml:space="preserve">"Chúng em hẹn hò vài lần, em cảm thấy cậu ấy và em rất hợp nhau, chúng em chính là phi thường hợp. Cậu ấy mới là mẫu người lý tưởng của em."</w:t>
      </w:r>
    </w:p>
    <w:p>
      <w:pPr>
        <w:pStyle w:val="BodyText"/>
      </w:pPr>
      <w:r>
        <w:t xml:space="preserve">Âu Dương lúc này vừa từ trong trạng thái khiếp sợ hồi phục lại, vội mở miệng: "Uông Diệp, em hãy nghe anh nói, em không quen biết cậu ấy, chỉ qua vài lần như vậy, em làm sao xác định cậu ấy thích hợp với em?"</w:t>
      </w:r>
    </w:p>
    <w:p>
      <w:pPr>
        <w:pStyle w:val="BodyText"/>
      </w:pPr>
      <w:r>
        <w:t xml:space="preserve">"Cậu ấy chính là mẫu người em thích. Em tin tưởng mắt nhìn người của mình."</w:t>
      </w:r>
    </w:p>
    <w:p>
      <w:pPr>
        <w:pStyle w:val="BodyText"/>
      </w:pPr>
      <w:r>
        <w:t xml:space="preserve">"Nhưng là...."- Âu Dương môi run rẩy- "Em cũng nói qua, anh là mẫu người em thích...."</w:t>
      </w:r>
    </w:p>
    <w:p>
      <w:pPr>
        <w:pStyle w:val="BodyText"/>
      </w:pPr>
      <w:r>
        <w:t xml:space="preserve">"Âu Dương, ở cùng một chỗ với anh rất thoải mái, nhưng lại khuyết đi tình cảm mãnh liệt, mỗi ngày đều giống nhau. Nhưng ở chung với cậu ấy lại khác, khi cùng cậu ấy em mới biết thế nào là cuộc sống thiên đường, quả thực mỗi khắc đều là thiên biến vạn hóa, vĩnh viễn cũng không thể đoán được giây tiếp theo sẽ như thế nào."</w:t>
      </w:r>
    </w:p>
    <w:p>
      <w:pPr>
        <w:pStyle w:val="BodyText"/>
      </w:pPr>
      <w:r>
        <w:t xml:space="preserve">"Anh phải hiểu được, một nam nhân thành đạt rất có lực hấp dẫn, cậu ấy trẻ tuổi như vậy, vừa thông minh lại tao nhã, không thiếu thứ gì.</w:t>
      </w:r>
    </w:p>
    <w:p>
      <w:pPr>
        <w:pStyle w:val="BodyText"/>
      </w:pPr>
      <w:r>
        <w:t xml:space="preserve">Anh quả thật không có cách nào kháng cự loại mị lực đó."</w:t>
      </w:r>
    </w:p>
    <w:p>
      <w:pPr>
        <w:pStyle w:val="BodyText"/>
      </w:pPr>
      <w:r>
        <w:t xml:space="preserve">Anh cũng hiểu được bản thân không thể sánh với Tiếu thiếu gia kia, trong nháy mắt mọi dũng khí của Âu Dương đều bị xói mòn, kinh ngạc đến mức chỉ có thể ngập ngừng: "Nhưng, cậu ấy với chúng ta không cùng thế giới....."</w:t>
      </w:r>
    </w:p>
    <w:p>
      <w:pPr>
        <w:pStyle w:val="BodyText"/>
      </w:pPr>
      <w:r>
        <w:t xml:space="preserve">"Đúng là bởi vì như thế a."- Uông Diệp thực hưng phấn- "Anh không biết mấy ngày này chúng em đã đi những nơi nào, trải qua những chuyện gì, ngồi những loại xe nào đâu. Căn bản không thể tưởng tượng thế giới của những kẻ có tiền, nếu không quen biết cậu ấy, em như thế nào có cơ hội mở rộng tầm mắt?"</w:t>
      </w:r>
    </w:p>
    <w:p>
      <w:pPr>
        <w:pStyle w:val="BodyText"/>
      </w:pPr>
      <w:r>
        <w:t xml:space="preserve">Âu Dương trong lòng chua xót, họng như nghẹn lại, qua hết nửa ngày mới nỗ lực được một chút: "Uông Diệp, nếu không phải người cùng thế giới, lúc bắt đầu ở chung sẽ rất vất vả. Cuộc sống của người bình thường đâu có gì không tốt, cách sống của họ, chúng ta rất khó thích ứng, cũng không có điều kiện...."</w:t>
      </w:r>
    </w:p>
    <w:p>
      <w:pPr>
        <w:pStyle w:val="BodyText"/>
      </w:pPr>
      <w:r>
        <w:t xml:space="preserve">Uông Diệp liền ngắt lời anh: "Anh đúng là mê muội. Làm người cố chấp quá làm gì? Nếu có cơ hội trước mắt, thì ngay lập tức phải biết nắm bắt. Chả lẽ cả đời anh đều muốn sống những ngày như vậy?"</w:t>
      </w:r>
    </w:p>
    <w:p>
      <w:pPr>
        <w:pStyle w:val="BodyText"/>
      </w:pPr>
      <w:r>
        <w:t xml:space="preserve">Âu Dương nói không ra lời, chỉ có thể nắm chặt hộp quà.</w:t>
      </w:r>
    </w:p>
    <w:p>
      <w:pPr>
        <w:pStyle w:val="BodyText"/>
      </w:pPr>
      <w:r>
        <w:t xml:space="preserve">Uông Diệp trực tiếp thẳng thắn như vậy, Âu Dương tuy trong lòng khó chịu, nhưng cũng không muốn hận hắn.</w:t>
      </w:r>
    </w:p>
    <w:p>
      <w:pPr>
        <w:pStyle w:val="BodyText"/>
      </w:pPr>
      <w:r>
        <w:t xml:space="preserve">Anh đích xác không thể cấp cho Uông Diệp cuộc sống như hắn mong ước. Lý tưởng của anh đã hoàn toàn bị hủy diệt rồi, cho nên mới cam lòng với đoạn nhân sinh chẳng có tiền đồ này.</w:t>
      </w:r>
    </w:p>
    <w:p>
      <w:pPr>
        <w:pStyle w:val="BodyText"/>
      </w:pPr>
      <w:r>
        <w:t xml:space="preserve">Anh không theo đuổi, không có nghĩa Uông Diệp cũng không thể theo đuổi.</w:t>
      </w:r>
    </w:p>
    <w:p>
      <w:pPr>
        <w:pStyle w:val="BodyText"/>
      </w:pPr>
      <w:r>
        <w:t xml:space="preserve">Uông Diệp thấy anh nửa ngày không động tĩnh, liền uống cho xong cà phê, nhìn nhìn đồng hồ, rút ra hai tờ tiền mặt đặt trên bàn để tính tiền: "Âu Dương, chuyện chia tay, em thực có lỗi, chúng ta về sau vẫn là bạn bè đi. Sau này vẫn liên lạc?"</w:t>
      </w:r>
    </w:p>
    <w:p>
      <w:pPr>
        <w:pStyle w:val="BodyText"/>
      </w:pPr>
      <w:r>
        <w:t xml:space="preserve">Âu Dương nhất thời bối rối, có chút nói lắp, vội vàng gọi người nam nhân đang muốn đứng dậy rời đi: "Uông, Uông Diệp...."</w:t>
      </w:r>
    </w:p>
    <w:p>
      <w:pPr>
        <w:pStyle w:val="BodyText"/>
      </w:pPr>
      <w:r>
        <w:t xml:space="preserve">"Chuyện gì?"</w:t>
      </w:r>
    </w:p>
    <w:p>
      <w:pPr>
        <w:pStyle w:val="BodyText"/>
      </w:pPr>
      <w:r>
        <w:t xml:space="preserve">"Chúng ta.... không thể thử lại sao? Anh sẽ cố gắng làm tốt hơn, anh....."</w:t>
      </w:r>
    </w:p>
    <w:p>
      <w:pPr>
        <w:pStyle w:val="BodyText"/>
      </w:pPr>
      <w:r>
        <w:t xml:space="preserve">Uông Diệp thở dài: "Âu Dương, thực xin lỗi, em nói vậy có thể rất ích kỉ, nhưng nếu anh thích em, thì hãy nghĩ tốt cho em, đừng tái dây dưa với em. Anh không muốn em có được hạnh phúc sao?"</w:t>
      </w:r>
    </w:p>
    <w:p>
      <w:pPr>
        <w:pStyle w:val="BodyText"/>
      </w:pPr>
      <w:r>
        <w:t xml:space="preserve">Âu Dương im lặng nhìn tách cà phê đã nguội lạnh trước mặt, mắt đỏ hoe, trong lòng một trận chua xót.</w:t>
      </w:r>
    </w:p>
    <w:p>
      <w:pPr>
        <w:pStyle w:val="BodyText"/>
      </w:pPr>
      <w:r>
        <w:t xml:space="preserve">Đổi thành trước kia, anh sẽ giãy dụa lâu một chút, vứt bỏ đi tự tôn cũng không sao, ban đầu là thật tâm, lúc sau sao có thể tiêu sái như vậy mà buông tay.</w:t>
      </w:r>
    </w:p>
    <w:p>
      <w:pPr>
        <w:pStyle w:val="BodyText"/>
      </w:pPr>
      <w:r>
        <w:t xml:space="preserve">Nhưng hiện tại một khi anh biết đối phương nhất quyết phải đi, cho dù bám đến chết không buông cũng vô dụng.</w:t>
      </w:r>
    </w:p>
    <w:p>
      <w:pPr>
        <w:pStyle w:val="BodyText"/>
      </w:pPr>
      <w:r>
        <w:t xml:space="preserve">Dù sao cũng không phải lần đầu có người nói với anh "Không cần tái dây dưa với tôi", anh cũng từng trải qua một lần bị giáo huấn. Vì vậy anh biết nếu bám chắc không buông sẽ có thể dẫn đến kết cục gì.</w:t>
      </w:r>
    </w:p>
    <w:p>
      <w:pPr>
        <w:pStyle w:val="BodyText"/>
      </w:pPr>
      <w:r>
        <w:t xml:space="preserve">"Yêu một người, sẽ vì tiền đồ của người đó mà lo nghĩ, thời điểm cần buông tay thì nên buông tay, thuận tiện chúc phúc cho hắn.", loại tình ái vĩ đại đó anh chẳng thể hiểu rõ, nhưng người kết giao với anh lại không biết mà ép anh phải làm theo thứ chân lý này.</w:t>
      </w:r>
    </w:p>
    <w:p>
      <w:pPr>
        <w:pStyle w:val="BodyText"/>
      </w:pPr>
      <w:r>
        <w:t xml:space="preserve">Tưởng làm như thế là sai, không chừng lại là đúng.</w:t>
      </w:r>
    </w:p>
    <w:p>
      <w:pPr>
        <w:pStyle w:val="BodyText"/>
      </w:pPr>
      <w:r>
        <w:t xml:space="preserve">Huống chi hiện tại đối tượng Uông Diệp kết giao chính là tiểu thiếu gia của Tiếu gia, Tiếu Huyền.</w:t>
      </w:r>
    </w:p>
    <w:p>
      <w:pPr>
        <w:pStyle w:val="BodyText"/>
      </w:pPr>
      <w:r>
        <w:t xml:space="preserve">Nghĩ đến tên kia, ngực Âu Dương như gấp đôi, nhất thời đầu óc đều mê muội.</w:t>
      </w:r>
    </w:p>
    <w:p>
      <w:pPr>
        <w:pStyle w:val="BodyText"/>
      </w:pPr>
      <w:r>
        <w:t xml:space="preserve">"A Diệp, nếu cậu ấy đối xử tốt với em, em cũng thích, kia, ở cùng một chỗ cũng tốt. Chính là....."</w:t>
      </w:r>
    </w:p>
    <w:p>
      <w:pPr>
        <w:pStyle w:val="BodyText"/>
      </w:pPr>
      <w:r>
        <w:t xml:space="preserve">Âu Dương muốn nói "Chính là, nếu cậu ấy nói lời ngon tiếng ngọt, em không nên tất cả đều tin tưởng."</w:t>
      </w:r>
    </w:p>
    <w:p>
      <w:pPr>
        <w:pStyle w:val="BodyText"/>
      </w:pPr>
      <w:r>
        <w:t xml:space="preserve">Nhưng rốt cuộc nghẹn ở cổ họng không bật được thành câu.</w:t>
      </w:r>
    </w:p>
    <w:p>
      <w:pPr>
        <w:pStyle w:val="BodyText"/>
      </w:pPr>
      <w:r>
        <w:t xml:space="preserve">Kì thật đó là những lời anh muốn nói với chính bản thân mình.</w:t>
      </w:r>
    </w:p>
    <w:p>
      <w:pPr>
        <w:pStyle w:val="BodyText"/>
      </w:pPr>
      <w:r>
        <w:t xml:space="preserve">Trong nháy mắt mọi thứ như hiện rõ mồn một, đều là những việc trước kia anh không muốn hồi tưởng. Tiếu Huyền thế này, Tiếu Huyền thế kia, Tiếu Huyền tiến vào trong chăn làm nũng với anh, Tiếu Huyền đầu chôn trong ngực anh cọ cọ, Tiếu Huyền cười đáng yêu, Tiếu Huyền ủy khuất nhăn mũi, .....</w:t>
      </w:r>
    </w:p>
    <w:p>
      <w:pPr>
        <w:pStyle w:val="BodyText"/>
      </w:pPr>
      <w:r>
        <w:t xml:space="preserve">"Thích thầy nhất."</w:t>
      </w:r>
    </w:p>
    <w:p>
      <w:pPr>
        <w:pStyle w:val="BodyText"/>
      </w:pPr>
      <w:r>
        <w:t xml:space="preserve">"Em với thầy, mãi mãi ở bên nhau."</w:t>
      </w:r>
    </w:p>
    <w:p>
      <w:pPr>
        <w:pStyle w:val="BodyText"/>
      </w:pPr>
      <w:r>
        <w:t xml:space="preserve">"Em chỉ có một mình thầy thôi."</w:t>
      </w:r>
    </w:p>
    <w:p>
      <w:pPr>
        <w:pStyle w:val="BodyText"/>
      </w:pPr>
      <w:r>
        <w:t xml:space="preserve">Tuy đều là những lời giả dối, nhưng nhớ tới lại chân thật gần gũi như vậy, tựa như đã dùng dao mà khắc ghi. Ngực nhói lên từng cơn đau, cả chân cũng rất đau.</w:t>
      </w:r>
    </w:p>
    <w:p>
      <w:pPr>
        <w:pStyle w:val="BodyText"/>
      </w:pPr>
      <w:r>
        <w:t xml:space="preserve">Khi về đến nhà, hai mắt Âu Dương đều đỏ cả lên, thừa lúc Chung Lý còn ở trong phòng tập ghi-ta, anh liền vội vàng tắm rửa đi ngủ.</w:t>
      </w:r>
    </w:p>
    <w:p>
      <w:pPr>
        <w:pStyle w:val="BodyText"/>
      </w:pPr>
      <w:r>
        <w:t xml:space="preserve">Sự tình này trước tiên không nên để Chung Lý biết. Chia tay với Uông Diệp như vậy, người vừa nhiệt tâm vừa ngay thẳng như Chung Lý khẳng định sẽ buồn bực tự trách, rồi sau đó lại suy nghĩ thu xếp giới thiệu cho anh thêm bạn trai, mà anh đã không muốn tiếp tục nữa.</w:t>
      </w:r>
    </w:p>
    <w:p>
      <w:pPr>
        <w:pStyle w:val="BodyText"/>
      </w:pPr>
      <w:r>
        <w:t xml:space="preserve">Âu Dương cả buổi tối đều không thể ngủ ngon, thế nhưng mơ thấy Tiếu Huyền. Người đang lúc thương tâm ngược lại dễ dàng mơ thấy mộng đẹp, trong mộng đều là khoảng thời gian hạnh phúc trước kia.</w:t>
      </w:r>
    </w:p>
    <w:p>
      <w:pPr>
        <w:pStyle w:val="BodyText"/>
      </w:pPr>
      <w:r>
        <w:t xml:space="preserve">Hoảng hốt nhìn thấy Tiếu Huyền ngồi ở bên giường anh, nắm lấy tay anh, nói với anh thực xin lỗi. Mà anh thế nào lại không cảm thấy hận, chỉ cảm thấy đau.</w:t>
      </w:r>
    </w:p>
    <w:p>
      <w:pPr>
        <w:pStyle w:val="BodyText"/>
      </w:pPr>
      <w:r>
        <w:t xml:space="preserve">Thời điểm Âu Dương tỉnh dậy đã là lúc mặt trời chiếu rọi cả một góc giường trống rỗng, biết chính mình ngủ quên, là nằm mơ giữa ban ngày. Đầu đau đến choáng váng, chỉ nghe được tiếng tê tê phát ta từ chiếc radio đặt trong phòng khách mà Chung Lý đã quên tắt.</w:t>
      </w:r>
    </w:p>
    <w:p>
      <w:pPr>
        <w:pStyle w:val="BodyText"/>
      </w:pPr>
      <w:r>
        <w:t xml:space="preserve">Không rõ radio đang phát bài hát của ca sĩ nào, nhưng chất giọng của nam nhân đó nghe vào thực khiến lòng người đau đớn, cũng có lẽ vì vậy mới mơ giấc mơ kia.</w:t>
      </w:r>
    </w:p>
    <w:p>
      <w:pPr>
        <w:pStyle w:val="BodyText"/>
      </w:pPr>
      <w:r>
        <w:t xml:space="preserve">Âu Dương đứng dậy tập tễnh mở cửa đi ra ngoài, ngay thời điểm người dẫn chương trình nói "Nhan Khả", anh liền đem radio tắt đi.</w:t>
      </w:r>
    </w:p>
    <w:p>
      <w:pPr>
        <w:pStyle w:val="BodyText"/>
      </w:pPr>
      <w:r>
        <w:t xml:space="preserve">Trong căn nhà yên tĩnh thu dọn, quét tước, lại đem quần áo đã thay của Chung Lý giặt sạch, rồi mang ra ngoài ban công hong cho khô. Mặt trời chói chang đến mức không tài nào mở to mắt, khi nheo lại liền âm ẩm nước, đứng nhìn sang ban công nhà người khác, phát hiện có hai con mèo đang tựa vào nhau phơi nắng, bất tri bất giác nhìn đến lúc chiều tà.</w:t>
      </w:r>
    </w:p>
    <w:p>
      <w:pPr>
        <w:pStyle w:val="BodyText"/>
      </w:pPr>
      <w:r>
        <w:t xml:space="preserve">Làm xong cơm tối liền có tinh thần ngồi xem một ít sách, chuyên tâm ghi chép phiên dịch những lý luận trong luận văn, mặc kệ nó có đúng hay không. Đây là cách anh tìm kiếm chút niềm vui trong cuộc sống hư không vô nghĩa, trừ việc này ra thì không có thứ giải trí nào đáng nói tới.</w:t>
      </w:r>
    </w:p>
    <w:p>
      <w:pPr>
        <w:pStyle w:val="BodyText"/>
      </w:pPr>
      <w:r>
        <w:t xml:space="preserve">Chung Lý chưa trở về ăn cơm, đã hơn mười một giờ vẫn không thấy bóng dáng của hắn.</w:t>
      </w:r>
    </w:p>
    <w:p>
      <w:pPr>
        <w:pStyle w:val="BodyText"/>
      </w:pPr>
      <w:r>
        <w:t xml:space="preserve">Từ sau lần gặp lại bạn cũ là Đỗ Du Dư, thời gian Chung Lý ở nhà ngày càng ít đi, ba ngày thì đã có hai ngày ở hẳn bên ngoài, nhưng không gọi điện về báo lại như hôm nay là lần đầu tiên. Gọi vào di động của hắn lại chỉ nghe tiếng báo đã tắt nguồn.</w:t>
      </w:r>
    </w:p>
    <w:p>
      <w:pPr>
        <w:pStyle w:val="BodyText"/>
      </w:pPr>
      <w:r>
        <w:t xml:space="preserve">Âu Dương có điểm lo lắng, gọi điện thoại cho mấy bằng hữu của Chung Lý cũng không tìm được hắn, đang muốn ra ngoài tìm thì chuông cửa vang lên. Chung Lý trở về.</w:t>
      </w:r>
    </w:p>
    <w:p>
      <w:pPr>
        <w:pStyle w:val="BodyText"/>
      </w:pPr>
      <w:r>
        <w:t xml:space="preserve">Cùng đi vào cửa còn có Đỗ Du Dư. Không khí giữa bọn họ rõ ràng không phải kiểu ban đêm mời bạn bè về nhà ăn khuya, Chung Lý thò đầu vào mặt lộ vẻ xấu hổ, Đỗ Du Dư như trước vẫn mỉm cười nho nhã theo thói quen, nhưng tuyệt nhiên không có nửa điểm cao hứng.</w:t>
      </w:r>
    </w:p>
    <w:p>
      <w:pPr>
        <w:pStyle w:val="BodyText"/>
      </w:pPr>
      <w:r>
        <w:t xml:space="preserve">"Làm sao vậy?"- Âu Dương nhận ra khóe miệng Chung Lý có máu bầm, lắp bắp kinh hãi vội đi tìm hộp sơ cứu nhỏ- "Xảy ra chuyện gì? Trên đường gặp phải bọn bắt cóc?"</w:t>
      </w:r>
    </w:p>
    <w:p>
      <w:pPr>
        <w:pStyle w:val="BodyText"/>
      </w:pPr>
      <w:r>
        <w:t xml:space="preserve">Chung Lý đứng bên cạnh Đỗ Du Dư, mọi khí thế đều chùn xuống, như một học sinh tiểu học đang bị giáo huấn, ngượng ngùng không dám nói. Vẫn là Đỗ Du Dư thay hắn mở lời: "Bọn họ mới chính là kẻ bắt cóc. Tôi vừa đem cậu ấy từ cục cảnh sát trở về."</w:t>
      </w:r>
    </w:p>
    <w:p>
      <w:pPr>
        <w:pStyle w:val="BodyText"/>
      </w:pPr>
      <w:r>
        <w:t xml:space="preserve">"A?"</w:t>
      </w:r>
    </w:p>
    <w:p>
      <w:pPr>
        <w:pStyle w:val="BodyText"/>
      </w:pPr>
      <w:r>
        <w:t xml:space="preserve">Đỗ Du Dư quay sang Chung Lý: "Còn lại để chính cậu nói."</w:t>
      </w:r>
    </w:p>
    <w:p>
      <w:pPr>
        <w:pStyle w:val="BodyText"/>
      </w:pPr>
      <w:r>
        <w:t xml:space="preserve">Chung Lý cúi đầu né tránh ánh mắt của Âu Dương: "Tớ cùng A Tràng, kêu thêm người hỗ trợ, đi giáo huấn Tiếu Huyền."</w:t>
      </w:r>
    </w:p>
    <w:p>
      <w:pPr>
        <w:pStyle w:val="BodyText"/>
      </w:pPr>
      <w:r>
        <w:t xml:space="preserve">Âu Dương đầu óc "Ong" một tiếng lớn, không kìm được sinh khí: "Tớ không phải đã từng nói không cần đi trêu chọc Tiếu gia sao? Bọn họ yêu đương thế nào, cũng không liên quan đến chúng ta, cậu lại khăng khăng chạy đi ôm phiền toái vào người...."</w:t>
      </w:r>
    </w:p>
    <w:p>
      <w:pPr>
        <w:pStyle w:val="BodyText"/>
      </w:pPr>
      <w:r>
        <w:t xml:space="preserve">"Cậu còn nói."- Chung Lý cũng thực sinh khí- "Bị nó phá hư chuyện, cậu cũng chỉ biết rụt đầu không dám hé răng! Chúng ta không nợ nần gì nó, tại sao phải mệt mỏi như vậy! Chuyện của Uông Diệp, nếu đại ca của nó là A Tràng không đến tìm tớ, tớ vẫn chẳng hay biết gì!"</w:t>
      </w:r>
    </w:p>
    <w:p>
      <w:pPr>
        <w:pStyle w:val="BodyText"/>
      </w:pPr>
      <w:r>
        <w:t xml:space="preserve">"........."</w:t>
      </w:r>
    </w:p>
    <w:p>
      <w:pPr>
        <w:pStyle w:val="BodyText"/>
      </w:pPr>
      <w:r>
        <w:t xml:space="preserve">"Chưa từng thấy cậu hèn nhát như vậy. Giữ im lặng có gì tốt? Có chuyện tại sao cậu không thể lớn tiếng nói ra? Tớ một người rành rành sống bên cạnh cậu như vậy, xảy ra chuyện cậu cũng không nói với ta một tiếng, cậu cho tớ là cái gì?".</w:t>
      </w:r>
    </w:p>
    <w:p>
      <w:pPr>
        <w:pStyle w:val="BodyText"/>
      </w:pPr>
      <w:r>
        <w:t xml:space="preserve">"Chung Lý...."</w:t>
      </w:r>
    </w:p>
    <w:p>
      <w:pPr>
        <w:pStyle w:val="BodyText"/>
      </w:pPr>
      <w:r>
        <w:t xml:space="preserve">"Cậu đừng nói chuyện với tớ, tớ không quen biết cậu."</w:t>
      </w:r>
    </w:p>
    <w:p>
      <w:pPr>
        <w:pStyle w:val="BodyText"/>
      </w:pPr>
      <w:r>
        <w:t xml:space="preserve">Đỗ Du Dư ở bên cạnh cười cười: "Đừng trẻ con như vậy. Hiện tại không phải vì xảy ra chuyện mà lo nghĩ biện pháp giải quyết sao? Cậu còn rảnh rỗi cùng anh ta dỗi hờn."</w:t>
      </w:r>
    </w:p>
    <w:p>
      <w:pPr>
        <w:pStyle w:val="BodyText"/>
      </w:pPr>
      <w:r>
        <w:t xml:space="preserve">Chung Lý đang nổi nóng, thô lỗ đáp lời: "Nói đơn giản như thế, Uông Diệp vừa mới chia tay với cậu, liền bị Tiếu Huyền đá.</w:t>
      </w:r>
    </w:p>
    <w:p>
      <w:pPr>
        <w:pStyle w:val="BodyText"/>
      </w:pPr>
      <w:r>
        <w:t xml:space="preserve">Cậu nói tên tiểu tử Tiếu gia có phải người đáng ghê tởm hay không? Hai anh em bọn họ* thế nào có thể làm nhẫn nhịn như vậy, A Tràng khẩu khí bừng bừng, liền triệu tập mấy anh em chúng tớ, tìm cơ hội hảo giáo huấn thằng nhóc kia một chút."</w:t>
      </w:r>
    </w:p>
    <w:p>
      <w:pPr>
        <w:pStyle w:val="BodyText"/>
      </w:pPr>
      <w:r>
        <w:t xml:space="preserve">*Chỉ A Tràng và Uông Diệp</w:t>
      </w:r>
    </w:p>
    <w:p>
      <w:pPr>
        <w:pStyle w:val="BodyText"/>
      </w:pPr>
      <w:r>
        <w:t xml:space="preserve">Nói đến đây khẩu khí Chung Lý có điểm chần chừ: "Ai biết thằng nhóc, thật sự có tài, bên người còn có vài bảo tiêu.... Chúng tớ ngược lại đầy thương tích."</w:t>
      </w:r>
    </w:p>
    <w:p>
      <w:pPr>
        <w:pStyle w:val="BodyText"/>
      </w:pPr>
      <w:r>
        <w:t xml:space="preserve">Đỗ Du Dư cười khổ: "Mấy người các cậu chưa biết nông sâu đã thò chân xuống nước. Tiểu thiếu gia Tiếu gia, là hạng người các cậu có thể dễ dàng động vào sao? Cậu không muốn sống nữa?</w:t>
      </w:r>
    </w:p>
    <w:p>
      <w:pPr>
        <w:pStyle w:val="BodyText"/>
      </w:pPr>
      <w:r>
        <w:t xml:space="preserve">Nói khó nghe, các cậu nhiều nhất cũng chỉ là bang hội lưu manh đường phố, nếu cần bóp chết các cậu, người ta chỉ cần động một ngón tay là đủ rồi. Nếu hôm nay tớ không kịp chạy đến cục cảnh sát, cậu đoán hiện tại cậu thành cái dạng gì?"</w:t>
      </w:r>
    </w:p>
    <w:p>
      <w:pPr>
        <w:pStyle w:val="BodyText"/>
      </w:pPr>
      <w:r>
        <w:t xml:space="preserve">Âu Dương lắp bắp: "Kia, cái kia rốt cuộc phải...."</w:t>
      </w:r>
    </w:p>
    <w:p>
      <w:pPr>
        <w:pStyle w:val="BodyText"/>
      </w:pPr>
      <w:r>
        <w:t xml:space="preserve">"Âu Dương, anh cũng biết, người này là kẻ được cả nhà yêu thương nhất, lại là con út.</w:t>
      </w:r>
    </w:p>
    <w:p>
      <w:pPr>
        <w:pStyle w:val="BodyText"/>
      </w:pPr>
      <w:r>
        <w:t xml:space="preserve">Tuy rằng nhóm của Chung Lý không chiếm được tiện nghi gì, nhưng lại phạm vào kiêng kị của người ta, không giết kê cảnh hầu, bọn họ sau này làm sao có thể bảo đảm an toàn cho người nhà? Tôi địa vị không đủ lớn, chỉ có thể đem Chung Lý trở ra, những người khác tôi không thể giúp được."</w:t>
      </w:r>
    </w:p>
    <w:p>
      <w:pPr>
        <w:pStyle w:val="BodyText"/>
      </w:pPr>
      <w:r>
        <w:t xml:space="preserve">Âu Dương hiểu được bất khả tư nghị: "Nhưng là, bọn họ cũng không có làm cái gì a, làm vậy, bất quá là đánh nhau ẩu đả, bị tạm giam vài ngày là đủ rồi...."</w:t>
      </w:r>
    </w:p>
    <w:p>
      <w:pPr>
        <w:pStyle w:val="BodyText"/>
      </w:pPr>
      <w:r>
        <w:t xml:space="preserve">"Âu Dương, anh đừng nghĩ vậy. Tôi nói bọn họ có thể ngồi tù, đây chỉ là cách nói bảo thủ. Nếu đối phương dụng ý muốn chỉnh họ, không có gì là không làm được."</w:t>
      </w:r>
    </w:p>
    <w:p>
      <w:pPr>
        <w:pStyle w:val="BodyText"/>
      </w:pPr>
      <w:r>
        <w:t xml:space="preserve">Chung Lý cũng quên mất đang dỗi Âu Dương, phiền não vò đầu: "Đúng vậy, có điểm phiền toái, mấy người bọn họ đều có tiền án...."</w:t>
      </w:r>
    </w:p>
    <w:p>
      <w:pPr>
        <w:pStyle w:val="BodyText"/>
      </w:pPr>
      <w:r>
        <w:t xml:space="preserve">Đỗ Du Dư mỉm cười nhìn hắn: "Cậu a, hiện tại mới biết sẽ có phiền toái?"</w:t>
      </w:r>
    </w:p>
    <w:p>
      <w:pPr>
        <w:pStyle w:val="BodyText"/>
      </w:pPr>
      <w:r>
        <w:t xml:space="preserve">Âu Dương có điểm luống cuống: "Phải làm sao bây giờ?"</w:t>
      </w:r>
    </w:p>
    <w:p>
      <w:pPr>
        <w:pStyle w:val="BodyText"/>
      </w:pPr>
      <w:r>
        <w:t xml:space="preserve">"Tôi với Tiếu Huyền giao tình không sâu đậm gì, đêm nay đã nể mặt tôi lắm rồi."- Đỗ Du Dư cười cười. Hắn là người làm biếng, ngoại trừ Chung Lý ra, những người khác đều không có quan hệ với hắn, nếu dùng hết thực lực đem bọn họ ra ngoài đúng là không được hợp lý- "Các cậu nếu có ai có thể gặp mặt nói chuyện với hắn, thì nên thử xem."</w:t>
      </w:r>
    </w:p>
    <w:p>
      <w:pPr>
        <w:pStyle w:val="BodyText"/>
      </w:pPr>
      <w:r>
        <w:t xml:space="preserve">Quần áo chỉnh tề ngồi ở công ty Tiếu Thị, bởi vì lo lắng mà chính mình lại đến sớm hơn giờ hẹn, Âu Dương trước đây cũng từng trải qua hoàn cảnh này. Chỉ cảm thấy nhân sinh quả là dễ dàng lặp lại.</w:t>
      </w:r>
    </w:p>
    <w:p>
      <w:pPr>
        <w:pStyle w:val="BodyText"/>
      </w:pPr>
      <w:r>
        <w:t xml:space="preserve">Dù sợ Tiếu Huyền như thế nào, anh không muốn ngay lúc Chung Lý vì huynh đệ của mình bôn ba cầu người, bản thân lại như rùa rúc đầu ở trong nhà làm phiên dịch. Chung Lý gây ra họa, tuy rằng không nói gì, chính là gấp đến độ muốn sùi bọt mép, Âu Dương nhìn thấy cũng nóng lòng.</w:t>
      </w:r>
    </w:p>
    <w:p>
      <w:pPr>
        <w:pStyle w:val="BodyText"/>
      </w:pPr>
      <w:r>
        <w:t xml:space="preserve">Anh ở trước mặt Tiếu Huyền giống như năm đó gặp mặt Tiếu Đằng, không thể nói rõ những gì mình muốn nói. Chính là tốt xấu gì cũng từng là chỗ quen biết, tốt xấu gì cũng từng là giáo viên của hắn.</w:t>
      </w:r>
    </w:p>
    <w:p>
      <w:pPr>
        <w:pStyle w:val="BodyText"/>
      </w:pPr>
      <w:r>
        <w:t xml:space="preserve">Mặt dày đến cầu tình, nói không chừng Tiếu Huyền sẽ cấp cho anh một chút tình nghĩa.</w:t>
      </w:r>
    </w:p>
    <w:p>
      <w:pPr>
        <w:pStyle w:val="BodyText"/>
      </w:pPr>
      <w:r>
        <w:t xml:space="preserve">Thân phận "từng là người quen" tựa hồ cũng thật vô dụng, đợi rất lâu, bí thư mới đến mời anh vào văn phòng.</w:t>
      </w:r>
    </w:p>
    <w:p>
      <w:pPr>
        <w:pStyle w:val="BodyText"/>
      </w:pPr>
      <w:r>
        <w:t xml:space="preserve">Tiếu Huyền từ sau vừa cao vừa to theo ghế dựa xoay người lại, hai tay khoanh trước người, ngồi phía xa xa. Hắn quả thật đã trưởng thành, vừa tao nhã vừa anh tuấn. Chỉ là bộ dạng này lại làm Âu Dương nghĩ đến Tiếu Đằng.</w:t>
      </w:r>
    </w:p>
    <w:p>
      <w:pPr>
        <w:pStyle w:val="BodyText"/>
      </w:pPr>
      <w:r>
        <w:t xml:space="preserve">Âu Dương dưới loại khí thế này có chút thở không nổi, chỉ có thể ngập ngừng, cung kính nói: "Tiếu tiên sinh...."</w:t>
      </w:r>
    </w:p>
    <w:p>
      <w:pPr>
        <w:pStyle w:val="BodyText"/>
      </w:pPr>
      <w:r>
        <w:t xml:space="preserve">"Ngồi đi."- Tiếu Huyền hướng anh chỉ tay, người hơi khom xuống- "Thầy Âu Dương."</w:t>
      </w:r>
    </w:p>
    <w:p>
      <w:pPr>
        <w:pStyle w:val="BodyText"/>
      </w:pPr>
      <w:r>
        <w:t xml:space="preserve">Âu Dương lưng run rẩy, vội nhắc nhở hắn: "Tôi đã không còn dạy học."</w:t>
      </w:r>
    </w:p>
    <w:p>
      <w:pPr>
        <w:pStyle w:val="BodyText"/>
      </w:pPr>
      <w:r>
        <w:t xml:space="preserve">"Thầy, nếu thầy còn muốn dạy học, em có thể giúp thầy."</w:t>
      </w:r>
    </w:p>
    <w:p>
      <w:pPr>
        <w:pStyle w:val="BodyText"/>
      </w:pPr>
      <w:r>
        <w:t xml:space="preserve">Âu Dương lắp bắp kinh hãi: "Đừng nói giỡn."</w:t>
      </w:r>
    </w:p>
    <w:p>
      <w:pPr>
        <w:pStyle w:val="BodyText"/>
      </w:pPr>
      <w:r>
        <w:t xml:space="preserve">"Đó chỉ là việc nhỏ, chỉ cần thầy mở miệng."</w:t>
      </w:r>
    </w:p>
    <w:p>
      <w:pPr>
        <w:pStyle w:val="BodyText"/>
      </w:pPr>
      <w:r>
        <w:t xml:space="preserve">Âu Dương nhìn hắn, có chút phát run, vội ngồi lui ra xa Tiếu Huyền một chút. Anh hiện tại căn bản không thể tin vào sự hào phóng rẻ mạt này của hắn.</w:t>
      </w:r>
    </w:p>
    <w:p>
      <w:pPr>
        <w:pStyle w:val="BodyText"/>
      </w:pPr>
      <w:r>
        <w:t xml:space="preserve">"Tôi tới tìm cậu, là bởi vì đám người buổi tối hai ngày trước đánh cậu....."</w:t>
      </w:r>
    </w:p>
    <w:p>
      <w:pPr>
        <w:pStyle w:val="BodyText"/>
      </w:pPr>
      <w:r>
        <w:t xml:space="preserve">"Huh?"- Tiếu Huyền nhướng nhướng mi- "Bọn họ cùng thầy có quan hệ sao?"</w:t>
      </w:r>
    </w:p>
    <w:p>
      <w:pPr>
        <w:pStyle w:val="BodyText"/>
      </w:pPr>
      <w:r>
        <w:t xml:space="preserve">"Chuyện của những người đó, thực xin lỗi."- Âu Dương cúi đầu giải thích. Nghĩ đến bộ dáng Tiếu Huyền trong mộng nắm tay anh nhỏ giọng thì thầm, đột nhiên trong lòng có điểm chua xót. Làm gì có loại mộng đó?</w:t>
      </w:r>
    </w:p>
    <w:p>
      <w:pPr>
        <w:pStyle w:val="BodyText"/>
      </w:pPr>
      <w:r>
        <w:t xml:space="preserve">Cặp mắt mèo kia bất giác trừng lớn, rồi sau đó hơi hơi nhíu lại: "Là thầy gọi người đến đánh em?"</w:t>
      </w:r>
    </w:p>
    <w:p>
      <w:pPr>
        <w:pStyle w:val="BodyText"/>
      </w:pPr>
      <w:r>
        <w:t xml:space="preserve">Âu Dương lấy hết dũng khí: "Đúng vậy."</w:t>
      </w:r>
    </w:p>
    <w:p>
      <w:pPr>
        <w:pStyle w:val="BodyText"/>
      </w:pPr>
      <w:r>
        <w:t xml:space="preserve">Tiếu Huyền cau mày, dường như bị tổn thương, một lát sau mới nói: "Thầy là vì Uông Diệp mới đánh em sao?"</w:t>
      </w:r>
    </w:p>
    <w:p>
      <w:pPr>
        <w:pStyle w:val="BodyText"/>
      </w:pPr>
      <w:r>
        <w:t xml:space="preserve">Vẻ mặt vô tội của hắn khiến Âu Dương trong lòng một trận khó chịu, nhưng miệng cũng chỉ có thể hèn mọn nói: "Chính là nhất thời xúc động, Tiếu tiên sinh cậu không cần cùng người như chúng tôi so đo, thả cho bọn họ một con đường sống...."</w:t>
      </w:r>
    </w:p>
    <w:p>
      <w:pPr>
        <w:pStyle w:val="BodyText"/>
      </w:pPr>
      <w:r>
        <w:t xml:space="preserve">"Chuyện Uông Diệp không phải lỗi của em, em và anh ta không có kết giao."</w:t>
      </w:r>
    </w:p>
    <w:p>
      <w:pPr>
        <w:pStyle w:val="BodyText"/>
      </w:pPr>
      <w:r>
        <w:t xml:space="preserve">Khẩu khí khinh miêu đạm tả thực quen thuộc, làm cho dạ dày Âu Dương nhói lên một trận.</w:t>
      </w:r>
    </w:p>
    <w:p>
      <w:pPr>
        <w:pStyle w:val="BodyText"/>
      </w:pPr>
      <w:r>
        <w:t xml:space="preserve">"Em chỉ vì anh ta là bạn bè của thầy, cho nên mới theo lễ đối đãi, nên chiếu cố thì chiếu cố. Là tự anh ta hiểu lầm"</w:t>
      </w:r>
    </w:p>
    <w:p>
      <w:pPr>
        <w:pStyle w:val="BodyText"/>
      </w:pPr>
      <w:r>
        <w:t xml:space="preserve">"Từ đầu đến cuối em không hề theo đuổi anh ta, thậm chí không cho anh ta biết bản thân thích hay không thích nam nhân. Người như anh ta, em làm sao có thể thích. Tự mình đa tình, nhân phẩm lại không đáng tin cậy."</w:t>
      </w:r>
    </w:p>
    <w:p>
      <w:pPr>
        <w:pStyle w:val="BodyText"/>
      </w:pPr>
      <w:r>
        <w:t xml:space="preserve">Những lời nói này, dường như lúc trước cũng đã từng nghe qua. Âu Dương lập tức đỏ mặt, có chút run rẩy: "Không thích, cũng không cần dùng bộ dáng thích để gạt người! Đùa bỡn người khác là sở thích của cậu sao?"</w:t>
      </w:r>
    </w:p>
    <w:p>
      <w:pPr>
        <w:pStyle w:val="BodyText"/>
      </w:pPr>
      <w:r>
        <w:t xml:space="preserve">Uông Diệp làm anh tổn thương, anh đối với Uông Diệp cũng có oán hận, vậy nhưng một khi Tiếu Huyền cao cao tại thượng như vậy mà khinh miệt nhìn xuống, Uông Diệp với anh đều giống nhau.</w:t>
      </w:r>
    </w:p>
    <w:p>
      <w:pPr>
        <w:pStyle w:val="BodyText"/>
      </w:pPr>
      <w:r>
        <w:t xml:space="preserve">Tiếu Huyền chọn một bên mi: "Em không có hứng thú đùa bỡn anh ta, là anh ta đứng núi này trông núi nọ, không hiểu rõ hoàn cảnh liền tự cho bản thân là người yêu của em, lại không chịu chấp nhận sự thật. Không liên quan đến em."</w:t>
      </w:r>
    </w:p>
    <w:p>
      <w:pPr>
        <w:pStyle w:val="BodyText"/>
      </w:pPr>
      <w:r>
        <w:t xml:space="preserve">Đứa nhỏ này hiện tại và quá khứ đều giống nhau, chỉ cho bản thân mình là đúng nhất, trong sạch nhất, những người khác toàn bộ đều có thể coi như bùn đất mà giẫm đạp. Cảm xúc của người khác ở trong mắt hắn, cũng không hơn cái gì.</w:t>
      </w:r>
    </w:p>
    <w:p>
      <w:pPr>
        <w:pStyle w:val="BodyText"/>
      </w:pPr>
      <w:r>
        <w:t xml:space="preserve">Âu Dương tức giận đến mức cổ họng run rẩy, yết hầu như nghẹn lại: "...... đúng vậy, giống, giống khi đó, cũng là tôi dụ dỗ cậu, mạnh mẽ xâm phạm cậu, không liên quan đến cậu, cậu là kẻ vô tội."</w:t>
      </w:r>
    </w:p>
    <w:p>
      <w:pPr>
        <w:pStyle w:val="BodyText"/>
      </w:pPr>
      <w:r>
        <w:t xml:space="preserve">Tiếu Huyền trầm mặc một lúc, không hề mở miệng.</w:t>
      </w:r>
    </w:p>
    <w:p>
      <w:pPr>
        <w:pStyle w:val="BodyText"/>
      </w:pPr>
      <w:r>
        <w:t xml:space="preserve">Âu Dương đôi con ngươi đỏ hồng trừng hắn: "Cảm tình của người khác, thương tổn chính là thương tổn, vì cái gì cậu ngay cả dũng khí thừa nhận chuyện mình làm cũng không có?"</w:t>
      </w:r>
    </w:p>
    <w:p>
      <w:pPr>
        <w:pStyle w:val="BodyText"/>
      </w:pPr>
      <w:r>
        <w:t xml:space="preserve">Tiếu Huyền cũng nhíu mày: "Thầy, người kia căn bản không thích hợp với thầy, thầy như vậy, cho dù không phải do em thì sau này vẫn sẽ bị vứt bỏ. Vì cái gì thầy không chịu thừa nhận mắt nhìn người của mình có vấn đề?"</w:t>
      </w:r>
    </w:p>
    <w:p>
      <w:pPr>
        <w:pStyle w:val="BodyText"/>
      </w:pPr>
      <w:r>
        <w:t xml:space="preserve">Âu Dương ngây người ngẩn ngơ, sâu một lúc lâu mới hít sâu khụ một tiếng: "Tôi sáu năm trước đã thừa nhận."</w:t>
      </w:r>
    </w:p>
    <w:p>
      <w:pPr>
        <w:pStyle w:val="BodyText"/>
      </w:pPr>
      <w:r>
        <w:t xml:space="preserve">"Thầy....."</w:t>
      </w:r>
    </w:p>
    <w:p>
      <w:pPr>
        <w:pStyle w:val="BodyText"/>
      </w:pPr>
      <w:r>
        <w:t xml:space="preserve">Âu Duơng đứng dậy hướng hắn cúi người một cái: "Cáo từ, Tiếu tiên sinh."</w:t>
      </w:r>
    </w:p>
    <w:p>
      <w:pPr>
        <w:pStyle w:val="Compact"/>
      </w:pPr>
      <w:r>
        <w:t xml:space="preserve">(1) Krug của Closdumesnil</w:t>
      </w:r>
      <w:r>
        <w:br w:type="textWrapping"/>
      </w:r>
      <w:r>
        <w:br w:type="textWrapping"/>
      </w:r>
    </w:p>
    <w:p>
      <w:pPr>
        <w:pStyle w:val="Heading2"/>
      </w:pPr>
      <w:bookmarkStart w:id="36" w:name="chương-mười-bốn"/>
      <w:bookmarkEnd w:id="36"/>
      <w:r>
        <w:t xml:space="preserve">14. Chương Mười Bốn</w:t>
      </w:r>
    </w:p>
    <w:p>
      <w:pPr>
        <w:pStyle w:val="Compact"/>
      </w:pPr>
      <w:r>
        <w:br w:type="textWrapping"/>
      </w:r>
      <w:r>
        <w:br w:type="textWrapping"/>
      </w:r>
      <w:r>
        <w:t xml:space="preserve">☼ CHƯƠNG MƯỜI BỐN ☼</w:t>
      </w:r>
    </w:p>
    <w:p>
      <w:pPr>
        <w:pStyle w:val="BodyText"/>
      </w:pPr>
      <w:r>
        <w:t xml:space="preserve">Ngay thời điểm sự tình lâm vào hoàn cảnh căng thẳng nhất, không ngờ mọi chuyện lại được giải quyết. Không ai biết được rốt cuộc vì sao, Đỗ Du Dư thì cười cười bảo không phải hắn, nhưng tất cả mọi người đều cho là hắn khiêm tốn.</w:t>
      </w:r>
    </w:p>
    <w:p>
      <w:pPr>
        <w:pStyle w:val="BodyText"/>
      </w:pPr>
      <w:r>
        <w:t xml:space="preserve">Dù sao ngày mà A Tràng bọn họ được phóng thích, là một việc đại hỷ, mọi người tự nhiên cũng không quên tụ họp một chỗ cùng uống rượu. Ngay cả Âu Dương cũng đi theo.</w:t>
      </w:r>
    </w:p>
    <w:p>
      <w:pPr>
        <w:pStyle w:val="BodyText"/>
      </w:pPr>
      <w:r>
        <w:t xml:space="preserve">Mọi người cùng nhau chung vui, chúc mừng vì tìm được con đường sống trong chỗ chết, ăn uống thả ga. Các nam nhân tụ cùng một chỗ, uống rượu như thể đêm nay mà không uống đủ thì ngày mai sẽ chết không bằng, Chung Lý một mình hắn một thùng, uống bia như uống nước.</w:t>
      </w:r>
    </w:p>
    <w:p>
      <w:pPr>
        <w:pStyle w:val="BodyText"/>
      </w:pPr>
      <w:r>
        <w:t xml:space="preserve">Âu Dương cũng vào giúp vui, đối với rượu vẫn như trước tửu lượng không cao, uống xong liền lộ ra bộ dáng cứng ngắc. Chung Lý giải thích với anh, nói "Cậu vĩnh viễn là anh em tốt của tớ", hai người liền mỗi tên một chai tu sạch.</w:t>
      </w:r>
    </w:p>
    <w:p>
      <w:pPr>
        <w:pStyle w:val="BodyText"/>
      </w:pPr>
      <w:r>
        <w:t xml:space="preserve">Rượu là thứ tốt, uống nhiều một chút thì mọi thứ đều quên hết, cũng rất nhanh cảm thấy cao hứng.</w:t>
      </w:r>
    </w:p>
    <w:p>
      <w:pPr>
        <w:pStyle w:val="BodyText"/>
      </w:pPr>
      <w:r>
        <w:t xml:space="preserve">Bia cùng đổ nhắm rơi vãi đầy trên mặt đất, Âu Dương liều mạng uống rượu như chưa bao giờ được uống, không bao lâu đã say khướt, nửa đường gục ngay trên ghế.</w:t>
      </w:r>
    </w:p>
    <w:p>
      <w:pPr>
        <w:pStyle w:val="BodyText"/>
      </w:pPr>
      <w:r>
        <w:t xml:space="preserve">Thời điểm bị đánh thức, mọi người còn muốn đi tiếp quán thứ hai. Âu Dương cũng muốn đi cùng, nhưng anh thật sự mở không nổi mí mắt, cả đường cũng đi không xong.</w:t>
      </w:r>
    </w:p>
    <w:p>
      <w:pPr>
        <w:pStyle w:val="BodyText"/>
      </w:pPr>
      <w:r>
        <w:t xml:space="preserve">Chung Lý thấy anh mơ mơ hồ hồ loạng choạng đi theo như người điên, sợ anh uống nữa sẽ xảy ra chuyện, hắn liền không cho anh đi cùng mà muốn đưa anh trở về.</w:t>
      </w:r>
    </w:p>
    <w:p>
      <w:pPr>
        <w:pStyle w:val="BodyText"/>
      </w:pPr>
      <w:r>
        <w:t xml:space="preserve">Âu Dương bị lay động một trận, xua xua tay: "Không, không cần, tớ tự mình, đi, hảo hảo vui chơi đi."</w:t>
      </w:r>
    </w:p>
    <w:p>
      <w:pPr>
        <w:pStyle w:val="BodyText"/>
      </w:pPr>
      <w:r>
        <w:t xml:space="preserve">Chung Lý tính thích náo nhiệt, thích nhất một đám người cùng nhau mồm to ăn thịt, chén lớn uống rượu. Khi nhàn rỗi thường bồi anh ngồi xổm trong nhà, giống như lão bà đan len hoặc xem mấy bộ phim chủ đề nghiêm túc, nhưng luôn nhịn không được ngủ trên sô pha chảy nước miếng ròng ròng.</w:t>
      </w:r>
    </w:p>
    <w:p>
      <w:pPr>
        <w:pStyle w:val="BodyText"/>
      </w:pPr>
      <w:r>
        <w:t xml:space="preserve">Giống như Chung Lý luôn muốn làm cho anh mỗi ngày đều được sống thư thái, anh cũng muốn giúp cho Chung Lý bớt lo nghĩ, không cần vì anh mà mệt mỏi.</w:t>
      </w:r>
    </w:p>
    <w:p>
      <w:pPr>
        <w:pStyle w:val="BodyText"/>
      </w:pPr>
      <w:r>
        <w:t xml:space="preserve">Trên đường đón taxi, Chung Lý đưa cho tài xế địa chỉ, còn ghi nhớ biển số xe cùng số điện thoại để bảo đảm. Âu Dương lên xe xong liền nằm ở ghế sau mà ngủ.</w:t>
      </w:r>
    </w:p>
    <w:p>
      <w:pPr>
        <w:pStyle w:val="BodyText"/>
      </w:pPr>
      <w:r>
        <w:t xml:space="preserve">Tài xế mở kính xe để bay bớt mùi rượu, khí lạnh trời đêm liền tràn vào khiến khoang mũi Âu Dương thoáng đau, nhưng cảm thấy thực mát mẻ, bên tai còn nghe rõ thanh âm ô tô gào thét, hai mắt từ từ nhắm lại, mông mông lung lung cảm thấy như hư như thực.</w:t>
      </w:r>
    </w:p>
    <w:p>
      <w:pPr>
        <w:pStyle w:val="BodyText"/>
      </w:pPr>
      <w:r>
        <w:t xml:space="preserve">Đang trong lúc mơ hồ thì di động vang lên, Âu Dương sờ sờ lấy được, hàm hồ "a lô" hai tiếng, bên kia vẫn không có động tĩnh.</w:t>
      </w:r>
    </w:p>
    <w:p>
      <w:pPr>
        <w:pStyle w:val="BodyText"/>
      </w:pPr>
      <w:r>
        <w:t xml:space="preserve">"Xin hỏi là vị nào?"</w:t>
      </w:r>
    </w:p>
    <w:p>
      <w:pPr>
        <w:pStyle w:val="BodyText"/>
      </w:pPr>
      <w:r>
        <w:t xml:space="preserve">"........"</w:t>
      </w:r>
    </w:p>
    <w:p>
      <w:pPr>
        <w:pStyle w:val="BodyText"/>
      </w:pPr>
      <w:r>
        <w:t xml:space="preserve">"A lô?"</w:t>
      </w:r>
    </w:p>
    <w:p>
      <w:pPr>
        <w:pStyle w:val="BodyText"/>
      </w:pPr>
      <w:r>
        <w:t xml:space="preserve">"........"</w:t>
      </w:r>
    </w:p>
    <w:p>
      <w:pPr>
        <w:pStyle w:val="BodyText"/>
      </w:pPr>
      <w:r>
        <w:t xml:space="preserve">Vẫn không có tiếng đáp lại, Âu Dương cũng không ngắt máy, đem di động đặt trên lỗ tai, lại cảm thấy buồn ngủ.</w:t>
      </w:r>
    </w:p>
    <w:p>
      <w:pPr>
        <w:pStyle w:val="BodyText"/>
      </w:pPr>
      <w:r>
        <w:t xml:space="preserve">Giữa lúc mê man, đột nhiên nghe thấy người ở đầu dây bên kia vang lên một tiếng thở dài.</w:t>
      </w:r>
    </w:p>
    <w:p>
      <w:pPr>
        <w:pStyle w:val="BodyText"/>
      </w:pPr>
      <w:r>
        <w:t xml:space="preserve">Tuy âm thanh rất nhẹ, nhưng Âu Dương ngay lập tức bừng tỉnh, vậy mà thời điểm muốn nghe lại thì không có bất kì tiếng động nào.</w:t>
      </w:r>
    </w:p>
    <w:p>
      <w:pPr>
        <w:pStyle w:val="BodyText"/>
      </w:pPr>
      <w:r>
        <w:t xml:space="preserve">Đợi nửa ngày, bên trong điện thoại vẫn là trầm mặc kéo dài.</w:t>
      </w:r>
    </w:p>
    <w:p>
      <w:pPr>
        <w:pStyle w:val="BodyText"/>
      </w:pPr>
      <w:r>
        <w:t xml:space="preserve">Là một dãy số xa lạ, đối phương thậm chí nửa lời cũng chưa nói, ngay cả tiếng thở dài tựa như cũng chỉ là trong mộng mà ra.</w:t>
      </w:r>
    </w:p>
    <w:p>
      <w:pPr>
        <w:pStyle w:val="BodyText"/>
      </w:pPr>
      <w:r>
        <w:t xml:space="preserve">Anh đã sớm đổi số điện thoại, Tiếu Huyền có lẽ căn bản không biết.</w:t>
      </w:r>
    </w:p>
    <w:p>
      <w:pPr>
        <w:pStyle w:val="BodyText"/>
      </w:pPr>
      <w:r>
        <w:t xml:space="preserve">Mang theo một mảnh men say anh kiên nhẫn chờ đối phương lên tiếng. Chờ chờ, không hiểu vì cái gì Âu Dương đột nhiên bật khóc.</w:t>
      </w:r>
    </w:p>
    <w:p>
      <w:pPr>
        <w:pStyle w:val="BodyText"/>
      </w:pPr>
      <w:r>
        <w:t xml:space="preserve">Đêm khuya điện thoại vẫn không phát ra tiếng, giống như chỉ là một hồi ảo giác.</w:t>
      </w:r>
    </w:p>
    <w:p>
      <w:pPr>
        <w:pStyle w:val="BodyText"/>
      </w:pPr>
      <w:r>
        <w:t xml:space="preserve">Anh biết chính mình kì thật vẫn nghĩ đến người kia, vô luận như thế nào vẫn hi vọng người kia gọi điện cho anh, không nói gì cũng được, anh chỉ hi vọng trong lòng hắn còn nhớ rõ đến anh.</w:t>
      </w:r>
    </w:p>
    <w:p>
      <w:pPr>
        <w:pStyle w:val="BodyText"/>
      </w:pPr>
      <w:r>
        <w:t xml:space="preserve">Sau đó Âu Dương vẫn là dần dần thiếp đi, thời điểm được tài xế đánh thức đầu anh choáng váng muốn nổ tung, đôi mắt cũng không mở nổi. Điện thoại sớm đã bị ngắt, cũng có thể căn bản anh không hề nhận được điện thoại, kia chính là vừa rồi anh đã nằm mộng trên xe.</w:t>
      </w:r>
    </w:p>
    <w:p>
      <w:pPr>
        <w:pStyle w:val="BodyText"/>
      </w:pPr>
      <w:r>
        <w:t xml:space="preserve">Âu Dương hồ đồ thanh toán tiền xe mang theo một đống tiền lẻ mò mẫm lên lầu.</w:t>
      </w:r>
    </w:p>
    <w:p>
      <w:pPr>
        <w:pStyle w:val="BodyText"/>
      </w:pPr>
      <w:r>
        <w:t xml:space="preserve">Nhà trọ chỉ nằm ở tầng năm, nhưng đi đến cả nửa ngày, vì say rượu nên chân cẳng trở nên trì độn, nếu hơi dừng lại ở góc cua liền muốn ngủ, không biết phải tự đánh tỉnh ngủ bao nhiêu lần, Âu Dương rốt cuộc cũng lên được nhà mình.</w:t>
      </w:r>
    </w:p>
    <w:p>
      <w:pPr>
        <w:pStyle w:val="BodyText"/>
      </w:pPr>
      <w:r>
        <w:t xml:space="preserve">Lấy chìa khóa ra mở cửa, thế mà không tài nào tra vào đúng ổ, híp mắt tra hụt hết vài lần, lại bắt đầu cảm thấy rất mệt mỏi. Âu Dương liền ngồi xổm xuống, bất tri bất giác tựa vào cửa mà ngủ.</w:t>
      </w:r>
    </w:p>
    <w:p>
      <w:pPr>
        <w:pStyle w:val="BodyText"/>
      </w:pPr>
      <w:r>
        <w:t xml:space="preserve">Lần ngủ này dường như rất lâu, lại bắt đầu rơi vào giấc mộng.</w:t>
      </w:r>
    </w:p>
    <w:p>
      <w:pPr>
        <w:pStyle w:val="BodyText"/>
      </w:pPr>
      <w:r>
        <w:t xml:space="preserve">Trong mộng anh thấy có người lấy đi chìa khóa, thay anh mở cửa, sau đó ôm anh vào. Trong phòng đèn sáng choang, lò sưởi hơi được mở, cảm thấy thực thoải mái. Anh mềm nhũn nằm trên sô pha, nếu cứ tiếp tục như thế anh thực không nguyện ý đứng lên, nhưng người đó lại kiên quyết đem anh nửa ôm nửa dìu kéo vào phòng.</w:t>
      </w:r>
    </w:p>
    <w:p>
      <w:pPr>
        <w:pStyle w:val="BodyText"/>
      </w:pPr>
      <w:r>
        <w:t xml:space="preserve">Sau khi nằm lên giường, người nọ giúp anh cởi quần áo cùng giày, còn đắp chăn thật ấm. Anh thấy người trong mộng kia, cao cao to lớn, biểu tình ôn nhu, nhưng khuôn mặt lại rất giống Tiếu Huyền.</w:t>
      </w:r>
    </w:p>
    <w:p>
      <w:pPr>
        <w:pStyle w:val="BodyText"/>
      </w:pPr>
      <w:r>
        <w:t xml:space="preserve">Trong lòng biết bản thân nằm mơ thế này đã là quá phận, nhưng vẫn là không muốn tỉnh, tỉnh lại sẽ phát hiện anh vẫn ngồi trên sàn nhà lạnh băng trước cửa, ngọn đèn, hệ thống lò sưởi, giường mềm mại, nam nhân ôn nhu trước mặt sẽ "Xoát" một cái đều biến mất.</w:t>
      </w:r>
    </w:p>
    <w:p>
      <w:pPr>
        <w:pStyle w:val="BodyText"/>
      </w:pPr>
      <w:r>
        <w:t xml:space="preserve">Trong mộng nam nhân giống Tiếu Huyền xoay người hôn lên trán anh, lại vừa ôm lấy mặt anh vừa hôn môi. Cảm giác hôn môi phi thường chân thật, Âu Dương tuy đã sớm quên đi cảm giác hôn môi, nhưng vẫn nhận ra lần này cùng trước kia không có gì khác biệt.</w:t>
      </w:r>
    </w:p>
    <w:p>
      <w:pPr>
        <w:pStyle w:val="BodyText"/>
      </w:pPr>
      <w:r>
        <w:t xml:space="preserve">Môi nam nhân ướt át nóng bỏng, thật lòng thật dạ hôn anh, còn chạm qua đầu lưỡi của anh, chỉ một cái chạm nhẹ dần dần biến thành hôn sâu, lời lẽ giao triền, cảm giác tê dại trên lưng cũng thực rõ ràng.</w:t>
      </w:r>
    </w:p>
    <w:p>
      <w:pPr>
        <w:pStyle w:val="BodyText"/>
      </w:pPr>
      <w:r>
        <w:t xml:space="preserve">Nằm mộng hôn nồng nhiệt như vậy, đã cảm thấy thực hổ thẹn, nhưng tiếp theo trong mộng lại thấy người giống Tiếu Huyền kia đứng lên cởi quần áo.</w:t>
      </w:r>
    </w:p>
    <w:p>
      <w:pPr>
        <w:pStyle w:val="BodyText"/>
      </w:pPr>
      <w:r>
        <w:t xml:space="preserve">Âu Dương nhìn thân trên trần trụi của hắn, những đường cong xinh đẹp mà xa lạ, hắn còn mở luôn chiếc quần dài rộng, anh chỉ biết chính mình đang rơi vào mộng xuân. Cho dù đang trong mộng, cũng hiểu nên vì nằm mộng như vậy mà hổ thẹn, nhưng cảnh trong mơ chính là không thể khống chế.</w:t>
      </w:r>
    </w:p>
    <w:p>
      <w:pPr>
        <w:pStyle w:val="BodyText"/>
      </w:pPr>
      <w:r>
        <w:t xml:space="preserve">Cảnh tượng trong mộng đứt đoạn tua nhanh, mơ mơ hồ hồ Tiếu Huyền đã nằm trong chăn ôm lấy anh, liên tục dùng sức hôn cổ anh, ngực anh, thậm chí cả hạ thân của anh.</w:t>
      </w:r>
    </w:p>
    <w:p>
      <w:pPr>
        <w:pStyle w:val="BodyText"/>
      </w:pPr>
      <w:r>
        <w:t xml:space="preserve">Tất cả cảm giác âu yếm đều cực kì chân thật, Âu Dương còn cảm nhận được chính mình đang phát run, tính khí bị hàm trụ khiến cho bản thân không thể khống chế. Trong mộng anh giống như không ngừng rên rỉ, đi đến cao trào, sau đó hai chân bị tách ra đặt trên đùi Tiếu Huyền, có cái gì đó thật nóng đi vào hậu đình.</w:t>
      </w:r>
    </w:p>
    <w:p>
      <w:pPr>
        <w:pStyle w:val="BodyText"/>
      </w:pPr>
      <w:r>
        <w:t xml:space="preserve">Âu Dương lần đầu biết được nằm mơ không chỉ mang đến khoái cảm mà còn có cảm giác đau đớn. Ở trong mộng thời điểm Tiếu Huyền đĩnh anh dường như anh đã kêu đau, nhưng luật động nhiều đau đớn như vậy chung quy vẫn là tình cảm mãnh liệt, anh kìm lòng không được ôm chặt lấy nam nhân kia, vừa trừu sáp vừa hôn sâu bật ra thanh âm rên rỉ.</w:t>
      </w:r>
    </w:p>
    <w:p>
      <w:pPr>
        <w:pStyle w:val="BodyText"/>
      </w:pPr>
      <w:r>
        <w:t xml:space="preserve">Tư thế mặt đối mặt duy trì thật lâu, sau đó chuyển thành áp cả người lên giường, từ phía sau đi vào, tính khí kia trên mông anh ra vào liên tục, nhanh đến mức anh chịu không nổi, nhưng giãy dụa mãi cũng không ra.</w:t>
      </w:r>
    </w:p>
    <w:p>
      <w:pPr>
        <w:pStyle w:val="BodyText"/>
      </w:pPr>
      <w:r>
        <w:t xml:space="preserve">Trong quá trình đó dường như còn có lúc bị đặt tựa vào tường, Tiếu Huyền ôm lấy chân anh, một bên hôn môi, một bên cuồng dã trừu tống, khiến anh cơ hồ thở không nổi.</w:t>
      </w:r>
    </w:p>
    <w:p>
      <w:pPr>
        <w:pStyle w:val="BodyText"/>
      </w:pPr>
      <w:r>
        <w:t xml:space="preserve">Khoảng thời gian hoan ái ngắn ngủi, khi thì mơ hồ, khi thì chợt lóe qua trong đầu, không tài nào nhớ rõ trong mộng thay đổi ít nhiều tư thế, làm ít nhiều chuyện gì, chỉ có cảm giác nóng bỏng kia dị thường minh bạch, thân thể bị kịch liệt xâm nhập ma sát cơ hồ muốn bốc cháy.</w:t>
      </w:r>
    </w:p>
    <w:p>
      <w:pPr>
        <w:pStyle w:val="BodyText"/>
      </w:pPr>
      <w:r>
        <w:t xml:space="preserve">Mơ thấy tình ái kịch liệt như vậy, Âu Dương đều thực kinh ngạc.</w:t>
      </w:r>
    </w:p>
    <w:p>
      <w:pPr>
        <w:pStyle w:val="BodyText"/>
      </w:pPr>
      <w:r>
        <w:t xml:space="preserve">Trong mộng người giống Tiếu Huyền kia rất rắn chắc lại hữu lực, dễ dàng liền có thể ôm anh đem đi. Ngoại trừ hoan ái, hắn còn ở bên tai anh nói rất nhiều lời ngọt ngào, còn không ngừng hôn anh.</w:t>
      </w:r>
    </w:p>
    <w:p>
      <w:pPr>
        <w:pStyle w:val="BodyText"/>
      </w:pPr>
      <w:r>
        <w:t xml:space="preserve">"Thầy, em thích thầy."</w:t>
      </w:r>
    </w:p>
    <w:p>
      <w:pPr>
        <w:pStyle w:val="BodyText"/>
      </w:pPr>
      <w:r>
        <w:t xml:space="preserve">".........."</w:t>
      </w:r>
    </w:p>
    <w:p>
      <w:pPr>
        <w:pStyle w:val="BodyText"/>
      </w:pPr>
      <w:r>
        <w:t xml:space="preserve">"Em vẫn thực yêu thầy."</w:t>
      </w:r>
    </w:p>
    <w:p>
      <w:pPr>
        <w:pStyle w:val="BodyText"/>
      </w:pPr>
      <w:r>
        <w:t xml:space="preserve">"..........."</w:t>
      </w:r>
    </w:p>
    <w:p>
      <w:pPr>
        <w:pStyle w:val="BodyText"/>
      </w:pPr>
      <w:r>
        <w:t xml:space="preserve">"Thầy phải đợi em."</w:t>
      </w:r>
    </w:p>
    <w:p>
      <w:pPr>
        <w:pStyle w:val="BodyText"/>
      </w:pPr>
      <w:r>
        <w:t xml:space="preserve">Cho dù đang nằm mộng, Âu Dương cũng không nhịn được mà khóc nấc lên, trong lòng chỉ cảm thấy khó chịu. Tuy rằng luôn nói đi nói lại sống một mình rất tốt, anh không cần người yêu, cũng đã sớm không còn yêu thương Tiếu Huyền.</w:t>
      </w:r>
    </w:p>
    <w:p>
      <w:pPr>
        <w:pStyle w:val="BodyText"/>
      </w:pPr>
      <w:r>
        <w:t xml:space="preserve">Nhưng tiềm thức trong đại não lại nói cho anh biết, thứ mà anh chân chính khát khao là cái gì. Vô luận đáng xấu hổ đến cỡ nào, đều sẽ bị vạch trần sạch sẽ.</w:t>
      </w:r>
    </w:p>
    <w:p>
      <w:pPr>
        <w:pStyle w:val="BodyText"/>
      </w:pPr>
      <w:r>
        <w:t xml:space="preserve">Không thể nói nên lời cái ham muốn hèn mọn này đáng sợ đến cỡ nào.</w:t>
      </w:r>
    </w:p>
    <w:p>
      <w:pPr>
        <w:pStyle w:val="BodyText"/>
      </w:pPr>
      <w:r>
        <w:t xml:space="preserve">Thời điểm tỉnh lại đôi mắt đều đã sưng to, chớp chớp vài lần mới có thể thích ứng với ánh sáng, hiện thực hiển nhiên bất đồng với mộng cảnh, bên người không có ai nằm cạnh. Nhưng ít ra tốt hơn nhiều so với tưởng tưởng, bản thân không hề nằm dưới mặt đất lạnh lẽo, mà đang vùi trên chiếc giường mềm mại, thân thể cũng được bọc trong chăn.</w:t>
      </w:r>
    </w:p>
    <w:p>
      <w:pPr>
        <w:pStyle w:val="BodyText"/>
      </w:pPr>
      <w:r>
        <w:t xml:space="preserve">Cả căn phòng im ắng, không một bóng người, Chung Lý cũng chưa trở về.</w:t>
      </w:r>
    </w:p>
    <w:p>
      <w:pPr>
        <w:pStyle w:val="BodyText"/>
      </w:pPr>
      <w:r>
        <w:t xml:space="preserve">Phát hiện ra quần áo rất chỉnh tề, chìa khóa được đặt trên tủ đầu giường, đồng hồ cùng mớ tiền lẻ cũng ở đó, trên người còn thoang thoảng hương chanh thơm ngát. Âu Dương không nhớ ra bản thân đã mở cửa vào khi nào, lại còn tắm giặt sạch sẽ.</w:t>
      </w:r>
    </w:p>
    <w:p>
      <w:pPr>
        <w:pStyle w:val="BodyText"/>
      </w:pPr>
      <w:r>
        <w:t xml:space="preserve">Giường cũng bẩn, lưu lại không ít dấu vết. Nam nhân độc thân chính là như thế này, đã tích tụ lâu ngày, một khi phát tiết liền xấu hổ như vậy.</w:t>
      </w:r>
    </w:p>
    <w:p>
      <w:pPr>
        <w:pStyle w:val="BodyText"/>
      </w:pPr>
      <w:r>
        <w:t xml:space="preserve">Anh ôm chăn trở mình, nghĩ muốn ngủ thêm một chút, nhưng lại không ngủ được, cũng chỉ có thể nhắm mắt cố gắng nhớ lại đã mơ những gì. Càng nghĩ càng cảm thấy vừa thẹn vừa buồn cười, sau đó ngực lại đau từng cơn.</w:t>
      </w:r>
    </w:p>
    <w:p>
      <w:pPr>
        <w:pStyle w:val="BodyText"/>
      </w:pPr>
      <w:r>
        <w:t xml:space="preserve">Thứ có thể làm con người đau đớn nhất, nguyên lai là mộng đẹp.</w:t>
      </w:r>
    </w:p>
    <w:p>
      <w:pPr>
        <w:pStyle w:val="BodyText"/>
      </w:pPr>
      <w:r>
        <w:t xml:space="preserve">Toàn thân đau đớn vì say rượu, thậm chí sau hậu đình còn cảm nhận được có một chút sưng. Âu Dương hơi kinh hoàng, cũng thực xấu hổ, anh không thể nhớ được thời điểm sau khi say rượu anh đã làm những gì.</w:t>
      </w:r>
    </w:p>
    <w:p>
      <w:pPr>
        <w:pStyle w:val="BodyText"/>
      </w:pPr>
      <w:r>
        <w:t xml:space="preserve">Tựa như có kẻ say bắt chước kêu như cẩu, đuổi theo người khác đòi hôn, còn hồ ngôn loạn ngữ, thậm chí ra tay đánh người. Hành vi vô luận hoang đường đến mức nào, khi tỉnh lại đều hoàn toàn không thể nhớ rõ.</w:t>
      </w:r>
    </w:p>
    <w:p>
      <w:pPr>
        <w:pStyle w:val="BodyText"/>
      </w:pPr>
      <w:r>
        <w:t xml:space="preserve">Lúc Âu Dương đem quần áo mặc vào, mơ hồ nghĩ có thể hay không anh thực sự đã cùng ai đó làm chuyện kia.</w:t>
      </w:r>
    </w:p>
    <w:p>
      <w:pPr>
        <w:pStyle w:val="BodyText"/>
      </w:pPr>
      <w:r>
        <w:t xml:space="preserve">Nhưng có ai lại cẩn thận cởi giày cho anh, cả quần áo cũng cẩn thận dọn dẹp.</w:t>
      </w:r>
    </w:p>
    <w:p>
      <w:pPr>
        <w:pStyle w:val="BodyText"/>
      </w:pPr>
      <w:r>
        <w:t xml:space="preserve">Ngoại trừ Chung Lý, chỉ có thể là chính mình.</w:t>
      </w:r>
    </w:p>
    <w:p>
      <w:pPr>
        <w:pStyle w:val="BodyText"/>
      </w:pPr>
      <w:r>
        <w:t xml:space="preserve">Thời điểm xuống giường cả hai chân nhuyễn đến độ không thể đứng vững, hiểu được hậu đình có lẽ đã bị ngón tay hoặc một vật gì đó đi vào. Anh nghĩ đến bản thân cư nhiên lại làm loại hành động thế này để thỏa mãn lúc say rượu, liền cảm thấy rất xấu hổ.</w:t>
      </w:r>
    </w:p>
    <w:p>
      <w:pPr>
        <w:pStyle w:val="BodyText"/>
      </w:pPr>
      <w:r>
        <w:t xml:space="preserve">Âu Dương mở ngăn kéo lấy ra lọ thuốc ngủ đã rất lâu không dùng đến. Trước kia anh thường uống mấy thứ này là bởi vì không muốn nằm mơ gặp ác mộng, hiện tại phát hiện mộng đẹp còn đáng sợ hơn nhiều.</w:t>
      </w:r>
    </w:p>
    <w:p>
      <w:pPr>
        <w:pStyle w:val="BodyText"/>
      </w:pPr>
      <w:r>
        <w:t xml:space="preserve">Vì một giấc mộng kia, Âu Dương ngơ ngẩn đến hai, ba ngày mới bắt đầu tỉnh táo lại. Chỉ một ít ấn tượng mơ mơ hồ hồ lại khiến anh tâm hoảng ý loạn, nhưng không thể nào kiểm chứng, chỉ có thể tin tưởng chính mình gặp ảo giác.</w:t>
      </w:r>
    </w:p>
    <w:p>
      <w:pPr>
        <w:pStyle w:val="BodyText"/>
      </w:pPr>
      <w:r>
        <w:t xml:space="preserve">Chung Lý cùng anh giải hòa, nam nhân tính cách hào sảng vì trước đây nổi nóng mà hiện tại áy náy, thế nhưng vẫn thừa cơ giáo huấn anh một chút.</w:t>
      </w:r>
    </w:p>
    <w:p>
      <w:pPr>
        <w:pStyle w:val="BodyText"/>
      </w:pPr>
      <w:r>
        <w:t xml:space="preserve">"Có chuyện gì, cậu cứ nói với tớ là tốt rồi, giữ im lặng như vậy, sớm hay muộn cũng tích tụ thành bệnh. Còn có, cậu cũng nên ra ngoài một chút. Sợ cái gì mà tránh ở trong nhà? Bên ngoài có tam cô lục bà chỉ là nói chuyện huyên thuyên một chút, chẳng lẽ có thể đem cậu ăn luôn sao?"</w:t>
      </w:r>
    </w:p>
    <w:p>
      <w:pPr>
        <w:pStyle w:val="BodyText"/>
      </w:pPr>
      <w:r>
        <w:t xml:space="preserve">"Cậu xem nhiều năm vậy cậu giao kết còn chưa đến một bằng hữu, cả ngày như vậy cậu sống không thấy ngột ngạt sao, sao chính bản thân mình mà cũng không vượt qua được a, chẳng lẽ phải vì thằng nhỏ kia, mà đời này không thể hảo hảo sống?"</w:t>
      </w:r>
    </w:p>
    <w:p>
      <w:pPr>
        <w:pStyle w:val="BodyText"/>
      </w:pPr>
      <w:r>
        <w:t xml:space="preserve">Âu Dương bị nói như vậy, liền cảm thấy bản thân quả thật không đúng.</w:t>
      </w:r>
    </w:p>
    <w:p>
      <w:pPr>
        <w:pStyle w:val="BodyText"/>
      </w:pPr>
      <w:r>
        <w:t xml:space="preserve">Ngay từ đầu là anh ở nhà dưỡng bệnh, trong lòng quả thật khổ sở vô cùng, lại bị mọi người xung quanh chê cười, đến cả việc xuất môn anh cũng không dám. Dần dà tạo thành thói quen, bản thân càng lúc càng cô độc. Vài năm trở lại đây, tính cách ngày càng giống một con rùa, mỗi ngày đều trốn chui trốn nhũi trong mai, chỉ cần người ta chỉ trỏ liền lui về trốn tránh, can đảm thò đầu ra cũng không có. Ngày qua ngày, tính tình trở nên cổ quái, tinh thần sa sút, dần dần tách biệt với xã hội.</w:t>
      </w:r>
    </w:p>
    <w:p>
      <w:pPr>
        <w:pStyle w:val="BodyText"/>
      </w:pPr>
      <w:r>
        <w:t xml:space="preserve">Anh trước kia tuy tính cách hướng nội, nhưng không quái gở đến mức này, hiện tại ngay cả loại người vẫn thường không nỡ vạch trần khuyết điểm của kẻ khác như Chung Lý cũng nhịn không được nói hai câu, có thể thấy được là nên sửa đổi.</w:t>
      </w:r>
    </w:p>
    <w:p>
      <w:pPr>
        <w:pStyle w:val="BodyText"/>
      </w:pPr>
      <w:r>
        <w:t xml:space="preserve">Đột nhiên có cảm giác giật mình hốt hoảng. Quả thật, thời điểm bắt đầu tính đến giờ cũng đã được sáu năm, hồ đồ chữa thương một thời gian đã đủ lâu, không thể cả đời đều sống như vậy.</w:t>
      </w:r>
    </w:p>
    <w:p>
      <w:pPr>
        <w:pStyle w:val="BodyText"/>
      </w:pPr>
      <w:r>
        <w:t xml:space="preserve">Không nên vì một đoạn quá khứ kia, mà đem tương lai của chính mình hủy đi.</w:t>
      </w:r>
    </w:p>
    <w:p>
      <w:pPr>
        <w:pStyle w:val="BodyText"/>
      </w:pPr>
      <w:r>
        <w:t xml:space="preserve">Âu Dương bắt đầu chỉnh lý lại hồ sơ cá nhân, thường xuyên đi tìm việc làm, mong sớm có thể được nhận công tác.</w:t>
      </w:r>
    </w:p>
    <w:p>
      <w:pPr>
        <w:pStyle w:val="BodyText"/>
      </w:pPr>
      <w:r>
        <w:t xml:space="preserve">Cả ngày trong nhà đối mặt với công việc phiên dịch văn tự quả thật không thoải mái lắm, chỉ cần có trường học chịu nhận, Âu Dương vẫn muốn trở lại làm giáo viên.</w:t>
      </w:r>
    </w:p>
    <w:p>
      <w:pPr>
        <w:pStyle w:val="BodyText"/>
      </w:pPr>
      <w:r>
        <w:t xml:space="preserve">Tuy bản thân vì người nọ mất đi chứng chỉ giáo viên cao quý, trở thành một hình tượng khó coi, nhưng sẽ có ngày phải đối mặt với nó.</w:t>
      </w:r>
    </w:p>
    <w:p>
      <w:pPr>
        <w:pStyle w:val="BodyText"/>
      </w:pPr>
      <w:r>
        <w:t xml:space="preserve">Qua một thời gian dài như vậy, lời đồn đại "quấy nhiễu tình dục nam sinh" kia cũng đã dần phai nhạt, không chừng anh lại có thể tìm được công việc yêu thích của mình.</w:t>
      </w:r>
    </w:p>
    <w:p>
      <w:pPr>
        <w:pStyle w:val="BodyText"/>
      </w:pPr>
      <w:r>
        <w:t xml:space="preserve">Hồ sơ lý lịch ở trung học chắc chắn có ghi chép lại, cho nên nơi đào tạo người chưa thành niên hẳn không tái nhận anh. Tuy rằng hy vọng xa vời, nhưng để có thể tiếp tục dạy học, anh vẫn muốn đi đến mấy trường đại học cầu may.</w:t>
      </w:r>
    </w:p>
    <w:p>
      <w:pPr>
        <w:pStyle w:val="BodyText"/>
      </w:pPr>
      <w:r>
        <w:t xml:space="preserve">Anh tuy rằng bằng cấp cùng kinh nghiệm không được nổi bật, nhưng sáu năm ở nhà, đã từng viết không ít luận văn, kiên định nhận thức bản thân học vấn đầy đủ, năng lực cũng không thiếu.</w:t>
      </w:r>
    </w:p>
    <w:p>
      <w:pPr>
        <w:pStyle w:val="BodyText"/>
      </w:pPr>
      <w:r>
        <w:t xml:space="preserve">Mang theo tâm tình có thử cũng chẳng mất gì, Âu Dương ngay cả những trường danh giá hàng đầu cũng kiên trì nộp đơn. Một người hơn ba mươi tuổi, đương nhiên cũng có năng lực chấp nhận sự thật mà một người ba mươi tuổi nên có.</w:t>
      </w:r>
    </w:p>
    <w:p>
      <w:pPr>
        <w:pStyle w:val="BodyText"/>
      </w:pPr>
      <w:r>
        <w:t xml:space="preserve">Rất nhanh đã thu được kết quả, mấy sở giáo học đều lịch sự hồi âm trở lại. Âu Dương cẩn trọng nhìn lá thư của sở giáo học rồi bắt đầu mở ra, nín thở chậm rãi nhìn xuống phía dưới, liếc mắt đã thấy dòng chữ "Thật xin lỗi"</w:t>
      </w:r>
    </w:p>
    <w:p>
      <w:pPr>
        <w:pStyle w:val="BodyText"/>
      </w:pPr>
      <w:r>
        <w:t xml:space="preserve">Trong lòng đã dự liệu việc mình bị cự tuyệt, nguyên nhân là do nơi này chỉ cân nhắc cho những người có bằng cấp tiến sỹ trở lên mà thôi. Âu Dương có chút thất vọng, tiếp tục mở ra, liền nhận được hai thông báo của viện chuyên khoa mời đến phỏng vấn, cuối cùng cũng cảm thấy có chút an ủi.</w:t>
      </w:r>
    </w:p>
    <w:p>
      <w:pPr>
        <w:pStyle w:val="BodyText"/>
      </w:pPr>
      <w:r>
        <w:t xml:space="preserve">Âu Dương đem thư của đại học T đợi đến cuối cùng mới mở, nơi này căn bản anh không trông mong lắm. Đại học T chính là trường cũ của anh, năm đó thành tích cũng không nằm trong nhóm xuất sắc nên không có cơ hội được lưu lại làm giảng viên. Hơn nữa dù có thể lưu lại, cũng không nhất định có cơ hội đứng trên bục giảng, có thể chỉ được làm công việc hành chính hoặc công tác xuất bản giáo nội.</w:t>
      </w:r>
    </w:p>
    <w:p>
      <w:pPr>
        <w:pStyle w:val="BodyText"/>
      </w:pPr>
      <w:r>
        <w:t xml:space="preserve">Muốn có chỗ đứng ở nơi này, không chỉ có thực lực, còn phải có quan hệ. Người bình thường làm sao có được vinh dự này.</w:t>
      </w:r>
    </w:p>
    <w:p>
      <w:pPr>
        <w:pStyle w:val="BodyText"/>
      </w:pPr>
      <w:r>
        <w:t xml:space="preserve">Chỉ là ngay thời điểm nhìn thấy huy hiệu của đại học T được in trên thư thông tri, cầm trên tay trong lòng liền hoài niệm. Âu Dương mở ra, đại khái nhìn lướt qua một cái, đầu óc bỗng "Ong" một tiếng, nháy mắt cả hai mắt đều đỏ.</w:t>
      </w:r>
    </w:p>
    <w:p>
      <w:pPr>
        <w:pStyle w:val="BodyText"/>
      </w:pPr>
      <w:r>
        <w:t xml:space="preserve">Kia chính là thư mời đi phỏng vấn. Âu Dương cả đầu ong ong, cứ sợ chính mình nhìn nhầm, nhìn thêm vài lần tên, lạc khoản, còn có nội dung thư tín, lại xác nhận thư này không phải giả mạo gửi đến đùa bỡn anh, lúc này anh mới ngồi xuống, mở ra xem đi xem lại, quả thật thụ sủng nhược kinh.</w:t>
      </w:r>
    </w:p>
    <w:p>
      <w:pPr>
        <w:pStyle w:val="BodyText"/>
      </w:pPr>
      <w:r>
        <w:t xml:space="preserve">Phỏng vấn lần này trăm triệu lần không thể trễ nải, Âu Dương trừ bỏ chuyện chuẩn bị tài liệu thí giảng còn thực sự bỏ thêm nhiều công sức lo lắng chỉnh trang lại vẻ bề ngoài</w:t>
      </w:r>
    </w:p>
    <w:p>
      <w:pPr>
        <w:pStyle w:val="BodyText"/>
      </w:pPr>
      <w:r>
        <w:t xml:space="preserve">Quần áo của anh rất ít, quanh năm suốt tháng nếu không cần ra ngoài mua đồ ăn anh cũng không xuất môn, gần như chỉ toàn mặc quần áo cũ, thế nhưng đi phỏng vấn anh cũng hiểu được nên có hình thức tốt một chút.</w:t>
      </w:r>
    </w:p>
    <w:p>
      <w:pPr>
        <w:pStyle w:val="BodyText"/>
      </w:pPr>
      <w:r>
        <w:t xml:space="preserve">Âu Dương lục lọi trong tủ quần áo, tìm bộ tây trang mua lúc công tác ở Nam Cao, tuy kiểu dáng lỗi thời nhưng bảo quản còn rất mới.</w:t>
      </w:r>
    </w:p>
    <w:p>
      <w:pPr>
        <w:pStyle w:val="BodyText"/>
      </w:pPr>
      <w:r>
        <w:t xml:space="preserve">Ở ngăn kéo đầu giường đựng chiếc hộp chứa một số vật dụng đi kèm tương đối giá trị, đã dùng nhiều năm. Trong hòm có chiếc cà vạt Chung Lý tặng anh vào ngày đầu tiên công tác, rất ít dùng, hiện tại hẳn là vẫn còn mới.</w:t>
      </w:r>
    </w:p>
    <w:p>
      <w:pPr>
        <w:pStyle w:val="BodyText"/>
      </w:pPr>
      <w:r>
        <w:t xml:space="preserve">Âu Dương ôm chiếc hộp, đặt ở trên đùi, chuẩn bị mở ra tìm. Thứ đầu tiên đập vào mắt không phải là cà vạt, cũng không phải sợi dây hồng ngọc phật nhỏ, mà là một chiếc đồng hồ đeo tay. Thiết kế uyển chuyển chuẩn xác, thoạt nhìn thực tao nhã, bất quá khoản tiền mua chắc chắn không nhỏ. Hàng hiệu quả nhiên chất lượng có khác, kim đồng hồ đến bây giờ vẫn không nhanh không chậm mà dịch chuyển.</w:t>
      </w:r>
    </w:p>
    <w:p>
      <w:pPr>
        <w:pStyle w:val="BodyText"/>
      </w:pPr>
      <w:r>
        <w:t xml:space="preserve">Trong đầu Âu Dương có chút mơ hồ, chiếc đồng hồ này, từ lâu anh đã vứt đi rồi. Nhưng hiện tại như thế nào lại như u linh xuất hiện trước mắt, như thế nào còn ở tại nơi này?</w:t>
      </w:r>
    </w:p>
    <w:p>
      <w:pPr>
        <w:pStyle w:val="BodyText"/>
      </w:pPr>
      <w:r>
        <w:t xml:space="preserve">Sáu năm dài đăng đẳng, anh hiện tại thậm chí không thể nhớ rõ lúc ấy có phải thật sự đã đem nó cùng với tất cả đồ vật liên quan đến Tiếu Huyền vứt đi hay không, hay là vẫn luyến tiếc đem nó giấu vào trong hộp.</w:t>
      </w:r>
    </w:p>
    <w:p>
      <w:pPr>
        <w:pStyle w:val="BodyText"/>
      </w:pPr>
      <w:r>
        <w:t xml:space="preserve">Đầu giống như bị đánh trúng một gậy, Âu Dương cả người hỗn loạn, không biết nên đem nó vứt vào đống rác, hay nên đem nó để vào lại trong hộp.</w:t>
      </w:r>
    </w:p>
    <w:p>
      <w:pPr>
        <w:pStyle w:val="BodyText"/>
      </w:pPr>
      <w:r>
        <w:t xml:space="preserve">Ngơ ngẩn ngơ ngẩn, Âu Dương chỉ nắm chặt nó trong tay, cả đêm đều bần thần ngẩn người, lúc ngủ thiếp đi vẫn còn nắm lấy nó.</w:t>
      </w:r>
    </w:p>
    <w:p>
      <w:pPr>
        <w:pStyle w:val="BodyText"/>
      </w:pPr>
      <w:r>
        <w:t xml:space="preserve">Chấm dứt thời gian thí giảng bốn mươi lăm phút, vừa vặn một chữ cũng không bỏ sót. Âu Dương đem tài liệu thu về, chuẩn bị kĩ lưỡng như thế, vậy mà vừa xong bài giảng trên lưng liền toát ra một tầng mồ hôi lạnh.</w:t>
      </w:r>
    </w:p>
    <w:p>
      <w:pPr>
        <w:pStyle w:val="BodyText"/>
      </w:pPr>
      <w:r>
        <w:t xml:space="preserve">Phía dưới bục giảng có mấy vị giáo thụ bắt đầu đặt câu hỏi cho anh, không hẳn là dễ, nhưng cũng không thể tính là khó. Âu Dương cẩn trọng trả lời, đối phương trước tiên mời anh ra phía ngoài ngồi uống trà, đến cuối cùng nhất định sẽ cho anh một quyết định thuyết phục.</w:t>
      </w:r>
    </w:p>
    <w:p>
      <w:pPr>
        <w:pStyle w:val="BodyText"/>
      </w:pPr>
      <w:r>
        <w:t xml:space="preserve">Thời gian chờ đợi không ngờ lại rất ngắn, kết quả thảo luận được đưa ra khá nhanh chóng, Âu Dương mơ hồ có dự cảm xấu.</w:t>
      </w:r>
    </w:p>
    <w:p>
      <w:pPr>
        <w:pStyle w:val="BodyText"/>
      </w:pPr>
      <w:r>
        <w:t xml:space="preserve">"Âu Dương tiên sinh, chúng tôi đã thảo luận qua, có một vài phương diện anh còn chưa đạt tới yêu cầu mà chúng tôi đưa ra."</w:t>
      </w:r>
    </w:p>
    <w:p>
      <w:pPr>
        <w:pStyle w:val="BodyText"/>
      </w:pPr>
      <w:r>
        <w:t xml:space="preserve">Âu Dương vội gật đầu thụ giáo, trong lòng đã có chút lạnh.</w:t>
      </w:r>
    </w:p>
    <w:p>
      <w:pPr>
        <w:pStyle w:val="BodyText"/>
      </w:pPr>
      <w:r>
        <w:t xml:space="preserve">"Nhưng phương diện luận văn học thuật lại khiến người ta ấn tuợng sâu sắc, chúng tôi cho rằng anh thực sự có năng lực. Sau này hãy cùng nhau nỗ lực phát huy."</w:t>
      </w:r>
    </w:p>
    <w:p>
      <w:pPr>
        <w:pStyle w:val="BodyText"/>
      </w:pPr>
      <w:r>
        <w:t xml:space="preserve">Âu Dương chẳng phản ứng được gì, cho đến khi viện trưởng vươn tay có hảo ý bắt, anh mới vội nắm lấy, nói "Cám ơn".</w:t>
      </w:r>
    </w:p>
    <w:p>
      <w:pPr>
        <w:pStyle w:val="BodyText"/>
      </w:pPr>
      <w:r>
        <w:t xml:space="preserve">Lúc kí tên vào hợp đồng, Âu Dương vẫn không thể tin được bản thân đã trở thành giáo sư đại học T, thế nhưng trên cả hưng phấn chính là một cảm giác vô cùng mãnh liệt rằng có gì đó không đúng ở đây.</w:t>
      </w:r>
    </w:p>
    <w:p>
      <w:pPr>
        <w:pStyle w:val="BodyText"/>
      </w:pPr>
      <w:r>
        <w:t xml:space="preserve">"Từ đây đến lúc anh đi dạy vẫn còn một khoảng thời gian nữa, hai ngày này mau chóng hoàn tất các thủ tục đi."</w:t>
      </w:r>
    </w:p>
    <w:p>
      <w:pPr>
        <w:pStyle w:val="BodyText"/>
      </w:pPr>
      <w:r>
        <w:t xml:space="preserve">Âu Dương càng cảm thấy không yên hơn, vết nhơ nhục nhã "dâm loạn học sinh" anh không hề đề cập qua. Anh không biết hồ sơ do địa phương lưu lại sau khi chuyển đến, học viện có hay không thay đổi quyết định.</w:t>
      </w:r>
    </w:p>
    <w:p>
      <w:pPr>
        <w:pStyle w:val="BodyText"/>
      </w:pPr>
      <w:r>
        <w:t xml:space="preserve">Sống trong nỗi bất an vài ngày, rốt cuộc nhận được điện thoại của học viện ngoại văn đại học T. Âu Dương cầm ống nghe mà tay không khỏi run run, nhưng bí thư dạy học chỉ mời anh đến nhận giáo án dạy học cùng với việc xác nhận lại lịch dạy, đối với chuyện hồ sơ, cũng không hề đề cập qua.</w:t>
      </w:r>
    </w:p>
    <w:p>
      <w:pPr>
        <w:pStyle w:val="BodyText"/>
      </w:pPr>
      <w:r>
        <w:t xml:space="preserve">Âu Dương không tin đại học T lại có thể phóng khoáng đến mức này. Cho dù những việc thế này không làm ảnh hưởng đến công tác tuyển dụng giáo viên, nhưng ít nhất cũng sẽ yêu cầu anh đưa ra một lời giải thích thuyết phục. Vậy mà viện trưởng lại cười khanh khách, không hề có biểu hiện bất thường nào, còn mời anh uống trà, khách khí tiếp đón anh ngồi xuống nói chuyện phiếm.</w:t>
      </w:r>
    </w:p>
    <w:p>
      <w:pPr>
        <w:pStyle w:val="BodyText"/>
      </w:pPr>
      <w:r>
        <w:t xml:space="preserve">Khi Âu Dương còn là học sinh chưa từng dám nghĩ có một ngày sẽ được viện trưởng ôn hòa đối đãi như lão bằng hữu thế này, thân toát đầy mồ hôi, có chút ngồi không yên: "Vương viện trưởng, em muốn hỏi, hồ sơ của em, không có vấn đề gì sao?"</w:t>
      </w:r>
    </w:p>
    <w:p>
      <w:pPr>
        <w:pStyle w:val="BodyText"/>
      </w:pPr>
      <w:r>
        <w:t xml:space="preserve">"Không có vấn đề gì, đã nhận được rồi, hiện tại cũng được khoa cất giữ."</w:t>
      </w:r>
    </w:p>
    <w:p>
      <w:pPr>
        <w:pStyle w:val="BodyText"/>
      </w:pPr>
      <w:r>
        <w:t xml:space="preserve">"Như, nếu trên đó có vết bẩn...."</w:t>
      </w:r>
    </w:p>
    <w:p>
      <w:pPr>
        <w:pStyle w:val="BodyText"/>
      </w:pPr>
      <w:r>
        <w:t xml:space="preserve">"Có vết bẩn sao?"- Đối phương cười- "Số liệu trên hồ sơ của cậu thật sạch sẽ* a."</w:t>
      </w:r>
    </w:p>
    <w:p>
      <w:pPr>
        <w:pStyle w:val="BodyText"/>
      </w:pPr>
      <w:r>
        <w:t xml:space="preserve">Âu Dương nhất thời mơ hồ, không biết viện trưởng dùng từ đơn kia ý chỉ "vệ sinh sạch sẽ" hay là "lý lịch trong sạch". Nhưng nhìn vào biểu tình của đối phương, hình như không phải ám chỉ "túi hồ sơ được bảo quản tốt".</w:t>
      </w:r>
    </w:p>
    <w:p>
      <w:pPr>
        <w:pStyle w:val="BodyText"/>
      </w:pPr>
      <w:r>
        <w:t xml:space="preserve">"Thực ra hồ sơ cậu như thế cũng là quá đơn giản*, cậu chỉ có một năm kinh nghiệm giáo viên trung học. Cho nên phải cố gắng a."</w:t>
      </w:r>
    </w:p>
    <w:p>
      <w:pPr>
        <w:pStyle w:val="BodyText"/>
      </w:pPr>
      <w:r>
        <w:t xml:space="preserve">*đơn giản: (ý là thiếu kinh nghiệm, không có gì đặc sắc)</w:t>
      </w:r>
    </w:p>
    <w:p>
      <w:pPr>
        <w:pStyle w:val="BodyText"/>
      </w:pPr>
      <w:r>
        <w:t xml:space="preserve">Âu Dương ngơ ngác, nhìn thấy viện trưởng còn thực sự thưởng thức tách trà mới pha, đột nhiên hiểu ra, lúc này đầu óc cũng trở nên trống rỗng.</w:t>
      </w:r>
    </w:p>
    <w:p>
      <w:pPr>
        <w:pStyle w:val="BodyText"/>
      </w:pPr>
      <w:r>
        <w:t xml:space="preserve">Cái dấu "hành vi phạm tội" trong hồ sơ của anh, viện trưởng thực ra chưa từng nhìn qua, hẳn là do nó vốn không còn trong hồ sơ nữa rồi.</w:t>
      </w:r>
    </w:p>
    <w:p>
      <w:pPr>
        <w:pStyle w:val="BodyText"/>
      </w:pPr>
      <w:r>
        <w:t xml:space="preserve">Anh cũng không biết chuyện gì đã xảy ra, có lẽ là đối phương nhìn lầm, cũng có thể trong lúc bảo quản hay chuyển giao có xảy ra sai sót gì đó. Không biết nhầm lẫn thế nào, mới có thể đem việc trầm trọng như vậy xóa sạch sẽ.</w:t>
      </w:r>
    </w:p>
    <w:p>
      <w:pPr>
        <w:pStyle w:val="BodyText"/>
      </w:pPr>
      <w:r>
        <w:t xml:space="preserve">Thứ phiền phức lâu nay vẫn không ngừng tra tấn anh bây giờ lại đột nhiên tiêu thất, tựa như nó chưa từng tồn tại.</w:t>
      </w:r>
    </w:p>
    <w:p>
      <w:pPr>
        <w:pStyle w:val="BodyText"/>
      </w:pPr>
      <w:r>
        <w:t xml:space="preserve">Giải thoát đột ngột như vậy, anh từ nay về sau trong sạch, còn nhận được một công tác mà trước giờ chưa từng dám nghĩ đến, dấu vết của đoạn quá khứ âm u kia giống như vệt nước được lau khô, cuộc sống rất nhanh sẽ tươi mới, trở lại như trước kia.</w:t>
      </w:r>
    </w:p>
    <w:p>
      <w:pPr>
        <w:pStyle w:val="BodyText"/>
      </w:pPr>
      <w:r>
        <w:t xml:space="preserve">Nhưng Âu Dương chỉ cảm thấy có chút mơ hồ.</w:t>
      </w:r>
    </w:p>
    <w:p>
      <w:pPr>
        <w:pStyle w:val="BodyText"/>
      </w:pPr>
      <w:r>
        <w:t xml:space="preserve">Âu Dương rốt cục xác định bản thân đã được đại học T nhận vào làm, đây quả là chuyện tốt trời ban, Chung Lý so với anh còn cao hứng hơn, lại mời khách đến dùng cơm, lại thay anh chuẩn bị trang phục mới và những phụ trang cần trong công tác, mọi người liền một phen náo nhiệt.</w:t>
      </w:r>
    </w:p>
    <w:p>
      <w:pPr>
        <w:pStyle w:val="BodyText"/>
      </w:pPr>
      <w:r>
        <w:t xml:space="preserve">Cái đồng hồ kia Âu Dương vẫn là nhắm mắt ném vào thùng rác. Lần này anh tin là thực sự vứt bỏ được rồi, không có việc gì không thể quên, anh phải từ mai rùa đi ra, phải bắt đầu nhân sinh mới, đem những kí ức không nên nhớ toàn bộ xóa tất cả.</w:t>
      </w:r>
    </w:p>
    <w:p>
      <w:pPr>
        <w:pStyle w:val="BodyText"/>
      </w:pPr>
      <w:r>
        <w:t xml:space="preserve">Viện trưởng có ý định cho Âu Dương sau này phụ trách giảng dạy chương trình phiên dịch văn học Anh – Mỹ nâng cao, khiến anh thụ sủng nhược kinh một hồi. Nhưng vì là năm đầu tiên nên anh còn thiếu kinh nghiệm, trước tiên được sắp xếp dạy ngoại ngữ cộng đồng, trở thành một giáo sư cộng đồng.</w:t>
      </w:r>
    </w:p>
    <w:p>
      <w:pPr>
        <w:pStyle w:val="BodyText"/>
      </w:pPr>
      <w:r>
        <w:t xml:space="preserve">Học viên của lớp cộng đồng gồm đủ các thành phần, hệ nào cũng có, hoàn toàn khác với đám học trò trung học lúc nào cũng chỉ mặc một loại đồng phục duy nhất.</w:t>
      </w:r>
    </w:p>
    <w:p>
      <w:pPr>
        <w:pStyle w:val="BodyText"/>
      </w:pPr>
      <w:r>
        <w:t xml:space="preserve">Âu Dương đến từ rất sớm, lại ngại không dám đứng trên bục giảng, trước tiên đành chờ đợi ngoài cửa. Không ngừng thấy các học viên nữ vận quần short ngắn cũn cỡn mang giày ống, cùng với các học viên nam quấn khăn choàng cổ mà mặc áo ngắn tay lướt qua trước mắt, một số nam sinh còn đeo khuyên cả hai bên tai, nhưng khẳng định số lượng cũng không nhiều.</w:t>
      </w:r>
    </w:p>
    <w:p>
      <w:pPr>
        <w:pStyle w:val="BodyText"/>
      </w:pPr>
      <w:r>
        <w:t xml:space="preserve">Dưới cặp kính anh như được mở rộng tầm mắt, hàng ngày ra đường đều đi xe hoặc đội mũ kín mít, Âu Dương lại còn lâu lâu mới xuất môn một lần, hiện giờ thấy ngạc nhiên không thôi, mắt đều hoa cả lên. Tiểu hài tử hiện tại có vẻ như đứa nào cũng dễ nhìn. Thế nhưng bọn họ hoặc hai tay trống trơn hoặc chỉ mang theo một chiếc túi nhỏ, rốt cuộc sách vở để ở đâu a.</w:t>
      </w:r>
    </w:p>
    <w:p>
      <w:pPr>
        <w:pStyle w:val="BodyText"/>
      </w:pPr>
      <w:r>
        <w:t xml:space="preserve">Chừng hai phút nữa là vào giờ học, trong phòng mọi người đã ngồi không ít, Âu Dương trấn định một chút, bắt đầu đi về phía lớp học.</w:t>
      </w:r>
    </w:p>
    <w:p>
      <w:pPr>
        <w:pStyle w:val="BodyText"/>
      </w:pPr>
      <w:r>
        <w:t xml:space="preserve">Vừa mới bước vào, chân còn chưa kia đứng vững đã bị một người từ phía sau lấn tới đụng thẳng vào người. Lực đạo khá lớn làm cho anh lảo đảo, thiếu chút nữa hất cả bình giữ nước ấm về phía trước.</w:t>
      </w:r>
    </w:p>
    <w:p>
      <w:pPr>
        <w:pStyle w:val="BodyText"/>
      </w:pPr>
      <w:r>
        <w:t xml:space="preserve">"A a! Ngượng ngùng!"- Người nọ theo bản năng vươn một tay ra ôm Âu Dương lại. Trong phòng học lác đác vài tiếng cười.</w:t>
      </w:r>
    </w:p>
    <w:p>
      <w:pPr>
        <w:pStyle w:val="BodyText"/>
      </w:pPr>
      <w:r>
        <w:t xml:space="preserve">"Không sao"- Âu Dương có chút xấu hổ, đem sách ở bên hông một lần nữa kẹp chặt lại, sau đó quay đầu nhìn mặt tiểu hài tử liều lĩnh kia.</w:t>
      </w:r>
    </w:p>
    <w:p>
      <w:pPr>
        <w:pStyle w:val="BodyText"/>
      </w:pPr>
      <w:r>
        <w:t xml:space="preserve">Đụng vào lưng anh là một đứa nhỏ dáng người cao cao, cười rất đáng yêu, tóc hơi xoăn, mắt to đen, nước da tiểu mạch.</w:t>
      </w:r>
    </w:p>
    <w:p>
      <w:pPr>
        <w:pStyle w:val="BodyText"/>
      </w:pPr>
      <w:r>
        <w:t xml:space="preserve">Đối diện một hồi, lại cảm thấy người này rất quen mặt.</w:t>
      </w:r>
    </w:p>
    <w:p>
      <w:pPr>
        <w:pStyle w:val="BodyText"/>
      </w:pPr>
      <w:r>
        <w:t xml:space="preserve">Âu Dương phản ứng thật chậm, tuy rằng do dự, nhưng trong đầu đã sớm đưa ra một cái tên: "Lâm Cánh?"</w:t>
      </w:r>
    </w:p>
    <w:p>
      <w:pPr>
        <w:pStyle w:val="BodyText"/>
      </w:pPr>
      <w:r>
        <w:t xml:space="preserve">"A, thầy Âu Dương!"</w:t>
      </w:r>
    </w:p>
    <w:p>
      <w:pPr>
        <w:pStyle w:val="BodyText"/>
      </w:pPr>
      <w:r>
        <w:t xml:space="preserve">".........."- Âu Dương chưa từng nghĩ tới tại nơi này lại gặp được học trò mình đã dạy khi còn ở Nam Cao, hơn nữa hiện tại cũng tiếp tục là học trò của anh.</w:t>
      </w:r>
    </w:p>
    <w:p>
      <w:pPr>
        <w:pStyle w:val="BodyText"/>
      </w:pPr>
      <w:r>
        <w:t xml:space="preserve">Lâm Cánh tuy không chăm chỉ học hành, lưu ban một hai năm cũng không có gì kì quái, nhưng đã qua sáu năm cư nhiên còn chưa hoàn thành xong đại học, quả thật rất ly kì.</w:t>
      </w:r>
    </w:p>
    <w:p>
      <w:pPr>
        <w:pStyle w:val="BodyText"/>
      </w:pPr>
      <w:r>
        <w:t xml:space="preserve">Hết giờ học, Lâm Cánh liền đứng tại cửa chờ anh, tươi cười như kẻ có lỗi. Âu Dương cũng thật cao hứng, coi như tái kiến cố nhân, nhớ đến năm đó hắn cả ngày trốn học, khiến anh tức giận không ít, hiện giờ lại thật đáng yêu.</w:t>
      </w:r>
    </w:p>
    <w:p>
      <w:pPr>
        <w:pStyle w:val="BodyText"/>
      </w:pPr>
      <w:r>
        <w:t xml:space="preserve">"Em xem, em đã cao lớn đến như vậy....."</w:t>
      </w:r>
    </w:p>
    <w:p>
      <w:pPr>
        <w:pStyle w:val="BodyText"/>
      </w:pPr>
      <w:r>
        <w:t xml:space="preserve">Lâm Cánh so với thời trung học cao hơn rất nhiều, bả vai cũng rộng hơn. Nhớ lúc hắn còn ở trung học khiến anh liên tưởng đến mấy tiểu nữ sinh, khi đi học rất thích giũa móng tay. Hiện tại thay đổi kiểu tóc cùng phong cách ăn mặc, đã tôn lên không ít khí khái nam tử của hắn.</w:t>
      </w:r>
    </w:p>
    <w:p>
      <w:pPr>
        <w:pStyle w:val="BodyText"/>
      </w:pPr>
      <w:r>
        <w:t xml:space="preserve">Năm đó là đứa nhỏ, mà lúc này đã trở thành một thanh niên.</w:t>
      </w:r>
    </w:p>
    <w:p>
      <w:pPr>
        <w:pStyle w:val="BodyText"/>
      </w:pPr>
      <w:r>
        <w:t xml:space="preserve">"Em như thế nào còn học ở đại học T, việc học chắc trễ nải nhiều lắm?"</w:t>
      </w:r>
    </w:p>
    <w:p>
      <w:pPr>
        <w:pStyle w:val="BodyText"/>
      </w:pPr>
      <w:r>
        <w:t xml:space="preserve">Lâm Cánh cười hì hì: "Lúc học năm hai em gặp một chút chuyện, phải làm đơn xin nghỉ để dưỡng bệnh, lại xuất ngoại đến Mỹ. Năm trước vừa trở về, bọn họ muốn em đi học lại, lúc đó mới biết em nguyên lai chưa đủ tư cách lên chuyên ngành, vòng vo một hồi, cho nên...."</w:t>
      </w:r>
    </w:p>
    <w:p>
      <w:pPr>
        <w:pStyle w:val="BodyText"/>
      </w:pPr>
      <w:r>
        <w:t xml:space="preserve">Cho nên hiện tại vẫn còn ở năm hai, Âu Dương một trận vựng huyễn.</w:t>
      </w:r>
    </w:p>
    <w:p>
      <w:pPr>
        <w:pStyle w:val="BodyText"/>
      </w:pPr>
      <w:r>
        <w:t xml:space="preserve">"Bệnh nghiêm trọng lắm sao? Thân thể hiện tại đã tốt chưa?"</w:t>
      </w:r>
    </w:p>
    <w:p>
      <w:pPr>
        <w:pStyle w:val="BodyText"/>
      </w:pPr>
      <w:r>
        <w:t xml:space="preserve">"Toàn bộ đều tốt, em so với thầy còn khỏe mạnh hơn nhiều."- Không thích đọc sách chính là không thích đọc sách, nhưng Lâm Cánh vẫn rất tôn trọng lão sư, cười meo meo giúp Âu Dương cầm túi công văn đựng sách cùng giáo án.</w:t>
      </w:r>
    </w:p>
    <w:p>
      <w:pPr>
        <w:pStyle w:val="BodyText"/>
      </w:pPr>
      <w:r>
        <w:t xml:space="preserve">"Việc học hiện tại như thế nào, có ổn không?"- Âu Dương hai ba câu liền không rời chuyên môn, bắt đầu lải nhải- "Không cần sợ phiền thầy, Tiếng Anh nếu có cái gì không hiểu, cứ hỏi thầy."</w:t>
      </w:r>
    </w:p>
    <w:p>
      <w:pPr>
        <w:pStyle w:val="BodyText"/>
      </w:pPr>
      <w:r>
        <w:t xml:space="preserve">"Em ở ngành quan hệ xã hội, thành tích rất ổn đi. Tiếng Anh em không viết nhiều, nhưng nói không ít nha."</w:t>
      </w:r>
    </w:p>
    <w:p>
      <w:pPr>
        <w:pStyle w:val="BodyText"/>
      </w:pPr>
      <w:r>
        <w:t xml:space="preserve">"Tỷ như?"</w:t>
      </w:r>
    </w:p>
    <w:p>
      <w:pPr>
        <w:pStyle w:val="BodyText"/>
      </w:pPr>
      <w:r>
        <w:t xml:space="preserve">Lâm Cánh meo meo cười: "Showyourass....."</w:t>
      </w:r>
    </w:p>
    <w:p>
      <w:pPr>
        <w:pStyle w:val="BodyText"/>
      </w:pPr>
      <w:r>
        <w:t xml:space="preserve">"Tốt lắm tốt lắm"- Âu Dương sau đó mới cuống quít lấy tay ngăn lại- "Kia cũng không phải thứ em nên học a....."</w:t>
      </w:r>
    </w:p>
    <w:p>
      <w:pPr>
        <w:pStyle w:val="BodyText"/>
      </w:pPr>
      <w:r>
        <w:t xml:space="preserve">Mặc kệ Tiếng Anh của hắn có khiến người ta đau đầu cỡ nào thì chuyên môn này cũng thật thích hợp với hắn. Lâm Cánh dáng người hảo, hoạt bát, giỏi giao tiếp, cho dù luôn trốn học ngủ gật, nhưng không bao giờ khiến cho người khác chán ghét. Đại khái bởi vì hắn luôn liếc mắt cười, dễ dàng khiến cho người khác nghĩ rằng hắn thích người ta, cho nên cũng nhịn không được phải thích lại hắn.</w:t>
      </w:r>
    </w:p>
    <w:p>
      <w:pPr>
        <w:pStyle w:val="BodyText"/>
      </w:pPr>
      <w:r>
        <w:t xml:space="preserve">"Thầy, chúng ta cùng ăn cơm trưa đi."</w:t>
      </w:r>
    </w:p>
    <w:p>
      <w:pPr>
        <w:pStyle w:val="BodyText"/>
      </w:pPr>
      <w:r>
        <w:t xml:space="preserve">"Chờ một chút đi. Hiện tại là lúc cao điểm, xung quanh hẳn không còn chỗ ngồi."</w:t>
      </w:r>
    </w:p>
    <w:p>
      <w:pPr>
        <w:pStyle w:val="BodyText"/>
      </w:pPr>
      <w:r>
        <w:t xml:space="preserve">"Chuyện này thầy không cần lo lắng....."- Lâm Cánh khoác tay lên vai anh- "Em sẽ giới thiệu một quán ăn vừa ngon vừa tiện lợi cho thầy. Về sau thầy có thể thường xuyên đến."</w:t>
      </w:r>
    </w:p>
    <w:p>
      <w:pPr>
        <w:pStyle w:val="BodyText"/>
      </w:pPr>
      <w:r>
        <w:t xml:space="preserve">Rõ ràng thoạt nhìn đã hết chỗ ngồi, Lâm Cánh lại đi đến phía trước cười nịnh nọt, nói với người ta hai câu, rất nhanh liền thu xếp được một chỗ không tồi, vẫn là bàn dành cho bốn người, tiểu quỷ này thật sự có khiếu giao tiếp trời cho.</w:t>
      </w:r>
    </w:p>
    <w:p>
      <w:pPr>
        <w:pStyle w:val="BodyText"/>
      </w:pPr>
      <w:r>
        <w:t xml:space="preserve">"Thầy, ở đây có cá bạc sốt chua hương vị thực ngon."</w:t>
      </w:r>
    </w:p>
    <w:p>
      <w:pPr>
        <w:pStyle w:val="BodyText"/>
      </w:pPr>
      <w:r>
        <w:t xml:space="preserve">Người bồi bàn nhắc nhở: "Tiên sinh, món này phải chờ hơi lâu."</w:t>
      </w:r>
    </w:p>
    <w:p>
      <w:pPr>
        <w:pStyle w:val="BodyText"/>
      </w:pPr>
      <w:r>
        <w:t xml:space="preserve">Lâm Cánh hướng nàng cười cười: "A, thật không?"</w:t>
      </w:r>
    </w:p>
    <w:p>
      <w:pPr>
        <w:pStyle w:val="BodyText"/>
      </w:pPr>
      <w:r>
        <w:t xml:space="preserve">".......... Sẽ có mau thôi."</w:t>
      </w:r>
    </w:p>
    <w:p>
      <w:pPr>
        <w:pStyle w:val="BodyText"/>
      </w:pPr>
      <w:r>
        <w:t xml:space="preserve">Quả nhiên thức ăn bọn họ kêu so với các khách khác đều được bưng đến nhanh hơn, cả lượng cũng nhiều hơn một chút. Chính là chỉ cần cười cười đã có được một chỗ tốt như thế, Âu Dương vừa ăn vừa cảm khái không thôi.</w:t>
      </w:r>
    </w:p>
    <w:p>
      <w:pPr>
        <w:pStyle w:val="BodyText"/>
      </w:pPr>
      <w:r>
        <w:t xml:space="preserve">"Thầy, buổi chiều còn lớp dạy không?"</w:t>
      </w:r>
    </w:p>
    <w:p>
      <w:pPr>
        <w:pStyle w:val="BodyText"/>
      </w:pPr>
      <w:r>
        <w:t xml:space="preserve">"Ân, hai tiết bảy, tám."- Âu Dương nói xong liền mơ hồ cảm thấy mệt mỏi. Tối hôm qua vì quá khẩn trương, cả đêm nằm mộng thấy bản thân lúc thì đi trễ lúc thì tìm không ra phòng học, thực là chật vật.</w:t>
      </w:r>
    </w:p>
    <w:p>
      <w:pPr>
        <w:pStyle w:val="BodyText"/>
      </w:pPr>
      <w:r>
        <w:t xml:space="preserve">"Giữa trưa thầy muốn đi đâu nghỉ ngơi?"</w:t>
      </w:r>
    </w:p>
    <w:p>
      <w:pPr>
        <w:pStyle w:val="BodyText"/>
      </w:pPr>
      <w:r>
        <w:t xml:space="preserve">"Phòng nghỉ dành cho giáo sư có thể ngồi, còn có nước uống."</w:t>
      </w:r>
    </w:p>
    <w:p>
      <w:pPr>
        <w:pStyle w:val="BodyText"/>
      </w:pPr>
      <w:r>
        <w:t xml:space="preserve">"Em dẫn ngươi đến một chỗ, có thể nằm nghỉ ngơi. Ông chủ quen biết với em, cứ báo tên em ra thì sẽ được miễn phí."</w:t>
      </w:r>
    </w:p>
    <w:p>
      <w:pPr>
        <w:pStyle w:val="BodyText"/>
      </w:pPr>
      <w:r>
        <w:t xml:space="preserve">Âu Dương vừa đến đây dạy nên chưa quen với môi trường mới, mà Lâm Cánh đã muốn trở thành người rành rẽ đường đi nước bước, mọi nơi hắn đều biết, thực sự rất hợp ý anh.</w:t>
      </w:r>
    </w:p>
    <w:p>
      <w:pPr>
        <w:pStyle w:val="BodyText"/>
      </w:pPr>
      <w:r>
        <w:t xml:space="preserve">Quán cà phê này cùng nhà ăn ban nãy khá giống nhau, đều là nơi để học trò hứng khởi tiêu tiền vào, nhưng nơi này rất sạch sẽ, khiến người khác thật thoải mái. Bên ngoài là ban ngày, bên trong ánh sáng lại chỉ vừa đủ đề nhìn thấy đồ vật, sô pha mềm mại, âm nhạc trầm thấp du dương réo rắt như tiếng nước chảy.</w:t>
      </w:r>
    </w:p>
    <w:p>
      <w:pPr>
        <w:pStyle w:val="BodyText"/>
      </w:pPr>
      <w:r>
        <w:t xml:space="preserve">Âu Dương ngồi xuống, ngay lập tức rơi vào không gian an tĩnh của nó.</w:t>
      </w:r>
    </w:p>
    <w:p>
      <w:pPr>
        <w:pStyle w:val="BodyText"/>
      </w:pPr>
      <w:r>
        <w:t xml:space="preserve">Anh ngủ vừa ngon vừa sâu, thời điểm được Lâm Cánh đánh thức sau hai giờ, cảm giác giống như nãy giờ bản thân mình chỉ nhắm mắt một chút thôi.</w:t>
      </w:r>
    </w:p>
    <w:p>
      <w:pPr>
        <w:pStyle w:val="BodyText"/>
      </w:pPr>
      <w:r>
        <w:t xml:space="preserve">"Uống một ly cà phê, để còn có tinh thần đi dạy. Thầy về sau muốn ngủ trưa có thể đến chỗ này."</w:t>
      </w:r>
    </w:p>
    <w:p>
      <w:pPr>
        <w:pStyle w:val="BodyText"/>
      </w:pPr>
      <w:r>
        <w:t xml:space="preserve">Cái ly đưa qua không chỉ có hương khí xung quanh, còn thực ấm tay. Đứa nhỏ này thật sự là hiểu ý kẻ khác.</w:t>
      </w:r>
    </w:p>
    <w:p>
      <w:pPr>
        <w:pStyle w:val="BodyText"/>
      </w:pPr>
      <w:r>
        <w:t xml:space="preserve">Lâm Cánh ngồi bên cạnh anh, meo meo cười: "Thầy bộ dáng lúc ngủ thực đáng yêu."</w:t>
      </w:r>
    </w:p>
    <w:p>
      <w:pPr>
        <w:pStyle w:val="BodyText"/>
      </w:pPr>
      <w:r>
        <w:t xml:space="preserve">Âu Dương chỉ cảm thấy người trẻ tuổi suy nghĩ thật không thể bắt kịp, không biết phải đáp lời hắn thế nào: "Ân, em cũng thực đáng yêu."</w:t>
      </w:r>
    </w:p>
    <w:p>
      <w:pPr>
        <w:pStyle w:val="BodyText"/>
      </w:pPr>
      <w:r>
        <w:t xml:space="preserve">"Phải không?"- Lâm Cánh ngay lập tức để lộ vẻ mặt làm nũng như một con mèo nhỏ- "Như vậy, mai mốt thầy có thời gian rảnh rỗi thì tìm em ngoạn đi."</w:t>
      </w:r>
    </w:p>
    <w:p>
      <w:pPr>
        <w:pStyle w:val="BodyText"/>
      </w:pPr>
      <w:r>
        <w:t xml:space="preserve">"Phải nói nếu ngưemơi có thời gian thì tìm thầy đọc sách."</w:t>
      </w:r>
    </w:p>
    <w:p>
      <w:pPr>
        <w:pStyle w:val="BodyText"/>
      </w:pPr>
      <w:r>
        <w:t xml:space="preserve">"Có thể vừa ngoạn vừa học bài a, buổi tối chúng ta còn có thể cùng nhau ăn cơm."</w:t>
      </w:r>
    </w:p>
    <w:p>
      <w:pPr>
        <w:pStyle w:val="BodyText"/>
      </w:pPr>
      <w:r>
        <w:t xml:space="preserve">Khó có cơ hội gặp lại học trò cũ, Âu Dương cũng thực hoài niệm chuyện xưa, đối với đòn tấn công của tiểu động vật đáng yêu này chỉ biết vô phương cự tuyệt.</w:t>
      </w:r>
    </w:p>
    <w:p>
      <w:pPr>
        <w:pStyle w:val="BodyText"/>
      </w:pPr>
      <w:r>
        <w:t xml:space="preserve">"Vậy nếu em thấy tiện thì cứ qua nhà thầy ăn cơm tối, ăn cơm nhà là được."</w:t>
      </w:r>
    </w:p>
    <w:p>
      <w:pPr>
        <w:pStyle w:val="BodyText"/>
      </w:pPr>
      <w:r>
        <w:t xml:space="preserve">Đi làm ngày đầu tiên, Âu Dương lại mang một nam sinh về nhà. Chung Lý nhìn thấy Lâm Cánh bộ dáng tiêu sái anh tuấn, vẻ mặt công tử đào hoa hay tươi cười, không giống dạng người trung hậu thiện lương liền rất khẩn trương: "Tiểu Văn, cậu sẽ không lại....."</w:t>
      </w:r>
    </w:p>
    <w:p>
      <w:pPr>
        <w:pStyle w:val="BodyText"/>
      </w:pPr>
      <w:r>
        <w:t xml:space="preserve">Âu Dương nhất thời khó xử: "Tớ sẽ không. Đây là học trò bình thường thôi."</w:t>
      </w:r>
    </w:p>
    <w:p>
      <w:pPr>
        <w:pStyle w:val="BodyText"/>
      </w:pPr>
      <w:r>
        <w:t xml:space="preserve">Chung Lý ấn ấn đầu: "Vậy là tốt rồi. Tiểu hài tử đều không đáng tin cậy, cậu cũng đừng có hồ đồ thêm lần nữa."</w:t>
      </w:r>
    </w:p>
    <w:p>
      <w:pPr>
        <w:pStyle w:val="BodyText"/>
      </w:pPr>
      <w:r>
        <w:t xml:space="preserve">Âu Dương cảm thấy hơi thẹn. Anh cũng đâu có cơ khát như vậy, sẽ không vì ngươi ta chỉ hơi hòa nhã với mình, liền đâm đầu vào.</w:t>
      </w:r>
    </w:p>
    <w:p>
      <w:pPr>
        <w:pStyle w:val="Compact"/>
      </w:pPr>
      <w:r>
        <w:br w:type="textWrapping"/>
      </w:r>
      <w:r>
        <w:br w:type="textWrapping"/>
      </w:r>
    </w:p>
    <w:p>
      <w:pPr>
        <w:pStyle w:val="Heading2"/>
      </w:pPr>
      <w:bookmarkStart w:id="37" w:name="chương-mười-lăm"/>
      <w:bookmarkEnd w:id="37"/>
      <w:r>
        <w:t xml:space="preserve">15. Chương Mười Lăm</w:t>
      </w:r>
    </w:p>
    <w:p>
      <w:pPr>
        <w:pStyle w:val="Compact"/>
      </w:pPr>
      <w:r>
        <w:br w:type="textWrapping"/>
      </w:r>
      <w:r>
        <w:br w:type="textWrapping"/>
      </w:r>
      <w:r>
        <w:t xml:space="preserve">☼ CHƯƠNG MƯỜI LĂM ☼</w:t>
      </w:r>
    </w:p>
    <w:p>
      <w:pPr>
        <w:pStyle w:val="BodyText"/>
      </w:pPr>
      <w:r>
        <w:t xml:space="preserve">Âu Dương và Lâm Cánh quả thật càng ngày càng trở nên thân mật.</w:t>
      </w:r>
    </w:p>
    <w:p>
      <w:pPr>
        <w:pStyle w:val="BodyText"/>
      </w:pPr>
      <w:r>
        <w:t xml:space="preserve">Một đứa nhỏ như vậy thật khó khiến người khác không thích. Đến một kẻ chậm tiếp thu tin tức như Âu Dương cũng biết Lâm Cánh rất được hoan nghênh, thực dễ dàng khiến vạn nhân mê, lúc đi học luôn được mấy nữ sinh ngoại hệ ngồi vây quanh, còn mang nhiều thứ cho hắn ăn.</w:t>
      </w:r>
    </w:p>
    <w:p>
      <w:pPr>
        <w:pStyle w:val="BodyText"/>
      </w:pPr>
      <w:r>
        <w:t xml:space="preserve">Mà Lâm Cánh chỉ cười hì hì, tiếp xúc với ai cũng rất khá, rất khéo léo. Nhưng tiểu hài tử từ đầu chính là chỉ thích vui đùa thôi.</w:t>
      </w:r>
    </w:p>
    <w:p>
      <w:pPr>
        <w:pStyle w:val="BodyText"/>
      </w:pPr>
      <w:r>
        <w:t xml:space="preserve">Chung Lý quả thật đã lo lắng dư thừa, dù Lâm Cánh có mị lực như thế nào đi nữa, dù Âu Dương có độc thân như thế nào đi nữa, anh cũng không phải đồ háo sắc. Mị lực của người khác cùng anh không có quan hệ, anh tuy rất dễ có cảm tình với người ta, nhưng tuyệt đối sẽ không phát triển theo hướng kia.</w:t>
      </w:r>
    </w:p>
    <w:p>
      <w:pPr>
        <w:pStyle w:val="BodyText"/>
      </w:pPr>
      <w:r>
        <w:t xml:space="preserve">Anh cả đời này động tâm yêu đương, chỉ có một lần duy nhất thôi.</w:t>
      </w:r>
    </w:p>
    <w:p>
      <w:pPr>
        <w:pStyle w:val="BodyText"/>
      </w:pPr>
      <w:r>
        <w:t xml:space="preserve">"Hi Văn......"</w:t>
      </w:r>
    </w:p>
    <w:p>
      <w:pPr>
        <w:pStyle w:val="BodyText"/>
      </w:pPr>
      <w:r>
        <w:t xml:space="preserve">Nghe được tiếng nói quen thuộc, Âu Dương liền thu lại sách giáo khoa, quay đầu: "Phải gọi thầy là thầy."</w:t>
      </w:r>
    </w:p>
    <w:p>
      <w:pPr>
        <w:pStyle w:val="BodyText"/>
      </w:pPr>
      <w:r>
        <w:t xml:space="preserve">"Mở miệng ra."</w:t>
      </w:r>
    </w:p>
    <w:p>
      <w:pPr>
        <w:pStyle w:val="BodyText"/>
      </w:pPr>
      <w:r>
        <w:t xml:space="preserve">"A?"</w:t>
      </w:r>
    </w:p>
    <w:p>
      <w:pPr>
        <w:pStyle w:val="BodyText"/>
      </w:pPr>
      <w:r>
        <w:t xml:space="preserve">Có cái gì đó được nhét vào miệng, dọa Âu Dương nhảy dựng, rất nhanh muốn nhổ ra, lúc này đầu lưỡi cảm nhận được hương vị nồng đậm ngọt ngào của nó, mới biết đây là một viên chocolate.</w:t>
      </w:r>
    </w:p>
    <w:p>
      <w:pPr>
        <w:pStyle w:val="BodyText"/>
      </w:pPr>
      <w:r>
        <w:t xml:space="preserve">"Hắc hắc, ăn ngon không? Em có mang đến một hộp cho thầy."</w:t>
      </w:r>
    </w:p>
    <w:p>
      <w:pPr>
        <w:pStyle w:val="BodyText"/>
      </w:pPr>
      <w:r>
        <w:t xml:space="preserve">Âu Dương nhìn thấy Lâm Cánh giống như hiến tặng bảo vật mà mở túi xách ra, túi của sinh viên thật phong phú so với học sinh trung học, cái gì cũng đều có.</w:t>
      </w:r>
    </w:p>
    <w:p>
      <w:pPr>
        <w:pStyle w:val="BodyText"/>
      </w:pPr>
      <w:r>
        <w:t xml:space="preserve">"............. sách của em đâu?!"</w:t>
      </w:r>
    </w:p>
    <w:p>
      <w:pPr>
        <w:pStyle w:val="BodyText"/>
      </w:pPr>
      <w:r>
        <w:t xml:space="preserve">Chỉ có sách là lúc nào cũng quên mang.</w:t>
      </w:r>
    </w:p>
    <w:p>
      <w:pPr>
        <w:pStyle w:val="BodyText"/>
      </w:pPr>
      <w:r>
        <w:t xml:space="preserve">Lâm Cánh gãi gãi đầu, cười đến đáng yêu, khiến người ta không đành lòng đánh hắn: "em chỉ một lòng nghĩ đến chuyện mang kẹo cho anh thôi".</w:t>
      </w:r>
    </w:p>
    <w:p>
      <w:pPr>
        <w:pStyle w:val="BodyText"/>
      </w:pPr>
      <w:r>
        <w:t xml:space="preserve">Dạo này hết giờ học Lâm Cánh thường đến tìm anh, Âu Dương cũng đã quen, thường xuyên có kẹo hoặc một ít điểm tâm để ăn, nhưng anh vẫn hi vọng Lâm Cánh mang công khóa đến hỏi anh.</w:t>
      </w:r>
    </w:p>
    <w:p>
      <w:pPr>
        <w:pStyle w:val="BodyText"/>
      </w:pPr>
      <w:r>
        <w:t xml:space="preserve">"Hi Văn, anh muốn đi đâu?"</w:t>
      </w:r>
    </w:p>
    <w:p>
      <w:pPr>
        <w:pStyle w:val="BodyText"/>
      </w:pPr>
      <w:r>
        <w:t xml:space="preserve">Âu Dương không thèm sửa xưng hô của hắn nữa: "Vẫn còn sớm, thầy đi xem sách một chút."</w:t>
      </w:r>
    </w:p>
    <w:p>
      <w:pPr>
        <w:pStyle w:val="BodyText"/>
      </w:pPr>
      <w:r>
        <w:t xml:space="preserve">"A, em với anh cùng đi."</w:t>
      </w:r>
    </w:p>
    <w:p>
      <w:pPr>
        <w:pStyle w:val="BodyText"/>
      </w:pPr>
      <w:r>
        <w:t xml:space="preserve">"Thầy muốn đến thư viện."</w:t>
      </w:r>
    </w:p>
    <w:p>
      <w:pPr>
        <w:pStyle w:val="BodyText"/>
      </w:pPr>
      <w:r>
        <w:t xml:space="preserve">"Di, đổi nơi khác đi......."- Lâm Cánh đau khổ năn nỉ- "Thư viện cái loại địa phương này, đi vào sẽ muốn ngủ. Hơn nữa nhìn thấy giá sách em lại muốn đại tiện."</w:t>
      </w:r>
    </w:p>
    <w:p>
      <w:pPr>
        <w:pStyle w:val="BodyText"/>
      </w:pPr>
      <w:r>
        <w:t xml:space="preserve">"......."</w:t>
      </w:r>
    </w:p>
    <w:p>
      <w:pPr>
        <w:pStyle w:val="BodyText"/>
      </w:pPr>
      <w:r>
        <w:t xml:space="preserve">"Quán trà lần trước đến lúc giữa trưa cũng thực thanh tịnh, lại thoải mái, còn có điểm tâm để ăn."</w:t>
      </w:r>
    </w:p>
    <w:p>
      <w:pPr>
        <w:pStyle w:val="BodyText"/>
      </w:pPr>
      <w:r>
        <w:t xml:space="preserve">Âu Dương lắc đầu: "Vì cái gì phải đi đến mấy nơi tốn kém đó?". Hơn nữa vết chocolate dính trên sách cũng khiến anh bực bội.</w:t>
      </w:r>
    </w:p>
    <w:p>
      <w:pPr>
        <w:pStyle w:val="BodyText"/>
      </w:pPr>
      <w:r>
        <w:t xml:space="preserve">"Không nên đi thư viện"- Lâm Cánh ai oán kêu thảm thiết- "Đi vào em sẽ lập tức đại tiện ra...."</w:t>
      </w:r>
    </w:p>
    <w:p>
      <w:pPr>
        <w:pStyle w:val="BodyText"/>
      </w:pPr>
      <w:r>
        <w:t xml:space="preserve">"............."- Âu Dương đối với hắn vô phương- "Được rồi, chờ thầy lấy tiền đã."</w:t>
      </w:r>
    </w:p>
    <w:p>
      <w:pPr>
        <w:pStyle w:val="BodyText"/>
      </w:pPr>
      <w:r>
        <w:t xml:space="preserve">Lâm Cánh kéo anh lại: "Không cần, một mình em trả."</w:t>
      </w:r>
    </w:p>
    <w:p>
      <w:pPr>
        <w:pStyle w:val="BodyText"/>
      </w:pPr>
      <w:r>
        <w:t xml:space="preserve">"Cái đó không được."- Âu Dương đột nhiên nghĩ đến cái gì đó, quay đầu nhìn hắn nghiêm túc nói- "Còn có, dù em như vậy, thầy cũng không đem đề thi giữa khóa đưa cho em."</w:t>
      </w:r>
    </w:p>
    <w:p>
      <w:pPr>
        <w:pStyle w:val="BodyText"/>
      </w:pPr>
      <w:r>
        <w:t xml:space="preserve">Lâm Cánh chu miệng, ủy ủy khuất khuất: "Hi Văn, anh hiểu nhầm rồi."</w:t>
      </w:r>
    </w:p>
    <w:p>
      <w:pPr>
        <w:pStyle w:val="BodyText"/>
      </w:pPr>
      <w:r>
        <w:t xml:space="preserve">Âu Dương có chút hối hận. Anh không phải cố ý nghi kị, giáo viên ở đại học cùng với học trò ít tiếp xúc hơn so với trung học, anh cũng không phải mẫu người học trò thích làm bằng hữu cùng, còn những ai có đến bắt chuyện làm thân với anh, hai ba câu sau liền chuyển đề tài nhắc tới chuyện đề thi.</w:t>
      </w:r>
    </w:p>
    <w:p>
      <w:pPr>
        <w:pStyle w:val="BodyText"/>
      </w:pPr>
      <w:r>
        <w:t xml:space="preserve">Lâm Cánh vô duyên vô cớ đối tốt với anh, cũng khiến anh có chút ngại ngùng. May mắn chính là uống một vài thứ, giá cả đều rất hợp lý, nhiều lúc rõ ràng còn được miễn phí. Âu Dương nghĩ sau này hẳn nên tặng Lâm Cánh một cái gì đó hữu dụng, coi như là đáp lễ, tỷ như một bộ tiểu thuyết hiện đại bán chạy, người trẻ tuổi chắc chắn thích xem.</w:t>
      </w:r>
    </w:p>
    <w:p>
      <w:pPr>
        <w:pStyle w:val="BodyText"/>
      </w:pPr>
      <w:r>
        <w:t xml:space="preserve">Hai người ngồi ở đại sảnh uống trà, vừa uống vừa đọc sách.</w:t>
      </w:r>
    </w:p>
    <w:p>
      <w:pPr>
        <w:pStyle w:val="BodyText"/>
      </w:pPr>
      <w:r>
        <w:t xml:space="preserve">Âu Dương chăm chú đọc xong hai chương, mới phát giác xung quanh yên tĩnh hơn rất nhiều, tên ríu ra ríu rít thường ngày cư nhiên không hề huyên náo, vừa ngẩng đầu lên đã thấy Lâm Cánh ở đối diện dùng sách anh vừa mượn làm gối gối đầu, đang ngủ ngon lành.</w:t>
      </w:r>
    </w:p>
    <w:p>
      <w:pPr>
        <w:pStyle w:val="BodyText"/>
      </w:pPr>
      <w:r>
        <w:t xml:space="preserve">Âu Dương nhìn ra bầu trời thấy đã không còn sớm, cũng nên về nhà ăn cơm, liền đánh thức tên nhóc đang say ngủ dậy.</w:t>
      </w:r>
    </w:p>
    <w:p>
      <w:pPr>
        <w:pStyle w:val="BodyText"/>
      </w:pPr>
      <w:r>
        <w:t xml:space="preserve">Lâm Cánh có điểm mơ mơ màng màng, mơ hồ một lúc, còn ngáp một cái.</w:t>
      </w:r>
    </w:p>
    <w:p>
      <w:pPr>
        <w:pStyle w:val="BodyText"/>
      </w:pPr>
      <w:r>
        <w:t xml:space="preserve">Âu Dương thở dài: "Em không thích đọc sách, thì không cần miễn cưỡng theo bồi thầy nga."</w:t>
      </w:r>
    </w:p>
    <w:p>
      <w:pPr>
        <w:pStyle w:val="BodyText"/>
      </w:pPr>
      <w:r>
        <w:t xml:space="preserve">Lâm Cánh tỉnh táo lại, vội nói: "Không có, em rất thích!"</w:t>
      </w:r>
    </w:p>
    <w:p>
      <w:pPr>
        <w:pStyle w:val="BodyText"/>
      </w:pPr>
      <w:r>
        <w:t xml:space="preserve">"........"- Âu Dương nhìn nhìn mấy dấu hằn buồn cười trên mặt hắn do sách để lại, nói- "Ai, em có chuyện gì muốn nói với thầy, nói thẳng đi."</w:t>
      </w:r>
    </w:p>
    <w:p>
      <w:pPr>
        <w:pStyle w:val="BodyText"/>
      </w:pPr>
      <w:r>
        <w:t xml:space="preserve">Lâm Cánh tròn xoe mắt chớp chớp, bắt đầu ngồi gần lại, vẻ mặt anh tuấn lộ nét tươi cười nịnh nọt.</w:t>
      </w:r>
    </w:p>
    <w:p>
      <w:pPr>
        <w:pStyle w:val="BodyText"/>
      </w:pPr>
      <w:r>
        <w:t xml:space="preserve">"Hi Văn."</w:t>
      </w:r>
    </w:p>
    <w:p>
      <w:pPr>
        <w:pStyle w:val="BodyText"/>
      </w:pPr>
      <w:r>
        <w:t xml:space="preserve">"Ân?"</w:t>
      </w:r>
    </w:p>
    <w:p>
      <w:pPr>
        <w:pStyle w:val="BodyText"/>
      </w:pPr>
      <w:r>
        <w:t xml:space="preserve">"Chúng ta kết giao thử xem?"</w:t>
      </w:r>
    </w:p>
    <w:p>
      <w:pPr>
        <w:pStyle w:val="BodyText"/>
      </w:pPr>
      <w:r>
        <w:t xml:space="preserve">"........."- Âu Dương bị dọa nhảy dựng, ngay cả sách cũng làm rớt, trợn mắt há hốc miệng- "Thầy........ Em........."</w:t>
      </w:r>
    </w:p>
    <w:p>
      <w:pPr>
        <w:pStyle w:val="BodyText"/>
      </w:pPr>
      <w:r>
        <w:t xml:space="preserve">"Em biết anh thích nam nhân. Anh với em giống nhau, chúng ta là một loại người, cho nên không cần khẩn trương a."</w:t>
      </w:r>
    </w:p>
    <w:p>
      <w:pPr>
        <w:pStyle w:val="BodyText"/>
      </w:pPr>
      <w:r>
        <w:t xml:space="preserve">Trọng điểm không phải là vấn đề này a!</w:t>
      </w:r>
    </w:p>
    <w:p>
      <w:pPr>
        <w:pStyle w:val="BodyText"/>
      </w:pPr>
      <w:r>
        <w:t xml:space="preserve">Thấy hắn vươn tay lại gần, Âu Dương cuống quít nói: "Thực xin lỗi, thầy cảm thấy chúng ta không phù hợp để kết giao...."</w:t>
      </w:r>
    </w:p>
    <w:p>
      <w:pPr>
        <w:pStyle w:val="BodyText"/>
      </w:pPr>
      <w:r>
        <w:t xml:space="preserve">Lâm Cánh làm bộ muốn ôm anh: "Có thể anh thích chính là loại hình này a."</w:t>
      </w:r>
    </w:p>
    <w:p>
      <w:pPr>
        <w:pStyle w:val="BodyText"/>
      </w:pPr>
      <w:r>
        <w:t xml:space="preserve">Âu Dương trên lưng tê rần, liên tục thoái lui: "Không được, chúng ta không thích hợp. Thầy đã lớn tuổi."</w:t>
      </w:r>
    </w:p>
    <w:p>
      <w:pPr>
        <w:pStyle w:val="BodyText"/>
      </w:pPr>
      <w:r>
        <w:t xml:space="preserve">"Em thích a. Loại nam nhân trên ba mươi tuổi như anh chính là loại có mị lực nhất, vừa ôn nhu vừa có khí chất......"- Lâm Cánh nói xong liền áp người lại.</w:t>
      </w:r>
    </w:p>
    <w:p>
      <w:pPr>
        <w:pStyle w:val="BodyText"/>
      </w:pPr>
      <w:r>
        <w:t xml:space="preserve">Âu Dương "xoát" một cái đứng lên, ngay lập tức chạy trối chết. Lâm Cánh thế nhưng lại bắt hụt.</w:t>
      </w:r>
    </w:p>
    <w:p>
      <w:pPr>
        <w:pStyle w:val="BodyText"/>
      </w:pPr>
      <w:r>
        <w:t xml:space="preserve">"Di, Hi Văn, anh đừng chạy a..... Không phải sợ a!"</w:t>
      </w:r>
    </w:p>
    <w:p>
      <w:pPr>
        <w:pStyle w:val="BodyText"/>
      </w:pPr>
      <w:r>
        <w:t xml:space="preserve">Âu Dương ngay cả tiền cũng quên trả, hoảng loạn gom sách chạy ra khỏi quán.</w:t>
      </w:r>
    </w:p>
    <w:p>
      <w:pPr>
        <w:pStyle w:val="BodyText"/>
      </w:pPr>
      <w:r>
        <w:t xml:space="preserve">Nếu nói đến điều kiện thì Lâm Cánh quả thật không tồi, tính cách cũng đáng yêu. Nhưng cho dù Âu Dương tin tưởng lời người này, cái gì mà hiện tại thích đại thúc có tuổi, anh đã một lần bị rắn cắn, muốn anh kết giao với loại trẻ con tính tình bướng bỉnh này, anh trăm triệu lần cũng không dám.</w:t>
      </w:r>
    </w:p>
    <w:p>
      <w:pPr>
        <w:pStyle w:val="BodyText"/>
      </w:pPr>
      <w:r>
        <w:t xml:space="preserve">"Hi Văn, Hi Văn...."</w:t>
      </w:r>
    </w:p>
    <w:p>
      <w:pPr>
        <w:pStyle w:val="BodyText"/>
      </w:pPr>
      <w:r>
        <w:t xml:space="preserve">Âu Dương vừa hỗn loạn vừa xấu hổ, không biết phải làm sao, rất muốn chạy nhanh về nhà, nhưng Lâm Cánh ở phía sau liên tiếp kêu tên anh, không thể giả điếc, đành phải đứng lại chờ.</w:t>
      </w:r>
    </w:p>
    <w:p>
      <w:pPr>
        <w:pStyle w:val="BodyText"/>
      </w:pPr>
      <w:r>
        <w:t xml:space="preserve">"Anh không cần sợ em."- Lâm Cánh đuổi theo anh, vươn tay đem anh ôm lại.</w:t>
      </w:r>
    </w:p>
    <w:p>
      <w:pPr>
        <w:pStyle w:val="BodyText"/>
      </w:pPr>
      <w:r>
        <w:t xml:space="preserve">Bộ dáng của hắn thật giống tiểu hài tử làm nũng, nhìn không ra loại người lỗ mãng dâm loạn, nếu thật sự phải nghiêm khắc với hắn người khác cũng không đành lòng. Âu Dương không muốn đánh hắn, chỉ đành trách cứ: "Không cần náo loạn."</w:t>
      </w:r>
    </w:p>
    <w:p>
      <w:pPr>
        <w:pStyle w:val="BodyText"/>
      </w:pPr>
      <w:r>
        <w:t xml:space="preserve">"Em không có nháo a, em thực sự nghiêm túc muốn kết giao mà."</w:t>
      </w:r>
    </w:p>
    <w:p>
      <w:pPr>
        <w:pStyle w:val="BodyText"/>
      </w:pPr>
      <w:r>
        <w:t xml:space="preserve">"Còn nói bậy!"</w:t>
      </w:r>
    </w:p>
    <w:p>
      <w:pPr>
        <w:pStyle w:val="BodyText"/>
      </w:pPr>
      <w:r>
        <w:t xml:space="preserve">Hai người còn đang dây dưa, đột nhiên một thanh âm trầm ngạnh truyền đến: "Thầy Âu Dương."</w:t>
      </w:r>
    </w:p>
    <w:p>
      <w:pPr>
        <w:pStyle w:val="BodyText"/>
      </w:pPr>
      <w:r>
        <w:t xml:space="preserve">Âu Dương sửng sốt, lưng cũng cảm thấy lạnh, nhất thời không dám quay đầu lại. Lâm Cánh ngược lại nhìn kĩ người vừa đến một lúc, rất ngạc nhiên nói: "A, cậu là Tiếu Huyền?"</w:t>
      </w:r>
    </w:p>
    <w:p>
      <w:pPr>
        <w:pStyle w:val="BodyText"/>
      </w:pPr>
      <w:r>
        <w:t xml:space="preserve">Người nọ đi đến trước mặt Âu Dương, cúi đầu nhìn anh: "Thầy, thầy đang gặp phiền toái sao? Có cần em giúp không?"</w:t>
      </w:r>
    </w:p>
    <w:p>
      <w:pPr>
        <w:pStyle w:val="BodyText"/>
      </w:pPr>
      <w:r>
        <w:t xml:space="preserve">Bắp chân Âu Dương đột nhiên có chút run rẩy.</w:t>
      </w:r>
    </w:p>
    <w:p>
      <w:pPr>
        <w:pStyle w:val="BodyText"/>
      </w:pPr>
      <w:r>
        <w:t xml:space="preserve">Lâm Cánh cho dù có càn quấy anh cũng không cảm thấy sợ, cùng lắm thì bắt hắn viết mười lần thiên luận văn, nhưng đối với kẻ "gặp chuyện bất bình" này, anh lại có phần khiếp đảm.</w:t>
      </w:r>
    </w:p>
    <w:p>
      <w:pPr>
        <w:pStyle w:val="BodyText"/>
      </w:pPr>
      <w:r>
        <w:t xml:space="preserve">"Không, không có việc gì"- Âu Dương chối quanh co- "Tôi đi trước."</w:t>
      </w:r>
    </w:p>
    <w:p>
      <w:pPr>
        <w:pStyle w:val="BodyText"/>
      </w:pPr>
      <w:r>
        <w:t xml:space="preserve">"A?"- Lâm Cánh có chút ủy khuất- "Chúng ta còn chưa nói chuyện xong mà....."</w:t>
      </w:r>
    </w:p>
    <w:p>
      <w:pPr>
        <w:pStyle w:val="BodyText"/>
      </w:pPr>
      <w:r>
        <w:t xml:space="preserve">Âu Dương đem tay mình rút ra khỏi tay hắn: "Em a, cũng mau về nhà đi thôi."</w:t>
      </w:r>
    </w:p>
    <w:p>
      <w:pPr>
        <w:pStyle w:val="BodyText"/>
      </w:pPr>
      <w:r>
        <w:t xml:space="preserve">"Nhưng, nhưng là....."- Lâm Cánh không cam tâm, giống như con chó con mà chạy vòng vòng quanh anh – "Anh chẳng lẽ cân nhắc một chút cũng không được sao?"</w:t>
      </w:r>
    </w:p>
    <w:p>
      <w:pPr>
        <w:pStyle w:val="BodyText"/>
      </w:pPr>
      <w:r>
        <w:t xml:space="preserve">"Thầy."- Tiếu Huyền vội chen ngang cuộc đối thoại, đứng giữa hai người- "Em đưa thầy về."</w:t>
      </w:r>
    </w:p>
    <w:p>
      <w:pPr>
        <w:pStyle w:val="BodyText"/>
      </w:pPr>
      <w:r>
        <w:t xml:space="preserve">Âu Dương da gà đều nổi lên: "Không cần phiền toái vậy, tôi tự đi."</w:t>
      </w:r>
    </w:p>
    <w:p>
      <w:pPr>
        <w:pStyle w:val="BodyText"/>
      </w:pPr>
      <w:r>
        <w:t xml:space="preserve">Tiếu Huyền liếc mắt nhìn Lâm Cánh một cái, lại đối với Âu Dương: "Không phiền, làm vậy để tránh cho thầy bị người khác dây dưa."</w:t>
      </w:r>
    </w:p>
    <w:p>
      <w:pPr>
        <w:pStyle w:val="BodyText"/>
      </w:pPr>
      <w:r>
        <w:t xml:space="preserve">Lâm Cánh nhảy dựng lên, nói: "Ê, rốt cuộc là ai dây dưa ở đây?"</w:t>
      </w:r>
    </w:p>
    <w:p>
      <w:pPr>
        <w:pStyle w:val="BodyText"/>
      </w:pPr>
      <w:r>
        <w:t xml:space="preserve">"Nếu cậu không đi, tôi liền báo cảnh sát."</w:t>
      </w:r>
    </w:p>
    <w:p>
      <w:pPr>
        <w:pStyle w:val="BodyText"/>
      </w:pPr>
      <w:r>
        <w:t xml:space="preserve">"Oa, ở giữa đường nói chuyện phiếm cảnh sát cũng quản sao? Bộ cục cảnh sát là do nhà cậu mở à?"</w:t>
      </w:r>
    </w:p>
    <w:p>
      <w:pPr>
        <w:pStyle w:val="BodyText"/>
      </w:pPr>
      <w:r>
        <w:t xml:space="preserve">Tiếu Huyền nhếch miệng cười, tâm bình khí hòa nói: "Cậu thử xem."</w:t>
      </w:r>
    </w:p>
    <w:p>
      <w:pPr>
        <w:pStyle w:val="BodyText"/>
      </w:pPr>
      <w:r>
        <w:t xml:space="preserve">"Dọa tôi! Cậu cho là chỉ có cậu có bản lĩnh thôi ư? Tôi sợ cậu sao!"</w:t>
      </w:r>
    </w:p>
    <w:p>
      <w:pPr>
        <w:pStyle w:val="BodyText"/>
      </w:pPr>
      <w:r>
        <w:t xml:space="preserve">"Được rồi được rồi."- Âu Dương sợ Lâm Cánh có chuyện, vội vã can ngăn hắn- "Lâm Cánh em về trước đi. Có chuyện gì ngày mai chúng ta đến trường nói sau."</w:t>
      </w:r>
    </w:p>
    <w:p>
      <w:pPr>
        <w:pStyle w:val="BodyText"/>
      </w:pPr>
      <w:r>
        <w:t xml:space="preserve">Tiếu Huyền mỉm cười: "Thầy, em đưa thầy về."</w:t>
      </w:r>
    </w:p>
    <w:p>
      <w:pPr>
        <w:pStyle w:val="BodyText"/>
      </w:pPr>
      <w:r>
        <w:t xml:space="preserve">"Không cần....."</w:t>
      </w:r>
    </w:p>
    <w:p>
      <w:pPr>
        <w:pStyle w:val="BodyText"/>
      </w:pPr>
      <w:r>
        <w:t xml:space="preserve">"Lên xe đi."</w:t>
      </w:r>
    </w:p>
    <w:p>
      <w:pPr>
        <w:pStyle w:val="BodyText"/>
      </w:pPr>
      <w:r>
        <w:t xml:space="preserve">Ngón tay cái của Tiếu Huyền ấn ở cổ tay anh rất có lực, Âu Dương bị nắm thật sự đau, nhìn thấy bộ dáng Lâm Cánh vừa ủy khuất vừa phẫn nộ giống như có thể bạo phát bất cứ lúc nào, anh không muốn ở trước mặt học trò làm chuyện khó coi, cũng sợ người thanh niên đang bất động thanh sắc này dùng vũ lực, đành ngoan ngoãn ngồi vào trong xe.</w:t>
      </w:r>
    </w:p>
    <w:p>
      <w:pPr>
        <w:pStyle w:val="BodyText"/>
      </w:pPr>
      <w:r>
        <w:t xml:space="preserve">Lần này Tiếu Huyền tự mình lái xe. Âu Dương ngồi cạnh tay lái, nghe tiếng cửa xe đóng cạch một cái, ngực liền cảm thấy khẩn trương.</w:t>
      </w:r>
    </w:p>
    <w:p>
      <w:pPr>
        <w:pStyle w:val="BodyText"/>
      </w:pPr>
      <w:r>
        <w:t xml:space="preserve">Cảm giác được Tiếu Huyền đã ngồi vào bên cạnh, gương mặt vẫn như trước, nhưng lại ẩn ẩn một tầng lãnh khí, khóe miệng theo quán tính cong lên tạo thành nụ cười, song không cách nào nhìn thấu trong lòng hắn đang suy nghĩ cái gì. Người này trước nay trở mặt đều không hề báo trước.</w:t>
      </w:r>
    </w:p>
    <w:p>
      <w:pPr>
        <w:pStyle w:val="BodyText"/>
      </w:pPr>
      <w:r>
        <w:t xml:space="preserve">Âu Dương đã là chim sợ cành cong, nhìn hắn hiện tại lộ ra nét tươi cười không mấy hài lòng, anh chỉ có thể không ngừng run rẩy.</w:t>
      </w:r>
    </w:p>
    <w:p>
      <w:pPr>
        <w:pStyle w:val="BodyText"/>
      </w:pPr>
      <w:r>
        <w:t xml:space="preserve">Xe cũng chưa khởi động ngay, hai người ngồi trầm lặng một lúc lâu, càng yên tĩnh Âu Dương càng cảm thấy sợ hãi, chân run đến lợi hại.</w:t>
      </w:r>
    </w:p>
    <w:p>
      <w:pPr>
        <w:pStyle w:val="BodyText"/>
      </w:pPr>
      <w:r>
        <w:t xml:space="preserve">Tiếu Huyền rốt cuộc cũng động, vươn tay hướng đến gần người anh, Âu Dương trực giác nghĩ bản thân sẽ bị đánh, thực hoảng sợ, theo bản năng ra sức bảo vệ đầu.</w:t>
      </w:r>
    </w:p>
    <w:p>
      <w:pPr>
        <w:pStyle w:val="BodyText"/>
      </w:pPr>
      <w:r>
        <w:t xml:space="preserve">Tiếu Huyền dừng tay ở lưng chừng, sau lại thu về: "Em chỉ thấy thầy dường như đang lạnh."</w:t>
      </w:r>
    </w:p>
    <w:p>
      <w:pPr>
        <w:pStyle w:val="BodyText"/>
      </w:pPr>
      <w:r>
        <w:t xml:space="preserve">".........."</w:t>
      </w:r>
    </w:p>
    <w:p>
      <w:pPr>
        <w:pStyle w:val="BodyText"/>
      </w:pPr>
      <w:r>
        <w:t xml:space="preserve">Âu Dương không biết phải đáp lại thế nào, Tiếu Huyền cũng không nói thêm nữa.</w:t>
      </w:r>
    </w:p>
    <w:p>
      <w:pPr>
        <w:pStyle w:val="BodyText"/>
      </w:pPr>
      <w:r>
        <w:t xml:space="preserve">Suốt đường đi không một tiếng nói, cuối cùng xe cũng thuận lợi đến dưới lầu nhà trọ, Âu Dương theo bản năng lễ phép mà hướng Tiếu Huyền nói "Cảm ơn", sau đó liền nhanh chóng đẩy cửa xe bước xuống.</w:t>
      </w:r>
    </w:p>
    <w:p>
      <w:pPr>
        <w:pStyle w:val="BodyText"/>
      </w:pPr>
      <w:r>
        <w:t xml:space="preserve">Tiếu Huyền lại đáp: "Không cần khách khí. Thầy, thầy phải đi dạy mà lại không có phương tiện, nếu cần xe, em có thể giúp thầy an bài."</w:t>
      </w:r>
    </w:p>
    <w:p>
      <w:pPr>
        <w:pStyle w:val="BodyText"/>
      </w:pPr>
      <w:r>
        <w:t xml:space="preserve">Âu Dương không chút nghĩ ngợi vội kinh hoảng: "Không cần!"</w:t>
      </w:r>
    </w:p>
    <w:p>
      <w:pPr>
        <w:pStyle w:val="BodyText"/>
      </w:pPr>
      <w:r>
        <w:t xml:space="preserve">"Thật sao."- Tiếu Huyền dừng một chút, âm thanh trở nên mềm mỏng hơn- "Thầy, thầy không cần khẩn trương. Về sau có chỗ nào cần hỗ trợ, cứ nói cho em biết."</w:t>
      </w:r>
    </w:p>
    <w:p>
      <w:pPr>
        <w:pStyle w:val="BodyText"/>
      </w:pPr>
      <w:r>
        <w:t xml:space="preserve">"Cám ơn"- Âu Dương trấn định trở lại- "Bất quá thật sự không cần. Ta hiện giờ rất khá."</w:t>
      </w:r>
    </w:p>
    <w:p>
      <w:pPr>
        <w:pStyle w:val="BodyText"/>
      </w:pPr>
      <w:r>
        <w:t xml:space="preserve">Mạc danh kì diệu trở nên hào phóng như vậy, khiến anh không thể lý giải được dụng ý của người này. Có lẽ đây là chút ít bù đắp cho ngày trước, cũng có thể ngay cả phần thiện ý này cũng không có, chính là chỉ cảm thấy trêu đùa một lão nam nhân như anh thực thú vị đi.</w:t>
      </w:r>
    </w:p>
    <w:p>
      <w:pPr>
        <w:pStyle w:val="BodyText"/>
      </w:pPr>
      <w:r>
        <w:t xml:space="preserve">Vô luận là trường hợp nào, anh cũng không muốn tiếp nhận.</w:t>
      </w:r>
    </w:p>
    <w:p>
      <w:pPr>
        <w:pStyle w:val="BodyText"/>
      </w:pPr>
      <w:r>
        <w:t xml:space="preserve">Vài ngày sau, Âu Dương lúc ở nhà đột nhiên nhận được một thùng thuốc, nhưng căn bản đây không phải là do anh đặt hàng.</w:t>
      </w:r>
    </w:p>
    <w:p>
      <w:pPr>
        <w:pStyle w:val="BodyText"/>
      </w:pPr>
      <w:r>
        <w:t xml:space="preserve">Bên trong toàn những loại thuốc Đông y bổ dưỡng quý hiếm, tổ yến từng trản ngay ngắn, đông trùng thảo cũng là loại tốt nhất, tài đại khí thô. Phía trên thùng bưu kiện chỉ có tên cùng địa chỉ của Âu Dương, không hề đề lạc khoản.</w:t>
      </w:r>
    </w:p>
    <w:p>
      <w:pPr>
        <w:pStyle w:val="BodyText"/>
      </w:pPr>
      <w:r>
        <w:t xml:space="preserve">Nhưng nét bút này không thể lẫn với người nào khác. Tuy đều là những thứ anh cần nhưng Âu Dương vẫn đóng gói lại đàng hoàng, viết địa chỉ công ty Tiếu thị lên trên, sau đó kí gửi trở lại.</w:t>
      </w:r>
    </w:p>
    <w:p>
      <w:pPr>
        <w:pStyle w:val="BodyText"/>
      </w:pPr>
      <w:r>
        <w:t xml:space="preserve">Anh như thế nào có thể nuốt trôi, chẳng lẽ phải cảm ơn hảo ý đã tặng thuốc bổ của Tiếu Huyền hay sao?</w:t>
      </w:r>
    </w:p>
    <w:p>
      <w:pPr>
        <w:pStyle w:val="BodyText"/>
      </w:pPr>
      <w:r>
        <w:t xml:space="preserve">Thời điểm cần phát thiện tâm, chỉ cần đơn giản giúp đỡ một chút, so với hiện tại cho anh mấy loại thuốc bổ kia đều tốt hơn rất nhiều.</w:t>
      </w:r>
    </w:p>
    <w:p>
      <w:pPr>
        <w:pStyle w:val="BodyText"/>
      </w:pPr>
      <w:r>
        <w:t xml:space="preserve">Thân thể của anh vẫn hảo bất khả lai, thời tiết ẩm thấp chân sẽ đau, lại mắc phải chứng khí hư ho suyễn. Nhưng loại giả mù sa mưa thân thiết này, anh căn bản không cần, anh chỉ cần vài phương thuốc Trung y là tốt rồi.</w:t>
      </w:r>
    </w:p>
    <w:p>
      <w:pPr>
        <w:pStyle w:val="BodyText"/>
      </w:pPr>
      <w:r>
        <w:t xml:space="preserve">Chút nhân tính này của Tiếu Huyền, quả thật đã quá trễ, có thể trị tốt đã sớm điều trị rồi. Trị không hết được, đến bây giờ cũng đã vô phương. Còn có thể làm gì được nữa.</w:t>
      </w:r>
    </w:p>
    <w:p>
      <w:pPr>
        <w:pStyle w:val="BodyText"/>
      </w:pPr>
      <w:r>
        <w:t xml:space="preserve">Mà Lâm Cánh mặc kệ có tiết học hay không, mỗi ngày đều meo meo cười chờ Âu Dương tan khóa, rất giống một sủng vật được thuần dưỡng.</w:t>
      </w:r>
    </w:p>
    <w:p>
      <w:pPr>
        <w:pStyle w:val="BodyText"/>
      </w:pPr>
      <w:r>
        <w:t xml:space="preserve">"Chúng ta kết giao được không? Được không?", suốt ngày đem hai chữ "kết giao" để ở cửa miệng, nói đến đơn giản như đang ăn kẹo, mắt hắn lúc nói còn ngập nước, lại không để ý người ta dòm ngó, thường xuyên ở tại trường trình diễn tiết mục hắn rượt còn Âu Dương thì chạy.</w:t>
      </w:r>
    </w:p>
    <w:p>
      <w:pPr>
        <w:pStyle w:val="BodyText"/>
      </w:pPr>
      <w:r>
        <w:t xml:space="preserve">Chiều nay vừa xong hai tiết, Âu Dương liền tranh thủ đi thư viện, hiện tại cách giờ tan học còn khoảng thời gian khá lâu. Âu Dương vì tiết kiệm tiền đi xe buýt, nên nếu có cơ hội đi xe giáo viên liền cố gắng tận dụng, do đó hiện tại liền vào phòng giáo viên nằm chợp mắt một chút.</w:t>
      </w:r>
    </w:p>
    <w:p>
      <w:pPr>
        <w:pStyle w:val="BodyText"/>
      </w:pPr>
      <w:r>
        <w:t xml:space="preserve">Ngủ như vậy được một lúc, trong khi còn nửa tỉnh nửa mê, Âu Dương mơ hồ cảm thấy ngực hơi nặng, hô hấp khó khăn, liền đinh ninh bản thân gặp ác mộng.</w:t>
      </w:r>
    </w:p>
    <w:p>
      <w:pPr>
        <w:pStyle w:val="BodyText"/>
      </w:pPr>
      <w:r>
        <w:t xml:space="preserve">Như đang bị bóng đè, Âu Dương đột nhiên bừng tỉnh, giật mình phát hiện cảm giác áp bách này thực ra là thật, ngực như một người nào đó đè lên nặng trịch. Anh còn chưa kịp phản ứng, môi đã bị một thứ gì đó ấm áp áp lên một cái.</w:t>
      </w:r>
    </w:p>
    <w:p>
      <w:pPr>
        <w:pStyle w:val="BodyText"/>
      </w:pPr>
      <w:r>
        <w:t xml:space="preserve">Chờ Âu Dương hoàn toàn nhận thức được, nhất thời tức giận đến nhãn mạo kim tinh* : "Lâm Cánh!"</w:t>
      </w:r>
    </w:p>
    <w:p>
      <w:pPr>
        <w:pStyle w:val="BodyText"/>
      </w:pPr>
      <w:r>
        <w:t xml:space="preserve">* nhãn mạo kim tinh: mắt nổ sao vàng</w:t>
      </w:r>
    </w:p>
    <w:p>
      <w:pPr>
        <w:pStyle w:val="BodyText"/>
      </w:pPr>
      <w:r>
        <w:t xml:space="preserve">Người này chắc đã ăn gan báo nên mới dám hồ nháo như vậy!</w:t>
      </w:r>
    </w:p>
    <w:p>
      <w:pPr>
        <w:pStyle w:val="BodyText"/>
      </w:pPr>
      <w:r>
        <w:t xml:space="preserve">"Di! Hi Văn anh tỉnh."- Lâm Cánh lúc bị bắt quả tang vừa hoảng vừa ngượng ngùng.</w:t>
      </w:r>
    </w:p>
    <w:p>
      <w:pPr>
        <w:pStyle w:val="BodyText"/>
      </w:pPr>
      <w:r>
        <w:t xml:space="preserve">Cảm giác bị một tiểu hài tử đùa bỡn khiến Âu Dương rất tức giận, anh dùng một chút lực đẩy Lâm Cánh ra, đứng dậy đem kính đeo vào, tay cầm lấy sách, mở cửa muốn bỏ đi.</w:t>
      </w:r>
    </w:p>
    <w:p>
      <w:pPr>
        <w:pStyle w:val="BodyText"/>
      </w:pPr>
      <w:r>
        <w:t xml:space="preserve">"A, thực xin lỗi! Em chỉ là cảm thấy bộ dáng anh ngủ thật sự đáng yêu, em còn chưa làm gì với anh a, a nha nha, Hi Văn, anh nghe em giải thích nha....."</w:t>
      </w:r>
    </w:p>
    <w:p>
      <w:pPr>
        <w:pStyle w:val="BodyText"/>
      </w:pPr>
      <w:r>
        <w:t xml:space="preserve">Lâm Cánh ở phía sau quang quác kêu to một đường đuổi theo, Âu Dương đành phải dừng bước xoay người, vừa tức vừa vội đem cửa đóng lại, thần tình đỏ bừng: "Em, em muốn cho tất cả mọi người đều nghe được sao?"</w:t>
      </w:r>
    </w:p>
    <w:p>
      <w:pPr>
        <w:pStyle w:val="BodyText"/>
      </w:pPr>
      <w:r>
        <w:t xml:space="preserve">Lâm Cánh vội vàng ngoe nguẩy cái đuôi, miệng như được phủ đường mật, lời nói vừa ngọt vừa láu lỉnh: "Hi Văn, em sai rồi, lần sau cũng không dám.... nữa. Em không phải không tôn trọng anh, mà là thật sự nhịn không được, lý do bởi vì em thật sự rất thích anh."</w:t>
      </w:r>
    </w:p>
    <w:p>
      <w:pPr>
        <w:pStyle w:val="BodyText"/>
      </w:pPr>
      <w:r>
        <w:t xml:space="preserve">"Còn nói bậy!"</w:t>
      </w:r>
    </w:p>
    <w:p>
      <w:pPr>
        <w:pStyle w:val="BodyText"/>
      </w:pPr>
      <w:r>
        <w:t xml:space="preserve">"Hi Văn, đừng không để ý đến em."- thấy Âu Dương vẫn còn nghiêm mặt, Lâm Cánh vội vàng sửa lại kêu- "Thầy, th.....thầyy....."</w:t>
      </w:r>
    </w:p>
    <w:p>
      <w:pPr>
        <w:pStyle w:val="BodyText"/>
      </w:pPr>
      <w:r>
        <w:t xml:space="preserve">Âu Dương không thể nề hà: "Buông tay. Nếu không buông tay thầy sẽ đánh em."</w:t>
      </w:r>
    </w:p>
    <w:p>
      <w:pPr>
        <w:pStyle w:val="BodyText"/>
      </w:pPr>
      <w:r>
        <w:t xml:space="preserve">Lâm Cánh lập tức đưa tay ra lấy lòng, ngửa lòng bàn tay lên: "Thầy đánh đi."</w:t>
      </w:r>
    </w:p>
    <w:p>
      <w:pPr>
        <w:pStyle w:val="BodyText"/>
      </w:pPr>
      <w:r>
        <w:t xml:space="preserve">Âu Dương thực sự không nhẫn tâm, đành phải đánh hai cái tượng trưng vào tay hắn.</w:t>
      </w:r>
    </w:p>
    <w:p>
      <w:pPr>
        <w:pStyle w:val="BodyText"/>
      </w:pPr>
      <w:r>
        <w:t xml:space="preserve">"Ô ô, thầy, đau quá nga."</w:t>
      </w:r>
    </w:p>
    <w:p>
      <w:pPr>
        <w:pStyle w:val="BodyText"/>
      </w:pPr>
      <w:r>
        <w:t xml:space="preserve">"Đau thì mau buông tay."</w:t>
      </w:r>
    </w:p>
    <w:p>
      <w:pPr>
        <w:pStyle w:val="BodyText"/>
      </w:pPr>
      <w:r>
        <w:t xml:space="preserve">"Em vẫn là đau tốt lắm..."</w:t>
      </w:r>
    </w:p>
    <w:p>
      <w:pPr>
        <w:pStyle w:val="BodyText"/>
      </w:pPr>
      <w:r>
        <w:t xml:space="preserve">Âu Dương đột nhiên có chút hoảng hốt, đoạn đối thoại tương tự như vậy dường như trước kia đã từng nghe qua, lại không thể nhớ nổi đã nghe ở nơi nào.</w:t>
      </w:r>
    </w:p>
    <w:p>
      <w:pPr>
        <w:pStyle w:val="BodyText"/>
      </w:pPr>
      <w:r>
        <w:t xml:space="preserve">"Không giận thầy sao?"</w:t>
      </w:r>
    </w:p>
    <w:p>
      <w:pPr>
        <w:pStyle w:val="BodyText"/>
      </w:pPr>
      <w:r>
        <w:t xml:space="preserve">Nam hài vẻ mặt nịnh bợ, ở trước tầm nhìn anh tựa hồ như có chút biến hình.</w:t>
      </w:r>
    </w:p>
    <w:p>
      <w:pPr>
        <w:pStyle w:val="BodyText"/>
      </w:pPr>
      <w:r>
        <w:t xml:space="preserve">"....... Dạ."</w:t>
      </w:r>
    </w:p>
    <w:p>
      <w:pPr>
        <w:pStyle w:val="BodyText"/>
      </w:pPr>
      <w:r>
        <w:t xml:space="preserve">"A..... thật tốt, em thích thầy nhất."</w:t>
      </w:r>
    </w:p>
    <w:p>
      <w:pPr>
        <w:pStyle w:val="BodyText"/>
      </w:pPr>
      <w:r>
        <w:t xml:space="preserve">"........."</w:t>
      </w:r>
    </w:p>
    <w:p>
      <w:pPr>
        <w:pStyle w:val="BodyText"/>
      </w:pPr>
      <w:r>
        <w:t xml:space="preserve">"Thầy....."</w:t>
      </w:r>
    </w:p>
    <w:p>
      <w:pPr>
        <w:pStyle w:val="BodyText"/>
      </w:pPr>
      <w:r>
        <w:t xml:space="preserve">Tiểu nam hài ánh mắt đen huyền, khuôn mặt nhu thuận, khóe miệng cong cong cười rộ lên. Âu Dương ngơ ngác nhìn hắn.</w:t>
      </w:r>
    </w:p>
    <w:p>
      <w:pPr>
        <w:pStyle w:val="BodyText"/>
      </w:pPr>
      <w:r>
        <w:t xml:space="preserve">Thời điểm Âu Dương có phản ứng trở lại, trên môi cảm giác vừa ấm vừa ướt át, hình như đã bị hôn.</w:t>
      </w:r>
    </w:p>
    <w:p>
      <w:pPr>
        <w:pStyle w:val="BodyText"/>
      </w:pPr>
      <w:r>
        <w:t xml:space="preserve">Âu Dương lúc ôm sách đi đầu óc vẫn còn hồ đồ. Cùng Lâm Cánh trao một nụ hôn, việc này tượng trưng cho điều gì. Chẳng lẽ là sự mở đầu của một đoạn tình cảm sao?</w:t>
      </w:r>
    </w:p>
    <w:p>
      <w:pPr>
        <w:pStyle w:val="BodyText"/>
      </w:pPr>
      <w:r>
        <w:t xml:space="preserve">Lâm Cánh bên cạnh anh lại cười hì hì, giống như đang bắt được vàng. Âu Dương cảm thấy có điểm hoang đường.</w:t>
      </w:r>
    </w:p>
    <w:p>
      <w:pPr>
        <w:pStyle w:val="BodyText"/>
      </w:pPr>
      <w:r>
        <w:t xml:space="preserve">Phía bậc thang trước cửa học viện xuất hiện một nam nhân, dáng người thon dài cao ráo, làn da tuyết trắng, diện mạo như băng sơn mỹ nhân, người nọ đứng đó mặt không chút thay đổi, để mặc cho mấy học trò đi ngang ngắm nghía bình phẩm.</w:t>
      </w:r>
    </w:p>
    <w:p>
      <w:pPr>
        <w:pStyle w:val="BodyText"/>
      </w:pPr>
      <w:r>
        <w:t xml:space="preserve">Người nọ nhìn qua, bọn họ hai người cũng nhìn lại, Lâm Cánh lập tức "Hách" một tiếng.</w:t>
      </w:r>
    </w:p>
    <w:p>
      <w:pPr>
        <w:pStyle w:val="BodyText"/>
      </w:pPr>
      <w:r>
        <w:t xml:space="preserve">Âu Dương mơ hồ cảm thấy rất quen mặt, nhìn đi nhìn lại vài lần nữa, cảm thấy rất bất ngờ: "A....... Trác Văn Dương?!"</w:t>
      </w:r>
    </w:p>
    <w:p>
      <w:pPr>
        <w:pStyle w:val="BodyText"/>
      </w:pPr>
      <w:r>
        <w:t xml:space="preserve">Thanh niên nhìn về phía anh, khóe miệng lộ ra nét tươi cười: "Thầy Âu Dương. Nghe nói thầy dạy học ở đây, nên em đến thăm thầy."</w:t>
      </w:r>
    </w:p>
    <w:p>
      <w:pPr>
        <w:pStyle w:val="BodyText"/>
      </w:pPr>
      <w:r>
        <w:t xml:space="preserve">Đứa học trò năm đó anh hài lòng nhất, bây giờ vẫn còn nhớ rõ anh, Âu Dương vừa vui mừng vừa cảm động, hai tay giữ chặt bả vai của hắn, nhất thời trong lòng tràn đầy cảm khái. Vài năm không gặp, mấy học trò trước kia thật sự đều đã trưởng thành.</w:t>
      </w:r>
    </w:p>
    <w:p>
      <w:pPr>
        <w:pStyle w:val="BodyText"/>
      </w:pPr>
      <w:r>
        <w:t xml:space="preserve">"Em đã cao như vậy, nhưng lại gầy."- cảm giác cứ như hắn là con của chính mình- "Bây giờ vẫn còn đi học sao? Hay là đã đi làm rồi?"</w:t>
      </w:r>
    </w:p>
    <w:p>
      <w:pPr>
        <w:pStyle w:val="BodyText"/>
      </w:pPr>
      <w:r>
        <w:t xml:space="preserve">Trác Văn Dương khẽ cười: "Em đã học xong thạc sĩ rồi, bên cạnh đó cũng có kinh nghiệm làm việc ở công ty, học không chuyên tâm lắm."</w:t>
      </w:r>
    </w:p>
    <w:p>
      <w:pPr>
        <w:pStyle w:val="BodyText"/>
      </w:pPr>
      <w:r>
        <w:t xml:space="preserve">Năm đó hắn nghiễm nhiên cúi đầu nói- "Thầy ơi, em chỉ sợ lần này thi không được tốt."- nhưng thật sự hắn là một học sinh trung học thừa năng lực lại vô cùng khiêm tốn. Người khi lớn lên, tính tình cũng không hề thay đổi.</w:t>
      </w:r>
    </w:p>
    <w:p>
      <w:pPr>
        <w:pStyle w:val="BodyText"/>
      </w:pPr>
      <w:r>
        <w:t xml:space="preserve">Lâm Cánh thu lại vẻ mặt tươi cười cợt nhã, Trác Văn Dương nhìn hắn một cái, khuôn mặt lại quay về biểu tình lãnh đạm trước đó: "Cậu không lên lớp, chạy đến đây làm gì? Lại hồ nháo?"</w:t>
      </w:r>
    </w:p>
    <w:p>
      <w:pPr>
        <w:pStyle w:val="BodyText"/>
      </w:pPr>
      <w:r>
        <w:t xml:space="preserve">"Nói tớ? Còn cậu thì sao?"</w:t>
      </w:r>
    </w:p>
    <w:p>
      <w:pPr>
        <w:pStyle w:val="BodyText"/>
      </w:pPr>
      <w:r>
        <w:t xml:space="preserve">"Tớ đến tìm thầy Âu Dương."</w:t>
      </w:r>
    </w:p>
    <w:p>
      <w:pPr>
        <w:pStyle w:val="BodyText"/>
      </w:pPr>
      <w:r>
        <w:t xml:space="preserve">"Xảo, tớ cũng vậy."- Lâm Cánh kéo Âu Dương một phen- "Thầy, chúng ta đi ăn cơm chiều đi."</w:t>
      </w:r>
    </w:p>
    <w:p>
      <w:pPr>
        <w:pStyle w:val="BodyText"/>
      </w:pPr>
      <w:r>
        <w:t xml:space="preserve">Trác Văn Dương dừng một chút, khẽ nhíu mày: "Tớ cũng đi."</w:t>
      </w:r>
    </w:p>
    <w:p>
      <w:pPr>
        <w:pStyle w:val="BodyText"/>
      </w:pPr>
      <w:r>
        <w:t xml:space="preserve">Lâm Cánh trừng mắt nhìn hắn: "Ê, cậu không thấy bản thân cản trở sao ?"</w:t>
      </w:r>
    </w:p>
    <w:p>
      <w:pPr>
        <w:pStyle w:val="BodyText"/>
      </w:pPr>
      <w:r>
        <w:t xml:space="preserve">"Tớ đến đây chính là vì muốn gặp thầy, cậu mới là kẻ không biết gì chỉ chuyên đi quấy rối."</w:t>
      </w:r>
    </w:p>
    <w:p>
      <w:pPr>
        <w:pStyle w:val="BodyText"/>
      </w:pPr>
      <w:r>
        <w:t xml:space="preserve">Bản thân Âu Dương đột nhiên biến thành một cái bánh không biết phải phân chia làm sao, bọn họ cứ như vậy một tả một hữu lôi kéo, anh còn chưa sử dụng đến quyền được lên tiếng thì đã bị nhét vào xe.</w:t>
      </w:r>
    </w:p>
    <w:p>
      <w:pPr>
        <w:pStyle w:val="BodyText"/>
      </w:pPr>
      <w:r>
        <w:t xml:space="preserve">Rốt cuộc vẫn là ba người cùng nhau ngồi ở nhà ăn. Bên cạnh là hai học trò, Âu Dương lập tức cảm thấy thực náo nhiệt, thực tri tâm. Chỉ tiếc thoạt nhìn quan hệ của bọn họ dường như không được tốt lắm, cùng một chỗ nhưng căn bản không cùng suy nghĩ, có vẻ như Trác Văn Dương không chịu nổi tác phong phong lưu của Lâm Cánh, khuôn mặt cứng như khúc gỗ.</w:t>
      </w:r>
    </w:p>
    <w:p>
      <w:pPr>
        <w:pStyle w:val="BodyText"/>
      </w:pPr>
      <w:r>
        <w:t xml:space="preserve">Không khí thoáng xấu hổ, Âu Dương chỉ có thể đứng ra giải hòa, lựa lời để nói, ở giữa điều giải.</w:t>
      </w:r>
    </w:p>
    <w:p>
      <w:pPr>
        <w:pStyle w:val="BodyText"/>
      </w:pPr>
      <w:r>
        <w:t xml:space="preserve">"Các em trước kia chính là ngồi cùng một bàn, bây giờ vẫn còn liên lạc với nhau, giao tình chắc chắn không tồi đi."</w:t>
      </w:r>
    </w:p>
    <w:p>
      <w:pPr>
        <w:pStyle w:val="BodyText"/>
      </w:pPr>
      <w:r>
        <w:t xml:space="preserve">"........."</w:t>
      </w:r>
    </w:p>
    <w:p>
      <w:pPr>
        <w:pStyle w:val="BodyText"/>
      </w:pPr>
      <w:r>
        <w:t xml:space="preserve">Hai người rất ăn ý cùng quay đầu về hai hướng khác nhau.</w:t>
      </w:r>
    </w:p>
    <w:p>
      <w:pPr>
        <w:pStyle w:val="BodyText"/>
      </w:pPr>
      <w:r>
        <w:t xml:space="preserve">Âu Dương đành phải đối một bên mặt thanh tú của Trác Văn Dương, cố gắng tìm lời nói: "Đúng rồi, Văn Dương đã có bạn gái chưa? Em là thanh niên tốt như vậy, nhất định rất được hoan nghênh."</w:t>
      </w:r>
    </w:p>
    <w:p>
      <w:pPr>
        <w:pStyle w:val="BodyText"/>
      </w:pPr>
      <w:r>
        <w:t xml:space="preserve">Lâm Cánh hừ một tiếng: "Cậu ta mà tốt sao?"</w:t>
      </w:r>
    </w:p>
    <w:p>
      <w:pPr>
        <w:pStyle w:val="BodyText"/>
      </w:pPr>
      <w:r>
        <w:t xml:space="preserve">Âu Dương vội trách cứ: "Lâm Cánh!"</w:t>
      </w:r>
    </w:p>
    <w:p>
      <w:pPr>
        <w:pStyle w:val="BodyText"/>
      </w:pPr>
      <w:r>
        <w:t xml:space="preserve">Lâm Cánh vẫn tiếp tục lầm bầm: "Như một ông cụ non."</w:t>
      </w:r>
    </w:p>
    <w:p>
      <w:pPr>
        <w:pStyle w:val="BodyText"/>
      </w:pPr>
      <w:r>
        <w:t xml:space="preserve">Rõ ràng là dung mạo đẹp như hoa xuân mà.</w:t>
      </w:r>
    </w:p>
    <w:p>
      <w:pPr>
        <w:pStyle w:val="BodyText"/>
      </w:pPr>
      <w:r>
        <w:t xml:space="preserve">"Không thú vị lại cứng ngắc."</w:t>
      </w:r>
    </w:p>
    <w:p>
      <w:pPr>
        <w:pStyle w:val="BodyText"/>
      </w:pPr>
      <w:r>
        <w:t xml:space="preserve">".........."</w:t>
      </w:r>
    </w:p>
    <w:p>
      <w:pPr>
        <w:pStyle w:val="BodyText"/>
      </w:pPr>
      <w:r>
        <w:t xml:space="preserve">"Còn làm bộ đứng đắn."</w:t>
      </w:r>
    </w:p>
    <w:p>
      <w:pPr>
        <w:pStyle w:val="BodyText"/>
      </w:pPr>
      <w:r>
        <w:t xml:space="preserve">Trác Văn Dương không hề hé răng, nhưng vẻ mặt rõ ràng đã bị chọc giận.</w:t>
      </w:r>
    </w:p>
    <w:p>
      <w:pPr>
        <w:pStyle w:val="BodyText"/>
      </w:pPr>
      <w:r>
        <w:t xml:space="preserve">Âu Dương nóng nảy: "Có chuyện gì từ từ nói. Nói rõ ràng sẽ không còn hiểu lầm hay thù ghét nữa, tuổi còn trẻ, có chuyện gì không giải quyết được."</w:t>
      </w:r>
    </w:p>
    <w:p>
      <w:pPr>
        <w:pStyle w:val="BodyText"/>
      </w:pPr>
      <w:r>
        <w:t xml:space="preserve">Trác Văn Dương lúc này mới mở miệng: "Không cần để ý đến cậu ta. Cậu ta thích hồ nháo."</w:t>
      </w:r>
    </w:p>
    <w:p>
      <w:pPr>
        <w:pStyle w:val="BodyText"/>
      </w:pPr>
      <w:r>
        <w:t xml:space="preserve">Âu Dương ngạc nhiên nói: "Em nói "hồ nháo" rốt cuộc là ý gì?"</w:t>
      </w:r>
    </w:p>
    <w:p>
      <w:pPr>
        <w:pStyle w:val="BodyText"/>
      </w:pPr>
      <w:r>
        <w:t xml:space="preserve">Trác Văn Dương trầm mặc, Lâm Cánh thật thà xen mồm: "Cậu ấy hận em đem cậu ấy...."</w:t>
      </w:r>
    </w:p>
    <w:p>
      <w:pPr>
        <w:pStyle w:val="BodyText"/>
      </w:pPr>
      <w:r>
        <w:t xml:space="preserve">"Không được nói!"- Trác Văn Dương đột nhiên quát lớn một tiếng, gương mặt trắng nõn bởi vì tức giận mà trở nên đỏ bừng- "Cậu có thần kinh hay không? Nếu còn nhiều chuyện nữa thì cút về cho tớ."</w:t>
      </w:r>
    </w:p>
    <w:p>
      <w:pPr>
        <w:pStyle w:val="BodyText"/>
      </w:pPr>
      <w:r>
        <w:t xml:space="preserve">Lâm Cánh đuối lý ngậm miệng lại, lộ ra bộ dáng ngượng ngùng hiếm thấy.</w:t>
      </w:r>
    </w:p>
    <w:p>
      <w:pPr>
        <w:pStyle w:val="BodyText"/>
      </w:pPr>
      <w:r>
        <w:t xml:space="preserve">Âu Dương dù có trì độn cũng biết có điểm kì quái: "Văn Dương, em là gì của nó?"</w:t>
      </w:r>
    </w:p>
    <w:p>
      <w:pPr>
        <w:pStyle w:val="BodyText"/>
      </w:pPr>
      <w:r>
        <w:t xml:space="preserve">Trác Văn Dương trừng mắt nhìn Lâm Cánh, động tác nghiến răng nghiến lợi trên làn da trắng nõn trở nên hết sức rõ ràng, gằn từng chữ một:</w:t>
      </w:r>
    </w:p>
    <w:p>
      <w:pPr>
        <w:pStyle w:val="BodyText"/>
      </w:pPr>
      <w:r>
        <w:t xml:space="preserve">"Em. Là. Bạn. Trai. Cậu ấy."</w:t>
      </w:r>
    </w:p>
    <w:p>
      <w:pPr>
        <w:pStyle w:val="BodyText"/>
      </w:pPr>
      <w:r>
        <w:t xml:space="preserve">Âu Dương ngẩn người, lại quay đầu nhìn Lâm Cánh.</w:t>
      </w:r>
    </w:p>
    <w:p>
      <w:pPr>
        <w:pStyle w:val="BodyText"/>
      </w:pPr>
      <w:r>
        <w:t xml:space="preserve">Lâm Cánh bắt gặp ánh nhìn nghi hoặc của Âu Dương, thần tình lập tức đỏ bừng, thói quen mồm năm miệng bảy lúc bình thường cũng đột nhiên không còn: "Ách! Không phải a, cậu ấy nói bậy đó thầy, thầy không nên hiểu lầm...."</w:t>
      </w:r>
    </w:p>
    <w:p>
      <w:pPr>
        <w:pStyle w:val="BodyText"/>
      </w:pPr>
      <w:r>
        <w:t xml:space="preserve">Âu Dương nhất thời không biết nên nói gì mới phải, ngồi cầm đũa nhưng chẳng thể ăn vô.</w:t>
      </w:r>
    </w:p>
    <w:p>
      <w:pPr>
        <w:pStyle w:val="BodyText"/>
      </w:pPr>
      <w:r>
        <w:t xml:space="preserve">"Thực xin lỗi, thầy nghĩ thầy còn có việc."</w:t>
      </w:r>
    </w:p>
    <w:p>
      <w:pPr>
        <w:pStyle w:val="BodyText"/>
      </w:pPr>
      <w:r>
        <w:t xml:space="preserve">"Thầy?"</w:t>
      </w:r>
    </w:p>
    <w:p>
      <w:pPr>
        <w:pStyle w:val="BodyText"/>
      </w:pPr>
      <w:r>
        <w:t xml:space="preserve">Âu Dương đứng lên, cúi đầu sửa soạn sách vở, để lại tiền lên bàn: "Thầy, thầy đi trước."</w:t>
      </w:r>
    </w:p>
    <w:p>
      <w:pPr>
        <w:pStyle w:val="BodyText"/>
      </w:pPr>
      <w:r>
        <w:t xml:space="preserve">"Di, Hi Văn! Anh chờ một chút!"</w:t>
      </w:r>
    </w:p>
    <w:p>
      <w:pPr>
        <w:pStyle w:val="BodyText"/>
      </w:pPr>
      <w:r>
        <w:t xml:space="preserve">Âu Dương vội vàng bỏ đi, bất chấp phải lãng phí tiền, đón được một chiếc taxi thì liền ngồi vào.</w:t>
      </w:r>
    </w:p>
    <w:p>
      <w:pPr>
        <w:pStyle w:val="BodyText"/>
      </w:pPr>
      <w:r>
        <w:t xml:space="preserve">Anh quả thật là một kẻ ngốc nghếch mà. Hai người kia chưa từng cần anh phải ra mặt điều giải, bọn họ tuy ngoài mặt không thường quan tâm đến nhau, nhưng quan hệ làm sao lại không tốt chứ? Anh bị mù nên mới nghĩ như vậy, quan tâm không đúng chỗ.</w:t>
      </w:r>
    </w:p>
    <w:p>
      <w:pPr>
        <w:pStyle w:val="BodyText"/>
      </w:pPr>
      <w:r>
        <w:t xml:space="preserve">Cho đến bây giờ anh chưa từng có thể nhìn thấu lòng người. Thoạt nhìn thích nhưng lại không thích, không thích lại giống như thích.</w:t>
      </w:r>
    </w:p>
    <w:p>
      <w:pPr>
        <w:pStyle w:val="BodyText"/>
      </w:pPr>
      <w:r>
        <w:t xml:space="preserve">Tâm tư của người trẻ tuổi, anh thực sự không cách nào hiểu được.</w:t>
      </w:r>
    </w:p>
    <w:p>
      <w:pPr>
        <w:pStyle w:val="BodyText"/>
      </w:pPr>
      <w:r>
        <w:t xml:space="preserve">May mắn thay, tiểu hài tử bướng bỉnh khẩu bất đối tâm, anh đã được diện kiến một lần rồi.</w:t>
      </w:r>
    </w:p>
    <w:p>
      <w:pPr>
        <w:pStyle w:val="BodyText"/>
      </w:pPr>
      <w:r>
        <w:t xml:space="preserve">Anh không hề hi vọng xa vời, Lâm Cánh suốt ngày không ngừng nói "Thích anh", là thật sự đối với anh có lại tâm tư này, quan hệ yêu đương thầy trò có nghĩ anh cũng không dám nghĩ, anh cũng đoán rằng Lâm Cánh chỉ là đùa giỡn mà thôi.</w:t>
      </w:r>
    </w:p>
    <w:p>
      <w:pPr>
        <w:pStyle w:val="BodyText"/>
      </w:pPr>
      <w:r>
        <w:t xml:space="preserve">Cuối cùng là không có thật sao. Trúng một hố, vẫn là chưa khôn ra được.</w:t>
      </w:r>
    </w:p>
    <w:p>
      <w:pPr>
        <w:pStyle w:val="BodyText"/>
      </w:pPr>
      <w:r>
        <w:t xml:space="preserve">Nơi ăn cơm cách trường không quá xa, nhưng lại ngược hướng so với đường về nhà, nếu ngồi taxi về đến nhà phí chắc chắn sẽ rất đắt, Âu Dương giữa đường xuống xe, định ghé vào một quán ven đường gần trường tùy tiện ăn bát mì, sau đó sẽ chuyển sang đi xe buýt.</w:t>
      </w:r>
    </w:p>
    <w:p>
      <w:pPr>
        <w:pStyle w:val="BodyText"/>
      </w:pPr>
      <w:r>
        <w:t xml:space="preserve">Vốn không có gì. Lâm Cánh nói một đàng làm một nẻo, anh cũng không hề sinh khí, tiểu hài tử đều là như vậy đó, thích chơi đùa, miệng lưỡi trơn tru, không thể tính là lỗi lầm to lớn được.</w:t>
      </w:r>
    </w:p>
    <w:p>
      <w:pPr>
        <w:pStyle w:val="BodyText"/>
      </w:pPr>
      <w:r>
        <w:t xml:space="preserve">Chỉ có điều Lâm Cánh lại khiến anh nhớ đến một người khác.</w:t>
      </w:r>
    </w:p>
    <w:p>
      <w:pPr>
        <w:pStyle w:val="BodyText"/>
      </w:pPr>
      <w:r>
        <w:t xml:space="preserve">Kẻ đó cũng ngọt ngào như vậy, mở miệng một tiếng "Thầy", lại một tiếng "Thích", chính là cũng chỉ đùa giỡn mà thôi.</w:t>
      </w:r>
    </w:p>
    <w:p>
      <w:pPr>
        <w:pStyle w:val="BodyText"/>
      </w:pPr>
      <w:r>
        <w:t xml:space="preserve">Nhưng, lần đó anh là thật lòng.</w:t>
      </w:r>
    </w:p>
    <w:p>
      <w:pPr>
        <w:pStyle w:val="BodyText"/>
      </w:pPr>
      <w:r>
        <w:t xml:space="preserve">Bất tri bất giác, kính mắt đã mờ đi. Anh tại sao lại hèn mọn như vậy? Tại sao không có cách nào quên sạch sẽ mọi thứ?</w:t>
      </w:r>
    </w:p>
    <w:p>
      <w:pPr>
        <w:pStyle w:val="BodyText"/>
      </w:pPr>
      <w:r>
        <w:t xml:space="preserve">Mặc kệ Tiếu Huyền có xấu xa đến thế nào, mặc kệ anh cái gì cũng vứt bỏ, cái gì cũng đều đã làm, nhưng vẫn có một, hai lần anh mơ về bóng dáng của người đó ngày xưa.</w:t>
      </w:r>
    </w:p>
    <w:p>
      <w:pPr>
        <w:pStyle w:val="BodyText"/>
      </w:pPr>
      <w:r>
        <w:t xml:space="preserve">Chật vật hít hít mũi, Âu Dương mơ hồ đem cặp kính xuống lau lau, sau khi thanh toán tiền liền đứng dậy trở về nhà. Anh vừa đi, vừa đem cặp kính mờ mờ một lần nữa chà chà lau lau, rồi lại lau lau chà chà.</w:t>
      </w:r>
    </w:p>
    <w:p>
      <w:pPr>
        <w:pStyle w:val="BodyText"/>
      </w:pPr>
      <w:r>
        <w:t xml:space="preserve">Có lẽ thật sự rất thích người kia.</w:t>
      </w:r>
    </w:p>
    <w:p>
      <w:pPr>
        <w:pStyle w:val="BodyText"/>
      </w:pPr>
      <w:r>
        <w:t xml:space="preserve">Trước kia nghĩ "Nếu chưa từng gặp người kia thì tốt quá", kì thật tất cả đều là nói dối.</w:t>
      </w:r>
    </w:p>
    <w:p>
      <w:pPr>
        <w:pStyle w:val="BodyText"/>
      </w:pPr>
      <w:r>
        <w:t xml:space="preserve">Anh thật ra vẫn nguyện ý đời này có thể gặp Tiếu Huyền. Chỉ là nếu Tiếu Huyền có thể thật lòng đối với anh thì tốt rồi, nếu tất cả những chuyện sau đó phát sinh đều không hề tồn tại thì tốt rồi.</w:t>
      </w:r>
    </w:p>
    <w:p>
      <w:pPr>
        <w:pStyle w:val="BodyText"/>
      </w:pPr>
      <w:r>
        <w:t xml:space="preserve">Tình cảm là giả dối, nhưng cảm giác hạnh phúc lúc nhớ lại lại là chân thật.</w:t>
      </w:r>
    </w:p>
    <w:p>
      <w:pPr>
        <w:pStyle w:val="BodyText"/>
      </w:pPr>
      <w:r>
        <w:t xml:space="preserve">Một năm đó Tiếu Huyền giả vờ như đang yêu anh, tuy là tình yêu cách nhau mười hai tuổi, nhưng lại vô cùng hạnh phúc, cả đời anh cũng chưa từng nếm qua.</w:t>
      </w:r>
    </w:p>
    <w:p>
      <w:pPr>
        <w:pStyle w:val="BodyText"/>
      </w:pPr>
      <w:r>
        <w:t xml:space="preserve">Coi như đã có trải nghiệm với khoảng thời gian tươi đẹp mỹ mãn. Nếu có thể dừng ở một năm đó thì tốt rồi, dù đổi bằng bất cứ cái gì anh cũng nguyện ý.</w:t>
      </w:r>
    </w:p>
    <w:p>
      <w:pPr>
        <w:pStyle w:val="BodyText"/>
      </w:pPr>
      <w:r>
        <w:t xml:space="preserve">Anh cũng biết đây là mơ mộng, tựa như một giấc mộng hoa si tầm thường.</w:t>
      </w:r>
    </w:p>
    <w:p>
      <w:pPr>
        <w:pStyle w:val="BodyText"/>
      </w:pPr>
      <w:r>
        <w:t xml:space="preserve">Chỉ là hôm nay tự nhiên kìm không được. Kìm không được nước mắt, cũng kìm không được tâm tình đối với người kia.</w:t>
      </w:r>
    </w:p>
    <w:p>
      <w:pPr>
        <w:pStyle w:val="BodyText"/>
      </w:pPr>
      <w:r>
        <w:t xml:space="preserve">"Thầy."</w:t>
      </w:r>
    </w:p>
    <w:p>
      <w:pPr>
        <w:pStyle w:val="BodyText"/>
      </w:pPr>
      <w:r>
        <w:t xml:space="preserve">Âu Dương bị dọa nhảy dựng, vội vàng đem mắt kính đeo vào, cố che đi đôi mắt đã sưng tấy.</w:t>
      </w:r>
    </w:p>
    <w:p>
      <w:pPr>
        <w:pStyle w:val="BodyText"/>
      </w:pPr>
      <w:r>
        <w:t xml:space="preserve">Thấy được rõ ràng trước mặt là nam nhân cao lớn mà nãy giờ bản thân vẫn nghĩ trong đầu, Âu Dương nhất thời có chút hỗn loạn. Ngẩn ngơ một hồi, gật đầu coi như đáp lễ, nghĩ muốn đi vòng qua người đó mà về.</w:t>
      </w:r>
    </w:p>
    <w:p>
      <w:pPr>
        <w:pStyle w:val="BodyText"/>
      </w:pPr>
      <w:r>
        <w:t xml:space="preserve">"Thầy!"- Tiếu Huyền một phen giữ chặt cánh tay anh, cúi đầu nhìn anh- "Làm sao vậy? Lâm Cánh làm gì thầy?"</w:t>
      </w:r>
    </w:p>
    <w:p>
      <w:pPr>
        <w:pStyle w:val="BodyText"/>
      </w:pPr>
      <w:r>
        <w:t xml:space="preserve">Âu Dương sửng sốt không thôi: "Cái gì?"</w:t>
      </w:r>
    </w:p>
    <w:p>
      <w:pPr>
        <w:pStyle w:val="BodyText"/>
      </w:pPr>
      <w:r>
        <w:t xml:space="preserve">"Cậu ta ép buộc thầy?"</w:t>
      </w:r>
    </w:p>
    <w:p>
      <w:pPr>
        <w:pStyle w:val="BodyText"/>
      </w:pPr>
      <w:r>
        <w:t xml:space="preserve">Âu Dương vừa xấu hổ vừa phẫn nộ, dùng sức gạt tay hắn ra: "Không phải chuyện đó!"</w:t>
      </w:r>
    </w:p>
    <w:p>
      <w:pPr>
        <w:pStyle w:val="BodyText"/>
      </w:pPr>
      <w:r>
        <w:t xml:space="preserve">"Là thầy bị cậu ta đùa bỡn?"</w:t>
      </w:r>
    </w:p>
    <w:p>
      <w:pPr>
        <w:pStyle w:val="BodyText"/>
      </w:pPr>
      <w:r>
        <w:t xml:space="preserve">"........"- Âu Dương ngượng đến đỏ bừng mặt.</w:t>
      </w:r>
    </w:p>
    <w:p>
      <w:pPr>
        <w:pStyle w:val="BodyText"/>
      </w:pPr>
      <w:r>
        <w:t xml:space="preserve">Tiếu Huyền miệng lưỡi thực sắc bén: "Em biết đến bây giờ cậu ta vẫn là một tên công tử phong lưu.'"</w:t>
      </w:r>
    </w:p>
    <w:p>
      <w:pPr>
        <w:pStyle w:val="BodyText"/>
      </w:pPr>
      <w:r>
        <w:t xml:space="preserve">Âu Dương đầu óc đều nóng lên: "Không phải ai cũng giống như cậu!"</w:t>
      </w:r>
    </w:p>
    <w:p>
      <w:pPr>
        <w:pStyle w:val="BodyText"/>
      </w:pPr>
      <w:r>
        <w:t xml:space="preserve">Tiếu Huyền im lặng một lúc, giống như đang nghẹn lời, lát sau mới nói: "Em chỉ là lo lắng cho thầy."</w:t>
      </w:r>
    </w:p>
    <w:p>
      <w:pPr>
        <w:pStyle w:val="BodyText"/>
      </w:pPr>
      <w:r>
        <w:t xml:space="preserve">Loại giả nhân giả nghĩa này khiến cho Âu Dương nổi hết da gà, nhưng vẫn nhẫn nại: "Cậu không cần lo nghĩ quá nhiều, tôi sẽ không hồ đồ giống như trước đây."</w:t>
      </w:r>
    </w:p>
    <w:p>
      <w:pPr>
        <w:pStyle w:val="BodyText"/>
      </w:pPr>
      <w:r>
        <w:t xml:space="preserve">"Thầy, Lâm Cánh thực không có làm gì thầy sao?"</w:t>
      </w:r>
    </w:p>
    <w:p>
      <w:pPr>
        <w:pStyle w:val="BodyText"/>
      </w:pPr>
      <w:r>
        <w:t xml:space="preserve">"Không liên quan đến trò ấy."</w:t>
      </w:r>
    </w:p>
    <w:p>
      <w:pPr>
        <w:pStyle w:val="BodyText"/>
      </w:pPr>
      <w:r>
        <w:t xml:space="preserve">Tiếu Huyền vẫn không buông tha: "Vậy tại sao thầy lại khóc?!"</w:t>
      </w:r>
    </w:p>
    <w:p>
      <w:pPr>
        <w:pStyle w:val="BodyText"/>
      </w:pPr>
      <w:r>
        <w:t xml:space="preserve">"Chuyện này cũng không liên quan đến cậu!"- Ở trước mặt người này, dù có sợ hãi, anh cũng phải thể hiện bản thân là người rất cứng rắn.</w:t>
      </w:r>
    </w:p>
    <w:p>
      <w:pPr>
        <w:pStyle w:val="BodyText"/>
      </w:pPr>
      <w:r>
        <w:t xml:space="preserve">Tiếu Huyền đột nhiên chế trụ tay anh, kiên quyết lôi anh về phía trước: "Thầy, em nghĩ cần phải hảo hảo nói chuyện với thầy."</w:t>
      </w:r>
    </w:p>
    <w:p>
      <w:pPr>
        <w:pStyle w:val="BodyText"/>
      </w:pPr>
      <w:r>
        <w:t xml:space="preserve">"Tôi không có gì hay để nói với cậu"- Âu Dương ra sức giãy giụa, nhưng dưới sức mạnh của hắn chỉ có thể lảo đảo bước theo.</w:t>
      </w:r>
    </w:p>
    <w:p>
      <w:pPr>
        <w:pStyle w:val="BodyText"/>
      </w:pPr>
      <w:r>
        <w:t xml:space="preserve">Những người đi đường nhìn thấy có không ít học trò trường anh, Âu Dương xấu hổ và giận dữ vô cùng, sau khi bị nhét vào xe liền run rẩy bắt đầu muốn mở cửa xe chạy đi.</w:t>
      </w:r>
    </w:p>
    <w:p>
      <w:pPr>
        <w:pStyle w:val="BodyText"/>
      </w:pPr>
      <w:r>
        <w:t xml:space="preserve">"Thầy, thầy đừng như vậy, em sẽ không đối với thầy làm bất cứ cái gì, chỉ muốn cùng thầy nói chuyện một lần."</w:t>
      </w:r>
    </w:p>
    <w:p>
      <w:pPr>
        <w:pStyle w:val="BodyText"/>
      </w:pPr>
      <w:r>
        <w:t xml:space="preserve">"Không, không cần."- Âu Dương cạy cửa đến trắng bệch cả ngón tay nhưng cửa xe một chút cũng không hề sứt mẻ.</w:t>
      </w:r>
    </w:p>
    <w:p>
      <w:pPr>
        <w:pStyle w:val="BodyText"/>
      </w:pPr>
      <w:r>
        <w:t xml:space="preserve">"Thầy ngay cả một cơ hội nói chuyện cũng không cho em, em làm sao không quấn lấy thầy được? Chẳng lẽ, thầy hi vọng em quấn lấy thầy?"</w:t>
      </w:r>
    </w:p>
    <w:p>
      <w:pPr>
        <w:pStyle w:val="BodyText"/>
      </w:pPr>
      <w:r>
        <w:t xml:space="preserve">Âu Dương lập tức dừng tay, tức giận đến mức môi run rẩy, nhưng chung quy vẫn không thể nói lời nào.</w:t>
      </w:r>
    </w:p>
    <w:p>
      <w:pPr>
        <w:pStyle w:val="BodyText"/>
      </w:pPr>
      <w:r>
        <w:t xml:space="preserve">Xe chạy một lúc mới dừng lại. Tiếu Huyền xuống xe, mở cửa xe, nhưng Âu Dương vẫn cứng đầu không chịu động đậy.</w:t>
      </w:r>
    </w:p>
    <w:p>
      <w:pPr>
        <w:pStyle w:val="BodyText"/>
      </w:pPr>
      <w:r>
        <w:t xml:space="preserve">"Trong xe không phải là nơi để nói chuyện, đi lên đi."</w:t>
      </w:r>
    </w:p>
    <w:p>
      <w:pPr>
        <w:pStyle w:val="BodyText"/>
      </w:pPr>
      <w:r>
        <w:t xml:space="preserve">"............"</w:t>
      </w:r>
    </w:p>
    <w:p>
      <w:pPr>
        <w:pStyle w:val="BodyText"/>
      </w:pPr>
      <w:r>
        <w:t xml:space="preserve">"Không phải sợ, em sẽ không đánh thầy."</w:t>
      </w:r>
    </w:p>
    <w:p>
      <w:pPr>
        <w:pStyle w:val="Compact"/>
      </w:pPr>
      <w:r>
        <w:br w:type="textWrapping"/>
      </w:r>
      <w:r>
        <w:br w:type="textWrapping"/>
      </w:r>
    </w:p>
    <w:p>
      <w:pPr>
        <w:pStyle w:val="Heading2"/>
      </w:pPr>
      <w:bookmarkStart w:id="38" w:name="chương-mười-sáu"/>
      <w:bookmarkEnd w:id="38"/>
      <w:r>
        <w:t xml:space="preserve">16. Chương Mười Sáu</w:t>
      </w:r>
    </w:p>
    <w:p>
      <w:pPr>
        <w:pStyle w:val="Compact"/>
      </w:pPr>
      <w:r>
        <w:br w:type="textWrapping"/>
      </w:r>
      <w:r>
        <w:br w:type="textWrapping"/>
      </w:r>
      <w:r>
        <w:t xml:space="preserve">☼ CHƯƠNG MƯỜI SÁU ☼</w:t>
      </w:r>
    </w:p>
    <w:p>
      <w:pPr>
        <w:pStyle w:val="BodyText"/>
      </w:pPr>
      <w:r>
        <w:t xml:space="preserve">Cửa căn hộ vừa mới mở ra, đèn ở cửa cũng ngay lập tức được bật sáng. Đây là một nơi rất lớn, phòng khách rộng rãi, kéo tấm màn sang một bên sẽ có thể nhìn thấy ánh sáng ảm đạm phát ra từ tảng đá lớn đặt sát cửa sổ.</w:t>
      </w:r>
    </w:p>
    <w:p>
      <w:pPr>
        <w:pStyle w:val="BodyText"/>
      </w:pPr>
      <w:r>
        <w:t xml:space="preserve">Tiếu Huyền nói với người đứng ở phía sau: "Chỗ này gần công ty, bình thường đi làm về em luôn ngủ ở đây. Chỉ có một mình thôi."</w:t>
      </w:r>
    </w:p>
    <w:p>
      <w:pPr>
        <w:pStyle w:val="BodyText"/>
      </w:pPr>
      <w:r>
        <w:t xml:space="preserve">Âu Dương không đế ý đến hắn, theo thói quen nhìn trái nhìn phải. Anh hiện tại đối với những góc khuất có ánh sáng mờ mờ không rõ trong vô thức sinh ra sợ hãi, có cảm giác giống như người nào đó đang ẩn nấp ở đây.</w:t>
      </w:r>
    </w:p>
    <w:p>
      <w:pPr>
        <w:pStyle w:val="BodyText"/>
      </w:pPr>
      <w:r>
        <w:t xml:space="preserve">"Không cần sợ, không có ai khác đâu. Chỉ có một mình em."</w:t>
      </w:r>
    </w:p>
    <w:p>
      <w:pPr>
        <w:pStyle w:val="BodyText"/>
      </w:pPr>
      <w:r>
        <w:t xml:space="preserve">Bên trong căn hộ nhanh chóng được thắp sáng choang. Tiếu Huyền đem tấm màn nặng nề kia kéo lại ổn thỏa, sau đó xoay người nhìn anh.</w:t>
      </w:r>
    </w:p>
    <w:p>
      <w:pPr>
        <w:pStyle w:val="BodyText"/>
      </w:pPr>
      <w:r>
        <w:t xml:space="preserve">"Thầy."</w:t>
      </w:r>
    </w:p>
    <w:p>
      <w:pPr>
        <w:pStyle w:val="BodyText"/>
      </w:pPr>
      <w:r>
        <w:t xml:space="preserve">"......"</w:t>
      </w:r>
    </w:p>
    <w:p>
      <w:pPr>
        <w:pStyle w:val="BodyText"/>
      </w:pPr>
      <w:r>
        <w:t xml:space="preserve">"Đừng như vậy, em chỉ muốn đưa thầy đến đây để nói chuyện thôi. Thầy ngồi đi."</w:t>
      </w:r>
    </w:p>
    <w:p>
      <w:pPr>
        <w:pStyle w:val="BodyText"/>
      </w:pPr>
      <w:r>
        <w:t xml:space="preserve">Anh thoạt nhìn cả người cứng ngắc cùng sợ hãi đến mức buồn cười, nhưng anh đâu muốn vậy, chỉ là do cơ thể nó phản ứng như thế.</w:t>
      </w:r>
    </w:p>
    <w:p>
      <w:pPr>
        <w:pStyle w:val="BodyText"/>
      </w:pPr>
      <w:r>
        <w:t xml:space="preserve">Âu Dương lò dò đến sô pha kiếm một chỗ ngồi xuống.</w:t>
      </w:r>
    </w:p>
    <w:p>
      <w:pPr>
        <w:pStyle w:val="BodyText"/>
      </w:pPr>
      <w:r>
        <w:t xml:space="preserve">Nghe âm thanh Tiếu Huyền đang đến gần, cảm giác thân hình cao lớn của nam nhân dần che đi ánh sáng, Âu Dương nhịn không được đem hai chân lui lại một chút.</w:t>
      </w:r>
    </w:p>
    <w:p>
      <w:pPr>
        <w:pStyle w:val="BodyText"/>
      </w:pPr>
      <w:r>
        <w:t xml:space="preserve">"Thầy."</w:t>
      </w:r>
    </w:p>
    <w:p>
      <w:pPr>
        <w:pStyle w:val="BodyText"/>
      </w:pPr>
      <w:r>
        <w:t xml:space="preserve">Tiếu Huyền ngồi xuống cạnh anh. Hắn ngồi gần như thế khiến Âu Dương ngay lập tức thẳng lưng, cứng người nhìn chằm chằm xuống chân.</w:t>
      </w:r>
    </w:p>
    <w:p>
      <w:pPr>
        <w:pStyle w:val="BodyText"/>
      </w:pPr>
      <w:r>
        <w:t xml:space="preserve">"Em biết thầy sợ em."- Tiếu Huyền dừng một chút, thanh âm bất giác trở nên ôn hòa- "Thầy, thầy nhìn em đi."</w:t>
      </w:r>
    </w:p>
    <w:p>
      <w:pPr>
        <w:pStyle w:val="BodyText"/>
      </w:pPr>
      <w:r>
        <w:t xml:space="preserve">Âu Dương thế nhưng nhất thời không tài nào nhúc nhích được.</w:t>
      </w:r>
    </w:p>
    <w:p>
      <w:pPr>
        <w:pStyle w:val="BodyText"/>
      </w:pPr>
      <w:r>
        <w:t xml:space="preserve">Tiếu Huyền vẫn còn mười phần kiên nhẫn: "Thầy liếc nhìn em một cái đi. Em vẫn là bộ dáng giống trước kia, không có gì đáng sợ đâu."</w:t>
      </w:r>
    </w:p>
    <w:p>
      <w:pPr>
        <w:pStyle w:val="BodyText"/>
      </w:pPr>
      <w:r>
        <w:t xml:space="preserve">Khẩu khí tưởng như ôn hòa nhưng bên trong lại mang theo một thứ áp lực vô hình. Âu Dương miễn cưỡng quay đầu nhìn hắn, nhưng khi vừa gần gũi đôi mắt sâu thẳm đen huyền kia một chút liền có cảm giác không thể đối diện với nó, chỉ có thể vội vàng dời đi tầm mắt.</w:t>
      </w:r>
    </w:p>
    <w:p>
      <w:pPr>
        <w:pStyle w:val="BodyText"/>
      </w:pPr>
      <w:r>
        <w:t xml:space="preserve">Cằm anh đột nhiên bị người kia dùng sức nắm lại, mạnh mẽ xoay về phía hắn.</w:t>
      </w:r>
    </w:p>
    <w:p>
      <w:pPr>
        <w:pStyle w:val="BodyText"/>
      </w:pPr>
      <w:r>
        <w:t xml:space="preserve">"Vì cái gì thầy ngay cả nhìn em cũng không dám? Đã nói sẽ không đánh thầy, thầy còn sợ cái gì?"</w:t>
      </w:r>
    </w:p>
    <w:p>
      <w:pPr>
        <w:pStyle w:val="BodyText"/>
      </w:pPr>
      <w:r>
        <w:t xml:space="preserve">Âu Dương cả người cứng ngắc, cằm bắt đầu thấy đau, biểu tình trở nên gượng gạo.</w:t>
      </w:r>
    </w:p>
    <w:p>
      <w:pPr>
        <w:pStyle w:val="BodyText"/>
      </w:pPr>
      <w:r>
        <w:t xml:space="preserve">Hai người cứ như vậy giằng co trong vài giây, sau đó Tiếu Huyền buông lỏng tay, đứng lên, hắn dường như không thể kiềm chế bản thân liền đột ngột đem tất cả đồ đạc trên bàn một tay gạt xuống. Những đồ vật bằng thuỷ tinh vì hứng chịu cơn giận của hắn mà thay nhau vỡ nát tạo ra thanh âm khiến kẻ khác trong lòng run sợ.</w:t>
      </w:r>
    </w:p>
    <w:p>
      <w:pPr>
        <w:pStyle w:val="BodyText"/>
      </w:pPr>
      <w:r>
        <w:t xml:space="preserve">Lúc hắn quay lại nói chuyện với Âu Dương vẻ mặt đã trở nên tốt hơn rất nhiều, thậm chí còn mang một ít tâm ý trấn an: "Thật xin lỗi, để em rót nước cho thầy."</w:t>
      </w:r>
    </w:p>
    <w:p>
      <w:pPr>
        <w:pStyle w:val="BodyText"/>
      </w:pPr>
      <w:r>
        <w:t xml:space="preserve">Bộ dáng này so với nổi giận còn đáng sợ hơn, Âu Dương không muốn để lộ ra tư thái yếu đuối của mình, nhưng vì bản năng hay sợ sệt mà khớp hàm phát run: "Tôi, tôi phải đi."</w:t>
      </w:r>
    </w:p>
    <w:p>
      <w:pPr>
        <w:pStyle w:val="BodyText"/>
      </w:pPr>
      <w:r>
        <w:t xml:space="preserve">Thanh âm Tiếu Huyền trầm xuống: "Thầy."</w:t>
      </w:r>
    </w:p>
    <w:p>
      <w:pPr>
        <w:pStyle w:val="BodyText"/>
      </w:pPr>
      <w:r>
        <w:t xml:space="preserve">"Ngượng ngùng, tôi còn có việc"- Âu Dương run rẩy dọn sách.</w:t>
      </w:r>
    </w:p>
    <w:p>
      <w:pPr>
        <w:pStyle w:val="BodyText"/>
      </w:pPr>
      <w:r>
        <w:t xml:space="preserve">Anh không phải cố ý tỏ vẻ do dự để làm khó Tiếu Huyền, anh cũng rất muốn đường hoàng ngồi ở nơi này, đối diện Tiếu Huyền, cũng là đối diện với bản thân anh.</w:t>
      </w:r>
    </w:p>
    <w:p>
      <w:pPr>
        <w:pStyle w:val="BodyText"/>
      </w:pPr>
      <w:r>
        <w:t xml:space="preserve">Nhưng anh căn bản làm không được.</w:t>
      </w:r>
    </w:p>
    <w:p>
      <w:pPr>
        <w:pStyle w:val="BodyText"/>
      </w:pPr>
      <w:r>
        <w:t xml:space="preserve">Đối với người này, không chỉ là sợ hãi thuần túy, ngực anh còn rất đau, chỉ mới ngồi một chút, cả người cũng khó ngồi thẳng được.</w:t>
      </w:r>
    </w:p>
    <w:p>
      <w:pPr>
        <w:pStyle w:val="BodyText"/>
      </w:pPr>
      <w:r>
        <w:t xml:space="preserve">Nhưng còn chưa kịp đứng lên, Tiếu Huyền đã dùng sức nắm chặt tay anh, khí lực rất lớn, khiến cho sách trên tay Âu Dương tất cả đều rơi xuống.</w:t>
      </w:r>
    </w:p>
    <w:p>
      <w:pPr>
        <w:pStyle w:val="BodyText"/>
      </w:pPr>
      <w:r>
        <w:t xml:space="preserve">"Tiếu, Tiếu Huyền....."</w:t>
      </w:r>
    </w:p>
    <w:p>
      <w:pPr>
        <w:pStyle w:val="BodyText"/>
      </w:pPr>
      <w:r>
        <w:t xml:space="preserve">Tuy bị chế trụ như vậy, nhưng không có nghĩa là anh phải khuất phục hắn, Âu Dương dù đau đến mức mặt trở nên méo mó cũng ra sức giãy giụa: "Buông, buông tay, cậu, tại sao lại không nói lý lẽ...."</w:t>
      </w:r>
    </w:p>
    <w:p>
      <w:pPr>
        <w:pStyle w:val="BodyText"/>
      </w:pPr>
      <w:r>
        <w:t xml:space="preserve">"Thầy, thầy hãy nghe em nói."</w:t>
      </w:r>
    </w:p>
    <w:p>
      <w:pPr>
        <w:pStyle w:val="BodyText"/>
      </w:pPr>
      <w:r>
        <w:t xml:space="preserve">"Người như cậu, có nói gì cũng vô dụng thôi!"</w:t>
      </w:r>
    </w:p>
    <w:p>
      <w:pPr>
        <w:pStyle w:val="BodyText"/>
      </w:pPr>
      <w:r>
        <w:t xml:space="preserve">Tiếu Huyền càng cường ngạnh mà đem anh áp về sô pha, Âu Dương rất sợ hãi, nhưng Tiếu Huyền chỉ thở hổn hển một lát, cũng không làm gì khác nữa, sau đó đột nhiên quỳ trước chân anh, ôm lấy đầu gối anh.</w:t>
      </w:r>
    </w:p>
    <w:p>
      <w:pPr>
        <w:pStyle w:val="BodyText"/>
      </w:pPr>
      <w:r>
        <w:t xml:space="preserve">"Sự tình trước kia, thực xin lỗi."</w:t>
      </w:r>
    </w:p>
    <w:p>
      <w:pPr>
        <w:pStyle w:val="BodyText"/>
      </w:pPr>
      <w:r>
        <w:t xml:space="preserve">Âu Dương bỗng chốc ngẩn ngơ cả người, không biết nên phản ứng thế nào, trong cơn chấn động kinh ngạc anh mới phát hiện ra nam nhân trước mắt đã cao lớn đến dường này rồi.</w:t>
      </w:r>
    </w:p>
    <w:p>
      <w:pPr>
        <w:pStyle w:val="BodyText"/>
      </w:pPr>
      <w:r>
        <w:t xml:space="preserve">"Thực xin lỗi, thầy."</w:t>
      </w:r>
    </w:p>
    <w:p>
      <w:pPr>
        <w:pStyle w:val="BodyText"/>
      </w:pPr>
      <w:r>
        <w:t xml:space="preserve">Âu Dương trong lòng đau xót.</w:t>
      </w:r>
    </w:p>
    <w:p>
      <w:pPr>
        <w:pStyle w:val="BodyText"/>
      </w:pPr>
      <w:r>
        <w:t xml:space="preserve">Hiện giờ muốn anh nói gì đây, "không sao" ư?</w:t>
      </w:r>
    </w:p>
    <w:p>
      <w:pPr>
        <w:pStyle w:val="BodyText"/>
      </w:pPr>
      <w:r>
        <w:t xml:space="preserve">Anh cũng mơ hồ hiểu được tâm trạng của Tiếu Huyền. Đối với việc lúc trẻ phạm sai lầm, khi lớn lên quay đầu ngẫm lại, ít nhiều sẽ cảm thấy tội lỗi.</w:t>
      </w:r>
    </w:p>
    <w:p>
      <w:pPr>
        <w:pStyle w:val="BodyText"/>
      </w:pPr>
      <w:r>
        <w:t xml:space="preserve">Tiếu Huyền có lẽ bị đoạn quá khứ kia ám ảnh, nên vẫn mãi canh cánh trong lòng, không thể an tâm.</w:t>
      </w:r>
    </w:p>
    <w:p>
      <w:pPr>
        <w:pStyle w:val="BodyText"/>
      </w:pPr>
      <w:r>
        <w:t xml:space="preserve">Nếu lời giải thích có thể đổi lấy sự tha thứ, thì đã giải thoát rồi.</w:t>
      </w:r>
    </w:p>
    <w:p>
      <w:pPr>
        <w:pStyle w:val="BodyText"/>
      </w:pPr>
      <w:r>
        <w:t xml:space="preserve">"Thầy, em phải làm thế nào thầy mới chịu tha thứ cho em?"</w:t>
      </w:r>
    </w:p>
    <w:p>
      <w:pPr>
        <w:pStyle w:val="BodyText"/>
      </w:pPr>
      <w:r>
        <w:t xml:space="preserve">"............."</w:t>
      </w:r>
    </w:p>
    <w:p>
      <w:pPr>
        <w:pStyle w:val="BodyText"/>
      </w:pPr>
      <w:r>
        <w:t xml:space="preserve">Anh không phải Đức mẹ, làm sao có thể ngay lập tức tha thứ cho nam nhân trước mặt đây, tổn thương tâm hồn của một người, không phải nói vài lần "xin lỗi", ban cho ít ân huệ, vội vàng giúp đỡ một chút thì có thể bù đắp được.</w:t>
      </w:r>
    </w:p>
    <w:p>
      <w:pPr>
        <w:pStyle w:val="BodyText"/>
      </w:pPr>
      <w:r>
        <w:t xml:space="preserve">"Bất luận là việc gì, em đều làm tất cả."</w:t>
      </w:r>
    </w:p>
    <w:p>
      <w:pPr>
        <w:pStyle w:val="BodyText"/>
      </w:pPr>
      <w:r>
        <w:t xml:space="preserve">"..........."</w:t>
      </w:r>
    </w:p>
    <w:p>
      <w:pPr>
        <w:pStyle w:val="BodyText"/>
      </w:pPr>
      <w:r>
        <w:t xml:space="preserve">Nhưng phải làm sao miệng vết thương mới có thể khép lại, chính anh cũng không rõ.</w:t>
      </w:r>
    </w:p>
    <w:p>
      <w:pPr>
        <w:pStyle w:val="BodyText"/>
      </w:pPr>
      <w:r>
        <w:t xml:space="preserve">Anh không cần những lời xin lỗi bóng bẩy của nam nhân này. Cho dù Tiếu Huyền có quỳ xuống hay gặp báo ứng đi nữa, đây cũng không phải là điều anh mong muốn. Tiếu Huyền bị tổn hại cũng chẳng thể khiến anh cảm thấy an ủi được.</w:t>
      </w:r>
    </w:p>
    <w:p>
      <w:pPr>
        <w:pStyle w:val="BodyText"/>
      </w:pPr>
      <w:r>
        <w:t xml:space="preserve">"Thầy, em đang nói chuyện với thầy a."</w:t>
      </w:r>
    </w:p>
    <w:p>
      <w:pPr>
        <w:pStyle w:val="BodyText"/>
      </w:pPr>
      <w:r>
        <w:t xml:space="preserve">Nhưng, nếu cứ như vậy chẳng phải là tiếp tục dây dưa sao? Mãi mãi cũng không dứt. Anh không có cách nào tha thứ, mà Tiếu Huyền vẫn hy vọng được anh tha thứ, cứ tuần hoàn như vậy, lặp đi lặp lại, chẳng khác gì một trò khôi hài.</w:t>
      </w:r>
    </w:p>
    <w:p>
      <w:pPr>
        <w:pStyle w:val="BodyText"/>
      </w:pPr>
      <w:r>
        <w:t xml:space="preserve">Đối với hai người đều không phải điều tốt.</w:t>
      </w:r>
    </w:p>
    <w:p>
      <w:pPr>
        <w:pStyle w:val="BodyText"/>
      </w:pPr>
      <w:r>
        <w:t xml:space="preserve">Âu Dương ngây người một lúc, nuốt nuốt nước miếng: "Tại sao khi đó cậu lại làm vậy?"</w:t>
      </w:r>
    </w:p>
    <w:p>
      <w:pPr>
        <w:pStyle w:val="BodyText"/>
      </w:pPr>
      <w:r>
        <w:t xml:space="preserve">Âm thanh phát ra trở nên khản đục. Anh hoàn toàn không dám hồi tưởng lại đêm hôm đó, một lần nữa nhắc đến, trước mắt bỗng chốc tối sầm.</w:t>
      </w:r>
    </w:p>
    <w:p>
      <w:pPr>
        <w:pStyle w:val="BodyText"/>
      </w:pPr>
      <w:r>
        <w:t xml:space="preserve">"Thực xin lỗi, thầy."- Tiếu Huyền thế nhưng vẫn tiếp tục xin lỗi.</w:t>
      </w:r>
    </w:p>
    <w:p>
      <w:pPr>
        <w:pStyle w:val="BodyText"/>
      </w:pPr>
      <w:r>
        <w:t xml:space="preserve">"Cậu khi đó, là có..... nỗi khổ riêng hay sao?"</w:t>
      </w:r>
    </w:p>
    <w:p>
      <w:pPr>
        <w:pStyle w:val="BodyText"/>
      </w:pPr>
      <w:r>
        <w:t xml:space="preserve">Tiếu Huyền cúi đầu: "Thầy, trên đời này không có chuyện nỗi khổ riêng hay bất đắc dĩ gì hết, chỉ có chuyện đã xảy ra hay chưa xảy ra thôi. Em sẽ chịu trách nhiệm, sẽ không tìm cớ."</w:t>
      </w:r>
    </w:p>
    <w:p>
      <w:pPr>
        <w:pStyle w:val="BodyText"/>
      </w:pPr>
      <w:r>
        <w:t xml:space="preserve">Âu Dương "A" một tiếng. Có lẽ sâu trong nội tâm, anh vẫn hy vọng Tiếu Huyền có thể đưa ra một lời giải thích an ủi, nói với anh rằng đó không phải là chủ ý của hắn, rằng bên trong có hiểu lầm, hoặc kia là chuyện bất đắc dĩ. Như vậy lòng anh sẽ dễ chịu hơn.</w:t>
      </w:r>
    </w:p>
    <w:p>
      <w:pPr>
        <w:pStyle w:val="BodyText"/>
      </w:pPr>
      <w:r>
        <w:t xml:space="preserve">Cho dù là một lời nói dối cũng tốt.</w:t>
      </w:r>
    </w:p>
    <w:p>
      <w:pPr>
        <w:pStyle w:val="BodyText"/>
      </w:pPr>
      <w:r>
        <w:t xml:space="preserve">"Là lỗi của em, em sẽ bồi thường cho thầy, bất luận muốn em làm gì cũng được. Chỉ mong thầy tha thứ cho em."</w:t>
      </w:r>
    </w:p>
    <w:p>
      <w:pPr>
        <w:pStyle w:val="BodyText"/>
      </w:pPr>
      <w:r>
        <w:t xml:space="preserve">Âu Dương cúi đầu nhìn người thanh niên trước mặt đang không ngừng nói xin lỗi, miệng trở nên đăng đắng, chua xót đến chẳng nói nên lời.</w:t>
      </w:r>
    </w:p>
    <w:p>
      <w:pPr>
        <w:pStyle w:val="BodyText"/>
      </w:pPr>
      <w:r>
        <w:t xml:space="preserve">Những chuyện lầm lỗi, Tiếu Huyền đều thừa nhận tất cả. Hắn tàn nhẫn mà quăng lại cho anh một vấn đề bế tắc, anh thế nhưng lại không cách nào chán ghét hắn được.</w:t>
      </w:r>
    </w:p>
    <w:p>
      <w:pPr>
        <w:pStyle w:val="BodyText"/>
      </w:pPr>
      <w:r>
        <w:t xml:space="preserve">Anh hoàn toàn vô phương giải đáp. Sự tình đã thành ra thế nào, kiên quyết đến cùng còn ý nghĩa gì nữa? Buông bỏ đoạn quá khứ bi thương kia ra, có phải hay không với anh cũng là một giải thoát.</w:t>
      </w:r>
    </w:p>
    <w:p>
      <w:pPr>
        <w:pStyle w:val="BodyText"/>
      </w:pPr>
      <w:r>
        <w:t xml:space="preserve">"Tiếu Huyền, em đứng lên đi."</w:t>
      </w:r>
    </w:p>
    <w:p>
      <w:pPr>
        <w:pStyle w:val="BodyText"/>
      </w:pPr>
      <w:r>
        <w:t xml:space="preserve">Tiếu Huyền vẫn kiên quyết ôm lấy chân anh.</w:t>
      </w:r>
    </w:p>
    <w:p>
      <w:pPr>
        <w:pStyle w:val="BodyText"/>
      </w:pPr>
      <w:r>
        <w:t xml:space="preserve">"Quên đi, chuyện trước kia"- Âu Dương thì thầm- "Thời điểm đó em còn nhỏ, không hiểu chuyện. Đã gây nên chuyện gì, chính em cũng chẳng rõ ...."</w:t>
      </w:r>
    </w:p>
    <w:p>
      <w:pPr>
        <w:pStyle w:val="BodyText"/>
      </w:pPr>
      <w:r>
        <w:t xml:space="preserve">Nói xong ngay cả anh cũng cảm thấy mờ mịt.</w:t>
      </w:r>
    </w:p>
    <w:p>
      <w:pPr>
        <w:pStyle w:val="BodyText"/>
      </w:pPr>
      <w:r>
        <w:t xml:space="preserve">"Cứ như vậy đi. Chuyện này, em cũng đừng ray rứt trong lòng, quá khứ đã xảy ra những chuyện gì, chúng ta hãy quên tất cả đi. Thầy cũng.... sẽ không trách em nữa, về sau đừng tới tìm thầy."</w:t>
      </w:r>
    </w:p>
    <w:p>
      <w:pPr>
        <w:pStyle w:val="BodyText"/>
      </w:pPr>
      <w:r>
        <w:t xml:space="preserve">Tiếu Huyền im lặng ngẩng đầu nhìn anh, có lẽ là không vừa lòng, nhưng Âu Dương đã không còn cách nói nào tốt hơn.</w:t>
      </w:r>
    </w:p>
    <w:p>
      <w:pPr>
        <w:pStyle w:val="BodyText"/>
      </w:pPr>
      <w:r>
        <w:t xml:space="preserve">"Thầy đi đây."</w:t>
      </w:r>
    </w:p>
    <w:p>
      <w:pPr>
        <w:pStyle w:val="BodyText"/>
      </w:pPr>
      <w:r>
        <w:t xml:space="preserve">Anh có ý muốn đứng lên nhưng Tiếu Huyền vẫn chưa chịu buông tay, ngược lại còn dụng sức nhiều hơn. Âu Dương lảo đảo một cái, ngay lập tức ngồi lại trên sô pha.</w:t>
      </w:r>
    </w:p>
    <w:p>
      <w:pPr>
        <w:pStyle w:val="BodyText"/>
      </w:pPr>
      <w:r>
        <w:t xml:space="preserve">"Em, em muốn gì...."</w:t>
      </w:r>
    </w:p>
    <w:p>
      <w:pPr>
        <w:pStyle w:val="BodyText"/>
      </w:pPr>
      <w:r>
        <w:t xml:space="preserve">Chưa kịp có phản ứng, thân thể Tiếu Huyền rất nhanh đã áp lên. Ngay cả vẻ ôn nhu thường ngụy trang trên gương mặt tuấn lãng xa lạ này cũng không còn thấy nữa, thay vào đó là biểu tình vừa tức giận vừa thiếu nhẫn nại.</w:t>
      </w:r>
    </w:p>
    <w:p>
      <w:pPr>
        <w:pStyle w:val="BodyText"/>
      </w:pPr>
      <w:r>
        <w:t xml:space="preserve">Âu Dương kinh hách, ra sức giãy giụa đánh hắn, rốt cuộc thể lực vẫn là thua xa, bị đặt ở phía dưới không tài nào nhúc nhích, lại sợ bị đánh, chỉ có thể liều mạng che đầu.</w:t>
      </w:r>
    </w:p>
    <w:p>
      <w:pPr>
        <w:pStyle w:val="BodyText"/>
      </w:pPr>
      <w:r>
        <w:t xml:space="preserve">Nhưng sau khi đối phương chế trụ anh, hành động duy nhất là đem tay tham tiến vào trong quần áo anh. Âu Dương không đoán trước được, bỗng chốc lưng đều cứng lại.</w:t>
      </w:r>
    </w:p>
    <w:p>
      <w:pPr>
        <w:pStyle w:val="BodyText"/>
      </w:pPr>
      <w:r>
        <w:t xml:space="preserve">"Em muốn làm gì!?"</w:t>
      </w:r>
    </w:p>
    <w:p>
      <w:pPr>
        <w:pStyle w:val="BodyText"/>
      </w:pPr>
      <w:r>
        <w:t xml:space="preserve">"Thầy, em sẽ không cho thầy né tránh em nữa."</w:t>
      </w:r>
    </w:p>
    <w:p>
      <w:pPr>
        <w:pStyle w:val="BodyText"/>
      </w:pPr>
      <w:r>
        <w:t xml:space="preserve">Trong lúc chống cự bị ôm vào, anh cảm giác rất rõ ràng phản ứng của hạ thân Tiếu Huyền, hắn không phải nói giỡn, quả thật là có ý định đó. Âu Dương nhất thời lưng nổi da gà, tức giận đến toàn thân phát rung.</w:t>
      </w:r>
    </w:p>
    <w:p>
      <w:pPr>
        <w:pStyle w:val="BodyText"/>
      </w:pPr>
      <w:r>
        <w:t xml:space="preserve">"Bộ dáng tôi thế này cậu cũng không buông tha, cậu là súc sinh sao?"</w:t>
      </w:r>
    </w:p>
    <w:p>
      <w:pPr>
        <w:pStyle w:val="BodyText"/>
      </w:pPr>
      <w:r>
        <w:t xml:space="preserve">Vừa mắng vừa định cho hắn một bạt tay, Tiếu Huyền thế nhưng nhanh chóng tránh được, bắt lấy cổ tay anh giữ chặt bên người, sau đó cúi đầu ngăn chặn bờ môi của anh, mạnh mẽ vừa hôn vừa mút, cường ngạnh đem khớp hàm của Âu Dương khai mở, tiến vào dây dưa xâm phạm. Bên trong nụ hôn dài khiến kẻ khác chẳng thể hít thở này chính là ẩn chứa ham muốn tình dục trắng trợn.</w:t>
      </w:r>
    </w:p>
    <w:p>
      <w:pPr>
        <w:pStyle w:val="BodyText"/>
      </w:pPr>
      <w:r>
        <w:t xml:space="preserve">Âu Dương cả người đều mơ màng, không còn hơi sức đâu mà tự hỏi tột cùng Tiếu Huyền là có tâm tư gì, hiện tại chỉ biết liều mạng nắm chặt quần không cho Tiếu Huyền xả hạ.</w:t>
      </w:r>
    </w:p>
    <w:p>
      <w:pPr>
        <w:pStyle w:val="BodyText"/>
      </w:pPr>
      <w:r>
        <w:t xml:space="preserve">Đem tất cả sức lực ra phản kháng rốt cục cũng có thể thoát khỏi Tiếu Huyền, cả người anh ngã trên thảm trải sàn, kính mắt đã muốn rơi ra. Chưa kịp đứng lên, chiếc quần dài của anh đã tuột xuống hơn phân nửa, chỉ có thể cùng lúc sử dụng tay chân trườn về phía trước, nhưng mặt cá chân lại bị kéo trở về.</w:t>
      </w:r>
    </w:p>
    <w:p>
      <w:pPr>
        <w:pStyle w:val="BodyText"/>
      </w:pPr>
      <w:r>
        <w:t xml:space="preserve">"Hỗn đản, buông ra..... Cậu dừng tay cho tôi...."</w:t>
      </w:r>
    </w:p>
    <w:p>
      <w:pPr>
        <w:pStyle w:val="BodyText"/>
      </w:pPr>
      <w:r>
        <w:t xml:space="preserve">Bị ôm vào lòng ngực, anh liền cảm nhận được thân nhiệt của nam nhân, còn có hạ thân đang bừng bừng dục vọng, loại ham muốn ngoài sức tưởng tượng này của Tiếu Huyền khiến cho Âu Dương lông tóc đều dựng thẳng. Anh giờ đã là một lão nam nhân đáng chán, từ sớm chẳng còn gì mới lạ, có cái gì đáng để kẻ khác xúc động như vậy chứ.</w:t>
      </w:r>
    </w:p>
    <w:p>
      <w:pPr>
        <w:pStyle w:val="BodyText"/>
      </w:pPr>
      <w:r>
        <w:t xml:space="preserve">"Không được...... Cậu buông tay cho tôi!"- Âu Dương chỉ có thể mắng hắn- "Cậu tên súc sinh này...."</w:t>
      </w:r>
    </w:p>
    <w:p>
      <w:pPr>
        <w:pStyle w:val="BodyText"/>
      </w:pPr>
      <w:r>
        <w:t xml:space="preserve">Tiếu Huyền dùng một chút lực đã có thể ôm ngang anh lên, đi đến phòng ngủ, rồi sau đó thảy mạnh anh lên giường.</w:t>
      </w:r>
    </w:p>
    <w:p>
      <w:pPr>
        <w:pStyle w:val="BodyText"/>
      </w:pPr>
      <w:r>
        <w:t xml:space="preserve">Âu Dương choáng váng, dùng khuỷu tay chống thân thể ngồi dậy, mới vừa bối rối lùi được một chút đã bị Tiếu Huyền cúi người áp trở lại giường.</w:t>
      </w:r>
    </w:p>
    <w:p>
      <w:pPr>
        <w:pStyle w:val="BodyText"/>
      </w:pPr>
      <w:r>
        <w:t xml:space="preserve">Anh đối mặt nam nhân ở khoảng cách gần như vậy, thực sự không thể động đậy. Dường như vài năm không gặp, ngay cả sức mạnh cũng có thể khiến người ta sợ hãi đến mức này.</w:t>
      </w:r>
    </w:p>
    <w:p>
      <w:pPr>
        <w:pStyle w:val="BodyText"/>
      </w:pPr>
      <w:r>
        <w:t xml:space="preserve">Cảm giác hôn môi vừa cường ngạnh vừa nóng bỏng, Âu Dương căn bản không thể thoát ra. Môi bị quấn mút đến đau, khớp hàm cũng trở nên bủn rủn, sâu bên trong khoang miệng bị xâm nhập thăm dò, dường như đã sắp sửa xâm nhập đến tận cùng, khiến anh nhất thời luống cuống.</w:t>
      </w:r>
    </w:p>
    <w:p>
      <w:pPr>
        <w:pStyle w:val="BodyText"/>
      </w:pPr>
      <w:r>
        <w:t xml:space="preserve">Giãy giụa cùng dây dưa càng làm cho áo sơ mi dễ dàng bị cởi ra, quần lót cũng bị kéo xuống, một chân vì vô lực bị nắm lấy nhấc lên. Tiếu Huyền nằm giữa hai chân đang mở rộng của anh, thở hổn hển nhìn anh ở bên dưới, rồi sau đó bắt đầu động tác.</w:t>
      </w:r>
    </w:p>
    <w:p>
      <w:pPr>
        <w:pStyle w:val="BodyText"/>
      </w:pPr>
      <w:r>
        <w:t xml:space="preserve">Bỗng nhiên Âu Dương nghĩ thà làm tư thế áp mặt xuống phía còn tốt hơn, ít ra có thể tránh nhìn thấy dục vọng đang bừng bừng của đối phương, anh liền cảm thấy thẹn đến mức không nhịn được kêu la ầm ĩ: "Không được, không được.... Hỗn đản, dừng tay...."</w:t>
      </w:r>
    </w:p>
    <w:p>
      <w:pPr>
        <w:pStyle w:val="BodyText"/>
      </w:pPr>
      <w:r>
        <w:t xml:space="preserve">Lưng phát run lúc hắn mạnh mẽ đi vào. Cảm giác bên trong đang bị nhồi nhét đến chật cứng, khiến cho Âu Dương thẹn đỏ cả mặt.</w:t>
      </w:r>
    </w:p>
    <w:p>
      <w:pPr>
        <w:pStyle w:val="BodyText"/>
      </w:pPr>
      <w:r>
        <w:t xml:space="preserve">"Không muốn, Tiếu Huyền...."</w:t>
      </w:r>
    </w:p>
    <w:p>
      <w:pPr>
        <w:pStyle w:val="BodyText"/>
      </w:pPr>
      <w:r>
        <w:t xml:space="preserve">Kiểu luật động cường thế đầy cưỡng ép này mang đến cảm giác cực kì xa lạ mà cũng rất đáng sợ, Âu Dương bối rối kháng cự, nhưng hai tay bị hắn mạnh mẽ ngăn chặn, tính khí liên tục ra vào nơi đang run rẩy giữa hai chân, nhiệt khí lúc ma sát cùng với thanh âm da dẻ trơn nhẵn chạm vào nhau khiến cho Âu Dương bật khóc nức nở.</w:t>
      </w:r>
    </w:p>
    <w:p>
      <w:pPr>
        <w:pStyle w:val="BodyText"/>
      </w:pPr>
      <w:r>
        <w:t xml:space="preserve">"Không được, không được.... Tên súc sinh này...."</w:t>
      </w:r>
    </w:p>
    <w:p>
      <w:pPr>
        <w:pStyle w:val="BodyText"/>
      </w:pPr>
      <w:r>
        <w:t xml:space="preserve">Tiếu Huyền ngoảnh mặt làm ngơ, càng tăng thêm những va chạm bên trong cơ thể đang bốc nhiệt của anh, Âu Dương cả lưng tê dại, nghiêng mặt chôn sâu trong gối, chỉ còn biết nức nở rên rỉ, ý thức dần trở nên hỗn loạn.</w:t>
      </w:r>
    </w:p>
    <w:p>
      <w:pPr>
        <w:pStyle w:val="BodyText"/>
      </w:pPr>
      <w:r>
        <w:t xml:space="preserve">"Thầy...."- Trừu tống lặp đi lặp lại, rốt cuộc cũng dừng sau một lần xâm nhập mạnh mẽ, Tiếu Huyền gắt gao đè nặng anh, nín thở ấn lên mông anh một cái. Cơ hồ có thể cảm nhận được nhịp đập của thứ đồ vật đang chôn sâu trong cơ thể kia, Âu Dương run rẩy, bụng của anh cũng dính một mảnh nhơ nhớp.</w:t>
      </w:r>
    </w:p>
    <w:p>
      <w:pPr>
        <w:pStyle w:val="BodyText"/>
      </w:pPr>
      <w:r>
        <w:t xml:space="preserve">Vừa phóng thích toàn thân liền suy yếu, Âu Dương thở hồng hộc, lắc đầu cự tuyệt, nhưng vẫn bị nam nhân phía trên ép buộc cùng hắn hôn môi. Hai đôi môi quyện cùng một chỗ, nhiệt tình dính vào nhau, mặc kệ anh lùi bao nhiêu vẫn không thể tách nó ra được, cả thân thể cũng vậy. Thứ ấy của Tiếu Huyền hiện còn đang chôn trong cơ thể anh.</w:t>
      </w:r>
    </w:p>
    <w:p>
      <w:pPr>
        <w:pStyle w:val="BodyText"/>
      </w:pPr>
      <w:r>
        <w:t xml:space="preserve">Cảm giác được thứ đang bên trong anh đang bắt đầu bành trướng cứng lên, Âu Dương sợ đến mức liều mạng giãy giụa, nhưng lại bị áp chế, chỉ có thể mở rộng hai chân, mặc cho nam nhân cao lớn tiếp tục trừu động.</w:t>
      </w:r>
    </w:p>
    <w:p>
      <w:pPr>
        <w:pStyle w:val="BodyText"/>
      </w:pPr>
      <w:r>
        <w:t xml:space="preserve">"Súc, súc sinh.... Cậu dừng lại cho tôi... A! Không, không muốn như vậy, không được... Tiếu Huyền... Ô..."</w:t>
      </w:r>
    </w:p>
    <w:p>
      <w:pPr>
        <w:pStyle w:val="BodyText"/>
      </w:pPr>
      <w:r>
        <w:t xml:space="preserve">Tư thế này cứ như vậy bị kéo gần lại, thở hổn hển ghé sát vào người Tiếu Huyền, sự xâm nhập đi sâu hơn nữa khiến cho nam nhân gầy yếu không tài nào chịu nổi, Âu Dương nhịn không được nức nở, lung tung gào khóc "Không muốn", nhưng giãy mãi cũng chẳng thể thoát ra.</w:t>
      </w:r>
    </w:p>
    <w:p>
      <w:pPr>
        <w:pStyle w:val="BodyText"/>
      </w:pPr>
      <w:r>
        <w:t xml:space="preserve">Từ đầu đến cuối liên tục bị đỉnh động trong một khoảng thời gian, Âu Dương không có cách nào mắng chửi hay chống cự nữa, chỉ có thể thành thành thật thật khóc lóc cầu xin: "Nhẹ một chút, Tiếu Huyền.... Tiếu Huyền...."</w:t>
      </w:r>
    </w:p>
    <w:p>
      <w:pPr>
        <w:pStyle w:val="BodyText"/>
      </w:pPr>
      <w:r>
        <w:t xml:space="preserve">Nhưng hắn ngược lại còn ôm anh kịch liệt hơn. Xen kẽ trong những tiếng thở dốc rên rỉ là âm thanh gào thét mỏng manh, môi bị hôn đến mức sưng đau, nhũ thủ cũng bị mút đến độ đỏ cả lên.</w:t>
      </w:r>
    </w:p>
    <w:p>
      <w:pPr>
        <w:pStyle w:val="BodyText"/>
      </w:pPr>
      <w:r>
        <w:t xml:space="preserve">Thời điểm Tiếu Huyền từ trong cơ thể anh rút ra Âu Dương rốt cuộc cũng thoải mái một chút, cố gắng hít thở, nhưng rất nhanh mặt bị quay xuống dưới, không thể nhúc nhích, sau đó nơi yếu ớt kia lại tiếp tục mạnh mẽ nhồi nhét.</w:t>
      </w:r>
    </w:p>
    <w:p>
      <w:pPr>
        <w:pStyle w:val="BodyText"/>
      </w:pPr>
      <w:r>
        <w:t xml:space="preserve">Lúc yếu ớt giãy giụa lại bị đặt ở đầu giường, Tiếu Huyền từ sau lưng tiến vào thật sâu, đem thắt lưng của anh nâng lên. Vừa hôn vừa mút vùng cổ, ngay cả khí lực để kêu la anh cũng không có, tiếp nhận mọi va chạm mãnh liệt cùng xoa nắn, toàn thân chịu một cảm giác tê dại đến co rút, quả thực không tài nào chống cự được, chỉ có thể để mặc cho Tiếu Huyền đùa nghịch.</w:t>
      </w:r>
    </w:p>
    <w:p>
      <w:pPr>
        <w:pStyle w:val="BodyText"/>
      </w:pPr>
      <w:r>
        <w:t xml:space="preserve">Trong phần cuối cùng của đoạn trí nhớ mơ hồ, Âu Dương ngay cả khí lực để tự hỏi cũng không có, bị đánh sâu vào khiến ý thức dần biến thành một mảng hỗn loạn. Ở trong lòng ngực của người kia, anh chỉ có thể khó khăn thở dốc, không rõ tột cùng là đến lúc nào, bản thân mới thiếp đi.</w:t>
      </w:r>
    </w:p>
    <w:p>
      <w:pPr>
        <w:pStyle w:val="BodyText"/>
      </w:pPr>
      <w:r>
        <w:t xml:space="preserve">Giữa lúc mơ màng chỉ cảm thấy một mảnh đen tối dần dần lan rộng bao trùm tất cả, sau đó lại đột ngột sáng chói.</w:t>
      </w:r>
    </w:p>
    <w:p>
      <w:pPr>
        <w:pStyle w:val="BodyText"/>
      </w:pPr>
      <w:r>
        <w:t xml:space="preserve">Ý thức thoáng thanh tỉnh, toàn thân hoàn toàn không còn chút khí lực, cả người đếu rất đau nhức. Ngẩn ngơ một hồi anh mới nhớ ra tình cảnh của mình, vội vàng mở mắt.</w:t>
      </w:r>
    </w:p>
    <w:p>
      <w:pPr>
        <w:pStyle w:val="BodyText"/>
      </w:pPr>
      <w:r>
        <w:t xml:space="preserve">Hiện tại mọi thứ đều là thật, không phải cơn ác mộng lúc tỉnh lại có thể tan thành mây khói.</w:t>
      </w:r>
    </w:p>
    <w:p>
      <w:pPr>
        <w:pStyle w:val="BodyText"/>
      </w:pPr>
      <w:r>
        <w:t xml:space="preserve">Mặt trời đã lên cao, cách một bức màn dày cũng có thể nhìn ra. Nam nhân bên cạnh vẫn còn ngủ say, đang ôm thắt lưng anh, mặt vùi trong lòng ngực anh, tư thế như một đứa bé.</w:t>
      </w:r>
    </w:p>
    <w:p>
      <w:pPr>
        <w:pStyle w:val="BodyText"/>
      </w:pPr>
      <w:r>
        <w:t xml:space="preserve">Trong đầu Âu Dương ong ong tác hưởng, cứng người vài giây, cũng không biết nên làm cái gì, chỉ cảm thấy trước hết không nên để Tiếu Huyền thức giấc thì tốt hơn.</w:t>
      </w:r>
    </w:p>
    <w:p>
      <w:pPr>
        <w:pStyle w:val="BodyText"/>
      </w:pPr>
      <w:r>
        <w:t xml:space="preserve">Nơm nớp lo sợ đem tay Tiếu Huyền nhấc ra, đối phương không hề tỉnh lại, vẫn ngủ mê mệt như trước. Có lẽ tối hôm qua đã tiêu hao quá nhiều thể lực. Nghĩ đến nguyên nhân hắn phải tiêu tốn thể lực, đầu Âu Dương gần như muốn nổ tung.</w:t>
      </w:r>
    </w:p>
    <w:p>
      <w:pPr>
        <w:pStyle w:val="BodyText"/>
      </w:pPr>
      <w:r>
        <w:t xml:space="preserve">Âu Dương choáng váng, tay chân vô lực, lúc xuống giường chân mềm nhũn khiến anh thiếu chút nữa là ngã quỵ, phía sau rõ ràng còn lưu lại dấu vết của dị vật, dĩ nhiên là sưng lên, nhưng may mắn không có chảy máu.</w:t>
      </w:r>
    </w:p>
    <w:p>
      <w:pPr>
        <w:pStyle w:val="BodyText"/>
      </w:pPr>
      <w:r>
        <w:t xml:space="preserve">Âu Dương qua loa lau một chút, ở cuối giường tìm thấy chiếc quần lót nhăn nhúm thành một đống, anh vừa xấu hổ vừa giận dữ mặc vào, lại miễn cưỡng lần theo một đường tìm kiếm quần áo, rốt cuộc ra đến phòng khách mới có thể đem cả người trở về hiện trạng lúc đầu.</w:t>
      </w:r>
    </w:p>
    <w:p>
      <w:pPr>
        <w:pStyle w:val="BodyText"/>
      </w:pPr>
      <w:r>
        <w:t xml:space="preserve">Nhớ đến tất cả những chuyện vừa phát sinh anh liền tức đến hai tay run rẩy. Nguyên bản nghĩ tệ lắm là bị đánh thôi, không ngờ Tiếu Huyền càng ác liệt hơn.</w:t>
      </w:r>
    </w:p>
    <w:p>
      <w:pPr>
        <w:pStyle w:val="BodyText"/>
      </w:pPr>
      <w:r>
        <w:t xml:space="preserve">Hiện tại anh thực tức giận, không cam lòng cứ như vậy uất ức trở về. Nhưng một lúc sau liền bình tĩnh lại, nghĩ đến bản thân lúc này thắt dây lưng còn không có sức, cho dù Tiếu Huyền không chút chống cự để mặc anh trả thù, anh cũng chưa chắc làm gì được hắn, càng sợ Tiếu Huyền tỉnh dậy không biết còn đùa bỡn anh theo kiểu nào nữa.</w:t>
      </w:r>
    </w:p>
    <w:p>
      <w:pPr>
        <w:pStyle w:val="BodyText"/>
      </w:pPr>
      <w:r>
        <w:t xml:space="preserve">Đang nghĩ ngợi, đột nhiên trong phòng ngủ phát ra động tĩnh, Âu Dương trên lưng một trận lạnh lẽo, vội kích động mở cửa, khập khiễng rời đi.</w:t>
      </w:r>
    </w:p>
    <w:p>
      <w:pPr>
        <w:pStyle w:val="BodyText"/>
      </w:pPr>
      <w:r>
        <w:t xml:space="preserve">May mà hôm nay cửa không khoá, Âu Dương lúc về nhà lập tức tay chân run rẩy đem cả người từ trên xuống dưới tẩy sạch một lần, lại chỉ dám ăn một chút dằn bụng, sau đó cuối cùng mới cảm thấy dễ chịu.</w:t>
      </w:r>
    </w:p>
    <w:p>
      <w:pPr>
        <w:pStyle w:val="BodyText"/>
      </w:pPr>
      <w:r>
        <w:t xml:space="preserve">Khoá kỹ cửa phòng mới tạm an tâm, anh vùi trong chăn nệm nặng nề thiếp đi.</w:t>
      </w:r>
    </w:p>
    <w:p>
      <w:pPr>
        <w:pStyle w:val="BodyText"/>
      </w:pPr>
      <w:r>
        <w:t xml:space="preserve">Khi tỉnh lại toàn thân vẫn đau nhức không chịu nổi, thậm chí còn hơn trước đó, nhưng phục hồi được một ít khí lực. Ngây dại trong chốc lát, mới ý thức ban nãy trong lúc mơ màng dường như nghe thấy có người gõ cửa bên ngoài, vội xuống giường đi mở cửa.</w:t>
      </w:r>
    </w:p>
    <w:p>
      <w:pPr>
        <w:pStyle w:val="BodyText"/>
      </w:pPr>
      <w:r>
        <w:t xml:space="preserve">Chung Lý xông vào, vẻ mặt lo lắng: "Cậu không sao chứ?"</w:t>
      </w:r>
    </w:p>
    <w:p>
      <w:pPr>
        <w:pStyle w:val="BodyText"/>
      </w:pPr>
      <w:r>
        <w:t xml:space="preserve">"A...."</w:t>
      </w:r>
    </w:p>
    <w:p>
      <w:pPr>
        <w:pStyle w:val="BodyText"/>
      </w:pPr>
      <w:r>
        <w:t xml:space="preserve">"Từ tối qua đến giờ tớ đã gọi cậu mấy lần, cậu đều không bắt máy, xảy ra chuyện gì?"</w:t>
      </w:r>
    </w:p>
    <w:p>
      <w:pPr>
        <w:pStyle w:val="BodyText"/>
      </w:pPr>
      <w:r>
        <w:t xml:space="preserve">"A, thật xin lỗi, tớ không nghe thấy."</w:t>
      </w:r>
    </w:p>
    <w:p>
      <w:pPr>
        <w:pStyle w:val="BodyText"/>
      </w:pPr>
      <w:r>
        <w:t xml:space="preserve">"Tối hôm qua không về nhà, cậu đã đi đâu?"- Chung Lý quýnh lên có chút sinh khí, lại nhìn thấy anh phản ứng trì độn, bộ dáng thảm hại, bắt đầu cảm thấy lo lắng- "Cậu bị sao vậy?"</w:t>
      </w:r>
    </w:p>
    <w:p>
      <w:pPr>
        <w:pStyle w:val="BodyText"/>
      </w:pPr>
      <w:r>
        <w:t xml:space="preserve">Âu Dương khó nói, trầm mặc trong chốc lát mới có thể miễn cưỡng mở miệng: "Tớ, tớ gặp Tiếu Huyền."</w:t>
      </w:r>
    </w:p>
    <w:p>
      <w:pPr>
        <w:pStyle w:val="BodyText"/>
      </w:pPr>
      <w:r>
        <w:t xml:space="preserve">Chung Lý là kẻ thô lỗ nhưng không hề ngốc nghếch, nhìn bộ dáng bị chà đạp đến bơ phờ của anh, lập tức hiểu ra ngay, thiếu chút nữa tức chết, nhất thời nổi trận lôi đình, hung hăng mắng vài câu: "Kẻ có tiền đều là hỗn đản!"</w:t>
      </w:r>
    </w:p>
    <w:p>
      <w:pPr>
        <w:pStyle w:val="BodyText"/>
      </w:pPr>
      <w:r>
        <w:t xml:space="preserve">Chung Lý xoay người định bỏ ra ngoài, Âu Dương cuống quít vội giữ tay hắn lại.</w:t>
      </w:r>
    </w:p>
    <w:p>
      <w:pPr>
        <w:pStyle w:val="BodyText"/>
      </w:pPr>
      <w:r>
        <w:t xml:space="preserve">"Không, không cần kích động a, Chung Lý!"</w:t>
      </w:r>
    </w:p>
    <w:p>
      <w:pPr>
        <w:pStyle w:val="BodyText"/>
      </w:pPr>
      <w:r>
        <w:t xml:space="preserve">"Tớ đi làm thịt thằng nhóc kia!"</w:t>
      </w:r>
    </w:p>
    <w:p>
      <w:pPr>
        <w:pStyle w:val="BodyText"/>
      </w:pPr>
      <w:r>
        <w:t xml:space="preserve">"Chung Lý, chúng ta không nên đụng vào Tiếu gia nữa."</w:t>
      </w:r>
    </w:p>
    <w:p>
      <w:pPr>
        <w:pStyle w:val="BodyText"/>
      </w:pPr>
      <w:r>
        <w:t xml:space="preserve">Trước đó đánh Tiếu Huyền một lần, giáo huấn cũng đã nhận đủ.</w:t>
      </w:r>
    </w:p>
    <w:p>
      <w:pPr>
        <w:pStyle w:val="BodyText"/>
      </w:pPr>
      <w:r>
        <w:t xml:space="preserve">"Như vậy làm gì còn công đạo? Có thiên lý không vậy? Chẳng lẽ phải nuốt cục tức này xuống?"</w:t>
      </w:r>
    </w:p>
    <w:p>
      <w:pPr>
        <w:pStyle w:val="BodyText"/>
      </w:pPr>
      <w:r>
        <w:t xml:space="preserve">Âu Dương cảm thấy bản thân vừa thẹn vừa ức, nhỏ giọng nói: "..... Bằng không còn có thể làm gì?"</w:t>
      </w:r>
    </w:p>
    <w:p>
      <w:pPr>
        <w:pStyle w:val="BodyText"/>
      </w:pPr>
      <w:r>
        <w:t xml:space="preserve">Chung Lý run rẩy một chút, gân xanh nổi cồm cộm, trên mặt biểu tình hỗn loạn, là tức giận mà cũng có chút bất đắc dĩ, xem ra rất khổ sở.</w:t>
      </w:r>
    </w:p>
    <w:p>
      <w:pPr>
        <w:pStyle w:val="BodyText"/>
      </w:pPr>
      <w:r>
        <w:t xml:space="preserve">"Ỷ bản thân có tiền nên có thể vô pháp vô thiên sao?"</w:t>
      </w:r>
    </w:p>
    <w:p>
      <w:pPr>
        <w:pStyle w:val="BodyText"/>
      </w:pPr>
      <w:r>
        <w:t xml:space="preserve">Chung Lý lúc nói dường như toát ra sự mệt mỏi, Âu Dương không hiểu hắn đã gặp chuyện gì, nhưng ngay lập tức cảm thấy rất đau lòng, cầm lấy tay hắn: "Chung Lý a...."</w:t>
      </w:r>
    </w:p>
    <w:p>
      <w:pPr>
        <w:pStyle w:val="BodyText"/>
      </w:pPr>
      <w:r>
        <w:t xml:space="preserve">Hai người mặt đối mặt, thần thái đều ảm đạm đến đáng thương.</w:t>
      </w:r>
    </w:p>
    <w:p>
      <w:pPr>
        <w:pStyle w:val="BodyText"/>
      </w:pPr>
      <w:r>
        <w:t xml:space="preserve">"Cuộc sống này.... thật khiến người ta chẳng thể hiểu nổi."</w:t>
      </w:r>
    </w:p>
    <w:p>
      <w:pPr>
        <w:pStyle w:val="BodyText"/>
      </w:pPr>
      <w:r>
        <w:t xml:space="preserve">"Chung Lý."</w:t>
      </w:r>
    </w:p>
    <w:p>
      <w:pPr>
        <w:pStyle w:val="BodyText"/>
      </w:pPr>
      <w:r>
        <w:t xml:space="preserve">"Không có tiền tài địa vị đành coi như gặp xui xẻo, phải ngậm bồ hòn làm ngọt sao?"</w:t>
      </w:r>
    </w:p>
    <w:p>
      <w:pPr>
        <w:pStyle w:val="BodyText"/>
      </w:pPr>
      <w:r>
        <w:t xml:space="preserve">"Quên đi, quên thì tốt rồi."</w:t>
      </w:r>
    </w:p>
    <w:p>
      <w:pPr>
        <w:pStyle w:val="BodyText"/>
      </w:pPr>
      <w:r>
        <w:t xml:space="preserve">Những kẻ không quyền không thế như anh chỉ có thể quên chuyện này đi thôi, Âu Dương khuyên Chung Lý không cần quan tâm đến nó, anh cũng cố gắng không nghĩ nữa. Với loại tâm tư chẳng ai có thể hiểu được của Tiếu Huyền, nếu anh đến đòi công đạo, chỉ càng khiến hắn có thêm cơ hội gây sức ép mà thôi.</w:t>
      </w:r>
    </w:p>
    <w:p>
      <w:pPr>
        <w:pStyle w:val="BodyText"/>
      </w:pPr>
      <w:r>
        <w:t xml:space="preserve">Bản thân là một người đàn ông, nên dù có rơi vào tình huống này cũng không đến mức phải xin nghỉ bệnh.</w:t>
      </w:r>
    </w:p>
    <w:p>
      <w:pPr>
        <w:pStyle w:val="BodyText"/>
      </w:pPr>
      <w:r>
        <w:t xml:space="preserve">Ngày hôm sau Âu Dương mắt thũng mũi nghẹt, yếu hầu khàn khàn, khập khiễng đi dạy học. Tiết học hôm này vừa đúng là môn của Lâm Cánh, nhìn hắn ngoan ngoãn ngồi chỗ đầu tiên, trong đầu anh hiện lên rất nhiều hình ảnh, không khỏi cảm thấy xấu hổ.</w:t>
      </w:r>
    </w:p>
    <w:p>
      <w:pPr>
        <w:pStyle w:val="BodyText"/>
      </w:pPr>
      <w:r>
        <w:t xml:space="preserve">Hết giờ học, Lâm Cánh lân la đến gần, mặt đỏ tai hồng nói: "Hi, Hi Văn, em làm cho thầy khổ sở đến vậy sao?"</w:t>
      </w:r>
    </w:p>
    <w:p>
      <w:pPr>
        <w:pStyle w:val="BodyText"/>
      </w:pPr>
      <w:r>
        <w:t xml:space="preserve">Âu Dương ngạc nhiên, mà cũng có chút buồn cười: "Không phải. Thầy không sao, em đừng nghĩ lung tung."</w:t>
      </w:r>
    </w:p>
    <w:p>
      <w:pPr>
        <w:pStyle w:val="BodyText"/>
      </w:pPr>
      <w:r>
        <w:t xml:space="preserve">"Hi Văn, thầy đừng hiểu lầm, em và Trác Văn Dương không có gì đâu!"</w:t>
      </w:r>
    </w:p>
    <w:p>
      <w:pPr>
        <w:pStyle w:val="BodyText"/>
      </w:pPr>
      <w:r>
        <w:t xml:space="preserve">Âu Dương bất đắc dĩ nhìn hắn: "Em đừng náo loạn nữa, Trác Văn Dương là người tốt. Thầy còn có lớp sau, mai mốt lại tán gẫu."</w:t>
      </w:r>
    </w:p>
    <w:p>
      <w:pPr>
        <w:pStyle w:val="BodyText"/>
      </w:pPr>
      <w:r>
        <w:t xml:space="preserve">"Không phải Hi Văn! Thầy đừng tin hắn nói bậy, bạn trai của hắn là thiên tài! Hắn hận không thể bóp chết em, sao lại muốn cùng em kết giao chứ! Hắn căn bản có thù với em, lúc nào cũng muốn phá hư chuyện tốt của em!"- Lâm Cánh khóc thét lên, níu kéo Âu Dương không chịu buông.</w:t>
      </w:r>
    </w:p>
    <w:p>
      <w:pPr>
        <w:pStyle w:val="BodyText"/>
      </w:pPr>
      <w:r>
        <w:t xml:space="preserve">"Ai, này....."</w:t>
      </w:r>
    </w:p>
    <w:p>
      <w:pPr>
        <w:pStyle w:val="BodyText"/>
      </w:pPr>
      <w:r>
        <w:t xml:space="preserve">"Em bị oan, em trong sạch, em là kẻ độc thân a thầy!"</w:t>
      </w:r>
    </w:p>
    <w:p>
      <w:pPr>
        <w:pStyle w:val="BodyText"/>
      </w:pPr>
      <w:r>
        <w:t xml:space="preserve">Âu Dương bị túm không thể động đậy: "Thầy trễ giờ dạy rồi!"</w:t>
      </w:r>
    </w:p>
    <w:p>
      <w:pPr>
        <w:pStyle w:val="BodyText"/>
      </w:pPr>
      <w:r>
        <w:t xml:space="preserve">Lâm Cánh lúc này mới ủy ủy khuất khuất mà buông tay, vẫn không quên lải nhải: "Nhớ phải nghĩ kĩ chuyện kết giao với em a!"</w:t>
      </w:r>
    </w:p>
    <w:p>
      <w:pPr>
        <w:pStyle w:val="BodyText"/>
      </w:pPr>
      <w:r>
        <w:t xml:space="preserve">Âu Dương đã đi thật xa, vẫn còn nghe hắn nói với ở sau lưng: "Em sẽ chờ thầy tan học, nhớ rõ phải đi với em...."</w:t>
      </w:r>
    </w:p>
    <w:p>
      <w:pPr>
        <w:pStyle w:val="BodyText"/>
      </w:pPr>
      <w:r>
        <w:t xml:space="preserve">Không biết vì cái gì, trước mắt anh lại lóe lên khuôn mắt trắng trẻo đẹp tuyệt trần của Trác Văn Dương đang đằng đằng sát khí.</w:t>
      </w:r>
    </w:p>
    <w:p>
      <w:pPr>
        <w:pStyle w:val="Compact"/>
      </w:pPr>
      <w:r>
        <w:br w:type="textWrapping"/>
      </w:r>
      <w:r>
        <w:br w:type="textWrapping"/>
      </w:r>
    </w:p>
    <w:p>
      <w:pPr>
        <w:pStyle w:val="Heading2"/>
      </w:pPr>
      <w:bookmarkStart w:id="39" w:name="chương-mười-bảy"/>
      <w:bookmarkEnd w:id="39"/>
      <w:r>
        <w:t xml:space="preserve">17. Chương Mười Bảy</w:t>
      </w:r>
    </w:p>
    <w:p>
      <w:pPr>
        <w:pStyle w:val="Compact"/>
      </w:pPr>
      <w:r>
        <w:br w:type="textWrapping"/>
      </w:r>
      <w:r>
        <w:br w:type="textWrapping"/>
      </w:r>
      <w:r>
        <w:t xml:space="preserve">☼ CHƯƠNG MƯỜI BẢY ☼</w:t>
      </w:r>
    </w:p>
    <w:p>
      <w:pPr>
        <w:pStyle w:val="BodyText"/>
      </w:pPr>
      <w:r>
        <w:t xml:space="preserve">Lúc tiết học buổi chiều chấm dứt, Lâm Cánh thật sự đứng chờ anh ở cổng trường, vừa thấy anh liền cười hì hì: "Hi Văn...."</w:t>
      </w:r>
    </w:p>
    <w:p>
      <w:pPr>
        <w:pStyle w:val="BodyText"/>
      </w:pPr>
      <w:r>
        <w:t xml:space="preserve">Tiểu hài tử này càng đáng yêu bao nhiêu, Âu Dương càng cảm thấy nên sớm nói rõ với hắn bấy nhiêu.</w:t>
      </w:r>
    </w:p>
    <w:p>
      <w:pPr>
        <w:pStyle w:val="BodyText"/>
      </w:pPr>
      <w:r>
        <w:t xml:space="preserve">Đã kiên định nên khi bị Lâm Cánh kéo lại, Âu Dương lập tức nghiêm túc nhìn vào mắt hắn: "Thực xin lỗi Lâm Cánh. Chúng ta không thích hợp. Em với Trác Văn Dương vẫn xứng đôi hơn."</w:t>
      </w:r>
    </w:p>
    <w:p>
      <w:pPr>
        <w:pStyle w:val="BodyText"/>
      </w:pPr>
      <w:r>
        <w:t xml:space="preserve">Lâm Cánh bị từ chối trực tiếp như vậy chỉ còn biết ngây người, sau đó khuôn mặt cũng trầm xuống, nhìn rất đáng thương.</w:t>
      </w:r>
    </w:p>
    <w:p>
      <w:pPr>
        <w:pStyle w:val="BodyText"/>
      </w:pPr>
      <w:r>
        <w:t xml:space="preserve">"Xứng với khối băng đó chỉ có thiên tài thôi! Em không cam tâm! Em chỉ thích thầy thôi!"</w:t>
      </w:r>
    </w:p>
    <w:p>
      <w:pPr>
        <w:pStyle w:val="BodyText"/>
      </w:pPr>
      <w:r>
        <w:t xml:space="preserve">Âu Dương xoa đầu hắn: "Cám ơn em. Nhưng xin lỗi...."</w:t>
      </w:r>
    </w:p>
    <w:p>
      <w:pPr>
        <w:pStyle w:val="BodyText"/>
      </w:pPr>
      <w:r>
        <w:t xml:space="preserve">Âu Dương khi đối mặt với những người không quen thuộc thì sẽ trở nên có chút cứng nhắc nhàm chán. Anh chẳng biết chủ động kết giao là như thế nào, tuy học trò không ghét anh, nhưng cũng không phải dạng sau giờ tan học chủ động quấn lấy anh. Ngoại trừ dạy học ra, anh cũng không biết nên tán gẫu với học trò về chuyện gì, một vài lần tỏ ra tẻ ngắt liền quay trở về trạng thái độc lai độc vãng như ban đầu.</w:t>
      </w:r>
    </w:p>
    <w:p>
      <w:pPr>
        <w:pStyle w:val="BodyText"/>
      </w:pPr>
      <w:r>
        <w:t xml:space="preserve">Cũng chỉ có Lâm Cánh tính cách hoạt bát tùy tiện, cùng Trác Văn Dương bản tính trầm ổn học ở gần đây mới đến tìm anh thôi.</w:t>
      </w:r>
    </w:p>
    <w:p>
      <w:pPr>
        <w:pStyle w:val="BodyText"/>
      </w:pPr>
      <w:r>
        <w:t xml:space="preserve">Âu Dương nghĩ rằng tốt nhất nên dành cho hai người này một ít không gian, Trác Văn Dương tuy hiện giờ có bất động thanh sắc, kì thực thế giới của riêng hai người dù một hạt cát cũng khó có thể xen vào, anh ở giữa như vậy, nếu nói không phiền phức chính là nói dối.</w:t>
      </w:r>
    </w:p>
    <w:p>
      <w:pPr>
        <w:pStyle w:val="BodyText"/>
      </w:pPr>
      <w:r>
        <w:t xml:space="preserve">Nhưng có người đối tốt với anh, chung quy anh vẫn rất cảm kích.</w:t>
      </w:r>
    </w:p>
    <w:p>
      <w:pPr>
        <w:pStyle w:val="BodyText"/>
      </w:pPr>
      <w:r>
        <w:t xml:space="preserve">Lâm Cánh bị đả kích nhất thời không thể tiêu tan, chết sống bám chặt lấy Âu Dương, đòi đưa Âu Dương về nhà. Âu Dương nói tiếng cám ơn đồng thời để hắn đi theo.</w:t>
      </w:r>
    </w:p>
    <w:p>
      <w:pPr>
        <w:pStyle w:val="BodyText"/>
      </w:pPr>
      <w:r>
        <w:t xml:space="preserve">Đến trạm xuống xe, Lâm Cánh vẫn không được tự nhiên: "Em đưa thầy đến trước cửa thôi...."</w:t>
      </w:r>
    </w:p>
    <w:p>
      <w:pPr>
        <w:pStyle w:val="BodyText"/>
      </w:pPr>
      <w:r>
        <w:t xml:space="preserve">Âu Dương sợ hắn khổ tâm, cái gì cũng chiều theo hắn, trên đường cùng hắn nói chuyện, chậm rãi về nhà.</w:t>
      </w:r>
    </w:p>
    <w:p>
      <w:pPr>
        <w:pStyle w:val="BodyText"/>
      </w:pPr>
      <w:r>
        <w:t xml:space="preserve">Đi tới dưới lầu, phát hiện tại khu dân cư bình dân này cư nhiên lại có một chiếc BMW màu đen không tương xứng.</w:t>
      </w:r>
    </w:p>
    <w:p>
      <w:pPr>
        <w:pStyle w:val="BodyText"/>
      </w:pPr>
      <w:r>
        <w:t xml:space="preserve">Vừa nhìn thấy bảng số xe kia, hai chân Âu Dương liền nhuyễn, vội vã chào tạm biệt Lâm Cánh rồi xoay người đi lên lầu. Tiếu Huyền trực tiếp đến tận nhà chờ anh, chắc chắn vẫn còn chuyện. Sau khi trải qua đêm đó, anh bắt đầu thấy sợ Tiếu Huyền.</w:t>
      </w:r>
    </w:p>
    <w:p>
      <w:pPr>
        <w:pStyle w:val="BodyText"/>
      </w:pPr>
      <w:r>
        <w:t xml:space="preserve">Còn chưa đi được hai bước, chợt nghe ở sau lưng Tiếu Huyền gọi: "Thầy!"</w:t>
      </w:r>
    </w:p>
    <w:p>
      <w:pPr>
        <w:pStyle w:val="BodyText"/>
      </w:pPr>
      <w:r>
        <w:t xml:space="preserve">Âu Dương bước thêm một bước, do dự dừng chân, quay đầu lại. Từ trong xe một thanh niên ăn mặc đơn giản bước ra, không khoác tây trang, chỉ là một bộ quần áo rộng thùng thình sẫm màu cùng áo lông, thoạt nhìn vẫn như một nam hài cao to.</w:t>
      </w:r>
    </w:p>
    <w:p>
      <w:pPr>
        <w:pStyle w:val="BodyText"/>
      </w:pPr>
      <w:r>
        <w:t xml:space="preserve">"Tại sao không nhận điện thoại của em?"</w:t>
      </w:r>
    </w:p>
    <w:p>
      <w:pPr>
        <w:pStyle w:val="BodyText"/>
      </w:pPr>
      <w:r>
        <w:t xml:space="preserve">Thấy hắn như muốn gây sự, Âu Dương lập tức lui về sau mấy bước: "Tôi, tôi với cậu không có gì để nói."</w:t>
      </w:r>
    </w:p>
    <w:p>
      <w:pPr>
        <w:pStyle w:val="BodyText"/>
      </w:pPr>
      <w:r>
        <w:t xml:space="preserve">Tiếu Huyền vươn tay ra, Âu Dương tránh không kịp nên bị hắn bắt lấy bả vai, rồi rất nhanh tay hắn lại bị gạt ra, Lâm Cánh không biết từ lúc nào đã âm thầm đứng phía trước che chắn cho anh.</w:t>
      </w:r>
    </w:p>
    <w:p>
      <w:pPr>
        <w:pStyle w:val="BodyText"/>
      </w:pPr>
      <w:r>
        <w:t xml:space="preserve">"Thầy!"</w:t>
      </w:r>
    </w:p>
    <w:p>
      <w:pPr>
        <w:pStyle w:val="BodyText"/>
      </w:pPr>
      <w:r>
        <w:t xml:space="preserve">"Chuyện quá khứ tôi đã không truy cứu, cậu còn có gì không cam lòng?"</w:t>
      </w:r>
    </w:p>
    <w:p>
      <w:pPr>
        <w:pStyle w:val="BodyText"/>
      </w:pPr>
      <w:r>
        <w:t xml:space="preserve">Tiếu Huyền như đang bị bức ép, cắn răng nói: "Thầy, thầy không cần trốn tránh em, vô ích thôi. Buổi tối hôm đó thầy có dám nói rằng thầy đối với em không còn chút cảm giác nào không? Thầy còn nhớ rõ bộ dáng trên giường của mình như thế nào chứ?"</w:t>
      </w:r>
    </w:p>
    <w:p>
      <w:pPr>
        <w:pStyle w:val="BodyText"/>
      </w:pPr>
      <w:r>
        <w:t xml:space="preserve">Âu Dương không nghĩ tới hắn ở trước mặt người ngoài có thể nói ra loại chuyện này, nhất thời thẹn đỏ mặt: "Cậu, cậu nói đủ chưa?"</w:t>
      </w:r>
    </w:p>
    <w:p>
      <w:pPr>
        <w:pStyle w:val="BodyText"/>
      </w:pPr>
      <w:r>
        <w:t xml:space="preserve">"Cho dù là bị cưỡng ép, thầy cũng đã rất rất muốn em đấy thôi!"</w:t>
      </w:r>
    </w:p>
    <w:p>
      <w:pPr>
        <w:pStyle w:val="BodyText"/>
      </w:pPr>
      <w:r>
        <w:t xml:space="preserve">Âu Dương thanh âm run rẩy, tức giận đến say xẩm: "Cậu im miệng!"</w:t>
      </w:r>
    </w:p>
    <w:p>
      <w:pPr>
        <w:pStyle w:val="BodyText"/>
      </w:pPr>
      <w:r>
        <w:t xml:space="preserve">Tiếu Huyền hoàn toàn không để ý đến sự tồn tại của Lâm Cánh, từng bước đến gần: "Thầy, chúng ta tái kết giao đi."</w:t>
      </w:r>
    </w:p>
    <w:p>
      <w:pPr>
        <w:pStyle w:val="BodyText"/>
      </w:pPr>
      <w:r>
        <w:t xml:space="preserve">Âu Dương trong đầu "Ong" một tiếng. Tiếu Huyền nói ra lời này, cứ như trở lại bộ dáng của thiếu niên ngây thơ vô hại, làm cho anh nhịn không được cười khổ: "Không phải cậu sợ tôi cái loại người này đuổi cũng đuổi không đi sao?"</w:t>
      </w:r>
    </w:p>
    <w:p>
      <w:pPr>
        <w:pStyle w:val="BodyText"/>
      </w:pPr>
      <w:r>
        <w:t xml:space="preserve">Tiếu Huyền trong một thoáng chần chờ: "Đó là em, lừa thầy!"</w:t>
      </w:r>
    </w:p>
    <w:p>
      <w:pPr>
        <w:pStyle w:val="BodyText"/>
      </w:pPr>
      <w:r>
        <w:t xml:space="preserve">Âu Dương giật mình, thở dài, nhỏ giọng nói: "Vậy còn mấy câu thành thật nào cậu chưa kịp nói, hiện tại nói một lần cho tôi nghe hết luôn đi."</w:t>
      </w:r>
    </w:p>
    <w:p>
      <w:pPr>
        <w:pStyle w:val="BodyText"/>
      </w:pPr>
      <w:r>
        <w:t xml:space="preserve">Tĩnh lặng nửa ngày, Tiếu Huyền vẫn không lên tiếng nói chuyện. Lâm Cánh cũng không cợt nhã nữa, cảm giác ra chuyện này thật sự nghiêm túc, hắn liền gắt gao nắm lấy tay Âu Dương, kéo anh lên lầu.</w:t>
      </w:r>
    </w:p>
    <w:p>
      <w:pPr>
        <w:pStyle w:val="BodyText"/>
      </w:pPr>
      <w:r>
        <w:t xml:space="preserve">Tiếu Huyền đứng yên đó, bóng dáng thoạt nhìn thực cô đơn, giống một tiểu hài tử bị bỏ rơi ven đường, không sao tìm được đường về nhà.</w:t>
      </w:r>
    </w:p>
    <w:p>
      <w:pPr>
        <w:pStyle w:val="BodyText"/>
      </w:pPr>
      <w:r>
        <w:t xml:space="preserve">Đến khi vào phòng Âu Dương Hi vẫn còn thất hồn phách lạc.</w:t>
      </w:r>
    </w:p>
    <w:p>
      <w:pPr>
        <w:pStyle w:val="BodyText"/>
      </w:pPr>
      <w:r>
        <w:t xml:space="preserve">Nhìn bả vai anh còn hơi run rẩy, Lâm Cánh thật tức chết: "Tên đó có phải đồ biến thái cuồng theo dõi rồi mạnh mẽ xâm phạm thầy không? Còn kiêu ngạo như vậy! Chẳng lẽ cục cảnh sát do nhà hắn mở thật sao!"</w:t>
      </w:r>
    </w:p>
    <w:p>
      <w:pPr>
        <w:pStyle w:val="BodyText"/>
      </w:pPr>
      <w:r>
        <w:t xml:space="preserve">Âu Dương lấy lại bình tĩnh, nói với Lâm Cánh: "Cám ơn em."</w:t>
      </w:r>
    </w:p>
    <w:p>
      <w:pPr>
        <w:pStyle w:val="BodyText"/>
      </w:pPr>
      <w:r>
        <w:t xml:space="preserve">"Nghỉ ngơi tốt đi, đừng nghĩ ngợi nhiều quá."- Lâm Cánh biết anh vẫn còn sợ hãi, vội trấn an- "Nếu Tiếu Huyền còn tìm đến thầy gây phiền toái, thầy hãy nói cho em hoặc Trác Văn Dương biết, chỉ có bọn em không sợ hắn. Nếu về nhà trễ phải tìm em và Trác Văn Dương đi cùng thầy."</w:t>
      </w:r>
    </w:p>
    <w:p>
      <w:pPr>
        <w:pStyle w:val="BodyText"/>
      </w:pPr>
      <w:r>
        <w:t xml:space="preserve">Lâm Cánh tuy bình thường tùy tiện vô tâm vô phế, nhưng không có nghĩa hắn không hiểu chuyện, Âu Dương thật sự cảm kích. Nhưng nếu làm kiên lụy kẻ vô tội như hắn và Trác Văn Dương thì anh chẳng khác nào đồ vô sỉ.</w:t>
      </w:r>
    </w:p>
    <w:p>
      <w:pPr>
        <w:pStyle w:val="BodyText"/>
      </w:pPr>
      <w:r>
        <w:t xml:space="preserve">"Em là hảo hài tử."</w:t>
      </w:r>
    </w:p>
    <w:p>
      <w:pPr>
        <w:pStyle w:val="BodyText"/>
      </w:pPr>
      <w:r>
        <w:t xml:space="preserve">Lâm Cánh đột nhiên đỏ mặt: "Em không phải vì lấy lòng thầy mới nói những lời này."</w:t>
      </w:r>
    </w:p>
    <w:p>
      <w:pPr>
        <w:pStyle w:val="BodyText"/>
      </w:pPr>
      <w:r>
        <w:t xml:space="preserve">Âu Dương xoa xoa đầu hắn: "Thầy biết."</w:t>
      </w:r>
    </w:p>
    <w:p>
      <w:pPr>
        <w:pStyle w:val="BodyText"/>
      </w:pPr>
      <w:r>
        <w:t xml:space="preserve">Tiếu Huyền không phải người thích gây sự, nhưng điện thoại thì vẫn không ngừng gọi đến, ngẫu nhiên sẽ chờ anh ở trường hoặc mấy chỗ lân cận nhà trọ, tuy rằng không ép buộc anh, nhưng Âu Dương cứ bị theo dõi từ xa như thế cũng cảm thấy thập phần xấu hổ. Anh đã nói rõ ràng hết rồi, Tiếu Huyền cũng không thiệt thòi gì, còn muốn anh phải thế nào nữa?</w:t>
      </w:r>
    </w:p>
    <w:p>
      <w:pPr>
        <w:pStyle w:val="BodyText"/>
      </w:pPr>
      <w:r>
        <w:t xml:space="preserve">Hai ngày cuối tuần ở Hong Kong diễn ra hội thảo giao lưu học thuật, tên Âu Dương được chọn vào danh sách.</w:t>
      </w:r>
    </w:p>
    <w:p>
      <w:pPr>
        <w:pStyle w:val="BodyText"/>
      </w:pPr>
      <w:r>
        <w:t xml:space="preserve">Kì thật lần này không phải là một chuyến lữ hành thong dong thoái mái, mà là một chuyến đi khẩn cấp, cần chuẩn bị rất nhiều tư liệu, khi trở về còn phải viết một bài báo cáo dài dòng, những giảng viên có tư cách cũng không thích thú với nó lắm, nhưng Âu Dương mấy ngày nay bị Tiếu Huyền làm cho sợ hãi, bây giờ trốn nhà đi tị nạn hai ngày cũng tốt.</w:t>
      </w:r>
    </w:p>
    <w:p>
      <w:pPr>
        <w:pStyle w:val="BodyText"/>
      </w:pPr>
      <w:r>
        <w:t xml:space="preserve">Nghĩ đến việc có thể rời xa Tiếu Huyền, trong tâm liền sinh ra cảm giác an ổn.</w:t>
      </w:r>
    </w:p>
    <w:p>
      <w:pPr>
        <w:pStyle w:val="BodyText"/>
      </w:pPr>
      <w:r>
        <w:t xml:space="preserve">Tiếu Huyền vẫn kiên trì gọi điện cho anh, Âu Dương đương nhiên không muốn bắt máy. Nhưng những đồng nghiệp khác cứ ghé mắt tò mò, điện thoại thì một mực vang lên không ngừng đẩy anh vào thế khó xử, rốt cuộc đành miễn cưỡng nghe máy một lần, bên kia còn chưa kịp lên tiếng anh đã vội vã nói: "Tôi đi công tác ở Hong Kong, phí điện thoại đường dài rất đắt, đừng gọi cho tôi nữa."</w:t>
      </w:r>
    </w:p>
    <w:p>
      <w:pPr>
        <w:pStyle w:val="BodyText"/>
      </w:pPr>
      <w:r>
        <w:t xml:space="preserve">Tiếu Huyền quả thực không gọi nữa, coi như đã tôn trọng thói quen tiết kiệm của anh rồi.</w:t>
      </w:r>
    </w:p>
    <w:p>
      <w:pPr>
        <w:pStyle w:val="BodyText"/>
      </w:pPr>
      <w:r>
        <w:t xml:space="preserve">Trong suốt chuyến đi hai ngày, Âu Dương luôn chỉ ở trong phòng hoặc ngồi trong xe, làm một bản ghi chép toàn chữ là chữ, còn sửa đi sửa lại rất nhiều lần. Đồng nghiệp của anh mấy ngày này đã kịp đi dạo chỗ này chỗ kia, nếu dư thời gian liền mua một ít đồ lặt vặt, còn anh chỉ vùi đầu vào làm việc.</w:t>
      </w:r>
    </w:p>
    <w:p>
      <w:pPr>
        <w:pStyle w:val="BodyText"/>
      </w:pPr>
      <w:r>
        <w:t xml:space="preserve">Tất cả những người khác đều cười bảo anh không cần làm việc đàng hoàng như thế, nhưng đây lại là thói quen của anh. Chỉ là thời tiết không được tốt lắm, vừa mưa xong, nhiệt độ hạ xuống, Âu Dương thân thể không tốt, vừa đến nơi đã cảm lạnh, cố chống chọi, bệnh càng nặng thêm. Nghĩ đến lúc trở về có thể dùng phiếu khám sức khỏe đi chẩn bệnh bốc thuốc, vì vậy hiện tại đến thuốc cũng chẳng mua.</w:t>
      </w:r>
    </w:p>
    <w:p>
      <w:pPr>
        <w:pStyle w:val="BodyText"/>
      </w:pPr>
      <w:r>
        <w:t xml:space="preserve">Lúc trở về qua trạm kiểm soát, Âu Dương bởi vì sinh bệnh mà dáng vẻ trở nên lờ đờ, chân nhiễm lạnh đến phát đau, đành phải đi chầm chậm ở phía sau.</w:t>
      </w:r>
    </w:p>
    <w:p>
      <w:pPr>
        <w:pStyle w:val="BodyText"/>
      </w:pPr>
      <w:r>
        <w:t xml:space="preserve">Những người trong đoàn ít nhiều đều có mua sắm, hầu như mang hành lý bằng cả hai tay. Âu Dương một tay kéo cái vali không quá lớn, tay còn lại thì trống không.</w:t>
      </w:r>
    </w:p>
    <w:p>
      <w:pPr>
        <w:pStyle w:val="BodyText"/>
      </w:pPr>
      <w:r>
        <w:t xml:space="preserve">Lúc Âu Dương cùng một đồng nghiệp được thông báo vào cửa, bên cạnh anh có một người phụ nữ thoạt nhìn vóc người nhỏ bé yếu ớt, ngoại trừ hai bao hành lý đặt trên xe đẩy còn có một vali xách tay không lớn lắm, cô ta lảo đảo giữ cho hành lý khỏi ngã, bộ dáng rất là chật vật.</w:t>
      </w:r>
    </w:p>
    <w:p>
      <w:pPr>
        <w:pStyle w:val="BodyText"/>
      </w:pPr>
      <w:r>
        <w:t xml:space="preserve">Âu Dương nhịn không được quay đầu lại nhìn. Người phụ nữ kia liền cười bảo anh: "Tiên sinh có thể giúp một chút không?"</w:t>
      </w:r>
    </w:p>
    <w:p>
      <w:pPr>
        <w:pStyle w:val="BodyText"/>
      </w:pPr>
      <w:r>
        <w:t xml:space="preserve">Âu Dương vội tiếp nhận vali xách tay từ cô ta, cảm thấy không nặng lắm liền nhiệt tâm nói: "Hay là tôi giúp cô đẩy xe."</w:t>
      </w:r>
    </w:p>
    <w:p>
      <w:pPr>
        <w:pStyle w:val="BodyText"/>
      </w:pPr>
      <w:r>
        <w:t xml:space="preserve">"Không cần, không cần, giúp tôi cầm cái này là tốt rồi."- Đối phương thập phần khách khí.</w:t>
      </w:r>
    </w:p>
    <w:p>
      <w:pPr>
        <w:pStyle w:val="BodyText"/>
      </w:pPr>
      <w:r>
        <w:t xml:space="preserve">Lúc qua cửa bộ dáng nữ nhân đột nhiên trở nên nóng vội, vượt lên phía trước, Âu Dương cùng đồng sự cũng nhường cho cô ta.</w:t>
      </w:r>
    </w:p>
    <w:p>
      <w:pPr>
        <w:pStyle w:val="BodyText"/>
      </w:pPr>
      <w:r>
        <w:t xml:space="preserve">Nhưng khi Âu Dương qua cửa lại không được thuận lợi, lúc hành lý chuyển qua, nhân viên hải quan hướng anh bảo: "Tiên sinh, chờ một chút. Thỉnh đem thùng mở ra."</w:t>
      </w:r>
    </w:p>
    <w:p>
      <w:pPr>
        <w:pStyle w:val="BodyText"/>
      </w:pPr>
      <w:r>
        <w:t xml:space="preserve">"A."- Âu Dương nhìn chiếc vali duy nhất bị giữ lại chính là thứ mình được nhờ cầm hộ, liền giải thích - "Cái này không phải của tôi."</w:t>
      </w:r>
    </w:p>
    <w:p>
      <w:pPr>
        <w:pStyle w:val="BodyText"/>
      </w:pPr>
      <w:r>
        <w:t xml:space="preserve">Anh đang muốn nhìn chung quanh tìm người phụ nữ kia, nhân viên hải quan mặt lại không chút thay đổi nhắc nhở anh: "Xin cho chúng tôi kiểm tra."</w:t>
      </w:r>
    </w:p>
    <w:p>
      <w:pPr>
        <w:pStyle w:val="BodyText"/>
      </w:pPr>
      <w:r>
        <w:t xml:space="preserve">Âu Dương đứng một bên xem bọn họ mở khóa chiếc vali, không khí nhất thời có chút mờ ám. Thật may, bên trong vali chỉ toàn quần áo bình thường.</w:t>
      </w:r>
    </w:p>
    <w:p>
      <w:pPr>
        <w:pStyle w:val="BodyText"/>
      </w:pPr>
      <w:r>
        <w:t xml:space="preserve">Nhìn bộ dạng bọn họ cẩn trọng tìm kiếm, bỗng nhiên khiến cho người ta có dự cảm không tốt.</w:t>
      </w:r>
    </w:p>
    <w:p>
      <w:pPr>
        <w:pStyle w:val="BodyText"/>
      </w:pPr>
      <w:r>
        <w:t xml:space="preserve">Trong túi trước của một bộ quần áo tìm thấy hai gói đồ vật gì đó, dọa Âu Dương nhảy dựng, khi nhìn thấy là quốc kì của nước Mỹ, Âu Dương mới thở phào. Nhưng đối phương vẫn chưa cho đi ngay.</w:t>
      </w:r>
    </w:p>
    <w:p>
      <w:pPr>
        <w:pStyle w:val="BodyText"/>
      </w:pPr>
      <w:r>
        <w:t xml:space="preserve">"Bên trong có một vách kép."</w:t>
      </w:r>
    </w:p>
    <w:p>
      <w:pPr>
        <w:pStyle w:val="BodyText"/>
      </w:pPr>
      <w:r>
        <w:t xml:space="preserve">Âu Dương đầu óc giật nảy, trong nháy mắt đều hiểu ra mọi chuyện, vội quay đầu tìm kiếm. Chỉ là cũng trong nháy mắt đó, người phụ nữ kia không biết đã ở nơi nào.</w:t>
      </w:r>
    </w:p>
    <w:p>
      <w:pPr>
        <w:pStyle w:val="BodyText"/>
      </w:pPr>
      <w:r>
        <w:t xml:space="preserve">Đáy thùng bị mở ra, quả nhiên có một cái ngăn kép kín đáo, để lộ rành rành mấy cái túi nhỏ, tất cả đều được đóng gói kĩ càng.</w:t>
      </w:r>
    </w:p>
    <w:p>
      <w:pPr>
        <w:pStyle w:val="BodyText"/>
      </w:pPr>
      <w:r>
        <w:t xml:space="preserve">Chứng kiến tay bọn họ cầm cái túi lên xoa nắn một chút, rồi sau đó lại cẩn thận mở ra, lưng Âu Dương liền lạnh. Mấy gói đó đều chứa tinh thể màu trắng, tuy rằng bản thân anh chưa từng biết qua hình dạng của thuốc phiện ra sao, nhưng lúc này không cần nói cũng hiểu được.</w:t>
      </w:r>
    </w:p>
    <w:p>
      <w:pPr>
        <w:pStyle w:val="BodyText"/>
      </w:pPr>
      <w:r>
        <w:t xml:space="preserve">Đồng nghiệp của anh cũng ngỡ ngàng, nhất thời nói không nên lời. Cả hai đều chỉ là người đi dạy, dĩ nhiên chưa từng gặp qua tình huống gay go này.</w:t>
      </w:r>
    </w:p>
    <w:p>
      <w:pPr>
        <w:pStyle w:val="BodyText"/>
      </w:pPr>
      <w:r>
        <w:t xml:space="preserve">"Này, cái này không phải của tôi, tôi mang giúp người khác thôi."- Âu Dương không còn đường chối cãi, thanh âm càng lúc càng run rẩy.</w:t>
      </w:r>
    </w:p>
    <w:p>
      <w:pPr>
        <w:pStyle w:val="BodyText"/>
      </w:pPr>
      <w:r>
        <w:t xml:space="preserve">"Thay người khác mang hành lý cũng nên xác minh rõ, anh không biết sao?"</w:t>
      </w:r>
    </w:p>
    <w:p>
      <w:pPr>
        <w:pStyle w:val="BodyText"/>
      </w:pPr>
      <w:r>
        <w:t xml:space="preserve">"A, tôi, tôi chỉ là tiện tay giúp đỡ thôi....."</w:t>
      </w:r>
    </w:p>
    <w:p>
      <w:pPr>
        <w:pStyle w:val="BodyText"/>
      </w:pPr>
      <w:r>
        <w:t xml:space="preserve">Mấy người quan viên móc gì đó từ trong túi ra, bắt đầu gọi điện thoại, mặc cho Âu Dương phân trần thế nào, anh vẫn bị đưa sang một bên, hai tay bắt chéo sau lưng chế trụ.</w:t>
      </w:r>
    </w:p>
    <w:p>
      <w:pPr>
        <w:pStyle w:val="BodyText"/>
      </w:pPr>
      <w:r>
        <w:t xml:space="preserve">"Hà giáo thụ, ông cũng thấy mà, cái này là tôi cầm giúp một vị tiểu thư."</w:t>
      </w:r>
    </w:p>
    <w:p>
      <w:pPr>
        <w:pStyle w:val="BodyText"/>
      </w:pPr>
      <w:r>
        <w:t xml:space="preserve">Lão tiên sinh thực khẩn trương, sắc mặt trắng bệnh: "Đúng vậy, cái này không phải là của cậu ta đâu."- Nhưng một chốc lại sợ sệt hỏi Âu Dương- "Người kia cậu thật sự không quen biết phải không?"</w:t>
      </w:r>
    </w:p>
    <w:p>
      <w:pPr>
        <w:pStyle w:val="BodyText"/>
      </w:pPr>
      <w:r>
        <w:t xml:space="preserve">Không nên có lòng hảo tâm xách hành lí giùm người khác để tránh bị lợi dụng, cách nói này, anh cũng đã từng nghe qua, nhưng tại thời điểm thực tế gặp phải, anh căn bản sẽ không cảnh giác đến thế.</w:t>
      </w:r>
    </w:p>
    <w:p>
      <w:pPr>
        <w:pStyle w:val="BodyText"/>
      </w:pPr>
      <w:r>
        <w:t xml:space="preserve">Âu Dương vừa sợ hãi vừa hối hận, trong đầu một mảng lộn xộn. Nữ nhân kia thấy tình thế không ổn đã bỏ trốn ngay, không thể đối chứng.</w:t>
      </w:r>
    </w:p>
    <w:p>
      <w:pPr>
        <w:pStyle w:val="BodyText"/>
      </w:pPr>
      <w:r>
        <w:t xml:space="preserve">Anh ngoại trừ nói không biết gì, ngoài ra không còn một lập luận nào khác để biện minh cho bản thân.</w:t>
      </w:r>
    </w:p>
    <w:p>
      <w:pPr>
        <w:pStyle w:val="BodyText"/>
      </w:pPr>
      <w:r>
        <w:t xml:space="preserve">Ước nhất thiên ngũ bách khắc đích băng độc, anh có nói gì cũng vô dụng, mọi thanh âm đều bị vị cảnh quan lấn áp, chiếc còng tay lạnh lẽo không lưu tình chế trụ hai cổ tay.</w:t>
      </w:r>
    </w:p>
    <w:p>
      <w:pPr>
        <w:pStyle w:val="BodyText"/>
      </w:pPr>
      <w:r>
        <w:t xml:space="preserve">Loại công cụ này anh chỉ nhìn thấy trên TV, không nghĩ đến có một ngày được sử dụng trên người mình, bất chợt nhìn đến ngây người.</w:t>
      </w:r>
    </w:p>
    <w:p>
      <w:pPr>
        <w:pStyle w:val="BodyText"/>
      </w:pPr>
      <w:r>
        <w:t xml:space="preserve">Nhưng trong cơn hoảng hốt rốt cuộc vẫn còn sót lại một tia lý trí, anh liền thỉnh cầu vị cảnh sát đang áp giải mình: "Làm ơn, cho tôi gọi một cuộc điện thoại."</w:t>
      </w:r>
    </w:p>
    <w:p>
      <w:pPr>
        <w:pStyle w:val="BodyText"/>
      </w:pPr>
      <w:r>
        <w:t xml:space="preserve">Vị cảnh sát chế trụ tay anh lúc đầu không thèm để ý tới. Đối với kẻ buôn độc phiến gã tất không khách khí, những người như thế đều là bọn chuyên lừa đảo, bộ dạng thật thà chất phác hơn thế này đều không thiếu.</w:t>
      </w:r>
    </w:p>
    <w:p>
      <w:pPr>
        <w:pStyle w:val="BodyText"/>
      </w:pPr>
      <w:r>
        <w:t xml:space="preserve">Nhưng chẳng thể chịu nổi cảnh anh đau khổ cầu xin, đành phải đem di động tịch thu ban nãy tạm thời đưa lại cho anh.</w:t>
      </w:r>
    </w:p>
    <w:p>
      <w:pPr>
        <w:pStyle w:val="BodyText"/>
      </w:pPr>
      <w:r>
        <w:t xml:space="preserve">Âu Dương cố gắng trấn định bản thân, nghĩ nên thông báo cho Chung Lý biết, thử xem hắn có quen biết luật sư hay ai đó trong ngành này có thể giúp đỡ được không, tìm người đưa ra lời khuyên cũng tốt.</w:t>
      </w:r>
    </w:p>
    <w:p>
      <w:pPr>
        <w:pStyle w:val="BodyText"/>
      </w:pPr>
      <w:r>
        <w:t xml:space="preserve">Ngón tay run rẩy mở khóa bàn phím, nhưng sau mấy lần vẫn bấm sai, thành ra lúc lui trở về màn hình chính không cẩn thận bấm nút gọi trong phần nhật kí cuộc gọi. Hàng đầu tiên quả nhiên là dãy số của Tiếu Huyền, Âu Dương động tác chậm chạp, chưa kịp ấn nút hủy cuộc gọi, đầu dây bên kia đã có người bắt máy.</w:t>
      </w:r>
    </w:p>
    <w:p>
      <w:pPr>
        <w:pStyle w:val="BodyText"/>
      </w:pPr>
      <w:r>
        <w:t xml:space="preserve">"Thầy?"</w:t>
      </w:r>
    </w:p>
    <w:p>
      <w:pPr>
        <w:pStyle w:val="BodyText"/>
      </w:pPr>
      <w:r>
        <w:t xml:space="preserve">Âu Dương lúc này đã quên bản thân đang tránh né người kia, chỉ cần là người quen thì đều giống như cây cỏ cứu mạng, liền theo bản năng đặt điện thoại ở bên tai.</w:t>
      </w:r>
    </w:p>
    <w:p>
      <w:pPr>
        <w:pStyle w:val="BodyText"/>
      </w:pPr>
      <w:r>
        <w:t xml:space="preserve">"Thầy gọi điện cho em, có phải thầy đã trở về?"- Giọng nói của người thanh niên lúc này dường như thật cao hứng- "Có muốn em đi đón thầy không?"</w:t>
      </w:r>
    </w:p>
    <w:p>
      <w:pPr>
        <w:pStyle w:val="BodyText"/>
      </w:pPr>
      <w:r>
        <w:t xml:space="preserve">"Tiếu, Tiếu Huyền...."</w:t>
      </w:r>
    </w:p>
    <w:p>
      <w:pPr>
        <w:pStyle w:val="BodyText"/>
      </w:pPr>
      <w:r>
        <w:t xml:space="preserve">"Thầy làm sao vậy?"</w:t>
      </w:r>
    </w:p>
    <w:p>
      <w:pPr>
        <w:pStyle w:val="BodyText"/>
      </w:pPr>
      <w:r>
        <w:t xml:space="preserve">Âu Dương lắp ba lắp bắp, đem sự tình kể ra một cách lộn xộn.</w:t>
      </w:r>
    </w:p>
    <w:p>
      <w:pPr>
        <w:pStyle w:val="BodyText"/>
      </w:pPr>
      <w:r>
        <w:t xml:space="preserve">Người bên kia đầu dây trầm mặc một chút: "Thầy chờ một chút, em sẽ lo liệu. Nhớ rõ trước tiên không được nói lung tung."</w:t>
      </w:r>
    </w:p>
    <w:p>
      <w:pPr>
        <w:pStyle w:val="BodyText"/>
      </w:pPr>
      <w:r>
        <w:t xml:space="preserve">"Tiếu, Tiếu Huyền, tôi....."</w:t>
      </w:r>
    </w:p>
    <w:p>
      <w:pPr>
        <w:pStyle w:val="BodyText"/>
      </w:pPr>
      <w:r>
        <w:t xml:space="preserve">"Không có việc gì, có em ở đây, thầy không cần sợ."</w:t>
      </w:r>
    </w:p>
    <w:p>
      <w:pPr>
        <w:pStyle w:val="BodyText"/>
      </w:pPr>
      <w:r>
        <w:t xml:space="preserve">Không biết vì cái gì, chỉ cần nghe Tiếu Huyền nói vậy, trong nháy mắt anh liền có cảm giác rất an toàn, ngay cả hàm răng cũng không còn run rẩy.</w:t>
      </w:r>
    </w:p>
    <w:p>
      <w:pPr>
        <w:pStyle w:val="BodyText"/>
      </w:pPr>
      <w:r>
        <w:t xml:space="preserve">Tiếu Huyền không xuất hiện, nhưng một lúc sau liền có một vị luật sư đến đây. Nam nhân cao lớn với khuôn mặt thon dài khiến người ta cảm thấy thật an tâm, dường như rất vội vàng tới, thế nhưng trên mặt vẫn mang theo nụ cười cẩn trọng tỉ mỉ.</w:t>
      </w:r>
    </w:p>
    <w:p>
      <w:pPr>
        <w:pStyle w:val="BodyText"/>
      </w:pPr>
      <w:r>
        <w:t xml:space="preserve">"Xin chào, tôi họ Chiêm, là Tiếu tiên sinh phái tôi đến. Anh cứ thả lỏng, không cần quá lo lắng."</w:t>
      </w:r>
    </w:p>
    <w:p>
      <w:pPr>
        <w:pStyle w:val="BodyText"/>
      </w:pPr>
      <w:r>
        <w:t xml:space="preserve">Âu Dương cảm thấy bình tĩnh được một chút, liền tận lực đem mọi chuyện xảy ra kể thật rõ ràng cho Chiêm Lạc ghi chép lại.</w:t>
      </w:r>
    </w:p>
    <w:p>
      <w:pPr>
        <w:pStyle w:val="BodyText"/>
      </w:pPr>
      <w:r>
        <w:t xml:space="preserve">Không còn nghi ngờ gì nữa, quá trình thấm vấn chính là một loại dày vò, thuốc phiện đó là ai nhờ anh xách, sau khi qua cửa phải đưa cho ai, một người rồi lại một người, bọn họ không ngừng cố gắng tìm ra lỗ hổng trong những câu trả lời rời rạc của anh, mà anh cơ hồ cái gì cũng đều đáp không ra, giống như một con cừu bị đùa bỡn đến ngu muội.</w:t>
      </w:r>
    </w:p>
    <w:p>
      <w:pPr>
        <w:pStyle w:val="BodyText"/>
      </w:pPr>
      <w:r>
        <w:t xml:space="preserve">Không biết Chiêm Lạc đã nói với cảnh viên những gì, tóm lại, tuy thấm vấn xong vẫn nghiêm khắc tạm giam anh, nhưng thái độ đã nhu hòa hơn nhiều.</w:t>
      </w:r>
    </w:p>
    <w:p>
      <w:pPr>
        <w:pStyle w:val="BodyText"/>
      </w:pPr>
      <w:r>
        <w:t xml:space="preserve">Chiêm Lạc ở lại tiếp tục can thiệp, còn Âu Dương thì bị đuổi về phòng giam.</w:t>
      </w:r>
    </w:p>
    <w:p>
      <w:pPr>
        <w:pStyle w:val="BodyText"/>
      </w:pPr>
      <w:r>
        <w:t xml:space="preserve">Phòng giam đơn xem như là một loại ưu đãi, nhưng không thể vì vậy mà cao hứng. Âu Dương hai tay bị còng ngồi bệt trên sàn nhà lạnh băng, chân đau nhức đến mức sắp chịu không nổi, đầu óc trở nên nặng trịch mơ màng, mũi cũng bị nghẹt.</w:t>
      </w:r>
    </w:p>
    <w:p>
      <w:pPr>
        <w:pStyle w:val="BodyText"/>
      </w:pPr>
      <w:r>
        <w:t xml:space="preserve">Anh là một người thật thà được dạy dỗ trong một gia đình vô cùng gia giáo nề nếp, vừa thành thật vừa nhát gan, ngay cả đèn đỏ cũng chưa từng vượt.</w:t>
      </w:r>
    </w:p>
    <w:p>
      <w:pPr>
        <w:pStyle w:val="BodyText"/>
      </w:pPr>
      <w:r>
        <w:t xml:space="preserve">Giúp đỡ người khác chính là thói quen của anh, cho đến bây giờ cũng chưa từng nghĩ đến việc đòi người ta báo đáp cái gì, nhưng lần này bị hồi báo như vậy, không khỏi khiến anh cảm thấy thương tâm cùng hoang mang.</w:t>
      </w:r>
    </w:p>
    <w:p>
      <w:pPr>
        <w:pStyle w:val="BodyText"/>
      </w:pPr>
      <w:r>
        <w:t xml:space="preserve">Đối với mọi người thì "hảo ý" chính là thứ dùng để "lợi dụng".</w:t>
      </w:r>
    </w:p>
    <w:p>
      <w:pPr>
        <w:pStyle w:val="BodyText"/>
      </w:pPr>
      <w:r>
        <w:t xml:space="preserve">Mơ hồ nhớ lại dường như đã từng có người nói với anh như thế, nhưng anh căn bản vẫn không chịu nhớ kĩ lời giáo huấn này, cũng có lẽ bản thân không muốn nhớ kĩ. Thực ra anh muốn chứng minh rằng, hảo tâm là đúng, bản tính của con người là lương thiện. Nhưng kết quả lại luôn khiến cho anh một phen mê muội.</w:t>
      </w:r>
    </w:p>
    <w:p>
      <w:pPr>
        <w:pStyle w:val="BodyText"/>
      </w:pPr>
      <w:r>
        <w:t xml:space="preserve">Sau đó anh lại nghĩ đến Tiếu Huyền. Tuy rằng không dám tin tưởng, nhưng vẫn thực nguyện ý tin Tiếu Huyền sẽ giúp anh. Câu "Có em ở đây, thầy không cần sợ" kia, làm cho người ta cảm thấy dù trời có sập xuống cũng chẳng cần lo lắng.</w:t>
      </w:r>
    </w:p>
    <w:p>
      <w:pPr>
        <w:pStyle w:val="BodyText"/>
      </w:pPr>
      <w:r>
        <w:t xml:space="preserve">Nhưng người phụ nữ kia đã bỏ trốn, nếu sự tình không có cách nào điều tra rõ ngọn nguồn, anh cũng không biết cuối cùng mình sẽ ra sao. Đi tù với anh mà nói chính là tai họa khùng khiếp nhất thế giới.</w:t>
      </w:r>
    </w:p>
    <w:p>
      <w:pPr>
        <w:pStyle w:val="BodyText"/>
      </w:pPr>
      <w:r>
        <w:t xml:space="preserve">Anh chỉ biết đối với mấy loại thuốc phiện kia, chỉ cần là một chút cũng đủ mang tội lớn, cho dù chứng minh được cái vali đó không phải của anh, có thể thoát tội chủ mưu. Nhưng lại bị bắt quả tang tại trận, anh chắc chắn phải gánh tội đồng lõa. Nhiều thuốc phiện như vậy thì phải chịu tội nặng đến mức nào, nghĩ đến thôi anh cũng cảm thấy sợ hãi.</w:t>
      </w:r>
    </w:p>
    <w:p>
      <w:pPr>
        <w:pStyle w:val="BodyText"/>
      </w:pPr>
      <w:r>
        <w:t xml:space="preserve">Nhiệt độ cơ thể càng lúc càng tăng, Âu Dương không có cách nào tiếp tục tự vấn, chỉ có thể đem cái trán áp áp vào tường.</w:t>
      </w:r>
    </w:p>
    <w:p>
      <w:pPr>
        <w:pStyle w:val="BodyText"/>
      </w:pPr>
      <w:r>
        <w:t xml:space="preserve">Thời gian chậm rãi trôi qua, tình thế dường như không có mấy tiến triển. Không biết Chiêm Lạc đã can thiệp ra sao rồi, còn ở lại không, hay đã trở về rồi. Cũng chẳng biết rốt cuộc Tiếu Huyền có đến không, hay chỉ là nói vậy thôi.</w:t>
      </w:r>
    </w:p>
    <w:p>
      <w:pPr>
        <w:pStyle w:val="BodyText"/>
      </w:pPr>
      <w:r>
        <w:t xml:space="preserve">Sợ hãi và hoảng loạn, nghĩ đến việc có thể sẽ không trở ra được, anh liền yếu đuối rất muốn gặp mặt cha mẹ đang sống ở Mĩ, gặp Chung Lý. Và cũng muốn gặp Tiếu Huyền nữa.</w:t>
      </w:r>
    </w:p>
    <w:p>
      <w:pPr>
        <w:pStyle w:val="BodyText"/>
      </w:pPr>
      <w:r>
        <w:t xml:space="preserve">Trong cuộc sống đơn giản của anh, những ai từng ghé qua hay để lại một cái gì đó, cũng chỉ có vài người ít ỏi này thôi.</w:t>
      </w:r>
    </w:p>
    <w:p>
      <w:pPr>
        <w:pStyle w:val="BodyText"/>
      </w:pPr>
      <w:r>
        <w:t xml:space="preserve">Bị giam giữ cả một đêm, Âu Dương sốt càng lúc càng cao, khi ngủ toàn thân nóng lạnh thất thường, đầu choáng váng muốn nổ tung.</w:t>
      </w:r>
    </w:p>
    <w:p>
      <w:pPr>
        <w:pStyle w:val="BodyText"/>
      </w:pPr>
      <w:r>
        <w:t xml:space="preserve">Cổ họng cảm thấy rất khát, giữa mơ hồ cảm giác dường như nơi đó đang bốc cháy dữ dội. Âu Dương nghĩ muốn uống nước, nhưng mắt không tài nào mở được, chân căn bản cũng không thể động, chỉ có thể cuộn người lại, run rẩy.</w:t>
      </w:r>
    </w:p>
    <w:p>
      <w:pPr>
        <w:pStyle w:val="BodyText"/>
      </w:pPr>
      <w:r>
        <w:t xml:space="preserve">Cơn sốt dày vò khiến anh dần có cảm giác khó thở, tuy rằng buồn ngủ, nhưng không cách nào ngủ được. Khó chịu lăn qua lăn lại, nhưng cơn ác mộng vẫn đeo bám không thôi, anh chỉ có thể để cho chính mình không ngừng đập đầu vào tường, bắt đầu nói sảng trong mơ màng.</w:t>
      </w:r>
    </w:p>
    <w:p>
      <w:pPr>
        <w:pStyle w:val="BodyText"/>
      </w:pPr>
      <w:r>
        <w:t xml:space="preserve">Ngược lại với sự tăm tối cùng băng lãnh bên trong cơ thể, đột nhiên cả người cảm thấy thực ấm áp, bên tai còn nghe thanh âm ai đó nói chuyện, Âu Dương cố gắng muốn nhận thức, nhưng lúc gần lúc xa, nghe sao cũng không nghĩ ra đó là ai. Ý thức nặng nề dần dần rơi vào tĩnh lặng.</w:t>
      </w:r>
    </w:p>
    <w:p>
      <w:pPr>
        <w:pStyle w:val="BodyText"/>
      </w:pPr>
      <w:r>
        <w:t xml:space="preserve">Không biết đã trải qua bao lâu, cảm nhận được dường như có bàn tay nào đó đang vuốt ve mặt anh, trong nhất thời thanh tỉnh chút ít. Khoang mũi không còn bị nghẹt bởi thứ không khí lạnh lẽo nữa, thay vào đó là một mùi hương ấm áp dịu nhẹ khiến người ta thực thoải mái.</w:t>
      </w:r>
    </w:p>
    <w:p>
      <w:pPr>
        <w:pStyle w:val="BodyText"/>
      </w:pPr>
      <w:r>
        <w:t xml:space="preserve">Âu Dương miễn cưỡng mở lớn hai mắt, phát giác bản thân được người khác ôm, từ tầm nhìn của mình, anh có thể nhận ra đây là trong một chiếc xe được phủ rèm che.</w:t>
      </w:r>
    </w:p>
    <w:p>
      <w:pPr>
        <w:pStyle w:val="BodyText"/>
      </w:pPr>
      <w:r>
        <w:t xml:space="preserve">Không phải nhà, cũng không phải tù giam, mà là một địa phương hoàn toàn xa lạ. Âu Dương chân có một chút run rẩy.</w:t>
      </w:r>
    </w:p>
    <w:p>
      <w:pPr>
        <w:pStyle w:val="BodyText"/>
      </w:pPr>
      <w:r>
        <w:t xml:space="preserve">"Không sao nữa rồi"- bên tai chợt nghe thanh âm rất quen thuộc- "Thầy, là em. Đừng sợ."</w:t>
      </w:r>
    </w:p>
    <w:p>
      <w:pPr>
        <w:pStyle w:val="BodyText"/>
      </w:pPr>
      <w:r>
        <w:t xml:space="preserve">Âu Dương run run một lúc, theo bản năng nhỏ giọng lẩm bẩm tên người kia: "Tiếu Huyền...."</w:t>
      </w:r>
    </w:p>
    <w:p>
      <w:pPr>
        <w:pStyle w:val="BodyText"/>
      </w:pPr>
      <w:r>
        <w:t xml:space="preserve">"Uhm, là em. Người phụ nữ đó đã bị bắt."</w:t>
      </w:r>
    </w:p>
    <w:p>
      <w:pPr>
        <w:pStyle w:val="BodyText"/>
      </w:pPr>
      <w:r>
        <w:t xml:space="preserve">Âu Dương tưởng mình đang mơ, không thể tin: "A...."</w:t>
      </w:r>
    </w:p>
    <w:p>
      <w:pPr>
        <w:pStyle w:val="BodyText"/>
      </w:pPr>
      <w:r>
        <w:t xml:space="preserve">"Gần cửa có camera theo dõi, em mới có thể tìm được ả ta. Việc chứng minh là do ả ta làm cũng thực dễ dàng."- Tiếu Huyền trấn an anh- "Mọi việc đã gần như rõ ràng hết rồi, cho nên thầy không còn bị tình nghi."</w:t>
      </w:r>
    </w:p>
    <w:p>
      <w:pPr>
        <w:pStyle w:val="BodyText"/>
      </w:pPr>
      <w:r>
        <w:t xml:space="preserve">"Nhưng, nhưng là...."</w:t>
      </w:r>
    </w:p>
    <w:p>
      <w:pPr>
        <w:pStyle w:val="BodyText"/>
      </w:pPr>
      <w:r>
        <w:t xml:space="preserve">"Những thứ khác thầy không cần lo lắng, đã có em ở đây. Đã không còn việc gì nữa, đừng sợ."</w:t>
      </w:r>
    </w:p>
    <w:p>
      <w:pPr>
        <w:pStyle w:val="BodyText"/>
      </w:pPr>
      <w:r>
        <w:t xml:space="preserve">"............"</w:t>
      </w:r>
    </w:p>
    <w:p>
      <w:pPr>
        <w:pStyle w:val="BodyText"/>
      </w:pPr>
      <w:r>
        <w:t xml:space="preserve">"Thật ra, chúng ta đang trên đường về nhà đấy."</w:t>
      </w:r>
    </w:p>
    <w:p>
      <w:pPr>
        <w:pStyle w:val="BodyText"/>
      </w:pPr>
      <w:r>
        <w:t xml:space="preserve">Âu Dương không biết Tiếu Huyền đã lo liệu như thế nào, có thể làm mọi thủ tục trở nên giản đơn đến vậy, không cần nói cũng biết hắn lợi hại mức nào.</w:t>
      </w:r>
    </w:p>
    <w:p>
      <w:pPr>
        <w:pStyle w:val="BodyText"/>
      </w:pPr>
      <w:r>
        <w:t xml:space="preserve">Cơn sốt cao vẫn tiếp tục hành hạ anh, chỉ có thể vựng vựng nặng nề tựa vào lồng ngực Tiếu Huyền, đôi tay kiên cố này làm cho anh cảm thấy thực an toàn. Lần đầu tiên anh có thể cảm nhận rõ ràng, thiếu niên ngày đó đã trưởng thành thật rồi.</w:t>
      </w:r>
    </w:p>
    <w:p>
      <w:pPr>
        <w:pStyle w:val="BodyText"/>
      </w:pPr>
      <w:r>
        <w:t xml:space="preserve">Lúc tỉnh lại Âu Dương vẫn còn mơ mơ màng màng, nhận ra bản thân đang nằm trên một chiếc giường êm ái mềm mại, bên cạnh có người đang ngồi.</w:t>
      </w:r>
    </w:p>
    <w:p>
      <w:pPr>
        <w:pStyle w:val="BodyText"/>
      </w:pPr>
      <w:r>
        <w:t xml:space="preserve">"Cuối cùng thầy cũng tỉnh."- Thanh niên bên giường cúi đầu nhìn anh- "Cảm thấy đỡ hơn chút nào không? Bác sĩ đã chích cho thầy một mũi."</w:t>
      </w:r>
    </w:p>
    <w:p>
      <w:pPr>
        <w:pStyle w:val="BodyText"/>
      </w:pPr>
      <w:r>
        <w:t xml:space="preserve">Âu Dương chỉ có thể nheo mắt nhìn hắn.</w:t>
      </w:r>
    </w:p>
    <w:p>
      <w:pPr>
        <w:pStyle w:val="BodyText"/>
      </w:pPr>
      <w:r>
        <w:t xml:space="preserve">Gương mặt tú lệ của thanh niên kề sát lại, trán chạm trán. Âu Dương cảm nhận rõ mồn một làm da man mát kia, sau đó lại nghe Tiếu Huyền lo lắng nói: "Nhưng vẫn còn nóng nè. Thầy, uống thuốc đi."</w:t>
      </w:r>
    </w:p>
    <w:p>
      <w:pPr>
        <w:pStyle w:val="BodyText"/>
      </w:pPr>
      <w:r>
        <w:t xml:space="preserve">Âu Dương cố hết sức mở miệng, tuy vẫn ý thức được nhưng không thể khống chế hành động, trong một lúc tầm mắt trở nên mờ mịt, sau đó mới dừng lại trên cái chén thuốc ở tay của Tiếu Huyền.</w:t>
      </w:r>
    </w:p>
    <w:p>
      <w:pPr>
        <w:pStyle w:val="BodyText"/>
      </w:pPr>
      <w:r>
        <w:t xml:space="preserve">Tiếu Huyền tự uống một ngụm, sau đó có một thứ ấm áp chạm vào môi anh, cảm giác chất lỏng từ từ chảy vào yết hầu làm cho Âu Dương có một chút run rẩy.</w:t>
      </w:r>
    </w:p>
    <w:p>
      <w:pPr>
        <w:pStyle w:val="BodyText"/>
      </w:pPr>
      <w:r>
        <w:t xml:space="preserve">Uy thuốc bỗng chốc biến thành hôn môi, may mắn là nụ hôn vô cùng ôn nhu. Ngay từ đầu chỉ là hai cánh môi ma sát, sau đó đầu lưỡi bắt đầu tham tiến vào.</w:t>
      </w:r>
    </w:p>
    <w:p>
      <w:pPr>
        <w:pStyle w:val="BodyText"/>
      </w:pPr>
      <w:r>
        <w:t xml:space="preserve">"Thầy...."</w:t>
      </w:r>
    </w:p>
    <w:p>
      <w:pPr>
        <w:pStyle w:val="BodyText"/>
      </w:pPr>
      <w:r>
        <w:t xml:space="preserve">Hôn môi không quá sâu, thân thể anh bị ôm chặt, nhiệt độ cơ thể của thanh niên so với anh thấp hơn khiến anh vừa an tâm vừa thoải mái.</w:t>
      </w:r>
    </w:p>
    <w:p>
      <w:pPr>
        <w:pStyle w:val="BodyText"/>
      </w:pPr>
      <w:r>
        <w:t xml:space="preserve">"Em rất thích thầy."</w:t>
      </w:r>
    </w:p>
    <w:p>
      <w:pPr>
        <w:pStyle w:val="BodyText"/>
      </w:pPr>
      <w:r>
        <w:t xml:space="preserve">Thanh niên tựa như mèo con liếm liếm anh, thân thiết đáng yêu như một tiểu động vật, sau đó hắn lại tiến vào chăn, đem anh ôm vào lồng ngực.</w:t>
      </w:r>
    </w:p>
    <w:p>
      <w:pPr>
        <w:pStyle w:val="BodyText"/>
      </w:pPr>
      <w:r>
        <w:t xml:space="preserve">Chóp mũi chạm nhẹ lúc hôn môi, kể cả tai, cổ, vai cũng có những cọ xát nhỏ nhặt, mơ hồ tưởng như bản thân quay về thời còn dạy ở trung học Nam Cao, thiếu niên với đôi mắt mèo đáng yêu kề cận bên anh, Âu Dương căn bản không thể kháng cự, chỉ có thể gắt gao ôm lấy cổ nam nhân.</w:t>
      </w:r>
    </w:p>
    <w:p>
      <w:pPr>
        <w:pStyle w:val="BodyText"/>
      </w:pPr>
      <w:r>
        <w:t xml:space="preserve">"Thầy, thầy còn thích em không?"</w:t>
      </w:r>
    </w:p>
    <w:p>
      <w:pPr>
        <w:pStyle w:val="BodyText"/>
      </w:pPr>
      <w:r>
        <w:t xml:space="preserve">Âu Dương không nhớ rõ chính mình nói gì, chỉ cảm thấy nụ hôn trên cổ thực nồng nàn.</w:t>
      </w:r>
    </w:p>
    <w:p>
      <w:pPr>
        <w:pStyle w:val="BodyText"/>
      </w:pPr>
      <w:r>
        <w:t xml:space="preserve">"Thầy phải nhớ, em sẽ luôn bảo vệ thầy."</w:t>
      </w:r>
    </w:p>
    <w:p>
      <w:pPr>
        <w:pStyle w:val="BodyText"/>
      </w:pPr>
      <w:r>
        <w:t xml:space="preserve">Cái ôm của thanh niên vừa ấm áp vừa an toàn, trên cơ thể lại tỏa ra một mùi hương thoang thoảng mê người.</w:t>
      </w:r>
    </w:p>
    <w:p>
      <w:pPr>
        <w:pStyle w:val="BodyText"/>
      </w:pPr>
      <w:r>
        <w:t xml:space="preserve">"Em không còn giống trước kia nữa đâu."</w:t>
      </w:r>
    </w:p>
    <w:p>
      <w:pPr>
        <w:pStyle w:val="BodyText"/>
      </w:pPr>
      <w:r>
        <w:t xml:space="preserve">Giữa vô vàn nụ hôn ôn nhu vụn vặt, Âu Dương bất giác hé mở đôi môi.</w:t>
      </w:r>
    </w:p>
    <w:p>
      <w:pPr>
        <w:pStyle w:val="BodyText"/>
      </w:pPr>
      <w:r>
        <w:t xml:space="preserve">Hôn môi nhanh chóng trở nên cuồng nhiệt đến không thể khống chế, Âu Dương bị ôm chặt đến không thể thở được, lại vì tác dụng của thuốc mà khi quần áo ướt đẫm mồ hôi bị kéo xuống, chỉ là da thịt tiếp xúc cũng khiến anh cảm thấy đau đớn. Nhưng đau hơn cả chính là khi hai chân mở ra, lập tức có một thứ gì đó cứng rắn đặt ở phía sau.</w:t>
      </w:r>
    </w:p>
    <w:p>
      <w:pPr>
        <w:pStyle w:val="BodyText"/>
      </w:pPr>
      <w:r>
        <w:t xml:space="preserve">"Thầy, em muốn đi vào."</w:t>
      </w:r>
    </w:p>
    <w:p>
      <w:pPr>
        <w:pStyle w:val="BodyText"/>
      </w:pPr>
      <w:r>
        <w:t xml:space="preserve">Hai người mồ hôi chảy ròng ròng, Âu Dương bị dục vọng cùng ốm đau dày vò, hàm hồ kêu la lung tung, Tiếu Huyền nói thực xin lỗi, sau đó đè mông anh xuống.</w:t>
      </w:r>
    </w:p>
    <w:p>
      <w:pPr>
        <w:pStyle w:val="BodyText"/>
      </w:pPr>
      <w:r>
        <w:t xml:space="preserve">Thời điểm bị sáp nhập, tuy ý thức rất mơ hồ, nhưng Âu Dương vẫn phát ra âm thanh nức nở. Bởi vì cơn sốt mà thân thể anh trở nên cực kì mẫn cảm, chỉ mới hai lần đã muốn chịu không nổi, cảm giác có dị vật xâm phạm quả thực không hề dễ chịu.</w:t>
      </w:r>
    </w:p>
    <w:p>
      <w:pPr>
        <w:pStyle w:val="BodyText"/>
      </w:pPr>
      <w:r>
        <w:t xml:space="preserve">Tuy bản thân Tiếu Huyền khó lòng kiềm chế những luật động kịch liệt, nhưng khi nghe thanh âm Âu Dương dần khó chịu, rốt cuộc hắn cũng chậm lại, bắt đầu vuốt ve phía trước rã rời của anh.</w:t>
      </w:r>
    </w:p>
    <w:p>
      <w:pPr>
        <w:pStyle w:val="BodyText"/>
      </w:pPr>
      <w:r>
        <w:t xml:space="preserve">Âu Dương dưới những khoái cảm cùng đau đớn đan xen, rất nhanh liền bất tỉnh.</w:t>
      </w:r>
    </w:p>
    <w:p>
      <w:pPr>
        <w:pStyle w:val="BodyText"/>
      </w:pPr>
      <w:r>
        <w:t xml:space="preserve">"Thầy.... thầy...."- Thanh âm hỗn loạn giữa những tiếng thở dốc khiến cho lưng Âu Dương từng cơn tê dại.</w:t>
      </w:r>
    </w:p>
    <w:p>
      <w:pPr>
        <w:pStyle w:val="BodyText"/>
      </w:pPr>
      <w:r>
        <w:t xml:space="preserve">Trong lúc làm tình cả hai chảy rất nhiều mồ hôi, dưới lớp chăn mền tình ái diễn ra vô cùng nóng bỏng, thậm chí anh còn cảm giác được từng giọt mồ hôi của Tiếu Huyền rơi xuống ngực mình, mùi thuốc đông y trong phòng cũng bị loại không khí yêu đương nồng nhiệt này át mất.</w:t>
      </w:r>
    </w:p>
    <w:p>
      <w:pPr>
        <w:pStyle w:val="BodyText"/>
      </w:pPr>
      <w:r>
        <w:t xml:space="preserve">Đến cuối cùng mọi thứ đều có thể dứt bỏ, anh quên đi bản thân mình đang bệnh, cũng quên Tiếu Huyền là người không đáng tin cậy thế nào, ngay cả đau đớn anh cũng không còn cảm giác.</w:t>
      </w:r>
    </w:p>
    <w:p>
      <w:pPr>
        <w:pStyle w:val="BodyText"/>
      </w:pPr>
      <w:r>
        <w:t xml:space="preserve">Chăn mền xốc xếch, nhiệt độ thế này dễ dàng khiến người ta quên rằng trời đang rét lạnh, hai người dây dưa trắng trợn, ở trên giường cứ thế lặp đi lặp lại, Âu Dương khóa ngồi trên eo Tiếu Huyền, mặc cho Tiếu Huyền ôm ấp, mặc cho hắn xuyên thứ, thần trí ngày càng mê loạn</w:t>
      </w:r>
    </w:p>
    <w:p>
      <w:pPr>
        <w:pStyle w:val="BodyText"/>
      </w:pPr>
      <w:r>
        <w:t xml:space="preserve">Khi tỉnh lại, Âu Dương có chút cảm giác hốt hoảng. Huyệt Thái Dương giật đến lợi hại, trong não dường như có vật gì đó liên tục trừu động, khiến cho đầu anh đau muốn nổ tung.</w:t>
      </w:r>
    </w:p>
    <w:p>
      <w:pPr>
        <w:pStyle w:val="BodyText"/>
      </w:pPr>
      <w:r>
        <w:t xml:space="preserve">Mí mắt nặng trĩu, khó khăn lắm mới miễn cưỡng mở được, lúc chớp chớp mơ hồ nhìn thấy có người xuất hiện trong tầm mắt.</w:t>
      </w:r>
    </w:p>
    <w:p>
      <w:pPr>
        <w:pStyle w:val="BodyText"/>
      </w:pPr>
      <w:r>
        <w:t xml:space="preserve">"Có muốn em mở cửa sổ một chút không?"</w:t>
      </w:r>
    </w:p>
    <w:p>
      <w:pPr>
        <w:pStyle w:val="BodyText"/>
      </w:pPr>
      <w:r>
        <w:t xml:space="preserve">Âm thanh thực quen thuộc. Âu Dương không cử động, cũng không lên tiếng, xem như ngầm đồng ý.</w:t>
      </w:r>
    </w:p>
    <w:p>
      <w:pPr>
        <w:pStyle w:val="BodyText"/>
      </w:pPr>
      <w:r>
        <w:t xml:space="preserve">Ánh sáng bên ngoài vừa chiếu vào, ngay lập tức hai mắt anh nheo lại, nước mắt cũng theo đó mà chảy ra.</w:t>
      </w:r>
    </w:p>
    <w:p>
      <w:pPr>
        <w:pStyle w:val="BodyText"/>
      </w:pPr>
      <w:r>
        <w:t xml:space="preserve">Trên tay có gắn một mũi kim. Nguyên bản nghĩ rằng uống thuốc xong, sau khi tỉnh lại sẽ có chuyển biến tốt đẹp, nhưng hiện tại hình như bệnh càng trầm trọng hơn, cả người đều rất đau nhức.</w:t>
      </w:r>
    </w:p>
    <w:p>
      <w:pPr>
        <w:pStyle w:val="BodyText"/>
      </w:pPr>
      <w:r>
        <w:t xml:space="preserve">Nhưng ánh sáng cùng không khí tươi mát khiến anh phút chốc trở nên hoàn toàn tỉnh táo, đầu càng đau lơi hại hơn. Tiếu Huyền ngồi ở bên giường, sờ trán anh kiểm tra nhiệt độ.</w:t>
      </w:r>
    </w:p>
    <w:p>
      <w:pPr>
        <w:pStyle w:val="BodyText"/>
      </w:pPr>
      <w:r>
        <w:t xml:space="preserve">"Thực xin lỗi, là em đã không cẩn thận."</w:t>
      </w:r>
    </w:p>
    <w:p>
      <w:pPr>
        <w:pStyle w:val="BodyText"/>
      </w:pPr>
      <w:r>
        <w:t xml:space="preserve">Âu Dương nheo nheo mắt, có chút mơ màng.</w:t>
      </w:r>
    </w:p>
    <w:p>
      <w:pPr>
        <w:pStyle w:val="BodyText"/>
      </w:pPr>
      <w:r>
        <w:t xml:space="preserve">"Thầy, tối hôm qua chúng ta đã làm. Thầy không nhớ rõ sao?"</w:t>
      </w:r>
    </w:p>
    <w:p>
      <w:pPr>
        <w:pStyle w:val="BodyText"/>
      </w:pPr>
      <w:r>
        <w:t xml:space="preserve">"............."</w:t>
      </w:r>
    </w:p>
    <w:p>
      <w:pPr>
        <w:pStyle w:val="BodyText"/>
      </w:pPr>
      <w:r>
        <w:t xml:space="preserve">"Em không hề cưỡng ép thầy, lần này là do thầy tự nguyện."</w:t>
      </w:r>
    </w:p>
    <w:p>
      <w:pPr>
        <w:pStyle w:val="BodyText"/>
      </w:pPr>
      <w:r>
        <w:t xml:space="preserve">Âu Dương vì hối hận mà có điểm run rẩy.</w:t>
      </w:r>
    </w:p>
    <w:p>
      <w:pPr>
        <w:pStyle w:val="BodyText"/>
      </w:pPr>
      <w:r>
        <w:t xml:space="preserve">"Em biết thầy vẫn còn yêu em."</w:t>
      </w:r>
    </w:p>
    <w:p>
      <w:pPr>
        <w:pStyle w:val="BodyText"/>
      </w:pPr>
      <w:r>
        <w:t xml:space="preserve">Âu Dương chỉ cảm thấy dường như bao nhiêu máu đều dồn lên mặt, xấu hổ không chịu nổi, càng không muốn nhìn mặt người kia: "Làm gì có chuyện đó!"</w:t>
      </w:r>
    </w:p>
    <w:p>
      <w:pPr>
        <w:pStyle w:val="BodyText"/>
      </w:pPr>
      <w:r>
        <w:t xml:space="preserve">"Cái này là tối hôm qua do chính miệng thầy nói ra."</w:t>
      </w:r>
    </w:p>
    <w:p>
      <w:pPr>
        <w:pStyle w:val="BodyText"/>
      </w:pPr>
      <w:r>
        <w:t xml:space="preserve">"Tôi không có!"</w:t>
      </w:r>
    </w:p>
    <w:p>
      <w:pPr>
        <w:pStyle w:val="BodyText"/>
      </w:pPr>
      <w:r>
        <w:t xml:space="preserve">"Thừa nhận việc không quên được em đối với thầy khó khăn đến vậy sao? Vì cái gì thầy không thể thẳng thắn một chút?"</w:t>
      </w:r>
    </w:p>
    <w:p>
      <w:pPr>
        <w:pStyle w:val="BodyText"/>
      </w:pPr>
      <w:r>
        <w:t xml:space="preserve">Âu Dương dùng cánh tay còn lại có thể cử động để che mắt, thanh âm suy yếu: "Đừng dồn ép tôi nữa, van cậu hãy buông tha tôi đi."</w:t>
      </w:r>
    </w:p>
    <w:p>
      <w:pPr>
        <w:pStyle w:val="BodyText"/>
      </w:pPr>
      <w:r>
        <w:t xml:space="preserve">"Thầy."</w:t>
      </w:r>
    </w:p>
    <w:p>
      <w:pPr>
        <w:pStyle w:val="BodyText"/>
      </w:pPr>
      <w:r>
        <w:t xml:space="preserve">"Rốt cuộc cậu còn muốn cái gì?"</w:t>
      </w:r>
    </w:p>
    <w:p>
      <w:pPr>
        <w:pStyle w:val="BodyText"/>
      </w:pPr>
      <w:r>
        <w:t xml:space="preserve">Tiếu Huyền trầm mặc một chút: "Thầy nói xem?"</w:t>
      </w:r>
    </w:p>
    <w:p>
      <w:pPr>
        <w:pStyle w:val="BodyText"/>
      </w:pPr>
      <w:r>
        <w:t xml:space="preserve">"Mặc kệ cậu muốn cái gì, tôi đều không có."</w:t>
      </w:r>
    </w:p>
    <w:p>
      <w:pPr>
        <w:pStyle w:val="BodyText"/>
      </w:pPr>
      <w:r>
        <w:t xml:space="preserve">Lần này anh rất biết ơn sự giúp đỡ của Tiếu Huyền, nhưng vẫn không có cách nào trả ơn cho hắn. Ngoại trừ "tha thứ" để lương tâm Tiếu Huyền không còn cắn rứt, anh còn có thể làm được gì cho nam nhân này?</w:t>
      </w:r>
    </w:p>
    <w:p>
      <w:pPr>
        <w:pStyle w:val="BodyText"/>
      </w:pPr>
      <w:r>
        <w:t xml:space="preserve">"Thầy, thầy giao thầy cho em đi."</w:t>
      </w:r>
    </w:p>
    <w:p>
      <w:pPr>
        <w:pStyle w:val="BodyText"/>
      </w:pPr>
      <w:r>
        <w:t xml:space="preserve">Âu Dương trong phút chốc tức giận đến mức cả người cứng đờ, không hiểu thế nào lại cảm thấy buồn cười, ra sức xốc chăn lên.</w:t>
      </w:r>
    </w:p>
    <w:p>
      <w:pPr>
        <w:pStyle w:val="BodyText"/>
      </w:pPr>
      <w:r>
        <w:t xml:space="preserve">"Cậu nhìn kĩ chưa? Tôi chỉ có thế này."- Âu Dương thở hổn hển- "Một lần, hai lần, cũng đủ rồi, không còn gì cho cậu lấy nữa đâu, về sau cũng cậu cũng không nên quấn lấy tôi nữa."</w:t>
      </w:r>
    </w:p>
    <w:p>
      <w:pPr>
        <w:pStyle w:val="BodyText"/>
      </w:pPr>
      <w:r>
        <w:t xml:space="preserve">Thân thể anh đích xác không còn gì đẹp đẽ, sẹo trên ngực và đùi đều nhìn thấy được rõ, gầy trơ xương, làm sao còn cái gọi là hấp dẫn.</w:t>
      </w:r>
    </w:p>
    <w:p>
      <w:pPr>
        <w:pStyle w:val="BodyText"/>
      </w:pPr>
      <w:r>
        <w:t xml:space="preserve">Vài năm trước tuy cũng xem là gầy, nhưng là gầy mê người, còn hiện tại phải gọi là khô quắt.</w:t>
      </w:r>
    </w:p>
    <w:p>
      <w:pPr>
        <w:pStyle w:val="BodyText"/>
      </w:pPr>
      <w:r>
        <w:t xml:space="preserve">"Không phải những thứ này."- Tay Tiếu Huyền vươn đến bên anh, dễ dàng đem anh ôm vào lòng, hôn lên cánh mũi, đôi môi mà chẳng để ý gì đến việc anh đang ra sức chống cự - "Thầy, theo em đi. Chúng ta kết giao một lần nữa nhé."</w:t>
      </w:r>
    </w:p>
    <w:p>
      <w:pPr>
        <w:pStyle w:val="BodyText"/>
      </w:pPr>
      <w:r>
        <w:t xml:space="preserve">"Đừng lấy tôi ra làm trò đùa...."- Âu Dương liều mạng giãy giụa, nhưng bị đè lại không thể nhúc nhích.</w:t>
      </w:r>
    </w:p>
    <w:p>
      <w:pPr>
        <w:pStyle w:val="BodyText"/>
      </w:pPr>
      <w:r>
        <w:t xml:space="preserve">"Em thật lòng mà, em sẽ đối với thầy thật tốt."</w:t>
      </w:r>
    </w:p>
    <w:p>
      <w:pPr>
        <w:pStyle w:val="BodyText"/>
      </w:pPr>
      <w:r>
        <w:t xml:space="preserve">"Cậu là kẻ dối trá!"</w:t>
      </w:r>
    </w:p>
    <w:p>
      <w:pPr>
        <w:pStyle w:val="BodyText"/>
      </w:pPr>
      <w:r>
        <w:t xml:space="preserve">"Thầy đừng quan tâm đến đám người Trác Văn Dương. Đi theo em là tốt rồi, em sẽ không làm thầy phải hối hận."- Tiếu Huyền càn quấy bắt đầu giở tính trẻ con.</w:t>
      </w:r>
    </w:p>
    <w:p>
      <w:pPr>
        <w:pStyle w:val="BodyText"/>
      </w:pPr>
      <w:r>
        <w:t xml:space="preserve">"Buông tay!"- Âu Dương dần cảm thấy khó thở.</w:t>
      </w:r>
    </w:p>
    <w:p>
      <w:pPr>
        <w:pStyle w:val="BodyText"/>
      </w:pPr>
      <w:r>
        <w:t xml:space="preserve">"Thầy, kết giao với em đi, em sẽ làm cho thầy hạnh phúc, em đã trưởng thành rồi mà thầy...."</w:t>
      </w:r>
    </w:p>
    <w:p>
      <w:pPr>
        <w:pStyle w:val="BodyText"/>
      </w:pPr>
      <w:r>
        <w:t xml:space="preserve">"Kẻ lừa đảo...."- Âu Dương thở hồng hộc, giãy giụa lung tung đụng đến mũi kim trên tay, cổ tay rất nhanh trũng xuống một chút, tơ máu cùng theo đó bắn ra. Anh thậm chí không thấy đau, nhưng lại dọa Tiếu Huyền một trận.</w:t>
      </w:r>
    </w:p>
    <w:p>
      <w:pPr>
        <w:pStyle w:val="BodyText"/>
      </w:pPr>
      <w:r>
        <w:t xml:space="preserve">"Thầy, thầy, thầy đừng như vậy, thầy muốn sao em cũng theo ý thầy, em sẽ không bức thầy đâu....."</w:t>
      </w:r>
    </w:p>
    <w:p>
      <w:pPr>
        <w:pStyle w:val="BodyText"/>
      </w:pPr>
      <w:r>
        <w:t xml:space="preserve">"Kẻ lừa đảo...."</w:t>
      </w:r>
    </w:p>
    <w:p>
      <w:pPr>
        <w:pStyle w:val="BodyText"/>
      </w:pPr>
      <w:r>
        <w:t xml:space="preserve">Âu Dương bởi vì mệt mỏi cùng sốt cao, khí lực tiêu hao khiến anh không còn sức để động đậy, chỉ có thể nằm một chỗ thở dốc. Cũng chẳng thể nghe được lời nào của Tiếu Huyền, hai tai ong ong tác hưởng, cảm giác trần nhà dường như đang xoay tròn, giữa cơn mơ màng chỉ thấy trán thật lạnh lẽo, sau đó lại ngơ ngác rơi vào giấc ngủ.</w:t>
      </w:r>
    </w:p>
    <w:p>
      <w:pPr>
        <w:pStyle w:val="BodyText"/>
      </w:pPr>
      <w:r>
        <w:t xml:space="preserve">Tiếu Huyền chính là một tiểu hài tử chăn dê bướng bỉnh, một lần lại một lần lừa anh có sói đến. Tuy lời nói hiện tại vô cùng ngọt ngào, nhưng Âu Dương vẫn không thể tái tin tưởng hắn được nữa, càng không dám nhận sự ôn nhu của hắn.</w:t>
      </w:r>
    </w:p>
    <w:p>
      <w:pPr>
        <w:pStyle w:val="BodyText"/>
      </w:pPr>
      <w:r>
        <w:t xml:space="preserve">Chịu sức ép lớn như vậy, lúc tỉnh lại Âu Dương liền không dám mở mắt. Nhưng trên người đã cảm thấy thoải mái hơn nhiều, hô hấp cũng trở nên dễ dàng.</w:t>
      </w:r>
    </w:p>
    <w:p>
      <w:pPr>
        <w:pStyle w:val="BodyText"/>
      </w:pPr>
      <w:r>
        <w:t xml:space="preserve">"Thầy, thầy tỉnh rồi phải không?"</w:t>
      </w:r>
    </w:p>
    <w:p>
      <w:pPr>
        <w:pStyle w:val="BodyText"/>
      </w:pPr>
      <w:r>
        <w:t xml:space="preserve">Âu Dương không dám cử động.</w:t>
      </w:r>
    </w:p>
    <w:p>
      <w:pPr>
        <w:pStyle w:val="BodyText"/>
      </w:pPr>
      <w:r>
        <w:t xml:space="preserve">"Ăn một chút gì đi, thầy nhịn đói đã lâu."</w:t>
      </w:r>
    </w:p>
    <w:p>
      <w:pPr>
        <w:pStyle w:val="BodyText"/>
      </w:pPr>
      <w:r>
        <w:t xml:space="preserve">Xoang mũi cơ hồ đã mất đi khứu giác cũng có thể cảm nhận được mùi thơm ngào ngạt của thức ăn.</w:t>
      </w:r>
    </w:p>
    <w:p>
      <w:pPr>
        <w:pStyle w:val="BodyText"/>
      </w:pPr>
      <w:r>
        <w:t xml:space="preserve">"Không cần giả bộ, em biết thầy đã tỉnh."</w:t>
      </w:r>
    </w:p>
    <w:p>
      <w:pPr>
        <w:pStyle w:val="BodyText"/>
      </w:pPr>
      <w:r>
        <w:t xml:space="preserve">Âu Dương chỉ có thể mở to mắt đối diện với khuôn mặt tươi cười đầy nhu thuận của Tiếu Huyền.</w:t>
      </w:r>
    </w:p>
    <w:p>
      <w:pPr>
        <w:pStyle w:val="BodyText"/>
      </w:pPr>
      <w:r>
        <w:t xml:space="preserve">"Ăn một chút đi. Còn có ô mai nữa."</w:t>
      </w:r>
    </w:p>
    <w:p>
      <w:pPr>
        <w:pStyle w:val="BodyText"/>
      </w:pPr>
      <w:r>
        <w:t xml:space="preserve">Vừa vặn lúc này bụng đói kêu vang, vị ngòn ngọt anh tưởng tượng ra thế nhưng khiến cổ họng không khỏi giật giật.</w:t>
      </w:r>
    </w:p>
    <w:p>
      <w:pPr>
        <w:pStyle w:val="BodyText"/>
      </w:pPr>
      <w:r>
        <w:t xml:space="preserve">Tiếu Huyền đem anh nâng dậy, giúp anh ngồi dựa vào đầu giường, sau dùng chăn quấn kín anh lại, đem khay thức ăn đến, rồi dùng muỗng múc một thìa từ trong bát đưa đến miệng anh.</w:t>
      </w:r>
    </w:p>
    <w:p>
      <w:pPr>
        <w:pStyle w:val="BodyText"/>
      </w:pPr>
      <w:r>
        <w:t xml:space="preserve">Âu Dương bị bao lại giống hệt một cái kén tằm, không thể để lộ hai tay, chỉ có thể há miệng tiếp nhận.</w:t>
      </w:r>
    </w:p>
    <w:p>
      <w:pPr>
        <w:pStyle w:val="BodyText"/>
      </w:pPr>
      <w:r>
        <w:t xml:space="preserve">"Cố một chút, không ngán đâu."</w:t>
      </w:r>
    </w:p>
    <w:p>
      <w:pPr>
        <w:pStyle w:val="BodyText"/>
      </w:pPr>
      <w:r>
        <w:t xml:space="preserve">"........."</w:t>
      </w:r>
    </w:p>
    <w:p>
      <w:pPr>
        <w:pStyle w:val="BodyText"/>
      </w:pPr>
      <w:r>
        <w:t xml:space="preserve">"Thịt bò rất mềm, nếm thử xem?"</w:t>
      </w:r>
    </w:p>
    <w:p>
      <w:pPr>
        <w:pStyle w:val="BodyText"/>
      </w:pPr>
      <w:r>
        <w:t xml:space="preserve">"........"- Tuy anh sợ tanh, nhưng kén ăn thì quá trẻ con.</w:t>
      </w:r>
    </w:p>
    <w:p>
      <w:pPr>
        <w:pStyle w:val="BodyText"/>
      </w:pPr>
      <w:r>
        <w:t xml:space="preserve">Hai người, một người cứ đút, một người cứ ăn, khó có được những lúc bình thản như vậy, không cãi nhau, không gian tĩnh lặng, thời gian trôi qua rất nhanh.</w:t>
      </w:r>
    </w:p>
    <w:p>
      <w:pPr>
        <w:pStyle w:val="BodyText"/>
      </w:pPr>
      <w:r>
        <w:t xml:space="preserve">Cuối cùng Âu Dương cũng uống xong nửa chén nước, dòng chất lỏng ngọt mát chảy xuống yết hầu, trong nháy mắt anh liền cảm thấy cảm giác khô nóng dường như vơi đi một nửa.</w:t>
      </w:r>
    </w:p>
    <w:p>
      <w:pPr>
        <w:pStyle w:val="BodyText"/>
      </w:pPr>
      <w:r>
        <w:t xml:space="preserve">Tiếu Huyền đối với sự hợp tác của anh dường như rất hài lòng, lộ ra nét tươi cười đáng yêu, đột nhiên nhích đến gần, hôn nhẹ lên khóe miệng của anh: "Mau mau hết bệnh nha."</w:t>
      </w:r>
    </w:p>
    <w:p>
      <w:pPr>
        <w:pStyle w:val="BodyText"/>
      </w:pPr>
      <w:r>
        <w:t xml:space="preserve">Âu Dương đột nhiên có chút hoảng hốt, vội né tránh hắn: "Tôi, tôi muốn đi toilet."</w:t>
      </w:r>
    </w:p>
    <w:p>
      <w:pPr>
        <w:pStyle w:val="BodyText"/>
      </w:pPr>
      <w:r>
        <w:t xml:space="preserve">Tiếu Huyền lên tiếng, xốc chăn, ngay lập tức đem anh ôm dậy.</w:t>
      </w:r>
    </w:p>
    <w:p>
      <w:pPr>
        <w:pStyle w:val="BodyText"/>
      </w:pPr>
      <w:r>
        <w:t xml:space="preserve">"Tôi có thể tự mình đi!"</w:t>
      </w:r>
    </w:p>
    <w:p>
      <w:pPr>
        <w:pStyle w:val="BodyText"/>
      </w:pPr>
      <w:r>
        <w:t xml:space="preserve">Tiếu Huyền nở nụ cười: "Thầy không mặc đồ trước mặt em cũng không sao, hiện giờ chân thầy rất yếu, không thể di chuyển a."</w:t>
      </w:r>
    </w:p>
    <w:p>
      <w:pPr>
        <w:pStyle w:val="BodyText"/>
      </w:pPr>
      <w:r>
        <w:t xml:space="preserve">Âu Dương giải quyết mà trong lòng tràn đây hổ thẹn, lại nhớ đến tình cảnh ở trên giường.</w:t>
      </w:r>
    </w:p>
    <w:p>
      <w:pPr>
        <w:pStyle w:val="BodyText"/>
      </w:pPr>
      <w:r>
        <w:t xml:space="preserve">Tiếu Huyền giúp anh đắp lại góc chăn, hôn lên tai anh: "Có thấy buồn không? Muốn xem TV không? Hay là em đọc sách cho thầy nghe nha?"</w:t>
      </w:r>
    </w:p>
    <w:p>
      <w:pPr>
        <w:pStyle w:val="BodyText"/>
      </w:pPr>
      <w:r>
        <w:t xml:space="preserve">Cử chỉ thân thiết như tình nhân này khiến Âu Dương trong lòng loạn thành một đàn, cứng ngắc xoay người đi, quay lưng về phía hắn: "Tôi phải về nhà."</w:t>
      </w:r>
    </w:p>
    <w:p>
      <w:pPr>
        <w:pStyle w:val="BodyText"/>
      </w:pPr>
      <w:r>
        <w:t xml:space="preserve">Trong phòng yên tĩnh chốc lát, sau đó Tiếu Huyền mới lên tiếng: "Được rồi."</w:t>
      </w:r>
    </w:p>
    <w:p>
      <w:pPr>
        <w:pStyle w:val="BodyText"/>
      </w:pPr>
      <w:r>
        <w:t xml:space="preserve">Tiếu Huyền thực sự không bức ép nữa khiến cho Âu Dương không khỏi cảm thấy kì lạ.</w:t>
      </w:r>
    </w:p>
    <w:p>
      <w:pPr>
        <w:pStyle w:val="BodyText"/>
      </w:pPr>
      <w:r>
        <w:t xml:space="preserve">Nhưng tiếp đó Tiếu Huyền thât sự theo quy củ giúp anh mặc quần áo, đem nguyên trạng hành lí trả lại cho anh, rồi sau đó tự mình lái xe đưa anh về.</w:t>
      </w:r>
    </w:p>
    <w:p>
      <w:pPr>
        <w:pStyle w:val="BodyText"/>
      </w:pPr>
      <w:r>
        <w:t xml:space="preserve">Xe đi đến dưới lầu nhà trọ, từ từ dừng lại. Trước mở cửa xe, sau hắn lại lấy áo ba-đờ- xuy[1] của chính mình khoác thêm cho anh, khép chặt vạt áo, đem Âu Dương bao kín mít: "Lần sau gặp lại, thầy."</w:t>
      </w:r>
    </w:p>
    <w:p>
      <w:pPr>
        <w:pStyle w:val="BodyText"/>
      </w:pPr>
      <w:r>
        <w:t xml:space="preserve">Âu Dương bị quấn trong đống quần áo, chỉ để lộ đầu, đành phải bất động để yên cho Tiếu Huyền ôm ấp hôn vào chóp mũi. Hơi thở ấm nóng của nam nhân phả vào mặt, thật sự là vô cùng ấm áp.</w:t>
      </w:r>
    </w:p>
    <w:p>
      <w:pPr>
        <w:pStyle w:val="BodyText"/>
      </w:pPr>
      <w:r>
        <w:t xml:space="preserve">"Về phần trường học, em sẽ giúp thầy xin phép. Thuốc để ở túi trước, nhớ phải uống đúng cữ."</w:t>
      </w:r>
    </w:p>
    <w:p>
      <w:pPr>
        <w:pStyle w:val="BodyText"/>
      </w:pPr>
      <w:r>
        <w:t xml:space="preserve">Tiếu Huyền dụng lực hôn lên mặt anh một cái nữa, sau đó mới chịu buông ra.</w:t>
      </w:r>
    </w:p>
    <w:p>
      <w:pPr>
        <w:pStyle w:val="BodyText"/>
      </w:pPr>
      <w:r>
        <w:t xml:space="preserve">Âu Dương ngây ngốc xuống xe. Thái độ chăm sóc vô cùng thân thiết như vậy khiến anh vừa hoang mang vừa dao động.</w:t>
      </w:r>
    </w:p>
    <w:p>
      <w:pPr>
        <w:pStyle w:val="BodyText"/>
      </w:pPr>
      <w:r>
        <w:t xml:space="preserve">................</w:t>
      </w:r>
    </w:p>
    <w:p>
      <w:pPr>
        <w:pStyle w:val="BodyText"/>
      </w:pPr>
      <w:r>
        <w:t xml:space="preserve">[1]: Pardessus</w:t>
      </w:r>
    </w:p>
    <w:p>
      <w:pPr>
        <w:pStyle w:val="Compact"/>
      </w:pPr>
      <w:r>
        <w:br w:type="textWrapping"/>
      </w:r>
      <w:r>
        <w:br w:type="textWrapping"/>
      </w:r>
    </w:p>
    <w:p>
      <w:pPr>
        <w:pStyle w:val="Heading2"/>
      </w:pPr>
      <w:bookmarkStart w:id="40" w:name="chương-mười-tám"/>
      <w:bookmarkEnd w:id="40"/>
      <w:r>
        <w:t xml:space="preserve">18. Chương Mười Tám</w:t>
      </w:r>
    </w:p>
    <w:p>
      <w:pPr>
        <w:pStyle w:val="Compact"/>
      </w:pPr>
      <w:r>
        <w:br w:type="textWrapping"/>
      </w:r>
      <w:r>
        <w:br w:type="textWrapping"/>
      </w:r>
      <w:r>
        <w:t xml:space="preserve">☼ CHƯƠNG MƯỜI TÁM ☼</w:t>
      </w:r>
    </w:p>
    <w:p>
      <w:pPr>
        <w:pStyle w:val="BodyText"/>
      </w:pPr>
      <w:r>
        <w:t xml:space="preserve">Chung Lý từ bên nhà trường nghe được Âu Dương gặp chuyện không may, trong lòng nóng như lửa đốt, thấy anh vẹn toàn trở về không chút sứt mẻ, tự nhiên vừa mừng vừa sợ, ngay lập tức cấp cho anh một chút an ủi. Tiếu Huyền lần này đã giúp Âu Dương cái ân quá lớn, tương đương cứu anh một mạng, Chung Lý là người ân oán rõ ràng, tạm thời cũng không nguyền rủa hay thóa mạ hắn nữa.</w:t>
      </w:r>
    </w:p>
    <w:p>
      <w:pPr>
        <w:pStyle w:val="BodyText"/>
      </w:pPr>
      <w:r>
        <w:t xml:space="preserve">Âu Dương ở trên giường nghỉ ngơi, đúng giờ thì uống thuốc, thầm nghĩ mau mau hạ sốt để có thể nhanh chóng đi dạy lại. Nghe thanh âm Chung Lý ở bên ngoài bận rộn, bên trong phòng ngủ lại chất chứa hương vị quen thuộc, giường cũ, màn cũ tất cả đều rất thân quen, càng cảm thấy được ngày đó ở chung với Tiếu Huyền giống như một cơn hư ảo.</w:t>
      </w:r>
    </w:p>
    <w:p>
      <w:pPr>
        <w:pStyle w:val="BodyText"/>
      </w:pPr>
      <w:r>
        <w:t xml:space="preserve">Anh không thể quên được Tiếu Huyền, tâm tình dù cố ý cũng không thể gạt bỏ. Nhưng vô luận khó khắc chế đến đâu, đều chỉ có thể chịu đựng, thời gian dài đằng đẵng như vậy, nói không chừng một ngày nào đó có thể thực sự quên đi.</w:t>
      </w:r>
    </w:p>
    <w:p>
      <w:pPr>
        <w:pStyle w:val="BodyText"/>
      </w:pPr>
      <w:r>
        <w:t xml:space="preserve">Cho dù là chó đã qua huấn luyện, nếu bị đánh chắc chắn không dám tái phạm. Anh đã lớn tuổi vậy rồi, nếu còn chưa học được bài học mà cứ lẽo đẽo đi theo Tiếu Huyền, mặc cho kết cục có thế nào đi nữa, thật đúng là một trò cười.</w:t>
      </w:r>
    </w:p>
    <w:p>
      <w:pPr>
        <w:pStyle w:val="BodyText"/>
      </w:pPr>
      <w:r>
        <w:t xml:space="preserve">Buổi tối anh cùng Chung Lý ăn một bữa ăn nhẹ giàu dinh dưỡng, miễn cưỡng xem sách một lúc, sau đó thì đi ngủ.</w:t>
      </w:r>
    </w:p>
    <w:p>
      <w:pPr>
        <w:pStyle w:val="BodyText"/>
      </w:pPr>
      <w:r>
        <w:t xml:space="preserve">Điện thoại vang lên. Chung Lý bắt máy bên phòng của hắn, một lúc sau Âu Dương nghe hắn gọi anh: "Tiểu Văn, điện thoại của cậu". Âm thanh lộ ra điểm cổ quái.</w:t>
      </w:r>
    </w:p>
    <w:p>
      <w:pPr>
        <w:pStyle w:val="BodyText"/>
      </w:pPr>
      <w:r>
        <w:t xml:space="preserve">Âu Dương thò tay ra khỏi chăn cầm lấy điện thoại "Alô" một tiếng.</w:t>
      </w:r>
    </w:p>
    <w:p>
      <w:pPr>
        <w:pStyle w:val="BodyText"/>
      </w:pPr>
      <w:r>
        <w:t xml:space="preserve">"Thầy."</w:t>
      </w:r>
    </w:p>
    <w:p>
      <w:pPr>
        <w:pStyle w:val="BodyText"/>
      </w:pPr>
      <w:r>
        <w:t xml:space="preserve">Âu Dương ngây ngốc, đầu bên kia Tiếu Huyền cũng không nói thêm lời nào, hai người đều im lặng. Vẫn là Âu Dương mở miệng trước: "Chuyện ngày đó, cám ơn cậu giúp đỡ."</w:t>
      </w:r>
    </w:p>
    <w:p>
      <w:pPr>
        <w:pStyle w:val="BodyText"/>
      </w:pPr>
      <w:r>
        <w:t xml:space="preserve">"Không có gì."</w:t>
      </w:r>
    </w:p>
    <w:p>
      <w:pPr>
        <w:pStyle w:val="BodyText"/>
      </w:pPr>
      <w:r>
        <w:t xml:space="preserve">"Có chuyện gì không?"</w:t>
      </w:r>
    </w:p>
    <w:p>
      <w:pPr>
        <w:pStyle w:val="BodyText"/>
      </w:pPr>
      <w:r>
        <w:t xml:space="preserve">Nam nhân bên kia thanh âm ôn nhu: "Em chỉ muốn gọi đến xem thầy đã ngủ hay chưa."</w:t>
      </w:r>
    </w:p>
    <w:p>
      <w:pPr>
        <w:pStyle w:val="BodyText"/>
      </w:pPr>
      <w:r>
        <w:t xml:space="preserve">"Cũng sắp rồi."</w:t>
      </w:r>
    </w:p>
    <w:p>
      <w:pPr>
        <w:pStyle w:val="BodyText"/>
      </w:pPr>
      <w:r>
        <w:t xml:space="preserve">"Hôm nay đúng giờ có uống thuốc không?"</w:t>
      </w:r>
    </w:p>
    <w:p>
      <w:pPr>
        <w:pStyle w:val="BodyText"/>
      </w:pPr>
      <w:r>
        <w:t xml:space="preserve">"Uhm."</w:t>
      </w:r>
    </w:p>
    <w:p>
      <w:pPr>
        <w:pStyle w:val="BodyText"/>
      </w:pPr>
      <w:r>
        <w:t xml:space="preserve">Hai người không nói tiếp nữa, bên tai tí tách tiếng mưa rơi ngoài cửa sổ.</w:t>
      </w:r>
    </w:p>
    <w:p>
      <w:pPr>
        <w:pStyle w:val="BodyText"/>
      </w:pPr>
      <w:r>
        <w:t xml:space="preserve">"Nhiệt độ cơ thể thế nào rồi, cao hay thấp?"</w:t>
      </w:r>
    </w:p>
    <w:p>
      <w:pPr>
        <w:pStyle w:val="BodyText"/>
      </w:pPr>
      <w:r>
        <w:t xml:space="preserve">"Ba mươi tám độ rưỡi."</w:t>
      </w:r>
    </w:p>
    <w:p>
      <w:pPr>
        <w:pStyle w:val="BodyText"/>
      </w:pPr>
      <w:r>
        <w:t xml:space="preserve">"Thầy vẫn nên nghỉ ngơi thêm."</w:t>
      </w:r>
    </w:p>
    <w:p>
      <w:pPr>
        <w:pStyle w:val="BodyText"/>
      </w:pPr>
      <w:r>
        <w:t xml:space="preserve">"Uhm."</w:t>
      </w:r>
    </w:p>
    <w:p>
      <w:pPr>
        <w:pStyle w:val="BodyText"/>
      </w:pPr>
      <w:r>
        <w:t xml:space="preserve">Đơn giản một bên hỏi một bên đáp, nhưng lại cảm thấy yên lặng đến bình thản.</w:t>
      </w:r>
    </w:p>
    <w:p>
      <w:pPr>
        <w:pStyle w:val="BodyText"/>
      </w:pPr>
      <w:r>
        <w:t xml:space="preserve">"Vậy, ngủ ngon."</w:t>
      </w:r>
    </w:p>
    <w:p>
      <w:pPr>
        <w:pStyle w:val="BodyText"/>
      </w:pPr>
      <w:r>
        <w:t xml:space="preserve">Âu Dương cũng nói ngủ ngon, ngây ngốc đem điện thoại trả về, sau đó mới tắt đèn.</w:t>
      </w:r>
    </w:p>
    <w:p>
      <w:pPr>
        <w:pStyle w:val="BodyText"/>
      </w:pPr>
      <w:r>
        <w:t xml:space="preserve">Tiếu Huyền từ đó về sau mỗi ngày đều gọi một cuộc đến, luôn vào một thời gian cố định, hắn cũng không hề nói lời nào quá mức hoặc dư thừa, tựa như rất quy củ, ngay cả Chung Lý cũng không thể công kích hắn. Gần đây vẫn là ân cần thăm hỏi, theo lễ tiết hỏi qua vài việc vụn vặt trong nhà, Âu Dương cũng chiếu theo nề nếp trả lời.</w:t>
      </w:r>
    </w:p>
    <w:p>
      <w:pPr>
        <w:pStyle w:val="BodyText"/>
      </w:pPr>
      <w:r>
        <w:t xml:space="preserve">Dần dần, Âu Dương liền cứ như vậy mà tự nhiên tiếp nhận quy luật này. Mỗi ngày đều có một chút bất an chờ đợi, rồi lại một chút lo sợ nghi hoặc.</w:t>
      </w:r>
    </w:p>
    <w:p>
      <w:pPr>
        <w:pStyle w:val="BodyText"/>
      </w:pPr>
      <w:r>
        <w:t xml:space="preserve">Chung Lý biết tất cả, nhưng cũng không nói gì. Hắn không còn dễ xúc động giống trước kia nữa, cảm thấy Âu Dương luôn rất đáng thương. Vài cuộc điện thoại nội dung nhẹ nhàng, hai người cũng chỉ nói qua nói lại vài câu vô nghĩa, thôi thì cứ xem như một kiểu dung túng cho anh đi.</w:t>
      </w:r>
    </w:p>
    <w:p>
      <w:pPr>
        <w:pStyle w:val="BodyText"/>
      </w:pPr>
      <w:r>
        <w:t xml:space="preserve">Hôm nay Âu Dương hết lớp dạy trở về nhà, xử lí xong mấy việc vặt thì ngồi xem tin tức tiếng Anh, Chung Lý đến gần, muốn nói gì đó nhưng lại thôi.</w:t>
      </w:r>
    </w:p>
    <w:p>
      <w:pPr>
        <w:pStyle w:val="BodyText"/>
      </w:pPr>
      <w:r>
        <w:t xml:space="preserve">"Tiểu Văn a, buổi tối đi xem phim với tớ không? Tớ được tặng rất nhiều vé."</w:t>
      </w:r>
    </w:p>
    <w:p>
      <w:pPr>
        <w:pStyle w:val="BodyText"/>
      </w:pPr>
      <w:r>
        <w:t xml:space="preserve">Âu Dương cầm vé nhìn nhìn một hồi, thấy thời gian hết buổi chiếu chính là lúc giữa khuya, liền lắc đầu: "Tớ không đi. Cậu không hẹn bọn lão Ngũ sao?"</w:t>
      </w:r>
    </w:p>
    <w:p>
      <w:pPr>
        <w:pStyle w:val="BodyText"/>
      </w:pPr>
      <w:r>
        <w:t xml:space="preserve">"Không cần lúc nào cũng đi theo bọn họ, với lại, đi cùng với cậu cũng rất thú vị."</w:t>
      </w:r>
    </w:p>
    <w:p>
      <w:pPr>
        <w:pStyle w:val="BodyText"/>
      </w:pPr>
      <w:r>
        <w:t xml:space="preserve">Âu Dương nở nụ cười: "A, còn Đỗ Du Dư kia đâu?"</w:t>
      </w:r>
    </w:p>
    <w:p>
      <w:pPr>
        <w:pStyle w:val="BodyText"/>
      </w:pPr>
      <w:r>
        <w:t xml:space="preserve">Chung Lý liền ngẩn người, lại có chút xấu hổ, làu bàu một tiếng.</w:t>
      </w:r>
    </w:p>
    <w:p>
      <w:pPr>
        <w:pStyle w:val="BodyText"/>
      </w:pPr>
      <w:r>
        <w:t xml:space="preserve">Sau một thoáng do dự, Chung Lý cuối cùng cũng hạ quyết tâm mở miệng: "Tiểu Văn, cậu ở nhà là bởi vì muốn chờ điện thoại của Tiếu Huyền sao."</w:t>
      </w:r>
    </w:p>
    <w:p>
      <w:pPr>
        <w:pStyle w:val="BodyText"/>
      </w:pPr>
      <w:r>
        <w:t xml:space="preserve">Lần này đến lượt Âu Dương lộ dáng vẻ quẫn bách. Điểm tâm tư đáng thương ấy thường ngày chỉ nhờ vào nét mặt lãnh đạm mà cố gắng che giấu, một khi bị vạch trần, anh liền cảm thấy xấu hổ đến mức không dám ngẩng đầu.</w:t>
      </w:r>
    </w:p>
    <w:p>
      <w:pPr>
        <w:pStyle w:val="BodyText"/>
      </w:pPr>
      <w:r>
        <w:t xml:space="preserve">"Tiểu Văn, tớ không phải muốn gây khó dễ cậu. Tớ biết cậu rất có chừng mực. Chỉ là.... Tiểu Văn, cậu xem đi."</w:t>
      </w:r>
    </w:p>
    <w:p>
      <w:pPr>
        <w:pStyle w:val="BodyText"/>
      </w:pPr>
      <w:r>
        <w:t xml:space="preserve">Vật được đưa ra chính là tờ báo mới phát hành hôm nay, mặt trước là chuyên mục kinh tế - tài chính, đầu đề viết "Tổng tài đương nhiệm của Tiếu thị tiết lộ việc kết hôn giữa em trai mình và con gái độc nhất của Viên gia". Quý công tử môn đăng hộ đối kết hôn cùng danh gia chỉ là một câu nói bề ngoài đơn giản, nhưng đằng sau nó lại ngầm bình phẩm dã tâm của Tiếu gia.</w:t>
      </w:r>
    </w:p>
    <w:p>
      <w:pPr>
        <w:pStyle w:val="BodyText"/>
      </w:pPr>
      <w:r>
        <w:t xml:space="preserve">Âu Dương thật sự cảm thấy bản thân mình không cần có phản ứng nào cả, chỉ là trong phút chốc khắc chế không được, hai mắt mơ hồ.</w:t>
      </w:r>
    </w:p>
    <w:p>
      <w:pPr>
        <w:pStyle w:val="BodyText"/>
      </w:pPr>
      <w:r>
        <w:t xml:space="preserve">Người kia cho đến bây giờ căn bản vẫn không cùng một thế giới với anh.</w:t>
      </w:r>
    </w:p>
    <w:p>
      <w:pPr>
        <w:pStyle w:val="BodyText"/>
      </w:pPr>
      <w:r>
        <w:t xml:space="preserve">Chung Lý lần này không phát hỏa cũng chẳng lớn tiếng tỏ vẻ vui mừng, chỉ lẳng lặng đến bên cạnh anh một lát, xoa xoa đầu anh: "Không sao đâu, bỏ qua mọi chuyện đi."</w:t>
      </w:r>
    </w:p>
    <w:p>
      <w:pPr>
        <w:pStyle w:val="BodyText"/>
      </w:pPr>
      <w:r>
        <w:t xml:space="preserve">Đêm đó Âu Dương tắt di động, điện thoại cũng không bắt.</w:t>
      </w:r>
    </w:p>
    <w:p>
      <w:pPr>
        <w:pStyle w:val="BodyText"/>
      </w:pPr>
      <w:r>
        <w:t xml:space="preserve">Mỗi ngày đều đơn giản tiếp một cuộc điện thoại, nếu nói anh không thèm để tâm, là muốn gạt ai sao? Nhưng nếu thật sự không hề quan tâm, tại sao anh phải tiếp điện thoại mới có thể ngủ ngon, tại sao nghe tin người kia kết hôn liền thấy trong lòng chua xót?</w:t>
      </w:r>
    </w:p>
    <w:p>
      <w:pPr>
        <w:pStyle w:val="BodyText"/>
      </w:pPr>
      <w:r>
        <w:t xml:space="preserve">Người kia đối với anh giống như một loại ma túy. Chỉ sợ dây vào một chút có khi phải cai nghiện lại từ đầu.</w:t>
      </w:r>
    </w:p>
    <w:p>
      <w:pPr>
        <w:pStyle w:val="BodyText"/>
      </w:pPr>
      <w:r>
        <w:t xml:space="preserve">Ngày hôm sau, Tiếu Huyền xuất hiện ở cổng trường. Âu Dương lúc này cũng không trốn tránh nữa, lấy hết dũng khí đi về phía hắn.</w:t>
      </w:r>
    </w:p>
    <w:p>
      <w:pPr>
        <w:pStyle w:val="BodyText"/>
      </w:pPr>
      <w:r>
        <w:t xml:space="preserve">"Thầy, thầy cố ý không tiếp điện thoại của em phải không? Tại sao vậy?"</w:t>
      </w:r>
    </w:p>
    <w:p>
      <w:pPr>
        <w:pStyle w:val="BodyText"/>
      </w:pPr>
      <w:r>
        <w:t xml:space="preserve">Âu Dương cố gắng làm cho bản thân vừa lạnh lùng vừa cứng rắn: "Tôi cảm thấy phiền."</w:t>
      </w:r>
    </w:p>
    <w:p>
      <w:pPr>
        <w:pStyle w:val="BodyText"/>
      </w:pPr>
      <w:r>
        <w:t xml:space="preserve">Tiếu Huyền sửng sốt: "Em quấy rầy thầy sao? Em về sau sẽ gọi ít một chút."</w:t>
      </w:r>
    </w:p>
    <w:p>
      <w:pPr>
        <w:pStyle w:val="BodyText"/>
      </w:pPr>
      <w:r>
        <w:t xml:space="preserve">"Không cần gọi điện thoại đến nữa. Tôi đã tha thứ cho em, em cũng đã hết lòng giúp tôi, hai ta không ai nợ ai. Như vậy em còn muốn gì nữa?"</w:t>
      </w:r>
    </w:p>
    <w:p>
      <w:pPr>
        <w:pStyle w:val="BodyText"/>
      </w:pPr>
      <w:r>
        <w:t xml:space="preserve">Tiếu Huyền trầm mặc trong chốc lát: "Thầy biết em muốn gì mà, thầy."</w:t>
      </w:r>
    </w:p>
    <w:p>
      <w:pPr>
        <w:pStyle w:val="BodyText"/>
      </w:pPr>
      <w:r>
        <w:t xml:space="preserve">"Tôi không biết"- Âu Dương nhìn hắn- "Tôi chỉ biết em phải đính hôn."</w:t>
      </w:r>
    </w:p>
    <w:p>
      <w:pPr>
        <w:pStyle w:val="BodyText"/>
      </w:pPr>
      <w:r>
        <w:t xml:space="preserve">Tiếu Huyền kinh hãi lắp ba lắp bắp, vội vàng biện bạch: "Không phải như vậy. Em căn bản không muốn, cái này chỉ là ý muốn của anh em."</w:t>
      </w:r>
    </w:p>
    <w:p>
      <w:pPr>
        <w:pStyle w:val="BodyText"/>
      </w:pPr>
      <w:r>
        <w:t xml:space="preserve">"Có khác biệt sao?"</w:t>
      </w:r>
    </w:p>
    <w:p>
      <w:pPr>
        <w:pStyle w:val="BodyText"/>
      </w:pPr>
      <w:r>
        <w:t xml:space="preserve">Tiếu Huyền ngẩn người, nhất thời không thể đáp lại, nghẹn lời nửa ngày mới nói: "Thầy, em sẽ không kết hôn, hãy tin em."</w:t>
      </w:r>
    </w:p>
    <w:p>
      <w:pPr>
        <w:pStyle w:val="BodyText"/>
      </w:pPr>
      <w:r>
        <w:t xml:space="preserve">"Không ai lạ gì em, em vẫn nên nhanh chóng kết hôn đi."- Âu Dương không thể nhịn được nữa- "Như vậy ai cũng cảm thấy nhẹ nhõm, không cần huyên náo rắc rối, đỡ gây ra họa."</w:t>
      </w:r>
    </w:p>
    <w:p>
      <w:pPr>
        <w:pStyle w:val="BodyText"/>
      </w:pPr>
      <w:r>
        <w:t xml:space="preserve">Lời nói này quả thật rất tàn nhẫn, Tiếu Huyền dường như bi thương mà cứng người trong chốc lát, sau đó xoay người ngồi vào xe, chiếc xe gấp gáp quay đầu rồi nghênh ngang lướt đi.</w:t>
      </w:r>
    </w:p>
    <w:p>
      <w:pPr>
        <w:pStyle w:val="BodyText"/>
      </w:pPr>
      <w:r>
        <w:t xml:space="preserve">Âu Dương trong lòng cũng khó chịu, ôm sách đứng như trời trồng. Tiếu Huyền đúng là vẫn như một tiểu hài tử, một thiếu niên hai mươi mấy tuổi đầu mà thôi. Chính mình là người làm thầy, lại nói chuyện không đúng mực như vậy.</w:t>
      </w:r>
    </w:p>
    <w:p>
      <w:pPr>
        <w:pStyle w:val="BodyText"/>
      </w:pPr>
      <w:r>
        <w:t xml:space="preserve">Nhưng tình cảm sướt mướt, ai mới là người có lợi đây? Không nhẫn tâm một chút, hắn làm sao biết đường mà từ bỏ.</w:t>
      </w:r>
    </w:p>
    <w:p>
      <w:pPr>
        <w:pStyle w:val="BodyText"/>
      </w:pPr>
      <w:r>
        <w:t xml:space="preserve">Tiếu Huyền thật sự không còn tin tức gì. Nhưng trôi qua mấy ngày, Âu Dương lại cảm thấy có cái không đúng.</w:t>
      </w:r>
    </w:p>
    <w:p>
      <w:pPr>
        <w:pStyle w:val="BodyText"/>
      </w:pPr>
      <w:r>
        <w:t xml:space="preserve">Tiếu Huyền không xuất hiện, thế mà anh luôn có cảm giác bị nhìn chằm chằm, chính là cái loại khiến cho người ta không thoải mái. Tuy chỉ từng xem mấy chuyện thế này trên TV, nhưng anh ý thức được bản thân đang bị theo dõi.</w:t>
      </w:r>
    </w:p>
    <w:p>
      <w:pPr>
        <w:pStyle w:val="BodyText"/>
      </w:pPr>
      <w:r>
        <w:t xml:space="preserve">Cuộc sống dần dần không được thuận lợi, đề tài cùng đồng nghiệp báo cáo không hiểu vì sao không được thông qua, tên anh trong danh sách được đề cử đi học tập trao đổi cũng vô cớ bị gạch bỏ.</w:t>
      </w:r>
    </w:p>
    <w:p>
      <w:pPr>
        <w:pStyle w:val="BodyText"/>
      </w:pPr>
      <w:r>
        <w:t xml:space="preserve">Ngay cả viện trưởng trước giờ rất ăn ý với anh cũng trở nên kì quái, ông bắt đầu thường xuyên ám chỉ lí lịch cá nhân của anh thấp kém, mà lại sắp có một nhóm tiến sĩ ưu tú đến đại học T xin việc, chỉ là biên chế đã đủ.</w:t>
      </w:r>
    </w:p>
    <w:p>
      <w:pPr>
        <w:pStyle w:val="BodyText"/>
      </w:pPr>
      <w:r>
        <w:t xml:space="preserve">Âu Dương dĩ nhiên hiểu được ý tứ của viện trưởng, nhưng nhận thức bản thân luôn tận chức tận trách, chưa từng gây ra nhầm lẫn nào, cũng không hề chịu trách nhiệm gì ở đây, thiết nghĩ không có lý do gì bị đuổi việc, liền kiên trì tiếp tục tận tâm dạy học cùng nghiên cứu.</w:t>
      </w:r>
    </w:p>
    <w:p>
      <w:pPr>
        <w:pStyle w:val="BodyText"/>
      </w:pPr>
      <w:r>
        <w:t xml:space="preserve">Điều làm cho anh phiền não nhất chính là nỗi oan bị vu khống mang theo ma túy rõ ràng đã được làm sáng tỏ, thế mà cảnh sát lại đột nhiên tìm đến, viện đủ lý do đưa anh tới cục cảnh sát tiếp tục thẩm vấn, điều tra, còn thường rơi vào giờ dạy của anh. Không chỉ làm anh khó xử mà còn làm cho đám học trò trợn mắt há mồm, lớp học hỗn loạn.</w:t>
      </w:r>
    </w:p>
    <w:p>
      <w:pPr>
        <w:pStyle w:val="BodyText"/>
      </w:pPr>
      <w:r>
        <w:t xml:space="preserve">Trong trường dường như tin đồn anh có tàng trữ ma túy ngày càng lan rộng.</w:t>
      </w:r>
    </w:p>
    <w:p>
      <w:pPr>
        <w:pStyle w:val="BodyText"/>
      </w:pPr>
      <w:r>
        <w:t xml:space="preserve">Nếu sự việc vẫn tiếp tục kép dài như thế, chỉ sợ trường học muốn kiếm một cái cớ để khai trừ anh cũng không phải việc khó.</w:t>
      </w:r>
    </w:p>
    <w:p>
      <w:pPr>
        <w:pStyle w:val="BodyText"/>
      </w:pPr>
      <w:r>
        <w:t xml:space="preserve">Âu Dương không thể xác định là ai đang làm khó dễ anh, chỉ là thủ đoạn thoạt nhìn rất quen, ẩn ẩn cảm thấy thực sinh khí. Nhưng vì không thể tìm Tiếu Huyền cãi lí, đành tự mình chống chọi, thanh dã tự thanh, chỉ cần ngày nào còn là giáo sư đại học T, ngày đó anh vẫn dạy học thật tốt.</w:t>
      </w:r>
    </w:p>
    <w:p>
      <w:pPr>
        <w:pStyle w:val="BodyText"/>
      </w:pPr>
      <w:r>
        <w:t xml:space="preserve">Suốt một tuần bị gây sức ép, khó khăn lắm mới đến cuối tuần, Âu Dương liền ở nhà ngủ bù, nhưng trong cơn mệt mỏi mơ hồ còn nghe tiếng chuông cửa vang lên.</w:t>
      </w:r>
    </w:p>
    <w:p>
      <w:pPr>
        <w:pStyle w:val="BodyText"/>
      </w:pPr>
      <w:r>
        <w:t xml:space="preserve">Bị đánh thức, xỏ đôi dép lê ra mở cửa, ngay lập tức hoảng hốt. Mấy vị cảnh sát xông vào, nhân lúc anh còn sững sờ liền rà soát, tìm kiếm xung quanh căn hộ.</w:t>
      </w:r>
    </w:p>
    <w:p>
      <w:pPr>
        <w:pStyle w:val="BodyText"/>
      </w:pPr>
      <w:r>
        <w:t xml:space="preserve">Âu Dương như tỉnh như mơ, chỉ biết đứng ngẩn người cho đến khi bọn họ cầm theo một bao đồ đi ra.</w:t>
      </w:r>
    </w:p>
    <w:p>
      <w:pPr>
        <w:pStyle w:val="BodyText"/>
      </w:pPr>
      <w:r>
        <w:t xml:space="preserve">Hóa ra là hàng chuyển phát nhanh, đại khái đây là đồ mà Chung Lý giúp anh kí nhận, nhưng anh lại không nhớ rõ gần đây mình đã đặt hàng gì. Lúc mở ra mới thấy được bên trong toàn là thuốc cho nên Âu Dương vẫn tiếp tục hồ đồ.</w:t>
      </w:r>
    </w:p>
    <w:p>
      <w:pPr>
        <w:pStyle w:val="BodyText"/>
      </w:pPr>
      <w:r>
        <w:t xml:space="preserve">"Có người báo là anh tàng trữ độc dược."</w:t>
      </w:r>
    </w:p>
    <w:p>
      <w:pPr>
        <w:pStyle w:val="BodyText"/>
      </w:pPr>
      <w:r>
        <w:t xml:space="preserve">Âu Dương bị dọa đến toàn thân mồ hôi lạnh, chưa kịp biện minh đã bị còng giải đi.</w:t>
      </w:r>
    </w:p>
    <w:p>
      <w:pPr>
        <w:pStyle w:val="BodyText"/>
      </w:pPr>
      <w:r>
        <w:t xml:space="preserve">Âu Dương một thân áo ngủ bị giam một ngày, chật vật không chịu nổi. Rốt cuộc cũng chứng minh được đó chỉ là thuốc dạ dày cùng thuốc cảm mạo bình thường, đến khi xét nghiệm không ra thành phần ma túy bên trong mới quyết định phóng thích anh.</w:t>
      </w:r>
    </w:p>
    <w:p>
      <w:pPr>
        <w:pStyle w:val="BodyText"/>
      </w:pPr>
      <w:r>
        <w:t xml:space="preserve">Cho dù bản tính hiền lành, lần này Âu Dương cũng không thể chịu đựng nữa. Tra án là thiên chức của cảnh sát, được thôi, vậy còn người vu khống đang ở đâu?</w:t>
      </w:r>
    </w:p>
    <w:p>
      <w:pPr>
        <w:pStyle w:val="BodyText"/>
      </w:pPr>
      <w:r>
        <w:t xml:space="preserve">Nhưng khi có yêu cầu xử lý kẻ vu khống kia, cảnh sát lại trả lời: "Không thể tra ra."</w:t>
      </w:r>
    </w:p>
    <w:p>
      <w:pPr>
        <w:pStyle w:val="BodyText"/>
      </w:pPr>
      <w:r>
        <w:t xml:space="preserve">Âu Dương tức giận đến phát run, lúc rời khỏi sở cảnh sát trên người vẫn mặc bộ áo ngủ, chân đi dép lê, bên ngoài mưa rất lớn, nhưng anh không có dù che. Chẳng cần nói đến chuyện có bị lạnh hay không, nhưng cứ như vậy đi trên đường cái, chỉ sợ người ta sẽ nghĩ anh mắc bệnh thần kinh.</w:t>
      </w:r>
    </w:p>
    <w:p>
      <w:pPr>
        <w:pStyle w:val="BodyText"/>
      </w:pPr>
      <w:r>
        <w:t xml:space="preserve">Sắc trời trở nên u ám, trời mưa nên rất khó bắt taxi, những người cùng chờ xe đều nhìn anh với ánh mắt như thấy quái vật, cũng không có xe nào dám chở một kẻ bộ dạng khả nghi như anh. Âu Dương đứng giữa trời, vẫn không bắt được xe.</w:t>
      </w:r>
    </w:p>
    <w:p>
      <w:pPr>
        <w:pStyle w:val="BodyText"/>
      </w:pPr>
      <w:r>
        <w:t xml:space="preserve">Chợt có một chiếc xe nhỏ xuất hiện bên cạnh, cửa xe hạ xuống, để lộ gương mặt trắng nõn có chút tái nhợt của một thanh niên: "Thầy! Thầy làm sao vậy?"</w:t>
      </w:r>
    </w:p>
    <w:p>
      <w:pPr>
        <w:pStyle w:val="BodyText"/>
      </w:pPr>
      <w:r>
        <w:t xml:space="preserve">Âu Dương không thèm nhìn hắn.</w:t>
      </w:r>
    </w:p>
    <w:p>
      <w:pPr>
        <w:pStyle w:val="BodyText"/>
      </w:pPr>
      <w:r>
        <w:t xml:space="preserve">"Lên xe trước đi, thầy muốn đi đâu em đưa thầy đi, thầy như vậy không đón được taxi đâu."</w:t>
      </w:r>
    </w:p>
    <w:p>
      <w:pPr>
        <w:pStyle w:val="BodyText"/>
      </w:pPr>
      <w:r>
        <w:t xml:space="preserve">Âu Dương lắc đầu: "Không cần, em đừng tiếp tục gây khó dễ tôi nữa là tốt rồi."</w:t>
      </w:r>
    </w:p>
    <w:p>
      <w:pPr>
        <w:pStyle w:val="BodyText"/>
      </w:pPr>
      <w:r>
        <w:t xml:space="preserve">Tiếu Huyền sửng sốt: "Cái gì?"</w:t>
      </w:r>
    </w:p>
    <w:p>
      <w:pPr>
        <w:pStyle w:val="BodyText"/>
      </w:pPr>
      <w:r>
        <w:t xml:space="preserve">"Nếu tôi có đắc tội với em, em có thể trực tiếp đến tìm tôi nói chuyện, quanh co lòng vòng tính toán trả thù để làm gì?"</w:t>
      </w:r>
    </w:p>
    <w:p>
      <w:pPr>
        <w:pStyle w:val="BodyText"/>
      </w:pPr>
      <w:r>
        <w:t xml:space="preserve">Tiếu Huyền ngạc nhiên: "Em không có! Thầy, thầy đã gặp chuyện gì sao?"</w:t>
      </w:r>
    </w:p>
    <w:p>
      <w:pPr>
        <w:pStyle w:val="BodyText"/>
      </w:pPr>
      <w:r>
        <w:t xml:space="preserve">Âu Dương có chút sinh khí: "Đã dám làm thì phải dám nhận."</w:t>
      </w:r>
    </w:p>
    <w:p>
      <w:pPr>
        <w:pStyle w:val="BodyText"/>
      </w:pPr>
      <w:r>
        <w:t xml:space="preserve">Anh xoay người muốn tránh xa chiếc xe một chút, đột nhiên Tiếu Huyền mở cửa, rất nhanh đem anh kéo vào xe.</w:t>
      </w:r>
    </w:p>
    <w:p>
      <w:pPr>
        <w:pStyle w:val="BodyText"/>
      </w:pPr>
      <w:r>
        <w:t xml:space="preserve">"Rốt cuộc đã có chuyện gì vậy?"</w:t>
      </w:r>
    </w:p>
    <w:p>
      <w:pPr>
        <w:pStyle w:val="BodyText"/>
      </w:pPr>
      <w:r>
        <w:t xml:space="preserve">"Tôi biết em rất lợi hại, ngay cả trường học hay phía cảnh sát đều có thể sai khiến."- Âu Dương bị đặt tựa lưng vào ghế càng cảm thấy tức giận- "Nhưng tôi sẽ không vì vậy mà chủ động từ chức, tôi cũng không phải lần đầu bị oan uổng. Em cứ việc cho người vu khống tôi đi, cho dù mỗi ngày đều phải đến sở cảnh sát trình diện, tôi vẫn có thể sống tốt."</w:t>
      </w:r>
    </w:p>
    <w:p>
      <w:pPr>
        <w:pStyle w:val="BodyText"/>
      </w:pPr>
      <w:r>
        <w:t xml:space="preserve">Tiếu Huyền ngơ ngác, không thể lên tiếng.</w:t>
      </w:r>
    </w:p>
    <w:p>
      <w:pPr>
        <w:pStyle w:val="BodyText"/>
      </w:pPr>
      <w:r>
        <w:t xml:space="preserve">Âu Dương đã là nhẫn nhịn đến cùng, cho nên hiện tại toàn bộ phẫn uất tích lũy đều bộc phát, có cố cũng không thể nói chuyện lịch sự hơn: "Còn nữa, không được cho người tiếp tục theo dõi tôi. Có việc gì cứ giáp mặt mà nói, cần gì lén la lén lút. Em như vậy thật đáng giận!"</w:t>
      </w:r>
    </w:p>
    <w:p>
      <w:pPr>
        <w:pStyle w:val="BodyText"/>
      </w:pPr>
      <w:r>
        <w:t xml:space="preserve">Tiếu Huyền nhìn anh: "Thầy nói có người theo dõi thầy? Là thật sao? Chuyện này bắt đầu khi nào? Ở đâu?"</w:t>
      </w:r>
    </w:p>
    <w:p>
      <w:pPr>
        <w:pStyle w:val="BodyText"/>
      </w:pPr>
      <w:r>
        <w:t xml:space="preserve">Âu Dương không hề nề hà: "Em không phải so với tôi rõ ràng hơn sao?"</w:t>
      </w:r>
    </w:p>
    <w:p>
      <w:pPr>
        <w:pStyle w:val="BodyText"/>
      </w:pPr>
      <w:r>
        <w:t xml:space="preserve">Tiếu Huyền ngây người trong chốc lát, đột nhiên lộ ra vẻ mặt quái dị: "Thầy, đến ở chung với em đi. Em có vệ sĩ, nếu ở cùng em, thầy sẽ được an toàn, cũng không sợ bị người ta theo dõi...."</w:t>
      </w:r>
    </w:p>
    <w:p>
      <w:pPr>
        <w:pStyle w:val="BodyText"/>
      </w:pPr>
      <w:r>
        <w:t xml:space="preserve">Hắn như vậy thực giống trẻ con khiến Âu Dương không khỏi vừa bực mình vừa buồn cười: "Em không đến tìm tôi, tôi nghĩ tôi sẽ càng an toàn hơn."</w:t>
      </w:r>
    </w:p>
    <w:p>
      <w:pPr>
        <w:pStyle w:val="BodyText"/>
      </w:pPr>
      <w:r>
        <w:t xml:space="preserve">Tiếu Huyền sắc mặt buồn bã, nửa ngày không mở miệng.</w:t>
      </w:r>
    </w:p>
    <w:p>
      <w:pPr>
        <w:pStyle w:val="BodyText"/>
      </w:pPr>
      <w:r>
        <w:t xml:space="preserve">Kể từ lần gặp mặt này, bẵng đi một thời gian, Tiếu Huyền bắt đầu hồ nháo dữ dội hơn. Âu Dương đi đâu cũng bắt gặp hắn ở gần đó.</w:t>
      </w:r>
    </w:p>
    <w:p>
      <w:pPr>
        <w:pStyle w:val="BodyText"/>
      </w:pPr>
      <w:r>
        <w:t xml:space="preserve">Âu Dương vốn dĩ không thèm để ý hắn, nhưng có một lần phát hiện bóng hắn lấp ló dưới lầu nhà trọ, rốt cuộc không nhẫn nại được nữa, liền đi về hướng người thanh niên bộ dáng ôm cây đợi thỏ đang đút hai tay vào túi: "Em cả ngày đi theo tôi, chẳng lẽ không cần làm việc sao?"</w:t>
      </w:r>
    </w:p>
    <w:p>
      <w:pPr>
        <w:pStyle w:val="BodyText"/>
      </w:pPr>
      <w:r>
        <w:t xml:space="preserve">Tiếu Huyền có điểm suy sụp: "Em không muốn đi làm."</w:t>
      </w:r>
    </w:p>
    <w:p>
      <w:pPr>
        <w:pStyle w:val="BodyText"/>
      </w:pPr>
      <w:r>
        <w:t xml:space="preserve">Loại khẩu khí con nít này, khiến Âu Dương không thể không tức giận.</w:t>
      </w:r>
    </w:p>
    <w:p>
      <w:pPr>
        <w:pStyle w:val="BodyText"/>
      </w:pPr>
      <w:r>
        <w:t xml:space="preserve">"Đừng giở tính trẻ con."</w:t>
      </w:r>
    </w:p>
    <w:p>
      <w:pPr>
        <w:pStyle w:val="BodyText"/>
      </w:pPr>
      <w:r>
        <w:t xml:space="preserve">"Em cái gì cũng không muốn làm, một chút ý muốn cũng không có."- Tiếu Huyền phát tiết nói- "Sống không còn ý nghĩa."</w:t>
      </w:r>
    </w:p>
    <w:p>
      <w:pPr>
        <w:pStyle w:val="BodyText"/>
      </w:pPr>
      <w:r>
        <w:t xml:space="preserve">Xuất phát từ bệnh nghề nghiệp, Âu Dương bỏ đi được hai bước, rốt cuộc vẫn thành thật quay lại, bất tri bất giác sẽ dạy dỗ hắn.</w:t>
      </w:r>
    </w:p>
    <w:p>
      <w:pPr>
        <w:pStyle w:val="BodyText"/>
      </w:pPr>
      <w:r>
        <w:t xml:space="preserve">"Em tại sao lại không hiểu chuyện như vậy, phải biết rằng có rất nhiều người hâm mộ em. Người ta ngay cả một phần mười tài sản như em cũng không, vậy với họ thì thế nào mới tôt? Nói lung tung cái gì mà sống không ý nghĩa. Làm sao lại không có ý nghĩa? Em nghĩ như thế nào mới được gọi là thú vị?"</w:t>
      </w:r>
    </w:p>
    <w:p>
      <w:pPr>
        <w:pStyle w:val="BodyText"/>
      </w:pPr>
      <w:r>
        <w:t xml:space="preserve">Tiếu Huyền nhìn anh một cái, dường như đang dỗi: "Em đi."</w:t>
      </w:r>
    </w:p>
    <w:p>
      <w:pPr>
        <w:pStyle w:val="BodyText"/>
      </w:pPr>
      <w:r>
        <w:t xml:space="preserve">Âu Dương nhịn không được hỏi: "Quay lại công ty sao, hay là về nhà?"</w:t>
      </w:r>
    </w:p>
    <w:p>
      <w:pPr>
        <w:pStyle w:val="BodyText"/>
      </w:pPr>
      <w:r>
        <w:t xml:space="preserve">"Cả hai đều không phải, em đi giải sầu."</w:t>
      </w:r>
    </w:p>
    <w:p>
      <w:pPr>
        <w:pStyle w:val="BodyText"/>
      </w:pPr>
      <w:r>
        <w:t xml:space="preserve">"Chờ một chút!"- Âu Dương hoàn toàn bị thói quen nghề nghiệp của mình phản bội, liền đuổi theo hắn- "Em không trở về công ty làm việc, lại muốn đi quậy phá nơi nào? Tại sao ngay cả một chút ý thức trách nhiệm cũng không có? Bỏ bê công việc chạy đến đây, cũng không thèm nghĩ xem đã làm chậm trễ hết bao nhiêu việc?"</w:t>
      </w:r>
    </w:p>
    <w:p>
      <w:pPr>
        <w:pStyle w:val="BodyText"/>
      </w:pPr>
      <w:r>
        <w:t xml:space="preserve">Tiếu Huyền dừng bước, cúi đầu mím chặt môi, vẻ mặt không được tự nhiên.</w:t>
      </w:r>
    </w:p>
    <w:p>
      <w:pPr>
        <w:pStyle w:val="BodyText"/>
      </w:pPr>
      <w:r>
        <w:t xml:space="preserve">Âu Dương bước lại gần, khoảng cách như vậy khiến anh có chút không thoải mái, nhớ đến trong túi có bình trà xanh do Lâm Cánh tặng, liền lấy ra đưa cho hắn: "Uống nước đi."</w:t>
      </w:r>
    </w:p>
    <w:p>
      <w:pPr>
        <w:pStyle w:val="BodyText"/>
      </w:pPr>
      <w:r>
        <w:t xml:space="preserve">"Thầy, thầy ngồi với em một lát đi."</w:t>
      </w:r>
    </w:p>
    <w:p>
      <w:pPr>
        <w:pStyle w:val="BodyText"/>
      </w:pPr>
      <w:r>
        <w:t xml:space="preserve">Trong đầu Âu Dương bây giờ chỉ toàn tư tưởng phải khuyên răn hắn, vì vậy chằng hề kiêng kỵ chuyện này, liền mở cửa xe ngồi vào cùng Tiếu Huyền, định bụng sẽ hảo hảo giáo huấn hắn một phen.</w:t>
      </w:r>
    </w:p>
    <w:p>
      <w:pPr>
        <w:pStyle w:val="BodyText"/>
      </w:pPr>
      <w:r>
        <w:t xml:space="preserve">"Nói đi, có chuyện gì không hài lòng?"</w:t>
      </w:r>
    </w:p>
    <w:p>
      <w:pPr>
        <w:pStyle w:val="BodyText"/>
      </w:pPr>
      <w:r>
        <w:t xml:space="preserve">Tiếu Huyền môi chu chu ra: "Rất nhiều."</w:t>
      </w:r>
    </w:p>
    <w:p>
      <w:pPr>
        <w:pStyle w:val="BodyText"/>
      </w:pPr>
      <w:r>
        <w:t xml:space="preserve">"Huh? Tỷ như?"- Âu Dương đến giờ vẫn tin tưởng không có chuyện gì lại không thể nói đạo lí.</w:t>
      </w:r>
    </w:p>
    <w:p>
      <w:pPr>
        <w:pStyle w:val="BodyText"/>
      </w:pPr>
      <w:r>
        <w:t xml:space="preserve">"Thầy không chịu kết giao với em."</w:t>
      </w:r>
    </w:p>
    <w:p>
      <w:pPr>
        <w:pStyle w:val="BodyText"/>
      </w:pPr>
      <w:r>
        <w:t xml:space="preserve">"......"- Âu Dương nhìn hắn lộ ra biểu tình bướng bỉnh cùng bỡn cợt, mới biết bản thân thì ra vì quá nhiệt tình mà mắc bẫy – "Em, em...."</w:t>
      </w:r>
    </w:p>
    <w:p>
      <w:pPr>
        <w:pStyle w:val="BodyText"/>
      </w:pPr>
      <w:r>
        <w:t xml:space="preserve">Anh xoay người định đẩy cửa xe đi ra ngoài, nhưng tay bị Tiếu Huyền đè lại, anh liền quay người đối diện với khuôn mặt vẫn còn nghiêm túc của Tiếu Huyền.</w:t>
      </w:r>
    </w:p>
    <w:p>
      <w:pPr>
        <w:pStyle w:val="BodyText"/>
      </w:pPr>
      <w:r>
        <w:t xml:space="preserve">"Thầy, thầy hãy khoan nóng giận, em thật có chuyện muốn nói với thầy."</w:t>
      </w:r>
    </w:p>
    <w:p>
      <w:pPr>
        <w:pStyle w:val="BodyText"/>
      </w:pPr>
      <w:r>
        <w:t xml:space="preserve">Âu Dương nhẫn nại nhìn hắn.</w:t>
      </w:r>
    </w:p>
    <w:p>
      <w:pPr>
        <w:pStyle w:val="BodyText"/>
      </w:pPr>
      <w:r>
        <w:t xml:space="preserve">"Trong khoảng thời gian này, trước mắt đừng rời khỏi cửa, trường học cũng không cần đến, chỉ cần ở nhà là được rồi."</w:t>
      </w:r>
    </w:p>
    <w:p>
      <w:pPr>
        <w:pStyle w:val="BodyText"/>
      </w:pPr>
      <w:r>
        <w:t xml:space="preserve">"Tại sao?"</w:t>
      </w:r>
    </w:p>
    <w:p>
      <w:pPr>
        <w:pStyle w:val="BodyText"/>
      </w:pPr>
      <w:r>
        <w:t xml:space="preserve">"Em là vì an toàn của thầy."</w:t>
      </w:r>
    </w:p>
    <w:p>
      <w:pPr>
        <w:pStyle w:val="BodyText"/>
      </w:pPr>
      <w:r>
        <w:t xml:space="preserve">"Này... tôi đã đắc tội với ai phải không?"</w:t>
      </w:r>
    </w:p>
    <w:p>
      <w:pPr>
        <w:pStyle w:val="BodyText"/>
      </w:pPr>
      <w:r>
        <w:t xml:space="preserve">Tiếu Huyền ngừng một chút: "Cũng không phải. Chính là, thầy chỉ cần làm theo những gì em nói, sẽ không sao đâu. Hay là đến ở chỗ của em đi."</w:t>
      </w:r>
    </w:p>
    <w:p>
      <w:pPr>
        <w:pStyle w:val="BodyText"/>
      </w:pPr>
      <w:r>
        <w:t xml:space="preserve">"A?"- Âu Dương càng cảm thấy nghi hoặc- "Tại sao phải làm vậy? Đã có chuyện gì xảy ra phải không?"</w:t>
      </w:r>
    </w:p>
    <w:p>
      <w:pPr>
        <w:pStyle w:val="BodyText"/>
      </w:pPr>
      <w:r>
        <w:t xml:space="preserve">"Không có."- Tiếu Huyền cười cười- "Chỉ là em muốn tự mình bảo vệ thầy thôi."</w:t>
      </w:r>
    </w:p>
    <w:p>
      <w:pPr>
        <w:pStyle w:val="BodyText"/>
      </w:pPr>
      <w:r>
        <w:t xml:space="preserve">"A......."- Âu Dương trong lúc còn đang mải mê suy tư môi đã bị dùng sức hôn một cái. Thanh niên gương mặt lộ ra vẻ tươi cười làm cho Âu Dương biết mình bị lừa, tức giận đến phát run- "Em, em.... Tôi mà còn tin em lần nữa, tôi liền....."</w:t>
      </w:r>
    </w:p>
    <w:p>
      <w:pPr>
        <w:pStyle w:val="BodyText"/>
      </w:pPr>
      <w:r>
        <w:t xml:space="preserve">Tiếu Huyền đột ngột thu lại nụ cười, nhìn thẳng vào mặt anh một cách nghiêm túc, lộ ra biểu tình hoảng sợ hiếm thấy.</w:t>
      </w:r>
    </w:p>
    <w:p>
      <w:pPr>
        <w:pStyle w:val="BodyText"/>
      </w:pPr>
      <w:r>
        <w:t xml:space="preserve">Âu Dương không kịp phản ứng, chỉ thấy đầu nặng hơn một chút, thì ra đã bị Tiếu Huyền ấn mạnh xuống.</w:t>
      </w:r>
    </w:p>
    <w:p>
      <w:pPr>
        <w:pStyle w:val="BodyText"/>
      </w:pPr>
      <w:r>
        <w:t xml:space="preserve">"Em....."</w:t>
      </w:r>
    </w:p>
    <w:p>
      <w:pPr>
        <w:pStyle w:val="BodyText"/>
      </w:pPr>
      <w:r>
        <w:t xml:space="preserve">Mơ hồ nghe một tiếng "Bính" vang lên, thanh âm thủy tinh vỡ nát dữ dội.</w:t>
      </w:r>
    </w:p>
    <w:p>
      <w:pPr>
        <w:pStyle w:val="BodyText"/>
      </w:pPr>
      <w:r>
        <w:t xml:space="preserve">Trong nháy mắt Âu Dương cũng không biết đã xảy ra chuyện gì, Tiếu Huyền nằm đè lên người anh, đẩy cách mấy cũng không nhúc nhích.</w:t>
      </w:r>
    </w:p>
    <w:p>
      <w:pPr>
        <w:pStyle w:val="BodyText"/>
      </w:pPr>
      <w:r>
        <w:t xml:space="preserve">Anh từ dưới thân Tiếu Huyền cố lết ra, ngồi thẳng dậy, giật mình nhìn những mảnh kính xe vỡ vụn, cúi đầu lại phát hiện phía trước ngực mình đỏ thành một mảng lớn.</w:t>
      </w:r>
    </w:p>
    <w:p>
      <w:pPr>
        <w:pStyle w:val="BodyText"/>
      </w:pPr>
      <w:r>
        <w:t xml:space="preserve">Ngay lúc hiểu ra mọi chuyện, cả người lập tức bị ép xuống một lần nữa. Tiếng thủy tinh vỡ nát ngay lúc đó vang lên không ngớt, da đầu anh một trận tê dại, sau đó đau đến mức u mê, run rẩy ôm chặt Tiếu Huyền.</w:t>
      </w:r>
    </w:p>
    <w:p>
      <w:pPr>
        <w:pStyle w:val="BodyText"/>
      </w:pPr>
      <w:r>
        <w:t xml:space="preserve">"Tiếu Huyền...."</w:t>
      </w:r>
    </w:p>
    <w:p>
      <w:pPr>
        <w:pStyle w:val="BodyText"/>
      </w:pPr>
      <w:r>
        <w:t xml:space="preserve">Tiếu Huyền ôm lấy đầu anh, một tay sờ soạng dính đầy máu tươi, hít vào một hơi lạnh lẽo, xoay người đem anh áp xuống khi một lần nữa tiếng súng lại vang lên, sau đó xung quanh bỗng rơi vào yên tĩnh.</w:t>
      </w:r>
    </w:p>
    <w:p>
      <w:pPr>
        <w:pStyle w:val="BodyText"/>
      </w:pPr>
      <w:r>
        <w:t xml:space="preserve">Âu Dương hồn phi phách tán, bị dọa đến ngây ngốc, vẫn còn co người gắt gao ôm chặt Tiếu Huyền không dám động đậy, sau khi tiếng súng lắng xuống, chỉ nghe một ít âm thanh ồn ào, gần hơn mới biết là những bước chân hỗn độn.</w:t>
      </w:r>
    </w:p>
    <w:p>
      <w:pPr>
        <w:pStyle w:val="BodyText"/>
      </w:pPr>
      <w:r>
        <w:t xml:space="preserve">"Thiếu gia!"</w:t>
      </w:r>
    </w:p>
    <w:p>
      <w:pPr>
        <w:pStyle w:val="BodyText"/>
      </w:pPr>
      <w:r>
        <w:t xml:space="preserve">Mấy nam nhân lực lưỡng nhanh chóng giật tung cửa xe, nhưng dường như đang sợ hãi điều gì đó mà không dám tiếp tục hành động.</w:t>
      </w:r>
    </w:p>
    <w:p>
      <w:pPr>
        <w:pStyle w:val="BodyText"/>
      </w:pPr>
      <w:r>
        <w:t xml:space="preserve">Âu Dương vẫn không dám tin mới ban nãy vừa xảy ra một vụ đấu súng. Trên người toàn máu, Tiếu Huyền vẫn còn tựa trong ngực anh, đối với tất cả sự huyên náo bên ngoài hoàn toàn chẳng có phản ứng</w:t>
      </w:r>
    </w:p>
    <w:p>
      <w:pPr>
        <w:pStyle w:val="BodyText"/>
      </w:pPr>
      <w:r>
        <w:t xml:space="preserve">"Em, em đừng giả bộ."- Âu Dương run rẩy- "Nếu tôi tin em lần nữa....."</w:t>
      </w:r>
    </w:p>
    <w:p>
      <w:pPr>
        <w:pStyle w:val="BodyText"/>
      </w:pPr>
      <w:r>
        <w:t xml:space="preserve">Anh giữ chặt lưng Tiếu Huyền, lòng bàn tay có cảm giác dính dính, đưa đến gần mũi có thể nghe ra mùi tanh, thật sự là máu: "Tiếu Huyền...."</w:t>
      </w:r>
    </w:p>
    <w:p>
      <w:pPr>
        <w:pStyle w:val="BodyText"/>
      </w:pPr>
      <w:r>
        <w:t xml:space="preserve">Tiếu Huyền gục đầu, không có chút động tĩnh. Âu Dương lúc này mới phát giác quần áo đều đã ướt sũng, cảm thấy rất ẩm thấp.</w:t>
      </w:r>
    </w:p>
    <w:p>
      <w:pPr>
        <w:pStyle w:val="BodyText"/>
      </w:pPr>
      <w:r>
        <w:t xml:space="preserve">Đến bệnh viện cũng không tốn nhiều thời gian lắm, Tiếu Huyền ngay lập tức được đẩy vào phòng giải phẫu, nhóm người đứng ngoài cửa vẫn còn bối rối, mặt đối mặt nhìn nhau, ngay cả anh của Tiếu Huyền, nam nhân gương mặt ngàn năm lãnh đạm kia cũng vội vã chạy đến.</w:t>
      </w:r>
    </w:p>
    <w:p>
      <w:pPr>
        <w:pStyle w:val="BodyText"/>
      </w:pPr>
      <w:r>
        <w:t xml:space="preserve">Vừa thấy Âu Dương tuy trên người đều là máu nhưng vẫn bình an thoải mái đứng đây, Tiếu Đằng trên mặt chất chứa một tầng sương lạnh- "Nếu nó xảy ra chuyện, chính là do anh làm hại."- thanh âm sắc bén, đem Âu Dương mắng đến anh nhất thời ngây ngốc không biết làm gì.</w:t>
      </w:r>
    </w:p>
    <w:p>
      <w:pPr>
        <w:pStyle w:val="BodyText"/>
      </w:pPr>
      <w:r>
        <w:t xml:space="preserve">Đèn phòng giải phẫu vẫn còn đang sáng, Tiếu Đằng lạnh như băng rốt cuộc cũng dần có tia dao động, đối với những nam nhân đang cúi đầu kia lạnh giọng mắng: "Tại sao lại thành thế này? Một đám phế vật!"</w:t>
      </w:r>
    </w:p>
    <w:p>
      <w:pPr>
        <w:pStyle w:val="BodyText"/>
      </w:pPr>
      <w:r>
        <w:t xml:space="preserve">Mấy nam nhân tinh võ uy dũng đều khúm núm, một chút âm thanh cũng không dám phát ra.</w:t>
      </w:r>
    </w:p>
    <w:p>
      <w:pPr>
        <w:pStyle w:val="BodyText"/>
      </w:pPr>
      <w:r>
        <w:t xml:space="preserve">"Muốn được nhẹ nhàng thì tự mình kết liễu đi."</w:t>
      </w:r>
    </w:p>
    <w:p>
      <w:pPr>
        <w:pStyle w:val="BodyText"/>
      </w:pPr>
      <w:r>
        <w:t xml:space="preserve">Vài người trong nháy mắt sắc mặt trở nên trắng bệch.</w:t>
      </w:r>
    </w:p>
    <w:p>
      <w:pPr>
        <w:pStyle w:val="BodyText"/>
      </w:pPr>
      <w:r>
        <w:t xml:space="preserve">"A Hào đâu?"</w:t>
      </w:r>
    </w:p>
    <w:p>
      <w:pPr>
        <w:pStyle w:val="BodyText"/>
      </w:pPr>
      <w:r>
        <w:t xml:space="preserve">"Hắn, hắn đang đợi đại thiếu gia xử lí."</w:t>
      </w:r>
    </w:p>
    <w:p>
      <w:pPr>
        <w:pStyle w:val="BodyText"/>
      </w:pPr>
      <w:r>
        <w:t xml:space="preserve">Tiếu Đằng khẽ hừ nhẹ một tiếng: "Chờ cái gì? Kêu hắn tự xử đi."</w:t>
      </w:r>
    </w:p>
    <w:p>
      <w:pPr>
        <w:pStyle w:val="BodyText"/>
      </w:pPr>
      <w:r>
        <w:t xml:space="preserve">"Đại thiếu gia, hắn, hắn thất thủ, cũng đã bị thương rồi..."</w:t>
      </w:r>
    </w:p>
    <w:p>
      <w:pPr>
        <w:pStyle w:val="BodyText"/>
      </w:pPr>
      <w:r>
        <w:t xml:space="preserve">Âu Dương đột nhiên hiểu ra người bọn họ đang nói là ai, cảm thấy rất khó tin: "Chẳng lẽ vừa rồi không phải bị kẻ thù ám sát?"</w:t>
      </w:r>
    </w:p>
    <w:p>
      <w:pPr>
        <w:pStyle w:val="BodyText"/>
      </w:pPr>
      <w:r>
        <w:t xml:space="preserve">Tiếu Đằng chán ghét nhìn anh một cái.</w:t>
      </w:r>
    </w:p>
    <w:p>
      <w:pPr>
        <w:pStyle w:val="BodyText"/>
      </w:pPr>
      <w:r>
        <w:t xml:space="preserve">"Anh còn không hiểu sao? Có ai lại dám động đến người của Tiếu gia? Mục tiêu chết tiệt đó chính là anh."</w:t>
      </w:r>
    </w:p>
    <w:p>
      <w:pPr>
        <w:pStyle w:val="BodyText"/>
      </w:pPr>
      <w:r>
        <w:t xml:space="preserve">Âu Dương sắc mặt "Xoát" một cái trắng bệch, sợ đến mức nói không nên lời.</w:t>
      </w:r>
    </w:p>
    <w:p>
      <w:pPr>
        <w:pStyle w:val="BodyText"/>
      </w:pPr>
      <w:r>
        <w:t xml:space="preserve">"Sớm biết anh sẽ hại Tiếu Huyền thành ra như vậy, lúc đó tôi nhất định không lưu lại cái mạng cho anh, chắc chắn sẽ đánh chết anh. Tôi thật sự đã quá mềm lòng."- Nam nhân trên mặt lộ ra biểu tình thật sự rất hối hận khiến cho Âu Dương cả răng cũng run rẩy.</w:t>
      </w:r>
    </w:p>
    <w:p>
      <w:pPr>
        <w:pStyle w:val="BodyText"/>
      </w:pPr>
      <w:r>
        <w:t xml:space="preserve">"Có cái gì không thể hảo hảo bàn bạc, chẳng lẽ chỉ dùng ngôn ngữ thì ta không thể hiểu sao? Tại sao phải dùng cái cách quanh co lòng vòng này để cảnh cáo tôi?"</w:t>
      </w:r>
    </w:p>
    <w:p>
      <w:pPr>
        <w:pStyle w:val="BodyText"/>
      </w:pPr>
      <w:r>
        <w:t xml:space="preserve">Tiếu Đằng thật sự thiếu kiên nhẫn, cũng không thèm nhìn Âu Dương: "Cảnh cáo anh? Anh không đáng để tôi phải bỏ sức đến vậy đâu. Tôi chỉ cảnh cáo Tiếu Huyền. Tôi chính là muốn nó tự mình dính vào, để cho nó tự nhìn thấy hậu quả."</w:t>
      </w:r>
    </w:p>
    <w:p>
      <w:pPr>
        <w:pStyle w:val="BodyText"/>
      </w:pPr>
      <w:r>
        <w:t xml:space="preserve">Gia giáo tàn bạo như vậy quả thật rất buồn cười, Âu Dương nhịn không được, cả sợ hãi cũng chẳng còn: "Tiếu Huyền nó đã làm chuyện gì sai trái chứ? Nó chẳng lẽ nghe lời anh còn chưa đủ sao? Hơn nữa nó vẫn còn trẻ tuổi, đã làm chuyện đại nghịch bất đạo gì mà anh phải đối với nó như thế?"</w:t>
      </w:r>
    </w:p>
    <w:p>
      <w:pPr>
        <w:pStyle w:val="BodyText"/>
      </w:pPr>
      <w:r>
        <w:t xml:space="preserve">Tiếu Đằng sửng sốt, trên trán nổi gân xanh: "Anh là ai mà dám nói với tôi như vậy? Tiếu Huyền là bị anh làm hư, bị ma trù quỷ ám, mới dám đối địch với tôi. Tôi là anh của nó, nó làm gì chẳng lẽ tôi lại không biết? Nghĩ rằng theo sát anh hai mươi bốn trên hai mươi bốn sẽ vô sự? Nực cười, tôi sẽ ở trước mặt nó giết anh, để cho nó sáng mắt ra."</w:t>
      </w:r>
    </w:p>
    <w:p>
      <w:pPr>
        <w:pStyle w:val="BodyText"/>
      </w:pPr>
      <w:r>
        <w:t xml:space="preserve">"Tôi chẳng là cái gì, giết tôi sẽ có tác dụng sao? Chẳng lẽ nó sẽ sợ đến mặc anh an bài?"</w:t>
      </w:r>
    </w:p>
    <w:p>
      <w:pPr>
        <w:pStyle w:val="BodyText"/>
      </w:pPr>
      <w:r>
        <w:t xml:space="preserve">"Chuyện của Tiếu gia, không tới phiên anh xen miệng vào."</w:t>
      </w:r>
    </w:p>
    <w:p>
      <w:pPr>
        <w:pStyle w:val="BodyText"/>
      </w:pPr>
      <w:r>
        <w:t xml:space="preserve">"Tôi là một thầy giáo, ít ra cũng biết cách giáo dục hơn anh."</w:t>
      </w:r>
    </w:p>
    <w:p>
      <w:pPr>
        <w:pStyle w:val="BodyText"/>
      </w:pPr>
      <w:r>
        <w:t xml:space="preserve">"Anh có anh em sao? Đã có con rồi sao? Đống lí luận gì đó, chỉ là lời nói suông!"</w:t>
      </w:r>
    </w:p>
    <w:p>
      <w:pPr>
        <w:pStyle w:val="BodyText"/>
      </w:pPr>
      <w:r>
        <w:t xml:space="preserve">Hai người giằng co đến chẳng màng gì hình tượng, ngươi một lời ta một ngữ, tranh chấp thật sự rất quyết liệt. Mấy tên vệ sĩ đứng kế bên đều ngẩn người, không ai dám lên tiếng.</w:t>
      </w:r>
    </w:p>
    <w:p>
      <w:pPr>
        <w:pStyle w:val="BodyText"/>
      </w:pPr>
      <w:r>
        <w:t xml:space="preserve">Đèn phòng giải phẫu phụt tắt, hai người đang đằng đằng sát khí giữa cuộc tranh luận cũng bắt đầu bình tĩnh lại, Âu Dương căng cứng người, Tiếu Đằng vì lo lắng cho em trai nên cũng không thèm nói với anh nữa.</w:t>
      </w:r>
    </w:p>
    <w:p>
      <w:pPr>
        <w:pStyle w:val="BodyText"/>
      </w:pPr>
      <w:r>
        <w:t xml:space="preserve">Cuộc giải phẫu rất thành công, viên đạn không bắn trúng chỗ nguy hiểm, cũng không đáng lo ngại nữa, rất nhanh sẽ có thể hồi phục. Nghe bác sĩ nói vậy, tất cả mọi người đều thở phào nhẹ nhõm, mặt lộ vẻ vui mừng.</w:t>
      </w:r>
    </w:p>
    <w:p>
      <w:pPr>
        <w:pStyle w:val="BodyText"/>
      </w:pPr>
      <w:r>
        <w:t xml:space="preserve">Sắc mặt Tiếu Đằng cũng thật cao hứng, tặng cho Âu Dương một cái nhìn không mấy ấm áp "Anh chờ coi", rồi liền đi gọi điện thoại.</w:t>
      </w:r>
    </w:p>
    <w:p>
      <w:pPr>
        <w:pStyle w:val="BodyText"/>
      </w:pPr>
      <w:r>
        <w:t xml:space="preserve">Đợi đến lúc được thông báo có thể vào thăm bệnh nhân, Tiếu Đằng một mình vào phòng bệnh, những người khác chỉ có thể chờ bên ngoài.</w:t>
      </w:r>
    </w:p>
    <w:p>
      <w:pPr>
        <w:pStyle w:val="BodyText"/>
      </w:pPr>
      <w:r>
        <w:t xml:space="preserve">Nhưng không lâu sau Tiếu Đằng liền làm mặt lạnh đi ra, bác sĩ nơm nớp lo sợ nói với gã: "Thứ lỗi, ngài đã làm cho bệnh nhân kích động, phiền ngài trước hãy tránh đi một chút."</w:t>
      </w:r>
    </w:p>
    <w:p>
      <w:pPr>
        <w:pStyle w:val="BodyText"/>
      </w:pPr>
      <w:r>
        <w:t xml:space="preserve">Trong khoảnh khắc cửa phòng mở ra, còn nghe được âm thanh không thể kiềm chế của Tiếu Huyền.</w:t>
      </w:r>
    </w:p>
    <w:p>
      <w:pPr>
        <w:pStyle w:val="BodyText"/>
      </w:pPr>
      <w:r>
        <w:t xml:space="preserve">"Anh có coi tôi là em trai hay không? Anh không hề nghĩ đến tâm tình của tôi....."</w:t>
      </w:r>
    </w:p>
    <w:p>
      <w:pPr>
        <w:pStyle w:val="BodyText"/>
      </w:pPr>
      <w:r>
        <w:t xml:space="preserve">Câu nói kế tiếp đã bị chặn sau cánh cửa, Tiếu Đằng tức giận đến sắc mặt trắng bệch, bên ngoài phòng không ai tản đi, tất cả mọi người chỉ dám vây quanh không lên tiếng. Tiếu Đằng tuy tức giận, nhưng vẫn là ngồi xuống, gương mặt lạnh lẽo không nói nửa lời.</w:t>
      </w:r>
    </w:p>
    <w:p>
      <w:pPr>
        <w:pStyle w:val="BodyText"/>
      </w:pPr>
      <w:r>
        <w:t xml:space="preserve">Một lát sau, bác sĩ đi đến, nói với Âu Dương: "Âu Dương tiên sinh phải không? Tiếu thiếu gia muốn gặp anh."</w:t>
      </w:r>
    </w:p>
    <w:p>
      <w:pPr>
        <w:pStyle w:val="BodyText"/>
      </w:pPr>
      <w:r>
        <w:t xml:space="preserve">Âu Dương vội đứng lên. Tiếu Đằng liếc nhìn anh một cái: "Chính anh cũng nên hiểu rõ. Muốn anh biến mất, so với bóp chết một con kiến còn dễ dàng hơn."</w:t>
      </w:r>
    </w:p>
    <w:p>
      <w:pPr>
        <w:pStyle w:val="BodyText"/>
      </w:pPr>
      <w:r>
        <w:t xml:space="preserve">Thanh niên nằm trên giường sắc mặt tái nhợt, miễn cưỡng ngồi dựa vào đầu giường, vừa thấy anh tiến vào đã kêu: "Thầy."</w:t>
      </w:r>
    </w:p>
    <w:p>
      <w:pPr>
        <w:pStyle w:val="BodyText"/>
      </w:pPr>
      <w:r>
        <w:t xml:space="preserve">Trên đầu Âu Dương bị trầy nên đơn giản băng bó một chút, quần áo chưa thay, thoạt nhìn chật vật không chịu nổi.</w:t>
      </w:r>
    </w:p>
    <w:p>
      <w:pPr>
        <w:pStyle w:val="BodyText"/>
      </w:pPr>
      <w:r>
        <w:t xml:space="preserve">"Thầy, thầy không sao chứ?"</w:t>
      </w:r>
    </w:p>
    <w:p>
      <w:pPr>
        <w:pStyle w:val="BodyText"/>
      </w:pPr>
      <w:r>
        <w:t xml:space="preserve">"Uhm"- Âu Dương ngồi bên giường hắn – "Cám ơn em."</w:t>
      </w:r>
    </w:p>
    <w:p>
      <w:pPr>
        <w:pStyle w:val="BodyText"/>
      </w:pPr>
      <w:r>
        <w:t xml:space="preserve">Tiếu Huyền yếu ớt cười: "Cám ơn em? Chuyện này là do em mà ra."</w:t>
      </w:r>
    </w:p>
    <w:p>
      <w:pPr>
        <w:pStyle w:val="BodyText"/>
      </w:pPr>
      <w:r>
        <w:t xml:space="preserve">"Không đâu"- Âu Dương cũng không biết nên nói gì để an ủi hắn- "Đừng nghĩ như vậy nữa, hảo hảo nghỉ ngơi đi."</w:t>
      </w:r>
    </w:p>
    <w:p>
      <w:pPr>
        <w:pStyle w:val="BodyText"/>
      </w:pPr>
      <w:r>
        <w:t xml:space="preserve">"Thầy."</w:t>
      </w:r>
    </w:p>
    <w:p>
      <w:pPr>
        <w:pStyle w:val="BodyText"/>
      </w:pPr>
      <w:r>
        <w:t xml:space="preserve">"Uhm?"</w:t>
      </w:r>
    </w:p>
    <w:p>
      <w:pPr>
        <w:pStyle w:val="BodyText"/>
      </w:pPr>
      <w:r>
        <w:t xml:space="preserve">"Thầy có sợ không?"</w:t>
      </w:r>
    </w:p>
    <w:p>
      <w:pPr>
        <w:pStyle w:val="BodyText"/>
      </w:pPr>
      <w:r>
        <w:t xml:space="preserve">"A........."</w:t>
      </w:r>
    </w:p>
    <w:p>
      <w:pPr>
        <w:pStyle w:val="BodyText"/>
      </w:pPr>
      <w:r>
        <w:t xml:space="preserve">"Chuyện hôm nay như vậy.... Hoặc còn có thể nghiêm trọng hơn....."</w:t>
      </w:r>
    </w:p>
    <w:p>
      <w:pPr>
        <w:pStyle w:val="BodyText"/>
      </w:pPr>
      <w:r>
        <w:t xml:space="preserve">Âu Dương nhất thời không biết phải nói gì. Nếu nói không sợ, chính là giả dối, khi nãy anh nóng nảy, mới dám cùng Tiếu Đằng đối đầu ầm ĩ. Sau khi nóng nảy qua đi, thấy Tiếu Đằng nam nhân này mười phần sát khí, anh vẫn rất sợ.</w:t>
      </w:r>
    </w:p>
    <w:p>
      <w:pPr>
        <w:pStyle w:val="BodyText"/>
      </w:pPr>
      <w:r>
        <w:t xml:space="preserve">Nhìn nhau trong chốc lát, Âu Dương mới mở miệng: "Tiếu Huyền. Lần đó cho người đánh tôi, rõ ràng không phải em làm, tại sao lại thừa nhận?"</w:t>
      </w:r>
    </w:p>
    <w:p>
      <w:pPr>
        <w:pStyle w:val="BodyText"/>
      </w:pPr>
      <w:r>
        <w:t xml:space="preserve">Tiếu Huyền cúi đầu: "Việc để thầy nghĩ em là đồ bại hoại với việc để thầy nghĩ ta là đồ vô dụng, có khác gì đâu."</w:t>
      </w:r>
    </w:p>
    <w:p>
      <w:pPr>
        <w:pStyle w:val="BodyText"/>
      </w:pPr>
      <w:r>
        <w:t xml:space="preserve">"Tại sao lại nói vậy?"</w:t>
      </w:r>
    </w:p>
    <w:p>
      <w:pPr>
        <w:pStyle w:val="BodyText"/>
      </w:pPr>
      <w:r>
        <w:t xml:space="preserve">"Em sợ, thầy."</w:t>
      </w:r>
    </w:p>
    <w:p>
      <w:pPr>
        <w:pStyle w:val="BodyText"/>
      </w:pPr>
      <w:r>
        <w:t xml:space="preserve">"Huh?"- Âu Dương nhìn gương mặt tái nhợt của hắn.</w:t>
      </w:r>
    </w:p>
    <w:p>
      <w:pPr>
        <w:pStyle w:val="BodyText"/>
      </w:pPr>
      <w:r>
        <w:t xml:space="preserve">"Nếu thầy biết em căn bản không có đủ năng lực để bảo vệ thầy, nếu theo em có thể bị mất mạng bất cứ lúc nào.... Thầy sẽ không để ý đến em nữa đúng không?"</w:t>
      </w:r>
    </w:p>
    <w:p>
      <w:pPr>
        <w:pStyle w:val="BodyText"/>
      </w:pPr>
      <w:r>
        <w:t xml:space="preserve">"........"</w:t>
      </w:r>
    </w:p>
    <w:p>
      <w:pPr>
        <w:pStyle w:val="BodyText"/>
      </w:pPr>
      <w:r>
        <w:t xml:space="preserve">"Vì một thứ tình yêu không biết có thể kiên trì đến lúc nào mà vứt bỏ tánh mạng, chẳng phải rất buồn cười sao?"</w:t>
      </w:r>
    </w:p>
    <w:p>
      <w:pPr>
        <w:pStyle w:val="BodyText"/>
      </w:pPr>
      <w:r>
        <w:t xml:space="preserve">".........."</w:t>
      </w:r>
    </w:p>
    <w:p>
      <w:pPr>
        <w:pStyle w:val="BodyText"/>
      </w:pPr>
      <w:r>
        <w:t xml:space="preserve">"Có được bao nhiêu người dám mạo hiểm như vậy chứ?"</w:t>
      </w:r>
    </w:p>
    <w:p>
      <w:pPr>
        <w:pStyle w:val="BodyText"/>
      </w:pPr>
      <w:r>
        <w:t xml:space="preserve">".........."</w:t>
      </w:r>
    </w:p>
    <w:p>
      <w:pPr>
        <w:pStyle w:val="BodyText"/>
      </w:pPr>
      <w:r>
        <w:t xml:space="preserve">"Em thậm chí không cách nào cam đoan với thầy sẽ không có chuyện gì xảy ra. Cho dù cố gắng hết sức, cũng không có cách bảo vệ thầy an toàn. Chẳng lẽ phải đem thầy nhốt lại, không để cho người khác nhìn thấy sao?"</w:t>
      </w:r>
    </w:p>
    <w:p>
      <w:pPr>
        <w:pStyle w:val="BodyText"/>
      </w:pPr>
      <w:r>
        <w:t xml:space="preserve">"............"</w:t>
      </w:r>
    </w:p>
    <w:p>
      <w:pPr>
        <w:pStyle w:val="BodyText"/>
      </w:pPr>
      <w:r>
        <w:t xml:space="preserve">"Loại cuộc sống ngày đêm lo lắng như vậy, thầy chắc chưa từng nghĩ đến?"</w:t>
      </w:r>
    </w:p>
    <w:p>
      <w:pPr>
        <w:pStyle w:val="BodyText"/>
      </w:pPr>
      <w:r>
        <w:t xml:space="preserve">Người thanh niên mà gương mặt vẫn còn vương nét trẻ con lấy tay che đi mặt mình, thanh âm chần chừ: "Còn nữa.... Kì thật em cũng không phải Tiếu Huyền mà thầy thích. Thầy thích Tiếu Huyền chuyện gì cũng có thể làm được, em không phải như vậy, chỉ là giả vờ thôi."</w:t>
      </w:r>
    </w:p>
    <w:p>
      <w:pPr>
        <w:pStyle w:val="BodyText"/>
      </w:pPr>
      <w:r>
        <w:t xml:space="preserve">"........."</w:t>
      </w:r>
    </w:p>
    <w:p>
      <w:pPr>
        <w:pStyle w:val="BodyText"/>
      </w:pPr>
      <w:r>
        <w:t xml:space="preserve">"Thầy biết sự thật rồi, nhất định là rất thất vọng phải không."</w:t>
      </w:r>
    </w:p>
    <w:p>
      <w:pPr>
        <w:pStyle w:val="BodyText"/>
      </w:pPr>
      <w:r>
        <w:t xml:space="preserve">"........."</w:t>
      </w:r>
    </w:p>
    <w:p>
      <w:pPr>
        <w:pStyle w:val="BodyText"/>
      </w:pPr>
      <w:r>
        <w:t xml:space="preserve">"Em căn bản không tài giỏi đến vậy, ngay cả tự do lựa chọn vợ cho mình cũng không có, chuyện gì cũng chỉ có thể nghe theo lời anh trai. Hệt như một con rối."</w:t>
      </w:r>
    </w:p>
    <w:p>
      <w:pPr>
        <w:pStyle w:val="BodyText"/>
      </w:pPr>
      <w:r>
        <w:t xml:space="preserve">"..........."</w:t>
      </w:r>
    </w:p>
    <w:p>
      <w:pPr>
        <w:pStyle w:val="BodyText"/>
      </w:pPr>
      <w:r>
        <w:t xml:space="preserve">"Em chỉ là một người như đã nói, thầy còn có thể thích em không? Còn muốn ở cùng một chỗ với em không?"</w:t>
      </w:r>
    </w:p>
    <w:p>
      <w:pPr>
        <w:pStyle w:val="BodyText"/>
      </w:pPr>
      <w:r>
        <w:t xml:space="preserve">Âu Dương vẫn không nói chuyện, trầm mặc đằng đẵng trôi qua, Tiếu Huyền mệt nhọc lên tiếng: "Quả nhiên, dù thầy yêu em nhiều đến thế nào đi chăng nữa, có thể sống sót vẫn quan trọng hơn."</w:t>
      </w:r>
    </w:p>
    <w:p>
      <w:pPr>
        <w:pStyle w:val="BodyText"/>
      </w:pPr>
      <w:r>
        <w:t xml:space="preserve">Âu Dương lấy tay kéo từng ngón tay của hắn xuống. Hai mắt thanh niên đều đã đỏ, mạch máu trên cái trán trắng nõn phập phồng nhấp nhô.</w:t>
      </w:r>
    </w:p>
    <w:p>
      <w:pPr>
        <w:pStyle w:val="BodyText"/>
      </w:pPr>
      <w:r>
        <w:t xml:space="preserve">"Không phải như vậy đâu."- Tuy rằng anh sợ, nhưng không có nghĩa là không yêu.</w:t>
      </w:r>
    </w:p>
    <w:p>
      <w:pPr>
        <w:pStyle w:val="BodyText"/>
      </w:pPr>
      <w:r>
        <w:t xml:space="preserve">Tiếu Huyền ngước đôi mắt đỏ au nhìn anh, như đang trông chờ anh mở miệng.</w:t>
      </w:r>
    </w:p>
    <w:p>
      <w:pPr>
        <w:pStyle w:val="BodyText"/>
      </w:pPr>
      <w:r>
        <w:t xml:space="preserve">Nhưng Âu Dương không biết phải nói gì. Tâm tình anh hiện rất phức tạp, không rõ đó là sự thương hại hay còn tâm tư khác, chỉ có thể sờ đi sờ lại đầu hắn.</w:t>
      </w:r>
    </w:p>
    <w:p>
      <w:pPr>
        <w:pStyle w:val="BodyText"/>
      </w:pPr>
      <w:r>
        <w:t xml:space="preserve">Đại khái là Tiếu Đằng lo ngại cho bệnh tình của em trai mình, nên vài ngày tiếp theo của Âu Dương cũng thật bình an, Tiếu Huyền cũng thuận lợi xuất viện.</w:t>
      </w:r>
    </w:p>
    <w:p>
      <w:pPr>
        <w:pStyle w:val="BodyText"/>
      </w:pPr>
      <w:r>
        <w:t xml:space="preserve">Trong lúc hắn nằm viện Âu Dương thường đến thăm, còn mang theo giỏ trái cây cùng hoa tới. Là ai gây phiền toái đều không quan trọng, Tiếu Huyền dù sao cũng đã cứu mạng anh, trong quá khứ cũng từng có thời điểm hai người ân oán chấm dứt, vì vậy lần này thâm tâm anh vẫn biết ơn. Nhưng chỉ bình lặng trong khoảng thời gian đó, sau khi xuất viện hai người cũng không cách nào liên lạc.</w:t>
      </w:r>
    </w:p>
    <w:p>
      <w:pPr>
        <w:pStyle w:val="BodyText"/>
      </w:pPr>
      <w:r>
        <w:t xml:space="preserve">Từ sau ngày nhìn thấy Tiếu Huyền rơi nước mắt, không biết tại sao, giữa hai người luôn có một cảm giác ngượng ngùng.</w:t>
      </w:r>
    </w:p>
    <w:p>
      <w:pPr>
        <w:pStyle w:val="Compact"/>
      </w:pPr>
      <w:r>
        <w:br w:type="textWrapping"/>
      </w:r>
      <w:r>
        <w:br w:type="textWrapping"/>
      </w:r>
    </w:p>
    <w:p>
      <w:pPr>
        <w:pStyle w:val="Heading2"/>
      </w:pPr>
      <w:bookmarkStart w:id="41" w:name="chương-mười-chín"/>
      <w:bookmarkEnd w:id="41"/>
      <w:r>
        <w:t xml:space="preserve">19. Chương Mười Chín</w:t>
      </w:r>
    </w:p>
    <w:p>
      <w:pPr>
        <w:pStyle w:val="Compact"/>
      </w:pPr>
      <w:r>
        <w:br w:type="textWrapping"/>
      </w:r>
      <w:r>
        <w:br w:type="textWrapping"/>
      </w:r>
      <w:r>
        <w:t xml:space="preserve">☼ CHƯƠNG MƯỜI CHÍN ☼</w:t>
      </w:r>
    </w:p>
    <w:p>
      <w:pPr>
        <w:pStyle w:val="BodyText"/>
      </w:pPr>
      <w:r>
        <w:t xml:space="preserve">Bẵng đi một thời gian, Âu Dương lại nhận được điện thoại của Tiếu Huyền. Thanh âm của thanh niên vô cùng nhu thuận: "Thầy, tối nay nếu có thời gian, đến chỗ em ăn một bữa cơm đạm bạc đi."</w:t>
      </w:r>
    </w:p>
    <w:p>
      <w:pPr>
        <w:pStyle w:val="BodyText"/>
      </w:pPr>
      <w:r>
        <w:t xml:space="preserve">Âu Dương chần chừ một lát. Anh đã chạm đến bí mật yếu ớt nhất của Tiếu Huyền, nhìn đến việc riêng tư của hắn, nếu gặp lại Tiếu Huyền, chắc hẳn sẽ rất ngượng ngùng.</w:t>
      </w:r>
    </w:p>
    <w:p>
      <w:pPr>
        <w:pStyle w:val="BodyText"/>
      </w:pPr>
      <w:r>
        <w:t xml:space="preserve">"Là tự tay em nấu đó."- Hắn bắt đầu khoe.</w:t>
      </w:r>
    </w:p>
    <w:p>
      <w:pPr>
        <w:pStyle w:val="BodyText"/>
      </w:pPr>
      <w:r>
        <w:t xml:space="preserve">"..........."</w:t>
      </w:r>
    </w:p>
    <w:p>
      <w:pPr>
        <w:pStyle w:val="BodyText"/>
      </w:pPr>
      <w:r>
        <w:t xml:space="preserve">"Thầy sợ sao? Nếu không muốn đi cứ nói thẳng, cũng không sao đâu."</w:t>
      </w:r>
    </w:p>
    <w:p>
      <w:pPr>
        <w:pStyle w:val="BodyText"/>
      </w:pPr>
      <w:r>
        <w:t xml:space="preserve">Âu Dương tự nhiên cảm thấy có chút đau xót: "Em đợi một chút, tôi xuống ngay."</w:t>
      </w:r>
    </w:p>
    <w:p>
      <w:pPr>
        <w:pStyle w:val="BodyText"/>
      </w:pPr>
      <w:r>
        <w:t xml:space="preserve">Tiếu Huyền ngoan ngoãn đứng chờ dưới lầu, mặc cho tuyết trắng bám đầy cổ áo khoác, ngoan như một chú thỏ nhỏ, bộ dáng rất đáng yêu, làm việc chu đáo.</w:t>
      </w:r>
    </w:p>
    <w:p>
      <w:pPr>
        <w:pStyle w:val="BodyText"/>
      </w:pPr>
      <w:r>
        <w:t xml:space="preserve">Âu Dương đến căn hộ hắn đang ở, vừa vào cửa đã ngửi thấy mùi thức ăn thơm ngan ngát.</w:t>
      </w:r>
    </w:p>
    <w:p>
      <w:pPr>
        <w:pStyle w:val="BodyText"/>
      </w:pPr>
      <w:r>
        <w:t xml:space="preserve">"Trước khi đi em đã chuẩn bị bữa tối xong hết rồi."- Tiếu Huyền vừa kéo ghế mời Âu Dương ngồi xuống, vừa giải thích.</w:t>
      </w:r>
    </w:p>
    <w:p>
      <w:pPr>
        <w:pStyle w:val="BodyText"/>
      </w:pPr>
      <w:r>
        <w:t xml:space="preserve">"Vậy sao...."- Âu Dương nhìn thấy một bàn thức ăn hương sắc mê người liền giật mình- "Từ lúc nào tài nấu ăn của em tốt như vậy?". Tên này rõ ràng là đại thiếu gia đến việc đi mua hành cũng không biết a.</w:t>
      </w:r>
    </w:p>
    <w:p>
      <w:pPr>
        <w:pStyle w:val="BodyText"/>
      </w:pPr>
      <w:r>
        <w:t xml:space="preserve">"Chỉ bình thường thôi."- cười meo meo đầy hưởng ứng.</w:t>
      </w:r>
    </w:p>
    <w:p>
      <w:pPr>
        <w:pStyle w:val="BodyText"/>
      </w:pPr>
      <w:r>
        <w:t xml:space="preserve">Thiếu một cái đĩa đựng nước chấm, Âu Dương tự mình đi vào nhà bếp lấy.</w:t>
      </w:r>
    </w:p>
    <w:p>
      <w:pPr>
        <w:pStyle w:val="BodyText"/>
      </w:pPr>
      <w:r>
        <w:t xml:space="preserve">Nhà bếp được sắp xếp rất gọn gàng sạch sẽ, cư nhiên còn lưu lại chút mùi vị khói dầu, bồn rửa chén cũng còn tụ lại một ít nước. Nhưng bởi vì nhìn rất nề nếp chuyên nghiệp, Âu Dương trong lòng đột nhiên cảm thấy nghi ngờ.</w:t>
      </w:r>
    </w:p>
    <w:p>
      <w:pPr>
        <w:pStyle w:val="BodyText"/>
      </w:pPr>
      <w:r>
        <w:t xml:space="preserve">"Bữa ăn có thật là do em làm không?"</w:t>
      </w:r>
    </w:p>
    <w:p>
      <w:pPr>
        <w:pStyle w:val="BodyText"/>
      </w:pPr>
      <w:r>
        <w:t xml:space="preserve">Tiếu Huyền bị anh nhìn chằm chằm có chút chột dạ: "À.... có một phần."</w:t>
      </w:r>
    </w:p>
    <w:p>
      <w:pPr>
        <w:pStyle w:val="BodyText"/>
      </w:pPr>
      <w:r>
        <w:t xml:space="preserve">"Một phần?"</w:t>
      </w:r>
    </w:p>
    <w:p>
      <w:pPr>
        <w:pStyle w:val="BodyText"/>
      </w:pPr>
      <w:r>
        <w:t xml:space="preserve">"Uhm, một chút."</w:t>
      </w:r>
    </w:p>
    <w:p>
      <w:pPr>
        <w:pStyle w:val="BodyText"/>
      </w:pPr>
      <w:r>
        <w:t xml:space="preserve">"Một chút?"</w:t>
      </w:r>
    </w:p>
    <w:p>
      <w:pPr>
        <w:pStyle w:val="BodyText"/>
      </w:pPr>
      <w:r>
        <w:t xml:space="preserve">Tiếu Huyền gãi gãi đầu: "Được rồi. Em chỉ có nấu nước thôi."</w:t>
      </w:r>
    </w:p>
    <w:p>
      <w:pPr>
        <w:pStyle w:val="BodyText"/>
      </w:pPr>
      <w:r>
        <w:t xml:space="preserve">Âu Dương trừng mắt nhìn hắn: "Em a."</w:t>
      </w:r>
    </w:p>
    <w:p>
      <w:pPr>
        <w:pStyle w:val="BodyText"/>
      </w:pPr>
      <w:r>
        <w:t xml:space="preserve">Tiếu Huyền lè lưỡi, mắt to tròn chớp chớp cầu xin tha thứ: "Em chỉ muốn thầy cao hứng thôi mà. Nhưng nếu em thật sự xuống bếp thầy ăn vào chắc chắn sẽ bị đau bụng."</w:t>
      </w:r>
    </w:p>
    <w:p>
      <w:pPr>
        <w:pStyle w:val="BodyText"/>
      </w:pPr>
      <w:r>
        <w:t xml:space="preserve">Sau đó thì hai người tâm bình khí hòa ngồi xuống vừa ăn cơm vừa tán chuyện phiếm, cũng đã lâu như vậy đến nay mới là lần đầu, quy củ ăn trong chốc lát, có thể nhận ra bọn họ đều hơi gượng gạo.</w:t>
      </w:r>
    </w:p>
    <w:p>
      <w:pPr>
        <w:pStyle w:val="BodyText"/>
      </w:pPr>
      <w:r>
        <w:t xml:space="preserve">"Thầy mấy năm nay ra sao?"- Tiếu Huyền chọc chọc đũa xuống- "Thực vất vả đi, cũng thực.... hận em phải không?"</w:t>
      </w:r>
    </w:p>
    <w:p>
      <w:pPr>
        <w:pStyle w:val="BodyText"/>
      </w:pPr>
      <w:r>
        <w:t xml:space="preserve">"Thật ra hoàn toàn không có."- Âu Dương thành thật- "Tôi gần như đã quên em."</w:t>
      </w:r>
    </w:p>
    <w:p>
      <w:pPr>
        <w:pStyle w:val="BodyText"/>
      </w:pPr>
      <w:r>
        <w:t xml:space="preserve">Làn da vốn trắng nõn của thanh niên đột nhiên trở nên tái xanh: "Thầy, thầy.... Em cho đến bây giờ chưa từng quên thầy a."</w:t>
      </w:r>
    </w:p>
    <w:p>
      <w:pPr>
        <w:pStyle w:val="BodyText"/>
      </w:pPr>
      <w:r>
        <w:t xml:space="preserve">Âu Dương cười lắc đầu.</w:t>
      </w:r>
    </w:p>
    <w:p>
      <w:pPr>
        <w:pStyle w:val="BodyText"/>
      </w:pPr>
      <w:r>
        <w:t xml:space="preserve">"Em nói thật, em cũng chưa từng ở bên ngoài tùy tiện!"- Tiếu Huyền vẻ mặt khẳng định- "Em chỉ thích thầy thôi."</w:t>
      </w:r>
    </w:p>
    <w:p>
      <w:pPr>
        <w:pStyle w:val="BodyText"/>
      </w:pPr>
      <w:r>
        <w:t xml:space="preserve">"Em a...."</w:t>
      </w:r>
    </w:p>
    <w:p>
      <w:pPr>
        <w:pStyle w:val="BodyText"/>
      </w:pPr>
      <w:r>
        <w:t xml:space="preserve">"Thật mà."- Tiếu Huyền có điểm sốt ruột- "Những ngày chỉ có thể nhờ tay phải giải quyết thật không tốt chút nào. Từ lúc trở về đến giờ cũng chỉ cùng thầy làm ba lượt mà thôi."</w:t>
      </w:r>
    </w:p>
    <w:p>
      <w:pPr>
        <w:pStyle w:val="BodyText"/>
      </w:pPr>
      <w:r>
        <w:t xml:space="preserve">"Uhm?"- Âu Dương nhận ra được lỗ hổng- "Không lý nào là ba lượt?"</w:t>
      </w:r>
    </w:p>
    <w:p>
      <w:pPr>
        <w:pStyle w:val="BodyText"/>
      </w:pPr>
      <w:r>
        <w:t xml:space="preserve">"A........."- Tiếu Huyền có chút xấu hổ: "Chuyện về nhà kia thầy hoàn toàn không nhớ rõ sao? Thầy uống rượu say ngủ ngoài cửa, em đi theo thầy về nhà, ôm thầy vào phòng, sau đó liền, ách...."</w:t>
      </w:r>
    </w:p>
    <w:p>
      <w:pPr>
        <w:pStyle w:val="BodyText"/>
      </w:pPr>
      <w:r>
        <w:t xml:space="preserve">Âu Dương nghĩ đến "mộng xuân" sống động như thật kia, thiếu chút nữa đứng phắt dậy: "Em, em..... tại sao có thể như vậy....."</w:t>
      </w:r>
    </w:p>
    <w:p>
      <w:pPr>
        <w:pStyle w:val="BodyText"/>
      </w:pPr>
      <w:r>
        <w:t xml:space="preserve">"Em không phải cố ý a, thầy, lúc ấy nhịn không được thôi."- Tiều Huyền lộ ra biểu tình như cún con mắc lỗi- "Em còn để lại một vật cho thầy. Thầy không phát hiện ra sao? Trước kia tặng cho thầy đồng hồ, thầy nhất định đã ném đi, nên em liền đem một cái tương tự bỏ vào cái hộp của thầy."</w:t>
      </w:r>
    </w:p>
    <w:p>
      <w:pPr>
        <w:pStyle w:val="BodyText"/>
      </w:pPr>
      <w:r>
        <w:t xml:space="preserve">"Nhưng thầy cũng ném nó rồi phải không?"- Tiếu Huyền nhìn anh- "Thầy cũng tìm bạn trai mới. Thầy, thầy thật sự không thể yêu em lần nữa sao?"</w:t>
      </w:r>
    </w:p>
    <w:p>
      <w:pPr>
        <w:pStyle w:val="BodyText"/>
      </w:pPr>
      <w:r>
        <w:t xml:space="preserve">"Tiếu Huyền."- Âu Dương có chút mệt mỏi, xoa xoa mi tâm - "Tôi không còn muốn cùng em đùa giỡn nữa."</w:t>
      </w:r>
    </w:p>
    <w:p>
      <w:pPr>
        <w:pStyle w:val="BodyText"/>
      </w:pPr>
      <w:r>
        <w:t xml:space="preserve">"Em là thật lòng mà thầy."</w:t>
      </w:r>
    </w:p>
    <w:p>
      <w:pPr>
        <w:pStyle w:val="BodyText"/>
      </w:pPr>
      <w:r>
        <w:t xml:space="preserve">Âu Dương không biết làm sao, chỉ có thể cười khổ: "Lần nào em cũng nói vậy."</w:t>
      </w:r>
    </w:p>
    <w:p>
      <w:pPr>
        <w:pStyle w:val="BodyText"/>
      </w:pPr>
      <w:r>
        <w:t xml:space="preserve">"Thầy, không phải bây giờ em mới thích thầy, từ hồi còn đi học em đã nghĩ cả đời phải sống chung với thầy. Có rất nhiều chuyện em đã hứa nhưng không thể thực hiện, đó là vì tuổi nhỏ không thể làm được, nhưng hiện tại em đã khác trước kia, em đã là người lớn. Thầy có muốn biết em đã trở thành nam nhân như thế nào không?". Thanh niên dùng ánh mắt đầy nhiệt huyết nhìn anh, dường như rất hi vọng anh hưởng ứng.</w:t>
      </w:r>
    </w:p>
    <w:p>
      <w:pPr>
        <w:pStyle w:val="BodyText"/>
      </w:pPr>
      <w:r>
        <w:t xml:space="preserve">Âu Dương nhìn thấy bộ dáng ngoan ngoãn của hắn liền mềm lòng, cười nói: "Uhm, tôi muốn chứ, có bí quyết gì ư?"</w:t>
      </w:r>
    </w:p>
    <w:p>
      <w:pPr>
        <w:pStyle w:val="BodyText"/>
      </w:pPr>
      <w:r>
        <w:t xml:space="preserve">"Lúc ở Mỹ, em chỉ nghĩ muốn mau chóng lớn lên. Mỗi ngày đều nói với bản thân, nhanh nhanh lớn lên, nhanh nhanh lớn lên."- Tiếu Huyền nở nụ cười, có điểm trẻ con- "Sau đó liền trưởng thành thật."</w:t>
      </w:r>
    </w:p>
    <w:p>
      <w:pPr>
        <w:pStyle w:val="BodyText"/>
      </w:pPr>
      <w:r>
        <w:t xml:space="preserve">Âu Dương không biết vì cái gì lại có cảm giác chua xót.</w:t>
      </w:r>
    </w:p>
    <w:p>
      <w:pPr>
        <w:pStyle w:val="BodyText"/>
      </w:pPr>
      <w:r>
        <w:t xml:space="preserve">"Nhưng khi nghĩ đến thầy có thể không thích em nữa, liền cảm thấy sợ hãi. Sáu năm cái gì cũng có thể thay đổi, thầy có thể không đợi được em lớn lên."</w:t>
      </w:r>
    </w:p>
    <w:p>
      <w:pPr>
        <w:pStyle w:val="BodyText"/>
      </w:pPr>
      <w:r>
        <w:t xml:space="preserve">"Trước kia đã lừa gạt thầy, thực xin lỗi. Sau này em có thể hảo hảo bảo vệ thầy, không bao giờ.... làm chuyện khiến cho thầy thương tâm. Thầy có thể thích ta thêm một lần không? Em sẽ khiến thầy hạnh phúc."</w:t>
      </w:r>
    </w:p>
    <w:p>
      <w:pPr>
        <w:pStyle w:val="BodyText"/>
      </w:pPr>
      <w:r>
        <w:t xml:space="preserve">Thanh niên còn thật tình cam đoan, mặc dù hắn có nhiều điểm không tốt, nhưng ở trong mắt anh, hắn vẫn rất đáng yêu. Âu Dương vươn tay, dường như an ủi, xoa xoa đầu hắn.</w:t>
      </w:r>
    </w:p>
    <w:p>
      <w:pPr>
        <w:pStyle w:val="BodyText"/>
      </w:pPr>
      <w:r>
        <w:t xml:space="preserve">Chuông cửa đột ngột vang lên, cả hai người đều lắp bắp kinh hãi. Tiếu Huyền nhìn nhìn qua mắt mèo, do dự một lúc mới mở cửa.</w:t>
      </w:r>
    </w:p>
    <w:p>
      <w:pPr>
        <w:pStyle w:val="BodyText"/>
      </w:pPr>
      <w:r>
        <w:t xml:space="preserve">Nam nhân đi vào sắc mặt không tốt lắm, nhìn thấy Âu Dương càng thêm sửng sốt, sắc mặt lại khó coi hơn, quay đầu nói với Tiếu Huyền: "Em không về nhà đã bao nhiêu ngày rồi hả? Còn ra thể thống gì?"</w:t>
      </w:r>
    </w:p>
    <w:p>
      <w:pPr>
        <w:pStyle w:val="BodyText"/>
      </w:pPr>
      <w:r>
        <w:t xml:space="preserve">Tiếu Huyền liếc mắt nhìn Âu Dương một cái, lại quay sang nhìn gã: "Tôi về sau cũng không muốn trở về nữa."</w:t>
      </w:r>
    </w:p>
    <w:p>
      <w:pPr>
        <w:pStyle w:val="BodyText"/>
      </w:pPr>
      <w:r>
        <w:t xml:space="preserve">"Cái gì?"- Tiếu Đằng sắc mặt trắng bệch, nhưng ngữ khí vẫn trấn định- "Em cãi lời anh? Việc nhỏ anh có thể chiều theo em, nhưng đến lúc cần nghe lời thì em không có quyền bướng bỉnh."</w:t>
      </w:r>
    </w:p>
    <w:p>
      <w:pPr>
        <w:pStyle w:val="BodyText"/>
      </w:pPr>
      <w:r>
        <w:t xml:space="preserve">Tiếu Huyền hơi nheo nheo mắt: "Anh hai, anh không uy hiếp tôi được đâu."</w:t>
      </w:r>
    </w:p>
    <w:p>
      <w:pPr>
        <w:pStyle w:val="BodyText"/>
      </w:pPr>
      <w:r>
        <w:t xml:space="preserve">Tiếu Đằng cười lạnh một tiếng: "Huh?"</w:t>
      </w:r>
    </w:p>
    <w:p>
      <w:pPr>
        <w:pStyle w:val="BodyText"/>
      </w:pPr>
      <w:r>
        <w:t xml:space="preserve">"Cuối tuần này sẽ họp ban giám đốc, anh nên biết, về sau anh không còn quyền định đoạt."</w:t>
      </w:r>
    </w:p>
    <w:p>
      <w:pPr>
        <w:pStyle w:val="BodyText"/>
      </w:pPr>
      <w:r>
        <w:t xml:space="preserve">Tiếu Đằng sửng sốt, mặt một mảng xanh, thanh âm có chút lo lắng: "Cổ phần đó, là do em mua sao?"</w:t>
      </w:r>
    </w:p>
    <w:p>
      <w:pPr>
        <w:pStyle w:val="BodyText"/>
      </w:pPr>
      <w:r>
        <w:t xml:space="preserve">Tiếu Huyền im lặng, ngay cả một sợi mi cũng không động đậy.</w:t>
      </w:r>
    </w:p>
    <w:p>
      <w:pPr>
        <w:pStyle w:val="BodyText"/>
      </w:pPr>
      <w:r>
        <w:t xml:space="preserve">"Em điên rồi sao? Chờ anh về hưu, Tiếu thị sớm muộn gì cũng do em thừa kế, em hiện tại giở thủ đoạn đó ra làm gì? Muốn phản anh sao?"</w:t>
      </w:r>
    </w:p>
    <w:p>
      <w:pPr>
        <w:pStyle w:val="BodyText"/>
      </w:pPr>
      <w:r>
        <w:t xml:space="preserve">"Em sẽ không để anh tiếp tục tùy ý nắm trong lòng bàn tay nữa."</w:t>
      </w:r>
    </w:p>
    <w:p>
      <w:pPr>
        <w:pStyle w:val="BodyText"/>
      </w:pPr>
      <w:r>
        <w:t xml:space="preserve">"Nói gì vậy! Em là con cháu Tiếu gia, những thứ anh bắt em làm chẳng lẽ không phải là nghĩa vụ mà em cần làm sao? Anh hai hết thảy đều muốn tốt cho em, em trong đầu đang nghĩ cái gì vậy?"</w:t>
      </w:r>
    </w:p>
    <w:p>
      <w:pPr>
        <w:pStyle w:val="BodyText"/>
      </w:pPr>
      <w:r>
        <w:t xml:space="preserve">"Tôi biết tôi cần có trách nhiệm, không phải bản thân muốn sống thế nào thì có thể lựa chọn thế ấy, cho nên mặc dù có muốn hay không, tôi đều đã tận lực thực hiện nghĩa vụ. Những thứ anh muốn tôi đạt được, có cái nào tôi từng khiến anh thất vọng không? Chính anh mới là người khiến tôi thấy thất vọng."</w:t>
      </w:r>
    </w:p>
    <w:p>
      <w:pPr>
        <w:pStyle w:val="BodyText"/>
      </w:pPr>
      <w:r>
        <w:t xml:space="preserve">Tiếu Huyền sắc mặt dần ửng đỏ: "Nói cái gì vì Tiếu gia, anh căn bản chỉ vì chính mình."</w:t>
      </w:r>
    </w:p>
    <w:p>
      <w:pPr>
        <w:pStyle w:val="BodyText"/>
      </w:pPr>
      <w:r>
        <w:t xml:space="preserve">Tiếu Đằng cau mày: "Em nói bậy bạ gì đó?"</w:t>
      </w:r>
    </w:p>
    <w:p>
      <w:pPr>
        <w:pStyle w:val="BodyText"/>
      </w:pPr>
      <w:r>
        <w:t xml:space="preserve">"Nếu làm phụ tá cho anh, đâu nhất thiết phải là tôi, anh ba vì cái gì không thể làm? Là do anh khi dễ anh ấy là ngoại nhân, kiêng kị anh ấy, kiên quyết đẩy anh ấy đi. Anh chọn tôi, là bởi vì tôi nghe lời anh nói, anh chỉ thích cảm giác mọi thứ đều nắm được trong tay, căn bản là thích khống chế người khác!"</w:t>
      </w:r>
    </w:p>
    <w:p>
      <w:pPr>
        <w:pStyle w:val="BodyText"/>
      </w:pPr>
      <w:r>
        <w:t xml:space="preserve">"Tốt với tôi, nói sao thật dễ nghe, nhưng anh đã vì tôi suy nghĩ cái gì? Cho người giám sát tôi, giam lỏng tôi, nếu tôi không nghe lời liền không thả tôi ra, tôi cũng không phải phạm nhân!"</w:t>
      </w:r>
    </w:p>
    <w:p>
      <w:pPr>
        <w:pStyle w:val="BodyText"/>
      </w:pPr>
      <w:r>
        <w:t xml:space="preserve">"Hồ đồ!"- Tiếu Đằng sắc mặt băng lãnh- "Em thì biết cái gì? Lúc anh bắt đầu đi làm em còn chưa ra đời! Nói cho em biết nên làm gì và không nên làm gì, chỉ vì muốn em khỏi phải đi đường vòng. Chờ sau này em biết đây là đối với em có lợi, lúc đó nên cảm ơn anh."</w:t>
      </w:r>
    </w:p>
    <w:p>
      <w:pPr>
        <w:pStyle w:val="BodyText"/>
      </w:pPr>
      <w:r>
        <w:t xml:space="preserve">"Tôi đã không còn nhỏ, tôi biết tôi cần cái gì. Thầy Âu Dương không tốt, làm nhà văn không tốt, đây đều là đối với anh mà thôi. Với tôi mà nói là tốt nhất!"</w:t>
      </w:r>
    </w:p>
    <w:p>
      <w:pPr>
        <w:pStyle w:val="BodyText"/>
      </w:pPr>
      <w:r>
        <w:t xml:space="preserve">Tiếu Đằng nhếch mi đầy khinh miệt: "Đừng giở thói trẻ con. Còn nữa, em cho rằng em có thể dễ dàng thắng anh sao? Anh còn ở đây, không tới phiên em vô pháp vô thiên, nếu sớm dừng tay, anh sẽ không khiến em thất bại đến nỗi khó coi. Nếu không cho dù em có là em của anh, anh cũng sẽ không nương tay."</w:t>
      </w:r>
    </w:p>
    <w:p>
      <w:pPr>
        <w:pStyle w:val="BodyText"/>
      </w:pPr>
      <w:r>
        <w:t xml:space="preserve">Thái độ khinh rẻ của nam nhân khiến mặt Tiếu Huyền đều đỏ: "Tôi không có vô pháp vô thiên. Là anh bức tôi! Tôi cũng không được làm chuyện mình thích, hiện tại ngay cả việc ở cùng người mình thích cũng không được sao?"</w:t>
      </w:r>
    </w:p>
    <w:p>
      <w:pPr>
        <w:pStyle w:val="BodyText"/>
      </w:pPr>
      <w:r>
        <w:t xml:space="preserve">Tiếu Đằng thờ ơ lạnh lùng cười: "Tâm tính tiểu hài tử."</w:t>
      </w:r>
    </w:p>
    <w:p>
      <w:pPr>
        <w:pStyle w:val="BodyText"/>
      </w:pPr>
      <w:r>
        <w:t xml:space="preserve">Tiếu Huyền bị khích đến độ mặt mũi trắng bệnh, thở hổn hển, đột nhiên cười nói: "Anh hai, anh là bởi vì bản thân không đạt được thứ mình muốn nên chẳng thể chịu nổi việc người khác hạnh phúc vui vẻ ư? Dì Lăng, dì ấy không cần anh...."</w:t>
      </w:r>
    </w:p>
    <w:p>
      <w:pPr>
        <w:pStyle w:val="BodyText"/>
      </w:pPr>
      <w:r>
        <w:t xml:space="preserve">Tiếu Đằng cơ hồ cả người muốn bắn lên: "Em im miệng cho anh!"</w:t>
      </w:r>
    </w:p>
    <w:p>
      <w:pPr>
        <w:pStyle w:val="BodyText"/>
      </w:pPr>
      <w:r>
        <w:t xml:space="preserve">"Anh không phải cũng không thể quên dì ấy sao? Có tư cách gì giáo huấn tôi cùng một loại chuyện như vậy?"</w:t>
      </w:r>
    </w:p>
    <w:p>
      <w:pPr>
        <w:pStyle w:val="BodyText"/>
      </w:pPr>
      <w:r>
        <w:t xml:space="preserve">Tiếu Đằng không hề báo trước giơ tay hung hăng cho hắn một cái tát, rồi xoay người đi ra khỏi cửa.</w:t>
      </w:r>
    </w:p>
    <w:p>
      <w:pPr>
        <w:pStyle w:val="BodyText"/>
      </w:pPr>
      <w:r>
        <w:t xml:space="preserve">Tiếu Huyền vẫn quật cường đứng thẳng, nửa bên mặt đã sưng đỏ. Âu Dương vội kéo hắn ngồi xuống ghế sô pha, cẩn thận nâng mặt hắn xem xét vết thương.</w:t>
      </w:r>
    </w:p>
    <w:p>
      <w:pPr>
        <w:pStyle w:val="BodyText"/>
      </w:pPr>
      <w:r>
        <w:t xml:space="preserve">Phát hiện khóe miệng hắn đã rách, còn có chút sưng, cái tát này thật sự đánh không lưu tình, may mắn không tổn thương đầu lưỡi.</w:t>
      </w:r>
    </w:p>
    <w:p>
      <w:pPr>
        <w:pStyle w:val="BodyText"/>
      </w:pPr>
      <w:r>
        <w:t xml:space="preserve">"Hòm thuốc ở tủ đầu giường."</w:t>
      </w:r>
    </w:p>
    <w:p>
      <w:pPr>
        <w:pStyle w:val="BodyText"/>
      </w:pPr>
      <w:r>
        <w:t xml:space="preserve">Âu Dương tìm được, sau đó dùng bông y tế sát trùng vết thương cho hắn, rồi sau đó băng lại.</w:t>
      </w:r>
    </w:p>
    <w:p>
      <w:pPr>
        <w:pStyle w:val="BodyText"/>
      </w:pPr>
      <w:r>
        <w:t xml:space="preserve">"Thầy...."</w:t>
      </w:r>
    </w:p>
    <w:p>
      <w:pPr>
        <w:pStyle w:val="BodyText"/>
      </w:pPr>
      <w:r>
        <w:t xml:space="preserve">"Hư, trước đừng nên nói gì cả."</w:t>
      </w:r>
    </w:p>
    <w:p>
      <w:pPr>
        <w:pStyle w:val="BodyText"/>
      </w:pPr>
      <w:r>
        <w:t xml:space="preserve">Nam nhân bị đánh khép miệng lại không động đến vết thương, ngoan ngoãn ngồi tựa vào người anh, nắm lấy tay anh, dáng vẻ ôn thuận khiến Âu Dương cảm thấy rất đau lòng.</w:t>
      </w:r>
    </w:p>
    <w:p>
      <w:pPr>
        <w:pStyle w:val="BodyText"/>
      </w:pPr>
      <w:r>
        <w:t xml:space="preserve">Một lát sau, Tiếu Huyền lại mở miệng: "Thầy không cần lo lắng, em không sao."</w:t>
      </w:r>
    </w:p>
    <w:p>
      <w:pPr>
        <w:pStyle w:val="BodyText"/>
      </w:pPr>
      <w:r>
        <w:t xml:space="preserve">"Em với anh trai cãi nhau như thế, tôi làm sao không lo cho được?"</w:t>
      </w:r>
    </w:p>
    <w:p>
      <w:pPr>
        <w:pStyle w:val="BodyText"/>
      </w:pPr>
      <w:r>
        <w:t xml:space="preserve">"Uhm, em tự biết chừng mực."</w:t>
      </w:r>
    </w:p>
    <w:p>
      <w:pPr>
        <w:pStyle w:val="BodyText"/>
      </w:pPr>
      <w:r>
        <w:t xml:space="preserve">Âu Dương kéo hắn lại gần thêm chút nữa, hỏi: "Dì Lăng là ai?"</w:t>
      </w:r>
    </w:p>
    <w:p>
      <w:pPr>
        <w:pStyle w:val="BodyText"/>
      </w:pPr>
      <w:r>
        <w:t xml:space="preserve">"Là bà con xa, nghe nói trước kia từng ở nhà em một thời gian. Tuy rằng tính theo vai vế là dì, kì thật chỉ lớn hơn anh em một chút. Anh hai trước kia thích dì, hai người còn muốn cùng nhau bỏ trốn. Nhưng thầy cũng biết, loạn luân là không nên."</w:t>
      </w:r>
    </w:p>
    <w:p>
      <w:pPr>
        <w:pStyle w:val="BodyText"/>
      </w:pPr>
      <w:r>
        <w:t xml:space="preserve">Tiếu Huyền rũ hàng mi: "Sau đó ba em dùng chút thủ đoạn, đơn giản chỉ là cưỡng ép và dụ dỗ."</w:t>
      </w:r>
    </w:p>
    <w:p>
      <w:pPr>
        <w:pStyle w:val="BodyText"/>
      </w:pPr>
      <w:r>
        <w:t xml:space="preserve">"Anh hai không chịu thua, nhưng dì Lăng vừa thấy tờ chi phiếu vẫn còn để trống liền bỏ rơi anh ấy. Anh hai kì thật vẫn không quên được dì, tính cách trở nên cố chấp như vậy, chắc chắn một phần cũng bởi vì dì ấy."</w:t>
      </w:r>
    </w:p>
    <w:p>
      <w:pPr>
        <w:pStyle w:val="BodyText"/>
      </w:pPr>
      <w:r>
        <w:t xml:space="preserve">"Cái này là do mẹ em nói. Tính tình anh hai thật sự rất tệ. Chị dâu, cháu gái em cũng không chịu được anh ấy. Ba mẹ cũng mặc kệ. Bất quá anh hai không thèm để ý, anh ấy chỉ sống trong thế giới của riêng mình, giống như một tên bạo quân."</w:t>
      </w:r>
    </w:p>
    <w:p>
      <w:pPr>
        <w:pStyle w:val="BodyText"/>
      </w:pPr>
      <w:r>
        <w:t xml:space="preserve">Tiếu Huyền dừng một chút, ngước mắt nhìn anh, ngữ điệu trở nên vui vẻ: "Nhưng lần này em nhất định sẽ thắng, kế hoạch này em suy tính không phải trong ngày một ngày hai. Cho nên thầy không cần sợ, anh ấy hiện tại không dám làm gì chúng ta đâu."</w:t>
      </w:r>
    </w:p>
    <w:p>
      <w:pPr>
        <w:pStyle w:val="BodyText"/>
      </w:pPr>
      <w:r>
        <w:t xml:space="preserve">"Uhm."- Âu Dương thế nhưng vẫn không có vẻ cao hứng- "Em như vậy sẽ rất nguy hiểm."</w:t>
      </w:r>
    </w:p>
    <w:p>
      <w:pPr>
        <w:pStyle w:val="BodyText"/>
      </w:pPr>
      <w:r>
        <w:t xml:space="preserve">"Mặc kệ anh ấy phản công thế nào, em cũng không sợ. Em là Tiếu Huyền mà."- một bên mặt bị sưng lên cũng có thể lộ ra nét tươi cười đáng yêu.</w:t>
      </w:r>
    </w:p>
    <w:p>
      <w:pPr>
        <w:pStyle w:val="BodyText"/>
      </w:pPr>
      <w:r>
        <w:t xml:space="preserve">Âu Dương lắc đầu: "Chuyện phản lại anh em, tôi biết trong lòng em cũng chịu không nổi."</w:t>
      </w:r>
    </w:p>
    <w:p>
      <w:pPr>
        <w:pStyle w:val="BodyText"/>
      </w:pPr>
      <w:r>
        <w:t xml:space="preserve">Tiếu Huyền có hơi sửng sốt ngồi thẳng người, nhưng lại cười nói: "Em không có. Về sau Tiếu gia là do em làm chủ, em có cái gì phải khổ sở."</w:t>
      </w:r>
    </w:p>
    <w:p>
      <w:pPr>
        <w:pStyle w:val="BodyText"/>
      </w:pPr>
      <w:r>
        <w:t xml:space="preserve">Âu Dương nhìn bộ dạng tràn đầy khí thế của hắn, mơ hồ thấp thoáng hình ảnh Tiếu Đằng, kì thật ngoại hình của hai anh em vẫn là có chút giống nhau.</w:t>
      </w:r>
    </w:p>
    <w:p>
      <w:pPr>
        <w:pStyle w:val="BodyText"/>
      </w:pPr>
      <w:r>
        <w:t xml:space="preserve">"Vụ đấu súng hôm đó, chắc chắn em sớm đã có chuẩn bị trước."</w:t>
      </w:r>
    </w:p>
    <w:p>
      <w:pPr>
        <w:pStyle w:val="BodyText"/>
      </w:pPr>
      <w:r>
        <w:t xml:space="preserve">Tiếu Huyền ngẩn ra.</w:t>
      </w:r>
    </w:p>
    <w:p>
      <w:pPr>
        <w:pStyle w:val="BodyText"/>
      </w:pPr>
      <w:r>
        <w:t xml:space="preserve">"Tôi cũng chỉ mới vừa nghĩ ra thôi."- Âu Dương nhìn hắn- "Em thông minh giống hệt anh hai của em. Nếu tôi nói cho em nghe chuyện bị theo dõi, không có lý nào em đoán không ra tâm tư của anh ta."</w:t>
      </w:r>
    </w:p>
    <w:p>
      <w:pPr>
        <w:pStyle w:val="BodyText"/>
      </w:pPr>
      <w:r>
        <w:t xml:space="preserve">Tiếu Huyền sắc mặt trắng bệch: "Thầy...."</w:t>
      </w:r>
    </w:p>
    <w:p>
      <w:pPr>
        <w:pStyle w:val="BodyText"/>
      </w:pPr>
      <w:r>
        <w:t xml:space="preserve">"Chuyện bị bắn vốn có thể hoàn toàn tránh được. Ngày đó em biết rõ anh em sẽ cho người giết tôi, vậy mà còn cố ý khiến tôi ngồi vào xe."</w:t>
      </w:r>
    </w:p>
    <w:p>
      <w:pPr>
        <w:pStyle w:val="BodyText"/>
      </w:pPr>
      <w:r>
        <w:t xml:space="preserve">"Thầy, không phải như vậy! Em chỉ là...."</w:t>
      </w:r>
    </w:p>
    <w:p>
      <w:pPr>
        <w:pStyle w:val="BodyText"/>
      </w:pPr>
      <w:r>
        <w:t xml:space="preserve">"Sau đó toàn bộ đều theo đúng kế hoạch phải không? Ngay cả lời thoại, diễn viên và vân vân, chỉ sợ cũng đã chuẩn bị kĩ lưỡng, đúng không?"</w:t>
      </w:r>
    </w:p>
    <w:p>
      <w:pPr>
        <w:pStyle w:val="BodyText"/>
      </w:pPr>
      <w:r>
        <w:t xml:space="preserve">"Không phải! Thầy! Em không có lừa thầy!"- Tiếu Huyền trên mặt không còn chút huyết sắc- "Không phải như thầy nghĩ đâu, em...."</w:t>
      </w:r>
    </w:p>
    <w:p>
      <w:pPr>
        <w:pStyle w:val="BodyText"/>
      </w:pPr>
      <w:r>
        <w:t xml:space="preserve">Âu Dương có chút mệt mỏi, xua xua tay, đứng lên: "Nếu lại là mấy lời giải thích dối trá, không cần nói. Tôi nghe em nói dối đã quá nhiều rồi."</w:t>
      </w:r>
    </w:p>
    <w:p>
      <w:pPr>
        <w:pStyle w:val="BodyText"/>
      </w:pPr>
      <w:r>
        <w:t xml:space="preserve">Tiếu Huyền vội vã giữ chặt góc áo của anh, môi có chút run rẩy: "Thực xin lỗi, thầy, em không hề muốn thầy bị thương. Tuy rằng những người đó rất nguy hiểm, nhưng chỉ cần em bị trúng đạn, bọn họ sẽ không còn nhàn hạ để bận tâm đến nhiệm vụ nữa, chỉ là không lường được thiếu chút nữa bắn trúng thầy."</w:t>
      </w:r>
    </w:p>
    <w:p>
      <w:pPr>
        <w:pStyle w:val="BodyText"/>
      </w:pPr>
      <w:r>
        <w:t xml:space="preserve">"Em chỉ muốn cược một phen. Nếu vận khí em tốt, thầy sẽ vì vậy mà tha thứ cho em, nhưng cũng có thể, chuyện này sẽ dọa thầy chạy mất tăm."</w:t>
      </w:r>
    </w:p>
    <w:p>
      <w:pPr>
        <w:pStyle w:val="BodyText"/>
      </w:pPr>
      <w:r>
        <w:t xml:space="preserve">"Em biết thầy nhất định sẽ đến bệnh viện chăm sóc em, nên đã sớm chuẩn bị những lời thoại thật hùng hồn. Nhưng.... không biết vì sao, mọi lời nói được chuẩn bị trước tự nhiên đều quên hết."</w:t>
      </w:r>
    </w:p>
    <w:p>
      <w:pPr>
        <w:pStyle w:val="BodyText"/>
      </w:pPr>
      <w:r>
        <w:t xml:space="preserve">Tiếu Huyền cúi đầu có chút chật vật: "Có thể là vì mới giải phẫu xong, trí nhớ kém hơn nhiều. Cũng có thể, em đã thật sự sợ bản thân mình sẽ chết. Nếu chết đi sẽ không thể nhìn thấy thầy được. Nên ở thời điểm kia khi gặp lại thầy, liền giống như một tiểu hài tử, bao nhiêu lời uất ức đều nói ra tất cả."</w:t>
      </w:r>
    </w:p>
    <w:p>
      <w:pPr>
        <w:pStyle w:val="BodyText"/>
      </w:pPr>
      <w:r>
        <w:t xml:space="preserve">Âu Dương im lặng nhìn hắn hai hốc mắt đỏ au.</w:t>
      </w:r>
    </w:p>
    <w:p>
      <w:pPr>
        <w:pStyle w:val="BodyText"/>
      </w:pPr>
      <w:r>
        <w:t xml:space="preserve">"Bộ dáng vô dụng thế này, thầy hẳn sẽ cảm thấy rất nực cười."- thanh niên đôi mắt hồng hồng, càng về sau lại càng khó mở miệng – "Hôm nay anh hai đến, em cũng đoán trước được. Cho nên đã mời thầy về nhà, em muốn thử diễn kịch trước mặt thầy, nếu có thế đóng tốt vai anh hùng này, hi vọng khiến thầy một lần nữa cảm thấy em giống một nam nhân."</w:t>
      </w:r>
    </w:p>
    <w:p>
      <w:pPr>
        <w:pStyle w:val="BodyText"/>
      </w:pPr>
      <w:r>
        <w:t xml:space="preserve">"Rất buồn cười đúng không."- Tiếu Huyền thanh âm trở nên run run- "Kết quả vẫn bị một bạt tay, căn bản là không giống ai."</w:t>
      </w:r>
    </w:p>
    <w:p>
      <w:pPr>
        <w:pStyle w:val="BodyText"/>
      </w:pPr>
      <w:r>
        <w:t xml:space="preserve">Căn phòng tĩnh lặng một lúc lâu, Âu Dương rút khăn tay đưa cho hắn, nhẹ giọng nói: "Tôi đi đây."</w:t>
      </w:r>
    </w:p>
    <w:p>
      <w:pPr>
        <w:pStyle w:val="BodyText"/>
      </w:pPr>
      <w:r>
        <w:t xml:space="preserve">Tiếu Huyền cúi đầu tiếp nhận khăn tay, cũng không lên tiếng giữ lại.</w:t>
      </w:r>
    </w:p>
    <w:p>
      <w:pPr>
        <w:pStyle w:val="BodyText"/>
      </w:pPr>
      <w:r>
        <w:t xml:space="preserve">Lúc cánh cửa mở ra, Âu Dương chợt dừng bước: "Mạo hiểm như vậy, đáng sao?"</w:t>
      </w:r>
    </w:p>
    <w:p>
      <w:pPr>
        <w:pStyle w:val="BodyText"/>
      </w:pPr>
      <w:r>
        <w:t xml:space="preserve">Thanh niên gục đầu, nói một tiếng "Uhm" thật nhỏ.</w:t>
      </w:r>
    </w:p>
    <w:p>
      <w:pPr>
        <w:pStyle w:val="BodyText"/>
      </w:pPr>
      <w:r>
        <w:t xml:space="preserve">Đoán rằng Tiếu Đằng nhất định lập tức phản kích, hẳn sẽ giận chó đánh mèo mà tìm đến anh gây phiền toái, nên Âu Dương đã chuẩn bị tâm lý thật tốt, ngay cả bảo hiểm cũng mua sẵn, còn viết lời nhắn dặn dò Chung Lý.</w:t>
      </w:r>
    </w:p>
    <w:p>
      <w:pPr>
        <w:pStyle w:val="BodyText"/>
      </w:pPr>
      <w:r>
        <w:t xml:space="preserve">Nhưng một ngày trôi qua, thật sự rất bình yên, không hề phát sinh bất cứ sự tình gì.</w:t>
      </w:r>
    </w:p>
    <w:p>
      <w:pPr>
        <w:pStyle w:val="BodyText"/>
      </w:pPr>
      <w:r>
        <w:t xml:space="preserve">Tiếu Huyền cũng không có tin tức, sau khi âm mưu bị vạch trần, hắn tựa như một con thỏ chui trở lại vào hang, ngay cả hai tai cũng cụp xuống. Âu Dương nghĩ đến đôi mắt đỏ au của hắn ngày đó, bộ dáng cúi đầu, cảm thẩy có chút mờ mịt, dường như không giống như trước đây, bởi vì bị phản bội mà trở nên phẫn nộ.</w:t>
      </w:r>
    </w:p>
    <w:p>
      <w:pPr>
        <w:pStyle w:val="BodyText"/>
      </w:pPr>
      <w:r>
        <w:t xml:space="preserve">Không biết có phải bởi vì thói quen của bản thân hay không.</w:t>
      </w:r>
    </w:p>
    <w:p>
      <w:pPr>
        <w:pStyle w:val="BodyText"/>
      </w:pPr>
      <w:r>
        <w:t xml:space="preserve">"Mạo hiểm như vậy, đáng sao?"</w:t>
      </w:r>
    </w:p>
    <w:p>
      <w:pPr>
        <w:pStyle w:val="BodyText"/>
      </w:pPr>
      <w:r>
        <w:t xml:space="preserve">Tiếu Huyền có thể nghĩ anh đang răn dạy hắn, nhưng kì thật là anh đang hỏi.</w:t>
      </w:r>
    </w:p>
    <w:p>
      <w:pPr>
        <w:pStyle w:val="BodyText"/>
      </w:pPr>
      <w:r>
        <w:t xml:space="preserve">Vì muốn một ai đó tha thứ mà làm bản thân chịu một phát đạn, đáng không? Vạn nhất bắn trúng chỗ hiểm thì sao. Lần liều mạng này, có thể một phát súng sẽ thật sự cướp đi sinh mệnh của hắn.</w:t>
      </w:r>
    </w:p>
    <w:p>
      <w:pPr>
        <w:pStyle w:val="BodyText"/>
      </w:pPr>
      <w:r>
        <w:t xml:space="preserve">Nếu trước tình thế cấp bách mà đem thân ra đỡ, ai cũng có thể lí giải được. Nhưng Tiếu Huyền lại ngồi ở chỗ đó chờ viên đạn được bắn ra, Âu Dương nghiền ngẫm tâm tư của hắn, liền có chút phát run.</w:t>
      </w:r>
    </w:p>
    <w:p>
      <w:pPr>
        <w:pStyle w:val="BodyText"/>
      </w:pPr>
      <w:r>
        <w:t xml:space="preserve">Vì để lừa một người, tính mạng cũng đem ra cược. Loại lừa gạt này, cái giá có phải hay không quá đắt?</w:t>
      </w:r>
    </w:p>
    <w:p>
      <w:pPr>
        <w:pStyle w:val="BodyText"/>
      </w:pPr>
      <w:r>
        <w:t xml:space="preserve">Âu Dương lại nghĩ đến bộ dáng hắn lúc lời nói dối kia bị vạch trần, khoảnh khắc yếu đuối không biết phải làm thế nào, trước nay chưa từng chân thật đến vậy. Dường như sự lừa gạt lần này cũng trở nên thực đáng thương.</w:t>
      </w:r>
    </w:p>
    <w:p>
      <w:pPr>
        <w:pStyle w:val="BodyText"/>
      </w:pPr>
      <w:r>
        <w:t xml:space="preserve">Cuối cùng cũng nhận được điện thoại của Tiếu Huyền, nghe thấy thanh âm "Thầy" rầu rĩ từ bên kia đầu dây, bất chợt lại ngơ ngẩn, tâm Âu Dương không ngăn được thốt ra: "Em xảy ra chuyên gì sao?"</w:t>
      </w:r>
    </w:p>
    <w:p>
      <w:pPr>
        <w:pStyle w:val="BodyText"/>
      </w:pPr>
      <w:r>
        <w:t xml:space="preserve">"Không phải em, là chị dâu em đã.... mất tích."</w:t>
      </w:r>
    </w:p>
    <w:p>
      <w:pPr>
        <w:pStyle w:val="BodyText"/>
      </w:pPr>
      <w:r>
        <w:t xml:space="preserve">"A? Đã báo cảnh sát chưa?"</w:t>
      </w:r>
    </w:p>
    <w:p>
      <w:pPr>
        <w:pStyle w:val="BodyText"/>
      </w:pPr>
      <w:r>
        <w:t xml:space="preserve">"Không phải loại mất tích đó, chị ấy đã thu dọn đồ đạc bỏ đi. Mấy ngày nay mới điều tra được chút manh mối, phát hiện có người nhìn thấy chị ấy cùng một người đàn ông gặp nhau trên một chiếc tàu biển chở khách chạy định kì."</w:t>
      </w:r>
    </w:p>
    <w:p>
      <w:pPr>
        <w:pStyle w:val="BodyText"/>
      </w:pPr>
      <w:r>
        <w:t xml:space="preserve">Âu Dương trợn mắt há hốc miệng. Trong đầu cư nhiên lại hiện lên hình ảnh người nam nhân kia bây giờ trở thành kẻ bị vứt bỏ, bộ dáng mặt lạnh ngồi ở bệnh viện.</w:t>
      </w:r>
    </w:p>
    <w:p>
      <w:pPr>
        <w:pStyle w:val="BodyText"/>
      </w:pPr>
      <w:r>
        <w:t xml:space="preserve">"Vậy anh hai em đâu?"</w:t>
      </w:r>
    </w:p>
    <w:p>
      <w:pPr>
        <w:pStyle w:val="BodyText"/>
      </w:pPr>
      <w:r>
        <w:t xml:space="preserve">"Tức giận đến điên rồi. Dụng toàn lực tìm chị ấy, cũng không có tâm trí lo nghĩ đến chuyện khác."- Tiếu Huyền dừng một chút- "Cho nên em lúc này không đánh mà thắng."</w:t>
      </w:r>
    </w:p>
    <w:p>
      <w:pPr>
        <w:pStyle w:val="BodyText"/>
      </w:pPr>
      <w:r>
        <w:t xml:space="preserve">"Tiếu Huyền."</w:t>
      </w:r>
    </w:p>
    <w:p>
      <w:pPr>
        <w:pStyle w:val="BodyText"/>
      </w:pPr>
      <w:r>
        <w:t xml:space="preserve">Tiếu Huyền vẫn tiếp tục tự trấn tự nói: "Anh em tuy không phải người tốt, nhưng anh ấy rất thương em. Từ nhỏ đến lớn, ngoại trừ bạt tay hôm đó, bình thường ngay cả tay của em cũng chưa từng đụng qua. Lúc ở Mỹ, có lần sân sau của trường nổ ra một vụ đấu súng, em kì thật không bị sao cả, nhưng anh ấy bỏ vụ làm ăn cả ngàn vạn đô la Mỹ chỉ để bay qua."</w:t>
      </w:r>
    </w:p>
    <w:p>
      <w:pPr>
        <w:pStyle w:val="BodyText"/>
      </w:pPr>
      <w:r>
        <w:t xml:space="preserve">"Uhm, anh ta là anh của em a."</w:t>
      </w:r>
    </w:p>
    <w:p>
      <w:pPr>
        <w:pStyle w:val="BodyText"/>
      </w:pPr>
      <w:r>
        <w:t xml:space="preserve">"Em cũng không biết hiện tại nên làm gì."- thanh âm nghe có vẻ rất hoang mang- "Thầy, em có nên thừa dịp này thay thế vị trí của anh ấy không?"</w:t>
      </w:r>
    </w:p>
    <w:p>
      <w:pPr>
        <w:pStyle w:val="BodyText"/>
      </w:pPr>
      <w:r>
        <w:t xml:space="preserve">Âu Dương thở dài: "Em có muốn không?"</w:t>
      </w:r>
    </w:p>
    <w:p>
      <w:pPr>
        <w:pStyle w:val="BodyText"/>
      </w:pPr>
      <w:r>
        <w:t xml:space="preserve">"...... Thầy, lần trước thầy nói rất đúng. Phản lại anh trai, em thật sự thấy khổ sở."</w:t>
      </w:r>
    </w:p>
    <w:p>
      <w:pPr>
        <w:pStyle w:val="BodyText"/>
      </w:pPr>
      <w:r>
        <w:t xml:space="preserve">Tiếu Đằng một mình ngồi trong căn phòng rộng lớn, dáng vẻ thoạt nhìn thật cô đơn. Tất cả mọi người đều câm như hến, không ai dám đến gần gã. Mấy đứa nhỏ tuy rằng bị bỏ rơi nhưng cũng đứng về phía mẫu thân chúng, gã quả thật không được lòng người.</w:t>
      </w:r>
    </w:p>
    <w:p>
      <w:pPr>
        <w:pStyle w:val="BodyText"/>
      </w:pPr>
      <w:r>
        <w:t xml:space="preserve">"Thiếu gia."- lão quản gia vội vã chạy đến- "Tiểu thiếu gia đã trở về."</w:t>
      </w:r>
    </w:p>
    <w:p>
      <w:pPr>
        <w:pStyle w:val="BodyText"/>
      </w:pPr>
      <w:r>
        <w:t xml:space="preserve">Thân ảnh nam nhân có chút dao động, chờ lão quản gia lui xuống liền nghe từ phía sau lưng tiếng bước chân dần dần đi tới, gã cũng không quay đầu lại, cứng rắn nói: "Em cũng biết trở về."</w:t>
      </w:r>
    </w:p>
    <w:p>
      <w:pPr>
        <w:pStyle w:val="BodyText"/>
      </w:pPr>
      <w:r>
        <w:t xml:space="preserve">"Ân."- thanh niên vòng qua sô pha, đi đến trước mặt gã. Trên mặt còn ẩn ẩn dấu vết bị đánh hôm đó, có thể thấy được cái tát này mạnh bao nhiêu.</w:t>
      </w:r>
    </w:p>
    <w:p>
      <w:pPr>
        <w:pStyle w:val="BodyText"/>
      </w:pPr>
      <w:r>
        <w:t xml:space="preserve">Tiếu Đằng nhìn hắn trong chốc lát: "Mặt còn đau không?"</w:t>
      </w:r>
    </w:p>
    <w:p>
      <w:pPr>
        <w:pStyle w:val="BodyText"/>
      </w:pPr>
      <w:r>
        <w:t xml:space="preserve">"Không đau."</w:t>
      </w:r>
    </w:p>
    <w:p>
      <w:pPr>
        <w:pStyle w:val="BodyText"/>
      </w:pPr>
      <w:r>
        <w:t xml:space="preserve">"Em cũng biết anh không hề muốn đánh em, em là em ruột của anh, anh như thế nào lại muốn hại em? Anh chỉ muốn em được tốt. Em nếu đã trở lại, thì phải suy nghĩ cẩn thận. Chia tay với người đàn ông kia, hảo hảo trở về làm việc, chuyện trước đây anh sẽ coi như chưa từng phát sinh."</w:t>
      </w:r>
    </w:p>
    <w:p>
      <w:pPr>
        <w:pStyle w:val="BodyText"/>
      </w:pPr>
      <w:r>
        <w:t xml:space="preserve">"Em sẽ không từ bỏ thầy, cũng sẽ không cùng người phụ nữ khác kết hôn. Anh đối với thầy làm ra chuyện đó, em vĩnh viễn cũng không tha thứ, em sẽ không để anh tiếp tục tổn hại thầy cho dù chỉ là một cọng tóc."</w:t>
      </w:r>
    </w:p>
    <w:p>
      <w:pPr>
        <w:pStyle w:val="BodyText"/>
      </w:pPr>
      <w:r>
        <w:t xml:space="preserve">Tiếu Đằng sắc mặt bắt đầu trở nên khó coi: "Vậy em còn trở về làm gì?"</w:t>
      </w:r>
    </w:p>
    <w:p>
      <w:pPr>
        <w:pStyle w:val="BodyText"/>
      </w:pPr>
      <w:r>
        <w:t xml:space="preserve">"Cổ phần của công ty em sẽ không chiếm nữa, anh vẫn là người có quyền lớn nhất ở Tiếu thị. Nhưng em có cuộc sống của chính mình, xin anh cho em được tự do."</w:t>
      </w:r>
    </w:p>
    <w:p>
      <w:pPr>
        <w:pStyle w:val="BodyText"/>
      </w:pPr>
      <w:r>
        <w:t xml:space="preserve">"Chuyện đồng tính luyến ái đáng ghê tởm như vậy, em tại sao lại bắt chước theo tật xấu của tên tạp chủng đó? Hay đã bị tên kia dạy hư luôn rồi?!"</w:t>
      </w:r>
    </w:p>
    <w:p>
      <w:pPr>
        <w:pStyle w:val="BodyText"/>
      </w:pPr>
      <w:r>
        <w:t xml:space="preserve">"Không liên quan đến anh ba, cũng không liên quan đến thầy."- Thanh âm của Tiếu Huyền rất bình tĩnh- "Em từ nhỏ đã như vậy. Cái này cũng giống như anh thích nữ nhân thôi, không thể thay đổi được. Hy vọng anh hiểu cho."</w:t>
      </w:r>
    </w:p>
    <w:p>
      <w:pPr>
        <w:pStyle w:val="BodyText"/>
      </w:pPr>
      <w:r>
        <w:t xml:space="preserve">"Ta không hiểu...."- Tiếu Đằng lộ ra biểu tình chán ghét- "Nam nhân cùng nam nhân...."</w:t>
      </w:r>
    </w:p>
    <w:p>
      <w:pPr>
        <w:pStyle w:val="BodyText"/>
      </w:pPr>
      <w:r>
        <w:t xml:space="preserve">"Giống như thích một người, không muốn rời khỏi người đó, nghĩ muốn cả đời cùng người đó ở một chỗ, cho dù phải ngày qua ngày phải sống một cuộc sống tầm thường cũng không hề gì, cho dù bị người khác chỉ trỏ cũng không quan tâm, chỉ cần mỗi khi thức dậy đều nhìn thấy mặt người đó là đủ rồi. Loại tâm tình này, anh hai, anh có thể hiểu mà."</w:t>
      </w:r>
    </w:p>
    <w:p>
      <w:pPr>
        <w:pStyle w:val="BodyText"/>
      </w:pPr>
      <w:r>
        <w:t xml:space="preserve">Tiếu Đằng có chút sững sờ hoảng hốt, dường như nhớ đến cái gì đó, nhất thời nói không nên lời.</w:t>
      </w:r>
    </w:p>
    <w:p>
      <w:pPr>
        <w:pStyle w:val="BodyText"/>
      </w:pPr>
      <w:r>
        <w:t xml:space="preserve">"Em đã trưởng thành, em biết bản thân là loại người nào, mặc kệ anh ngăn cản em thế nào, không nắm được trong tay, em sẽ không bỏ qua."</w:t>
      </w:r>
    </w:p>
    <w:p>
      <w:pPr>
        <w:pStyle w:val="BodyText"/>
      </w:pPr>
      <w:r>
        <w:t xml:space="preserve">Tiếu Đằng nở nụ cười: "Anh trước kia cũng từng nói như vậy, nhưng về sau lại hối hận, em nếu còn tùy hứng như vậy, một ngày nào đó em cũng sẽ hối hận. Lựa chọn một nam nhân, lại còn là một tên nam nhân vô dụng...."</w:t>
      </w:r>
    </w:p>
    <w:p>
      <w:pPr>
        <w:pStyle w:val="BodyText"/>
      </w:pPr>
      <w:r>
        <w:t xml:space="preserve">"Vậy anh làm cho em hối hận đi."</w:t>
      </w:r>
    </w:p>
    <w:p>
      <w:pPr>
        <w:pStyle w:val="BodyText"/>
      </w:pPr>
      <w:r>
        <w:t xml:space="preserve">Tiếu Đằng ngẩn người.</w:t>
      </w:r>
    </w:p>
    <w:p>
      <w:pPr>
        <w:pStyle w:val="BodyText"/>
      </w:pPr>
      <w:r>
        <w:t xml:space="preserve">"Cho dù đó là sai lầm, cũng mong anh cho em tự mình trải nghiệm."</w:t>
      </w:r>
    </w:p>
    <w:p>
      <w:pPr>
        <w:pStyle w:val="BodyText"/>
      </w:pPr>
      <w:r>
        <w:t xml:space="preserve">".........."</w:t>
      </w:r>
    </w:p>
    <w:p>
      <w:pPr>
        <w:pStyle w:val="BodyText"/>
      </w:pPr>
      <w:r>
        <w:t xml:space="preserve">"Em biết anh muốn dùng kinh nghiệm của bản thân để dạy dỗ em, chỉ là anh không thể sống thay em, mặc kệ tốt xấu thế nào, em đều muốn tự mình trải nghiệm."</w:t>
      </w:r>
    </w:p>
    <w:p>
      <w:pPr>
        <w:pStyle w:val="BodyText"/>
      </w:pPr>
      <w:r>
        <w:t xml:space="preserve">"........."</w:t>
      </w:r>
    </w:p>
    <w:p>
      <w:pPr>
        <w:pStyle w:val="BodyText"/>
      </w:pPr>
      <w:r>
        <w:t xml:space="preserve">"Em thích lão sư, giống như năm đó anh thích dì Lăng vậy. Dù thầy không muốn gặp em nữa, dù em thực sự không còn cách nào cùng thầy ở bên nhau nữa, nhưng cả đời em nhất định sẽ nhớ mãi thầy, dù có khó chịu, em vẫn sẽ hận anh, tựa như anh hận cha vậy."</w:t>
      </w:r>
    </w:p>
    <w:p>
      <w:pPr>
        <w:pStyle w:val="BodyText"/>
      </w:pPr>
      <w:r>
        <w:t xml:space="preserve">"..........."</w:t>
      </w:r>
    </w:p>
    <w:p>
      <w:pPr>
        <w:pStyle w:val="BodyText"/>
      </w:pPr>
      <w:r>
        <w:t xml:space="preserve">"Như vậy có tốt không?"</w:t>
      </w:r>
    </w:p>
    <w:p>
      <w:pPr>
        <w:pStyle w:val="BodyText"/>
      </w:pPr>
      <w:r>
        <w:t xml:space="preserve">"..........."</w:t>
      </w:r>
    </w:p>
    <w:p>
      <w:pPr>
        <w:pStyle w:val="BodyText"/>
      </w:pPr>
      <w:r>
        <w:t xml:space="preserve">"Còn hơn để em sợ anh.... chẳng lẽ yêu thương anh một chút cũng không được sao?"</w:t>
      </w:r>
    </w:p>
    <w:p>
      <w:pPr>
        <w:pStyle w:val="BodyText"/>
      </w:pPr>
      <w:r>
        <w:t xml:space="preserve">Mắt thấy phía trước là biển cả rộng lớn, Âu Dương nhịn không được mở miệng: "Tiếu Huyền, gọi tôi ra đây, rốt cuộc là có chuyện gì?"</w:t>
      </w:r>
    </w:p>
    <w:p>
      <w:pPr>
        <w:pStyle w:val="BodyText"/>
      </w:pPr>
      <w:r>
        <w:t xml:space="preserve">Mấy ngày liền mưa dầm kéo dài, hôm nay khó khăn lắm mới thấy được mặt trời, anh đang ở ban công phơi nắng mấy cái chăn, lại bị Tiếu Huyền kiên quyết kêu xuống lầu, sau đó không thèm phân trần liền kéo lên xe.</w:t>
      </w:r>
    </w:p>
    <w:p>
      <w:pPr>
        <w:pStyle w:val="BodyText"/>
      </w:pPr>
      <w:r>
        <w:t xml:space="preserve">Tiếu Huyền chỉ nói có chuyện quan trọng cần hỏi anh, sau lại không chịu hé răng. Hai người lẳng lặng kìm nén, xe chạy qua nửa thành phố, Tiếu Huyền vẫn không chịu nói ra, cuối cùng đơn giản một đường chạy đến bờ biển.</w:t>
      </w:r>
    </w:p>
    <w:p>
      <w:pPr>
        <w:pStyle w:val="BodyText"/>
      </w:pPr>
      <w:r>
        <w:t xml:space="preserve">"Thầy, xuống xe với em một lúc đi."</w:t>
      </w:r>
    </w:p>
    <w:p>
      <w:pPr>
        <w:pStyle w:val="BodyText"/>
      </w:pPr>
      <w:r>
        <w:t xml:space="preserve">Đôi mắt đen huyền ướt át kia của thanh niên, Âu Dương cho tới bây giờ vẫn không thể cự tuyệt nó.</w:t>
      </w:r>
    </w:p>
    <w:p>
      <w:pPr>
        <w:pStyle w:val="BodyText"/>
      </w:pPr>
      <w:r>
        <w:t xml:space="preserve">Thời tiết đã muốn chuyển ấm, nhưng gió biển thổi qua người vẫn mang theo hơi lạnh. Bờ biển không có người nào khác, chỉ có bọn họ thật tĩnh lặng, một bước nông lại một bước sâu bước trên nền cát mềm mại ẩm ướt.</w:t>
      </w:r>
    </w:p>
    <w:p>
      <w:pPr>
        <w:pStyle w:val="BodyText"/>
      </w:pPr>
      <w:r>
        <w:t xml:space="preserve">Tiếu Huyền thoạt nhìn có chút khẩn trương, hàng lông mi dài vẫn cong cong, làn da trắng tưởng chừng như trong suốt.</w:t>
      </w:r>
    </w:p>
    <w:p>
      <w:pPr>
        <w:pStyle w:val="BodyText"/>
      </w:pPr>
      <w:r>
        <w:t xml:space="preserve">Âu Dương không biết trong lòng hắn có gì không yên: "Tiếu Huyền, tôi thật sự đi không nổi nữa, có gì thì nói ngay ở đây đi."</w:t>
      </w:r>
    </w:p>
    <w:p>
      <w:pPr>
        <w:pStyle w:val="BodyText"/>
      </w:pPr>
      <w:r>
        <w:t xml:space="preserve">Tiếu Huyền nhấp môi một chút: "Thầy, lần đó thầy nói rất có đạo lý. Em trở về gặp anh hai. Cũng không cãi nhau với anh ấy, rốt cuộc anh ấy thật sự nhượng bộ, đồng ý sau nay sẽ không can thiệp vào chuyện của em nữa."</w:t>
      </w:r>
    </w:p>
    <w:p>
      <w:pPr>
        <w:pStyle w:val="BodyText"/>
      </w:pPr>
      <w:r>
        <w:t xml:space="preserve">Tuy rằng đối với nam nhân gọi Tiếu Đằng kia không cách nào sinh ra hảo cảm, nhưng Âu Dương vẫn cảm thấy vui mừng: "Vậy là tốt rồi a."</w:t>
      </w:r>
    </w:p>
    <w:p>
      <w:pPr>
        <w:pStyle w:val="BodyText"/>
      </w:pPr>
      <w:r>
        <w:t xml:space="preserve">"Anh ấy cho em hai lựa chọn, một là nội trong năm nay, có thể không cần lo chuyện của Tiếu thị, tự do làm việc mình thích."- Tiếu Huyền dừng một chút- "Một là hoàn thành mục tiêu của anh ấy, mới có thể chuyên tâm viết tiểu thuyết, và cũng có thể quyết định sẽ sống chung với ai."</w:t>
      </w:r>
    </w:p>
    <w:p>
      <w:pPr>
        <w:pStyle w:val="BodyText"/>
      </w:pPr>
      <w:r>
        <w:t xml:space="preserve">"Thầy, rốt cuộc cũng có một ngày em được tự do tự tại."- Tiếu Huyền nhìn anh- "Em cũng không biết đến lúc nào mới có thể đạt được mục tiêu của anh ấy. Nếu vận khí tốt có thể miễn cưỡng trong năm sáu năm, còn nếu không tốt, có lẽ....."</w:t>
      </w:r>
    </w:p>
    <w:p>
      <w:pPr>
        <w:pStyle w:val="BodyText"/>
      </w:pPr>
      <w:r>
        <w:t xml:space="preserve">Thanh âm Tiếu Huyền có chút thay đổi: "Thầy, thầy có thể đợi em không?"</w:t>
      </w:r>
    </w:p>
    <w:p>
      <w:pPr>
        <w:pStyle w:val="BodyText"/>
      </w:pPr>
      <w:r>
        <w:t xml:space="preserve">"........"</w:t>
      </w:r>
    </w:p>
    <w:p>
      <w:pPr>
        <w:pStyle w:val="BodyText"/>
      </w:pPr>
      <w:r>
        <w:t xml:space="preserve">"Em nhất định cho thầy hạnh phúc."</w:t>
      </w:r>
    </w:p>
    <w:p>
      <w:pPr>
        <w:pStyle w:val="BodyText"/>
      </w:pPr>
      <w:r>
        <w:t xml:space="preserve">"........"</w:t>
      </w:r>
    </w:p>
    <w:p>
      <w:pPr>
        <w:pStyle w:val="BodyText"/>
      </w:pPr>
      <w:r>
        <w:t xml:space="preserve">"Thật mà."</w:t>
      </w:r>
    </w:p>
    <w:p>
      <w:pPr>
        <w:pStyle w:val="BodyText"/>
      </w:pPr>
      <w:r>
        <w:t xml:space="preserve">".........."</w:t>
      </w:r>
    </w:p>
    <w:p>
      <w:pPr>
        <w:pStyle w:val="BodyText"/>
      </w:pPr>
      <w:r>
        <w:t xml:space="preserve">Tiếu Huyền không nói nữa, dường như miệng lưỡi trở nên vụng về, liền vươn bàn tay ra, ngón tay để ở lưng chừng không trung, không biết có phải tư thế như vậy rất mỏi hay không, có chút run rẩy.</w:t>
      </w:r>
    </w:p>
    <w:p>
      <w:pPr>
        <w:pStyle w:val="BodyText"/>
      </w:pPr>
      <w:r>
        <w:t xml:space="preserve">Âu Dương cúi đầu, một lát sau, vươn tay, có chút lo sợ bắt lấy những đầu ngón tay run rẩy đầy lạnh lẽo.</w:t>
      </w:r>
    </w:p>
    <w:p>
      <w:pPr>
        <w:pStyle w:val="BodyText"/>
      </w:pPr>
      <w:r>
        <w:t xml:space="preserve">Có lẽ miệng vết thương đã muốn khép lại.</w:t>
      </w:r>
    </w:p>
    <w:p>
      <w:pPr>
        <w:pStyle w:val="BodyText"/>
      </w:pPr>
      <w:r>
        <w:t xml:space="preserve">Có lẽ đã có khí lực để mạo hiểm thêm một lần nữa.</w:t>
      </w:r>
    </w:p>
    <w:p>
      <w:pPr>
        <w:pStyle w:val="BodyText"/>
      </w:pPr>
      <w:r>
        <w:t xml:space="preserve">Có lẽ dù hắn đang lừa gạt, cũng muốn vì những hành động chân thật này của hắn, mà tin tưởng hắn.</w:t>
      </w:r>
    </w:p>
    <w:p>
      <w:pPr>
        <w:pStyle w:val="Compact"/>
      </w:pPr>
      <w:r>
        <w:t xml:space="preserve">♣ Hoàn Chính Văn ♣</w:t>
      </w:r>
      <w:r>
        <w:br w:type="textWrapping"/>
      </w:r>
      <w:r>
        <w:br w:type="textWrapping"/>
      </w:r>
    </w:p>
    <w:p>
      <w:pPr>
        <w:pStyle w:val="Heading2"/>
      </w:pPr>
      <w:bookmarkStart w:id="42" w:name="phiên-ngoại-1-forreal"/>
      <w:bookmarkEnd w:id="42"/>
      <w:r>
        <w:t xml:space="preserve">20. Phiên Ngoại 1: Forreal</w:t>
      </w:r>
    </w:p>
    <w:p>
      <w:pPr>
        <w:pStyle w:val="Compact"/>
      </w:pPr>
      <w:r>
        <w:br w:type="textWrapping"/>
      </w:r>
      <w:r>
        <w:br w:type="textWrapping"/>
      </w:r>
      <w:r>
        <w:t xml:space="preserve">☼ PHIÊN NGOẠI 1: FORREAL ☼</w:t>
      </w:r>
    </w:p>
    <w:p>
      <w:pPr>
        <w:pStyle w:val="BodyText"/>
      </w:pPr>
      <w:r>
        <w:t xml:space="preserve">"Thầy ..."</w:t>
      </w:r>
    </w:p>
    <w:p>
      <w:pPr>
        <w:pStyle w:val="BodyText"/>
      </w:pPr>
      <w:r>
        <w:t xml:space="preserve">"Uhm"</w:t>
      </w:r>
    </w:p>
    <w:p>
      <w:pPr>
        <w:pStyle w:val="BodyText"/>
      </w:pPr>
      <w:r>
        <w:t xml:space="preserve">"Thầy thầy thầy ..."</w:t>
      </w:r>
    </w:p>
    <w:p>
      <w:pPr>
        <w:pStyle w:val="BodyText"/>
      </w:pPr>
      <w:r>
        <w:t xml:space="preserve">Âu Dương thở dài, từ phía trước bàn học quay đầu lại: "Lại có chuyện gì nữa?"</w:t>
      </w:r>
    </w:p>
    <w:p>
      <w:pPr>
        <w:pStyle w:val="BodyText"/>
      </w:pPr>
      <w:r>
        <w:t xml:space="preserve">Kẻ nằm trên giường cuộn tròn người trong ổ chăn, lộ ra đôi mắt đen láy, ủy khuất nói: "Em đau đầu quá"</w:t>
      </w:r>
    </w:p>
    <w:p>
      <w:pPr>
        <w:pStyle w:val="BodyText"/>
      </w:pPr>
      <w:r>
        <w:t xml:space="preserve">"Tôi đã pha trà giải rượu cho em uống rồi còn gì. Cơm trưa cơm chiều em đã ăn, bây giờ cũng tối rồi, em còn muốn ở trên giường đến bao giờ?"</w:t>
      </w:r>
    </w:p>
    <w:p>
      <w:pPr>
        <w:pStyle w:val="BodyText"/>
      </w:pPr>
      <w:r>
        <w:t xml:space="preserve">"Vẫn còn đau"</w:t>
      </w:r>
    </w:p>
    <w:p>
      <w:pPr>
        <w:pStyle w:val="BodyText"/>
      </w:pPr>
      <w:r>
        <w:t xml:space="preserve">"Ai bảo em tối qua uống rượu nhiều như vậy"</w:t>
      </w:r>
    </w:p>
    <w:p>
      <w:pPr>
        <w:pStyle w:val="BodyText"/>
      </w:pPr>
      <w:r>
        <w:t xml:space="preserve">"Tiệc mừng công mà, đâu thể khác được". Thấy Âu Dương vẫn không hề có phản ứng, Tiếu Huyền bắt đầu la hét ầm ĩ, "Thầy không thương em"</w:t>
      </w:r>
    </w:p>
    <w:p>
      <w:pPr>
        <w:pStyle w:val="BodyText"/>
      </w:pPr>
      <w:r>
        <w:t xml:space="preserve">"Em chạy đến chỗ của tôi ngủ làm tôi cả đêm không thể chợp mắt, hôm nay nếu còn hại tôi không kịp sửa xong luận văn, tôi nhất định phải đánh em"</w:t>
      </w:r>
    </w:p>
    <w:p>
      <w:pPr>
        <w:pStyle w:val="BodyText"/>
      </w:pPr>
      <w:r>
        <w:t xml:space="preserve">Tiếu Huyền lập tức trở nên ngoan ngoãn, môt lúc sau mới lắp bắp nói, "Thầy, em muốn uống nước trái cây ..."</w:t>
      </w:r>
    </w:p>
    <w:p>
      <w:pPr>
        <w:pStyle w:val="BodyText"/>
      </w:pPr>
      <w:r>
        <w:t xml:space="preserve">Âu Dương đành phải buông bút, đi ra ngoài tìm máy ép nước, ép cho hắn một ly nước chanh, đem đến bên giường nhìn hắn uống hết.</w:t>
      </w:r>
    </w:p>
    <w:p>
      <w:pPr>
        <w:pStyle w:val="BodyText"/>
      </w:pPr>
      <w:r>
        <w:t xml:space="preserve">Tiếu Huyền buông ly ra, thỏa mãn ôm lấy thắt lưng anh, "Thầy, nếu cứ tiếp tục thế này, có lẽ không cần đến hai năm nữa là em có thể toàn tâm toàn ý đi làm tiểu thuyết gia rồi"</w:t>
      </w:r>
    </w:p>
    <w:p>
      <w:pPr>
        <w:pStyle w:val="BodyText"/>
      </w:pPr>
      <w:r>
        <w:t xml:space="preserve">Âu Dương nhéo nhéo mũi hắn, "Đúng vậy, bất quá đừng vội đắc ý, em phải tiếp tục cố gắng, không nên ... làm uổng phí tài năng của mình"</w:t>
      </w:r>
    </w:p>
    <w:p>
      <w:pPr>
        <w:pStyle w:val="BodyText"/>
      </w:pPr>
      <w:r>
        <w:t xml:space="preserve">Tiếu Huyền quả thật là thiên tài thương mại. Hiện tại ngay cả Âu Dương cũng hiểu được với tài trí của người này nếu chỉ dùng để viết tiểu thuyết thì có phải hay không hơi lãng phí.</w:t>
      </w:r>
    </w:p>
    <w:p>
      <w:pPr>
        <w:pStyle w:val="BodyText"/>
      </w:pPr>
      <w:r>
        <w:t xml:space="preserve">Tiếu Huyền xoay đầu tựa trong ngực anh, cọ qua cọ lại, "Vậy thầy phải luôn đối tốt với em, em mới có thể cố gắng".</w:t>
      </w:r>
    </w:p>
    <w:p>
      <w:pPr>
        <w:pStyle w:val="BodyText"/>
      </w:pPr>
      <w:r>
        <w:t xml:space="preserve">Nam nhân này cùng anh một chỗ, có phải hay không cũng bị xem là lãng phí.</w:t>
      </w:r>
    </w:p>
    <w:p>
      <w:pPr>
        <w:pStyle w:val="BodyText"/>
      </w:pPr>
      <w:r>
        <w:t xml:space="preserve">Tiếu Huyền năm nay cũng khoảng hai mươi bốn tuổi rồi, lại vẫn giống như khi còn niên thiếu, bắt chước lúc yêu anh mà cọ qua cọ lại, trước mặt người khác thì lộ ra nụ cười mê người đầy thành thục, đối với anh thì lại chỉ thích làm nũng.</w:t>
      </w:r>
    </w:p>
    <w:p>
      <w:pPr>
        <w:pStyle w:val="BodyText"/>
      </w:pPr>
      <w:r>
        <w:t xml:space="preserve">"Thầy, ngày mai lại làm cá hoa vàng cho em ăn nha, làm giống như hôm nay vậy đó"</w:t>
      </w:r>
    </w:p>
    <w:p>
      <w:pPr>
        <w:pStyle w:val="BodyText"/>
      </w:pPr>
      <w:r>
        <w:t xml:space="preserve">"Hảo"</w:t>
      </w:r>
    </w:p>
    <w:p>
      <w:pPr>
        <w:pStyle w:val="BodyText"/>
      </w:pPr>
      <w:r>
        <w:t xml:space="preserve">"Rồi xem giúp em bản thảo, còn em sẽ bỏ thời gian viết thêm năm mươi nghìn chữ."</w:t>
      </w:r>
    </w:p>
    <w:p>
      <w:pPr>
        <w:pStyle w:val="BodyText"/>
      </w:pPr>
      <w:r>
        <w:t xml:space="preserve">"Hảo".</w:t>
      </w:r>
    </w:p>
    <w:p>
      <w:pPr>
        <w:pStyle w:val="BodyText"/>
      </w:pPr>
      <w:r>
        <w:t xml:space="preserve">"Lấy bối cảnh là văn minh Maya, em sợ có thiếu sót".</w:t>
      </w:r>
    </w:p>
    <w:p>
      <w:pPr>
        <w:pStyle w:val="BodyText"/>
      </w:pPr>
      <w:r>
        <w:t xml:space="preserve">"Không sao, tôi sẽ xem giùm em trước."</w:t>
      </w:r>
    </w:p>
    <w:p>
      <w:pPr>
        <w:pStyle w:val="BodyText"/>
      </w:pPr>
      <w:r>
        <w:t xml:space="preserve">"Em đêm nay cũng muốn ngủ trong này."</w:t>
      </w:r>
    </w:p>
    <w:p>
      <w:pPr>
        <w:pStyle w:val="BodyText"/>
      </w:pPr>
      <w:r>
        <w:t xml:space="preserve">"Không được" Âu Dương lập tức cự tuyệt, "Em tối hôm qua đã ngủ lại rồi". Chung Lý đối với việc này có vẻ rất không vui.</w:t>
      </w:r>
    </w:p>
    <w:p>
      <w:pPr>
        <w:pStyle w:val="BodyText"/>
      </w:pPr>
      <w:r>
        <w:t xml:space="preserve">"Thầy ..." Tiếu Huyền đáng thương hề hề nói, "Chính là tối qua em say đến thế, cái gì cũng chưa làm được a".</w:t>
      </w:r>
    </w:p>
    <w:p>
      <w:pPr>
        <w:pStyle w:val="BodyText"/>
      </w:pPr>
      <w:r>
        <w:t xml:space="preserve">Âu Dương bị hắn cọ đến có chút kích động, "Đừng lộn xộn, ngày mai tôi còn phải đi dạy"</w:t>
      </w:r>
    </w:p>
    <w:p>
      <w:pPr>
        <w:pStyle w:val="BodyText"/>
      </w:pPr>
      <w:r>
        <w:t xml:space="preserve">Tiếu Huyền ngồi thẳng dậy, giống tiểu động vật mà "thu, thu" đòi hôn, không ngừng sáp sáp đôi môi ướt át của mình đến gần khiến Âu Dương thật không biết phải làm sao.</w:t>
      </w:r>
    </w:p>
    <w:p>
      <w:pPr>
        <w:pStyle w:val="BodyText"/>
      </w:pPr>
      <w:r>
        <w:t xml:space="preserve">"Ai ai, em thích tôi chỗ nào chứ?"</w:t>
      </w:r>
    </w:p>
    <w:p>
      <w:pPr>
        <w:pStyle w:val="BodyText"/>
      </w:pPr>
      <w:r>
        <w:t xml:space="preserve">Tiếu Huyền nghĩ nghĩ, cười: "Không biết ... nhưng được cùng thầy một chỗ cảm thấy thực hạnh phúc". Hắn nhìn Âu Dương, "Cảm thấy thực đầy đủ. Kiếp trước thầy nhất định là một phần nào đó trên người của em."</w:t>
      </w:r>
    </w:p>
    <w:p>
      <w:pPr>
        <w:pStyle w:val="BodyText"/>
      </w:pPr>
      <w:r>
        <w:t xml:space="preserve">Âu Dương cũng bắt đầu nghiêm túc, "Thật sao?"</w:t>
      </w:r>
    </w:p>
    <w:p>
      <w:pPr>
        <w:pStyle w:val="BodyText"/>
      </w:pPr>
      <w:r>
        <w:t xml:space="preserve">"Thầy không biết phải không?" Tiếu Huyền cười cười trông rất đáng yêu, tay hướng đến nơi ấy sờ soạng, "Chỗ này... rất là khớp với em nha"</w:t>
      </w:r>
    </w:p>
    <w:p>
      <w:pPr>
        <w:pStyle w:val="BodyText"/>
      </w:pPr>
      <w:r>
        <w:t xml:space="preserve">Âu Dương hoảng sợ, vội lấy một tay bảo vệ mình, một tay kẹp mũi hắn, "Không được nháo"</w:t>
      </w:r>
    </w:p>
    <w:p>
      <w:pPr>
        <w:pStyle w:val="BodyText"/>
      </w:pPr>
      <w:r>
        <w:t xml:space="preserve">Tiếu Huyền một phen đem anh áp xuống dưới, xoay người ngăn anh lại, một bên hôn môi anh, còn một bên lấy tay chui vào trong áo lông.</w:t>
      </w:r>
    </w:p>
    <w:p>
      <w:pPr>
        <w:pStyle w:val="BodyText"/>
      </w:pPr>
      <w:r>
        <w:t xml:space="preserve">"Không cần nháo", Âu Dương bị sờ đến kích động, "Tôi phải đi xem luận văn"</w:t>
      </w:r>
    </w:p>
    <w:p>
      <w:pPr>
        <w:pStyle w:val="BodyText"/>
      </w:pPr>
      <w:r>
        <w:t xml:space="preserve">"Không sao", Tiếu Huyền hàm hồ đáp lại giữa những nụ hôn trên cần cổ anh, "Để em giúp thầy sửa"</w:t>
      </w:r>
    </w:p>
    <w:p>
      <w:pPr>
        <w:pStyle w:val="BodyText"/>
      </w:pPr>
      <w:r>
        <w:t xml:space="preserve">"Em mà dám vẽ loạn trong đó, tôi nhất định ..."</w:t>
      </w:r>
    </w:p>
    <w:p>
      <w:pPr>
        <w:pStyle w:val="BodyText"/>
      </w:pPr>
      <w:r>
        <w:t xml:space="preserve">"Không cần lo, là người Trung Quốc nhưng văn học Mỹ em cũng có biết chút ít", Tiếu Huyền đã kịp kéo áo lông anh lên, đang chuyên tâm hôn ngực anh, "A, thầy, nơi này của thầy thực đáng yêu ..."</w:t>
      </w:r>
    </w:p>
    <w:p>
      <w:pPr>
        <w:pStyle w:val="BodyText"/>
      </w:pPr>
      <w:r>
        <w:t xml:space="preserve">"Biết một ít thì làm sao đủ a... em..."</w:t>
      </w:r>
    </w:p>
    <w:p>
      <w:pPr>
        <w:pStyle w:val="BodyText"/>
      </w:pPr>
      <w:r>
        <w:t xml:space="preserve">Lúc hai chân bì đè ép tách ra, Âu Dương bắt đầu hối hận tối qua thu lưu cái tên say khướt đến mức chỉ biết một lần lại một lần kêu "Thầy"</w:t>
      </w:r>
    </w:p>
    <w:p>
      <w:pPr>
        <w:pStyle w:val="BodyText"/>
      </w:pPr>
      <w:r>
        <w:t xml:space="preserve">Khi quần bị cởi, đùi nội sườn cũng bị hôn, Âu Dương đang giãy giụa thì nghe ngoài cửa có động tĩnh, sau đó là tiếng chào của Chung Lý: "Tiểu Văn, Tiểu Văn, tớ đã về"</w:t>
      </w:r>
    </w:p>
    <w:p>
      <w:pPr>
        <w:pStyle w:val="BodyText"/>
      </w:pPr>
      <w:r>
        <w:t xml:space="preserve">Âu Dương cơ hồ muốn xỉu, sợ tiếp tục náo động sẽ khiến Chung Lý xông vào, đành miễn cưỡng áp chế thanh âm, đáp lại hắn:</w:t>
      </w:r>
    </w:p>
    <w:p>
      <w:pPr>
        <w:pStyle w:val="BodyText"/>
      </w:pPr>
      <w:r>
        <w:t xml:space="preserve">"A, tớ ... phải ngủ trước"</w:t>
      </w:r>
    </w:p>
    <w:p>
      <w:pPr>
        <w:pStyle w:val="BodyText"/>
      </w:pPr>
      <w:r>
        <w:t xml:space="preserve">"Nga, thằng nhóc kia đi rồi sao?"</w:t>
      </w:r>
    </w:p>
    <w:p>
      <w:pPr>
        <w:pStyle w:val="BodyText"/>
      </w:pPr>
      <w:r>
        <w:t xml:space="preserve">Âu Dương bị Tiếu Huyền dùng răng nanh tinh tế cắn cắn, thắt lưng đều phát run, lại càng chịu đựng không nổi, "Đã ... đã về rồi"</w:t>
      </w:r>
    </w:p>
    <w:p>
      <w:pPr>
        <w:pStyle w:val="BodyText"/>
      </w:pPr>
      <w:r>
        <w:t xml:space="preserve">Anh vừa nói xong Tiếu Huyền liền vươn tay tắt đèn, trong bóng tối đem anh áp lại lên giường, vuốt ve mông anh, cười nói: "Em không phải con thỏ, em là đại hôi lang*. Em muốn ăn sạch thầy"</w:t>
      </w:r>
    </w:p>
    <w:p>
      <w:pPr>
        <w:pStyle w:val="BodyText"/>
      </w:pPr>
      <w:r>
        <w:t xml:space="preserve">*đại hôi lang: con sói xám lớn</w:t>
      </w:r>
    </w:p>
    <w:p>
      <w:pPr>
        <w:pStyle w:val="BodyText"/>
      </w:pPr>
      <w:r>
        <w:t xml:space="preserve">Gây sức ép đến quá nửa đêm, Tiếu Huyền mới từ trong cơ thể anh rời ra, Âu Dương bây giờ hai chân mềm nhũn, khí lực để khép lại cũng không có, chỉ biết mặc cho Tiếu Huyền ôm ở trên người, vô lực nằm sấp.</w:t>
      </w:r>
    </w:p>
    <w:p>
      <w:pPr>
        <w:pStyle w:val="BodyText"/>
      </w:pPr>
      <w:r>
        <w:t xml:space="preserve">"Thầy, em có thứ này muốn đưa cho thầy". Tiếu Huyền sột sột soạt soạt một hồi, giống như lấy ra từ dưới gối cái gì đó, trong bóng tối, Âu Dương cảm thấy ngón áp út của mình bị nắm, rồi trên đó cảm giác một mảng lạnh lẽo.</w:t>
      </w:r>
    </w:p>
    <w:p>
      <w:pPr>
        <w:pStyle w:val="BodyText"/>
      </w:pPr>
      <w:r>
        <w:t xml:space="preserve">"Được rồi, bây giờ thầy có muốn cự tuyệt em không?"</w:t>
      </w:r>
    </w:p>
    <w:p>
      <w:pPr>
        <w:pStyle w:val="BodyText"/>
      </w:pPr>
      <w:r>
        <w:t xml:space="preserve">Âu Dương sức để động một ngón tay cũng không có, còn nói được cái gì</w:t>
      </w:r>
    </w:p>
    <w:p>
      <w:pPr>
        <w:pStyle w:val="BodyText"/>
      </w:pPr>
      <w:r>
        <w:t xml:space="preserve">"Vậy thầy đồng ý rồi nha"</w:t>
      </w:r>
    </w:p>
    <w:p>
      <w:pPr>
        <w:pStyle w:val="BodyText"/>
      </w:pPr>
      <w:r>
        <w:t xml:space="preserve">Tiếu Huyền lại hôn môi anh, ôm chặt lấy anh, "Em yêu thầy"</w:t>
      </w:r>
    </w:p>
    <w:p>
      <w:pPr>
        <w:pStyle w:val="BodyText"/>
      </w:pPr>
      <w:r>
        <w:t xml:space="preserve">Chuông báo thức vang lên chưa đầy một phút Âu Dương đã đúng giờ tỉnh lại, mệt mỏi vươn tay tắt đi đồng hồ, Tiếu Huyền vẫn còn ngủ say, vùi đầu trong ngực anh. Đường cong nơi sườn mặt thật sự rất đáng yêu, dù xem bao nhiêu lần, vẫn luôn cảm thấy thích.</w:t>
      </w:r>
    </w:p>
    <w:p>
      <w:pPr>
        <w:pStyle w:val="BodyText"/>
      </w:pPr>
      <w:r>
        <w:t xml:space="preserve">Âu Dương nhẹ nhàng nhấc tay hắn lên, rón ra rón rén, yếu ớt vô lực mà đứng dậy</w:t>
      </w:r>
    </w:p>
    <w:p>
      <w:pPr>
        <w:pStyle w:val="BodyText"/>
      </w:pPr>
      <w:r>
        <w:t xml:space="preserve">Âu Dương mặc xong quần áo đi vào phòng tắm rửa mặt, bị gương phản chiếu lại, không khỏi cúi đầu nhìn chiếc nhẫn bạch kim khảm kim cương trên ngón tay, vẫn còn sững sờ. Tối qua khi nào thì bắt đầu đeo thứ này, hiện tại cũng chẳng còn nhớ.</w:t>
      </w:r>
    </w:p>
    <w:p>
      <w:pPr>
        <w:pStyle w:val="BodyText"/>
      </w:pPr>
      <w:r>
        <w:t xml:space="preserve">Anh dừng lại nhìn một chút. Chất liệu thật sự là bạch kim cùng kim cương, chỉ không biết tâm của người kia có phải cũng là thật hay không.</w:t>
      </w:r>
    </w:p>
    <w:p>
      <w:pPr>
        <w:pStyle w:val="BodyText"/>
      </w:pPr>
      <w:r>
        <w:t xml:space="preserve">Lúc quay về phòng ngủ lấy sách và luận văn của học trò, Tiếu Huyền nằm trên giường giật mình, hơi hơi mở to mắt</w:t>
      </w:r>
    </w:p>
    <w:p>
      <w:pPr>
        <w:pStyle w:val="BodyText"/>
      </w:pPr>
      <w:r>
        <w:t xml:space="preserve">Âu Dương thấy hắn tỉnh lại, liền hạ giọng nói: "Em ngủ thêm chút nữa đi. Bữa sáng ở trên bàn, nhớ hâm nóng rồi hãy ăn, còn nữa, đừng để bị Chung Lý phát hiện"</w:t>
      </w:r>
    </w:p>
    <w:p>
      <w:pPr>
        <w:pStyle w:val="BodyText"/>
      </w:pPr>
      <w:r>
        <w:t xml:space="preserve">"Dạ ...", Tiếu Huyền không thèm mở mắt, theo thói quen dán đến gần Âu Dương đòi hôn</w:t>
      </w:r>
    </w:p>
    <w:p>
      <w:pPr>
        <w:pStyle w:val="BodyText"/>
      </w:pPr>
      <w:r>
        <w:t xml:space="preserve">Âu Dương cũng để cho hắn hôn một cái.</w:t>
      </w:r>
    </w:p>
    <w:p>
      <w:pPr>
        <w:pStyle w:val="BodyText"/>
      </w:pPr>
      <w:r>
        <w:t xml:space="preserve">"Tôi đi đây"</w:t>
      </w:r>
    </w:p>
    <w:p>
      <w:pPr>
        <w:pStyle w:val="BodyText"/>
      </w:pPr>
      <w:r>
        <w:t xml:space="preserve">Tiếu Huyền lập tức tỉnh táo, "Thầy muốn đi đâu?"</w:t>
      </w:r>
    </w:p>
    <w:p>
      <w:pPr>
        <w:pStyle w:val="BodyText"/>
      </w:pPr>
      <w:r>
        <w:t xml:space="preserve">"Đi dạy a"</w:t>
      </w:r>
    </w:p>
    <w:p>
      <w:pPr>
        <w:pStyle w:val="BodyText"/>
      </w:pPr>
      <w:r>
        <w:t xml:space="preserve">"Nga", Tiếu Huyền im lặng, đột nhiên duỗi tay nắm một góc áo của anh, "Thầy có thích em không?"</w:t>
      </w:r>
    </w:p>
    <w:p>
      <w:pPr>
        <w:pStyle w:val="BodyText"/>
      </w:pPr>
      <w:r>
        <w:t xml:space="preserve">"Uhm"</w:t>
      </w:r>
    </w:p>
    <w:p>
      <w:pPr>
        <w:pStyle w:val="BodyText"/>
      </w:pPr>
      <w:r>
        <w:t xml:space="preserve">"Thật không?"</w:t>
      </w:r>
    </w:p>
    <w:p>
      <w:pPr>
        <w:pStyle w:val="BodyText"/>
      </w:pPr>
      <w:r>
        <w:t xml:space="preserve">Vấn đề này, Tiếu Huyền ngày nào cũng phải hỏi anh một lần, sau đó còn thực sự nghiêm túc chờ anh trả lời.</w:t>
      </w:r>
    </w:p>
    <w:p>
      <w:pPr>
        <w:pStyle w:val="BodyText"/>
      </w:pPr>
      <w:r>
        <w:t xml:space="preserve">Kỳ thật Âu Dương cũng muốn hỏi hắn, em bây giờ, cũng là thật phải không?</w:t>
      </w:r>
    </w:p>
    <w:p>
      <w:pPr>
        <w:pStyle w:val="BodyText"/>
      </w:pPr>
      <w:r>
        <w:t xml:space="preserve">Cứ như vậy hòa thuận thân mật ở chung hơn hai năm, Âu Dương vẫn không biết đây là thật hay là giả.</w:t>
      </w:r>
    </w:p>
    <w:p>
      <w:pPr>
        <w:pStyle w:val="BodyText"/>
      </w:pPr>
      <w:r>
        <w:t xml:space="preserve">Hai người cũng không hoàn toàn an ổn, tuy gần nhau nhưng lại khuyết thiếu đi cảm giác an toàn</w:t>
      </w:r>
    </w:p>
    <w:p>
      <w:pPr>
        <w:pStyle w:val="BodyText"/>
      </w:pPr>
      <w:r>
        <w:t xml:space="preserve">Có lẽ cũng không có gì không tốt, xem như là một chút lo sợ ngọt ngào.</w:t>
      </w:r>
    </w:p>
    <w:p>
      <w:pPr>
        <w:pStyle w:val="BodyText"/>
      </w:pPr>
      <w:r>
        <w:t xml:space="preserve">Buổi sáng chịu đựng thắt lưng đau nhức hoàn thành hai tiết văn học, buổi chiều là họp hội nghị giáo viên định kì.</w:t>
      </w:r>
    </w:p>
    <w:p>
      <w:pPr>
        <w:pStyle w:val="BodyText"/>
      </w:pPr>
      <w:r>
        <w:t xml:space="preserve">Âu Dương ngồi giữa một đám đồng nghiệp đang tán chuyện với nhau, muốn tận dụng khoảng thời gian này sửa cho xong bản luận văn tối qua. Lấy từ trong túi ra tờ giấy được kẹp cẩn thận, lật đi lật lại, sau đó liền buông bút, vô thức lộ ra một nụ cười.</w:t>
      </w:r>
    </w:p>
    <w:p>
      <w:pPr>
        <w:pStyle w:val="BodyText"/>
      </w:pPr>
      <w:r>
        <w:t xml:space="preserve">Vốn tưởng Tiếu Huyền chỉ là thuận miệng nói thế, không nghĩ hắn tối qua thật sự nửa đêm thức dậy thay anh sửa bài, còn rất có khuôn khổ phê mấy lời nhận xét. Nội dung thật không tồi, chính là làm sao anh giải thích với học trò chuyện nét chữ của anh đột nhiên đổi khác đây.</w:t>
      </w:r>
    </w:p>
    <w:p>
      <w:pPr>
        <w:pStyle w:val="BodyText"/>
      </w:pPr>
      <w:r>
        <w:t xml:space="preserve">"Thầy Âu Dương, cái này của anh, điền xong thì đưa tôi"</w:t>
      </w:r>
    </w:p>
    <w:p>
      <w:pPr>
        <w:pStyle w:val="BodyText"/>
      </w:pPr>
      <w:r>
        <w:t xml:space="preserve">Đây là thu thập tin tức của nhân viên nhà trường mỗi năm đều có, những thứ phải điền kỳ thật là đại đồng tiểu dị. Âu Dương tiếp nhận phiếu, thành thật ở mỗi mục đều bắt đầu khai báo.</w:t>
      </w:r>
    </w:p>
    <w:p>
      <w:pPr>
        <w:pStyle w:val="BodyText"/>
      </w:pPr>
      <w:r>
        <w:t xml:space="preserve">Số năm kinh nghiệm dạy học so với năm ngoái nhiều hơn một năm, luận văn đoạt giải so với năm ngoái nhiều hơn một cái, những thứ khác đều y nguyên như trước.</w:t>
      </w:r>
    </w:p>
    <w:p>
      <w:pPr>
        <w:pStyle w:val="BodyText"/>
      </w:pPr>
      <w:r>
        <w:t xml:space="preserve">Riêng mục "Tình trạng hôn nhân", Âu Dương luôn chừa đến lúc cuối mới điền</w:t>
      </w:r>
    </w:p>
    <w:p>
      <w:pPr>
        <w:pStyle w:val="BodyText"/>
      </w:pPr>
      <w:r>
        <w:t xml:space="preserve">Lần này ngòi bút chần chừ trong chốc lát, rốt cuộc anh run run mà nhẹ nhàng viết một chữ "Có"</w:t>
      </w:r>
    </w:p>
    <w:p>
      <w:pPr>
        <w:pStyle w:val="BodyText"/>
      </w:pPr>
      <w:r>
        <w:t xml:space="preserve">Tuy rằng anh vẫn không biết, lần này có phải là thật hay không.</w:t>
      </w:r>
    </w:p>
    <w:p>
      <w:pPr>
        <w:pStyle w:val="Compact"/>
      </w:pPr>
      <w:r>
        <w:br w:type="textWrapping"/>
      </w:r>
      <w:r>
        <w:br w:type="textWrapping"/>
      </w:r>
    </w:p>
    <w:p>
      <w:pPr>
        <w:pStyle w:val="Heading2"/>
      </w:pPr>
      <w:bookmarkStart w:id="43" w:name="phiên-ngoại-2-sự-cố-ngoài-ý-muốn-của-anh-trai"/>
      <w:bookmarkEnd w:id="43"/>
      <w:r>
        <w:t xml:space="preserve">21. Phiên Ngoại 2: Sự Cố Ngoài Ý Muốn Của Anh Trai</w:t>
      </w:r>
    </w:p>
    <w:p>
      <w:pPr>
        <w:pStyle w:val="Compact"/>
      </w:pPr>
      <w:r>
        <w:br w:type="textWrapping"/>
      </w:r>
      <w:r>
        <w:br w:type="textWrapping"/>
      </w:r>
      <w:r>
        <w:t xml:space="preserve">☼ PHIÊN NGOẠI 2: SỰ CỐ NGOÀI Ý MUỐN CỦA ANH TRAI ☼</w:t>
      </w:r>
    </w:p>
    <w:p>
      <w:pPr>
        <w:pStyle w:val="BodyText"/>
      </w:pPr>
      <w:r>
        <w:t xml:space="preserve">Người phụ nữ ấy dựa vào cửa sổ, quay đầu lại cười với hắn, khuôn mặt tươi cười dịu dàng lộ ra một bên má lúm đồng tiền. Mái tóc dài luôn được cô buộc lên, mặc kệ nhiều ngày lạnh đến đâu chăng nữa, cô vẫn đi chân trần.</w:t>
      </w:r>
    </w:p>
    <w:p>
      <w:pPr>
        <w:pStyle w:val="BodyText"/>
      </w:pPr>
      <w:r>
        <w:t xml:space="preserve">Bộ sườn xám đơn giản, vải dệt bằng bông, một người nhỏ nhắn như cô mặc vào có phần rộng, theo cổ áo lộ ra nửa chiếc cổ trắng ngần như tuyết. Ngoài cửa sổ là một cây mai.</w:t>
      </w:r>
    </w:p>
    <w:p>
      <w:pPr>
        <w:pStyle w:val="BodyText"/>
      </w:pPr>
      <w:r>
        <w:t xml:space="preserve">Tiếu Đằng nhịn không được khẽ gọi, nhưng chẳng thể mở miệng, yết hầu khô khốc. "Lăng..."</w:t>
      </w:r>
    </w:p>
    <w:p>
      <w:pPr>
        <w:pStyle w:val="BodyText"/>
      </w:pPr>
      <w:r>
        <w:t xml:space="preserve">Lăng Di.</w:t>
      </w:r>
    </w:p>
    <w:p>
      <w:pPr>
        <w:pStyle w:val="BodyText"/>
      </w:pPr>
      <w:r>
        <w:t xml:space="preserve">Hắn chưa bao giờ kêu cô như thế, dường như rất sợ chỉ cần gọi thế thôi, cả hai ngay lập tức sẽ biến thành xa lạ. Nhưng hắn hận, hận tại sao giữa họ lại chẳng có sự rõ ràng, tại sao giữa họ lại có một phần quan hệ huyết thống mỏng manh.</w:t>
      </w:r>
    </w:p>
    <w:p>
      <w:pPr>
        <w:pStyle w:val="BodyText"/>
      </w:pPr>
      <w:r>
        <w:t xml:space="preserve">Cùng là cấm kỵ cả thôi. Vì sao với những kẻ khác thì được, mà với hắn, hắn lại không thể lấy cô?</w:t>
      </w:r>
    </w:p>
    <w:p>
      <w:pPr>
        <w:pStyle w:val="BodyText"/>
      </w:pPr>
      <w:r>
        <w:t xml:space="preserve">Giữa huyết thống loạn luân và đồng tính luyến ái, thứ nào đại nghịch bất đạo hơn? Hắn không rõ.</w:t>
      </w:r>
    </w:p>
    <w:p>
      <w:pPr>
        <w:pStyle w:val="BodyText"/>
      </w:pPr>
      <w:r>
        <w:t xml:space="preserve">Quá khứ nhiều năm đến thế, chung quy vẫn chẳng cách nào tiêu tan.</w:t>
      </w:r>
    </w:p>
    <w:p>
      <w:pPr>
        <w:pStyle w:val="BodyText"/>
      </w:pPr>
      <w:r>
        <w:t xml:space="preserve">Sau đó, hắn kết hôn với cô con gái nhỏ của Đồng gia, một người vô cùng can đảm, trưởng thành sớm, đẫy đà mà xinh đẹp. Mặc kệ hắn thích hay không, thời gian cứ dần trôi, người vợ ấy còn sinh cho hắn một người con trai và ba con gái.</w:t>
      </w:r>
    </w:p>
    <w:p>
      <w:pPr>
        <w:pStyle w:val="BodyText"/>
      </w:pPr>
      <w:r>
        <w:t xml:space="preserve">Việc ấy ít nhất chứng minh ở phương diện nào đó, hắn là một người chồng đủ tư cách.</w:t>
      </w:r>
    </w:p>
    <w:p>
      <w:pPr>
        <w:pStyle w:val="BodyText"/>
      </w:pPr>
      <w:r>
        <w:t xml:space="preserve">Nhưng vợ hắn lại có thể vào cái tuổi mà phụ nữ thường trở nên an phận, bỏ trốn theo người.</w:t>
      </w:r>
    </w:p>
    <w:p>
      <w:pPr>
        <w:pStyle w:val="BodyText"/>
      </w:pPr>
      <w:r>
        <w:t xml:space="preserve">Chỉ để lại một câu, nói rằng chịu không nổi hắn.</w:t>
      </w:r>
    </w:p>
    <w:p>
      <w:pPr>
        <w:pStyle w:val="BodyText"/>
      </w:pPr>
      <w:r>
        <w:t xml:space="preserve">Cô ta chịu không nổi cái gì của hắn? Hắn cho cô áo lông thú, kim cương, khu nhà cấp cao, xe sang trọng, trang phục cô ta mặc vào tại những buổi tiệc rượu tuyệt đối không thua kém bất kỳ quý bà nào, có người hầu kẻ hạ, ra vào đều có vệ sĩ, có thể mua sắm vô hạn, đi ra ngoài thường xuyên đến mức phi cơ trực thăng cứ cất cách mãi, hắn cũng chưa từng mặt nhíu mày nhăn. Cô ta có cái gì không hài lòng?</w:t>
      </w:r>
    </w:p>
    <w:p>
      <w:pPr>
        <w:pStyle w:val="BodyText"/>
      </w:pPr>
      <w:r>
        <w:t xml:space="preserve">Con cái hắn cũng vậy, thứ gì hắn cho cũng là tốt nhất. Cho chúng vào trường học tốt nhất, mời giáo viên dạy kèm tốt nhất, cho đồ chơi tốt nhất, thú cưng tốt nhất... Nhưng chúng nào có nhận ra được nhiệt tình của hắn đâu. Tuy vẫn lễ phép cung kính đó, nhưng luôn xa lánh, thái độ giống như thứ nước không lạnh nhưng chỉ có nửa phần ấm.</w:t>
      </w:r>
    </w:p>
    <w:p>
      <w:pPr>
        <w:pStyle w:val="BodyText"/>
      </w:pPr>
      <w:r>
        <w:t xml:space="preserve">Ngay cả Tiếu Huyền cũng vậy. Đứa em trai bản thân hắn yêu thương đến thế, vậy mà vì một thằng đàn ông chẳng đáng để tâm mà thiếu chút nữa phản bội hắn.</w:t>
      </w:r>
    </w:p>
    <w:p>
      <w:pPr>
        <w:pStyle w:val="BodyText"/>
      </w:pPr>
      <w:r>
        <w:t xml:space="preserve">Những người cả đời này hắn đối xử ấm áp cũng chỉ còn người phụ nữ kia mà thôi. Vậy mà cô cũng không chút do dự, bỏ hắn mà đi.</w:t>
      </w:r>
    </w:p>
    <w:p>
      <w:pPr>
        <w:pStyle w:val="BodyText"/>
      </w:pPr>
      <w:r>
        <w:t xml:space="preserve">Hắn, hóa ra kém cỏi đến vậy sao?</w:t>
      </w:r>
    </w:p>
    <w:p>
      <w:pPr>
        <w:pStyle w:val="BodyText"/>
      </w:pPr>
      <w:r>
        <w:t xml:space="preserve">...</w:t>
      </w:r>
    </w:p>
    <w:p>
      <w:pPr>
        <w:pStyle w:val="BodyText"/>
      </w:pPr>
      <w:r>
        <w:t xml:space="preserve">Tiếu Đằng tỉnh lại trong cơn đau đớn toàn thân khác thường, ngoài đau đầu do say rượu, thắt lưng cũng khó chịu, nửa người dưới cơ hồ mất đi cảm giác. Đau đến mức kỳ lạ, người kiên cường như hắn cũng nhịn không được mà khẽ hừ, rồi sau đó miễn cưỡng mở mắt ra.</w:t>
      </w:r>
    </w:p>
    <w:p>
      <w:pPr>
        <w:pStyle w:val="BodyText"/>
      </w:pPr>
      <w:r>
        <w:t xml:space="preserve">Trần nhà hoa mỹ nơi phòng khách sạn đập vào mắt, Tiếu Đằng vô thức lại hừ một tiếng.</w:t>
      </w:r>
    </w:p>
    <w:p>
      <w:pPr>
        <w:pStyle w:val="BodyText"/>
      </w:pPr>
      <w:r>
        <w:t xml:space="preserve">Hắn đi thật xa để đến đây bàn chuyện làm ăn, nơi ở và việc đưa rước đều là do đối phương an bài, đối phương vẫn là người chủ tương đối tận tình, ít nhất khách sạn hắn ở có thể coi là thoải mái, buổi tối ngâm nước nóng, mát xa, rồi sau đó ở quầy bar uống rượu cũng rất tận hứng.</w:t>
      </w:r>
    </w:p>
    <w:p>
      <w:pPr>
        <w:pStyle w:val="BodyText"/>
      </w:pPr>
      <w:r>
        <w:t xml:space="preserve">Chẳng qua, cái loại đau muốn chết trên người này là sao chứ?</w:t>
      </w:r>
    </w:p>
    <w:p>
      <w:pPr>
        <w:pStyle w:val="BodyText"/>
      </w:pPr>
      <w:r>
        <w:t xml:space="preserve">Tiếu Đằng cau mày, một tay chống lên trán, miễn cưỡng đứng dậy, chờ thấy rõ tình huống rồi thì đồng tử bỗng nhiên mở lớn.</w:t>
      </w:r>
    </w:p>
    <w:p>
      <w:pPr>
        <w:pStyle w:val="BodyText"/>
      </w:pPr>
      <w:r>
        <w:t xml:space="preserve">Trên chiếc giường rộng còn có một người khác nữa, từ trong chăn lộ ra bả vai trần trụi.</w:t>
      </w:r>
    </w:p>
    <w:p>
      <w:pPr>
        <w:pStyle w:val="BodyText"/>
      </w:pPr>
      <w:r>
        <w:t xml:space="preserve">Là một người tuổi trẻ tuấn tú, gương mặt như được họa thành... Là một gã đàn ông.</w:t>
      </w:r>
    </w:p>
    <w:p>
      <w:pPr>
        <w:pStyle w:val="BodyText"/>
      </w:pPr>
      <w:r>
        <w:t xml:space="preserve">Gã ta còn mang vẻ thỏa mãn với hương vị ngọt ngào, mặt xoay về phía hắn, nghiêng người mà ngủ. Tiếu Đằng tuy rất không muốn tin, nhưng nháy mắt liền hiểu được đau đớn trên người là do chuyện gì xảy ra, nhất thời như bị ngũ lôi đánh trúng.</w:t>
      </w:r>
    </w:p>
    <w:p>
      <w:pPr>
        <w:pStyle w:val="BodyText"/>
      </w:pPr>
      <w:r>
        <w:t xml:space="preserve">Hắn phải dùng một phút mới trấn định được, nghiến răng nghiến lợi, bất chấp đau đớn mà dọn dẹp sạch sẽ, miễn cưỡng mặc quần áo vào.</w:t>
      </w:r>
    </w:p>
    <w:p>
      <w:pPr>
        <w:pStyle w:val="BodyText"/>
      </w:pPr>
      <w:r>
        <w:t xml:space="preserve">Đứng dậy xuống giường thì hắn ý thức được, đây cũng không phải phòng mình. Sau khi ra khỏi cửa ghi nhớ rõ số phòng xong, Tiếu Đằng tập tễnh vào thang máy.</w:t>
      </w:r>
    </w:p>
    <w:p>
      <w:pPr>
        <w:pStyle w:val="BodyText"/>
      </w:pPr>
      <w:r>
        <w:t xml:space="preserve">Trở lại phòng của bản thân, tắm từ đầu đến chân một lần, rồi sau đó gọi điện thoại kêu tên thư ký không làm tròn bổn phận tới.</w:t>
      </w:r>
    </w:p>
    <w:p>
      <w:pPr>
        <w:pStyle w:val="BodyText"/>
      </w:pPr>
      <w:r>
        <w:t xml:space="preserve">"Tối qua ông làm gì?"</w:t>
      </w:r>
    </w:p>
    <w:p>
      <w:pPr>
        <w:pStyle w:val="BodyText"/>
      </w:pPr>
      <w:r>
        <w:t xml:space="preserve">Lão quản gia kiêm thư ký, thời gian làm việc ở Tiếu gia còn nhiều hơn cả Tiếu Đằng, có chút sợ hãi, "Cậu chủ muốn một mình uống rượu, kêu tôi trở về phòng trước. Nơi này rất an toàn, nên tôi..."</w:t>
      </w:r>
    </w:p>
    <w:p>
      <w:pPr>
        <w:pStyle w:val="BodyText"/>
      </w:pPr>
      <w:r>
        <w:t xml:space="preserve">"Thôi quên đi." Tiếu Đằng cố gắng ngồi vững vàng trên ghế sa lon, chỉ cảm thấy phiền toái không chịu nổi, sau đó viết số phòng đưa cho ông ấy, "Gã khách trong phòng này, mặc kệ là thân phận gì, mặc kệ dùng phương pháp gì, giải quyết hắn. Sạch sẽ chút."</w:t>
      </w:r>
    </w:p>
    <w:p>
      <w:pPr>
        <w:pStyle w:val="BodyText"/>
      </w:pPr>
      <w:r>
        <w:t xml:space="preserve">Thư ký ra ngoài, Tiếu Đằng ngồi thở hổn hển trong chốc lát, ngứa tay, chụp lấy bình hoa trên bàn trà ném xuống đất.</w:t>
      </w:r>
    </w:p>
    <w:p>
      <w:pPr>
        <w:pStyle w:val="BodyText"/>
      </w:pPr>
      <w:r>
        <w:t xml:space="preserve">Hắn làm thế vốn là muốn hả giận, không nghĩ tới cái bình rơi trên tấm thảm dày chẳng những khồng hề bị thương đến một cọng tóc, ngay cả âm thanh phát ra cũng không có. Ngược lại hắn bởi dùng sức quá mạnh, lưng đau thiếu chút nữa co rút, thế là lại giận sôi lên, cơ hồ bị chọc tức đến mức muốn bất tỉnh.</w:t>
      </w:r>
    </w:p>
    <w:p>
      <w:pPr>
        <w:pStyle w:val="BodyText"/>
      </w:pPr>
      <w:r>
        <w:t xml:space="preserve">Tiếu Đằng cũng coi như là kẻ trải qua không ít sóng gió, nếu không có bản lĩnh đối phó với đủ loại sự cố ngoài ý muốn, thì hắn cũng chẳng tiếp tục đứng được trên thương trường. Vậy mà 'sự cố ngoài ý muốn này' đã khiêu chiến thần kinh hắn quá mức.</w:t>
      </w:r>
    </w:p>
    <w:p>
      <w:pPr>
        <w:pStyle w:val="BodyText"/>
      </w:pPr>
      <w:r>
        <w:t xml:space="preserve">Buổi chiều phải bắt đầu thảo luận việc làm ăn lớn, Tiếu Đằng dù tức giận đến choáng đầu hoa mắt, vẫn đi xuống lầu ăn cơm trưa.</w:t>
      </w:r>
    </w:p>
    <w:p>
      <w:pPr>
        <w:pStyle w:val="BodyText"/>
      </w:pPr>
      <w:r>
        <w:t xml:space="preserve">Hắn cần trí tuệ và thể lực dồi dào, 'thất thân' đã đủ xui lắm rồi, nếu còn vì trạng thái quá kém mà khiến luôn việc thỏa thuận điều kiện hợp đồng không thể thuận lợi như bên ta dự định nữa, thì dù cái gã khốn nạn không có mắt kia bị biến thành bùn cũng chẳng thể nào giải được nỗi hận của hắn.</w:t>
      </w:r>
    </w:p>
    <w:p>
      <w:pPr>
        <w:pStyle w:val="BodyText"/>
      </w:pPr>
      <w:r>
        <w:t xml:space="preserve">Trong phòng ăn, Tiếu Đằng muốn ăn hết phần tôm hùm, đối diện là món nước sốt sánh lại chán ngấy, vậy là có chút ghê tởm, hắn mới vừa đứng lên muốn đi lấy món khác đã nghe có người hô to: "Mỹ nhân..."</w:t>
      </w:r>
    </w:p>
    <w:p>
      <w:pPr>
        <w:pStyle w:val="BodyText"/>
      </w:pPr>
      <w:r>
        <w:t xml:space="preserve">Một tiếng này nghe thật sự rất buồn cười và thất lễ, không biết kẻ nào xui đến mức bị kêu phải.</w:t>
      </w:r>
    </w:p>
    <w:p>
      <w:pPr>
        <w:pStyle w:val="BodyText"/>
      </w:pPr>
      <w:r>
        <w:t xml:space="preserve">Tiếu Đằng giương mắt nhìn lại, đã thấy gã kia lộ vẻ tươi cười, vẫy tay với hắn, "Hi." hết sức rõ ràng.</w:t>
      </w:r>
    </w:p>
    <w:p>
      <w:pPr>
        <w:pStyle w:val="BodyText"/>
      </w:pPr>
      <w:r>
        <w:t xml:space="preserve">Tiếu Đằng lập tức nghe được tiếng dây thần kinh mình đứt phực, vẻ bình tĩnh trên mặt không thể duy trì được nữa, bởi vì phẫn nộ và kinh ngạc mà toàn thân chẳng thể khắc chế được, run lên.</w:t>
      </w:r>
    </w:p>
    <w:p>
      <w:pPr>
        <w:pStyle w:val="BodyText"/>
      </w:pPr>
      <w:r>
        <w:t xml:space="preserve">Chưa kịp bùng nổ, lão thư ký trước đó bị đuổi đi liền vội vàng đi tới, có chút sợ hãi, "Cậu chủ."</w:t>
      </w:r>
    </w:p>
    <w:p>
      <w:pPr>
        <w:pStyle w:val="BodyText"/>
      </w:pPr>
      <w:r>
        <w:t xml:space="preserve">Tiếu Đằng miễn cưỡng kiềm chế bản thân, nghiến răng, thấp giọng nói: "Vương Cảnh, chuyện quái gì thế? Tôi nhìn thấy hồn ma sao?"</w:t>
      </w:r>
    </w:p>
    <w:p>
      <w:pPr>
        <w:pStyle w:val="BodyText"/>
      </w:pPr>
      <w:r>
        <w:t xml:space="preserve">Gọi thẳng tên người trợ lý vạn năng mà vai vế lớn hơn hắn ra, có thể thấy được hắn là thật sự bị chọc tức mất rồi.</w:t>
      </w:r>
    </w:p>
    <w:p>
      <w:pPr>
        <w:pStyle w:val="BodyText"/>
      </w:pPr>
      <w:r>
        <w:t xml:space="preserve">"Tôi vừa muốn báo cho cậu chủ một tiếng. Người này thân phận đặc biệt, chúng ta bây giờ chưa thể động thủ."</w:t>
      </w:r>
    </w:p>
    <w:p>
      <w:pPr>
        <w:pStyle w:val="BodyText"/>
      </w:pPr>
      <w:r>
        <w:t xml:space="preserve">"Chẳng phải tôi đã nói mặc kệ là ai cũng không được tha sao?!"</w:t>
      </w:r>
    </w:p>
    <w:p>
      <w:pPr>
        <w:pStyle w:val="BodyText"/>
      </w:pPr>
      <w:r>
        <w:t xml:space="preserve">"Cậu chủ." Vương Cảnh chăm sóc hắn từ nhỏ đến lớn, mặc kệ hắn bao nhiêu tuổi vẫn gọi hắn là cậu chủ, "Đó là Dung Lục của Dung gia ở Giang Nam."</w:t>
      </w:r>
    </w:p>
    <w:p>
      <w:pPr>
        <w:pStyle w:val="BodyText"/>
      </w:pPr>
      <w:r>
        <w:t xml:space="preserve">". . . . . ."</w:t>
      </w:r>
    </w:p>
    <w:p>
      <w:pPr>
        <w:pStyle w:val="BodyText"/>
      </w:pPr>
      <w:r>
        <w:t xml:space="preserve">Là kẻ hôm nay hắn phải bàn chuyện làm ăn cùng.</w:t>
      </w:r>
    </w:p>
    <w:p>
      <w:pPr>
        <w:pStyle w:val="BodyText"/>
      </w:pPr>
      <w:r>
        <w:t xml:space="preserve">Các dòng họ bên Dung gia có không ít, nhưng người thuộc họ nội thì đến đời cha của Dung Lục chỉ có ông ấy là con một, Dung Thính Nghĩa cũng chỉ có một đứa con trai là Dung Lục mà thôi.</w:t>
      </w:r>
    </w:p>
    <w:p>
      <w:pPr>
        <w:pStyle w:val="BodyText"/>
      </w:pPr>
      <w:r>
        <w:t xml:space="preserve">Nghe nói con cháu họ bị vận mệnh chết yểu, Dung phu nhân rất khó khăn mới có thể mang thai, không những vậy bà còn sinh non hai lần, lớn tuổi rồi mới sinh hạ được một cậu con trai, vậy nhưng thằng bé lại yếu ớt nhiều bệnh. Sợ nó chết trẻ nên gọi là 'Lục', lừa gạt quỷ thần rằng trước đó đã có năm anh chị em chết non, tốt xấu gì cũng hãy buông tha đứa trẻ này.</w:t>
      </w:r>
    </w:p>
    <w:p>
      <w:pPr>
        <w:pStyle w:val="BodyText"/>
      </w:pPr>
      <w:r>
        <w:t xml:space="preserve">Lúc Dung Lục đầy tháng, gần như tất cả những người máu mặt nổi danh đều đến chúc mừng. Tiếu Đằng đi theo cha, đã từng tự tay ôm lấy đứa bé quý như vàng ấy, cha còn bên cạnh cứ mãi dặn dò ngàn vạn lần đừng trượt tay làm cậu nhóc ngã.</w:t>
      </w:r>
    </w:p>
    <w:p>
      <w:pPr>
        <w:pStyle w:val="BodyText"/>
      </w:pPr>
      <w:r>
        <w:t xml:space="preserve">Kết quả hiện tại... Tiếu Đằng hung tợn tóm lấy cổ áo của gã đang khẽ cười tự động đưa lại kia, kiên quyết lôi gã ta đi, lôi tới một góc sáng sủa.</w:t>
      </w:r>
    </w:p>
    <w:p>
      <w:pPr>
        <w:pStyle w:val="BodyText"/>
      </w:pPr>
      <w:r>
        <w:t xml:space="preserve">Gã bị kéo đến mức kinh ngạc chẳng hiểu gì, "Sao bất ngờ thô bạo với tôi thế? Tối qua hai ta rõ ràng còn..."</w:t>
      </w:r>
    </w:p>
    <w:p>
      <w:pPr>
        <w:pStyle w:val="BodyText"/>
      </w:pPr>
      <w:r>
        <w:t xml:space="preserve">Chưa kịp nói tiếng nào, Tiếu Đằng thiếu chút nữa thở không được, hận không thể bóp chết gã ta. "Thằng khốn này, tối qua mày làm gì ông?"</w:t>
      </w:r>
    </w:p>
    <w:p>
      <w:pPr>
        <w:pStyle w:val="BodyText"/>
      </w:pPr>
      <w:r>
        <w:t xml:space="preserve">"Ế? Thì đôi ta làm tình."</w:t>
      </w:r>
    </w:p>
    <w:p>
      <w:pPr>
        <w:pStyle w:val="BodyText"/>
      </w:pPr>
      <w:r>
        <w:t xml:space="preserve">Tiếu Đằng tức giận đến run rẩy, "Trước đó!"</w:t>
      </w:r>
    </w:p>
    <w:p>
      <w:pPr>
        <w:pStyle w:val="BodyText"/>
      </w:pPr>
      <w:r>
        <w:t xml:space="preserve">"À, tôi ở quán bar thấy anh là loại tôi thích, mời anh uống rượu, sau đó anh tỏ vẻ hứng thú với tôi, vậy là chúng ta liền..."</w:t>
      </w:r>
    </w:p>
    <w:p>
      <w:pPr>
        <w:pStyle w:val="BodyText"/>
      </w:pPr>
      <w:r>
        <w:t xml:space="preserve">Sợi dây lý trí của Tiếu Đằng trong nháy mắt đứt đoạn, "Nói bậy! Ông có mù cũng cóc thèm hứng thú với mày, ông đây cũng chả phải biến thái."</w:t>
      </w:r>
    </w:p>
    <w:p>
      <w:pPr>
        <w:pStyle w:val="BodyText"/>
      </w:pPr>
      <w:r>
        <w:t xml:space="preserve">Dung Lục sờ mũi, "Tôi cũng có phải biến thái đâu."</w:t>
      </w:r>
    </w:p>
    <w:p>
      <w:pPr>
        <w:pStyle w:val="BodyText"/>
      </w:pPr>
      <w:r>
        <w:t xml:space="preserve">"Ông đây không phải đồng tính luyến ái!"</w:t>
      </w:r>
    </w:p>
    <w:p>
      <w:pPr>
        <w:pStyle w:val="BodyText"/>
      </w:pPr>
      <w:r>
        <w:t xml:space="preserve">Dung Lục có chút ngạc nhiên, "Thật không?"</w:t>
      </w:r>
    </w:p>
    <w:p>
      <w:pPr>
        <w:pStyle w:val="BodyText"/>
      </w:pPr>
      <w:r>
        <w:t xml:space="preserve">Nhìn thấy vẻ mặt đằng đằng sát khí của Tiếu Đằng không giống vờ vịt, gã ta vội giải thích: "Tôi xin lỗi, tôi đâu biết anh không phải. Nhưng mà, lúc ấy anh uống rượu một mình, còn nói với tôi cái gì về đồng tính luyến ái, còn nói cô đơn quá, tôi liền..."</w:t>
      </w:r>
    </w:p>
    <w:p>
      <w:pPr>
        <w:pStyle w:val="BodyText"/>
      </w:pPr>
      <w:r>
        <w:t xml:space="preserve">Sắc mặt Tiếu Đằng nhất thời đen hơn phân nửa, "Làm quái gì có chuyện đó!?"</w:t>
      </w:r>
    </w:p>
    <w:p>
      <w:pPr>
        <w:pStyle w:val="BodyText"/>
      </w:pPr>
      <w:r>
        <w:t xml:space="preserve">Dung Lục lại hoàn toàn chẳng sợ hãi, cười hì hì, "Là thật mà. Không phải chỉ có vậy đâu nha, anh còn cọ cọ trong lòng ngực tôi, thế nên tôi mới nghĩ ngay anh và tôi là cùng một loại."</w:t>
      </w:r>
    </w:p>
    <w:p>
      <w:pPr>
        <w:pStyle w:val="BodyText"/>
      </w:pPr>
      <w:r>
        <w:t xml:space="preserve">Trước mắt Tiếu Đằng đen kịt, "Ăn nói nhảm nhí! Ông đây không phải!"</w:t>
      </w:r>
    </w:p>
    <w:p>
      <w:pPr>
        <w:pStyle w:val="BodyText"/>
      </w:pPr>
      <w:r>
        <w:t xml:space="preserve">"Xem ra là tôi hiểu lầm, rất rất xin lỗi." Dung Lục nói xong lại không cam lòng, "Nhưng phản ứng của anh rất nồng nhiệt mà, sau khi đôi ta vào cửa thì bắt đầu hôn môi, rồi làm một lần trên ghế sa lon, làm lần nữa ở sát đất cạnh cửa sổ, tiếp đó nữa..."</w:t>
      </w:r>
    </w:p>
    <w:p>
      <w:pPr>
        <w:pStyle w:val="BodyText"/>
      </w:pPr>
      <w:r>
        <w:t xml:space="preserve">Tiếu Đằng nghe được tiếng gân xanh của mình đập thình thịch không ngừng, nghiến răng nghiến lợi, "Im miệng!"</w:t>
      </w:r>
    </w:p>
    <w:p>
      <w:pPr>
        <w:pStyle w:val="BodyText"/>
      </w:pPr>
      <w:r>
        <w:t xml:space="preserve">"Hừm" Dung Lục khiêm tốn tỉnh lại, "Thật xin lỗi vì đã quấy rối anh, những thương tổn do tôi tạo ra tôi sẽ đền bù." Dừng một chút, gã ta còn muốn bồi thêm: "Nhưng mà..."</w:t>
      </w:r>
    </w:p>
    <w:p>
      <w:pPr>
        <w:pStyle w:val="BodyText"/>
      </w:pPr>
      <w:r>
        <w:t xml:space="preserve">"Không được 'nhưng mà' nữa!"</w:t>
      </w:r>
    </w:p>
    <w:p>
      <w:pPr>
        <w:pStyle w:val="BodyText"/>
      </w:pPr>
      <w:r>
        <w:t xml:space="preserve">Dung Lục dùng ánh mắt tiếc hận nhìn hắn, "Sao anh dễ giận quá vậy. Đừng có như thế, tức giận nhiều không tốt cho cơ thể đâu, bộ dáng cũng sẽ dần khó coi. Anh xem đi, bên này đã có nếp nhăn..."</w:t>
      </w:r>
    </w:p>
    <w:p>
      <w:pPr>
        <w:pStyle w:val="BodyText"/>
      </w:pPr>
      <w:r>
        <w:t xml:space="preserve">Lần đầu tiên, Tiếu Đằng hiểu được cảm giác tức giận đến mức muốn hạ đường huyết vì mất máu, "Mày, mày..."</w:t>
      </w:r>
    </w:p>
    <w:p>
      <w:pPr>
        <w:pStyle w:val="BodyText"/>
      </w:pPr>
      <w:r>
        <w:t xml:space="preserve">"A." Dung Lục nhìn đồng hồ, "Vô cùng xin lỗi, tôi có hẹn người bàn chuyện, hiện tại phải đi, chẳng qua hẹn ở trong quán này. Tôi đưa số điện thoại cho anh, buổi tối anh có thể liên hệ với tôi."</w:t>
      </w:r>
    </w:p>
    <w:p>
      <w:pPr>
        <w:pStyle w:val="BodyText"/>
      </w:pPr>
      <w:r>
        <w:t xml:space="preserve">Tiếu Đằng hít vào, hung tợn, "Không cần."</w:t>
      </w:r>
    </w:p>
    <w:p>
      <w:pPr>
        <w:pStyle w:val="BodyText"/>
      </w:pPr>
      <w:r>
        <w:t xml:space="preserve">"Chà." Dung Lục ngẫm nghĩ, "Vậy anh cho tôi số điện thoại đi."</w:t>
      </w:r>
    </w:p>
    <w:p>
      <w:pPr>
        <w:pStyle w:val="BodyText"/>
      </w:pPr>
      <w:r>
        <w:t xml:space="preserve">". . . . . ." Tiếu Đằng phải hít vào vài lần mới bình tĩnh được, "Cũng không cần!"</w:t>
      </w:r>
    </w:p>
    <w:p>
      <w:pPr>
        <w:pStyle w:val="BodyText"/>
      </w:pPr>
      <w:r>
        <w:t xml:space="preserve">"Hả? Nhưng mà..."</w:t>
      </w:r>
    </w:p>
    <w:p>
      <w:pPr>
        <w:pStyle w:val="BodyText"/>
      </w:pPr>
      <w:r>
        <w:t xml:space="preserve">"Ông chính là người mày hẹn."</w:t>
      </w:r>
    </w:p>
    <w:p>
      <w:pPr>
        <w:pStyle w:val="BodyText"/>
      </w:pPr>
      <w:r>
        <w:t xml:space="preserve">"A!" Dung Lục hiển nhiên cũng rất giật mình, cao thấp đánh giá hắn, "Anh là Tiếu Đằng?" Rồi sau đó thì thào: "Không giống, tuyệt đối không giống..."</w:t>
      </w:r>
    </w:p>
    <w:p>
      <w:pPr>
        <w:pStyle w:val="BodyText"/>
      </w:pPr>
      <w:r>
        <w:t xml:space="preserve">"Giống cái gì?"</w:t>
      </w:r>
    </w:p>
    <w:p>
      <w:pPr>
        <w:pStyle w:val="BodyText"/>
      </w:pPr>
      <w:r>
        <w:t xml:space="preserve">"Những người khác gọi anh là quỷ dạ xoa tuần tra ven biển..."</w:t>
      </w:r>
    </w:p>
    <w:p>
      <w:pPr>
        <w:pStyle w:val="BodyText"/>
      </w:pPr>
      <w:r>
        <w:t xml:space="preserve">Tiếu Đằng khó khăn lắm mới trấn định được cơ thể bắt đầu run rẩy, "Mày, mày..."</w:t>
      </w:r>
    </w:p>
    <w:p>
      <w:pPr>
        <w:pStyle w:val="BodyText"/>
      </w:pPr>
      <w:r>
        <w:t xml:space="preserve">"Đó có phải tôi nói đâu. Tất nhiên tôi cảm thấy anh nhìn tốt lắm, bằng không tôi cũng chẳng ôm anh."</w:t>
      </w:r>
    </w:p>
    <w:p>
      <w:pPr>
        <w:pStyle w:val="BodyText"/>
      </w:pPr>
      <w:r>
        <w:t xml:space="preserve">Tiếu Đằng khắc chế xúc động muốn một súng bắn chết gã, hung ác nói: "Mày hãy nghe cho ông. Làm việc này với ông rồi, mày vẫn cứ tưởng bở mày còn đường sống mà quay về chứ gì? Đừng tưởng ông đây không dám động vào mày, Dung gia ông mà muốn cùng có thể trêu."</w:t>
      </w:r>
    </w:p>
    <w:p>
      <w:pPr>
        <w:pStyle w:val="BodyText"/>
      </w:pPr>
      <w:r>
        <w:t xml:space="preserve">Dung Lục dùng ánh mắt vô tội nhìn hắn: "Nói thì đúng vậy. Nhưng tôi mà gặp chuyện không may, gia đình tôi nhất định sẽ cố hết sức mà điều tra nguyên nhân tôi chết, ngay cả cọng tóc cũng không buông tha. Đến lúc đó họ mà biết hai ta đã từng thân thiết, chỉ sợ là không chỉ mình anh và tôi..."</w:t>
      </w:r>
    </w:p>
    <w:p>
      <w:pPr>
        <w:pStyle w:val="BodyText"/>
      </w:pPr>
      <w:r>
        <w:t xml:space="preserve">Tiếu Đằng không thở được, mặt xanh mét.</w:t>
      </w:r>
    </w:p>
    <w:p>
      <w:pPr>
        <w:pStyle w:val="BodyText"/>
      </w:pPr>
      <w:r>
        <w:t xml:space="preserve">Dung Lục lộ ra thần sắc áy náy, "Đương nhiên, chuyện này là tôi không đúng, chưa biết rõ ràng mà đã xuống tay, tôi nhất định sẽ chịu trách nhiệm."</w:t>
      </w:r>
    </w:p>
    <w:p>
      <w:pPr>
        <w:pStyle w:val="BodyText"/>
      </w:pPr>
      <w:r>
        <w:t xml:space="preserve">Tiếu Đằng lạnh lùng nhìn gã.</w:t>
      </w:r>
    </w:p>
    <w:p>
      <w:pPr>
        <w:pStyle w:val="BodyText"/>
      </w:pPr>
      <w:r>
        <w:t xml:space="preserve">Trên gương mặt Dung Lục mang theo nụ cười sẽ làm các cô gái ý loạn tình mê, "Tôi không phải kẻ bội tình bạc nghĩa, anh cứ yên tâm."</w:t>
      </w:r>
    </w:p>
    <w:p>
      <w:pPr>
        <w:pStyle w:val="BodyText"/>
      </w:pPr>
      <w:r>
        <w:t xml:space="preserve">Tiếu Đằng cảm thấy sắp phát điên rồi, "Mày, mày..."</w:t>
      </w:r>
    </w:p>
    <w:p>
      <w:pPr>
        <w:pStyle w:val="BodyText"/>
      </w:pPr>
      <w:r>
        <w:t xml:space="preserve">"A, đừng như vậy nữa mà, tôi nói giỡn thôi." Dung Lục vội giải thích: "Tuy là rất thất lễ, nhưng nhất thời tôi cũng chẳng nghĩ ra sự bồi thường nào khác, bây giờ chỉ có thể vậy thôi. Mà chúng ta không cần phải nói đến việc chính sao? Anh đưa hợp đồng cho tôi đi."</w:t>
      </w:r>
    </w:p>
    <w:p>
      <w:pPr>
        <w:pStyle w:val="BodyText"/>
      </w:pPr>
      <w:r>
        <w:t xml:space="preserve">Tuy tức giận nhưng ý nghĩ Tiếu Đằng vẫn tỉnh táo, biết rõ sẽ chẳng còn cơ hội nào tốt hơn hiện tại, thế là cùng nhau trở lại vị trí, kêu Vương Cảnh đưa tài liệu ra.</w:t>
      </w:r>
    </w:p>
    <w:p>
      <w:pPr>
        <w:pStyle w:val="BodyText"/>
      </w:pPr>
      <w:r>
        <w:t xml:space="preserve">Dung Lục cầm lấy xấp hợp đồng dày cộm kia, xem rất nhanh, lại lấy bút sửa chữa vài chỗ, đánh dấu vài chỗ rồi đưa trả lại cho Tiếu Đằng.</w:t>
      </w:r>
    </w:p>
    <w:p>
      <w:pPr>
        <w:pStyle w:val="BodyText"/>
      </w:pPr>
      <w:r>
        <w:t xml:space="preserve">"Đây là hợp đồng mới. Không biết anh có vừa lòng?"</w:t>
      </w:r>
    </w:p>
    <w:p>
      <w:pPr>
        <w:pStyle w:val="BodyText"/>
      </w:pPr>
      <w:r>
        <w:t xml:space="preserve">Tiếu Đằng có phần hoài nghi chẳng biết tên kia có thật xem không, nhưng sau khi lật lật thì cảm giác có chút phức tạp.</w:t>
      </w:r>
    </w:p>
    <w:p>
      <w:pPr>
        <w:pStyle w:val="BodyText"/>
      </w:pPr>
      <w:r>
        <w:t xml:space="preserve">Những chỗ giăng bẫy đều bị gã ta phát hiện, hơn nữa còn sửa lại, con mắt kẻ này quả thật rất tỉnh táo. Nhưng điều kiện trên hợp đồng này, nếu lấy kết quả bây giờ so với tình thế ban đầu chẳng ai chịu nhường ai, thì quả thật coi như tốt đẹp ngoài dự kiến.</w:t>
      </w:r>
    </w:p>
    <w:p>
      <w:pPr>
        <w:pStyle w:val="BodyText"/>
      </w:pPr>
      <w:r>
        <w:t xml:space="preserve">Tưởng tượng đến nguyên nhân Dung Lục lành nghề như thế lại khiến hắn căm tức.</w:t>
      </w:r>
    </w:p>
    <w:p>
      <w:pPr>
        <w:pStyle w:val="BodyText"/>
      </w:pPr>
      <w:r>
        <w:t xml:space="preserve">"Sao rồi?"</w:t>
      </w:r>
    </w:p>
    <w:p>
      <w:pPr>
        <w:pStyle w:val="BodyText"/>
      </w:pPr>
      <w:r>
        <w:t xml:space="preserve">Tiếu Đằng buông hợp đồng, cố hết sức ra vẻ bình tĩnh, "Tôi chấp nhận."</w:t>
      </w:r>
    </w:p>
    <w:p>
      <w:pPr>
        <w:pStyle w:val="BodyText"/>
      </w:pPr>
      <w:r>
        <w:t xml:space="preserve">Dung Lục nhẹ nhàng thở phào, lộ ra nụ cười có một bên má lúm đồng tiền, "Như vậy, vì hợp tác vui vẻ, hãy uống một ly nào."</w:t>
      </w:r>
    </w:p>
    <w:p>
      <w:pPr>
        <w:pStyle w:val="BodyText"/>
      </w:pPr>
      <w:r>
        <w:t xml:space="preserve">Tiếu Đằng gân xanh nhảy dựng, "Tôi sẽ không uống rượu với cậu lần nữa."</w:t>
      </w:r>
    </w:p>
    <w:p>
      <w:pPr>
        <w:pStyle w:val="BodyText"/>
      </w:pPr>
      <w:r>
        <w:t xml:space="preserve">"Hử? Nhưng mà..."</w:t>
      </w:r>
    </w:p>
    <w:p>
      <w:pPr>
        <w:pStyle w:val="BodyText"/>
      </w:pPr>
      <w:r>
        <w:t xml:space="preserve">"Không được nói 'nhưng mà'!"</w:t>
      </w:r>
    </w:p>
    <w:p>
      <w:pPr>
        <w:pStyle w:val="BodyText"/>
      </w:pPr>
      <w:r>
        <w:t xml:space="preserve">Chuyện này tuy rằng dừng ở đây, nhưng Tiếu Đằng mỗi khi nhớ tới, vẫn tức giận đến choáng váng.</w:t>
      </w:r>
    </w:p>
    <w:p>
      <w:pPr>
        <w:pStyle w:val="BodyText"/>
      </w:pPr>
      <w:r>
        <w:t xml:space="preserve">Chẳng qua, hắn không thừa nhận cũng không được, Dung Lục nói rất có lý. Bản thân chịu xui xẻo còn đỡ hỏng bét hơn việc có người biết hắn bị áp đảo. Chỉ vừa nghĩ tới có thể bị kẻ thứ ba biết phát sinh qua loại sự tình này thôi, hắn liền từ bỏ kế hoạch bóp chết Dung Lục, nhưng dục vọng thì càng mãnh liệt hơn.</w:t>
      </w:r>
    </w:p>
    <w:p>
      <w:pPr>
        <w:pStyle w:val="BodyText"/>
      </w:pPr>
      <w:r>
        <w:t xml:space="preserve">Sáng sớm Tiếu Đằng ngồi ở đại sảnh lật báo, đang nghĩ tới buổi tiệc sinh nhật tối nay phải xã giao thế nào, Vương Cảnh cầm một chiếc hộp có mặt sa tanh đi tới, "Cậu chủ, Dung gia sáng nay gửi quà tới chúc mừng."</w:t>
      </w:r>
    </w:p>
    <w:p>
      <w:pPr>
        <w:pStyle w:val="BodyText"/>
      </w:pPr>
      <w:r>
        <w:t xml:space="preserve">"Ừ." Tiếu Đằng không chút để ý, "Quà mừng của Dung gia không phải đã sớm nhận sao?"</w:t>
      </w:r>
    </w:p>
    <w:p>
      <w:pPr>
        <w:pStyle w:val="BodyText"/>
      </w:pPr>
      <w:r>
        <w:t xml:space="preserve">Mở hộp ra, bên trong là một miếng ngọc bích màu xanh trong suốt, gần như không hề có tì vết, sáng long lanh. Ngay cả Tiếu Đằng cũng phải nhướng mày.</w:t>
      </w:r>
    </w:p>
    <w:p>
      <w:pPr>
        <w:pStyle w:val="BodyText"/>
      </w:pPr>
      <w:r>
        <w:t xml:space="preserve">Cha luôn giáo huấn hắn, ngọc là thứ tốt, lấy ngọc dưỡng người, có thể giảm bớt sự tàn ác của hắn. Đối với thứ mang lại cảm xúc lạnh lẽo này hắn cũng rất có hứng thú.</w:t>
      </w:r>
    </w:p>
    <w:p>
      <w:pPr>
        <w:pStyle w:val="BodyText"/>
      </w:pPr>
      <w:r>
        <w:t xml:space="preserve">"Đây là quà của riêng Dung Lục thiếu gia."</w:t>
      </w:r>
    </w:p>
    <w:p>
      <w:pPr>
        <w:pStyle w:val="BodyText"/>
      </w:pPr>
      <w:r>
        <w:t xml:space="preserve">Trong lòng Tiếu Đằng có phần cảm động. Sinh nhật nào của hắn cũng chẳng gióng trống khua chiêng, Dung gia và hắn cũng không có nhiều giao tình, cả nhà gửi chung một đại lễ đã đủ rồi, vậy mà Dung Lục còn đưa thêm cho hắn, người này cũng thật có lòng.</w:t>
      </w:r>
    </w:p>
    <w:p>
      <w:pPr>
        <w:pStyle w:val="BodyText"/>
      </w:pPr>
      <w:r>
        <w:t xml:space="preserve">"Cậu chủ, còn có thứ này đưa tới chung." Giọng Vương Cảnh luôn trấn định cũng có chút sợ hãi.</w:t>
      </w:r>
    </w:p>
    <w:p>
      <w:pPr>
        <w:pStyle w:val="BodyText"/>
      </w:pPr>
      <w:r>
        <w:t xml:space="preserve">Đưa lên là bó hoa hồng lớn đỏ thẫm đến chói mắt.</w:t>
      </w:r>
    </w:p>
    <w:p>
      <w:pPr>
        <w:pStyle w:val="BodyText"/>
      </w:pPr>
      <w:r>
        <w:t xml:space="preserve">Tiếu Đằng nghe thấy tiếng gân xanh trên trán đứt phực, "Cho dù hắn ta là Dung Lục, cũng giết hắn cho tôi!"</w:t>
      </w:r>
    </w:p>
    <w:p>
      <w:pPr>
        <w:pStyle w:val="BodyText"/>
      </w:pPr>
      <w:r>
        <w:t xml:space="preserve">"Cậu, cậu chủ!"</w:t>
      </w:r>
    </w:p>
    <w:p>
      <w:pPr>
        <w:pStyle w:val="BodyText"/>
      </w:pPr>
      <w:r>
        <w:t xml:space="preserve">Thế là những ngày sau này của quản gia vạn năng kiêm thư ký Vương Cảnh trở nên không được dễ chịu là mấy.</w:t>
      </w:r>
    </w:p>
    <w:p>
      <w:pPr>
        <w:pStyle w:val="BodyText"/>
      </w:pPr>
      <w:r>
        <w:t xml:space="preserve">♣ Toàn văn hoàn ♣</w:t>
      </w:r>
    </w:p>
    <w:p>
      <w:pPr>
        <w:pStyle w:val="BodyText"/>
      </w:pPr>
      <w:r>
        <w:t xml:space="preserve">Đón đọc "Sự cố ngoài ý muốn" sẽ được đăng trong thời gian tới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hich-phong-nhi-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ef01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ịch Phong Nhi Hành</dc:title>
  <dc:creator/>
</cp:coreProperties>
</file>